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BDD330" w14:textId="1E67CCFF" w:rsidR="005802DF" w:rsidRDefault="005802DF" w:rsidP="00650522">
      <w:pPr>
        <w:pStyle w:val="Title"/>
        <w:ind w:left="0"/>
      </w:pPr>
      <w:r>
        <w:rPr>
          <w:noProof/>
        </w:rPr>
        <w:drawing>
          <wp:anchor distT="0" distB="0" distL="0" distR="0" simplePos="0" relativeHeight="251658246" behindDoc="0" locked="0" layoutInCell="1" allowOverlap="1" wp14:anchorId="276DFBFC" wp14:editId="69775777">
            <wp:simplePos x="0" y="0"/>
            <wp:positionH relativeFrom="page">
              <wp:posOffset>6382352</wp:posOffset>
            </wp:positionH>
            <wp:positionV relativeFrom="paragraph">
              <wp:posOffset>13355</wp:posOffset>
            </wp:positionV>
            <wp:extent cx="518899" cy="791221"/>
            <wp:effectExtent l="0" t="0" r="0" b="0"/>
            <wp:wrapNone/>
            <wp:docPr id="1226791685" name="Image 3" descr="A black and white logo&#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26791685" name="Image 3" descr="A black and white logo&#10;&#10;AI-generated content may be incorrect."/>
                    <pic:cNvPicPr/>
                  </pic:nvPicPr>
                  <pic:blipFill>
                    <a:blip r:embed="rId8" cstate="print"/>
                    <a:stretch>
                      <a:fillRect/>
                    </a:stretch>
                  </pic:blipFill>
                  <pic:spPr>
                    <a:xfrm>
                      <a:off x="0" y="0"/>
                      <a:ext cx="518899" cy="791221"/>
                    </a:xfrm>
                    <a:prstGeom prst="rect">
                      <a:avLst/>
                    </a:prstGeom>
                  </pic:spPr>
                </pic:pic>
              </a:graphicData>
            </a:graphic>
          </wp:anchor>
        </w:drawing>
      </w:r>
      <w:r>
        <w:rPr>
          <w:noProof/>
        </w:rPr>
        <w:drawing>
          <wp:anchor distT="0" distB="0" distL="0" distR="0" simplePos="0" relativeHeight="251658247" behindDoc="0" locked="0" layoutInCell="1" allowOverlap="1" wp14:anchorId="6B2852A3" wp14:editId="40D293A7">
            <wp:simplePos x="0" y="0"/>
            <wp:positionH relativeFrom="page">
              <wp:posOffset>4827270</wp:posOffset>
            </wp:positionH>
            <wp:positionV relativeFrom="paragraph">
              <wp:posOffset>42418</wp:posOffset>
            </wp:positionV>
            <wp:extent cx="1461515" cy="742949"/>
            <wp:effectExtent l="0" t="0" r="0" b="0"/>
            <wp:wrapNone/>
            <wp:docPr id="171379896" name="Image 4" descr="A black and red sign with white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379896" name="Image 4" descr="A black and red sign with white text&#10;&#10;AI-generated content may be incorrect."/>
                    <pic:cNvPicPr/>
                  </pic:nvPicPr>
                  <pic:blipFill>
                    <a:blip r:embed="rId9" cstate="print"/>
                    <a:stretch>
                      <a:fillRect/>
                    </a:stretch>
                  </pic:blipFill>
                  <pic:spPr>
                    <a:xfrm>
                      <a:off x="0" y="0"/>
                      <a:ext cx="1461515" cy="742949"/>
                    </a:xfrm>
                    <a:prstGeom prst="rect">
                      <a:avLst/>
                    </a:prstGeom>
                  </pic:spPr>
                </pic:pic>
              </a:graphicData>
            </a:graphic>
          </wp:anchor>
        </w:drawing>
      </w:r>
      <w:r w:rsidR="00650522">
        <w:rPr>
          <w:color w:val="595958"/>
        </w:rPr>
        <w:t xml:space="preserve"> </w:t>
      </w:r>
      <w:r w:rsidR="00663304">
        <w:rPr>
          <w:color w:val="595958"/>
        </w:rPr>
        <w:t xml:space="preserve"> </w:t>
      </w:r>
      <w:r>
        <w:rPr>
          <w:color w:val="595958"/>
        </w:rPr>
        <w:t>Assessment</w:t>
      </w:r>
      <w:r>
        <w:rPr>
          <w:color w:val="595958"/>
          <w:spacing w:val="-7"/>
        </w:rPr>
        <w:t xml:space="preserve"> </w:t>
      </w:r>
      <w:r>
        <w:rPr>
          <w:color w:val="595958"/>
        </w:rPr>
        <w:t>Cover</w:t>
      </w:r>
      <w:r>
        <w:rPr>
          <w:color w:val="595958"/>
          <w:spacing w:val="-4"/>
        </w:rPr>
        <w:t xml:space="preserve"> </w:t>
      </w:r>
      <w:r>
        <w:rPr>
          <w:color w:val="595958"/>
          <w:spacing w:val="-2"/>
        </w:rPr>
        <w:t>Sheet</w:t>
      </w:r>
    </w:p>
    <w:p w14:paraId="0B5B8C5E" w14:textId="77777777" w:rsidR="005802DF" w:rsidRDefault="005802DF" w:rsidP="005802DF">
      <w:pPr>
        <w:spacing w:before="120" w:line="276" w:lineRule="auto"/>
        <w:ind w:left="147" w:right="4567"/>
      </w:pPr>
      <w:r>
        <w:t>This</w:t>
      </w:r>
      <w:r>
        <w:rPr>
          <w:spacing w:val="-4"/>
        </w:rPr>
        <w:t xml:space="preserve"> </w:t>
      </w:r>
      <w:r>
        <w:t>Assessment</w:t>
      </w:r>
      <w:r>
        <w:rPr>
          <w:spacing w:val="-4"/>
        </w:rPr>
        <w:t xml:space="preserve"> </w:t>
      </w:r>
      <w:r>
        <w:t>Cover</w:t>
      </w:r>
      <w:r>
        <w:rPr>
          <w:spacing w:val="-5"/>
        </w:rPr>
        <w:t xml:space="preserve"> </w:t>
      </w:r>
      <w:r>
        <w:t>Sheet</w:t>
      </w:r>
      <w:r>
        <w:rPr>
          <w:spacing w:val="-4"/>
        </w:rPr>
        <w:t xml:space="preserve"> </w:t>
      </w:r>
      <w:r>
        <w:t>is</w:t>
      </w:r>
      <w:r>
        <w:rPr>
          <w:spacing w:val="-4"/>
        </w:rPr>
        <w:t xml:space="preserve"> </w:t>
      </w:r>
      <w:r>
        <w:t>only</w:t>
      </w:r>
      <w:r>
        <w:rPr>
          <w:spacing w:val="-3"/>
        </w:rPr>
        <w:t xml:space="preserve"> </w:t>
      </w:r>
      <w:r>
        <w:t>to</w:t>
      </w:r>
      <w:r>
        <w:rPr>
          <w:spacing w:val="-4"/>
        </w:rPr>
        <w:t xml:space="preserve"> </w:t>
      </w:r>
      <w:r>
        <w:t>be</w:t>
      </w:r>
      <w:r>
        <w:rPr>
          <w:spacing w:val="-3"/>
        </w:rPr>
        <w:t xml:space="preserve"> </w:t>
      </w:r>
      <w:r>
        <w:t>attached</w:t>
      </w:r>
      <w:r>
        <w:rPr>
          <w:spacing w:val="-4"/>
        </w:rPr>
        <w:t xml:space="preserve"> </w:t>
      </w:r>
      <w:r>
        <w:t>to hard copy submission of assessments.</w:t>
      </w:r>
    </w:p>
    <w:p w14:paraId="5224A0E7" w14:textId="77777777" w:rsidR="005802DF" w:rsidRDefault="005802DF" w:rsidP="005802DF">
      <w:pPr>
        <w:pStyle w:val="BodyText"/>
        <w:spacing w:before="10"/>
        <w:rPr>
          <w:sz w:val="14"/>
        </w:rPr>
      </w:pPr>
    </w:p>
    <w:tbl>
      <w:tblPr>
        <w:tblW w:w="0" w:type="auto"/>
        <w:tblInd w:w="17" w:type="dxa"/>
        <w:tblLayout w:type="fixed"/>
        <w:tblCellMar>
          <w:left w:w="0" w:type="dxa"/>
          <w:right w:w="0" w:type="dxa"/>
        </w:tblCellMar>
        <w:tblLook w:val="01E0" w:firstRow="1" w:lastRow="1" w:firstColumn="1" w:lastColumn="1" w:noHBand="0" w:noVBand="0"/>
      </w:tblPr>
      <w:tblGrid>
        <w:gridCol w:w="1826"/>
        <w:gridCol w:w="3119"/>
        <w:gridCol w:w="1603"/>
        <w:gridCol w:w="1333"/>
        <w:gridCol w:w="2314"/>
      </w:tblGrid>
      <w:tr w:rsidR="005802DF" w14:paraId="71EDA862" w14:textId="77777777" w:rsidTr="002952F8">
        <w:trPr>
          <w:trHeight w:val="397"/>
        </w:trPr>
        <w:tc>
          <w:tcPr>
            <w:tcW w:w="10195" w:type="dxa"/>
            <w:gridSpan w:val="5"/>
            <w:tcBorders>
              <w:bottom w:val="single" w:sz="36" w:space="0" w:color="FFFFFF"/>
            </w:tcBorders>
            <w:shd w:val="clear" w:color="auto" w:fill="808080"/>
          </w:tcPr>
          <w:p w14:paraId="623DA4F1" w14:textId="0C57E722" w:rsidR="005802DF" w:rsidRDefault="005802DF" w:rsidP="002952F8">
            <w:pPr>
              <w:pStyle w:val="TableParagraph"/>
              <w:spacing w:before="28"/>
              <w:ind w:left="102"/>
              <w:rPr>
                <w:b/>
                <w:sz w:val="24"/>
              </w:rPr>
            </w:pPr>
            <w:r>
              <w:rPr>
                <w:b/>
                <w:color w:val="FFFFFF"/>
                <w:sz w:val="24"/>
              </w:rPr>
              <w:t>ASSESSMENT</w:t>
            </w:r>
            <w:r>
              <w:rPr>
                <w:b/>
                <w:color w:val="FFFFFF"/>
                <w:spacing w:val="-5"/>
                <w:sz w:val="24"/>
              </w:rPr>
              <w:t xml:space="preserve"> </w:t>
            </w:r>
            <w:r>
              <w:rPr>
                <w:b/>
                <w:color w:val="FFFFFF"/>
                <w:spacing w:val="-2"/>
                <w:sz w:val="24"/>
              </w:rPr>
              <w:t>DETAILS</w:t>
            </w:r>
          </w:p>
        </w:tc>
      </w:tr>
      <w:tr w:rsidR="005802DF" w14:paraId="7F3A3827" w14:textId="77777777" w:rsidTr="00AC66D8">
        <w:trPr>
          <w:trHeight w:val="279"/>
        </w:trPr>
        <w:tc>
          <w:tcPr>
            <w:tcW w:w="1826" w:type="dxa"/>
            <w:tcBorders>
              <w:top w:val="single" w:sz="36" w:space="0" w:color="FFFFFF"/>
              <w:bottom w:val="single" w:sz="36" w:space="0" w:color="FFFFFF"/>
            </w:tcBorders>
          </w:tcPr>
          <w:p w14:paraId="4561BAF3" w14:textId="77777777" w:rsidR="005802DF" w:rsidRDefault="005802DF" w:rsidP="002952F8">
            <w:pPr>
              <w:pStyle w:val="TableParagraph"/>
              <w:spacing w:before="13"/>
              <w:ind w:left="102"/>
              <w:rPr>
                <w:sz w:val="18"/>
              </w:rPr>
            </w:pPr>
            <w:r>
              <w:rPr>
                <w:sz w:val="18"/>
              </w:rPr>
              <w:t>Unit</w:t>
            </w:r>
            <w:r>
              <w:rPr>
                <w:spacing w:val="-5"/>
                <w:sz w:val="18"/>
              </w:rPr>
              <w:t xml:space="preserve"> </w:t>
            </w:r>
            <w:r>
              <w:rPr>
                <w:spacing w:val="-2"/>
                <w:sz w:val="18"/>
              </w:rPr>
              <w:t>title</w:t>
            </w:r>
          </w:p>
        </w:tc>
        <w:tc>
          <w:tcPr>
            <w:tcW w:w="3119" w:type="dxa"/>
            <w:tcBorders>
              <w:top w:val="single" w:sz="36" w:space="0" w:color="FFFFFF"/>
              <w:bottom w:val="single" w:sz="36" w:space="0" w:color="FFFFFF"/>
            </w:tcBorders>
            <w:shd w:val="clear" w:color="auto" w:fill="F2F2F2"/>
          </w:tcPr>
          <w:p w14:paraId="514DE626" w14:textId="6410121F" w:rsidR="005802DF" w:rsidRDefault="00AC66D8" w:rsidP="00AC66D8">
            <w:pPr>
              <w:pStyle w:val="TableParagraph"/>
              <w:jc w:val="center"/>
              <w:rPr>
                <w:rFonts w:ascii="Times New Roman"/>
                <w:sz w:val="18"/>
              </w:rPr>
            </w:pPr>
            <w:r>
              <w:rPr>
                <w:rFonts w:ascii="Times New Roman"/>
                <w:sz w:val="18"/>
              </w:rPr>
              <w:t>Computing Technology Innovation Project</w:t>
            </w:r>
          </w:p>
        </w:tc>
        <w:tc>
          <w:tcPr>
            <w:tcW w:w="1603" w:type="dxa"/>
            <w:tcBorders>
              <w:top w:val="single" w:sz="36" w:space="0" w:color="FFFFFF"/>
            </w:tcBorders>
          </w:tcPr>
          <w:p w14:paraId="348332E5" w14:textId="77777777" w:rsidR="005802DF" w:rsidRDefault="005802DF" w:rsidP="002952F8">
            <w:pPr>
              <w:pStyle w:val="TableParagraph"/>
              <w:spacing w:before="13"/>
              <w:ind w:left="165"/>
              <w:rPr>
                <w:sz w:val="18"/>
              </w:rPr>
            </w:pPr>
            <w:r>
              <w:rPr>
                <w:sz w:val="18"/>
              </w:rPr>
              <w:t>Tutorial</w:t>
            </w:r>
            <w:r>
              <w:rPr>
                <w:spacing w:val="-4"/>
                <w:sz w:val="18"/>
              </w:rPr>
              <w:t xml:space="preserve"> </w:t>
            </w:r>
            <w:r>
              <w:rPr>
                <w:sz w:val="18"/>
              </w:rPr>
              <w:t>/Lab</w:t>
            </w:r>
            <w:r>
              <w:rPr>
                <w:spacing w:val="-3"/>
                <w:sz w:val="18"/>
              </w:rPr>
              <w:t xml:space="preserve"> </w:t>
            </w:r>
            <w:r>
              <w:rPr>
                <w:spacing w:val="-2"/>
                <w:sz w:val="18"/>
              </w:rPr>
              <w:t>Group</w:t>
            </w:r>
          </w:p>
        </w:tc>
        <w:tc>
          <w:tcPr>
            <w:tcW w:w="1333" w:type="dxa"/>
            <w:tcBorders>
              <w:top w:val="single" w:sz="36" w:space="0" w:color="FFFFFF"/>
              <w:bottom w:val="single" w:sz="36" w:space="0" w:color="FFFFFF"/>
            </w:tcBorders>
            <w:shd w:val="clear" w:color="auto" w:fill="F2F2F2"/>
          </w:tcPr>
          <w:p w14:paraId="28445508" w14:textId="378133BF" w:rsidR="005802DF" w:rsidRDefault="00E71ADB" w:rsidP="00AC66D8">
            <w:pPr>
              <w:pStyle w:val="TableParagraph"/>
              <w:jc w:val="center"/>
              <w:rPr>
                <w:rFonts w:ascii="Times New Roman"/>
                <w:sz w:val="18"/>
              </w:rPr>
            </w:pPr>
            <w:r>
              <w:rPr>
                <w:rFonts w:ascii="Times New Roman"/>
                <w:sz w:val="18"/>
              </w:rPr>
              <w:t>Group 8</w:t>
            </w:r>
          </w:p>
        </w:tc>
        <w:tc>
          <w:tcPr>
            <w:tcW w:w="2314" w:type="dxa"/>
            <w:tcBorders>
              <w:top w:val="single" w:sz="36" w:space="0" w:color="FFFFFF"/>
            </w:tcBorders>
          </w:tcPr>
          <w:p w14:paraId="607EE594" w14:textId="77777777" w:rsidR="005802DF" w:rsidRDefault="005802DF" w:rsidP="002952F8">
            <w:pPr>
              <w:pStyle w:val="TableParagraph"/>
              <w:spacing w:line="154" w:lineRule="exact"/>
              <w:ind w:left="51"/>
              <w:jc w:val="center"/>
              <w:rPr>
                <w:sz w:val="13"/>
              </w:rPr>
            </w:pPr>
            <w:r>
              <w:rPr>
                <w:sz w:val="13"/>
              </w:rPr>
              <w:t>Office</w:t>
            </w:r>
            <w:r>
              <w:rPr>
                <w:spacing w:val="-4"/>
                <w:sz w:val="13"/>
              </w:rPr>
              <w:t xml:space="preserve"> </w:t>
            </w:r>
            <w:r>
              <w:rPr>
                <w:sz w:val="13"/>
              </w:rPr>
              <w:t>use</w:t>
            </w:r>
            <w:r>
              <w:rPr>
                <w:spacing w:val="-4"/>
                <w:sz w:val="13"/>
              </w:rPr>
              <w:t xml:space="preserve"> only</w:t>
            </w:r>
          </w:p>
        </w:tc>
      </w:tr>
      <w:tr w:rsidR="005802DF" w14:paraId="73D74EA8" w14:textId="77777777" w:rsidTr="00AC66D8">
        <w:trPr>
          <w:trHeight w:val="280"/>
        </w:trPr>
        <w:tc>
          <w:tcPr>
            <w:tcW w:w="1826" w:type="dxa"/>
            <w:tcBorders>
              <w:top w:val="single" w:sz="36" w:space="0" w:color="FFFFFF"/>
              <w:bottom w:val="single" w:sz="36" w:space="0" w:color="FFFFFF"/>
            </w:tcBorders>
          </w:tcPr>
          <w:p w14:paraId="778924C1" w14:textId="77777777" w:rsidR="005802DF" w:rsidRDefault="005802DF" w:rsidP="002952F8">
            <w:pPr>
              <w:pStyle w:val="TableParagraph"/>
              <w:spacing w:before="14"/>
              <w:ind w:left="102"/>
              <w:rPr>
                <w:sz w:val="18"/>
              </w:rPr>
            </w:pPr>
            <w:r>
              <w:rPr>
                <w:sz w:val="18"/>
              </w:rPr>
              <w:t>Unit</w:t>
            </w:r>
            <w:r>
              <w:rPr>
                <w:spacing w:val="-3"/>
                <w:sz w:val="18"/>
              </w:rPr>
              <w:t xml:space="preserve"> </w:t>
            </w:r>
            <w:r>
              <w:rPr>
                <w:spacing w:val="-4"/>
                <w:sz w:val="18"/>
              </w:rPr>
              <w:t>code</w:t>
            </w:r>
          </w:p>
        </w:tc>
        <w:tc>
          <w:tcPr>
            <w:tcW w:w="3119" w:type="dxa"/>
            <w:tcBorders>
              <w:top w:val="single" w:sz="36" w:space="0" w:color="FFFFFF"/>
              <w:bottom w:val="single" w:sz="36" w:space="0" w:color="FFFFFF"/>
            </w:tcBorders>
            <w:shd w:val="clear" w:color="auto" w:fill="F2F2F2"/>
          </w:tcPr>
          <w:p w14:paraId="6353F23A" w14:textId="14FB5838" w:rsidR="005802DF" w:rsidRDefault="00AC66D8" w:rsidP="00AC66D8">
            <w:pPr>
              <w:pStyle w:val="TableParagraph"/>
              <w:jc w:val="center"/>
              <w:rPr>
                <w:rFonts w:ascii="Times New Roman"/>
                <w:sz w:val="18"/>
              </w:rPr>
            </w:pPr>
            <w:r>
              <w:rPr>
                <w:rFonts w:ascii="Times New Roman"/>
                <w:sz w:val="18"/>
              </w:rPr>
              <w:t>COS30049</w:t>
            </w:r>
          </w:p>
        </w:tc>
        <w:tc>
          <w:tcPr>
            <w:tcW w:w="1603" w:type="dxa"/>
            <w:tcBorders>
              <w:bottom w:val="single" w:sz="36" w:space="0" w:color="FFFFFF"/>
            </w:tcBorders>
          </w:tcPr>
          <w:p w14:paraId="26808D7D" w14:textId="77777777" w:rsidR="005802DF" w:rsidRDefault="005802DF" w:rsidP="002952F8">
            <w:pPr>
              <w:pStyle w:val="TableParagraph"/>
              <w:spacing w:before="14"/>
              <w:ind w:left="165"/>
              <w:rPr>
                <w:sz w:val="18"/>
              </w:rPr>
            </w:pPr>
            <w:r>
              <w:rPr>
                <w:sz w:val="18"/>
              </w:rPr>
              <w:t>Due</w:t>
            </w:r>
            <w:r>
              <w:rPr>
                <w:spacing w:val="-1"/>
                <w:sz w:val="18"/>
              </w:rPr>
              <w:t xml:space="preserve"> </w:t>
            </w:r>
            <w:r>
              <w:rPr>
                <w:spacing w:val="-4"/>
                <w:sz w:val="18"/>
              </w:rPr>
              <w:t>date</w:t>
            </w:r>
          </w:p>
        </w:tc>
        <w:tc>
          <w:tcPr>
            <w:tcW w:w="1333" w:type="dxa"/>
            <w:tcBorders>
              <w:top w:val="single" w:sz="36" w:space="0" w:color="FFFFFF"/>
              <w:bottom w:val="single" w:sz="36" w:space="0" w:color="FFFFFF"/>
            </w:tcBorders>
            <w:shd w:val="clear" w:color="auto" w:fill="F2F2F2"/>
          </w:tcPr>
          <w:p w14:paraId="2CC0B5E6" w14:textId="0C4DA684" w:rsidR="005802DF" w:rsidRDefault="00AC66D8" w:rsidP="00AC66D8">
            <w:pPr>
              <w:pStyle w:val="TableParagraph"/>
              <w:jc w:val="center"/>
              <w:rPr>
                <w:rFonts w:ascii="Times New Roman"/>
                <w:sz w:val="18"/>
              </w:rPr>
            </w:pPr>
            <w:r>
              <w:rPr>
                <w:rFonts w:ascii="Times New Roman"/>
                <w:sz w:val="18"/>
              </w:rPr>
              <w:t>26/9/25</w:t>
            </w:r>
          </w:p>
        </w:tc>
        <w:tc>
          <w:tcPr>
            <w:tcW w:w="2314" w:type="dxa"/>
          </w:tcPr>
          <w:p w14:paraId="780F08F3" w14:textId="77777777" w:rsidR="005802DF" w:rsidRDefault="005802DF" w:rsidP="002952F8">
            <w:pPr>
              <w:pStyle w:val="TableParagraph"/>
              <w:rPr>
                <w:rFonts w:ascii="Times New Roman"/>
                <w:sz w:val="18"/>
              </w:rPr>
            </w:pPr>
          </w:p>
        </w:tc>
      </w:tr>
      <w:tr w:rsidR="005802DF" w14:paraId="0669A431" w14:textId="77777777" w:rsidTr="00AC66D8">
        <w:trPr>
          <w:trHeight w:val="280"/>
        </w:trPr>
        <w:tc>
          <w:tcPr>
            <w:tcW w:w="1826" w:type="dxa"/>
            <w:tcBorders>
              <w:top w:val="single" w:sz="36" w:space="0" w:color="FFFFFF"/>
            </w:tcBorders>
          </w:tcPr>
          <w:p w14:paraId="25F170F4" w14:textId="77777777" w:rsidR="005802DF" w:rsidRDefault="005802DF" w:rsidP="002952F8">
            <w:pPr>
              <w:pStyle w:val="TableParagraph"/>
              <w:spacing w:before="14"/>
              <w:ind w:left="102"/>
              <w:rPr>
                <w:sz w:val="18"/>
              </w:rPr>
            </w:pPr>
            <w:r>
              <w:rPr>
                <w:sz w:val="18"/>
              </w:rPr>
              <w:t>Name</w:t>
            </w:r>
            <w:r>
              <w:rPr>
                <w:spacing w:val="-1"/>
                <w:sz w:val="18"/>
              </w:rPr>
              <w:t xml:space="preserve"> </w:t>
            </w:r>
            <w:r>
              <w:rPr>
                <w:sz w:val="18"/>
              </w:rPr>
              <w:t xml:space="preserve">of </w:t>
            </w:r>
            <w:r>
              <w:rPr>
                <w:spacing w:val="-2"/>
                <w:sz w:val="18"/>
              </w:rPr>
              <w:t>lecturer/tutor</w:t>
            </w:r>
          </w:p>
        </w:tc>
        <w:tc>
          <w:tcPr>
            <w:tcW w:w="6055" w:type="dxa"/>
            <w:gridSpan w:val="3"/>
            <w:tcBorders>
              <w:top w:val="single" w:sz="36" w:space="0" w:color="FFFFFF"/>
              <w:bottom w:val="single" w:sz="36" w:space="0" w:color="FFFFFF"/>
            </w:tcBorders>
            <w:shd w:val="clear" w:color="auto" w:fill="F2F2F2"/>
          </w:tcPr>
          <w:p w14:paraId="3A87061A" w14:textId="1888F406" w:rsidR="005802DF" w:rsidRDefault="00675BF9" w:rsidP="00446877">
            <w:pPr>
              <w:pStyle w:val="TableParagraph"/>
              <w:jc w:val="center"/>
              <w:rPr>
                <w:rFonts w:ascii="Times New Roman"/>
                <w:sz w:val="18"/>
              </w:rPr>
            </w:pPr>
            <w:r>
              <w:rPr>
                <w:rFonts w:ascii="Times New Roman"/>
                <w:sz w:val="18"/>
              </w:rPr>
              <w:t>T</w:t>
            </w:r>
            <w:r w:rsidR="00446877">
              <w:rPr>
                <w:rFonts w:ascii="Times New Roman"/>
                <w:sz w:val="18"/>
              </w:rPr>
              <w:t>s. Dr. Lee Sue Han</w:t>
            </w:r>
          </w:p>
        </w:tc>
        <w:tc>
          <w:tcPr>
            <w:tcW w:w="2314" w:type="dxa"/>
          </w:tcPr>
          <w:p w14:paraId="6901D588" w14:textId="77777777" w:rsidR="005802DF" w:rsidRDefault="005802DF" w:rsidP="002952F8">
            <w:pPr>
              <w:pStyle w:val="TableParagraph"/>
              <w:rPr>
                <w:rFonts w:ascii="Times New Roman"/>
                <w:sz w:val="18"/>
              </w:rPr>
            </w:pPr>
          </w:p>
        </w:tc>
      </w:tr>
      <w:tr w:rsidR="005802DF" w14:paraId="2863643F" w14:textId="77777777" w:rsidTr="00AC66D8">
        <w:trPr>
          <w:trHeight w:val="280"/>
        </w:trPr>
        <w:tc>
          <w:tcPr>
            <w:tcW w:w="1826" w:type="dxa"/>
            <w:tcBorders>
              <w:bottom w:val="single" w:sz="36" w:space="0" w:color="FFFFFF"/>
            </w:tcBorders>
          </w:tcPr>
          <w:p w14:paraId="1DCCA0DA" w14:textId="77777777" w:rsidR="005802DF" w:rsidRDefault="005802DF" w:rsidP="002952F8">
            <w:pPr>
              <w:pStyle w:val="TableParagraph"/>
              <w:spacing w:before="14"/>
              <w:ind w:left="102"/>
              <w:rPr>
                <w:sz w:val="18"/>
              </w:rPr>
            </w:pPr>
            <w:r>
              <w:rPr>
                <w:sz w:val="18"/>
              </w:rPr>
              <w:t>Assignment</w:t>
            </w:r>
            <w:r>
              <w:rPr>
                <w:spacing w:val="-3"/>
                <w:sz w:val="18"/>
              </w:rPr>
              <w:t xml:space="preserve"> </w:t>
            </w:r>
            <w:r>
              <w:rPr>
                <w:spacing w:val="-2"/>
                <w:sz w:val="18"/>
              </w:rPr>
              <w:t>title</w:t>
            </w:r>
          </w:p>
        </w:tc>
        <w:tc>
          <w:tcPr>
            <w:tcW w:w="6055" w:type="dxa"/>
            <w:gridSpan w:val="3"/>
            <w:tcBorders>
              <w:top w:val="single" w:sz="36" w:space="0" w:color="FFFFFF"/>
              <w:bottom w:val="single" w:sz="36" w:space="0" w:color="FFFFFF"/>
            </w:tcBorders>
            <w:shd w:val="clear" w:color="auto" w:fill="F2F2F2"/>
          </w:tcPr>
          <w:p w14:paraId="4E4395C0" w14:textId="6A1B2453" w:rsidR="005802DF" w:rsidRDefault="00AC66D8" w:rsidP="00AC66D8">
            <w:pPr>
              <w:pStyle w:val="TableParagraph"/>
              <w:jc w:val="center"/>
              <w:rPr>
                <w:rFonts w:ascii="Times New Roman"/>
                <w:sz w:val="18"/>
              </w:rPr>
            </w:pPr>
            <w:r>
              <w:rPr>
                <w:rFonts w:ascii="Times New Roman"/>
                <w:sz w:val="18"/>
              </w:rPr>
              <w:t>System Design Proposal</w:t>
            </w:r>
          </w:p>
        </w:tc>
        <w:tc>
          <w:tcPr>
            <w:tcW w:w="2314" w:type="dxa"/>
            <w:tcBorders>
              <w:bottom w:val="single" w:sz="36" w:space="0" w:color="FFFFFF"/>
            </w:tcBorders>
          </w:tcPr>
          <w:p w14:paraId="11D4B654" w14:textId="77777777" w:rsidR="005802DF" w:rsidRDefault="005802DF" w:rsidP="002952F8">
            <w:pPr>
              <w:pStyle w:val="TableParagraph"/>
              <w:spacing w:before="85"/>
              <w:ind w:left="51"/>
              <w:jc w:val="center"/>
              <w:rPr>
                <w:sz w:val="13"/>
              </w:rPr>
            </w:pPr>
            <w:r>
              <w:rPr>
                <w:sz w:val="13"/>
              </w:rPr>
              <w:t>Faculty</w:t>
            </w:r>
            <w:r>
              <w:rPr>
                <w:spacing w:val="-5"/>
                <w:sz w:val="13"/>
              </w:rPr>
              <w:t xml:space="preserve"> </w:t>
            </w:r>
            <w:r>
              <w:rPr>
                <w:sz w:val="13"/>
              </w:rPr>
              <w:t>or</w:t>
            </w:r>
            <w:r>
              <w:rPr>
                <w:spacing w:val="-4"/>
                <w:sz w:val="13"/>
              </w:rPr>
              <w:t xml:space="preserve"> </w:t>
            </w:r>
            <w:r>
              <w:rPr>
                <w:sz w:val="13"/>
              </w:rPr>
              <w:t>school</w:t>
            </w:r>
            <w:r>
              <w:rPr>
                <w:spacing w:val="-5"/>
                <w:sz w:val="13"/>
              </w:rPr>
              <w:t xml:space="preserve"> </w:t>
            </w:r>
            <w:r>
              <w:rPr>
                <w:sz w:val="13"/>
              </w:rPr>
              <w:t>date</w:t>
            </w:r>
            <w:r>
              <w:rPr>
                <w:spacing w:val="-1"/>
                <w:sz w:val="13"/>
              </w:rPr>
              <w:t xml:space="preserve"> </w:t>
            </w:r>
            <w:r>
              <w:rPr>
                <w:spacing w:val="-2"/>
                <w:sz w:val="13"/>
              </w:rPr>
              <w:t>stamp</w:t>
            </w:r>
          </w:p>
        </w:tc>
      </w:tr>
      <w:tr w:rsidR="005802DF" w14:paraId="72690AC5" w14:textId="77777777" w:rsidTr="002952F8">
        <w:trPr>
          <w:trHeight w:val="397"/>
        </w:trPr>
        <w:tc>
          <w:tcPr>
            <w:tcW w:w="10195" w:type="dxa"/>
            <w:gridSpan w:val="5"/>
            <w:tcBorders>
              <w:top w:val="single" w:sz="36" w:space="0" w:color="FFFFFF"/>
            </w:tcBorders>
            <w:shd w:val="clear" w:color="auto" w:fill="808080"/>
          </w:tcPr>
          <w:p w14:paraId="0809936A" w14:textId="77777777" w:rsidR="005802DF" w:rsidRDefault="005802DF" w:rsidP="002952F8">
            <w:pPr>
              <w:pStyle w:val="TableParagraph"/>
              <w:spacing w:before="28"/>
              <w:ind w:left="102"/>
              <w:rPr>
                <w:b/>
                <w:sz w:val="24"/>
              </w:rPr>
            </w:pPr>
            <w:r>
              <w:rPr>
                <w:b/>
                <w:color w:val="FFFFFF"/>
                <w:sz w:val="24"/>
              </w:rPr>
              <w:t>STUDENT(S)</w:t>
            </w:r>
            <w:r>
              <w:rPr>
                <w:b/>
                <w:color w:val="FFFFFF"/>
                <w:spacing w:val="-3"/>
                <w:sz w:val="24"/>
              </w:rPr>
              <w:t xml:space="preserve"> </w:t>
            </w:r>
            <w:r>
              <w:rPr>
                <w:b/>
                <w:color w:val="FFFFFF"/>
                <w:spacing w:val="-2"/>
                <w:sz w:val="24"/>
              </w:rPr>
              <w:t>DETAILS</w:t>
            </w:r>
          </w:p>
        </w:tc>
      </w:tr>
    </w:tbl>
    <w:p w14:paraId="42CF096C" w14:textId="5CB4F8E8" w:rsidR="005802DF" w:rsidRDefault="005802DF" w:rsidP="005802DF">
      <w:pPr>
        <w:tabs>
          <w:tab w:val="left" w:pos="7625"/>
        </w:tabs>
        <w:spacing w:before="91"/>
        <w:ind w:left="700"/>
        <w:rPr>
          <w:sz w:val="20"/>
        </w:rPr>
      </w:pPr>
      <w:r>
        <w:rPr>
          <w:noProof/>
        </w:rPr>
        <mc:AlternateContent>
          <mc:Choice Requires="wps">
            <w:drawing>
              <wp:anchor distT="0" distB="0" distL="0" distR="0" simplePos="0" relativeHeight="251658248" behindDoc="0" locked="0" layoutInCell="1" allowOverlap="1" wp14:anchorId="17EB3A17" wp14:editId="5F75ACDD">
                <wp:simplePos x="0" y="0"/>
                <wp:positionH relativeFrom="page">
                  <wp:align>center</wp:align>
                </wp:positionH>
                <wp:positionV relativeFrom="paragraph">
                  <wp:posOffset>325755</wp:posOffset>
                </wp:positionV>
                <wp:extent cx="6228715" cy="1706880"/>
                <wp:effectExtent l="0" t="0" r="0" b="0"/>
                <wp:wrapNone/>
                <wp:docPr id="526895714"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8715" cy="1706880"/>
                        </a:xfrm>
                        <a:prstGeom prst="rect">
                          <a:avLst/>
                        </a:prstGeom>
                      </wps:spPr>
                      <wps:txbx>
                        <w:txbxContent>
                          <w:tbl>
                            <w:tblPr>
                              <w:tblW w:w="0" w:type="auto"/>
                              <w:tblCellSpacing w:w="45" w:type="dxa"/>
                              <w:tblInd w:w="112" w:type="dxa"/>
                              <w:tblLayout w:type="fixed"/>
                              <w:tblCellMar>
                                <w:left w:w="0" w:type="dxa"/>
                                <w:right w:w="0" w:type="dxa"/>
                              </w:tblCellMar>
                              <w:tblLook w:val="01E0" w:firstRow="1" w:lastRow="1" w:firstColumn="1" w:lastColumn="1" w:noHBand="0" w:noVBand="0"/>
                            </w:tblPr>
                            <w:tblGrid>
                              <w:gridCol w:w="7130"/>
                              <w:gridCol w:w="2739"/>
                            </w:tblGrid>
                            <w:tr w:rsidR="005802DF" w14:paraId="545FF59A" w14:textId="77777777" w:rsidTr="00AC66D8">
                              <w:trPr>
                                <w:trHeight w:val="337"/>
                                <w:tblCellSpacing w:w="45" w:type="dxa"/>
                              </w:trPr>
                              <w:tc>
                                <w:tcPr>
                                  <w:tcW w:w="6995" w:type="dxa"/>
                                  <w:tcBorders>
                                    <w:top w:val="nil"/>
                                    <w:left w:val="nil"/>
                                  </w:tcBorders>
                                  <w:shd w:val="clear" w:color="auto" w:fill="F2F2F2"/>
                                  <w:vAlign w:val="center"/>
                                </w:tcPr>
                                <w:p w14:paraId="53C47997" w14:textId="46A35606"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You Wee LIEW</w:t>
                                  </w:r>
                                </w:p>
                              </w:tc>
                              <w:tc>
                                <w:tcPr>
                                  <w:tcW w:w="2604" w:type="dxa"/>
                                  <w:tcBorders>
                                    <w:top w:val="nil"/>
                                    <w:right w:val="nil"/>
                                  </w:tcBorders>
                                  <w:shd w:val="clear" w:color="auto" w:fill="F2F2F2"/>
                                  <w:vAlign w:val="center"/>
                                </w:tcPr>
                                <w:p w14:paraId="33796D39" w14:textId="091BD8BD"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6467</w:t>
                                  </w:r>
                                </w:p>
                              </w:tc>
                            </w:tr>
                            <w:tr w:rsidR="005802DF" w14:paraId="26ED59D8" w14:textId="77777777" w:rsidTr="00AC66D8">
                              <w:trPr>
                                <w:trHeight w:val="337"/>
                                <w:tblCellSpacing w:w="45" w:type="dxa"/>
                              </w:trPr>
                              <w:tc>
                                <w:tcPr>
                                  <w:tcW w:w="6995" w:type="dxa"/>
                                  <w:tcBorders>
                                    <w:left w:val="nil"/>
                                  </w:tcBorders>
                                  <w:shd w:val="clear" w:color="auto" w:fill="F2F2F2"/>
                                  <w:vAlign w:val="center"/>
                                </w:tcPr>
                                <w:p w14:paraId="005E033E" w14:textId="5AAF402D"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Natalie ROBERT</w:t>
                                  </w:r>
                                </w:p>
                              </w:tc>
                              <w:tc>
                                <w:tcPr>
                                  <w:tcW w:w="2604" w:type="dxa"/>
                                  <w:tcBorders>
                                    <w:right w:val="nil"/>
                                  </w:tcBorders>
                                  <w:shd w:val="clear" w:color="auto" w:fill="F2F2F2"/>
                                  <w:vAlign w:val="center"/>
                                </w:tcPr>
                                <w:p w14:paraId="31AF2363" w14:textId="7E0B567C"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7350</w:t>
                                  </w:r>
                                </w:p>
                              </w:tc>
                            </w:tr>
                            <w:tr w:rsidR="005802DF" w14:paraId="6F28658D" w14:textId="77777777" w:rsidTr="00AC66D8">
                              <w:trPr>
                                <w:trHeight w:val="335"/>
                                <w:tblCellSpacing w:w="45" w:type="dxa"/>
                              </w:trPr>
                              <w:tc>
                                <w:tcPr>
                                  <w:tcW w:w="6995" w:type="dxa"/>
                                  <w:tcBorders>
                                    <w:left w:val="nil"/>
                                  </w:tcBorders>
                                  <w:shd w:val="clear" w:color="auto" w:fill="F2F2F2"/>
                                  <w:vAlign w:val="center"/>
                                </w:tcPr>
                                <w:p w14:paraId="7A9C8344" w14:textId="7F42B740"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Esther Ee Qian LING</w:t>
                                  </w:r>
                                </w:p>
                              </w:tc>
                              <w:tc>
                                <w:tcPr>
                                  <w:tcW w:w="2604" w:type="dxa"/>
                                  <w:tcBorders>
                                    <w:right w:val="nil"/>
                                  </w:tcBorders>
                                  <w:shd w:val="clear" w:color="auto" w:fill="F2F2F2"/>
                                  <w:vAlign w:val="center"/>
                                </w:tcPr>
                                <w:p w14:paraId="6164B2B3" w14:textId="5F614CE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4381903</w:t>
                                  </w:r>
                                </w:p>
                              </w:tc>
                            </w:tr>
                            <w:tr w:rsidR="005802DF" w14:paraId="0D41857F" w14:textId="77777777" w:rsidTr="00AC66D8">
                              <w:trPr>
                                <w:trHeight w:val="337"/>
                                <w:tblCellSpacing w:w="45" w:type="dxa"/>
                              </w:trPr>
                              <w:tc>
                                <w:tcPr>
                                  <w:tcW w:w="6995" w:type="dxa"/>
                                  <w:tcBorders>
                                    <w:left w:val="nil"/>
                                  </w:tcBorders>
                                  <w:shd w:val="clear" w:color="auto" w:fill="F2F2F2"/>
                                  <w:vAlign w:val="center"/>
                                </w:tcPr>
                                <w:p w14:paraId="7BCCBAF8" w14:textId="48FB2733"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Li Ying YEO</w:t>
                                  </w:r>
                                </w:p>
                              </w:tc>
                              <w:tc>
                                <w:tcPr>
                                  <w:tcW w:w="2604" w:type="dxa"/>
                                  <w:tcBorders>
                                    <w:right w:val="nil"/>
                                  </w:tcBorders>
                                  <w:shd w:val="clear" w:color="auto" w:fill="F2F2F2"/>
                                  <w:vAlign w:val="center"/>
                                </w:tcPr>
                                <w:p w14:paraId="782DB9E5" w14:textId="22678CC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9314</w:t>
                                  </w:r>
                                </w:p>
                              </w:tc>
                            </w:tr>
                            <w:tr w:rsidR="005802DF" w14:paraId="11656B09" w14:textId="77777777" w:rsidTr="00AC66D8">
                              <w:trPr>
                                <w:trHeight w:val="337"/>
                                <w:tblCellSpacing w:w="45" w:type="dxa"/>
                              </w:trPr>
                              <w:tc>
                                <w:tcPr>
                                  <w:tcW w:w="6995" w:type="dxa"/>
                                  <w:tcBorders>
                                    <w:left w:val="nil"/>
                                  </w:tcBorders>
                                  <w:shd w:val="clear" w:color="auto" w:fill="F2F2F2"/>
                                  <w:vAlign w:val="center"/>
                                </w:tcPr>
                                <w:p w14:paraId="25AB23FE" w14:textId="720E4589"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Elisa Bui Sian PUI</w:t>
                                  </w:r>
                                </w:p>
                              </w:tc>
                              <w:tc>
                                <w:tcPr>
                                  <w:tcW w:w="2604" w:type="dxa"/>
                                  <w:tcBorders>
                                    <w:right w:val="nil"/>
                                  </w:tcBorders>
                                  <w:shd w:val="clear" w:color="auto" w:fill="F2F2F2"/>
                                  <w:vAlign w:val="center"/>
                                </w:tcPr>
                                <w:p w14:paraId="31908C5C" w14:textId="62D9BD7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4388991</w:t>
                                  </w:r>
                                </w:p>
                              </w:tc>
                            </w:tr>
                            <w:tr w:rsidR="005802DF" w14:paraId="0651793E" w14:textId="77777777" w:rsidTr="00AC66D8">
                              <w:trPr>
                                <w:trHeight w:val="337"/>
                                <w:tblCellSpacing w:w="45" w:type="dxa"/>
                              </w:trPr>
                              <w:tc>
                                <w:tcPr>
                                  <w:tcW w:w="6995" w:type="dxa"/>
                                  <w:tcBorders>
                                    <w:left w:val="nil"/>
                                    <w:bottom w:val="nil"/>
                                  </w:tcBorders>
                                  <w:shd w:val="clear" w:color="auto" w:fill="F2F2F2"/>
                                  <w:vAlign w:val="center"/>
                                </w:tcPr>
                                <w:p w14:paraId="7AC7E1ED" w14:textId="125936AE"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Gibson Chee Yii CHONG</w:t>
                                  </w:r>
                                </w:p>
                              </w:tc>
                              <w:tc>
                                <w:tcPr>
                                  <w:tcW w:w="2604" w:type="dxa"/>
                                  <w:tcBorders>
                                    <w:bottom w:val="nil"/>
                                    <w:right w:val="nil"/>
                                  </w:tcBorders>
                                  <w:shd w:val="clear" w:color="auto" w:fill="F2F2F2"/>
                                  <w:vAlign w:val="center"/>
                                </w:tcPr>
                                <w:p w14:paraId="61334100" w14:textId="228CD220"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79580</w:t>
                                  </w:r>
                                </w:p>
                              </w:tc>
                            </w:tr>
                          </w:tbl>
                          <w:p w14:paraId="7EA4E3A3" w14:textId="77777777" w:rsidR="005802DF" w:rsidRDefault="005802DF" w:rsidP="005802DF">
                            <w:pPr>
                              <w:pStyle w:val="BodyText"/>
                            </w:pPr>
                          </w:p>
                        </w:txbxContent>
                      </wps:txbx>
                      <wps:bodyPr wrap="square" lIns="0" tIns="0" rIns="0" bIns="0" rtlCol="0">
                        <a:noAutofit/>
                      </wps:bodyPr>
                    </wps:wsp>
                  </a:graphicData>
                </a:graphic>
                <wp14:sizeRelV relativeFrom="margin">
                  <wp14:pctHeight>0</wp14:pctHeight>
                </wp14:sizeRelV>
              </wp:anchor>
            </w:drawing>
          </mc:Choice>
          <mc:Fallback>
            <w:pict>
              <v:shapetype w14:anchorId="17EB3A17" id="_x0000_t202" coordsize="21600,21600" o:spt="202" path="m,l,21600r21600,l21600,xe">
                <v:stroke joinstyle="miter"/>
                <v:path gradientshapeok="t" o:connecttype="rect"/>
              </v:shapetype>
              <v:shape id="Textbox 5" o:spid="_x0000_s1026" type="#_x0000_t202" style="position:absolute;left:0;text-align:left;margin-left:0;margin-top:25.65pt;width:490.45pt;height:134.4pt;z-index:251658248;visibility:visible;mso-wrap-style:square;mso-height-percent:0;mso-wrap-distance-left:0;mso-wrap-distance-top:0;mso-wrap-distance-right:0;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" filled="f" stroked="f">
                <v:textbox inset="0,0,0,0">
                  <w:txbxContent>
                    <w:tbl>
                      <w:tblPr>
                        <w:tblW w:w="0" w:type="auto"/>
                        <w:tblCellSpacing w:w="45" w:type="dxa"/>
                        <w:tblInd w:w="112" w:type="dxa"/>
                        <w:tblLayout w:type="fixed"/>
                        <w:tblCellMar>
                          <w:left w:w="0" w:type="dxa"/>
                          <w:right w:w="0" w:type="dxa"/>
                        </w:tblCellMar>
                        <w:tblLook w:val="01E0" w:firstRow="1" w:lastRow="1" w:firstColumn="1" w:lastColumn="1" w:noHBand="0" w:noVBand="0"/>
                      </w:tblPr>
                      <w:tblGrid>
                        <w:gridCol w:w="7130"/>
                        <w:gridCol w:w="2739"/>
                      </w:tblGrid>
                      <w:tr w:rsidR="005802DF" w14:paraId="545FF59A" w14:textId="77777777" w:rsidTr="00AC66D8">
                        <w:trPr>
                          <w:trHeight w:val="337"/>
                          <w:tblCellSpacing w:w="45" w:type="dxa"/>
                        </w:trPr>
                        <w:tc>
                          <w:tcPr>
                            <w:tcW w:w="6995" w:type="dxa"/>
                            <w:tcBorders>
                              <w:top w:val="nil"/>
                              <w:left w:val="nil"/>
                            </w:tcBorders>
                            <w:shd w:val="clear" w:color="auto" w:fill="F2F2F2"/>
                            <w:vAlign w:val="center"/>
                          </w:tcPr>
                          <w:p w14:paraId="53C47997" w14:textId="46A35606"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You Wee LIEW</w:t>
                            </w:r>
                          </w:p>
                        </w:tc>
                        <w:tc>
                          <w:tcPr>
                            <w:tcW w:w="2604" w:type="dxa"/>
                            <w:tcBorders>
                              <w:top w:val="nil"/>
                              <w:right w:val="nil"/>
                            </w:tcBorders>
                            <w:shd w:val="clear" w:color="auto" w:fill="F2F2F2"/>
                            <w:vAlign w:val="center"/>
                          </w:tcPr>
                          <w:p w14:paraId="33796D39" w14:textId="091BD8BD"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6467</w:t>
                            </w:r>
                          </w:p>
                        </w:tc>
                      </w:tr>
                      <w:tr w:rsidR="005802DF" w14:paraId="26ED59D8" w14:textId="77777777" w:rsidTr="00AC66D8">
                        <w:trPr>
                          <w:trHeight w:val="337"/>
                          <w:tblCellSpacing w:w="45" w:type="dxa"/>
                        </w:trPr>
                        <w:tc>
                          <w:tcPr>
                            <w:tcW w:w="6995" w:type="dxa"/>
                            <w:tcBorders>
                              <w:left w:val="nil"/>
                            </w:tcBorders>
                            <w:shd w:val="clear" w:color="auto" w:fill="F2F2F2"/>
                            <w:vAlign w:val="center"/>
                          </w:tcPr>
                          <w:p w14:paraId="005E033E" w14:textId="5AAF402D"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Natalie ROBERT</w:t>
                            </w:r>
                          </w:p>
                        </w:tc>
                        <w:tc>
                          <w:tcPr>
                            <w:tcW w:w="2604" w:type="dxa"/>
                            <w:tcBorders>
                              <w:right w:val="nil"/>
                            </w:tcBorders>
                            <w:shd w:val="clear" w:color="auto" w:fill="F2F2F2"/>
                            <w:vAlign w:val="center"/>
                          </w:tcPr>
                          <w:p w14:paraId="31AF2363" w14:textId="7E0B567C"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7350</w:t>
                            </w:r>
                          </w:p>
                        </w:tc>
                      </w:tr>
                      <w:tr w:rsidR="005802DF" w14:paraId="6F28658D" w14:textId="77777777" w:rsidTr="00AC66D8">
                        <w:trPr>
                          <w:trHeight w:val="335"/>
                          <w:tblCellSpacing w:w="45" w:type="dxa"/>
                        </w:trPr>
                        <w:tc>
                          <w:tcPr>
                            <w:tcW w:w="6995" w:type="dxa"/>
                            <w:tcBorders>
                              <w:left w:val="nil"/>
                            </w:tcBorders>
                            <w:shd w:val="clear" w:color="auto" w:fill="F2F2F2"/>
                            <w:vAlign w:val="center"/>
                          </w:tcPr>
                          <w:p w14:paraId="7A9C8344" w14:textId="7F42B740"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Esther Ee Qian LING</w:t>
                            </w:r>
                          </w:p>
                        </w:tc>
                        <w:tc>
                          <w:tcPr>
                            <w:tcW w:w="2604" w:type="dxa"/>
                            <w:tcBorders>
                              <w:right w:val="nil"/>
                            </w:tcBorders>
                            <w:shd w:val="clear" w:color="auto" w:fill="F2F2F2"/>
                            <w:vAlign w:val="center"/>
                          </w:tcPr>
                          <w:p w14:paraId="6164B2B3" w14:textId="5F614CE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4381903</w:t>
                            </w:r>
                          </w:p>
                        </w:tc>
                      </w:tr>
                      <w:tr w:rsidR="005802DF" w14:paraId="0D41857F" w14:textId="77777777" w:rsidTr="00AC66D8">
                        <w:trPr>
                          <w:trHeight w:val="337"/>
                          <w:tblCellSpacing w:w="45" w:type="dxa"/>
                        </w:trPr>
                        <w:tc>
                          <w:tcPr>
                            <w:tcW w:w="6995" w:type="dxa"/>
                            <w:tcBorders>
                              <w:left w:val="nil"/>
                            </w:tcBorders>
                            <w:shd w:val="clear" w:color="auto" w:fill="F2F2F2"/>
                            <w:vAlign w:val="center"/>
                          </w:tcPr>
                          <w:p w14:paraId="7BCCBAF8" w14:textId="48FB2733"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Li Ying YEO</w:t>
                            </w:r>
                          </w:p>
                        </w:tc>
                        <w:tc>
                          <w:tcPr>
                            <w:tcW w:w="2604" w:type="dxa"/>
                            <w:tcBorders>
                              <w:right w:val="nil"/>
                            </w:tcBorders>
                            <w:shd w:val="clear" w:color="auto" w:fill="F2F2F2"/>
                            <w:vAlign w:val="center"/>
                          </w:tcPr>
                          <w:p w14:paraId="782DB9E5" w14:textId="22678CC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89314</w:t>
                            </w:r>
                          </w:p>
                        </w:tc>
                      </w:tr>
                      <w:tr w:rsidR="005802DF" w14:paraId="11656B09" w14:textId="77777777" w:rsidTr="00AC66D8">
                        <w:trPr>
                          <w:trHeight w:val="337"/>
                          <w:tblCellSpacing w:w="45" w:type="dxa"/>
                        </w:trPr>
                        <w:tc>
                          <w:tcPr>
                            <w:tcW w:w="6995" w:type="dxa"/>
                            <w:tcBorders>
                              <w:left w:val="nil"/>
                            </w:tcBorders>
                            <w:shd w:val="clear" w:color="auto" w:fill="F2F2F2"/>
                            <w:vAlign w:val="center"/>
                          </w:tcPr>
                          <w:p w14:paraId="25AB23FE" w14:textId="720E4589"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Elisa Bui Sian PUI</w:t>
                            </w:r>
                          </w:p>
                        </w:tc>
                        <w:tc>
                          <w:tcPr>
                            <w:tcW w:w="2604" w:type="dxa"/>
                            <w:tcBorders>
                              <w:right w:val="nil"/>
                            </w:tcBorders>
                            <w:shd w:val="clear" w:color="auto" w:fill="F2F2F2"/>
                            <w:vAlign w:val="center"/>
                          </w:tcPr>
                          <w:p w14:paraId="31908C5C" w14:textId="62D9BD75"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4388991</w:t>
                            </w:r>
                          </w:p>
                        </w:tc>
                      </w:tr>
                      <w:tr w:rsidR="005802DF" w14:paraId="0651793E" w14:textId="77777777" w:rsidTr="00AC66D8">
                        <w:trPr>
                          <w:trHeight w:val="337"/>
                          <w:tblCellSpacing w:w="45" w:type="dxa"/>
                        </w:trPr>
                        <w:tc>
                          <w:tcPr>
                            <w:tcW w:w="6995" w:type="dxa"/>
                            <w:tcBorders>
                              <w:left w:val="nil"/>
                              <w:bottom w:val="nil"/>
                            </w:tcBorders>
                            <w:shd w:val="clear" w:color="auto" w:fill="F2F2F2"/>
                            <w:vAlign w:val="center"/>
                          </w:tcPr>
                          <w:p w14:paraId="7AC7E1ED" w14:textId="125936AE" w:rsidR="005802DF" w:rsidRPr="00C06C4D" w:rsidRDefault="00AC66D8"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Gibson Chee Yii CHONG</w:t>
                            </w:r>
                          </w:p>
                        </w:tc>
                        <w:tc>
                          <w:tcPr>
                            <w:tcW w:w="2604" w:type="dxa"/>
                            <w:tcBorders>
                              <w:bottom w:val="nil"/>
                              <w:right w:val="nil"/>
                            </w:tcBorders>
                            <w:shd w:val="clear" w:color="auto" w:fill="F2F2F2"/>
                            <w:vAlign w:val="center"/>
                          </w:tcPr>
                          <w:p w14:paraId="61334100" w14:textId="228CD220" w:rsidR="005802DF" w:rsidRPr="00C06C4D" w:rsidRDefault="00C06C4D" w:rsidP="00AC66D8">
                            <w:pPr>
                              <w:pStyle w:val="TableParagraph"/>
                              <w:jc w:val="center"/>
                              <w:rPr>
                                <w:rFonts w:ascii="Times New Roman" w:hAnsi="Times New Roman" w:cs="Times New Roman"/>
                                <w:sz w:val="20"/>
                                <w:szCs w:val="20"/>
                              </w:rPr>
                            </w:pPr>
                            <w:r w:rsidRPr="00C06C4D">
                              <w:rPr>
                                <w:rFonts w:ascii="Times New Roman" w:hAnsi="Times New Roman" w:cs="Times New Roman"/>
                                <w:sz w:val="20"/>
                                <w:szCs w:val="20"/>
                              </w:rPr>
                              <w:t>102779580</w:t>
                            </w:r>
                          </w:p>
                        </w:tc>
                      </w:tr>
                    </w:tbl>
                    <w:p w14:paraId="7EA4E3A3" w14:textId="77777777" w:rsidR="005802DF" w:rsidRDefault="005802DF" w:rsidP="005802DF">
                      <w:pPr>
                        <w:pStyle w:val="BodyText"/>
                      </w:pPr>
                    </w:p>
                  </w:txbxContent>
                </v:textbox>
                <w10:wrap anchorx="page"/>
              </v:shape>
            </w:pict>
          </mc:Fallback>
        </mc:AlternateContent>
      </w:r>
      <w:r>
        <w:rPr>
          <w:sz w:val="20"/>
        </w:rPr>
        <w:t>Student</w:t>
      </w:r>
      <w:r>
        <w:rPr>
          <w:spacing w:val="-4"/>
          <w:sz w:val="20"/>
        </w:rPr>
        <w:t xml:space="preserve"> </w:t>
      </w:r>
      <w:r>
        <w:rPr>
          <w:spacing w:val="-2"/>
          <w:sz w:val="20"/>
        </w:rPr>
        <w:t>Name(s)</w:t>
      </w:r>
      <w:r>
        <w:rPr>
          <w:sz w:val="20"/>
        </w:rPr>
        <w:tab/>
        <w:t>Student</w:t>
      </w:r>
      <w:r>
        <w:rPr>
          <w:spacing w:val="-5"/>
          <w:sz w:val="20"/>
        </w:rPr>
        <w:t xml:space="preserve"> </w:t>
      </w:r>
      <w:r>
        <w:rPr>
          <w:sz w:val="20"/>
        </w:rPr>
        <w:t>ID</w:t>
      </w:r>
      <w:r>
        <w:rPr>
          <w:spacing w:val="-2"/>
          <w:sz w:val="20"/>
        </w:rPr>
        <w:t xml:space="preserve"> Number(s)</w:t>
      </w:r>
    </w:p>
    <w:p w14:paraId="1BA956C5" w14:textId="5D2E8519" w:rsidR="005802DF" w:rsidRDefault="005802DF" w:rsidP="005802DF">
      <w:pPr>
        <w:pStyle w:val="BodyText"/>
        <w:spacing w:before="224"/>
        <w:ind w:left="147"/>
      </w:pPr>
      <w:r>
        <w:rPr>
          <w:spacing w:val="-5"/>
        </w:rPr>
        <w:t>(1)</w:t>
      </w:r>
    </w:p>
    <w:p w14:paraId="4A727192" w14:textId="77777777" w:rsidR="005802DF" w:rsidRDefault="005802DF" w:rsidP="005802DF">
      <w:pPr>
        <w:pStyle w:val="BodyText"/>
        <w:spacing w:before="36"/>
      </w:pPr>
    </w:p>
    <w:p w14:paraId="237BDC1C" w14:textId="77777777" w:rsidR="005802DF" w:rsidRDefault="005802DF" w:rsidP="005802DF">
      <w:pPr>
        <w:pStyle w:val="BodyText"/>
        <w:ind w:left="147"/>
      </w:pPr>
      <w:r>
        <w:rPr>
          <w:spacing w:val="-5"/>
        </w:rPr>
        <w:t>(2)</w:t>
      </w:r>
    </w:p>
    <w:p w14:paraId="61B7F17E" w14:textId="77777777" w:rsidR="005802DF" w:rsidRDefault="005802DF" w:rsidP="005802DF">
      <w:pPr>
        <w:pStyle w:val="BodyText"/>
        <w:spacing w:before="37"/>
      </w:pPr>
    </w:p>
    <w:p w14:paraId="68B84803" w14:textId="77777777" w:rsidR="005802DF" w:rsidRDefault="005802DF" w:rsidP="005802DF">
      <w:pPr>
        <w:pStyle w:val="BodyText"/>
        <w:ind w:left="147"/>
      </w:pPr>
      <w:r>
        <w:rPr>
          <w:spacing w:val="-5"/>
        </w:rPr>
        <w:t>(3)</w:t>
      </w:r>
    </w:p>
    <w:p w14:paraId="00AF81BF" w14:textId="77777777" w:rsidR="005802DF" w:rsidRDefault="005802DF" w:rsidP="005802DF">
      <w:pPr>
        <w:pStyle w:val="BodyText"/>
        <w:spacing w:before="35"/>
      </w:pPr>
    </w:p>
    <w:p w14:paraId="68112A04" w14:textId="77777777" w:rsidR="005802DF" w:rsidRDefault="005802DF" w:rsidP="005802DF">
      <w:pPr>
        <w:pStyle w:val="BodyText"/>
        <w:ind w:left="147"/>
      </w:pPr>
      <w:r>
        <w:rPr>
          <w:spacing w:val="-5"/>
        </w:rPr>
        <w:t>(4)</w:t>
      </w:r>
    </w:p>
    <w:p w14:paraId="7585CD0B" w14:textId="77777777" w:rsidR="005802DF" w:rsidRDefault="005802DF" w:rsidP="005802DF">
      <w:pPr>
        <w:pStyle w:val="BodyText"/>
        <w:spacing w:before="37"/>
      </w:pPr>
    </w:p>
    <w:p w14:paraId="29181263" w14:textId="77777777" w:rsidR="005802DF" w:rsidRDefault="005802DF" w:rsidP="005802DF">
      <w:pPr>
        <w:pStyle w:val="BodyText"/>
        <w:ind w:left="147"/>
      </w:pPr>
      <w:r>
        <w:rPr>
          <w:spacing w:val="-5"/>
        </w:rPr>
        <w:t>(5)</w:t>
      </w:r>
    </w:p>
    <w:p w14:paraId="1B862F51" w14:textId="77777777" w:rsidR="005802DF" w:rsidRDefault="005802DF" w:rsidP="005802DF">
      <w:pPr>
        <w:pStyle w:val="BodyText"/>
        <w:spacing w:before="36"/>
      </w:pPr>
    </w:p>
    <w:p w14:paraId="05D1F79E" w14:textId="77777777" w:rsidR="005802DF" w:rsidRDefault="005802DF" w:rsidP="005802DF">
      <w:pPr>
        <w:pStyle w:val="BodyText"/>
        <w:ind w:left="147"/>
      </w:pPr>
      <w:r>
        <w:rPr>
          <w:spacing w:val="-5"/>
        </w:rPr>
        <w:t>(6)</w:t>
      </w:r>
    </w:p>
    <w:p w14:paraId="63151CEC" w14:textId="77777777" w:rsidR="005802DF" w:rsidRDefault="005802DF" w:rsidP="005802DF">
      <w:pPr>
        <w:pStyle w:val="BodyText"/>
        <w:spacing w:before="7" w:after="1"/>
        <w:rPr>
          <w:sz w:val="18"/>
        </w:rPr>
      </w:pPr>
    </w:p>
    <w:tbl>
      <w:tblPr>
        <w:tblW w:w="0" w:type="auto"/>
        <w:tblInd w:w="57" w:type="dxa"/>
        <w:tblLayout w:type="fixed"/>
        <w:tblCellMar>
          <w:left w:w="0" w:type="dxa"/>
          <w:right w:w="0" w:type="dxa"/>
        </w:tblCellMar>
        <w:tblLook w:val="01E0" w:firstRow="1" w:lastRow="1" w:firstColumn="1" w:lastColumn="1" w:noHBand="0" w:noVBand="0"/>
      </w:tblPr>
      <w:tblGrid>
        <w:gridCol w:w="570"/>
        <w:gridCol w:w="4445"/>
        <w:gridCol w:w="5104"/>
      </w:tblGrid>
      <w:tr w:rsidR="005802DF" w14:paraId="6AF59A37" w14:textId="77777777" w:rsidTr="002952F8">
        <w:trPr>
          <w:trHeight w:val="397"/>
        </w:trPr>
        <w:tc>
          <w:tcPr>
            <w:tcW w:w="10119" w:type="dxa"/>
            <w:gridSpan w:val="3"/>
            <w:shd w:val="clear" w:color="auto" w:fill="808080"/>
          </w:tcPr>
          <w:p w14:paraId="3C03703D" w14:textId="77777777" w:rsidR="005802DF" w:rsidRDefault="005802DF" w:rsidP="002952F8">
            <w:pPr>
              <w:pStyle w:val="TableParagraph"/>
              <w:spacing w:before="28"/>
              <w:ind w:left="63"/>
              <w:rPr>
                <w:b/>
                <w:sz w:val="24"/>
              </w:rPr>
            </w:pPr>
            <w:r>
              <w:rPr>
                <w:b/>
                <w:color w:val="FFFFFF"/>
                <w:sz w:val="24"/>
              </w:rPr>
              <w:t>DECLARATION</w:t>
            </w:r>
            <w:r>
              <w:rPr>
                <w:b/>
                <w:color w:val="FFFFFF"/>
                <w:spacing w:val="-4"/>
                <w:sz w:val="24"/>
              </w:rPr>
              <w:t xml:space="preserve"> </w:t>
            </w:r>
            <w:r>
              <w:rPr>
                <w:b/>
                <w:color w:val="FFFFFF"/>
                <w:sz w:val="24"/>
              </w:rPr>
              <w:t>AND</w:t>
            </w:r>
            <w:r>
              <w:rPr>
                <w:b/>
                <w:color w:val="FFFFFF"/>
                <w:spacing w:val="-4"/>
                <w:sz w:val="24"/>
              </w:rPr>
              <w:t xml:space="preserve"> </w:t>
            </w:r>
            <w:r>
              <w:rPr>
                <w:b/>
                <w:color w:val="FFFFFF"/>
                <w:sz w:val="24"/>
              </w:rPr>
              <w:t>STATEMENT</w:t>
            </w:r>
            <w:r>
              <w:rPr>
                <w:b/>
                <w:color w:val="FFFFFF"/>
                <w:spacing w:val="-4"/>
                <w:sz w:val="24"/>
              </w:rPr>
              <w:t xml:space="preserve"> </w:t>
            </w:r>
            <w:r>
              <w:rPr>
                <w:b/>
                <w:color w:val="FFFFFF"/>
                <w:sz w:val="24"/>
              </w:rPr>
              <w:t>OF</w:t>
            </w:r>
            <w:r>
              <w:rPr>
                <w:b/>
                <w:color w:val="FFFFFF"/>
                <w:spacing w:val="-3"/>
                <w:sz w:val="24"/>
              </w:rPr>
              <w:t xml:space="preserve"> </w:t>
            </w:r>
            <w:r>
              <w:rPr>
                <w:b/>
                <w:color w:val="FFFFFF"/>
                <w:spacing w:val="-2"/>
                <w:sz w:val="24"/>
              </w:rPr>
              <w:t>AUTHORSHIP</w:t>
            </w:r>
          </w:p>
        </w:tc>
      </w:tr>
      <w:tr w:rsidR="005802DF" w14:paraId="1A1FFB04" w14:textId="77777777" w:rsidTr="002952F8">
        <w:trPr>
          <w:trHeight w:val="3283"/>
        </w:trPr>
        <w:tc>
          <w:tcPr>
            <w:tcW w:w="10119" w:type="dxa"/>
            <w:gridSpan w:val="3"/>
          </w:tcPr>
          <w:p w14:paraId="6B2A29D0" w14:textId="77777777" w:rsidR="005802DF" w:rsidRDefault="005802DF" w:rsidP="002952F8">
            <w:pPr>
              <w:pStyle w:val="TableParagraph"/>
              <w:numPr>
                <w:ilvl w:val="0"/>
                <w:numId w:val="13"/>
              </w:numPr>
              <w:tabs>
                <w:tab w:val="left" w:pos="523"/>
              </w:tabs>
              <w:spacing w:before="150"/>
              <w:ind w:left="523" w:hanging="283"/>
              <w:rPr>
                <w:sz w:val="18"/>
              </w:rPr>
            </w:pPr>
            <w:r>
              <w:rPr>
                <w:sz w:val="18"/>
              </w:rPr>
              <w:t>I/we</w:t>
            </w:r>
            <w:r>
              <w:rPr>
                <w:spacing w:val="-4"/>
                <w:sz w:val="18"/>
              </w:rPr>
              <w:t xml:space="preserve"> </w:t>
            </w:r>
            <w:r>
              <w:rPr>
                <w:sz w:val="18"/>
              </w:rPr>
              <w:t>have</w:t>
            </w:r>
            <w:r>
              <w:rPr>
                <w:spacing w:val="-3"/>
                <w:sz w:val="18"/>
              </w:rPr>
              <w:t xml:space="preserve"> </w:t>
            </w:r>
            <w:r>
              <w:rPr>
                <w:sz w:val="18"/>
              </w:rPr>
              <w:t>not</w:t>
            </w:r>
            <w:r>
              <w:rPr>
                <w:spacing w:val="-3"/>
                <w:sz w:val="18"/>
              </w:rPr>
              <w:t xml:space="preserve"> </w:t>
            </w:r>
            <w:proofErr w:type="gramStart"/>
            <w:r>
              <w:rPr>
                <w:sz w:val="18"/>
              </w:rPr>
              <w:t>impersonated,</w:t>
            </w:r>
            <w:r>
              <w:rPr>
                <w:spacing w:val="-3"/>
                <w:sz w:val="18"/>
              </w:rPr>
              <w:t xml:space="preserve"> </w:t>
            </w:r>
            <w:r>
              <w:rPr>
                <w:sz w:val="18"/>
              </w:rPr>
              <w:t>or</w:t>
            </w:r>
            <w:proofErr w:type="gramEnd"/>
            <w:r>
              <w:rPr>
                <w:spacing w:val="-4"/>
                <w:sz w:val="18"/>
              </w:rPr>
              <w:t xml:space="preserve"> </w:t>
            </w:r>
            <w:r>
              <w:rPr>
                <w:sz w:val="18"/>
              </w:rPr>
              <w:t>allowed</w:t>
            </w:r>
            <w:r>
              <w:rPr>
                <w:spacing w:val="-1"/>
                <w:sz w:val="18"/>
              </w:rPr>
              <w:t xml:space="preserve"> </w:t>
            </w:r>
            <w:r>
              <w:rPr>
                <w:sz w:val="18"/>
              </w:rPr>
              <w:t>myself/ourselves</w:t>
            </w:r>
            <w:r>
              <w:rPr>
                <w:spacing w:val="-2"/>
                <w:sz w:val="18"/>
              </w:rPr>
              <w:t xml:space="preserve"> </w:t>
            </w:r>
            <w:r>
              <w:rPr>
                <w:sz w:val="18"/>
              </w:rPr>
              <w:t>to</w:t>
            </w:r>
            <w:r>
              <w:rPr>
                <w:spacing w:val="-2"/>
                <w:sz w:val="18"/>
              </w:rPr>
              <w:t xml:space="preserve"> </w:t>
            </w:r>
            <w:r>
              <w:rPr>
                <w:sz w:val="18"/>
              </w:rPr>
              <w:t>be</w:t>
            </w:r>
            <w:r>
              <w:rPr>
                <w:spacing w:val="-3"/>
                <w:sz w:val="18"/>
              </w:rPr>
              <w:t xml:space="preserve"> </w:t>
            </w:r>
            <w:r>
              <w:rPr>
                <w:sz w:val="18"/>
              </w:rPr>
              <w:t>impersonated</w:t>
            </w:r>
            <w:r>
              <w:rPr>
                <w:spacing w:val="-3"/>
                <w:sz w:val="18"/>
              </w:rPr>
              <w:t xml:space="preserve"> </w:t>
            </w:r>
            <w:r>
              <w:rPr>
                <w:sz w:val="18"/>
              </w:rPr>
              <w:t>by</w:t>
            </w:r>
            <w:r>
              <w:rPr>
                <w:spacing w:val="-3"/>
                <w:sz w:val="18"/>
              </w:rPr>
              <w:t xml:space="preserve"> </w:t>
            </w:r>
            <w:r>
              <w:rPr>
                <w:sz w:val="18"/>
              </w:rPr>
              <w:t>any</w:t>
            </w:r>
            <w:r>
              <w:rPr>
                <w:spacing w:val="-1"/>
                <w:sz w:val="18"/>
              </w:rPr>
              <w:t xml:space="preserve"> </w:t>
            </w:r>
            <w:r>
              <w:rPr>
                <w:sz w:val="18"/>
              </w:rPr>
              <w:t>person</w:t>
            </w:r>
            <w:r>
              <w:rPr>
                <w:spacing w:val="-3"/>
                <w:sz w:val="18"/>
              </w:rPr>
              <w:t xml:space="preserve"> </w:t>
            </w:r>
            <w:r>
              <w:rPr>
                <w:sz w:val="18"/>
              </w:rPr>
              <w:t>for</w:t>
            </w:r>
            <w:r>
              <w:rPr>
                <w:spacing w:val="-3"/>
                <w:sz w:val="18"/>
              </w:rPr>
              <w:t xml:space="preserve"> </w:t>
            </w:r>
            <w:r>
              <w:rPr>
                <w:sz w:val="18"/>
              </w:rPr>
              <w:t>the</w:t>
            </w:r>
            <w:r>
              <w:rPr>
                <w:spacing w:val="-2"/>
                <w:sz w:val="18"/>
              </w:rPr>
              <w:t xml:space="preserve"> </w:t>
            </w:r>
            <w:r>
              <w:rPr>
                <w:sz w:val="18"/>
              </w:rPr>
              <w:t>purposes</w:t>
            </w:r>
            <w:r>
              <w:rPr>
                <w:spacing w:val="-2"/>
                <w:sz w:val="18"/>
              </w:rPr>
              <w:t xml:space="preserve"> </w:t>
            </w:r>
            <w:r>
              <w:rPr>
                <w:sz w:val="18"/>
              </w:rPr>
              <w:t>of</w:t>
            </w:r>
            <w:r>
              <w:rPr>
                <w:spacing w:val="-2"/>
                <w:sz w:val="18"/>
              </w:rPr>
              <w:t xml:space="preserve"> </w:t>
            </w:r>
            <w:r>
              <w:rPr>
                <w:sz w:val="18"/>
              </w:rPr>
              <w:t>this</w:t>
            </w:r>
            <w:r>
              <w:rPr>
                <w:spacing w:val="-1"/>
                <w:sz w:val="18"/>
              </w:rPr>
              <w:t xml:space="preserve"> </w:t>
            </w:r>
            <w:r>
              <w:rPr>
                <w:spacing w:val="-2"/>
                <w:sz w:val="18"/>
              </w:rPr>
              <w:t>assessment.</w:t>
            </w:r>
          </w:p>
          <w:p w14:paraId="4B92F7E3" w14:textId="77777777" w:rsidR="005802DF" w:rsidRDefault="005802DF" w:rsidP="002952F8">
            <w:pPr>
              <w:pStyle w:val="TableParagraph"/>
              <w:numPr>
                <w:ilvl w:val="0"/>
                <w:numId w:val="13"/>
              </w:numPr>
              <w:tabs>
                <w:tab w:val="left" w:pos="522"/>
                <w:tab w:val="left" w:pos="524"/>
              </w:tabs>
              <w:ind w:right="1193"/>
              <w:rPr>
                <w:sz w:val="18"/>
              </w:rPr>
            </w:pPr>
            <w:r>
              <w:rPr>
                <w:sz w:val="18"/>
              </w:rPr>
              <w:t>This</w:t>
            </w:r>
            <w:r>
              <w:rPr>
                <w:spacing w:val="-2"/>
                <w:sz w:val="18"/>
              </w:rPr>
              <w:t xml:space="preserve"> </w:t>
            </w:r>
            <w:r>
              <w:rPr>
                <w:sz w:val="18"/>
              </w:rPr>
              <w:t>assessment</w:t>
            </w:r>
            <w:r>
              <w:rPr>
                <w:spacing w:val="-4"/>
                <w:sz w:val="18"/>
              </w:rPr>
              <w:t xml:space="preserve"> </w:t>
            </w:r>
            <w:r>
              <w:rPr>
                <w:sz w:val="18"/>
              </w:rPr>
              <w:t>is</w:t>
            </w:r>
            <w:r>
              <w:rPr>
                <w:spacing w:val="-2"/>
                <w:sz w:val="18"/>
              </w:rPr>
              <w:t xml:space="preserve"> </w:t>
            </w:r>
            <w:r>
              <w:rPr>
                <w:sz w:val="18"/>
              </w:rPr>
              <w:t>my/our</w:t>
            </w:r>
            <w:r>
              <w:rPr>
                <w:spacing w:val="-3"/>
                <w:sz w:val="18"/>
              </w:rPr>
              <w:t xml:space="preserve"> </w:t>
            </w:r>
            <w:r>
              <w:rPr>
                <w:sz w:val="18"/>
              </w:rPr>
              <w:t>original</w:t>
            </w:r>
            <w:r>
              <w:rPr>
                <w:spacing w:val="-3"/>
                <w:sz w:val="18"/>
              </w:rPr>
              <w:t xml:space="preserve"> </w:t>
            </w:r>
            <w:r>
              <w:rPr>
                <w:sz w:val="18"/>
              </w:rPr>
              <w:t>work</w:t>
            </w:r>
            <w:r>
              <w:rPr>
                <w:spacing w:val="-3"/>
                <w:sz w:val="18"/>
              </w:rPr>
              <w:t xml:space="preserve"> </w:t>
            </w:r>
            <w:r>
              <w:rPr>
                <w:sz w:val="18"/>
              </w:rPr>
              <w:t>and</w:t>
            </w:r>
            <w:r>
              <w:rPr>
                <w:spacing w:val="-2"/>
                <w:sz w:val="18"/>
              </w:rPr>
              <w:t xml:space="preserve"> </w:t>
            </w:r>
            <w:r>
              <w:rPr>
                <w:sz w:val="18"/>
              </w:rPr>
              <w:t>no</w:t>
            </w:r>
            <w:r>
              <w:rPr>
                <w:spacing w:val="-2"/>
                <w:sz w:val="18"/>
              </w:rPr>
              <w:t xml:space="preserve"> </w:t>
            </w:r>
            <w:r>
              <w:rPr>
                <w:sz w:val="18"/>
              </w:rPr>
              <w:t>part</w:t>
            </w:r>
            <w:r>
              <w:rPr>
                <w:spacing w:val="-3"/>
                <w:sz w:val="18"/>
              </w:rPr>
              <w:t xml:space="preserve"> </w:t>
            </w:r>
            <w:r>
              <w:rPr>
                <w:sz w:val="18"/>
              </w:rPr>
              <w:t>of</w:t>
            </w:r>
            <w:r>
              <w:rPr>
                <w:spacing w:val="-2"/>
                <w:sz w:val="18"/>
              </w:rPr>
              <w:t xml:space="preserve"> </w:t>
            </w:r>
            <w:r>
              <w:rPr>
                <w:sz w:val="18"/>
              </w:rPr>
              <w:t>it</w:t>
            </w:r>
            <w:r>
              <w:rPr>
                <w:spacing w:val="-3"/>
                <w:sz w:val="18"/>
              </w:rPr>
              <w:t xml:space="preserve"> </w:t>
            </w:r>
            <w:r>
              <w:rPr>
                <w:sz w:val="18"/>
              </w:rPr>
              <w:t>has</w:t>
            </w:r>
            <w:r>
              <w:rPr>
                <w:spacing w:val="-2"/>
                <w:sz w:val="18"/>
              </w:rPr>
              <w:t xml:space="preserve"> </w:t>
            </w:r>
            <w:r>
              <w:rPr>
                <w:sz w:val="18"/>
              </w:rPr>
              <w:t>been</w:t>
            </w:r>
            <w:r>
              <w:rPr>
                <w:spacing w:val="-2"/>
                <w:sz w:val="18"/>
              </w:rPr>
              <w:t xml:space="preserve"> </w:t>
            </w:r>
            <w:r>
              <w:rPr>
                <w:sz w:val="18"/>
              </w:rPr>
              <w:t>copied</w:t>
            </w:r>
            <w:r>
              <w:rPr>
                <w:spacing w:val="-2"/>
                <w:sz w:val="18"/>
              </w:rPr>
              <w:t xml:space="preserve"> </w:t>
            </w:r>
            <w:r>
              <w:rPr>
                <w:sz w:val="18"/>
              </w:rPr>
              <w:t>from</w:t>
            </w:r>
            <w:r>
              <w:rPr>
                <w:spacing w:val="-2"/>
                <w:sz w:val="18"/>
              </w:rPr>
              <w:t xml:space="preserve"> </w:t>
            </w:r>
            <w:r>
              <w:rPr>
                <w:sz w:val="18"/>
              </w:rPr>
              <w:t>any</w:t>
            </w:r>
            <w:r>
              <w:rPr>
                <w:spacing w:val="-2"/>
                <w:sz w:val="18"/>
              </w:rPr>
              <w:t xml:space="preserve"> </w:t>
            </w:r>
            <w:r>
              <w:rPr>
                <w:sz w:val="18"/>
              </w:rPr>
              <w:t>other</w:t>
            </w:r>
            <w:r>
              <w:rPr>
                <w:spacing w:val="-3"/>
                <w:sz w:val="18"/>
              </w:rPr>
              <w:t xml:space="preserve"> </w:t>
            </w:r>
            <w:r>
              <w:rPr>
                <w:sz w:val="18"/>
              </w:rPr>
              <w:t>source</w:t>
            </w:r>
            <w:r>
              <w:rPr>
                <w:spacing w:val="-3"/>
                <w:sz w:val="18"/>
              </w:rPr>
              <w:t xml:space="preserve"> </w:t>
            </w:r>
            <w:r>
              <w:rPr>
                <w:sz w:val="18"/>
              </w:rPr>
              <w:t>except</w:t>
            </w:r>
            <w:r>
              <w:rPr>
                <w:spacing w:val="-3"/>
                <w:sz w:val="18"/>
              </w:rPr>
              <w:t xml:space="preserve"> </w:t>
            </w:r>
            <w:r>
              <w:rPr>
                <w:sz w:val="18"/>
              </w:rPr>
              <w:t>where</w:t>
            </w:r>
            <w:r>
              <w:rPr>
                <w:spacing w:val="-2"/>
                <w:sz w:val="18"/>
              </w:rPr>
              <w:t xml:space="preserve"> </w:t>
            </w:r>
            <w:r>
              <w:rPr>
                <w:sz w:val="18"/>
              </w:rPr>
              <w:t>due acknowledgement is made.</w:t>
            </w:r>
          </w:p>
          <w:p w14:paraId="603CABE2" w14:textId="77777777" w:rsidR="005802DF" w:rsidRDefault="005802DF" w:rsidP="002952F8">
            <w:pPr>
              <w:pStyle w:val="TableParagraph"/>
              <w:numPr>
                <w:ilvl w:val="0"/>
                <w:numId w:val="13"/>
              </w:numPr>
              <w:tabs>
                <w:tab w:val="left" w:pos="522"/>
                <w:tab w:val="left" w:pos="524"/>
              </w:tabs>
              <w:ind w:right="149"/>
              <w:rPr>
                <w:sz w:val="18"/>
              </w:rPr>
            </w:pPr>
            <w:r>
              <w:rPr>
                <w:sz w:val="18"/>
              </w:rPr>
              <w:t>No</w:t>
            </w:r>
            <w:r>
              <w:rPr>
                <w:spacing w:val="-2"/>
                <w:sz w:val="18"/>
              </w:rPr>
              <w:t xml:space="preserve"> </w:t>
            </w:r>
            <w:r>
              <w:rPr>
                <w:sz w:val="18"/>
              </w:rPr>
              <w:t>part</w:t>
            </w:r>
            <w:r>
              <w:rPr>
                <w:spacing w:val="-3"/>
                <w:sz w:val="18"/>
              </w:rPr>
              <w:t xml:space="preserve"> </w:t>
            </w:r>
            <w:r>
              <w:rPr>
                <w:sz w:val="18"/>
              </w:rPr>
              <w:t>of</w:t>
            </w:r>
            <w:r>
              <w:rPr>
                <w:spacing w:val="-2"/>
                <w:sz w:val="18"/>
              </w:rPr>
              <w:t xml:space="preserve"> </w:t>
            </w:r>
            <w:r>
              <w:rPr>
                <w:sz w:val="18"/>
              </w:rPr>
              <w:t>this</w:t>
            </w:r>
            <w:r>
              <w:rPr>
                <w:spacing w:val="-2"/>
                <w:sz w:val="18"/>
              </w:rPr>
              <w:t xml:space="preserve"> </w:t>
            </w:r>
            <w:r>
              <w:rPr>
                <w:sz w:val="18"/>
              </w:rPr>
              <w:t>assessment</w:t>
            </w:r>
            <w:r>
              <w:rPr>
                <w:spacing w:val="-3"/>
                <w:sz w:val="18"/>
              </w:rPr>
              <w:t xml:space="preserve"> </w:t>
            </w:r>
            <w:r>
              <w:rPr>
                <w:sz w:val="18"/>
              </w:rPr>
              <w:t>has</w:t>
            </w:r>
            <w:r>
              <w:rPr>
                <w:spacing w:val="-2"/>
                <w:sz w:val="18"/>
              </w:rPr>
              <w:t xml:space="preserve"> </w:t>
            </w:r>
            <w:r>
              <w:rPr>
                <w:sz w:val="18"/>
              </w:rPr>
              <w:t>been</w:t>
            </w:r>
            <w:r>
              <w:rPr>
                <w:spacing w:val="-2"/>
                <w:sz w:val="18"/>
              </w:rPr>
              <w:t xml:space="preserve"> </w:t>
            </w:r>
            <w:r>
              <w:rPr>
                <w:sz w:val="18"/>
              </w:rPr>
              <w:t>written</w:t>
            </w:r>
            <w:r>
              <w:rPr>
                <w:spacing w:val="-2"/>
                <w:sz w:val="18"/>
              </w:rPr>
              <w:t xml:space="preserve"> </w:t>
            </w:r>
            <w:r>
              <w:rPr>
                <w:sz w:val="18"/>
              </w:rPr>
              <w:t>for</w:t>
            </w:r>
            <w:r>
              <w:rPr>
                <w:spacing w:val="-3"/>
                <w:sz w:val="18"/>
              </w:rPr>
              <w:t xml:space="preserve"> </w:t>
            </w:r>
            <w:r>
              <w:rPr>
                <w:sz w:val="18"/>
              </w:rPr>
              <w:t>me/us</w:t>
            </w:r>
            <w:r>
              <w:rPr>
                <w:spacing w:val="-2"/>
                <w:sz w:val="18"/>
              </w:rPr>
              <w:t xml:space="preserve"> </w:t>
            </w:r>
            <w:r>
              <w:rPr>
                <w:sz w:val="18"/>
              </w:rPr>
              <w:t>by</w:t>
            </w:r>
            <w:r>
              <w:rPr>
                <w:spacing w:val="-2"/>
                <w:sz w:val="18"/>
              </w:rPr>
              <w:t xml:space="preserve"> </w:t>
            </w:r>
            <w:r>
              <w:rPr>
                <w:sz w:val="18"/>
              </w:rPr>
              <w:t>any</w:t>
            </w:r>
            <w:r>
              <w:rPr>
                <w:spacing w:val="-2"/>
                <w:sz w:val="18"/>
              </w:rPr>
              <w:t xml:space="preserve"> </w:t>
            </w:r>
            <w:r>
              <w:rPr>
                <w:sz w:val="18"/>
              </w:rPr>
              <w:t>other</w:t>
            </w:r>
            <w:r>
              <w:rPr>
                <w:spacing w:val="-3"/>
                <w:sz w:val="18"/>
              </w:rPr>
              <w:t xml:space="preserve"> </w:t>
            </w:r>
            <w:r>
              <w:rPr>
                <w:sz w:val="18"/>
              </w:rPr>
              <w:t>person</w:t>
            </w:r>
            <w:r>
              <w:rPr>
                <w:spacing w:val="-3"/>
                <w:sz w:val="18"/>
              </w:rPr>
              <w:t xml:space="preserve"> </w:t>
            </w:r>
            <w:r>
              <w:rPr>
                <w:sz w:val="18"/>
              </w:rPr>
              <w:t>except</w:t>
            </w:r>
            <w:r>
              <w:rPr>
                <w:spacing w:val="-3"/>
                <w:sz w:val="18"/>
              </w:rPr>
              <w:t xml:space="preserve"> </w:t>
            </w:r>
            <w:r>
              <w:rPr>
                <w:sz w:val="18"/>
              </w:rPr>
              <w:t>where</w:t>
            </w:r>
            <w:r>
              <w:rPr>
                <w:spacing w:val="-2"/>
                <w:sz w:val="18"/>
              </w:rPr>
              <w:t xml:space="preserve"> </w:t>
            </w:r>
            <w:r>
              <w:rPr>
                <w:sz w:val="18"/>
              </w:rPr>
              <w:t>such</w:t>
            </w:r>
            <w:r>
              <w:rPr>
                <w:spacing w:val="-2"/>
                <w:sz w:val="18"/>
              </w:rPr>
              <w:t xml:space="preserve"> </w:t>
            </w:r>
            <w:r>
              <w:rPr>
                <w:sz w:val="18"/>
              </w:rPr>
              <w:t>collaboration</w:t>
            </w:r>
            <w:r>
              <w:rPr>
                <w:spacing w:val="-2"/>
                <w:sz w:val="18"/>
              </w:rPr>
              <w:t xml:space="preserve"> </w:t>
            </w:r>
            <w:r>
              <w:rPr>
                <w:sz w:val="18"/>
              </w:rPr>
              <w:t>has</w:t>
            </w:r>
            <w:r>
              <w:rPr>
                <w:spacing w:val="-2"/>
                <w:sz w:val="18"/>
              </w:rPr>
              <w:t xml:space="preserve"> </w:t>
            </w:r>
            <w:r>
              <w:rPr>
                <w:sz w:val="18"/>
              </w:rPr>
              <w:t>been</w:t>
            </w:r>
            <w:r>
              <w:rPr>
                <w:spacing w:val="-2"/>
                <w:sz w:val="18"/>
              </w:rPr>
              <w:t xml:space="preserve"> </w:t>
            </w:r>
            <w:proofErr w:type="spellStart"/>
            <w:r>
              <w:rPr>
                <w:sz w:val="18"/>
              </w:rPr>
              <w:t>authorised</w:t>
            </w:r>
            <w:proofErr w:type="spellEnd"/>
            <w:r>
              <w:rPr>
                <w:sz w:val="18"/>
              </w:rPr>
              <w:t xml:space="preserve"> by the lecturer/tutor concerned.</w:t>
            </w:r>
          </w:p>
          <w:p w14:paraId="129AF6F0" w14:textId="77777777" w:rsidR="005802DF" w:rsidRDefault="005802DF" w:rsidP="002952F8">
            <w:pPr>
              <w:pStyle w:val="TableParagraph"/>
              <w:numPr>
                <w:ilvl w:val="0"/>
                <w:numId w:val="13"/>
              </w:numPr>
              <w:tabs>
                <w:tab w:val="left" w:pos="522"/>
              </w:tabs>
              <w:spacing w:line="219" w:lineRule="exact"/>
              <w:ind w:left="522" w:hanging="283"/>
              <w:rPr>
                <w:sz w:val="18"/>
              </w:rPr>
            </w:pPr>
            <w:r>
              <w:rPr>
                <w:sz w:val="18"/>
              </w:rPr>
              <w:t>I/we</w:t>
            </w:r>
            <w:r>
              <w:rPr>
                <w:spacing w:val="-4"/>
                <w:sz w:val="18"/>
              </w:rPr>
              <w:t xml:space="preserve"> </w:t>
            </w:r>
            <w:r>
              <w:rPr>
                <w:sz w:val="18"/>
              </w:rPr>
              <w:t>have</w:t>
            </w:r>
            <w:r>
              <w:rPr>
                <w:spacing w:val="-3"/>
                <w:sz w:val="18"/>
              </w:rPr>
              <w:t xml:space="preserve"> </w:t>
            </w:r>
            <w:r>
              <w:rPr>
                <w:sz w:val="18"/>
              </w:rPr>
              <w:t>not</w:t>
            </w:r>
            <w:r>
              <w:rPr>
                <w:spacing w:val="-2"/>
                <w:sz w:val="18"/>
              </w:rPr>
              <w:t xml:space="preserve"> </w:t>
            </w:r>
            <w:r>
              <w:rPr>
                <w:sz w:val="18"/>
              </w:rPr>
              <w:t>previously</w:t>
            </w:r>
            <w:r>
              <w:rPr>
                <w:spacing w:val="-2"/>
                <w:sz w:val="18"/>
              </w:rPr>
              <w:t xml:space="preserve"> </w:t>
            </w:r>
            <w:r>
              <w:rPr>
                <w:sz w:val="18"/>
              </w:rPr>
              <w:t>submitted</w:t>
            </w:r>
            <w:r>
              <w:rPr>
                <w:spacing w:val="-2"/>
                <w:sz w:val="18"/>
              </w:rPr>
              <w:t xml:space="preserve"> </w:t>
            </w:r>
            <w:r>
              <w:rPr>
                <w:sz w:val="18"/>
              </w:rPr>
              <w:t>this</w:t>
            </w:r>
            <w:r>
              <w:rPr>
                <w:spacing w:val="-2"/>
                <w:sz w:val="18"/>
              </w:rPr>
              <w:t xml:space="preserve"> </w:t>
            </w:r>
            <w:r>
              <w:rPr>
                <w:sz w:val="18"/>
              </w:rPr>
              <w:t>work</w:t>
            </w:r>
            <w:r>
              <w:rPr>
                <w:spacing w:val="-2"/>
                <w:sz w:val="18"/>
              </w:rPr>
              <w:t xml:space="preserve"> </w:t>
            </w:r>
            <w:r>
              <w:rPr>
                <w:sz w:val="18"/>
              </w:rPr>
              <w:t>for</w:t>
            </w:r>
            <w:r>
              <w:rPr>
                <w:spacing w:val="-3"/>
                <w:sz w:val="18"/>
              </w:rPr>
              <w:t xml:space="preserve"> </w:t>
            </w:r>
            <w:r>
              <w:rPr>
                <w:sz w:val="18"/>
              </w:rPr>
              <w:t>this</w:t>
            </w:r>
            <w:r>
              <w:rPr>
                <w:spacing w:val="-2"/>
                <w:sz w:val="18"/>
              </w:rPr>
              <w:t xml:space="preserve"> </w:t>
            </w:r>
            <w:r>
              <w:rPr>
                <w:sz w:val="18"/>
              </w:rPr>
              <w:t>or</w:t>
            </w:r>
            <w:r>
              <w:rPr>
                <w:spacing w:val="-2"/>
                <w:sz w:val="18"/>
              </w:rPr>
              <w:t xml:space="preserve"> </w:t>
            </w:r>
            <w:r>
              <w:rPr>
                <w:sz w:val="18"/>
              </w:rPr>
              <w:t>any</w:t>
            </w:r>
            <w:r>
              <w:rPr>
                <w:spacing w:val="-2"/>
                <w:sz w:val="18"/>
              </w:rPr>
              <w:t xml:space="preserve"> </w:t>
            </w:r>
            <w:r>
              <w:rPr>
                <w:sz w:val="18"/>
              </w:rPr>
              <w:t>other</w:t>
            </w:r>
            <w:r>
              <w:rPr>
                <w:spacing w:val="-2"/>
                <w:sz w:val="18"/>
              </w:rPr>
              <w:t xml:space="preserve"> course/unit.</w:t>
            </w:r>
          </w:p>
          <w:p w14:paraId="5E001600" w14:textId="77777777" w:rsidR="005802DF" w:rsidRDefault="005802DF" w:rsidP="002952F8">
            <w:pPr>
              <w:pStyle w:val="TableParagraph"/>
              <w:numPr>
                <w:ilvl w:val="0"/>
                <w:numId w:val="13"/>
              </w:numPr>
              <w:tabs>
                <w:tab w:val="left" w:pos="522"/>
                <w:tab w:val="left" w:pos="524"/>
              </w:tabs>
              <w:ind w:right="245"/>
              <w:rPr>
                <w:sz w:val="18"/>
              </w:rPr>
            </w:pPr>
            <w:r>
              <w:rPr>
                <w:sz w:val="18"/>
              </w:rPr>
              <w:t>I/we</w:t>
            </w:r>
            <w:r>
              <w:rPr>
                <w:spacing w:val="37"/>
                <w:sz w:val="18"/>
              </w:rPr>
              <w:t xml:space="preserve"> </w:t>
            </w:r>
            <w:r>
              <w:rPr>
                <w:sz w:val="18"/>
              </w:rPr>
              <w:t>give</w:t>
            </w:r>
            <w:r>
              <w:rPr>
                <w:spacing w:val="-2"/>
                <w:sz w:val="18"/>
              </w:rPr>
              <w:t xml:space="preserve"> </w:t>
            </w:r>
            <w:r>
              <w:rPr>
                <w:sz w:val="18"/>
              </w:rPr>
              <w:t>permission</w:t>
            </w:r>
            <w:r>
              <w:rPr>
                <w:spacing w:val="-2"/>
                <w:sz w:val="18"/>
              </w:rPr>
              <w:t xml:space="preserve"> </w:t>
            </w:r>
            <w:r>
              <w:rPr>
                <w:sz w:val="18"/>
              </w:rPr>
              <w:t>for</w:t>
            </w:r>
            <w:r>
              <w:rPr>
                <w:spacing w:val="-3"/>
                <w:sz w:val="18"/>
              </w:rPr>
              <w:t xml:space="preserve"> </w:t>
            </w:r>
            <w:r>
              <w:rPr>
                <w:sz w:val="18"/>
              </w:rPr>
              <w:t>my/our</w:t>
            </w:r>
            <w:r>
              <w:rPr>
                <w:spacing w:val="-4"/>
                <w:sz w:val="18"/>
              </w:rPr>
              <w:t xml:space="preserve"> </w:t>
            </w:r>
            <w:r>
              <w:rPr>
                <w:sz w:val="18"/>
              </w:rPr>
              <w:t>assessment</w:t>
            </w:r>
            <w:r>
              <w:rPr>
                <w:spacing w:val="-3"/>
                <w:sz w:val="18"/>
              </w:rPr>
              <w:t xml:space="preserve"> </w:t>
            </w:r>
            <w:r>
              <w:rPr>
                <w:sz w:val="18"/>
              </w:rPr>
              <w:t>response</w:t>
            </w:r>
            <w:r>
              <w:rPr>
                <w:spacing w:val="-2"/>
                <w:sz w:val="18"/>
              </w:rPr>
              <w:t xml:space="preserve"> </w:t>
            </w:r>
            <w:r>
              <w:rPr>
                <w:sz w:val="18"/>
              </w:rPr>
              <w:t>to</w:t>
            </w:r>
            <w:r>
              <w:rPr>
                <w:spacing w:val="-2"/>
                <w:sz w:val="18"/>
              </w:rPr>
              <w:t xml:space="preserve"> </w:t>
            </w:r>
            <w:r>
              <w:rPr>
                <w:sz w:val="18"/>
              </w:rPr>
              <w:t>be</w:t>
            </w:r>
            <w:r>
              <w:rPr>
                <w:spacing w:val="-2"/>
                <w:sz w:val="18"/>
              </w:rPr>
              <w:t xml:space="preserve"> </w:t>
            </w:r>
            <w:r>
              <w:rPr>
                <w:sz w:val="18"/>
              </w:rPr>
              <w:t>reproduced,</w:t>
            </w:r>
            <w:r>
              <w:rPr>
                <w:spacing w:val="-3"/>
                <w:sz w:val="18"/>
              </w:rPr>
              <w:t xml:space="preserve"> </w:t>
            </w:r>
            <w:r>
              <w:rPr>
                <w:sz w:val="18"/>
              </w:rPr>
              <w:t>communicated,</w:t>
            </w:r>
            <w:r>
              <w:rPr>
                <w:spacing w:val="-3"/>
                <w:sz w:val="18"/>
              </w:rPr>
              <w:t xml:space="preserve"> </w:t>
            </w:r>
            <w:r>
              <w:rPr>
                <w:sz w:val="18"/>
              </w:rPr>
              <w:t>compared</w:t>
            </w:r>
            <w:r>
              <w:rPr>
                <w:spacing w:val="-2"/>
                <w:sz w:val="18"/>
              </w:rPr>
              <w:t xml:space="preserve"> </w:t>
            </w:r>
            <w:r>
              <w:rPr>
                <w:sz w:val="18"/>
              </w:rPr>
              <w:t>and</w:t>
            </w:r>
            <w:r>
              <w:rPr>
                <w:spacing w:val="-2"/>
                <w:sz w:val="18"/>
              </w:rPr>
              <w:t xml:space="preserve"> </w:t>
            </w:r>
            <w:r>
              <w:rPr>
                <w:sz w:val="18"/>
              </w:rPr>
              <w:t>archived</w:t>
            </w:r>
            <w:r>
              <w:rPr>
                <w:spacing w:val="-3"/>
                <w:sz w:val="18"/>
              </w:rPr>
              <w:t xml:space="preserve"> </w:t>
            </w:r>
            <w:r>
              <w:rPr>
                <w:sz w:val="18"/>
              </w:rPr>
              <w:t>for</w:t>
            </w:r>
            <w:r>
              <w:rPr>
                <w:spacing w:val="-3"/>
                <w:sz w:val="18"/>
              </w:rPr>
              <w:t xml:space="preserve"> </w:t>
            </w:r>
            <w:r>
              <w:rPr>
                <w:sz w:val="18"/>
              </w:rPr>
              <w:t>plagiarism detection, benchmarking or educational purposes.</w:t>
            </w:r>
          </w:p>
          <w:p w14:paraId="4458DC69" w14:textId="77777777" w:rsidR="005802DF" w:rsidRDefault="005802DF" w:rsidP="002952F8">
            <w:pPr>
              <w:pStyle w:val="TableParagraph"/>
              <w:spacing w:before="119"/>
              <w:ind w:left="206"/>
              <w:rPr>
                <w:sz w:val="18"/>
              </w:rPr>
            </w:pPr>
            <w:r>
              <w:rPr>
                <w:sz w:val="18"/>
              </w:rPr>
              <w:t>I/we</w:t>
            </w:r>
            <w:r>
              <w:rPr>
                <w:spacing w:val="-3"/>
                <w:sz w:val="18"/>
              </w:rPr>
              <w:t xml:space="preserve"> </w:t>
            </w:r>
            <w:r>
              <w:rPr>
                <w:sz w:val="18"/>
              </w:rPr>
              <w:t>understand</w:t>
            </w:r>
            <w:r>
              <w:rPr>
                <w:spacing w:val="-2"/>
                <w:sz w:val="18"/>
              </w:rPr>
              <w:t xml:space="preserve"> </w:t>
            </w:r>
            <w:r>
              <w:rPr>
                <w:spacing w:val="-4"/>
                <w:sz w:val="18"/>
              </w:rPr>
              <w:t>that:</w:t>
            </w:r>
          </w:p>
          <w:p w14:paraId="200C7CE4" w14:textId="4E54A43A" w:rsidR="005802DF" w:rsidRDefault="005802DF" w:rsidP="002952F8">
            <w:pPr>
              <w:pStyle w:val="TableParagraph"/>
              <w:numPr>
                <w:ilvl w:val="0"/>
                <w:numId w:val="13"/>
              </w:numPr>
              <w:tabs>
                <w:tab w:val="left" w:pos="522"/>
                <w:tab w:val="left" w:pos="524"/>
              </w:tabs>
              <w:spacing w:before="94"/>
              <w:ind w:right="104"/>
              <w:rPr>
                <w:sz w:val="18"/>
              </w:rPr>
            </w:pPr>
            <w:r>
              <w:rPr>
                <w:sz w:val="18"/>
              </w:rPr>
              <w:t>Plagiarism</w:t>
            </w:r>
            <w:r>
              <w:rPr>
                <w:spacing w:val="-2"/>
                <w:sz w:val="18"/>
              </w:rPr>
              <w:t xml:space="preserve"> </w:t>
            </w:r>
            <w:r>
              <w:rPr>
                <w:sz w:val="18"/>
              </w:rPr>
              <w:t>is</w:t>
            </w:r>
            <w:r>
              <w:rPr>
                <w:spacing w:val="-2"/>
                <w:sz w:val="18"/>
              </w:rPr>
              <w:t xml:space="preserve"> </w:t>
            </w:r>
            <w:r>
              <w:rPr>
                <w:sz w:val="18"/>
              </w:rPr>
              <w:t>the</w:t>
            </w:r>
            <w:r>
              <w:rPr>
                <w:spacing w:val="-2"/>
                <w:sz w:val="18"/>
              </w:rPr>
              <w:t xml:space="preserve"> </w:t>
            </w:r>
            <w:r>
              <w:rPr>
                <w:sz w:val="18"/>
              </w:rPr>
              <w:t>presentation</w:t>
            </w:r>
            <w:r>
              <w:rPr>
                <w:spacing w:val="-2"/>
                <w:sz w:val="18"/>
              </w:rPr>
              <w:t xml:space="preserve"> </w:t>
            </w:r>
            <w:r>
              <w:rPr>
                <w:sz w:val="18"/>
              </w:rPr>
              <w:t>of</w:t>
            </w:r>
            <w:r>
              <w:rPr>
                <w:spacing w:val="-3"/>
                <w:sz w:val="18"/>
              </w:rPr>
              <w:t xml:space="preserve"> </w:t>
            </w:r>
            <w:r>
              <w:rPr>
                <w:sz w:val="18"/>
              </w:rPr>
              <w:t>the</w:t>
            </w:r>
            <w:r>
              <w:rPr>
                <w:spacing w:val="-2"/>
                <w:sz w:val="18"/>
              </w:rPr>
              <w:t xml:space="preserve"> </w:t>
            </w:r>
            <w:r>
              <w:rPr>
                <w:sz w:val="18"/>
              </w:rPr>
              <w:t>work,</w:t>
            </w:r>
            <w:r>
              <w:rPr>
                <w:spacing w:val="-3"/>
                <w:sz w:val="18"/>
              </w:rPr>
              <w:t xml:space="preserve"> </w:t>
            </w:r>
            <w:r>
              <w:rPr>
                <w:sz w:val="18"/>
              </w:rPr>
              <w:t>idea</w:t>
            </w:r>
            <w:r>
              <w:rPr>
                <w:spacing w:val="-2"/>
                <w:sz w:val="18"/>
              </w:rPr>
              <w:t xml:space="preserve"> </w:t>
            </w:r>
            <w:r>
              <w:rPr>
                <w:sz w:val="18"/>
              </w:rPr>
              <w:t>or</w:t>
            </w:r>
            <w:r>
              <w:rPr>
                <w:spacing w:val="-3"/>
                <w:sz w:val="18"/>
              </w:rPr>
              <w:t xml:space="preserve"> </w:t>
            </w:r>
            <w:r>
              <w:rPr>
                <w:sz w:val="18"/>
              </w:rPr>
              <w:t>creation</w:t>
            </w:r>
            <w:r>
              <w:rPr>
                <w:spacing w:val="-2"/>
                <w:sz w:val="18"/>
              </w:rPr>
              <w:t xml:space="preserve"> </w:t>
            </w:r>
            <w:r>
              <w:rPr>
                <w:sz w:val="18"/>
              </w:rPr>
              <w:t>of</w:t>
            </w:r>
            <w:r>
              <w:rPr>
                <w:spacing w:val="-2"/>
                <w:sz w:val="18"/>
              </w:rPr>
              <w:t xml:space="preserve"> </w:t>
            </w:r>
            <w:r>
              <w:rPr>
                <w:sz w:val="18"/>
              </w:rPr>
              <w:t>another</w:t>
            </w:r>
            <w:r>
              <w:rPr>
                <w:spacing w:val="-3"/>
                <w:sz w:val="18"/>
              </w:rPr>
              <w:t xml:space="preserve"> </w:t>
            </w:r>
            <w:r>
              <w:rPr>
                <w:sz w:val="18"/>
              </w:rPr>
              <w:t>person</w:t>
            </w:r>
            <w:r>
              <w:rPr>
                <w:spacing w:val="-2"/>
                <w:sz w:val="18"/>
              </w:rPr>
              <w:t xml:space="preserve"> </w:t>
            </w:r>
            <w:r>
              <w:rPr>
                <w:sz w:val="18"/>
              </w:rPr>
              <w:t>as</w:t>
            </w:r>
            <w:r>
              <w:rPr>
                <w:spacing w:val="-2"/>
                <w:sz w:val="18"/>
              </w:rPr>
              <w:t xml:space="preserve"> </w:t>
            </w:r>
            <w:r>
              <w:rPr>
                <w:sz w:val="18"/>
              </w:rPr>
              <w:t>though</w:t>
            </w:r>
            <w:r>
              <w:rPr>
                <w:spacing w:val="-2"/>
                <w:sz w:val="18"/>
              </w:rPr>
              <w:t xml:space="preserve"> </w:t>
            </w:r>
            <w:r>
              <w:rPr>
                <w:sz w:val="18"/>
              </w:rPr>
              <w:t>it</w:t>
            </w:r>
            <w:r>
              <w:rPr>
                <w:spacing w:val="-3"/>
                <w:sz w:val="18"/>
              </w:rPr>
              <w:t xml:space="preserve"> </w:t>
            </w:r>
            <w:r>
              <w:rPr>
                <w:sz w:val="18"/>
              </w:rPr>
              <w:t>is</w:t>
            </w:r>
            <w:r>
              <w:rPr>
                <w:spacing w:val="-2"/>
                <w:sz w:val="18"/>
              </w:rPr>
              <w:t xml:space="preserve"> </w:t>
            </w:r>
            <w:r>
              <w:rPr>
                <w:sz w:val="18"/>
              </w:rPr>
              <w:t>your</w:t>
            </w:r>
            <w:r>
              <w:rPr>
                <w:spacing w:val="-3"/>
                <w:sz w:val="18"/>
              </w:rPr>
              <w:t xml:space="preserve"> </w:t>
            </w:r>
            <w:r>
              <w:rPr>
                <w:sz w:val="18"/>
              </w:rPr>
              <w:t>own.</w:t>
            </w:r>
            <w:r>
              <w:rPr>
                <w:spacing w:val="-2"/>
                <w:sz w:val="18"/>
              </w:rPr>
              <w:t xml:space="preserve"> </w:t>
            </w:r>
            <w:r>
              <w:rPr>
                <w:sz w:val="18"/>
              </w:rPr>
              <w:t>It</w:t>
            </w:r>
            <w:r>
              <w:rPr>
                <w:spacing w:val="-3"/>
                <w:sz w:val="18"/>
              </w:rPr>
              <w:t xml:space="preserve"> </w:t>
            </w:r>
            <w:r>
              <w:rPr>
                <w:sz w:val="18"/>
              </w:rPr>
              <w:t>is</w:t>
            </w:r>
            <w:r>
              <w:rPr>
                <w:spacing w:val="-2"/>
                <w:sz w:val="18"/>
              </w:rPr>
              <w:t xml:space="preserve"> </w:t>
            </w:r>
            <w:r>
              <w:rPr>
                <w:sz w:val="18"/>
              </w:rPr>
              <w:t>a</w:t>
            </w:r>
            <w:r>
              <w:rPr>
                <w:spacing w:val="-2"/>
                <w:sz w:val="18"/>
              </w:rPr>
              <w:t xml:space="preserve"> </w:t>
            </w:r>
            <w:r>
              <w:rPr>
                <w:sz w:val="18"/>
              </w:rPr>
              <w:t>form</w:t>
            </w:r>
            <w:r>
              <w:rPr>
                <w:spacing w:val="-3"/>
                <w:sz w:val="18"/>
              </w:rPr>
              <w:t xml:space="preserve"> </w:t>
            </w:r>
            <w:r>
              <w:rPr>
                <w:sz w:val="18"/>
              </w:rPr>
              <w:t>of</w:t>
            </w:r>
            <w:r>
              <w:rPr>
                <w:spacing w:val="-2"/>
                <w:sz w:val="18"/>
              </w:rPr>
              <w:t xml:space="preserve"> </w:t>
            </w:r>
            <w:r>
              <w:rPr>
                <w:sz w:val="18"/>
              </w:rPr>
              <w:t>cheating</w:t>
            </w:r>
            <w:r>
              <w:rPr>
                <w:spacing w:val="-2"/>
                <w:sz w:val="18"/>
              </w:rPr>
              <w:t xml:space="preserve"> </w:t>
            </w:r>
            <w:r>
              <w:rPr>
                <w:sz w:val="18"/>
              </w:rPr>
              <w:t xml:space="preserve">and is a very serious academic offence that may lead to exclusion from the University. </w:t>
            </w:r>
            <w:proofErr w:type="spellStart"/>
            <w:r>
              <w:rPr>
                <w:sz w:val="18"/>
              </w:rPr>
              <w:t>Plagiarised</w:t>
            </w:r>
            <w:proofErr w:type="spellEnd"/>
            <w:r>
              <w:rPr>
                <w:sz w:val="18"/>
              </w:rPr>
              <w:t xml:space="preserve"> material can be drawn from, and presented</w:t>
            </w:r>
            <w:r>
              <w:rPr>
                <w:spacing w:val="-2"/>
                <w:sz w:val="18"/>
              </w:rPr>
              <w:t xml:space="preserve"> </w:t>
            </w:r>
            <w:r>
              <w:rPr>
                <w:sz w:val="18"/>
              </w:rPr>
              <w:t>in,</w:t>
            </w:r>
            <w:r>
              <w:rPr>
                <w:spacing w:val="-2"/>
                <w:sz w:val="18"/>
              </w:rPr>
              <w:t xml:space="preserve"> </w:t>
            </w:r>
            <w:r>
              <w:rPr>
                <w:sz w:val="18"/>
              </w:rPr>
              <w:t>written,</w:t>
            </w:r>
            <w:r>
              <w:rPr>
                <w:spacing w:val="-2"/>
                <w:sz w:val="18"/>
              </w:rPr>
              <w:t xml:space="preserve"> </w:t>
            </w:r>
            <w:r>
              <w:rPr>
                <w:sz w:val="18"/>
              </w:rPr>
              <w:t>graphic</w:t>
            </w:r>
            <w:r>
              <w:rPr>
                <w:spacing w:val="-2"/>
                <w:sz w:val="18"/>
              </w:rPr>
              <w:t xml:space="preserve"> </w:t>
            </w:r>
            <w:r>
              <w:rPr>
                <w:sz w:val="18"/>
              </w:rPr>
              <w:t>and</w:t>
            </w:r>
            <w:r>
              <w:rPr>
                <w:spacing w:val="-1"/>
                <w:sz w:val="18"/>
              </w:rPr>
              <w:t xml:space="preserve"> </w:t>
            </w:r>
            <w:r>
              <w:rPr>
                <w:sz w:val="18"/>
              </w:rPr>
              <w:t>visual</w:t>
            </w:r>
            <w:r>
              <w:rPr>
                <w:spacing w:val="-2"/>
                <w:sz w:val="18"/>
              </w:rPr>
              <w:t xml:space="preserve"> </w:t>
            </w:r>
            <w:r>
              <w:rPr>
                <w:sz w:val="18"/>
              </w:rPr>
              <w:t>form,</w:t>
            </w:r>
            <w:r>
              <w:rPr>
                <w:spacing w:val="-2"/>
                <w:sz w:val="18"/>
              </w:rPr>
              <w:t xml:space="preserve"> </w:t>
            </w:r>
            <w:r>
              <w:rPr>
                <w:sz w:val="18"/>
              </w:rPr>
              <w:t>including</w:t>
            </w:r>
            <w:r>
              <w:rPr>
                <w:spacing w:val="-1"/>
                <w:sz w:val="18"/>
              </w:rPr>
              <w:t xml:space="preserve"> </w:t>
            </w:r>
            <w:r>
              <w:rPr>
                <w:sz w:val="18"/>
              </w:rPr>
              <w:t>electronic</w:t>
            </w:r>
            <w:r>
              <w:rPr>
                <w:spacing w:val="-2"/>
                <w:sz w:val="18"/>
              </w:rPr>
              <w:t xml:space="preserve"> </w:t>
            </w:r>
            <w:r>
              <w:rPr>
                <w:sz w:val="18"/>
              </w:rPr>
              <w:t>data</w:t>
            </w:r>
            <w:r>
              <w:rPr>
                <w:spacing w:val="-1"/>
                <w:sz w:val="18"/>
              </w:rPr>
              <w:t xml:space="preserve"> </w:t>
            </w:r>
            <w:r>
              <w:rPr>
                <w:sz w:val="18"/>
              </w:rPr>
              <w:t>and</w:t>
            </w:r>
            <w:r>
              <w:rPr>
                <w:spacing w:val="-1"/>
                <w:sz w:val="18"/>
              </w:rPr>
              <w:t xml:space="preserve"> </w:t>
            </w:r>
            <w:r>
              <w:rPr>
                <w:sz w:val="18"/>
              </w:rPr>
              <w:t>oral</w:t>
            </w:r>
            <w:r>
              <w:rPr>
                <w:spacing w:val="-2"/>
                <w:sz w:val="18"/>
              </w:rPr>
              <w:t xml:space="preserve"> </w:t>
            </w:r>
            <w:r>
              <w:rPr>
                <w:sz w:val="18"/>
              </w:rPr>
              <w:t>presentations.</w:t>
            </w:r>
            <w:r>
              <w:rPr>
                <w:spacing w:val="-1"/>
                <w:sz w:val="18"/>
              </w:rPr>
              <w:t xml:space="preserve"> </w:t>
            </w:r>
            <w:r>
              <w:rPr>
                <w:sz w:val="18"/>
              </w:rPr>
              <w:t>Plagiarism</w:t>
            </w:r>
            <w:r>
              <w:rPr>
                <w:spacing w:val="-1"/>
                <w:sz w:val="18"/>
              </w:rPr>
              <w:t xml:space="preserve"> </w:t>
            </w:r>
            <w:r>
              <w:rPr>
                <w:sz w:val="18"/>
              </w:rPr>
              <w:t>occurs</w:t>
            </w:r>
            <w:r>
              <w:rPr>
                <w:spacing w:val="-1"/>
                <w:sz w:val="18"/>
              </w:rPr>
              <w:t xml:space="preserve"> </w:t>
            </w:r>
            <w:r>
              <w:rPr>
                <w:sz w:val="18"/>
              </w:rPr>
              <w:t>when</w:t>
            </w:r>
            <w:r>
              <w:rPr>
                <w:spacing w:val="-1"/>
                <w:sz w:val="18"/>
              </w:rPr>
              <w:t xml:space="preserve"> </w:t>
            </w:r>
            <w:r>
              <w:rPr>
                <w:sz w:val="18"/>
              </w:rPr>
              <w:t>the</w:t>
            </w:r>
            <w:r>
              <w:rPr>
                <w:spacing w:val="-1"/>
                <w:sz w:val="18"/>
              </w:rPr>
              <w:t xml:space="preserve"> </w:t>
            </w:r>
            <w:r>
              <w:rPr>
                <w:sz w:val="18"/>
              </w:rPr>
              <w:t>origin of the material used is not appropriately cited.</w:t>
            </w:r>
          </w:p>
        </w:tc>
      </w:tr>
      <w:tr w:rsidR="005802DF" w14:paraId="6D9D9C57" w14:textId="77777777" w:rsidTr="002952F8">
        <w:trPr>
          <w:trHeight w:val="736"/>
        </w:trPr>
        <w:tc>
          <w:tcPr>
            <w:tcW w:w="10119" w:type="dxa"/>
            <w:gridSpan w:val="3"/>
          </w:tcPr>
          <w:p w14:paraId="57ED872B" w14:textId="75F59643" w:rsidR="005802DF" w:rsidRDefault="005802DF" w:rsidP="002952F8">
            <w:pPr>
              <w:pStyle w:val="TableParagraph"/>
              <w:spacing w:before="23"/>
              <w:ind w:left="206"/>
              <w:rPr>
                <w:b/>
              </w:rPr>
            </w:pPr>
            <w:r>
              <w:rPr>
                <w:b/>
              </w:rPr>
              <w:t>Student</w:t>
            </w:r>
            <w:r>
              <w:rPr>
                <w:b/>
                <w:spacing w:val="-11"/>
              </w:rPr>
              <w:t xml:space="preserve"> </w:t>
            </w:r>
            <w:r>
              <w:rPr>
                <w:b/>
                <w:spacing w:val="-2"/>
              </w:rPr>
              <w:t>signature/s</w:t>
            </w:r>
          </w:p>
          <w:p w14:paraId="4E6757BC" w14:textId="77777777" w:rsidR="005802DF" w:rsidRDefault="005802DF" w:rsidP="002952F8">
            <w:pPr>
              <w:pStyle w:val="TableParagraph"/>
              <w:spacing w:before="102"/>
              <w:ind w:left="206"/>
              <w:rPr>
                <w:sz w:val="18"/>
              </w:rPr>
            </w:pPr>
            <w:r>
              <w:rPr>
                <w:sz w:val="18"/>
              </w:rPr>
              <w:t>I/we</w:t>
            </w:r>
            <w:r>
              <w:rPr>
                <w:spacing w:val="-5"/>
                <w:sz w:val="18"/>
              </w:rPr>
              <w:t xml:space="preserve"> </w:t>
            </w:r>
            <w:r>
              <w:rPr>
                <w:sz w:val="18"/>
              </w:rPr>
              <w:t>declare</w:t>
            </w:r>
            <w:r>
              <w:rPr>
                <w:spacing w:val="-2"/>
                <w:sz w:val="18"/>
              </w:rPr>
              <w:t xml:space="preserve"> </w:t>
            </w:r>
            <w:r>
              <w:rPr>
                <w:sz w:val="18"/>
              </w:rPr>
              <w:t>that</w:t>
            </w:r>
            <w:r>
              <w:rPr>
                <w:spacing w:val="-2"/>
                <w:sz w:val="18"/>
              </w:rPr>
              <w:t xml:space="preserve"> </w:t>
            </w:r>
            <w:r>
              <w:rPr>
                <w:sz w:val="18"/>
              </w:rPr>
              <w:t>I/we</w:t>
            </w:r>
            <w:r>
              <w:rPr>
                <w:spacing w:val="-2"/>
                <w:sz w:val="18"/>
              </w:rPr>
              <w:t xml:space="preserve"> </w:t>
            </w:r>
            <w:r>
              <w:rPr>
                <w:sz w:val="18"/>
              </w:rPr>
              <w:t>have</w:t>
            </w:r>
            <w:r>
              <w:rPr>
                <w:spacing w:val="-2"/>
                <w:sz w:val="18"/>
              </w:rPr>
              <w:t xml:space="preserve"> </w:t>
            </w:r>
            <w:r>
              <w:rPr>
                <w:sz w:val="18"/>
              </w:rPr>
              <w:t>read</w:t>
            </w:r>
            <w:r>
              <w:rPr>
                <w:spacing w:val="-3"/>
                <w:sz w:val="18"/>
              </w:rPr>
              <w:t xml:space="preserve"> </w:t>
            </w:r>
            <w:r>
              <w:rPr>
                <w:sz w:val="18"/>
              </w:rPr>
              <w:t>and</w:t>
            </w:r>
            <w:r>
              <w:rPr>
                <w:spacing w:val="-2"/>
                <w:sz w:val="18"/>
              </w:rPr>
              <w:t xml:space="preserve"> </w:t>
            </w:r>
            <w:r>
              <w:rPr>
                <w:sz w:val="18"/>
              </w:rPr>
              <w:t>understood</w:t>
            </w:r>
            <w:r>
              <w:rPr>
                <w:spacing w:val="-2"/>
                <w:sz w:val="18"/>
              </w:rPr>
              <w:t xml:space="preserve"> </w:t>
            </w:r>
            <w:r>
              <w:rPr>
                <w:sz w:val="18"/>
              </w:rPr>
              <w:t>the</w:t>
            </w:r>
            <w:r>
              <w:rPr>
                <w:spacing w:val="-2"/>
                <w:sz w:val="18"/>
              </w:rPr>
              <w:t xml:space="preserve"> </w:t>
            </w:r>
            <w:r>
              <w:rPr>
                <w:sz w:val="18"/>
              </w:rPr>
              <w:t>declaration</w:t>
            </w:r>
            <w:r>
              <w:rPr>
                <w:spacing w:val="-3"/>
                <w:sz w:val="18"/>
              </w:rPr>
              <w:t xml:space="preserve"> </w:t>
            </w:r>
            <w:r>
              <w:rPr>
                <w:sz w:val="18"/>
              </w:rPr>
              <w:t>and</w:t>
            </w:r>
            <w:r>
              <w:rPr>
                <w:spacing w:val="-2"/>
                <w:sz w:val="18"/>
              </w:rPr>
              <w:t xml:space="preserve"> </w:t>
            </w:r>
            <w:r>
              <w:rPr>
                <w:sz w:val="18"/>
              </w:rPr>
              <w:t>statement</w:t>
            </w:r>
            <w:r>
              <w:rPr>
                <w:spacing w:val="-2"/>
                <w:sz w:val="18"/>
              </w:rPr>
              <w:t xml:space="preserve"> </w:t>
            </w:r>
            <w:r>
              <w:rPr>
                <w:sz w:val="18"/>
              </w:rPr>
              <w:t>of</w:t>
            </w:r>
            <w:r>
              <w:rPr>
                <w:spacing w:val="-2"/>
                <w:sz w:val="18"/>
              </w:rPr>
              <w:t xml:space="preserve"> authorship.</w:t>
            </w:r>
          </w:p>
        </w:tc>
      </w:tr>
      <w:tr w:rsidR="005802DF" w14:paraId="3C10ED70" w14:textId="77777777" w:rsidTr="002952F8">
        <w:trPr>
          <w:trHeight w:val="397"/>
        </w:trPr>
        <w:tc>
          <w:tcPr>
            <w:tcW w:w="570" w:type="dxa"/>
          </w:tcPr>
          <w:p w14:paraId="528395AA" w14:textId="77777777" w:rsidR="005802DF" w:rsidRDefault="005802DF" w:rsidP="002952F8">
            <w:pPr>
              <w:pStyle w:val="TableParagraph"/>
              <w:spacing w:before="124"/>
              <w:ind w:left="42"/>
              <w:jc w:val="center"/>
              <w:rPr>
                <w:sz w:val="18"/>
              </w:rPr>
            </w:pPr>
            <w:r>
              <w:rPr>
                <w:spacing w:val="-5"/>
                <w:sz w:val="18"/>
              </w:rPr>
              <w:t>(1)</w:t>
            </w:r>
          </w:p>
        </w:tc>
        <w:tc>
          <w:tcPr>
            <w:tcW w:w="4445" w:type="dxa"/>
            <w:tcBorders>
              <w:bottom w:val="single" w:sz="36" w:space="0" w:color="FFFFFF"/>
            </w:tcBorders>
            <w:shd w:val="clear" w:color="auto" w:fill="F2F2F2"/>
          </w:tcPr>
          <w:p w14:paraId="1D116F81" w14:textId="14A1C659" w:rsidR="005802DF" w:rsidRDefault="00922D14" w:rsidP="002952F8">
            <w:pPr>
              <w:pStyle w:val="TableParagraph"/>
              <w:rPr>
                <w:rFonts w:ascii="Times New Roman"/>
                <w:sz w:val="18"/>
              </w:rPr>
            </w:pPr>
            <w:r>
              <w:rPr>
                <w:rFonts w:ascii="Times New Roman"/>
                <w:noProof/>
                <w:sz w:val="18"/>
              </w:rPr>
              <mc:AlternateContent>
                <mc:Choice Requires="wpi">
                  <w:drawing>
                    <wp:anchor distT="0" distB="0" distL="114300" distR="114300" simplePos="0" relativeHeight="251658255" behindDoc="0" locked="0" layoutInCell="1" allowOverlap="1" wp14:anchorId="1CE97CFC" wp14:editId="49EADEB9">
                      <wp:simplePos x="0" y="0"/>
                      <wp:positionH relativeFrom="column">
                        <wp:posOffset>104140</wp:posOffset>
                      </wp:positionH>
                      <wp:positionV relativeFrom="paragraph">
                        <wp:posOffset>-53340</wp:posOffset>
                      </wp:positionV>
                      <wp:extent cx="435610" cy="345440"/>
                      <wp:effectExtent l="57150" t="57150" r="40640" b="54610"/>
                      <wp:wrapNone/>
                      <wp:docPr id="519287431" name="Ink 21"/>
                      <wp:cNvGraphicFramePr/>
                      <a:graphic xmlns:a="http://schemas.openxmlformats.org/drawingml/2006/main">
                        <a:graphicData uri="http://schemas.microsoft.com/office/word/2010/wordprocessingInk">
                          <w14:contentPart bwMode="auto" r:id="rId10">
                            <w14:nvContentPartPr>
                              <w14:cNvContentPartPr/>
                            </w14:nvContentPartPr>
                            <w14:xfrm>
                              <a:off x="0" y="0"/>
                              <a:ext cx="435610" cy="345440"/>
                            </w14:xfrm>
                          </w14:contentPart>
                        </a:graphicData>
                      </a:graphic>
                    </wp:anchor>
                  </w:drawing>
                </mc:Choice>
                <mc:Fallback>
                  <w:pict>
                    <v:shape w14:anchorId="760812D4" id="Ink 21" o:spid="_x0000_s1026" type="#_x0000_t75" style="position:absolute;margin-left:7.5pt;margin-top:-4.9pt;width:35.7pt;height:28.6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">
                      <v:imagedata r:id="rId11" o:title=""/>
                    </v:shape>
                  </w:pict>
                </mc:Fallback>
              </mc:AlternateContent>
            </w:r>
          </w:p>
        </w:tc>
        <w:tc>
          <w:tcPr>
            <w:tcW w:w="5104" w:type="dxa"/>
            <w:shd w:val="clear" w:color="auto" w:fill="F2F2F2"/>
          </w:tcPr>
          <w:p w14:paraId="40EF6C0C" w14:textId="0EC317A8" w:rsidR="005802DF" w:rsidRDefault="00D977A2" w:rsidP="002952F8">
            <w:pPr>
              <w:pStyle w:val="TableParagraph"/>
              <w:spacing w:before="124"/>
              <w:ind w:left="152"/>
              <w:rPr>
                <w:sz w:val="18"/>
              </w:rPr>
            </w:pPr>
            <w:r w:rsidRPr="005E18C3">
              <w:rPr>
                <w:rFonts w:ascii="Times New Roman" w:hAnsi="Times New Roman"/>
                <w:noProof/>
                <w:sz w:val="24"/>
                <w:szCs w:val="24"/>
              </w:rPr>
              <mc:AlternateContent>
                <mc:Choice Requires="wpi">
                  <w:drawing>
                    <wp:anchor distT="0" distB="0" distL="114300" distR="114300" simplePos="0" relativeHeight="251658256" behindDoc="0" locked="0" layoutInCell="1" allowOverlap="1" wp14:anchorId="07812CA8" wp14:editId="13C3D790">
                      <wp:simplePos x="0" y="0"/>
                      <wp:positionH relativeFrom="column">
                        <wp:posOffset>343691</wp:posOffset>
                      </wp:positionH>
                      <wp:positionV relativeFrom="paragraph">
                        <wp:posOffset>43888</wp:posOffset>
                      </wp:positionV>
                      <wp:extent cx="465455" cy="231140"/>
                      <wp:effectExtent l="0" t="0" r="0" b="0"/>
                      <wp:wrapNone/>
                      <wp:docPr id="1661872388"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465455" cy="231140"/>
                            </w14:xfrm>
                          </w14:contentPart>
                        </a:graphicData>
                      </a:graphic>
                    </wp:anchor>
                  </w:drawing>
                </mc:Choice>
                <mc:Fallback>
                  <w:pict>
                    <v:shape w14:anchorId="3E3443BA" id="Ink 1" o:spid="_x0000_s1026" type="#_x0000_t75" style="position:absolute;margin-left:26.35pt;margin-top:2.75pt;width:38.05pt;height:19.6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">
                      <v:imagedata r:id="rId13" o:title=""/>
                    </v:shape>
                  </w:pict>
                </mc:Fallback>
              </mc:AlternateContent>
            </w:r>
            <w:r w:rsidR="005802DF">
              <w:rPr>
                <w:noProof/>
                <w:sz w:val="18"/>
              </w:rPr>
              <mc:AlternateContent>
                <mc:Choice Requires="wpg">
                  <w:drawing>
                    <wp:anchor distT="0" distB="0" distL="0" distR="0" simplePos="0" relativeHeight="251658249" behindDoc="1" locked="0" layoutInCell="1" allowOverlap="1" wp14:anchorId="0FB3F967" wp14:editId="0673AC34">
                      <wp:simplePos x="0" y="0"/>
                      <wp:positionH relativeFrom="column">
                        <wp:posOffset>417576</wp:posOffset>
                      </wp:positionH>
                      <wp:positionV relativeFrom="paragraph">
                        <wp:posOffset>118</wp:posOffset>
                      </wp:positionV>
                      <wp:extent cx="2823210" cy="252729"/>
                      <wp:effectExtent l="0" t="0" r="0" b="0"/>
                      <wp:wrapNone/>
                      <wp:docPr id="1150365663" name="Group 1150365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3210" cy="252729"/>
                                <a:chOff x="0" y="0"/>
                                <a:chExt cx="2823210" cy="252729"/>
                              </a:xfrm>
                            </wpg:grpSpPr>
                            <wps:wsp>
                              <wps:cNvPr id="17607814" name="Graphic 7"/>
                              <wps:cNvSpPr/>
                              <wps:spPr>
                                <a:xfrm>
                                  <a:off x="0" y="0"/>
                                  <a:ext cx="2823210" cy="252729"/>
                                </a:xfrm>
                                <a:custGeom>
                                  <a:avLst/>
                                  <a:gdLst/>
                                  <a:ahLst/>
                                  <a:cxnLst/>
                                  <a:rect l="l" t="t" r="r" b="b"/>
                                  <a:pathLst>
                                    <a:path w="2823210" h="252729">
                                      <a:moveTo>
                                        <a:pt x="2823210" y="0"/>
                                      </a:moveTo>
                                      <a:lnTo>
                                        <a:pt x="0" y="0"/>
                                      </a:lnTo>
                                      <a:lnTo>
                                        <a:pt x="0" y="252221"/>
                                      </a:lnTo>
                                      <a:lnTo>
                                        <a:pt x="2823210" y="252221"/>
                                      </a:lnTo>
                                      <a:lnTo>
                                        <a:pt x="2823210"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65D6BDB1" id="Group 1150365663" o:spid="_x0000_s1026" style="position:absolute;margin-left:32.9pt;margin-top:0;width:222.3pt;height:19.9pt;z-index:-251658231;mso-wrap-distance-left:0;mso-wrap-distance-right:0" coordsize="2823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">
                      <v:shape id="Graphic 7" o:spid="_x0000_s1027" style="position:absolute;width:28232;height:2527;visibility:visible;mso-wrap-style:square;v-text-anchor:top" coordsize="282321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" path="m2823210,l,,,252221r2823210,l2823210,xe" fillcolor="#f2f2f2" stroked="f">
                        <v:path arrowok="t"/>
                      </v:shape>
                    </v:group>
                  </w:pict>
                </mc:Fallback>
              </mc:AlternateContent>
            </w:r>
            <w:r w:rsidR="005802DF">
              <w:rPr>
                <w:spacing w:val="-5"/>
                <w:sz w:val="18"/>
              </w:rPr>
              <w:t>(4)</w:t>
            </w:r>
            <w:r w:rsidRPr="005E18C3">
              <w:rPr>
                <w:rFonts w:ascii="Times New Roman" w:hAnsi="Times New Roman"/>
                <w:noProof/>
                <w:sz w:val="24"/>
                <w:szCs w:val="24"/>
              </w:rPr>
              <w:t xml:space="preserve"> </w:t>
            </w:r>
          </w:p>
        </w:tc>
      </w:tr>
      <w:tr w:rsidR="005802DF" w14:paraId="7F40908D" w14:textId="77777777" w:rsidTr="002952F8">
        <w:trPr>
          <w:trHeight w:val="397"/>
        </w:trPr>
        <w:tc>
          <w:tcPr>
            <w:tcW w:w="570" w:type="dxa"/>
          </w:tcPr>
          <w:p w14:paraId="7071BCCC" w14:textId="77777777" w:rsidR="005802DF" w:rsidRDefault="005802DF" w:rsidP="002952F8">
            <w:pPr>
              <w:pStyle w:val="TableParagraph"/>
              <w:spacing w:before="124"/>
              <w:ind w:left="42"/>
              <w:jc w:val="center"/>
              <w:rPr>
                <w:sz w:val="18"/>
              </w:rPr>
            </w:pPr>
            <w:r>
              <w:rPr>
                <w:spacing w:val="-5"/>
                <w:sz w:val="18"/>
              </w:rPr>
              <w:t>(2)</w:t>
            </w:r>
          </w:p>
        </w:tc>
        <w:tc>
          <w:tcPr>
            <w:tcW w:w="4445" w:type="dxa"/>
            <w:tcBorders>
              <w:top w:val="single" w:sz="36" w:space="0" w:color="FFFFFF"/>
              <w:bottom w:val="single" w:sz="36" w:space="0" w:color="FFFFFF"/>
            </w:tcBorders>
            <w:shd w:val="clear" w:color="auto" w:fill="F2F2F2"/>
          </w:tcPr>
          <w:p w14:paraId="5664D984" w14:textId="65FE85A7" w:rsidR="005802DF" w:rsidRDefault="00F97533" w:rsidP="002952F8">
            <w:pPr>
              <w:pStyle w:val="TableParagraph"/>
              <w:rPr>
                <w:rFonts w:ascii="Times New Roman"/>
                <w:sz w:val="18"/>
              </w:rPr>
            </w:pPr>
            <w:r>
              <w:rPr>
                <w:rFonts w:ascii="Times New Roman"/>
                <w:noProof/>
                <w:sz w:val="18"/>
              </w:rPr>
              <mc:AlternateContent>
                <mc:Choice Requires="wpi">
                  <w:drawing>
                    <wp:anchor distT="0" distB="0" distL="114300" distR="114300" simplePos="0" relativeHeight="251658260" behindDoc="0" locked="0" layoutInCell="1" allowOverlap="1" wp14:anchorId="6983D39D" wp14:editId="011A8FEC">
                      <wp:simplePos x="0" y="0"/>
                      <wp:positionH relativeFrom="column">
                        <wp:posOffset>229870</wp:posOffset>
                      </wp:positionH>
                      <wp:positionV relativeFrom="paragraph">
                        <wp:posOffset>0</wp:posOffset>
                      </wp:positionV>
                      <wp:extent cx="640440" cy="252720"/>
                      <wp:effectExtent l="38100" t="38100" r="26670" b="33655"/>
                      <wp:wrapNone/>
                      <wp:docPr id="432802866" name="Ink 13"/>
                      <wp:cNvGraphicFramePr/>
                      <a:graphic xmlns:a="http://schemas.openxmlformats.org/drawingml/2006/main">
                        <a:graphicData uri="http://schemas.microsoft.com/office/word/2010/wordprocessingInk">
                          <w14:contentPart bwMode="auto" r:id="rId14">
                            <w14:nvContentPartPr>
                              <w14:cNvContentPartPr/>
                            </w14:nvContentPartPr>
                            <w14:xfrm>
                              <a:off x="0" y="0"/>
                              <a:ext cx="640440" cy="252720"/>
                            </w14:xfrm>
                          </w14:contentPart>
                        </a:graphicData>
                      </a:graphic>
                    </wp:anchor>
                  </w:drawing>
                </mc:Choice>
                <mc:Fallback>
                  <w:pict>
                    <v:shape w14:anchorId="740B6F05" id="Ink 13" o:spid="_x0000_s1026" type="#_x0000_t75" style="position:absolute;margin-left:17.75pt;margin-top:-.35pt;width:51.15pt;height:20.65pt;z-index:2516582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">
                      <v:imagedata r:id="rId15" o:title=""/>
                    </v:shape>
                  </w:pict>
                </mc:Fallback>
              </mc:AlternateContent>
            </w:r>
          </w:p>
        </w:tc>
        <w:tc>
          <w:tcPr>
            <w:tcW w:w="5104" w:type="dxa"/>
            <w:shd w:val="clear" w:color="auto" w:fill="F2F2F2"/>
          </w:tcPr>
          <w:p w14:paraId="75F97D15" w14:textId="7DB6CB55" w:rsidR="005802DF" w:rsidRDefault="009D1BD2" w:rsidP="002952F8">
            <w:pPr>
              <w:pStyle w:val="TableParagraph"/>
              <w:spacing w:before="124"/>
              <w:ind w:left="152"/>
              <w:rPr>
                <w:sz w:val="18"/>
              </w:rPr>
            </w:pPr>
            <w:r>
              <w:rPr>
                <w:noProof/>
                <w:sz w:val="18"/>
              </w:rPr>
              <mc:AlternateContent>
                <mc:Choice Requires="wpi">
                  <w:drawing>
                    <wp:anchor distT="0" distB="0" distL="114300" distR="114300" simplePos="0" relativeHeight="251658257" behindDoc="0" locked="0" layoutInCell="1" allowOverlap="1" wp14:anchorId="68A38944" wp14:editId="687462B8">
                      <wp:simplePos x="0" y="0"/>
                      <wp:positionH relativeFrom="column">
                        <wp:posOffset>286793</wp:posOffset>
                      </wp:positionH>
                      <wp:positionV relativeFrom="paragraph">
                        <wp:posOffset>-25180</wp:posOffset>
                      </wp:positionV>
                      <wp:extent cx="511920" cy="279000"/>
                      <wp:effectExtent l="38100" t="38100" r="2540" b="45085"/>
                      <wp:wrapNone/>
                      <wp:docPr id="1748784781" name="Ink 21"/>
                      <wp:cNvGraphicFramePr/>
                      <a:graphic xmlns:a="http://schemas.openxmlformats.org/drawingml/2006/main">
                        <a:graphicData uri="http://schemas.microsoft.com/office/word/2010/wordprocessingInk">
                          <w14:contentPart bwMode="auto" r:id="rId16">
                            <w14:nvContentPartPr>
                              <w14:cNvContentPartPr/>
                            </w14:nvContentPartPr>
                            <w14:xfrm>
                              <a:off x="0" y="0"/>
                              <a:ext cx="511920" cy="279000"/>
                            </w14:xfrm>
                          </w14:contentPart>
                        </a:graphicData>
                      </a:graphic>
                    </wp:anchor>
                  </w:drawing>
                </mc:Choice>
                <mc:Fallback>
                  <w:pict>
                    <v:shape w14:anchorId="175A60E2" id="Ink 21" o:spid="_x0000_s1026" type="#_x0000_t75" style="position:absolute;margin-left:22.1pt;margin-top:-2.5pt;width:41.25pt;height:22.9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">
                      <v:imagedata r:id="rId17" o:title=""/>
                    </v:shape>
                  </w:pict>
                </mc:Fallback>
              </mc:AlternateContent>
            </w:r>
            <w:r w:rsidR="005802DF">
              <w:rPr>
                <w:noProof/>
                <w:sz w:val="18"/>
              </w:rPr>
              <mc:AlternateContent>
                <mc:Choice Requires="wpg">
                  <w:drawing>
                    <wp:anchor distT="0" distB="0" distL="0" distR="0" simplePos="0" relativeHeight="251658250" behindDoc="1" locked="0" layoutInCell="1" allowOverlap="1" wp14:anchorId="1EA1FAD1" wp14:editId="471FF90B">
                      <wp:simplePos x="0" y="0"/>
                      <wp:positionH relativeFrom="column">
                        <wp:posOffset>417576</wp:posOffset>
                      </wp:positionH>
                      <wp:positionV relativeFrom="paragraph">
                        <wp:posOffset>118</wp:posOffset>
                      </wp:positionV>
                      <wp:extent cx="2823210" cy="252729"/>
                      <wp:effectExtent l="0" t="0" r="0" b="0"/>
                      <wp:wrapNone/>
                      <wp:docPr id="799471093" name="Group 7994710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3210" cy="252729"/>
                                <a:chOff x="0" y="0"/>
                                <a:chExt cx="2823210" cy="252729"/>
                              </a:xfrm>
                            </wpg:grpSpPr>
                            <wps:wsp>
                              <wps:cNvPr id="1187026009" name="Graphic 9"/>
                              <wps:cNvSpPr/>
                              <wps:spPr>
                                <a:xfrm>
                                  <a:off x="0" y="0"/>
                                  <a:ext cx="2823210" cy="252729"/>
                                </a:xfrm>
                                <a:custGeom>
                                  <a:avLst/>
                                  <a:gdLst/>
                                  <a:ahLst/>
                                  <a:cxnLst/>
                                  <a:rect l="l" t="t" r="r" b="b"/>
                                  <a:pathLst>
                                    <a:path w="2823210" h="252729">
                                      <a:moveTo>
                                        <a:pt x="2823210" y="0"/>
                                      </a:moveTo>
                                      <a:lnTo>
                                        <a:pt x="0" y="0"/>
                                      </a:lnTo>
                                      <a:lnTo>
                                        <a:pt x="0" y="252221"/>
                                      </a:lnTo>
                                      <a:lnTo>
                                        <a:pt x="2823210" y="252221"/>
                                      </a:lnTo>
                                      <a:lnTo>
                                        <a:pt x="2823210"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07E342DC" id="Group 799471093" o:spid="_x0000_s1026" style="position:absolute;margin-left:32.9pt;margin-top:0;width:222.3pt;height:19.9pt;z-index:-251658230;mso-wrap-distance-left:0;mso-wrap-distance-right:0" coordsize="2823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">
                      <v:shape id="Graphic 9" o:spid="_x0000_s1027" style="position:absolute;width:28232;height:2527;visibility:visible;mso-wrap-style:square;v-text-anchor:top" coordsize="282321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" path="m2823210,l,,,252221r2823210,l2823210,xe" fillcolor="#f2f2f2" stroked="f">
                        <v:path arrowok="t"/>
                      </v:shape>
                    </v:group>
                  </w:pict>
                </mc:Fallback>
              </mc:AlternateContent>
            </w:r>
            <w:r w:rsidR="005802DF">
              <w:rPr>
                <w:spacing w:val="-5"/>
                <w:sz w:val="18"/>
              </w:rPr>
              <w:t>(5)</w:t>
            </w:r>
          </w:p>
        </w:tc>
      </w:tr>
      <w:tr w:rsidR="005802DF" w14:paraId="47F5E13F" w14:textId="77777777" w:rsidTr="002952F8">
        <w:trPr>
          <w:trHeight w:val="397"/>
        </w:trPr>
        <w:tc>
          <w:tcPr>
            <w:tcW w:w="570" w:type="dxa"/>
          </w:tcPr>
          <w:p w14:paraId="6AF67039" w14:textId="77777777" w:rsidR="005802DF" w:rsidRDefault="005802DF" w:rsidP="002952F8">
            <w:pPr>
              <w:pStyle w:val="TableParagraph"/>
              <w:spacing w:before="124"/>
              <w:ind w:left="42"/>
              <w:jc w:val="center"/>
              <w:rPr>
                <w:sz w:val="18"/>
              </w:rPr>
            </w:pPr>
            <w:r>
              <w:rPr>
                <w:spacing w:val="-5"/>
                <w:sz w:val="18"/>
              </w:rPr>
              <w:t>(3)</w:t>
            </w:r>
          </w:p>
        </w:tc>
        <w:tc>
          <w:tcPr>
            <w:tcW w:w="4445" w:type="dxa"/>
            <w:tcBorders>
              <w:top w:val="single" w:sz="36" w:space="0" w:color="FFFFFF"/>
            </w:tcBorders>
            <w:shd w:val="clear" w:color="auto" w:fill="F2F2F2"/>
          </w:tcPr>
          <w:p w14:paraId="0B3C366B" w14:textId="63BA5BD5" w:rsidR="005802DF" w:rsidRDefault="00C06C4D" w:rsidP="002952F8">
            <w:pPr>
              <w:pStyle w:val="TableParagraph"/>
              <w:rPr>
                <w:rFonts w:ascii="Times New Roman"/>
                <w:sz w:val="18"/>
              </w:rPr>
            </w:pPr>
            <w:r>
              <w:rPr>
                <w:rFonts w:ascii="Times New Roman"/>
                <w:noProof/>
                <w:sz w:val="18"/>
              </w:rPr>
              <mc:AlternateContent>
                <mc:Choice Requires="wpi">
                  <w:drawing>
                    <wp:anchor distT="0" distB="0" distL="114300" distR="114300" simplePos="0" relativeHeight="251658252" behindDoc="0" locked="0" layoutInCell="1" allowOverlap="1" wp14:anchorId="5EE50BC7" wp14:editId="21ACE425">
                      <wp:simplePos x="0" y="0"/>
                      <wp:positionH relativeFrom="column">
                        <wp:posOffset>979805</wp:posOffset>
                      </wp:positionH>
                      <wp:positionV relativeFrom="paragraph">
                        <wp:posOffset>12700</wp:posOffset>
                      </wp:positionV>
                      <wp:extent cx="332105" cy="288290"/>
                      <wp:effectExtent l="38100" t="38100" r="29845" b="35560"/>
                      <wp:wrapNone/>
                      <wp:docPr id="1363320092"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332105" cy="288290"/>
                            </w14:xfrm>
                          </w14:contentPart>
                        </a:graphicData>
                      </a:graphic>
                    </wp:anchor>
                  </w:drawing>
                </mc:Choice>
                <mc:Fallback>
                  <w:pict>
                    <v:shape w14:anchorId="61A8CC92" id="Ink 3" o:spid="_x0000_s1026" type="#_x0000_t75" style="position:absolute;margin-left:76.65pt;margin-top:.5pt;width:27.1pt;height:23.65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">
                      <v:imagedata r:id="rId19" o:title=""/>
                    </v:shape>
                  </w:pict>
                </mc:Fallback>
              </mc:AlternateContent>
            </w:r>
          </w:p>
        </w:tc>
        <w:tc>
          <w:tcPr>
            <w:tcW w:w="5104" w:type="dxa"/>
            <w:shd w:val="clear" w:color="auto" w:fill="F2F2F2"/>
          </w:tcPr>
          <w:p w14:paraId="20005627" w14:textId="202D134C" w:rsidR="005802DF" w:rsidRDefault="00FA6108" w:rsidP="002952F8">
            <w:pPr>
              <w:pStyle w:val="TableParagraph"/>
              <w:spacing w:before="124"/>
              <w:ind w:left="152"/>
              <w:rPr>
                <w:sz w:val="18"/>
              </w:rPr>
            </w:pPr>
            <w:r>
              <w:rPr>
                <w:noProof/>
              </w:rPr>
              <mc:AlternateContent>
                <mc:Choice Requires="wpi">
                  <w:drawing>
                    <wp:anchor distT="0" distB="0" distL="114300" distR="114300" simplePos="0" relativeHeight="251658258" behindDoc="0" locked="0" layoutInCell="1" allowOverlap="1" wp14:anchorId="37C25677" wp14:editId="242A0DD6">
                      <wp:simplePos x="0" y="0"/>
                      <wp:positionH relativeFrom="column">
                        <wp:posOffset>333375</wp:posOffset>
                      </wp:positionH>
                      <wp:positionV relativeFrom="paragraph">
                        <wp:posOffset>0</wp:posOffset>
                      </wp:positionV>
                      <wp:extent cx="454660" cy="205105"/>
                      <wp:effectExtent l="57150" t="57150" r="0" b="61595"/>
                      <wp:wrapNone/>
                      <wp:docPr id="141583807" name="Ink 1"/>
                      <wp:cNvGraphicFramePr/>
                      <a:graphic xmlns:a="http://schemas.openxmlformats.org/drawingml/2006/main">
                        <a:graphicData uri="http://schemas.microsoft.com/office/word/2010/wordprocessingInk">
                          <mc:AlternateContent xmlns:a14="http://schemas.microsoft.com/office/drawing/2010/main">
                            <mc:Choice Requires="a14">
                              <w14:contentPart bwMode="auto" r:id="rId20">
                                <w14:nvContentPartPr>
                                  <w14:cNvContentPartPr/>
                                </w14:nvContentPartPr>
                                <w14:xfrm>
                                  <a:off x="0" y="0"/>
                                  <a:ext cx="454660" cy="205105"/>
                                </w14:xfrm>
                              </w14:contentPart>
                            </mc:Choice>
                            <mc:Fallback xmlns:arto="http://schemas.microsoft.com/office/word/2006/arto" xmlns="" xmlns:lc="http://schemas.openxmlformats.org/drawingml/2006/lockedCanvas" xmlns:w="http://schemas.openxmlformats.org/wordprocessingml/2006/main" xmlns:pic="http://schemas.openxmlformats.org/drawingml/2006/picture" xmlns:w10="urn:schemas-microsoft-com:office:word" xmlns:v="urn:schemas-microsoft-com:vml" xmlns:o="urn:schemas-microsoft-com:office:office"/>
                          </mc:AlternateContent>
                        </a:graphicData>
                      </a:graphic>
                      <wp14:sizeRelH relativeFrom="margin">
                        <wp14:pctWidth>0</wp14:pctWidth>
                      </wp14:sizeRelH>
                      <wp14:sizeRelV relativeFrom="margin">
                        <wp14:pctHeight>0</wp14:pctHeight>
                      </wp14:sizeRelV>
                    </wp:anchor>
                  </w:drawing>
                </mc:Choice>
                <mc:Fallback>
                  <w:pict>
                    <v:shape w14:anchorId="5BDE8957" id="Ink 1" o:spid="_x0000_s1026" type="#_x0000_t75" style="position:absolute;margin-left:24.85pt;margin-top:-1.4pt;width:38.6pt;height:18.8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">
                      <v:imagedata r:id="rId21" o:title=""/>
                    </v:shape>
                  </w:pict>
                </mc:Fallback>
              </mc:AlternateContent>
            </w:r>
            <w:r w:rsidR="005802DF">
              <w:rPr>
                <w:noProof/>
                <w:sz w:val="18"/>
              </w:rPr>
              <mc:AlternateContent>
                <mc:Choice Requires="wpg">
                  <w:drawing>
                    <wp:anchor distT="0" distB="0" distL="0" distR="0" simplePos="0" relativeHeight="251658251" behindDoc="1" locked="0" layoutInCell="1" allowOverlap="1" wp14:anchorId="30A20206" wp14:editId="2FA8310A">
                      <wp:simplePos x="0" y="0"/>
                      <wp:positionH relativeFrom="column">
                        <wp:posOffset>417576</wp:posOffset>
                      </wp:positionH>
                      <wp:positionV relativeFrom="paragraph">
                        <wp:posOffset>118</wp:posOffset>
                      </wp:positionV>
                      <wp:extent cx="2823210" cy="252729"/>
                      <wp:effectExtent l="0" t="0" r="0" b="0"/>
                      <wp:wrapNone/>
                      <wp:docPr id="1280721685" name="Group 12807216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3210" cy="252729"/>
                                <a:chOff x="0" y="0"/>
                                <a:chExt cx="2823210" cy="252729"/>
                              </a:xfrm>
                            </wpg:grpSpPr>
                            <wps:wsp>
                              <wps:cNvPr id="1869130794" name="Graphic 11"/>
                              <wps:cNvSpPr/>
                              <wps:spPr>
                                <a:xfrm>
                                  <a:off x="0" y="0"/>
                                  <a:ext cx="2823210" cy="252729"/>
                                </a:xfrm>
                                <a:custGeom>
                                  <a:avLst/>
                                  <a:gdLst/>
                                  <a:ahLst/>
                                  <a:cxnLst/>
                                  <a:rect l="l" t="t" r="r" b="b"/>
                                  <a:pathLst>
                                    <a:path w="2823210" h="252729">
                                      <a:moveTo>
                                        <a:pt x="2823210" y="0"/>
                                      </a:moveTo>
                                      <a:lnTo>
                                        <a:pt x="0" y="0"/>
                                      </a:lnTo>
                                      <a:lnTo>
                                        <a:pt x="0" y="252222"/>
                                      </a:lnTo>
                                      <a:lnTo>
                                        <a:pt x="2823210" y="252222"/>
                                      </a:lnTo>
                                      <a:lnTo>
                                        <a:pt x="2823210"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3FCFDD71" id="Group 1280721685" o:spid="_x0000_s1026" style="position:absolute;margin-left:32.9pt;margin-top:0;width:222.3pt;height:19.9pt;z-index:-251658229;mso-wrap-distance-left:0;mso-wrap-distance-right:0" coordsize="2823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">
                      <v:shape id="Graphic 11" o:spid="_x0000_s1027" style="position:absolute;width:28232;height:2527;visibility:visible;mso-wrap-style:square;v-text-anchor:top" coordsize="282321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" path="m2823210,l,,,252222r2823210,l2823210,xe" fillcolor="#f2f2f2" stroked="f">
                        <v:path arrowok="t"/>
                      </v:shape>
                    </v:group>
                  </w:pict>
                </mc:Fallback>
              </mc:AlternateContent>
            </w:r>
            <w:r w:rsidR="005802DF">
              <w:rPr>
                <w:spacing w:val="-5"/>
                <w:sz w:val="18"/>
              </w:rPr>
              <w:t>(6)</w:t>
            </w:r>
            <w:r w:rsidR="006408F0">
              <w:rPr>
                <w:noProof/>
              </w:rPr>
              <w:t xml:space="preserve"> </w:t>
            </w:r>
          </w:p>
        </w:tc>
      </w:tr>
    </w:tbl>
    <w:p w14:paraId="5C0BD216" w14:textId="77777777" w:rsidR="0D250CCB" w:rsidRDefault="0D250CCB" w:rsidP="7A05FBFF">
      <w:pPr>
        <w:spacing w:line="240" w:lineRule="exact"/>
        <w:rPr>
          <w:b/>
        </w:rPr>
        <w:sectPr w:rsidR="0D250CCB" w:rsidSect="00AC66D8">
          <w:footerReference w:type="default" r:id="rId22"/>
          <w:pgSz w:w="11900" w:h="16840"/>
          <w:pgMar w:top="1281" w:right="851" w:bottom="2461" w:left="709" w:header="709" w:footer="709" w:gutter="0"/>
          <w:cols w:space="708"/>
          <w:docGrid w:linePitch="326"/>
        </w:sectPr>
      </w:pPr>
    </w:p>
    <w:p w14:paraId="3E26B2BA" w14:textId="0B1F677C" w:rsidR="001772F4" w:rsidRDefault="001772F4" w:rsidP="00663304">
      <w:pPr>
        <w:pStyle w:val="Title"/>
        <w:ind w:left="0"/>
      </w:pPr>
      <w:r>
        <w:rPr>
          <w:noProof/>
        </w:rPr>
        <w:lastRenderedPageBreak/>
        <w:drawing>
          <wp:anchor distT="0" distB="0" distL="0" distR="0" simplePos="0" relativeHeight="251658241" behindDoc="0" locked="0" layoutInCell="1" allowOverlap="1" wp14:anchorId="048F0617" wp14:editId="7DE948E3">
            <wp:simplePos x="0" y="0"/>
            <wp:positionH relativeFrom="page">
              <wp:posOffset>6382352</wp:posOffset>
            </wp:positionH>
            <wp:positionV relativeFrom="paragraph">
              <wp:posOffset>13355</wp:posOffset>
            </wp:positionV>
            <wp:extent cx="518899" cy="791221"/>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518899" cy="791221"/>
                    </a:xfrm>
                    <a:prstGeom prst="rect">
                      <a:avLst/>
                    </a:prstGeom>
                  </pic:spPr>
                </pic:pic>
              </a:graphicData>
            </a:graphic>
          </wp:anchor>
        </w:drawing>
      </w:r>
      <w:r>
        <w:rPr>
          <w:noProof/>
        </w:rPr>
        <w:drawing>
          <wp:anchor distT="0" distB="0" distL="0" distR="0" simplePos="0" relativeHeight="251658242" behindDoc="0" locked="0" layoutInCell="1" allowOverlap="1" wp14:anchorId="799E36EE" wp14:editId="45AE3C13">
            <wp:simplePos x="0" y="0"/>
            <wp:positionH relativeFrom="page">
              <wp:posOffset>4827270</wp:posOffset>
            </wp:positionH>
            <wp:positionV relativeFrom="paragraph">
              <wp:posOffset>42418</wp:posOffset>
            </wp:positionV>
            <wp:extent cx="1461515" cy="742949"/>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9" cstate="print"/>
                    <a:stretch>
                      <a:fillRect/>
                    </a:stretch>
                  </pic:blipFill>
                  <pic:spPr>
                    <a:xfrm>
                      <a:off x="0" y="0"/>
                      <a:ext cx="1461515" cy="742949"/>
                    </a:xfrm>
                    <a:prstGeom prst="rect">
                      <a:avLst/>
                    </a:prstGeom>
                  </pic:spPr>
                </pic:pic>
              </a:graphicData>
            </a:graphic>
          </wp:anchor>
        </w:drawing>
      </w:r>
      <w:r w:rsidR="00663304">
        <w:rPr>
          <w:color w:val="595958"/>
        </w:rPr>
        <w:t xml:space="preserve">  </w:t>
      </w:r>
      <w:r>
        <w:rPr>
          <w:color w:val="595958"/>
        </w:rPr>
        <w:t>Assessment</w:t>
      </w:r>
      <w:r>
        <w:rPr>
          <w:color w:val="595958"/>
          <w:spacing w:val="-7"/>
        </w:rPr>
        <w:t xml:space="preserve"> </w:t>
      </w:r>
      <w:r>
        <w:rPr>
          <w:color w:val="595958"/>
        </w:rPr>
        <w:t>Cover</w:t>
      </w:r>
      <w:r>
        <w:rPr>
          <w:color w:val="595958"/>
          <w:spacing w:val="-4"/>
        </w:rPr>
        <w:t xml:space="preserve"> </w:t>
      </w:r>
      <w:r>
        <w:rPr>
          <w:color w:val="595958"/>
          <w:spacing w:val="-2"/>
        </w:rPr>
        <w:t>Sheet</w:t>
      </w:r>
    </w:p>
    <w:p w14:paraId="6DA36EDF" w14:textId="77777777" w:rsidR="001772F4" w:rsidRDefault="001772F4" w:rsidP="001772F4">
      <w:pPr>
        <w:spacing w:before="120" w:line="276" w:lineRule="auto"/>
        <w:ind w:left="147" w:right="4567"/>
      </w:pPr>
      <w:r>
        <w:t>This</w:t>
      </w:r>
      <w:r>
        <w:rPr>
          <w:spacing w:val="-4"/>
        </w:rPr>
        <w:t xml:space="preserve"> </w:t>
      </w:r>
      <w:r>
        <w:t>Assessment</w:t>
      </w:r>
      <w:r>
        <w:rPr>
          <w:spacing w:val="-4"/>
        </w:rPr>
        <w:t xml:space="preserve"> </w:t>
      </w:r>
      <w:r>
        <w:t>Cover</w:t>
      </w:r>
      <w:r>
        <w:rPr>
          <w:spacing w:val="-5"/>
        </w:rPr>
        <w:t xml:space="preserve"> </w:t>
      </w:r>
      <w:r>
        <w:t>Sheet</w:t>
      </w:r>
      <w:r>
        <w:rPr>
          <w:spacing w:val="-4"/>
        </w:rPr>
        <w:t xml:space="preserve"> </w:t>
      </w:r>
      <w:r>
        <w:t>is</w:t>
      </w:r>
      <w:r>
        <w:rPr>
          <w:spacing w:val="-4"/>
        </w:rPr>
        <w:t xml:space="preserve"> </w:t>
      </w:r>
      <w:r>
        <w:t>only</w:t>
      </w:r>
      <w:r>
        <w:rPr>
          <w:spacing w:val="-3"/>
        </w:rPr>
        <w:t xml:space="preserve"> </w:t>
      </w:r>
      <w:r>
        <w:t>to</w:t>
      </w:r>
      <w:r>
        <w:rPr>
          <w:spacing w:val="-4"/>
        </w:rPr>
        <w:t xml:space="preserve"> </w:t>
      </w:r>
      <w:r>
        <w:t>be</w:t>
      </w:r>
      <w:r>
        <w:rPr>
          <w:spacing w:val="-3"/>
        </w:rPr>
        <w:t xml:space="preserve"> </w:t>
      </w:r>
      <w:r>
        <w:t>attached</w:t>
      </w:r>
      <w:r>
        <w:rPr>
          <w:spacing w:val="-4"/>
        </w:rPr>
        <w:t xml:space="preserve"> </w:t>
      </w:r>
      <w:r>
        <w:t>to hard copy submission of assessments.</w:t>
      </w:r>
    </w:p>
    <w:p w14:paraId="31E15108" w14:textId="77777777" w:rsidR="001772F4" w:rsidRDefault="001772F4" w:rsidP="001772F4">
      <w:pPr>
        <w:pStyle w:val="BodyText"/>
        <w:spacing w:before="10"/>
        <w:rPr>
          <w:sz w:val="14"/>
        </w:rPr>
      </w:pPr>
    </w:p>
    <w:tbl>
      <w:tblPr>
        <w:tblW w:w="0" w:type="auto"/>
        <w:tblInd w:w="17" w:type="dxa"/>
        <w:tblLayout w:type="fixed"/>
        <w:tblCellMar>
          <w:left w:w="0" w:type="dxa"/>
          <w:right w:w="0" w:type="dxa"/>
        </w:tblCellMar>
        <w:tblLook w:val="01E0" w:firstRow="1" w:lastRow="1" w:firstColumn="1" w:lastColumn="1" w:noHBand="0" w:noVBand="0"/>
      </w:tblPr>
      <w:tblGrid>
        <w:gridCol w:w="1826"/>
        <w:gridCol w:w="3119"/>
        <w:gridCol w:w="1603"/>
        <w:gridCol w:w="1333"/>
        <w:gridCol w:w="2314"/>
      </w:tblGrid>
      <w:tr w:rsidR="001772F4" w14:paraId="7432038B" w14:textId="77777777" w:rsidTr="002952F8">
        <w:trPr>
          <w:trHeight w:val="397"/>
        </w:trPr>
        <w:tc>
          <w:tcPr>
            <w:tcW w:w="10195" w:type="dxa"/>
            <w:gridSpan w:val="5"/>
            <w:tcBorders>
              <w:bottom w:val="single" w:sz="36" w:space="0" w:color="FFFFFF"/>
            </w:tcBorders>
            <w:shd w:val="clear" w:color="auto" w:fill="808080"/>
          </w:tcPr>
          <w:p w14:paraId="2BEE68AA" w14:textId="77777777" w:rsidR="001772F4" w:rsidRDefault="001772F4" w:rsidP="002952F8">
            <w:pPr>
              <w:pStyle w:val="TableParagraph"/>
              <w:spacing w:before="28"/>
              <w:ind w:left="102"/>
              <w:rPr>
                <w:b/>
                <w:sz w:val="24"/>
              </w:rPr>
            </w:pPr>
            <w:r>
              <w:rPr>
                <w:b/>
                <w:color w:val="FFFFFF"/>
                <w:sz w:val="24"/>
              </w:rPr>
              <w:t>ASSESSMENT</w:t>
            </w:r>
            <w:r>
              <w:rPr>
                <w:b/>
                <w:color w:val="FFFFFF"/>
                <w:spacing w:val="-5"/>
                <w:sz w:val="24"/>
              </w:rPr>
              <w:t xml:space="preserve"> </w:t>
            </w:r>
            <w:r>
              <w:rPr>
                <w:b/>
                <w:color w:val="FFFFFF"/>
                <w:spacing w:val="-2"/>
                <w:sz w:val="24"/>
              </w:rPr>
              <w:t>DETAILS</w:t>
            </w:r>
          </w:p>
        </w:tc>
      </w:tr>
      <w:tr w:rsidR="001772F4" w14:paraId="2F3CEFFA" w14:textId="77777777" w:rsidTr="00AC66D8">
        <w:trPr>
          <w:trHeight w:val="279"/>
        </w:trPr>
        <w:tc>
          <w:tcPr>
            <w:tcW w:w="1826" w:type="dxa"/>
            <w:tcBorders>
              <w:top w:val="single" w:sz="36" w:space="0" w:color="FFFFFF"/>
              <w:bottom w:val="single" w:sz="36" w:space="0" w:color="FFFFFF"/>
            </w:tcBorders>
          </w:tcPr>
          <w:p w14:paraId="3DBED7C5" w14:textId="77777777" w:rsidR="001772F4" w:rsidRDefault="001772F4" w:rsidP="002952F8">
            <w:pPr>
              <w:pStyle w:val="TableParagraph"/>
              <w:spacing w:before="13"/>
              <w:ind w:left="102"/>
              <w:rPr>
                <w:sz w:val="18"/>
              </w:rPr>
            </w:pPr>
            <w:r>
              <w:rPr>
                <w:sz w:val="18"/>
              </w:rPr>
              <w:t>Unit</w:t>
            </w:r>
            <w:r>
              <w:rPr>
                <w:spacing w:val="-5"/>
                <w:sz w:val="18"/>
              </w:rPr>
              <w:t xml:space="preserve"> </w:t>
            </w:r>
            <w:r>
              <w:rPr>
                <w:spacing w:val="-2"/>
                <w:sz w:val="18"/>
              </w:rPr>
              <w:t>title</w:t>
            </w:r>
          </w:p>
        </w:tc>
        <w:tc>
          <w:tcPr>
            <w:tcW w:w="3119" w:type="dxa"/>
            <w:tcBorders>
              <w:top w:val="single" w:sz="36" w:space="0" w:color="FFFFFF"/>
              <w:bottom w:val="single" w:sz="36" w:space="0" w:color="FFFFFF"/>
            </w:tcBorders>
            <w:shd w:val="clear" w:color="auto" w:fill="F2F2F2"/>
          </w:tcPr>
          <w:p w14:paraId="5D68662C" w14:textId="3F91EF6B" w:rsidR="001772F4" w:rsidRDefault="00272221" w:rsidP="00AC66D8">
            <w:pPr>
              <w:pStyle w:val="TableParagraph"/>
              <w:jc w:val="center"/>
              <w:rPr>
                <w:rFonts w:ascii="Times New Roman"/>
                <w:sz w:val="18"/>
              </w:rPr>
            </w:pPr>
            <w:r>
              <w:rPr>
                <w:rFonts w:ascii="Times New Roman"/>
                <w:sz w:val="18"/>
              </w:rPr>
              <w:t>Computing Technology Innovation Project</w:t>
            </w:r>
          </w:p>
        </w:tc>
        <w:tc>
          <w:tcPr>
            <w:tcW w:w="1603" w:type="dxa"/>
            <w:tcBorders>
              <w:top w:val="single" w:sz="36" w:space="0" w:color="FFFFFF"/>
            </w:tcBorders>
          </w:tcPr>
          <w:p w14:paraId="09249C60" w14:textId="77777777" w:rsidR="001772F4" w:rsidRDefault="001772F4" w:rsidP="002952F8">
            <w:pPr>
              <w:pStyle w:val="TableParagraph"/>
              <w:spacing w:before="13"/>
              <w:ind w:left="165"/>
              <w:rPr>
                <w:sz w:val="18"/>
              </w:rPr>
            </w:pPr>
            <w:r>
              <w:rPr>
                <w:sz w:val="18"/>
              </w:rPr>
              <w:t>Tutorial</w:t>
            </w:r>
            <w:r>
              <w:rPr>
                <w:spacing w:val="-4"/>
                <w:sz w:val="18"/>
              </w:rPr>
              <w:t xml:space="preserve"> </w:t>
            </w:r>
            <w:r>
              <w:rPr>
                <w:sz w:val="18"/>
              </w:rPr>
              <w:t>/Lab</w:t>
            </w:r>
            <w:r>
              <w:rPr>
                <w:spacing w:val="-3"/>
                <w:sz w:val="18"/>
              </w:rPr>
              <w:t xml:space="preserve"> </w:t>
            </w:r>
            <w:r>
              <w:rPr>
                <w:spacing w:val="-2"/>
                <w:sz w:val="18"/>
              </w:rPr>
              <w:t>Group</w:t>
            </w:r>
          </w:p>
        </w:tc>
        <w:tc>
          <w:tcPr>
            <w:tcW w:w="1333" w:type="dxa"/>
            <w:tcBorders>
              <w:top w:val="single" w:sz="36" w:space="0" w:color="FFFFFF"/>
              <w:bottom w:val="single" w:sz="36" w:space="0" w:color="FFFFFF"/>
            </w:tcBorders>
            <w:shd w:val="clear" w:color="auto" w:fill="F2F2F2"/>
          </w:tcPr>
          <w:p w14:paraId="5C8FC20D" w14:textId="4604590D" w:rsidR="001772F4" w:rsidRDefault="00E71ADB" w:rsidP="00AC66D8">
            <w:pPr>
              <w:pStyle w:val="TableParagraph"/>
              <w:jc w:val="center"/>
              <w:rPr>
                <w:rFonts w:ascii="Times New Roman"/>
                <w:sz w:val="18"/>
              </w:rPr>
            </w:pPr>
            <w:r>
              <w:rPr>
                <w:rFonts w:ascii="Times New Roman"/>
                <w:sz w:val="18"/>
              </w:rPr>
              <w:t>Group 8</w:t>
            </w:r>
          </w:p>
        </w:tc>
        <w:tc>
          <w:tcPr>
            <w:tcW w:w="2314" w:type="dxa"/>
            <w:tcBorders>
              <w:top w:val="single" w:sz="36" w:space="0" w:color="FFFFFF"/>
            </w:tcBorders>
          </w:tcPr>
          <w:p w14:paraId="121448E3" w14:textId="77777777" w:rsidR="001772F4" w:rsidRDefault="001772F4" w:rsidP="002952F8">
            <w:pPr>
              <w:pStyle w:val="TableParagraph"/>
              <w:spacing w:line="154" w:lineRule="exact"/>
              <w:ind w:left="51"/>
              <w:jc w:val="center"/>
              <w:rPr>
                <w:sz w:val="13"/>
              </w:rPr>
            </w:pPr>
            <w:r>
              <w:rPr>
                <w:sz w:val="13"/>
              </w:rPr>
              <w:t>Office</w:t>
            </w:r>
            <w:r>
              <w:rPr>
                <w:spacing w:val="-4"/>
                <w:sz w:val="13"/>
              </w:rPr>
              <w:t xml:space="preserve"> </w:t>
            </w:r>
            <w:r>
              <w:rPr>
                <w:sz w:val="13"/>
              </w:rPr>
              <w:t>use</w:t>
            </w:r>
            <w:r>
              <w:rPr>
                <w:spacing w:val="-4"/>
                <w:sz w:val="13"/>
              </w:rPr>
              <w:t xml:space="preserve"> only</w:t>
            </w:r>
          </w:p>
        </w:tc>
      </w:tr>
      <w:tr w:rsidR="001772F4" w14:paraId="064937B6" w14:textId="77777777" w:rsidTr="00AC66D8">
        <w:trPr>
          <w:trHeight w:val="280"/>
        </w:trPr>
        <w:tc>
          <w:tcPr>
            <w:tcW w:w="1826" w:type="dxa"/>
            <w:tcBorders>
              <w:top w:val="single" w:sz="36" w:space="0" w:color="FFFFFF"/>
              <w:bottom w:val="single" w:sz="36" w:space="0" w:color="FFFFFF"/>
            </w:tcBorders>
          </w:tcPr>
          <w:p w14:paraId="4FCF168C" w14:textId="77777777" w:rsidR="001772F4" w:rsidRDefault="001772F4" w:rsidP="002952F8">
            <w:pPr>
              <w:pStyle w:val="TableParagraph"/>
              <w:spacing w:before="14"/>
              <w:ind w:left="102"/>
              <w:rPr>
                <w:sz w:val="18"/>
              </w:rPr>
            </w:pPr>
            <w:r>
              <w:rPr>
                <w:sz w:val="18"/>
              </w:rPr>
              <w:t>Unit</w:t>
            </w:r>
            <w:r>
              <w:rPr>
                <w:spacing w:val="-3"/>
                <w:sz w:val="18"/>
              </w:rPr>
              <w:t xml:space="preserve"> </w:t>
            </w:r>
            <w:r>
              <w:rPr>
                <w:spacing w:val="-4"/>
                <w:sz w:val="18"/>
              </w:rPr>
              <w:t>code</w:t>
            </w:r>
          </w:p>
        </w:tc>
        <w:tc>
          <w:tcPr>
            <w:tcW w:w="3119" w:type="dxa"/>
            <w:tcBorders>
              <w:top w:val="single" w:sz="36" w:space="0" w:color="FFFFFF"/>
              <w:bottom w:val="single" w:sz="36" w:space="0" w:color="FFFFFF"/>
            </w:tcBorders>
            <w:shd w:val="clear" w:color="auto" w:fill="F2F2F2"/>
          </w:tcPr>
          <w:p w14:paraId="56A0D2B3" w14:textId="76FE7095" w:rsidR="001772F4" w:rsidRDefault="00272221" w:rsidP="00AC66D8">
            <w:pPr>
              <w:pStyle w:val="TableParagraph"/>
              <w:jc w:val="center"/>
              <w:rPr>
                <w:rFonts w:ascii="Times New Roman"/>
                <w:sz w:val="18"/>
              </w:rPr>
            </w:pPr>
            <w:r>
              <w:rPr>
                <w:rFonts w:ascii="Times New Roman"/>
                <w:sz w:val="18"/>
              </w:rPr>
              <w:t>COS30049</w:t>
            </w:r>
          </w:p>
        </w:tc>
        <w:tc>
          <w:tcPr>
            <w:tcW w:w="1603" w:type="dxa"/>
            <w:tcBorders>
              <w:bottom w:val="single" w:sz="36" w:space="0" w:color="FFFFFF"/>
            </w:tcBorders>
          </w:tcPr>
          <w:p w14:paraId="72BFEEB2" w14:textId="77777777" w:rsidR="001772F4" w:rsidRDefault="001772F4" w:rsidP="002952F8">
            <w:pPr>
              <w:pStyle w:val="TableParagraph"/>
              <w:spacing w:before="14"/>
              <w:ind w:left="165"/>
              <w:rPr>
                <w:sz w:val="18"/>
              </w:rPr>
            </w:pPr>
            <w:r>
              <w:rPr>
                <w:sz w:val="18"/>
              </w:rPr>
              <w:t>Due</w:t>
            </w:r>
            <w:r>
              <w:rPr>
                <w:spacing w:val="-1"/>
                <w:sz w:val="18"/>
              </w:rPr>
              <w:t xml:space="preserve"> </w:t>
            </w:r>
            <w:r>
              <w:rPr>
                <w:spacing w:val="-4"/>
                <w:sz w:val="18"/>
              </w:rPr>
              <w:t>date</w:t>
            </w:r>
          </w:p>
        </w:tc>
        <w:tc>
          <w:tcPr>
            <w:tcW w:w="1333" w:type="dxa"/>
            <w:tcBorders>
              <w:top w:val="single" w:sz="36" w:space="0" w:color="FFFFFF"/>
              <w:bottom w:val="single" w:sz="36" w:space="0" w:color="FFFFFF"/>
            </w:tcBorders>
            <w:shd w:val="clear" w:color="auto" w:fill="F2F2F2"/>
          </w:tcPr>
          <w:p w14:paraId="4835226B" w14:textId="7A1266F3" w:rsidR="001772F4" w:rsidRDefault="00AC66D8" w:rsidP="00AC66D8">
            <w:pPr>
              <w:pStyle w:val="TableParagraph"/>
              <w:jc w:val="center"/>
              <w:rPr>
                <w:rFonts w:ascii="Times New Roman"/>
                <w:sz w:val="18"/>
              </w:rPr>
            </w:pPr>
            <w:r>
              <w:rPr>
                <w:rFonts w:ascii="Times New Roman"/>
                <w:sz w:val="18"/>
              </w:rPr>
              <w:t>26/9/25</w:t>
            </w:r>
          </w:p>
        </w:tc>
        <w:tc>
          <w:tcPr>
            <w:tcW w:w="2314" w:type="dxa"/>
          </w:tcPr>
          <w:p w14:paraId="3976312C" w14:textId="77777777" w:rsidR="001772F4" w:rsidRDefault="001772F4" w:rsidP="002952F8">
            <w:pPr>
              <w:pStyle w:val="TableParagraph"/>
              <w:rPr>
                <w:rFonts w:ascii="Times New Roman"/>
                <w:sz w:val="18"/>
              </w:rPr>
            </w:pPr>
          </w:p>
        </w:tc>
      </w:tr>
      <w:tr w:rsidR="001772F4" w14:paraId="509791FB" w14:textId="77777777" w:rsidTr="00AC66D8">
        <w:trPr>
          <w:trHeight w:val="280"/>
        </w:trPr>
        <w:tc>
          <w:tcPr>
            <w:tcW w:w="1826" w:type="dxa"/>
            <w:tcBorders>
              <w:top w:val="single" w:sz="36" w:space="0" w:color="FFFFFF"/>
            </w:tcBorders>
          </w:tcPr>
          <w:p w14:paraId="41EAE29C" w14:textId="77777777" w:rsidR="001772F4" w:rsidRDefault="001772F4" w:rsidP="002952F8">
            <w:pPr>
              <w:pStyle w:val="TableParagraph"/>
              <w:spacing w:before="14"/>
              <w:ind w:left="102"/>
              <w:rPr>
                <w:sz w:val="18"/>
              </w:rPr>
            </w:pPr>
            <w:r>
              <w:rPr>
                <w:sz w:val="18"/>
              </w:rPr>
              <w:t>Name</w:t>
            </w:r>
            <w:r>
              <w:rPr>
                <w:spacing w:val="-1"/>
                <w:sz w:val="18"/>
              </w:rPr>
              <w:t xml:space="preserve"> </w:t>
            </w:r>
            <w:r>
              <w:rPr>
                <w:sz w:val="18"/>
              </w:rPr>
              <w:t xml:space="preserve">of </w:t>
            </w:r>
            <w:r>
              <w:rPr>
                <w:spacing w:val="-2"/>
                <w:sz w:val="18"/>
              </w:rPr>
              <w:t>lecturer/tutor</w:t>
            </w:r>
          </w:p>
        </w:tc>
        <w:tc>
          <w:tcPr>
            <w:tcW w:w="6055" w:type="dxa"/>
            <w:gridSpan w:val="3"/>
            <w:tcBorders>
              <w:top w:val="single" w:sz="36" w:space="0" w:color="FFFFFF"/>
              <w:bottom w:val="single" w:sz="36" w:space="0" w:color="FFFFFF"/>
            </w:tcBorders>
            <w:shd w:val="clear" w:color="auto" w:fill="F2F2F2"/>
          </w:tcPr>
          <w:p w14:paraId="6B045BED" w14:textId="05C79025" w:rsidR="001772F4" w:rsidRDefault="00446877" w:rsidP="00446877">
            <w:pPr>
              <w:pStyle w:val="TableParagraph"/>
              <w:jc w:val="center"/>
              <w:rPr>
                <w:rFonts w:ascii="Times New Roman"/>
                <w:sz w:val="18"/>
              </w:rPr>
            </w:pPr>
            <w:r>
              <w:rPr>
                <w:rFonts w:ascii="Times New Roman"/>
                <w:sz w:val="18"/>
              </w:rPr>
              <w:t>Ts. Dr. Lee Sue Han</w:t>
            </w:r>
          </w:p>
        </w:tc>
        <w:tc>
          <w:tcPr>
            <w:tcW w:w="2314" w:type="dxa"/>
          </w:tcPr>
          <w:p w14:paraId="21478A76" w14:textId="77777777" w:rsidR="001772F4" w:rsidRDefault="001772F4" w:rsidP="002952F8">
            <w:pPr>
              <w:pStyle w:val="TableParagraph"/>
              <w:rPr>
                <w:rFonts w:ascii="Times New Roman"/>
                <w:sz w:val="18"/>
              </w:rPr>
            </w:pPr>
          </w:p>
        </w:tc>
      </w:tr>
      <w:tr w:rsidR="001772F4" w14:paraId="0F9FDFB4" w14:textId="77777777" w:rsidTr="00AC66D8">
        <w:trPr>
          <w:trHeight w:val="280"/>
        </w:trPr>
        <w:tc>
          <w:tcPr>
            <w:tcW w:w="1826" w:type="dxa"/>
            <w:tcBorders>
              <w:bottom w:val="single" w:sz="36" w:space="0" w:color="FFFFFF"/>
            </w:tcBorders>
          </w:tcPr>
          <w:p w14:paraId="61C81E1A" w14:textId="77777777" w:rsidR="001772F4" w:rsidRDefault="001772F4" w:rsidP="002952F8">
            <w:pPr>
              <w:pStyle w:val="TableParagraph"/>
              <w:spacing w:before="14"/>
              <w:ind w:left="102"/>
              <w:rPr>
                <w:sz w:val="18"/>
              </w:rPr>
            </w:pPr>
            <w:r>
              <w:rPr>
                <w:sz w:val="18"/>
              </w:rPr>
              <w:t>Assignment</w:t>
            </w:r>
            <w:r>
              <w:rPr>
                <w:spacing w:val="-3"/>
                <w:sz w:val="18"/>
              </w:rPr>
              <w:t xml:space="preserve"> </w:t>
            </w:r>
            <w:r>
              <w:rPr>
                <w:spacing w:val="-2"/>
                <w:sz w:val="18"/>
              </w:rPr>
              <w:t>title</w:t>
            </w:r>
          </w:p>
        </w:tc>
        <w:tc>
          <w:tcPr>
            <w:tcW w:w="6055" w:type="dxa"/>
            <w:gridSpan w:val="3"/>
            <w:tcBorders>
              <w:top w:val="single" w:sz="36" w:space="0" w:color="FFFFFF"/>
              <w:bottom w:val="single" w:sz="36" w:space="0" w:color="FFFFFF"/>
            </w:tcBorders>
            <w:shd w:val="clear" w:color="auto" w:fill="F2F2F2"/>
          </w:tcPr>
          <w:p w14:paraId="5537B611" w14:textId="4AACCD5A" w:rsidR="001772F4" w:rsidRDefault="00AC66D8" w:rsidP="00AC66D8">
            <w:pPr>
              <w:pStyle w:val="TableParagraph"/>
              <w:jc w:val="center"/>
              <w:rPr>
                <w:rFonts w:ascii="Times New Roman"/>
                <w:sz w:val="18"/>
              </w:rPr>
            </w:pPr>
            <w:r>
              <w:rPr>
                <w:rFonts w:ascii="Times New Roman"/>
                <w:sz w:val="18"/>
              </w:rPr>
              <w:t>System Design Proposal</w:t>
            </w:r>
          </w:p>
        </w:tc>
        <w:tc>
          <w:tcPr>
            <w:tcW w:w="2314" w:type="dxa"/>
            <w:tcBorders>
              <w:bottom w:val="single" w:sz="36" w:space="0" w:color="FFFFFF"/>
            </w:tcBorders>
          </w:tcPr>
          <w:p w14:paraId="55509639" w14:textId="77777777" w:rsidR="001772F4" w:rsidRDefault="001772F4" w:rsidP="002952F8">
            <w:pPr>
              <w:pStyle w:val="TableParagraph"/>
              <w:spacing w:before="85"/>
              <w:ind w:left="51"/>
              <w:jc w:val="center"/>
              <w:rPr>
                <w:sz w:val="13"/>
              </w:rPr>
            </w:pPr>
            <w:r>
              <w:rPr>
                <w:sz w:val="13"/>
              </w:rPr>
              <w:t>Faculty</w:t>
            </w:r>
            <w:r>
              <w:rPr>
                <w:spacing w:val="-5"/>
                <w:sz w:val="13"/>
              </w:rPr>
              <w:t xml:space="preserve"> </w:t>
            </w:r>
            <w:r>
              <w:rPr>
                <w:sz w:val="13"/>
              </w:rPr>
              <w:t>or</w:t>
            </w:r>
            <w:r>
              <w:rPr>
                <w:spacing w:val="-4"/>
                <w:sz w:val="13"/>
              </w:rPr>
              <w:t xml:space="preserve"> </w:t>
            </w:r>
            <w:r>
              <w:rPr>
                <w:sz w:val="13"/>
              </w:rPr>
              <w:t>school</w:t>
            </w:r>
            <w:r>
              <w:rPr>
                <w:spacing w:val="-5"/>
                <w:sz w:val="13"/>
              </w:rPr>
              <w:t xml:space="preserve"> </w:t>
            </w:r>
            <w:r>
              <w:rPr>
                <w:sz w:val="13"/>
              </w:rPr>
              <w:t>date</w:t>
            </w:r>
            <w:r>
              <w:rPr>
                <w:spacing w:val="-1"/>
                <w:sz w:val="13"/>
              </w:rPr>
              <w:t xml:space="preserve"> </w:t>
            </w:r>
            <w:r>
              <w:rPr>
                <w:spacing w:val="-2"/>
                <w:sz w:val="13"/>
              </w:rPr>
              <w:t>stamp</w:t>
            </w:r>
          </w:p>
        </w:tc>
      </w:tr>
      <w:tr w:rsidR="001772F4" w14:paraId="089F10F4" w14:textId="77777777" w:rsidTr="002952F8">
        <w:trPr>
          <w:trHeight w:val="397"/>
        </w:trPr>
        <w:tc>
          <w:tcPr>
            <w:tcW w:w="10195" w:type="dxa"/>
            <w:gridSpan w:val="5"/>
            <w:tcBorders>
              <w:top w:val="single" w:sz="36" w:space="0" w:color="FFFFFF"/>
            </w:tcBorders>
            <w:shd w:val="clear" w:color="auto" w:fill="808080"/>
          </w:tcPr>
          <w:p w14:paraId="0355AB73" w14:textId="77777777" w:rsidR="001772F4" w:rsidRDefault="001772F4" w:rsidP="002952F8">
            <w:pPr>
              <w:pStyle w:val="TableParagraph"/>
              <w:spacing w:before="28"/>
              <w:ind w:left="102"/>
              <w:rPr>
                <w:b/>
                <w:sz w:val="24"/>
              </w:rPr>
            </w:pPr>
            <w:r>
              <w:rPr>
                <w:b/>
                <w:color w:val="FFFFFF"/>
                <w:sz w:val="24"/>
              </w:rPr>
              <w:t>STUDENT(S)</w:t>
            </w:r>
            <w:r>
              <w:rPr>
                <w:b/>
                <w:color w:val="FFFFFF"/>
                <w:spacing w:val="-3"/>
                <w:sz w:val="24"/>
              </w:rPr>
              <w:t xml:space="preserve"> </w:t>
            </w:r>
            <w:r>
              <w:rPr>
                <w:b/>
                <w:color w:val="FFFFFF"/>
                <w:spacing w:val="-2"/>
                <w:sz w:val="24"/>
              </w:rPr>
              <w:t>DETAILS</w:t>
            </w:r>
          </w:p>
        </w:tc>
      </w:tr>
    </w:tbl>
    <w:p w14:paraId="595A20A1" w14:textId="3316E19C" w:rsidR="001772F4" w:rsidRDefault="005802DF" w:rsidP="001772F4">
      <w:pPr>
        <w:tabs>
          <w:tab w:val="left" w:pos="7625"/>
        </w:tabs>
        <w:spacing w:before="91"/>
        <w:ind w:left="700"/>
        <w:rPr>
          <w:sz w:val="20"/>
        </w:rPr>
      </w:pPr>
      <w:r>
        <w:rPr>
          <w:noProof/>
        </w:rPr>
        <mc:AlternateContent>
          <mc:Choice Requires="wps">
            <w:drawing>
              <wp:anchor distT="0" distB="0" distL="0" distR="0" simplePos="0" relativeHeight="251658243" behindDoc="0" locked="0" layoutInCell="1" allowOverlap="1" wp14:anchorId="4843893B" wp14:editId="3D794F90">
                <wp:simplePos x="0" y="0"/>
                <wp:positionH relativeFrom="page">
                  <wp:align>center</wp:align>
                </wp:positionH>
                <wp:positionV relativeFrom="paragraph">
                  <wp:posOffset>310515</wp:posOffset>
                </wp:positionV>
                <wp:extent cx="6228715" cy="1699260"/>
                <wp:effectExtent l="0" t="0" r="0" b="0"/>
                <wp:wrapNone/>
                <wp:docPr id="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8715" cy="1699260"/>
                        </a:xfrm>
                        <a:prstGeom prst="rect">
                          <a:avLst/>
                        </a:prstGeom>
                      </wps:spPr>
                      <wps:txbx>
                        <w:txbxContent>
                          <w:tbl>
                            <w:tblPr>
                              <w:tblW w:w="0" w:type="auto"/>
                              <w:tblCellSpacing w:w="45" w:type="dxa"/>
                              <w:tblInd w:w="112" w:type="dxa"/>
                              <w:tblLayout w:type="fixed"/>
                              <w:tblCellMar>
                                <w:left w:w="0" w:type="dxa"/>
                                <w:right w:w="0" w:type="dxa"/>
                              </w:tblCellMar>
                              <w:tblLook w:val="01E0" w:firstRow="1" w:lastRow="1" w:firstColumn="1" w:lastColumn="1" w:noHBand="0" w:noVBand="0"/>
                            </w:tblPr>
                            <w:tblGrid>
                              <w:gridCol w:w="7130"/>
                              <w:gridCol w:w="2739"/>
                            </w:tblGrid>
                            <w:tr w:rsidR="001772F4" w14:paraId="70EC87E9" w14:textId="77777777" w:rsidTr="00C87C7B">
                              <w:trPr>
                                <w:trHeight w:val="337"/>
                                <w:tblCellSpacing w:w="45" w:type="dxa"/>
                              </w:trPr>
                              <w:tc>
                                <w:tcPr>
                                  <w:tcW w:w="6995" w:type="dxa"/>
                                  <w:tcBorders>
                                    <w:top w:val="nil"/>
                                    <w:left w:val="nil"/>
                                  </w:tcBorders>
                                  <w:shd w:val="clear" w:color="auto" w:fill="F2F2F2"/>
                                  <w:vAlign w:val="center"/>
                                </w:tcPr>
                                <w:p w14:paraId="74B8D19F" w14:textId="0A0F39E3" w:rsidR="001772F4" w:rsidRPr="00E1101C" w:rsidRDefault="00E1101C" w:rsidP="00C87C7B">
                                  <w:pPr>
                                    <w:pStyle w:val="TableParagraph"/>
                                    <w:jc w:val="center"/>
                                    <w:rPr>
                                      <w:rFonts w:ascii="Times New Roman" w:hAnsi="Times New Roman" w:cs="Times New Roman"/>
                                      <w:sz w:val="20"/>
                                      <w:szCs w:val="20"/>
                                    </w:rPr>
                                  </w:pPr>
                                  <w:r w:rsidRPr="00E1101C">
                                    <w:rPr>
                                      <w:rFonts w:ascii="Times New Roman" w:hAnsi="Times New Roman" w:cs="Times New Roman"/>
                                      <w:sz w:val="20"/>
                                      <w:szCs w:val="20"/>
                                    </w:rPr>
                                    <w:t>Daniel Meng Yeu TIONG</w:t>
                                  </w:r>
                                </w:p>
                              </w:tc>
                              <w:tc>
                                <w:tcPr>
                                  <w:tcW w:w="2604" w:type="dxa"/>
                                  <w:tcBorders>
                                    <w:top w:val="nil"/>
                                    <w:right w:val="nil"/>
                                  </w:tcBorders>
                                  <w:shd w:val="clear" w:color="auto" w:fill="F2F2F2"/>
                                  <w:vAlign w:val="center"/>
                                </w:tcPr>
                                <w:p w14:paraId="714EA3BD" w14:textId="35A3B33D" w:rsidR="001772F4" w:rsidRPr="00E1101C" w:rsidRDefault="00E1101C" w:rsidP="00C87C7B">
                                  <w:pPr>
                                    <w:pStyle w:val="TableParagraph"/>
                                    <w:jc w:val="center"/>
                                    <w:rPr>
                                      <w:rFonts w:ascii="Times New Roman" w:hAnsi="Times New Roman" w:cs="Times New Roman"/>
                                      <w:sz w:val="20"/>
                                      <w:szCs w:val="20"/>
                                    </w:rPr>
                                  </w:pPr>
                                  <w:r w:rsidRPr="00E1101C">
                                    <w:rPr>
                                      <w:rFonts w:ascii="Times New Roman" w:hAnsi="Times New Roman" w:cs="Times New Roman"/>
                                      <w:sz w:val="20"/>
                                      <w:szCs w:val="20"/>
                                    </w:rPr>
                                    <w:t>102777801</w:t>
                                  </w:r>
                                </w:p>
                              </w:tc>
                            </w:tr>
                            <w:tr w:rsidR="001772F4" w14:paraId="6C30B967" w14:textId="77777777" w:rsidTr="00C87C7B">
                              <w:trPr>
                                <w:trHeight w:val="337"/>
                                <w:tblCellSpacing w:w="45" w:type="dxa"/>
                              </w:trPr>
                              <w:tc>
                                <w:tcPr>
                                  <w:tcW w:w="6995" w:type="dxa"/>
                                  <w:tcBorders>
                                    <w:left w:val="nil"/>
                                  </w:tcBorders>
                                  <w:shd w:val="clear" w:color="auto" w:fill="F2F2F2"/>
                                  <w:vAlign w:val="center"/>
                                </w:tcPr>
                                <w:p w14:paraId="3D26F865"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1B14132F" w14:textId="77777777" w:rsidR="001772F4" w:rsidRDefault="001772F4" w:rsidP="00C87C7B">
                                  <w:pPr>
                                    <w:pStyle w:val="TableParagraph"/>
                                    <w:jc w:val="center"/>
                                    <w:rPr>
                                      <w:rFonts w:ascii="Times New Roman"/>
                                      <w:sz w:val="18"/>
                                    </w:rPr>
                                  </w:pPr>
                                </w:p>
                              </w:tc>
                            </w:tr>
                            <w:tr w:rsidR="001772F4" w14:paraId="6DAF84F5" w14:textId="77777777" w:rsidTr="00C87C7B">
                              <w:trPr>
                                <w:trHeight w:val="335"/>
                                <w:tblCellSpacing w:w="45" w:type="dxa"/>
                              </w:trPr>
                              <w:tc>
                                <w:tcPr>
                                  <w:tcW w:w="6995" w:type="dxa"/>
                                  <w:tcBorders>
                                    <w:left w:val="nil"/>
                                  </w:tcBorders>
                                  <w:shd w:val="clear" w:color="auto" w:fill="F2F2F2"/>
                                  <w:vAlign w:val="center"/>
                                </w:tcPr>
                                <w:p w14:paraId="2445A1A0"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1E563EAF" w14:textId="77777777" w:rsidR="001772F4" w:rsidRDefault="001772F4" w:rsidP="00C87C7B">
                                  <w:pPr>
                                    <w:pStyle w:val="TableParagraph"/>
                                    <w:jc w:val="center"/>
                                    <w:rPr>
                                      <w:rFonts w:ascii="Times New Roman"/>
                                      <w:sz w:val="18"/>
                                    </w:rPr>
                                  </w:pPr>
                                </w:p>
                              </w:tc>
                            </w:tr>
                            <w:tr w:rsidR="001772F4" w14:paraId="10756331" w14:textId="77777777" w:rsidTr="00C87C7B">
                              <w:trPr>
                                <w:trHeight w:val="337"/>
                                <w:tblCellSpacing w:w="45" w:type="dxa"/>
                              </w:trPr>
                              <w:tc>
                                <w:tcPr>
                                  <w:tcW w:w="6995" w:type="dxa"/>
                                  <w:tcBorders>
                                    <w:left w:val="nil"/>
                                  </w:tcBorders>
                                  <w:shd w:val="clear" w:color="auto" w:fill="F2F2F2"/>
                                  <w:vAlign w:val="center"/>
                                </w:tcPr>
                                <w:p w14:paraId="018C8C7D"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07F65707" w14:textId="77777777" w:rsidR="001772F4" w:rsidRDefault="001772F4" w:rsidP="00C87C7B">
                                  <w:pPr>
                                    <w:pStyle w:val="TableParagraph"/>
                                    <w:jc w:val="center"/>
                                    <w:rPr>
                                      <w:rFonts w:ascii="Times New Roman"/>
                                      <w:sz w:val="18"/>
                                    </w:rPr>
                                  </w:pPr>
                                </w:p>
                              </w:tc>
                            </w:tr>
                            <w:tr w:rsidR="001772F4" w14:paraId="1F698F05" w14:textId="77777777" w:rsidTr="00C87C7B">
                              <w:trPr>
                                <w:trHeight w:val="337"/>
                                <w:tblCellSpacing w:w="45" w:type="dxa"/>
                              </w:trPr>
                              <w:tc>
                                <w:tcPr>
                                  <w:tcW w:w="6995" w:type="dxa"/>
                                  <w:tcBorders>
                                    <w:left w:val="nil"/>
                                  </w:tcBorders>
                                  <w:shd w:val="clear" w:color="auto" w:fill="F2F2F2"/>
                                  <w:vAlign w:val="center"/>
                                </w:tcPr>
                                <w:p w14:paraId="026AFDE6"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5D9B0707" w14:textId="77777777" w:rsidR="001772F4" w:rsidRDefault="001772F4" w:rsidP="00C87C7B">
                                  <w:pPr>
                                    <w:pStyle w:val="TableParagraph"/>
                                    <w:jc w:val="center"/>
                                    <w:rPr>
                                      <w:rFonts w:ascii="Times New Roman"/>
                                      <w:sz w:val="18"/>
                                    </w:rPr>
                                  </w:pPr>
                                </w:p>
                              </w:tc>
                            </w:tr>
                            <w:tr w:rsidR="001772F4" w14:paraId="3F4AB232" w14:textId="77777777" w:rsidTr="00C87C7B">
                              <w:trPr>
                                <w:trHeight w:val="337"/>
                                <w:tblCellSpacing w:w="45" w:type="dxa"/>
                              </w:trPr>
                              <w:tc>
                                <w:tcPr>
                                  <w:tcW w:w="6995" w:type="dxa"/>
                                  <w:tcBorders>
                                    <w:left w:val="nil"/>
                                    <w:bottom w:val="nil"/>
                                  </w:tcBorders>
                                  <w:shd w:val="clear" w:color="auto" w:fill="F2F2F2"/>
                                  <w:vAlign w:val="center"/>
                                </w:tcPr>
                                <w:p w14:paraId="2FA08218" w14:textId="77777777" w:rsidR="001772F4" w:rsidRDefault="001772F4" w:rsidP="00C87C7B">
                                  <w:pPr>
                                    <w:pStyle w:val="TableParagraph"/>
                                    <w:jc w:val="center"/>
                                    <w:rPr>
                                      <w:rFonts w:ascii="Times New Roman"/>
                                      <w:sz w:val="18"/>
                                    </w:rPr>
                                  </w:pPr>
                                </w:p>
                              </w:tc>
                              <w:tc>
                                <w:tcPr>
                                  <w:tcW w:w="2604" w:type="dxa"/>
                                  <w:tcBorders>
                                    <w:bottom w:val="nil"/>
                                    <w:right w:val="nil"/>
                                  </w:tcBorders>
                                  <w:shd w:val="clear" w:color="auto" w:fill="F2F2F2"/>
                                  <w:vAlign w:val="center"/>
                                </w:tcPr>
                                <w:p w14:paraId="3BAB8CF0" w14:textId="77777777" w:rsidR="001772F4" w:rsidRDefault="001772F4" w:rsidP="00C87C7B">
                                  <w:pPr>
                                    <w:pStyle w:val="TableParagraph"/>
                                    <w:jc w:val="center"/>
                                    <w:rPr>
                                      <w:rFonts w:ascii="Times New Roman"/>
                                      <w:sz w:val="18"/>
                                    </w:rPr>
                                  </w:pPr>
                                </w:p>
                              </w:tc>
                            </w:tr>
                          </w:tbl>
                          <w:p w14:paraId="2FA30E4B" w14:textId="77777777" w:rsidR="001772F4" w:rsidRDefault="001772F4" w:rsidP="001772F4">
                            <w:pPr>
                              <w:pStyle w:val="BodyText"/>
                            </w:pPr>
                          </w:p>
                        </w:txbxContent>
                      </wps:txbx>
                      <wps:bodyPr wrap="square" lIns="0" tIns="0" rIns="0" bIns="0" rtlCol="0">
                        <a:noAutofit/>
                      </wps:bodyPr>
                    </wps:wsp>
                  </a:graphicData>
                </a:graphic>
                <wp14:sizeRelV relativeFrom="margin">
                  <wp14:pctHeight>0</wp14:pctHeight>
                </wp14:sizeRelV>
              </wp:anchor>
            </w:drawing>
          </mc:Choice>
          <mc:Fallback>
            <w:pict>
              <v:shape w14:anchorId="4843893B" id="_x0000_s1027" type="#_x0000_t202" style="position:absolute;left:0;text-align:left;margin-left:0;margin-top:24.45pt;width:490.45pt;height:133.8pt;z-index:251658243;visibility:visible;mso-wrap-style:square;mso-height-percent:0;mso-wrap-distance-left:0;mso-wrap-distance-top:0;mso-wrap-distance-right:0;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" filled="f" stroked="f">
                <v:textbox inset="0,0,0,0">
                  <w:txbxContent>
                    <w:tbl>
                      <w:tblPr>
                        <w:tblW w:w="0" w:type="auto"/>
                        <w:tblCellSpacing w:w="45" w:type="dxa"/>
                        <w:tblInd w:w="112" w:type="dxa"/>
                        <w:tblLayout w:type="fixed"/>
                        <w:tblCellMar>
                          <w:left w:w="0" w:type="dxa"/>
                          <w:right w:w="0" w:type="dxa"/>
                        </w:tblCellMar>
                        <w:tblLook w:val="01E0" w:firstRow="1" w:lastRow="1" w:firstColumn="1" w:lastColumn="1" w:noHBand="0" w:noVBand="0"/>
                      </w:tblPr>
                      <w:tblGrid>
                        <w:gridCol w:w="7130"/>
                        <w:gridCol w:w="2739"/>
                      </w:tblGrid>
                      <w:tr w:rsidR="001772F4" w14:paraId="70EC87E9" w14:textId="77777777" w:rsidTr="00C87C7B">
                        <w:trPr>
                          <w:trHeight w:val="337"/>
                          <w:tblCellSpacing w:w="45" w:type="dxa"/>
                        </w:trPr>
                        <w:tc>
                          <w:tcPr>
                            <w:tcW w:w="6995" w:type="dxa"/>
                            <w:tcBorders>
                              <w:top w:val="nil"/>
                              <w:left w:val="nil"/>
                            </w:tcBorders>
                            <w:shd w:val="clear" w:color="auto" w:fill="F2F2F2"/>
                            <w:vAlign w:val="center"/>
                          </w:tcPr>
                          <w:p w14:paraId="74B8D19F" w14:textId="0A0F39E3" w:rsidR="001772F4" w:rsidRPr="00E1101C" w:rsidRDefault="00E1101C" w:rsidP="00C87C7B">
                            <w:pPr>
                              <w:pStyle w:val="TableParagraph"/>
                              <w:jc w:val="center"/>
                              <w:rPr>
                                <w:rFonts w:ascii="Times New Roman" w:hAnsi="Times New Roman" w:cs="Times New Roman"/>
                                <w:sz w:val="20"/>
                                <w:szCs w:val="20"/>
                              </w:rPr>
                            </w:pPr>
                            <w:r w:rsidRPr="00E1101C">
                              <w:rPr>
                                <w:rFonts w:ascii="Times New Roman" w:hAnsi="Times New Roman" w:cs="Times New Roman"/>
                                <w:sz w:val="20"/>
                                <w:szCs w:val="20"/>
                              </w:rPr>
                              <w:t>Daniel Meng Yeu TIONG</w:t>
                            </w:r>
                          </w:p>
                        </w:tc>
                        <w:tc>
                          <w:tcPr>
                            <w:tcW w:w="2604" w:type="dxa"/>
                            <w:tcBorders>
                              <w:top w:val="nil"/>
                              <w:right w:val="nil"/>
                            </w:tcBorders>
                            <w:shd w:val="clear" w:color="auto" w:fill="F2F2F2"/>
                            <w:vAlign w:val="center"/>
                          </w:tcPr>
                          <w:p w14:paraId="714EA3BD" w14:textId="35A3B33D" w:rsidR="001772F4" w:rsidRPr="00E1101C" w:rsidRDefault="00E1101C" w:rsidP="00C87C7B">
                            <w:pPr>
                              <w:pStyle w:val="TableParagraph"/>
                              <w:jc w:val="center"/>
                              <w:rPr>
                                <w:rFonts w:ascii="Times New Roman" w:hAnsi="Times New Roman" w:cs="Times New Roman"/>
                                <w:sz w:val="20"/>
                                <w:szCs w:val="20"/>
                              </w:rPr>
                            </w:pPr>
                            <w:r w:rsidRPr="00E1101C">
                              <w:rPr>
                                <w:rFonts w:ascii="Times New Roman" w:hAnsi="Times New Roman" w:cs="Times New Roman"/>
                                <w:sz w:val="20"/>
                                <w:szCs w:val="20"/>
                              </w:rPr>
                              <w:t>102777801</w:t>
                            </w:r>
                          </w:p>
                        </w:tc>
                      </w:tr>
                      <w:tr w:rsidR="001772F4" w14:paraId="6C30B967" w14:textId="77777777" w:rsidTr="00C87C7B">
                        <w:trPr>
                          <w:trHeight w:val="337"/>
                          <w:tblCellSpacing w:w="45" w:type="dxa"/>
                        </w:trPr>
                        <w:tc>
                          <w:tcPr>
                            <w:tcW w:w="6995" w:type="dxa"/>
                            <w:tcBorders>
                              <w:left w:val="nil"/>
                            </w:tcBorders>
                            <w:shd w:val="clear" w:color="auto" w:fill="F2F2F2"/>
                            <w:vAlign w:val="center"/>
                          </w:tcPr>
                          <w:p w14:paraId="3D26F865"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1B14132F" w14:textId="77777777" w:rsidR="001772F4" w:rsidRDefault="001772F4" w:rsidP="00C87C7B">
                            <w:pPr>
                              <w:pStyle w:val="TableParagraph"/>
                              <w:jc w:val="center"/>
                              <w:rPr>
                                <w:rFonts w:ascii="Times New Roman"/>
                                <w:sz w:val="18"/>
                              </w:rPr>
                            </w:pPr>
                          </w:p>
                        </w:tc>
                      </w:tr>
                      <w:tr w:rsidR="001772F4" w14:paraId="6DAF84F5" w14:textId="77777777" w:rsidTr="00C87C7B">
                        <w:trPr>
                          <w:trHeight w:val="335"/>
                          <w:tblCellSpacing w:w="45" w:type="dxa"/>
                        </w:trPr>
                        <w:tc>
                          <w:tcPr>
                            <w:tcW w:w="6995" w:type="dxa"/>
                            <w:tcBorders>
                              <w:left w:val="nil"/>
                            </w:tcBorders>
                            <w:shd w:val="clear" w:color="auto" w:fill="F2F2F2"/>
                            <w:vAlign w:val="center"/>
                          </w:tcPr>
                          <w:p w14:paraId="2445A1A0"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1E563EAF" w14:textId="77777777" w:rsidR="001772F4" w:rsidRDefault="001772F4" w:rsidP="00C87C7B">
                            <w:pPr>
                              <w:pStyle w:val="TableParagraph"/>
                              <w:jc w:val="center"/>
                              <w:rPr>
                                <w:rFonts w:ascii="Times New Roman"/>
                                <w:sz w:val="18"/>
                              </w:rPr>
                            </w:pPr>
                          </w:p>
                        </w:tc>
                      </w:tr>
                      <w:tr w:rsidR="001772F4" w14:paraId="10756331" w14:textId="77777777" w:rsidTr="00C87C7B">
                        <w:trPr>
                          <w:trHeight w:val="337"/>
                          <w:tblCellSpacing w:w="45" w:type="dxa"/>
                        </w:trPr>
                        <w:tc>
                          <w:tcPr>
                            <w:tcW w:w="6995" w:type="dxa"/>
                            <w:tcBorders>
                              <w:left w:val="nil"/>
                            </w:tcBorders>
                            <w:shd w:val="clear" w:color="auto" w:fill="F2F2F2"/>
                            <w:vAlign w:val="center"/>
                          </w:tcPr>
                          <w:p w14:paraId="018C8C7D"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07F65707" w14:textId="77777777" w:rsidR="001772F4" w:rsidRDefault="001772F4" w:rsidP="00C87C7B">
                            <w:pPr>
                              <w:pStyle w:val="TableParagraph"/>
                              <w:jc w:val="center"/>
                              <w:rPr>
                                <w:rFonts w:ascii="Times New Roman"/>
                                <w:sz w:val="18"/>
                              </w:rPr>
                            </w:pPr>
                          </w:p>
                        </w:tc>
                      </w:tr>
                      <w:tr w:rsidR="001772F4" w14:paraId="1F698F05" w14:textId="77777777" w:rsidTr="00C87C7B">
                        <w:trPr>
                          <w:trHeight w:val="337"/>
                          <w:tblCellSpacing w:w="45" w:type="dxa"/>
                        </w:trPr>
                        <w:tc>
                          <w:tcPr>
                            <w:tcW w:w="6995" w:type="dxa"/>
                            <w:tcBorders>
                              <w:left w:val="nil"/>
                            </w:tcBorders>
                            <w:shd w:val="clear" w:color="auto" w:fill="F2F2F2"/>
                            <w:vAlign w:val="center"/>
                          </w:tcPr>
                          <w:p w14:paraId="026AFDE6" w14:textId="77777777" w:rsidR="001772F4" w:rsidRDefault="001772F4" w:rsidP="00C87C7B">
                            <w:pPr>
                              <w:pStyle w:val="TableParagraph"/>
                              <w:jc w:val="center"/>
                              <w:rPr>
                                <w:rFonts w:ascii="Times New Roman"/>
                                <w:sz w:val="18"/>
                              </w:rPr>
                            </w:pPr>
                          </w:p>
                        </w:tc>
                        <w:tc>
                          <w:tcPr>
                            <w:tcW w:w="2604" w:type="dxa"/>
                            <w:tcBorders>
                              <w:right w:val="nil"/>
                            </w:tcBorders>
                            <w:shd w:val="clear" w:color="auto" w:fill="F2F2F2"/>
                            <w:vAlign w:val="center"/>
                          </w:tcPr>
                          <w:p w14:paraId="5D9B0707" w14:textId="77777777" w:rsidR="001772F4" w:rsidRDefault="001772F4" w:rsidP="00C87C7B">
                            <w:pPr>
                              <w:pStyle w:val="TableParagraph"/>
                              <w:jc w:val="center"/>
                              <w:rPr>
                                <w:rFonts w:ascii="Times New Roman"/>
                                <w:sz w:val="18"/>
                              </w:rPr>
                            </w:pPr>
                          </w:p>
                        </w:tc>
                      </w:tr>
                      <w:tr w:rsidR="001772F4" w14:paraId="3F4AB232" w14:textId="77777777" w:rsidTr="00C87C7B">
                        <w:trPr>
                          <w:trHeight w:val="337"/>
                          <w:tblCellSpacing w:w="45" w:type="dxa"/>
                        </w:trPr>
                        <w:tc>
                          <w:tcPr>
                            <w:tcW w:w="6995" w:type="dxa"/>
                            <w:tcBorders>
                              <w:left w:val="nil"/>
                              <w:bottom w:val="nil"/>
                            </w:tcBorders>
                            <w:shd w:val="clear" w:color="auto" w:fill="F2F2F2"/>
                            <w:vAlign w:val="center"/>
                          </w:tcPr>
                          <w:p w14:paraId="2FA08218" w14:textId="77777777" w:rsidR="001772F4" w:rsidRDefault="001772F4" w:rsidP="00C87C7B">
                            <w:pPr>
                              <w:pStyle w:val="TableParagraph"/>
                              <w:jc w:val="center"/>
                              <w:rPr>
                                <w:rFonts w:ascii="Times New Roman"/>
                                <w:sz w:val="18"/>
                              </w:rPr>
                            </w:pPr>
                          </w:p>
                        </w:tc>
                        <w:tc>
                          <w:tcPr>
                            <w:tcW w:w="2604" w:type="dxa"/>
                            <w:tcBorders>
                              <w:bottom w:val="nil"/>
                              <w:right w:val="nil"/>
                            </w:tcBorders>
                            <w:shd w:val="clear" w:color="auto" w:fill="F2F2F2"/>
                            <w:vAlign w:val="center"/>
                          </w:tcPr>
                          <w:p w14:paraId="3BAB8CF0" w14:textId="77777777" w:rsidR="001772F4" w:rsidRDefault="001772F4" w:rsidP="00C87C7B">
                            <w:pPr>
                              <w:pStyle w:val="TableParagraph"/>
                              <w:jc w:val="center"/>
                              <w:rPr>
                                <w:rFonts w:ascii="Times New Roman"/>
                                <w:sz w:val="18"/>
                              </w:rPr>
                            </w:pPr>
                          </w:p>
                        </w:tc>
                      </w:tr>
                    </w:tbl>
                    <w:p w14:paraId="2FA30E4B" w14:textId="77777777" w:rsidR="001772F4" w:rsidRDefault="001772F4" w:rsidP="001772F4">
                      <w:pPr>
                        <w:pStyle w:val="BodyText"/>
                      </w:pPr>
                    </w:p>
                  </w:txbxContent>
                </v:textbox>
                <w10:wrap anchorx="page"/>
              </v:shape>
            </w:pict>
          </mc:Fallback>
        </mc:AlternateContent>
      </w:r>
      <w:r w:rsidR="001772F4">
        <w:rPr>
          <w:sz w:val="20"/>
        </w:rPr>
        <w:t>Student</w:t>
      </w:r>
      <w:r w:rsidR="001772F4">
        <w:rPr>
          <w:spacing w:val="-4"/>
          <w:sz w:val="20"/>
        </w:rPr>
        <w:t xml:space="preserve"> </w:t>
      </w:r>
      <w:r w:rsidR="001772F4">
        <w:rPr>
          <w:spacing w:val="-2"/>
          <w:sz w:val="20"/>
        </w:rPr>
        <w:t>Name(s)</w:t>
      </w:r>
      <w:r w:rsidR="001772F4">
        <w:rPr>
          <w:sz w:val="20"/>
        </w:rPr>
        <w:tab/>
        <w:t>Student</w:t>
      </w:r>
      <w:r w:rsidR="001772F4">
        <w:rPr>
          <w:spacing w:val="-5"/>
          <w:sz w:val="20"/>
        </w:rPr>
        <w:t xml:space="preserve"> </w:t>
      </w:r>
      <w:r w:rsidR="001772F4">
        <w:rPr>
          <w:sz w:val="20"/>
        </w:rPr>
        <w:t>ID</w:t>
      </w:r>
      <w:r w:rsidR="001772F4">
        <w:rPr>
          <w:spacing w:val="-2"/>
          <w:sz w:val="20"/>
        </w:rPr>
        <w:t xml:space="preserve"> Number(s)</w:t>
      </w:r>
    </w:p>
    <w:p w14:paraId="71A29EF8" w14:textId="143AE95A" w:rsidR="001772F4" w:rsidRDefault="001772F4" w:rsidP="001772F4">
      <w:pPr>
        <w:pStyle w:val="BodyText"/>
        <w:spacing w:before="224"/>
        <w:ind w:left="147"/>
      </w:pPr>
      <w:r>
        <w:rPr>
          <w:spacing w:val="-5"/>
        </w:rPr>
        <w:t>(</w:t>
      </w:r>
      <w:r w:rsidR="005802DF">
        <w:rPr>
          <w:spacing w:val="-5"/>
        </w:rPr>
        <w:t>7</w:t>
      </w:r>
      <w:r>
        <w:rPr>
          <w:spacing w:val="-5"/>
        </w:rPr>
        <w:t>)</w:t>
      </w:r>
    </w:p>
    <w:p w14:paraId="06B9922C" w14:textId="77777777" w:rsidR="001772F4" w:rsidRDefault="001772F4" w:rsidP="001772F4">
      <w:pPr>
        <w:pStyle w:val="BodyText"/>
        <w:spacing w:before="36"/>
      </w:pPr>
    </w:p>
    <w:p w14:paraId="1829620D" w14:textId="1D8E2F6E" w:rsidR="001772F4" w:rsidRDefault="001772F4" w:rsidP="001772F4">
      <w:pPr>
        <w:pStyle w:val="BodyText"/>
        <w:ind w:left="147"/>
      </w:pPr>
      <w:r>
        <w:rPr>
          <w:spacing w:val="-5"/>
        </w:rPr>
        <w:t>(</w:t>
      </w:r>
      <w:r w:rsidR="005802DF">
        <w:rPr>
          <w:spacing w:val="-5"/>
        </w:rPr>
        <w:t>8</w:t>
      </w:r>
      <w:r>
        <w:rPr>
          <w:spacing w:val="-5"/>
        </w:rPr>
        <w:t>)</w:t>
      </w:r>
    </w:p>
    <w:p w14:paraId="06A34BD1" w14:textId="77777777" w:rsidR="001772F4" w:rsidRDefault="001772F4" w:rsidP="001772F4">
      <w:pPr>
        <w:pStyle w:val="BodyText"/>
        <w:spacing w:before="37"/>
      </w:pPr>
    </w:p>
    <w:p w14:paraId="41A04227" w14:textId="096084D8" w:rsidR="001772F4" w:rsidRDefault="001772F4" w:rsidP="001772F4">
      <w:pPr>
        <w:pStyle w:val="BodyText"/>
        <w:ind w:left="147"/>
      </w:pPr>
      <w:r>
        <w:rPr>
          <w:spacing w:val="-5"/>
        </w:rPr>
        <w:t>(</w:t>
      </w:r>
      <w:r w:rsidR="005802DF">
        <w:rPr>
          <w:spacing w:val="-5"/>
        </w:rPr>
        <w:t>9</w:t>
      </w:r>
      <w:r>
        <w:rPr>
          <w:spacing w:val="-5"/>
        </w:rPr>
        <w:t>)</w:t>
      </w:r>
    </w:p>
    <w:p w14:paraId="3C16B8F8" w14:textId="77777777" w:rsidR="001772F4" w:rsidRDefault="001772F4" w:rsidP="001772F4">
      <w:pPr>
        <w:pStyle w:val="BodyText"/>
        <w:spacing w:before="35"/>
      </w:pPr>
    </w:p>
    <w:p w14:paraId="4EC2E406" w14:textId="58556432" w:rsidR="001772F4" w:rsidRDefault="001772F4" w:rsidP="001772F4">
      <w:pPr>
        <w:pStyle w:val="BodyText"/>
        <w:ind w:left="147"/>
      </w:pPr>
      <w:r>
        <w:rPr>
          <w:spacing w:val="-5"/>
        </w:rPr>
        <w:t>(</w:t>
      </w:r>
      <w:r w:rsidR="005802DF">
        <w:rPr>
          <w:spacing w:val="-5"/>
        </w:rPr>
        <w:t>10</w:t>
      </w:r>
      <w:r>
        <w:rPr>
          <w:spacing w:val="-5"/>
        </w:rPr>
        <w:t>)</w:t>
      </w:r>
    </w:p>
    <w:p w14:paraId="25B2A388" w14:textId="77777777" w:rsidR="001772F4" w:rsidRDefault="001772F4" w:rsidP="001772F4">
      <w:pPr>
        <w:pStyle w:val="BodyText"/>
        <w:spacing w:before="37"/>
      </w:pPr>
    </w:p>
    <w:p w14:paraId="51385AB8" w14:textId="6231C52D" w:rsidR="001772F4" w:rsidRDefault="001772F4" w:rsidP="001772F4">
      <w:pPr>
        <w:pStyle w:val="BodyText"/>
        <w:ind w:left="147"/>
      </w:pPr>
      <w:r>
        <w:rPr>
          <w:spacing w:val="-5"/>
        </w:rPr>
        <w:t>(</w:t>
      </w:r>
      <w:r w:rsidR="005802DF">
        <w:rPr>
          <w:spacing w:val="-5"/>
        </w:rPr>
        <w:t>11</w:t>
      </w:r>
      <w:r>
        <w:rPr>
          <w:spacing w:val="-5"/>
        </w:rPr>
        <w:t>)</w:t>
      </w:r>
    </w:p>
    <w:p w14:paraId="79FD152A" w14:textId="77777777" w:rsidR="001772F4" w:rsidRDefault="001772F4" w:rsidP="001772F4">
      <w:pPr>
        <w:pStyle w:val="BodyText"/>
        <w:spacing w:before="36"/>
      </w:pPr>
    </w:p>
    <w:p w14:paraId="7D21E1AB" w14:textId="38073427" w:rsidR="001772F4" w:rsidRDefault="005802DF" w:rsidP="001772F4">
      <w:pPr>
        <w:pStyle w:val="BodyText"/>
        <w:ind w:left="147"/>
      </w:pPr>
      <w:r>
        <w:rPr>
          <w:spacing w:val="-5"/>
        </w:rPr>
        <w:t>(12</w:t>
      </w:r>
      <w:r w:rsidR="001772F4">
        <w:rPr>
          <w:spacing w:val="-5"/>
        </w:rPr>
        <w:t>)</w:t>
      </w:r>
    </w:p>
    <w:p w14:paraId="17DB4F3D" w14:textId="77777777" w:rsidR="001772F4" w:rsidRDefault="001772F4" w:rsidP="001772F4">
      <w:pPr>
        <w:pStyle w:val="BodyText"/>
        <w:spacing w:before="7" w:after="1"/>
        <w:rPr>
          <w:sz w:val="18"/>
        </w:rPr>
      </w:pPr>
    </w:p>
    <w:tbl>
      <w:tblPr>
        <w:tblW w:w="0" w:type="auto"/>
        <w:tblInd w:w="57" w:type="dxa"/>
        <w:tblLayout w:type="fixed"/>
        <w:tblCellMar>
          <w:left w:w="0" w:type="dxa"/>
          <w:right w:w="0" w:type="dxa"/>
        </w:tblCellMar>
        <w:tblLook w:val="01E0" w:firstRow="1" w:lastRow="1" w:firstColumn="1" w:lastColumn="1" w:noHBand="0" w:noVBand="0"/>
      </w:tblPr>
      <w:tblGrid>
        <w:gridCol w:w="570"/>
        <w:gridCol w:w="4445"/>
        <w:gridCol w:w="5104"/>
      </w:tblGrid>
      <w:tr w:rsidR="001772F4" w14:paraId="49313678" w14:textId="77777777" w:rsidTr="002952F8">
        <w:trPr>
          <w:trHeight w:val="397"/>
        </w:trPr>
        <w:tc>
          <w:tcPr>
            <w:tcW w:w="10119" w:type="dxa"/>
            <w:gridSpan w:val="3"/>
            <w:shd w:val="clear" w:color="auto" w:fill="808080"/>
          </w:tcPr>
          <w:p w14:paraId="537BA336" w14:textId="77777777" w:rsidR="001772F4" w:rsidRDefault="001772F4" w:rsidP="002952F8">
            <w:pPr>
              <w:pStyle w:val="TableParagraph"/>
              <w:spacing w:before="28"/>
              <w:ind w:left="63"/>
              <w:rPr>
                <w:b/>
                <w:sz w:val="24"/>
              </w:rPr>
            </w:pPr>
            <w:r>
              <w:rPr>
                <w:b/>
                <w:color w:val="FFFFFF"/>
                <w:sz w:val="24"/>
              </w:rPr>
              <w:t>DECLARATION</w:t>
            </w:r>
            <w:r>
              <w:rPr>
                <w:b/>
                <w:color w:val="FFFFFF"/>
                <w:spacing w:val="-4"/>
                <w:sz w:val="24"/>
              </w:rPr>
              <w:t xml:space="preserve"> </w:t>
            </w:r>
            <w:r>
              <w:rPr>
                <w:b/>
                <w:color w:val="FFFFFF"/>
                <w:sz w:val="24"/>
              </w:rPr>
              <w:t>AND</w:t>
            </w:r>
            <w:r>
              <w:rPr>
                <w:b/>
                <w:color w:val="FFFFFF"/>
                <w:spacing w:val="-4"/>
                <w:sz w:val="24"/>
              </w:rPr>
              <w:t xml:space="preserve"> </w:t>
            </w:r>
            <w:r>
              <w:rPr>
                <w:b/>
                <w:color w:val="FFFFFF"/>
                <w:sz w:val="24"/>
              </w:rPr>
              <w:t>STATEMENT</w:t>
            </w:r>
            <w:r>
              <w:rPr>
                <w:b/>
                <w:color w:val="FFFFFF"/>
                <w:spacing w:val="-4"/>
                <w:sz w:val="24"/>
              </w:rPr>
              <w:t xml:space="preserve"> </w:t>
            </w:r>
            <w:r>
              <w:rPr>
                <w:b/>
                <w:color w:val="FFFFFF"/>
                <w:sz w:val="24"/>
              </w:rPr>
              <w:t>OF</w:t>
            </w:r>
            <w:r>
              <w:rPr>
                <w:b/>
                <w:color w:val="FFFFFF"/>
                <w:spacing w:val="-3"/>
                <w:sz w:val="24"/>
              </w:rPr>
              <w:t xml:space="preserve"> </w:t>
            </w:r>
            <w:r>
              <w:rPr>
                <w:b/>
                <w:color w:val="FFFFFF"/>
                <w:spacing w:val="-2"/>
                <w:sz w:val="24"/>
              </w:rPr>
              <w:t>AUTHORSHIP</w:t>
            </w:r>
          </w:p>
        </w:tc>
      </w:tr>
      <w:tr w:rsidR="001772F4" w14:paraId="003229E3" w14:textId="77777777" w:rsidTr="002952F8">
        <w:trPr>
          <w:trHeight w:val="3283"/>
        </w:trPr>
        <w:tc>
          <w:tcPr>
            <w:tcW w:w="10119" w:type="dxa"/>
            <w:gridSpan w:val="3"/>
          </w:tcPr>
          <w:p w14:paraId="000369FF" w14:textId="77777777" w:rsidR="001772F4" w:rsidRDefault="001772F4" w:rsidP="001772F4">
            <w:pPr>
              <w:pStyle w:val="TableParagraph"/>
              <w:numPr>
                <w:ilvl w:val="0"/>
                <w:numId w:val="13"/>
              </w:numPr>
              <w:tabs>
                <w:tab w:val="left" w:pos="523"/>
              </w:tabs>
              <w:spacing w:before="150"/>
              <w:ind w:left="523" w:hanging="283"/>
              <w:rPr>
                <w:sz w:val="18"/>
              </w:rPr>
            </w:pPr>
            <w:r>
              <w:rPr>
                <w:sz w:val="18"/>
              </w:rPr>
              <w:t>I/we</w:t>
            </w:r>
            <w:r>
              <w:rPr>
                <w:spacing w:val="-4"/>
                <w:sz w:val="18"/>
              </w:rPr>
              <w:t xml:space="preserve"> </w:t>
            </w:r>
            <w:r>
              <w:rPr>
                <w:sz w:val="18"/>
              </w:rPr>
              <w:t>have</w:t>
            </w:r>
            <w:r>
              <w:rPr>
                <w:spacing w:val="-3"/>
                <w:sz w:val="18"/>
              </w:rPr>
              <w:t xml:space="preserve"> </w:t>
            </w:r>
            <w:r>
              <w:rPr>
                <w:sz w:val="18"/>
              </w:rPr>
              <w:t>not</w:t>
            </w:r>
            <w:r>
              <w:rPr>
                <w:spacing w:val="-3"/>
                <w:sz w:val="18"/>
              </w:rPr>
              <w:t xml:space="preserve"> </w:t>
            </w:r>
            <w:r>
              <w:rPr>
                <w:sz w:val="18"/>
              </w:rPr>
              <w:t>impersonated,</w:t>
            </w:r>
            <w:r>
              <w:rPr>
                <w:spacing w:val="-3"/>
                <w:sz w:val="18"/>
              </w:rPr>
              <w:t xml:space="preserve"> </w:t>
            </w:r>
            <w:r>
              <w:rPr>
                <w:sz w:val="18"/>
              </w:rPr>
              <w:t>or</w:t>
            </w:r>
            <w:r>
              <w:rPr>
                <w:spacing w:val="-4"/>
                <w:sz w:val="18"/>
              </w:rPr>
              <w:t xml:space="preserve"> </w:t>
            </w:r>
            <w:r>
              <w:rPr>
                <w:sz w:val="18"/>
              </w:rPr>
              <w:t>allowed</w:t>
            </w:r>
            <w:r>
              <w:rPr>
                <w:spacing w:val="-1"/>
                <w:sz w:val="18"/>
              </w:rPr>
              <w:t xml:space="preserve"> </w:t>
            </w:r>
            <w:r>
              <w:rPr>
                <w:sz w:val="18"/>
              </w:rPr>
              <w:t>myself/ourselves</w:t>
            </w:r>
            <w:r>
              <w:rPr>
                <w:spacing w:val="-2"/>
                <w:sz w:val="18"/>
              </w:rPr>
              <w:t xml:space="preserve"> </w:t>
            </w:r>
            <w:r>
              <w:rPr>
                <w:sz w:val="18"/>
              </w:rPr>
              <w:t>to</w:t>
            </w:r>
            <w:r>
              <w:rPr>
                <w:spacing w:val="-2"/>
                <w:sz w:val="18"/>
              </w:rPr>
              <w:t xml:space="preserve"> </w:t>
            </w:r>
            <w:r>
              <w:rPr>
                <w:sz w:val="18"/>
              </w:rPr>
              <w:t>be</w:t>
            </w:r>
            <w:r>
              <w:rPr>
                <w:spacing w:val="-3"/>
                <w:sz w:val="18"/>
              </w:rPr>
              <w:t xml:space="preserve"> </w:t>
            </w:r>
            <w:r>
              <w:rPr>
                <w:sz w:val="18"/>
              </w:rPr>
              <w:t>impersonated</w:t>
            </w:r>
            <w:r>
              <w:rPr>
                <w:spacing w:val="-3"/>
                <w:sz w:val="18"/>
              </w:rPr>
              <w:t xml:space="preserve"> </w:t>
            </w:r>
            <w:r>
              <w:rPr>
                <w:sz w:val="18"/>
              </w:rPr>
              <w:t>by</w:t>
            </w:r>
            <w:r>
              <w:rPr>
                <w:spacing w:val="-3"/>
                <w:sz w:val="18"/>
              </w:rPr>
              <w:t xml:space="preserve"> </w:t>
            </w:r>
            <w:r>
              <w:rPr>
                <w:sz w:val="18"/>
              </w:rPr>
              <w:t>any</w:t>
            </w:r>
            <w:r>
              <w:rPr>
                <w:spacing w:val="-1"/>
                <w:sz w:val="18"/>
              </w:rPr>
              <w:t xml:space="preserve"> </w:t>
            </w:r>
            <w:r>
              <w:rPr>
                <w:sz w:val="18"/>
              </w:rPr>
              <w:t>person</w:t>
            </w:r>
            <w:r>
              <w:rPr>
                <w:spacing w:val="-3"/>
                <w:sz w:val="18"/>
              </w:rPr>
              <w:t xml:space="preserve"> </w:t>
            </w:r>
            <w:r>
              <w:rPr>
                <w:sz w:val="18"/>
              </w:rPr>
              <w:t>for</w:t>
            </w:r>
            <w:r>
              <w:rPr>
                <w:spacing w:val="-3"/>
                <w:sz w:val="18"/>
              </w:rPr>
              <w:t xml:space="preserve"> </w:t>
            </w:r>
            <w:r>
              <w:rPr>
                <w:sz w:val="18"/>
              </w:rPr>
              <w:t>the</w:t>
            </w:r>
            <w:r>
              <w:rPr>
                <w:spacing w:val="-2"/>
                <w:sz w:val="18"/>
              </w:rPr>
              <w:t xml:space="preserve"> </w:t>
            </w:r>
            <w:r>
              <w:rPr>
                <w:sz w:val="18"/>
              </w:rPr>
              <w:t>purposes</w:t>
            </w:r>
            <w:r>
              <w:rPr>
                <w:spacing w:val="-2"/>
                <w:sz w:val="18"/>
              </w:rPr>
              <w:t xml:space="preserve"> </w:t>
            </w:r>
            <w:r>
              <w:rPr>
                <w:sz w:val="18"/>
              </w:rPr>
              <w:t>of</w:t>
            </w:r>
            <w:r>
              <w:rPr>
                <w:spacing w:val="-2"/>
                <w:sz w:val="18"/>
              </w:rPr>
              <w:t xml:space="preserve"> </w:t>
            </w:r>
            <w:r>
              <w:rPr>
                <w:sz w:val="18"/>
              </w:rPr>
              <w:t>this</w:t>
            </w:r>
            <w:r>
              <w:rPr>
                <w:spacing w:val="-1"/>
                <w:sz w:val="18"/>
              </w:rPr>
              <w:t xml:space="preserve"> </w:t>
            </w:r>
            <w:r>
              <w:rPr>
                <w:spacing w:val="-2"/>
                <w:sz w:val="18"/>
              </w:rPr>
              <w:t>assessment.</w:t>
            </w:r>
          </w:p>
          <w:p w14:paraId="1E060B4B" w14:textId="77777777" w:rsidR="001772F4" w:rsidRDefault="001772F4" w:rsidP="001772F4">
            <w:pPr>
              <w:pStyle w:val="TableParagraph"/>
              <w:numPr>
                <w:ilvl w:val="0"/>
                <w:numId w:val="13"/>
              </w:numPr>
              <w:tabs>
                <w:tab w:val="left" w:pos="522"/>
                <w:tab w:val="left" w:pos="524"/>
              </w:tabs>
              <w:ind w:right="1193"/>
              <w:rPr>
                <w:sz w:val="18"/>
              </w:rPr>
            </w:pPr>
            <w:r>
              <w:rPr>
                <w:sz w:val="18"/>
              </w:rPr>
              <w:t>This</w:t>
            </w:r>
            <w:r>
              <w:rPr>
                <w:spacing w:val="-2"/>
                <w:sz w:val="18"/>
              </w:rPr>
              <w:t xml:space="preserve"> </w:t>
            </w:r>
            <w:r>
              <w:rPr>
                <w:sz w:val="18"/>
              </w:rPr>
              <w:t>assessment</w:t>
            </w:r>
            <w:r>
              <w:rPr>
                <w:spacing w:val="-4"/>
                <w:sz w:val="18"/>
              </w:rPr>
              <w:t xml:space="preserve"> </w:t>
            </w:r>
            <w:r>
              <w:rPr>
                <w:sz w:val="18"/>
              </w:rPr>
              <w:t>is</w:t>
            </w:r>
            <w:r>
              <w:rPr>
                <w:spacing w:val="-2"/>
                <w:sz w:val="18"/>
              </w:rPr>
              <w:t xml:space="preserve"> </w:t>
            </w:r>
            <w:r>
              <w:rPr>
                <w:sz w:val="18"/>
              </w:rPr>
              <w:t>my/our</w:t>
            </w:r>
            <w:r>
              <w:rPr>
                <w:spacing w:val="-3"/>
                <w:sz w:val="18"/>
              </w:rPr>
              <w:t xml:space="preserve"> </w:t>
            </w:r>
            <w:r>
              <w:rPr>
                <w:sz w:val="18"/>
              </w:rPr>
              <w:t>original</w:t>
            </w:r>
            <w:r>
              <w:rPr>
                <w:spacing w:val="-3"/>
                <w:sz w:val="18"/>
              </w:rPr>
              <w:t xml:space="preserve"> </w:t>
            </w:r>
            <w:r>
              <w:rPr>
                <w:sz w:val="18"/>
              </w:rPr>
              <w:t>work</w:t>
            </w:r>
            <w:r>
              <w:rPr>
                <w:spacing w:val="-3"/>
                <w:sz w:val="18"/>
              </w:rPr>
              <w:t xml:space="preserve"> </w:t>
            </w:r>
            <w:r>
              <w:rPr>
                <w:sz w:val="18"/>
              </w:rPr>
              <w:t>and</w:t>
            </w:r>
            <w:r>
              <w:rPr>
                <w:spacing w:val="-2"/>
                <w:sz w:val="18"/>
              </w:rPr>
              <w:t xml:space="preserve"> </w:t>
            </w:r>
            <w:r>
              <w:rPr>
                <w:sz w:val="18"/>
              </w:rPr>
              <w:t>no</w:t>
            </w:r>
            <w:r>
              <w:rPr>
                <w:spacing w:val="-2"/>
                <w:sz w:val="18"/>
              </w:rPr>
              <w:t xml:space="preserve"> </w:t>
            </w:r>
            <w:r>
              <w:rPr>
                <w:sz w:val="18"/>
              </w:rPr>
              <w:t>part</w:t>
            </w:r>
            <w:r>
              <w:rPr>
                <w:spacing w:val="-3"/>
                <w:sz w:val="18"/>
              </w:rPr>
              <w:t xml:space="preserve"> </w:t>
            </w:r>
            <w:r>
              <w:rPr>
                <w:sz w:val="18"/>
              </w:rPr>
              <w:t>of</w:t>
            </w:r>
            <w:r>
              <w:rPr>
                <w:spacing w:val="-2"/>
                <w:sz w:val="18"/>
              </w:rPr>
              <w:t xml:space="preserve"> </w:t>
            </w:r>
            <w:r>
              <w:rPr>
                <w:sz w:val="18"/>
              </w:rPr>
              <w:t>it</w:t>
            </w:r>
            <w:r>
              <w:rPr>
                <w:spacing w:val="-3"/>
                <w:sz w:val="18"/>
              </w:rPr>
              <w:t xml:space="preserve"> </w:t>
            </w:r>
            <w:r>
              <w:rPr>
                <w:sz w:val="18"/>
              </w:rPr>
              <w:t>has</w:t>
            </w:r>
            <w:r>
              <w:rPr>
                <w:spacing w:val="-2"/>
                <w:sz w:val="18"/>
              </w:rPr>
              <w:t xml:space="preserve"> </w:t>
            </w:r>
            <w:r>
              <w:rPr>
                <w:sz w:val="18"/>
              </w:rPr>
              <w:t>been</w:t>
            </w:r>
            <w:r>
              <w:rPr>
                <w:spacing w:val="-2"/>
                <w:sz w:val="18"/>
              </w:rPr>
              <w:t xml:space="preserve"> </w:t>
            </w:r>
            <w:r>
              <w:rPr>
                <w:sz w:val="18"/>
              </w:rPr>
              <w:t>copied</w:t>
            </w:r>
            <w:r>
              <w:rPr>
                <w:spacing w:val="-2"/>
                <w:sz w:val="18"/>
              </w:rPr>
              <w:t xml:space="preserve"> </w:t>
            </w:r>
            <w:r>
              <w:rPr>
                <w:sz w:val="18"/>
              </w:rPr>
              <w:t>from</w:t>
            </w:r>
            <w:r>
              <w:rPr>
                <w:spacing w:val="-2"/>
                <w:sz w:val="18"/>
              </w:rPr>
              <w:t xml:space="preserve"> </w:t>
            </w:r>
            <w:r>
              <w:rPr>
                <w:sz w:val="18"/>
              </w:rPr>
              <w:t>any</w:t>
            </w:r>
            <w:r>
              <w:rPr>
                <w:spacing w:val="-2"/>
                <w:sz w:val="18"/>
              </w:rPr>
              <w:t xml:space="preserve"> </w:t>
            </w:r>
            <w:r>
              <w:rPr>
                <w:sz w:val="18"/>
              </w:rPr>
              <w:t>other</w:t>
            </w:r>
            <w:r>
              <w:rPr>
                <w:spacing w:val="-3"/>
                <w:sz w:val="18"/>
              </w:rPr>
              <w:t xml:space="preserve"> </w:t>
            </w:r>
            <w:r>
              <w:rPr>
                <w:sz w:val="18"/>
              </w:rPr>
              <w:t>source</w:t>
            </w:r>
            <w:r>
              <w:rPr>
                <w:spacing w:val="-3"/>
                <w:sz w:val="18"/>
              </w:rPr>
              <w:t xml:space="preserve"> </w:t>
            </w:r>
            <w:r>
              <w:rPr>
                <w:sz w:val="18"/>
              </w:rPr>
              <w:t>except</w:t>
            </w:r>
            <w:r>
              <w:rPr>
                <w:spacing w:val="-3"/>
                <w:sz w:val="18"/>
              </w:rPr>
              <w:t xml:space="preserve"> </w:t>
            </w:r>
            <w:r>
              <w:rPr>
                <w:sz w:val="18"/>
              </w:rPr>
              <w:t>where</w:t>
            </w:r>
            <w:r>
              <w:rPr>
                <w:spacing w:val="-2"/>
                <w:sz w:val="18"/>
              </w:rPr>
              <w:t xml:space="preserve"> </w:t>
            </w:r>
            <w:r>
              <w:rPr>
                <w:sz w:val="18"/>
              </w:rPr>
              <w:t>due acknowledgement is made.</w:t>
            </w:r>
          </w:p>
          <w:p w14:paraId="68EC03CD" w14:textId="77777777" w:rsidR="001772F4" w:rsidRDefault="001772F4" w:rsidP="001772F4">
            <w:pPr>
              <w:pStyle w:val="TableParagraph"/>
              <w:numPr>
                <w:ilvl w:val="0"/>
                <w:numId w:val="13"/>
              </w:numPr>
              <w:tabs>
                <w:tab w:val="left" w:pos="522"/>
                <w:tab w:val="left" w:pos="524"/>
              </w:tabs>
              <w:ind w:right="149"/>
              <w:rPr>
                <w:sz w:val="18"/>
              </w:rPr>
            </w:pPr>
            <w:r>
              <w:rPr>
                <w:sz w:val="18"/>
              </w:rPr>
              <w:t>No</w:t>
            </w:r>
            <w:r>
              <w:rPr>
                <w:spacing w:val="-2"/>
                <w:sz w:val="18"/>
              </w:rPr>
              <w:t xml:space="preserve"> </w:t>
            </w:r>
            <w:r>
              <w:rPr>
                <w:sz w:val="18"/>
              </w:rPr>
              <w:t>part</w:t>
            </w:r>
            <w:r>
              <w:rPr>
                <w:spacing w:val="-3"/>
                <w:sz w:val="18"/>
              </w:rPr>
              <w:t xml:space="preserve"> </w:t>
            </w:r>
            <w:r>
              <w:rPr>
                <w:sz w:val="18"/>
              </w:rPr>
              <w:t>of</w:t>
            </w:r>
            <w:r>
              <w:rPr>
                <w:spacing w:val="-2"/>
                <w:sz w:val="18"/>
              </w:rPr>
              <w:t xml:space="preserve"> </w:t>
            </w:r>
            <w:r>
              <w:rPr>
                <w:sz w:val="18"/>
              </w:rPr>
              <w:t>this</w:t>
            </w:r>
            <w:r>
              <w:rPr>
                <w:spacing w:val="-2"/>
                <w:sz w:val="18"/>
              </w:rPr>
              <w:t xml:space="preserve"> </w:t>
            </w:r>
            <w:r>
              <w:rPr>
                <w:sz w:val="18"/>
              </w:rPr>
              <w:t>assessment</w:t>
            </w:r>
            <w:r>
              <w:rPr>
                <w:spacing w:val="-3"/>
                <w:sz w:val="18"/>
              </w:rPr>
              <w:t xml:space="preserve"> </w:t>
            </w:r>
            <w:r>
              <w:rPr>
                <w:sz w:val="18"/>
              </w:rPr>
              <w:t>has</w:t>
            </w:r>
            <w:r>
              <w:rPr>
                <w:spacing w:val="-2"/>
                <w:sz w:val="18"/>
              </w:rPr>
              <w:t xml:space="preserve"> </w:t>
            </w:r>
            <w:r>
              <w:rPr>
                <w:sz w:val="18"/>
              </w:rPr>
              <w:t>been</w:t>
            </w:r>
            <w:r>
              <w:rPr>
                <w:spacing w:val="-2"/>
                <w:sz w:val="18"/>
              </w:rPr>
              <w:t xml:space="preserve"> </w:t>
            </w:r>
            <w:r>
              <w:rPr>
                <w:sz w:val="18"/>
              </w:rPr>
              <w:t>written</w:t>
            </w:r>
            <w:r>
              <w:rPr>
                <w:spacing w:val="-2"/>
                <w:sz w:val="18"/>
              </w:rPr>
              <w:t xml:space="preserve"> </w:t>
            </w:r>
            <w:r>
              <w:rPr>
                <w:sz w:val="18"/>
              </w:rPr>
              <w:t>for</w:t>
            </w:r>
            <w:r>
              <w:rPr>
                <w:spacing w:val="-3"/>
                <w:sz w:val="18"/>
              </w:rPr>
              <w:t xml:space="preserve"> </w:t>
            </w:r>
            <w:r>
              <w:rPr>
                <w:sz w:val="18"/>
              </w:rPr>
              <w:t>me/us</w:t>
            </w:r>
            <w:r>
              <w:rPr>
                <w:spacing w:val="-2"/>
                <w:sz w:val="18"/>
              </w:rPr>
              <w:t xml:space="preserve"> </w:t>
            </w:r>
            <w:r>
              <w:rPr>
                <w:sz w:val="18"/>
              </w:rPr>
              <w:t>by</w:t>
            </w:r>
            <w:r>
              <w:rPr>
                <w:spacing w:val="-2"/>
                <w:sz w:val="18"/>
              </w:rPr>
              <w:t xml:space="preserve"> </w:t>
            </w:r>
            <w:r>
              <w:rPr>
                <w:sz w:val="18"/>
              </w:rPr>
              <w:t>any</w:t>
            </w:r>
            <w:r>
              <w:rPr>
                <w:spacing w:val="-2"/>
                <w:sz w:val="18"/>
              </w:rPr>
              <w:t xml:space="preserve"> </w:t>
            </w:r>
            <w:r>
              <w:rPr>
                <w:sz w:val="18"/>
              </w:rPr>
              <w:t>other</w:t>
            </w:r>
            <w:r>
              <w:rPr>
                <w:spacing w:val="-3"/>
                <w:sz w:val="18"/>
              </w:rPr>
              <w:t xml:space="preserve"> </w:t>
            </w:r>
            <w:r>
              <w:rPr>
                <w:sz w:val="18"/>
              </w:rPr>
              <w:t>person</w:t>
            </w:r>
            <w:r>
              <w:rPr>
                <w:spacing w:val="-3"/>
                <w:sz w:val="18"/>
              </w:rPr>
              <w:t xml:space="preserve"> </w:t>
            </w:r>
            <w:r>
              <w:rPr>
                <w:sz w:val="18"/>
              </w:rPr>
              <w:t>except</w:t>
            </w:r>
            <w:r>
              <w:rPr>
                <w:spacing w:val="-3"/>
                <w:sz w:val="18"/>
              </w:rPr>
              <w:t xml:space="preserve"> </w:t>
            </w:r>
            <w:r>
              <w:rPr>
                <w:sz w:val="18"/>
              </w:rPr>
              <w:t>where</w:t>
            </w:r>
            <w:r>
              <w:rPr>
                <w:spacing w:val="-2"/>
                <w:sz w:val="18"/>
              </w:rPr>
              <w:t xml:space="preserve"> </w:t>
            </w:r>
            <w:r>
              <w:rPr>
                <w:sz w:val="18"/>
              </w:rPr>
              <w:t>such</w:t>
            </w:r>
            <w:r>
              <w:rPr>
                <w:spacing w:val="-2"/>
                <w:sz w:val="18"/>
              </w:rPr>
              <w:t xml:space="preserve"> </w:t>
            </w:r>
            <w:r>
              <w:rPr>
                <w:sz w:val="18"/>
              </w:rPr>
              <w:t>collaboration</w:t>
            </w:r>
            <w:r>
              <w:rPr>
                <w:spacing w:val="-2"/>
                <w:sz w:val="18"/>
              </w:rPr>
              <w:t xml:space="preserve"> </w:t>
            </w:r>
            <w:r>
              <w:rPr>
                <w:sz w:val="18"/>
              </w:rPr>
              <w:t>has</w:t>
            </w:r>
            <w:r>
              <w:rPr>
                <w:spacing w:val="-2"/>
                <w:sz w:val="18"/>
              </w:rPr>
              <w:t xml:space="preserve"> </w:t>
            </w:r>
            <w:r>
              <w:rPr>
                <w:sz w:val="18"/>
              </w:rPr>
              <w:t>been</w:t>
            </w:r>
            <w:r>
              <w:rPr>
                <w:spacing w:val="-2"/>
                <w:sz w:val="18"/>
              </w:rPr>
              <w:t xml:space="preserve"> </w:t>
            </w:r>
            <w:proofErr w:type="spellStart"/>
            <w:r>
              <w:rPr>
                <w:sz w:val="18"/>
              </w:rPr>
              <w:t>authorised</w:t>
            </w:r>
            <w:proofErr w:type="spellEnd"/>
            <w:r>
              <w:rPr>
                <w:sz w:val="18"/>
              </w:rPr>
              <w:t xml:space="preserve"> by the lecturer/tutor concerned.</w:t>
            </w:r>
          </w:p>
          <w:p w14:paraId="415AC90B" w14:textId="77777777" w:rsidR="001772F4" w:rsidRDefault="001772F4" w:rsidP="001772F4">
            <w:pPr>
              <w:pStyle w:val="TableParagraph"/>
              <w:numPr>
                <w:ilvl w:val="0"/>
                <w:numId w:val="13"/>
              </w:numPr>
              <w:tabs>
                <w:tab w:val="left" w:pos="522"/>
              </w:tabs>
              <w:spacing w:line="219" w:lineRule="exact"/>
              <w:ind w:left="522" w:hanging="283"/>
              <w:rPr>
                <w:sz w:val="18"/>
              </w:rPr>
            </w:pPr>
            <w:r>
              <w:rPr>
                <w:sz w:val="18"/>
              </w:rPr>
              <w:t>I/we</w:t>
            </w:r>
            <w:r>
              <w:rPr>
                <w:spacing w:val="-4"/>
                <w:sz w:val="18"/>
              </w:rPr>
              <w:t xml:space="preserve"> </w:t>
            </w:r>
            <w:r>
              <w:rPr>
                <w:sz w:val="18"/>
              </w:rPr>
              <w:t>have</w:t>
            </w:r>
            <w:r>
              <w:rPr>
                <w:spacing w:val="-3"/>
                <w:sz w:val="18"/>
              </w:rPr>
              <w:t xml:space="preserve"> </w:t>
            </w:r>
            <w:r>
              <w:rPr>
                <w:sz w:val="18"/>
              </w:rPr>
              <w:t>not</w:t>
            </w:r>
            <w:r>
              <w:rPr>
                <w:spacing w:val="-2"/>
                <w:sz w:val="18"/>
              </w:rPr>
              <w:t xml:space="preserve"> </w:t>
            </w:r>
            <w:r>
              <w:rPr>
                <w:sz w:val="18"/>
              </w:rPr>
              <w:t>previously</w:t>
            </w:r>
            <w:r>
              <w:rPr>
                <w:spacing w:val="-2"/>
                <w:sz w:val="18"/>
              </w:rPr>
              <w:t xml:space="preserve"> </w:t>
            </w:r>
            <w:r>
              <w:rPr>
                <w:sz w:val="18"/>
              </w:rPr>
              <w:t>submitted</w:t>
            </w:r>
            <w:r>
              <w:rPr>
                <w:spacing w:val="-2"/>
                <w:sz w:val="18"/>
              </w:rPr>
              <w:t xml:space="preserve"> </w:t>
            </w:r>
            <w:r>
              <w:rPr>
                <w:sz w:val="18"/>
              </w:rPr>
              <w:t>this</w:t>
            </w:r>
            <w:r>
              <w:rPr>
                <w:spacing w:val="-2"/>
                <w:sz w:val="18"/>
              </w:rPr>
              <w:t xml:space="preserve"> </w:t>
            </w:r>
            <w:r>
              <w:rPr>
                <w:sz w:val="18"/>
              </w:rPr>
              <w:t>work</w:t>
            </w:r>
            <w:r>
              <w:rPr>
                <w:spacing w:val="-2"/>
                <w:sz w:val="18"/>
              </w:rPr>
              <w:t xml:space="preserve"> </w:t>
            </w:r>
            <w:r>
              <w:rPr>
                <w:sz w:val="18"/>
              </w:rPr>
              <w:t>for</w:t>
            </w:r>
            <w:r>
              <w:rPr>
                <w:spacing w:val="-3"/>
                <w:sz w:val="18"/>
              </w:rPr>
              <w:t xml:space="preserve"> </w:t>
            </w:r>
            <w:r>
              <w:rPr>
                <w:sz w:val="18"/>
              </w:rPr>
              <w:t>this</w:t>
            </w:r>
            <w:r>
              <w:rPr>
                <w:spacing w:val="-2"/>
                <w:sz w:val="18"/>
              </w:rPr>
              <w:t xml:space="preserve"> </w:t>
            </w:r>
            <w:r>
              <w:rPr>
                <w:sz w:val="18"/>
              </w:rPr>
              <w:t>or</w:t>
            </w:r>
            <w:r>
              <w:rPr>
                <w:spacing w:val="-2"/>
                <w:sz w:val="18"/>
              </w:rPr>
              <w:t xml:space="preserve"> </w:t>
            </w:r>
            <w:r>
              <w:rPr>
                <w:sz w:val="18"/>
              </w:rPr>
              <w:t>any</w:t>
            </w:r>
            <w:r>
              <w:rPr>
                <w:spacing w:val="-2"/>
                <w:sz w:val="18"/>
              </w:rPr>
              <w:t xml:space="preserve"> </w:t>
            </w:r>
            <w:r>
              <w:rPr>
                <w:sz w:val="18"/>
              </w:rPr>
              <w:t>other</w:t>
            </w:r>
            <w:r>
              <w:rPr>
                <w:spacing w:val="-2"/>
                <w:sz w:val="18"/>
              </w:rPr>
              <w:t xml:space="preserve"> course/unit.</w:t>
            </w:r>
          </w:p>
          <w:p w14:paraId="52DF8D00" w14:textId="77777777" w:rsidR="001772F4" w:rsidRDefault="001772F4" w:rsidP="001772F4">
            <w:pPr>
              <w:pStyle w:val="TableParagraph"/>
              <w:numPr>
                <w:ilvl w:val="0"/>
                <w:numId w:val="13"/>
              </w:numPr>
              <w:tabs>
                <w:tab w:val="left" w:pos="522"/>
                <w:tab w:val="left" w:pos="524"/>
              </w:tabs>
              <w:ind w:right="245"/>
              <w:rPr>
                <w:sz w:val="18"/>
              </w:rPr>
            </w:pPr>
            <w:r>
              <w:rPr>
                <w:sz w:val="18"/>
              </w:rPr>
              <w:t>I/we</w:t>
            </w:r>
            <w:r>
              <w:rPr>
                <w:spacing w:val="37"/>
                <w:sz w:val="18"/>
              </w:rPr>
              <w:t xml:space="preserve"> </w:t>
            </w:r>
            <w:r>
              <w:rPr>
                <w:sz w:val="18"/>
              </w:rPr>
              <w:t>give</w:t>
            </w:r>
            <w:r>
              <w:rPr>
                <w:spacing w:val="-2"/>
                <w:sz w:val="18"/>
              </w:rPr>
              <w:t xml:space="preserve"> </w:t>
            </w:r>
            <w:r>
              <w:rPr>
                <w:sz w:val="18"/>
              </w:rPr>
              <w:t>permission</w:t>
            </w:r>
            <w:r>
              <w:rPr>
                <w:spacing w:val="-2"/>
                <w:sz w:val="18"/>
              </w:rPr>
              <w:t xml:space="preserve"> </w:t>
            </w:r>
            <w:r>
              <w:rPr>
                <w:sz w:val="18"/>
              </w:rPr>
              <w:t>for</w:t>
            </w:r>
            <w:r>
              <w:rPr>
                <w:spacing w:val="-3"/>
                <w:sz w:val="18"/>
              </w:rPr>
              <w:t xml:space="preserve"> </w:t>
            </w:r>
            <w:r>
              <w:rPr>
                <w:sz w:val="18"/>
              </w:rPr>
              <w:t>my/our</w:t>
            </w:r>
            <w:r>
              <w:rPr>
                <w:spacing w:val="-4"/>
                <w:sz w:val="18"/>
              </w:rPr>
              <w:t xml:space="preserve"> </w:t>
            </w:r>
            <w:r>
              <w:rPr>
                <w:sz w:val="18"/>
              </w:rPr>
              <w:t>assessment</w:t>
            </w:r>
            <w:r>
              <w:rPr>
                <w:spacing w:val="-3"/>
                <w:sz w:val="18"/>
              </w:rPr>
              <w:t xml:space="preserve"> </w:t>
            </w:r>
            <w:r>
              <w:rPr>
                <w:sz w:val="18"/>
              </w:rPr>
              <w:t>response</w:t>
            </w:r>
            <w:r>
              <w:rPr>
                <w:spacing w:val="-2"/>
                <w:sz w:val="18"/>
              </w:rPr>
              <w:t xml:space="preserve"> </w:t>
            </w:r>
            <w:r>
              <w:rPr>
                <w:sz w:val="18"/>
              </w:rPr>
              <w:t>to</w:t>
            </w:r>
            <w:r>
              <w:rPr>
                <w:spacing w:val="-2"/>
                <w:sz w:val="18"/>
              </w:rPr>
              <w:t xml:space="preserve"> </w:t>
            </w:r>
            <w:r>
              <w:rPr>
                <w:sz w:val="18"/>
              </w:rPr>
              <w:t>be</w:t>
            </w:r>
            <w:r>
              <w:rPr>
                <w:spacing w:val="-2"/>
                <w:sz w:val="18"/>
              </w:rPr>
              <w:t xml:space="preserve"> </w:t>
            </w:r>
            <w:r>
              <w:rPr>
                <w:sz w:val="18"/>
              </w:rPr>
              <w:t>reproduced,</w:t>
            </w:r>
            <w:r>
              <w:rPr>
                <w:spacing w:val="-3"/>
                <w:sz w:val="18"/>
              </w:rPr>
              <w:t xml:space="preserve"> </w:t>
            </w:r>
            <w:r>
              <w:rPr>
                <w:sz w:val="18"/>
              </w:rPr>
              <w:t>communicated,</w:t>
            </w:r>
            <w:r>
              <w:rPr>
                <w:spacing w:val="-3"/>
                <w:sz w:val="18"/>
              </w:rPr>
              <w:t xml:space="preserve"> </w:t>
            </w:r>
            <w:r>
              <w:rPr>
                <w:sz w:val="18"/>
              </w:rPr>
              <w:t>compared</w:t>
            </w:r>
            <w:r>
              <w:rPr>
                <w:spacing w:val="-2"/>
                <w:sz w:val="18"/>
              </w:rPr>
              <w:t xml:space="preserve"> </w:t>
            </w:r>
            <w:r>
              <w:rPr>
                <w:sz w:val="18"/>
              </w:rPr>
              <w:t>and</w:t>
            </w:r>
            <w:r>
              <w:rPr>
                <w:spacing w:val="-2"/>
                <w:sz w:val="18"/>
              </w:rPr>
              <w:t xml:space="preserve"> </w:t>
            </w:r>
            <w:r>
              <w:rPr>
                <w:sz w:val="18"/>
              </w:rPr>
              <w:t>archived</w:t>
            </w:r>
            <w:r>
              <w:rPr>
                <w:spacing w:val="-3"/>
                <w:sz w:val="18"/>
              </w:rPr>
              <w:t xml:space="preserve"> </w:t>
            </w:r>
            <w:r>
              <w:rPr>
                <w:sz w:val="18"/>
              </w:rPr>
              <w:t>for</w:t>
            </w:r>
            <w:r>
              <w:rPr>
                <w:spacing w:val="-3"/>
                <w:sz w:val="18"/>
              </w:rPr>
              <w:t xml:space="preserve"> </w:t>
            </w:r>
            <w:r>
              <w:rPr>
                <w:sz w:val="18"/>
              </w:rPr>
              <w:t>plagiarism detection, benchmarking or educational purposes.</w:t>
            </w:r>
          </w:p>
          <w:p w14:paraId="65312951" w14:textId="77777777" w:rsidR="001772F4" w:rsidRDefault="001772F4" w:rsidP="002952F8">
            <w:pPr>
              <w:pStyle w:val="TableParagraph"/>
              <w:spacing w:before="119"/>
              <w:ind w:left="206"/>
              <w:rPr>
                <w:sz w:val="18"/>
              </w:rPr>
            </w:pPr>
            <w:r>
              <w:rPr>
                <w:sz w:val="18"/>
              </w:rPr>
              <w:t>I/we</w:t>
            </w:r>
            <w:r>
              <w:rPr>
                <w:spacing w:val="-3"/>
                <w:sz w:val="18"/>
              </w:rPr>
              <w:t xml:space="preserve"> </w:t>
            </w:r>
            <w:r>
              <w:rPr>
                <w:sz w:val="18"/>
              </w:rPr>
              <w:t>understand</w:t>
            </w:r>
            <w:r>
              <w:rPr>
                <w:spacing w:val="-2"/>
                <w:sz w:val="18"/>
              </w:rPr>
              <w:t xml:space="preserve"> </w:t>
            </w:r>
            <w:r>
              <w:rPr>
                <w:spacing w:val="-4"/>
                <w:sz w:val="18"/>
              </w:rPr>
              <w:t>that:</w:t>
            </w:r>
          </w:p>
          <w:p w14:paraId="2A0AECFB" w14:textId="77777777" w:rsidR="001772F4" w:rsidRDefault="001772F4" w:rsidP="001772F4">
            <w:pPr>
              <w:pStyle w:val="TableParagraph"/>
              <w:numPr>
                <w:ilvl w:val="0"/>
                <w:numId w:val="13"/>
              </w:numPr>
              <w:tabs>
                <w:tab w:val="left" w:pos="522"/>
                <w:tab w:val="left" w:pos="524"/>
              </w:tabs>
              <w:spacing w:before="94"/>
              <w:ind w:right="104"/>
              <w:rPr>
                <w:sz w:val="18"/>
              </w:rPr>
            </w:pPr>
            <w:r>
              <w:rPr>
                <w:sz w:val="18"/>
              </w:rPr>
              <w:t>Plagiarism</w:t>
            </w:r>
            <w:r>
              <w:rPr>
                <w:spacing w:val="-2"/>
                <w:sz w:val="18"/>
              </w:rPr>
              <w:t xml:space="preserve"> </w:t>
            </w:r>
            <w:r>
              <w:rPr>
                <w:sz w:val="18"/>
              </w:rPr>
              <w:t>is</w:t>
            </w:r>
            <w:r>
              <w:rPr>
                <w:spacing w:val="-2"/>
                <w:sz w:val="18"/>
              </w:rPr>
              <w:t xml:space="preserve"> </w:t>
            </w:r>
            <w:r>
              <w:rPr>
                <w:sz w:val="18"/>
              </w:rPr>
              <w:t>the</w:t>
            </w:r>
            <w:r>
              <w:rPr>
                <w:spacing w:val="-2"/>
                <w:sz w:val="18"/>
              </w:rPr>
              <w:t xml:space="preserve"> </w:t>
            </w:r>
            <w:r>
              <w:rPr>
                <w:sz w:val="18"/>
              </w:rPr>
              <w:t>presentation</w:t>
            </w:r>
            <w:r>
              <w:rPr>
                <w:spacing w:val="-2"/>
                <w:sz w:val="18"/>
              </w:rPr>
              <w:t xml:space="preserve"> </w:t>
            </w:r>
            <w:r>
              <w:rPr>
                <w:sz w:val="18"/>
              </w:rPr>
              <w:t>of</w:t>
            </w:r>
            <w:r>
              <w:rPr>
                <w:spacing w:val="-3"/>
                <w:sz w:val="18"/>
              </w:rPr>
              <w:t xml:space="preserve"> </w:t>
            </w:r>
            <w:r>
              <w:rPr>
                <w:sz w:val="18"/>
              </w:rPr>
              <w:t>the</w:t>
            </w:r>
            <w:r>
              <w:rPr>
                <w:spacing w:val="-2"/>
                <w:sz w:val="18"/>
              </w:rPr>
              <w:t xml:space="preserve"> </w:t>
            </w:r>
            <w:r>
              <w:rPr>
                <w:sz w:val="18"/>
              </w:rPr>
              <w:t>work,</w:t>
            </w:r>
            <w:r>
              <w:rPr>
                <w:spacing w:val="-3"/>
                <w:sz w:val="18"/>
              </w:rPr>
              <w:t xml:space="preserve"> </w:t>
            </w:r>
            <w:r>
              <w:rPr>
                <w:sz w:val="18"/>
              </w:rPr>
              <w:t>idea</w:t>
            </w:r>
            <w:r>
              <w:rPr>
                <w:spacing w:val="-2"/>
                <w:sz w:val="18"/>
              </w:rPr>
              <w:t xml:space="preserve"> </w:t>
            </w:r>
            <w:r>
              <w:rPr>
                <w:sz w:val="18"/>
              </w:rPr>
              <w:t>or</w:t>
            </w:r>
            <w:r>
              <w:rPr>
                <w:spacing w:val="-3"/>
                <w:sz w:val="18"/>
              </w:rPr>
              <w:t xml:space="preserve"> </w:t>
            </w:r>
            <w:r>
              <w:rPr>
                <w:sz w:val="18"/>
              </w:rPr>
              <w:t>creation</w:t>
            </w:r>
            <w:r>
              <w:rPr>
                <w:spacing w:val="-2"/>
                <w:sz w:val="18"/>
              </w:rPr>
              <w:t xml:space="preserve"> </w:t>
            </w:r>
            <w:r>
              <w:rPr>
                <w:sz w:val="18"/>
              </w:rPr>
              <w:t>of</w:t>
            </w:r>
            <w:r>
              <w:rPr>
                <w:spacing w:val="-2"/>
                <w:sz w:val="18"/>
              </w:rPr>
              <w:t xml:space="preserve"> </w:t>
            </w:r>
            <w:r>
              <w:rPr>
                <w:sz w:val="18"/>
              </w:rPr>
              <w:t>another</w:t>
            </w:r>
            <w:r>
              <w:rPr>
                <w:spacing w:val="-3"/>
                <w:sz w:val="18"/>
              </w:rPr>
              <w:t xml:space="preserve"> </w:t>
            </w:r>
            <w:r>
              <w:rPr>
                <w:sz w:val="18"/>
              </w:rPr>
              <w:t>person</w:t>
            </w:r>
            <w:r>
              <w:rPr>
                <w:spacing w:val="-2"/>
                <w:sz w:val="18"/>
              </w:rPr>
              <w:t xml:space="preserve"> </w:t>
            </w:r>
            <w:r>
              <w:rPr>
                <w:sz w:val="18"/>
              </w:rPr>
              <w:t>as</w:t>
            </w:r>
            <w:r>
              <w:rPr>
                <w:spacing w:val="-2"/>
                <w:sz w:val="18"/>
              </w:rPr>
              <w:t xml:space="preserve"> </w:t>
            </w:r>
            <w:r>
              <w:rPr>
                <w:sz w:val="18"/>
              </w:rPr>
              <w:t>though</w:t>
            </w:r>
            <w:r>
              <w:rPr>
                <w:spacing w:val="-2"/>
                <w:sz w:val="18"/>
              </w:rPr>
              <w:t xml:space="preserve"> </w:t>
            </w:r>
            <w:r>
              <w:rPr>
                <w:sz w:val="18"/>
              </w:rPr>
              <w:t>it</w:t>
            </w:r>
            <w:r>
              <w:rPr>
                <w:spacing w:val="-3"/>
                <w:sz w:val="18"/>
              </w:rPr>
              <w:t xml:space="preserve"> </w:t>
            </w:r>
            <w:r>
              <w:rPr>
                <w:sz w:val="18"/>
              </w:rPr>
              <w:t>is</w:t>
            </w:r>
            <w:r>
              <w:rPr>
                <w:spacing w:val="-2"/>
                <w:sz w:val="18"/>
              </w:rPr>
              <w:t xml:space="preserve"> </w:t>
            </w:r>
            <w:r>
              <w:rPr>
                <w:sz w:val="18"/>
              </w:rPr>
              <w:t>your</w:t>
            </w:r>
            <w:r>
              <w:rPr>
                <w:spacing w:val="-3"/>
                <w:sz w:val="18"/>
              </w:rPr>
              <w:t xml:space="preserve"> </w:t>
            </w:r>
            <w:r>
              <w:rPr>
                <w:sz w:val="18"/>
              </w:rPr>
              <w:t>own.</w:t>
            </w:r>
            <w:r>
              <w:rPr>
                <w:spacing w:val="-2"/>
                <w:sz w:val="18"/>
              </w:rPr>
              <w:t xml:space="preserve"> </w:t>
            </w:r>
            <w:r>
              <w:rPr>
                <w:sz w:val="18"/>
              </w:rPr>
              <w:t>It</w:t>
            </w:r>
            <w:r>
              <w:rPr>
                <w:spacing w:val="-3"/>
                <w:sz w:val="18"/>
              </w:rPr>
              <w:t xml:space="preserve"> </w:t>
            </w:r>
            <w:r>
              <w:rPr>
                <w:sz w:val="18"/>
              </w:rPr>
              <w:t>is</w:t>
            </w:r>
            <w:r>
              <w:rPr>
                <w:spacing w:val="-2"/>
                <w:sz w:val="18"/>
              </w:rPr>
              <w:t xml:space="preserve"> </w:t>
            </w:r>
            <w:r>
              <w:rPr>
                <w:sz w:val="18"/>
              </w:rPr>
              <w:t>a</w:t>
            </w:r>
            <w:r>
              <w:rPr>
                <w:spacing w:val="-2"/>
                <w:sz w:val="18"/>
              </w:rPr>
              <w:t xml:space="preserve"> </w:t>
            </w:r>
            <w:r>
              <w:rPr>
                <w:sz w:val="18"/>
              </w:rPr>
              <w:t>form</w:t>
            </w:r>
            <w:r>
              <w:rPr>
                <w:spacing w:val="-3"/>
                <w:sz w:val="18"/>
              </w:rPr>
              <w:t xml:space="preserve"> </w:t>
            </w:r>
            <w:r>
              <w:rPr>
                <w:sz w:val="18"/>
              </w:rPr>
              <w:t>of</w:t>
            </w:r>
            <w:r>
              <w:rPr>
                <w:spacing w:val="-2"/>
                <w:sz w:val="18"/>
              </w:rPr>
              <w:t xml:space="preserve"> </w:t>
            </w:r>
            <w:r>
              <w:rPr>
                <w:sz w:val="18"/>
              </w:rPr>
              <w:t>cheating</w:t>
            </w:r>
            <w:r>
              <w:rPr>
                <w:spacing w:val="-2"/>
                <w:sz w:val="18"/>
              </w:rPr>
              <w:t xml:space="preserve"> </w:t>
            </w:r>
            <w:r>
              <w:rPr>
                <w:sz w:val="18"/>
              </w:rPr>
              <w:t xml:space="preserve">and is a very serious academic offence that may lead to exclusion from the University. </w:t>
            </w:r>
            <w:proofErr w:type="spellStart"/>
            <w:r>
              <w:rPr>
                <w:sz w:val="18"/>
              </w:rPr>
              <w:t>Plagiarised</w:t>
            </w:r>
            <w:proofErr w:type="spellEnd"/>
            <w:r>
              <w:rPr>
                <w:sz w:val="18"/>
              </w:rPr>
              <w:t xml:space="preserve"> material can be drawn from, and presented</w:t>
            </w:r>
            <w:r>
              <w:rPr>
                <w:spacing w:val="-2"/>
                <w:sz w:val="18"/>
              </w:rPr>
              <w:t xml:space="preserve"> </w:t>
            </w:r>
            <w:r>
              <w:rPr>
                <w:sz w:val="18"/>
              </w:rPr>
              <w:t>in,</w:t>
            </w:r>
            <w:r>
              <w:rPr>
                <w:spacing w:val="-2"/>
                <w:sz w:val="18"/>
              </w:rPr>
              <w:t xml:space="preserve"> </w:t>
            </w:r>
            <w:r>
              <w:rPr>
                <w:sz w:val="18"/>
              </w:rPr>
              <w:t>written,</w:t>
            </w:r>
            <w:r>
              <w:rPr>
                <w:spacing w:val="-2"/>
                <w:sz w:val="18"/>
              </w:rPr>
              <w:t xml:space="preserve"> </w:t>
            </w:r>
            <w:r>
              <w:rPr>
                <w:sz w:val="18"/>
              </w:rPr>
              <w:t>graphic</w:t>
            </w:r>
            <w:r>
              <w:rPr>
                <w:spacing w:val="-2"/>
                <w:sz w:val="18"/>
              </w:rPr>
              <w:t xml:space="preserve"> </w:t>
            </w:r>
            <w:r>
              <w:rPr>
                <w:sz w:val="18"/>
              </w:rPr>
              <w:t>and</w:t>
            </w:r>
            <w:r>
              <w:rPr>
                <w:spacing w:val="-1"/>
                <w:sz w:val="18"/>
              </w:rPr>
              <w:t xml:space="preserve"> </w:t>
            </w:r>
            <w:r>
              <w:rPr>
                <w:sz w:val="18"/>
              </w:rPr>
              <w:t>visual</w:t>
            </w:r>
            <w:r>
              <w:rPr>
                <w:spacing w:val="-2"/>
                <w:sz w:val="18"/>
              </w:rPr>
              <w:t xml:space="preserve"> </w:t>
            </w:r>
            <w:r>
              <w:rPr>
                <w:sz w:val="18"/>
              </w:rPr>
              <w:t>form,</w:t>
            </w:r>
            <w:r>
              <w:rPr>
                <w:spacing w:val="-2"/>
                <w:sz w:val="18"/>
              </w:rPr>
              <w:t xml:space="preserve"> </w:t>
            </w:r>
            <w:r>
              <w:rPr>
                <w:sz w:val="18"/>
              </w:rPr>
              <w:t>including</w:t>
            </w:r>
            <w:r>
              <w:rPr>
                <w:spacing w:val="-1"/>
                <w:sz w:val="18"/>
              </w:rPr>
              <w:t xml:space="preserve"> </w:t>
            </w:r>
            <w:r>
              <w:rPr>
                <w:sz w:val="18"/>
              </w:rPr>
              <w:t>electronic</w:t>
            </w:r>
            <w:r>
              <w:rPr>
                <w:spacing w:val="-2"/>
                <w:sz w:val="18"/>
              </w:rPr>
              <w:t xml:space="preserve"> </w:t>
            </w:r>
            <w:r>
              <w:rPr>
                <w:sz w:val="18"/>
              </w:rPr>
              <w:t>data</w:t>
            </w:r>
            <w:r>
              <w:rPr>
                <w:spacing w:val="-1"/>
                <w:sz w:val="18"/>
              </w:rPr>
              <w:t xml:space="preserve"> </w:t>
            </w:r>
            <w:r>
              <w:rPr>
                <w:sz w:val="18"/>
              </w:rPr>
              <w:t>and</w:t>
            </w:r>
            <w:r>
              <w:rPr>
                <w:spacing w:val="-1"/>
                <w:sz w:val="18"/>
              </w:rPr>
              <w:t xml:space="preserve"> </w:t>
            </w:r>
            <w:r>
              <w:rPr>
                <w:sz w:val="18"/>
              </w:rPr>
              <w:t>oral</w:t>
            </w:r>
            <w:r>
              <w:rPr>
                <w:spacing w:val="-2"/>
                <w:sz w:val="18"/>
              </w:rPr>
              <w:t xml:space="preserve"> </w:t>
            </w:r>
            <w:r>
              <w:rPr>
                <w:sz w:val="18"/>
              </w:rPr>
              <w:t>presentations.</w:t>
            </w:r>
            <w:r>
              <w:rPr>
                <w:spacing w:val="-1"/>
                <w:sz w:val="18"/>
              </w:rPr>
              <w:t xml:space="preserve"> </w:t>
            </w:r>
            <w:r>
              <w:rPr>
                <w:sz w:val="18"/>
              </w:rPr>
              <w:t>Plagiarism</w:t>
            </w:r>
            <w:r>
              <w:rPr>
                <w:spacing w:val="-1"/>
                <w:sz w:val="18"/>
              </w:rPr>
              <w:t xml:space="preserve"> </w:t>
            </w:r>
            <w:r>
              <w:rPr>
                <w:sz w:val="18"/>
              </w:rPr>
              <w:t>occurs</w:t>
            </w:r>
            <w:r>
              <w:rPr>
                <w:spacing w:val="-1"/>
                <w:sz w:val="18"/>
              </w:rPr>
              <w:t xml:space="preserve"> </w:t>
            </w:r>
            <w:r>
              <w:rPr>
                <w:sz w:val="18"/>
              </w:rPr>
              <w:t>when</w:t>
            </w:r>
            <w:r>
              <w:rPr>
                <w:spacing w:val="-1"/>
                <w:sz w:val="18"/>
              </w:rPr>
              <w:t xml:space="preserve"> </w:t>
            </w:r>
            <w:r>
              <w:rPr>
                <w:sz w:val="18"/>
              </w:rPr>
              <w:t>the</w:t>
            </w:r>
            <w:r>
              <w:rPr>
                <w:spacing w:val="-1"/>
                <w:sz w:val="18"/>
              </w:rPr>
              <w:t xml:space="preserve"> </w:t>
            </w:r>
            <w:r>
              <w:rPr>
                <w:sz w:val="18"/>
              </w:rPr>
              <w:t>origin of the material used is not appropriately cited.</w:t>
            </w:r>
          </w:p>
        </w:tc>
      </w:tr>
      <w:tr w:rsidR="001772F4" w14:paraId="5298C05E" w14:textId="77777777" w:rsidTr="002952F8">
        <w:trPr>
          <w:trHeight w:val="736"/>
        </w:trPr>
        <w:tc>
          <w:tcPr>
            <w:tcW w:w="10119" w:type="dxa"/>
            <w:gridSpan w:val="3"/>
          </w:tcPr>
          <w:p w14:paraId="1F7D8EA2" w14:textId="77777777" w:rsidR="001772F4" w:rsidRDefault="001772F4" w:rsidP="002952F8">
            <w:pPr>
              <w:pStyle w:val="TableParagraph"/>
              <w:spacing w:before="23"/>
              <w:ind w:left="206"/>
              <w:rPr>
                <w:b/>
              </w:rPr>
            </w:pPr>
            <w:r>
              <w:rPr>
                <w:b/>
              </w:rPr>
              <w:t>Student</w:t>
            </w:r>
            <w:r>
              <w:rPr>
                <w:b/>
                <w:spacing w:val="-11"/>
              </w:rPr>
              <w:t xml:space="preserve"> </w:t>
            </w:r>
            <w:r>
              <w:rPr>
                <w:b/>
                <w:spacing w:val="-2"/>
              </w:rPr>
              <w:t>signature/s</w:t>
            </w:r>
          </w:p>
          <w:p w14:paraId="2ED593ED" w14:textId="77777777" w:rsidR="001772F4" w:rsidRDefault="001772F4" w:rsidP="002952F8">
            <w:pPr>
              <w:pStyle w:val="TableParagraph"/>
              <w:spacing w:before="102"/>
              <w:ind w:left="206"/>
              <w:rPr>
                <w:sz w:val="18"/>
              </w:rPr>
            </w:pPr>
            <w:r>
              <w:rPr>
                <w:sz w:val="18"/>
              </w:rPr>
              <w:t>I/we</w:t>
            </w:r>
            <w:r>
              <w:rPr>
                <w:spacing w:val="-5"/>
                <w:sz w:val="18"/>
              </w:rPr>
              <w:t xml:space="preserve"> </w:t>
            </w:r>
            <w:r>
              <w:rPr>
                <w:sz w:val="18"/>
              </w:rPr>
              <w:t>declare</w:t>
            </w:r>
            <w:r>
              <w:rPr>
                <w:spacing w:val="-2"/>
                <w:sz w:val="18"/>
              </w:rPr>
              <w:t xml:space="preserve"> </w:t>
            </w:r>
            <w:r>
              <w:rPr>
                <w:sz w:val="18"/>
              </w:rPr>
              <w:t>that</w:t>
            </w:r>
            <w:r>
              <w:rPr>
                <w:spacing w:val="-2"/>
                <w:sz w:val="18"/>
              </w:rPr>
              <w:t xml:space="preserve"> </w:t>
            </w:r>
            <w:r>
              <w:rPr>
                <w:sz w:val="18"/>
              </w:rPr>
              <w:t>I/we</w:t>
            </w:r>
            <w:r>
              <w:rPr>
                <w:spacing w:val="-2"/>
                <w:sz w:val="18"/>
              </w:rPr>
              <w:t xml:space="preserve"> </w:t>
            </w:r>
            <w:r>
              <w:rPr>
                <w:sz w:val="18"/>
              </w:rPr>
              <w:t>have</w:t>
            </w:r>
            <w:r>
              <w:rPr>
                <w:spacing w:val="-2"/>
                <w:sz w:val="18"/>
              </w:rPr>
              <w:t xml:space="preserve"> </w:t>
            </w:r>
            <w:r>
              <w:rPr>
                <w:sz w:val="18"/>
              </w:rPr>
              <w:t>read</w:t>
            </w:r>
            <w:r>
              <w:rPr>
                <w:spacing w:val="-3"/>
                <w:sz w:val="18"/>
              </w:rPr>
              <w:t xml:space="preserve"> </w:t>
            </w:r>
            <w:r>
              <w:rPr>
                <w:sz w:val="18"/>
              </w:rPr>
              <w:t>and</w:t>
            </w:r>
            <w:r>
              <w:rPr>
                <w:spacing w:val="-2"/>
                <w:sz w:val="18"/>
              </w:rPr>
              <w:t xml:space="preserve"> </w:t>
            </w:r>
            <w:r>
              <w:rPr>
                <w:sz w:val="18"/>
              </w:rPr>
              <w:t>understood</w:t>
            </w:r>
            <w:r>
              <w:rPr>
                <w:spacing w:val="-2"/>
                <w:sz w:val="18"/>
              </w:rPr>
              <w:t xml:space="preserve"> </w:t>
            </w:r>
            <w:r>
              <w:rPr>
                <w:sz w:val="18"/>
              </w:rPr>
              <w:t>the</w:t>
            </w:r>
            <w:r>
              <w:rPr>
                <w:spacing w:val="-2"/>
                <w:sz w:val="18"/>
              </w:rPr>
              <w:t xml:space="preserve"> </w:t>
            </w:r>
            <w:r>
              <w:rPr>
                <w:sz w:val="18"/>
              </w:rPr>
              <w:t>declaration</w:t>
            </w:r>
            <w:r>
              <w:rPr>
                <w:spacing w:val="-3"/>
                <w:sz w:val="18"/>
              </w:rPr>
              <w:t xml:space="preserve"> </w:t>
            </w:r>
            <w:r>
              <w:rPr>
                <w:sz w:val="18"/>
              </w:rPr>
              <w:t>and</w:t>
            </w:r>
            <w:r>
              <w:rPr>
                <w:spacing w:val="-2"/>
                <w:sz w:val="18"/>
              </w:rPr>
              <w:t xml:space="preserve"> </w:t>
            </w:r>
            <w:r>
              <w:rPr>
                <w:sz w:val="18"/>
              </w:rPr>
              <w:t>statement</w:t>
            </w:r>
            <w:r>
              <w:rPr>
                <w:spacing w:val="-2"/>
                <w:sz w:val="18"/>
              </w:rPr>
              <w:t xml:space="preserve"> </w:t>
            </w:r>
            <w:r>
              <w:rPr>
                <w:sz w:val="18"/>
              </w:rPr>
              <w:t>of</w:t>
            </w:r>
            <w:r>
              <w:rPr>
                <w:spacing w:val="-2"/>
                <w:sz w:val="18"/>
              </w:rPr>
              <w:t xml:space="preserve"> authorship.</w:t>
            </w:r>
          </w:p>
        </w:tc>
      </w:tr>
      <w:tr w:rsidR="001772F4" w14:paraId="07F65521" w14:textId="77777777" w:rsidTr="002952F8">
        <w:trPr>
          <w:trHeight w:val="397"/>
        </w:trPr>
        <w:tc>
          <w:tcPr>
            <w:tcW w:w="570" w:type="dxa"/>
          </w:tcPr>
          <w:p w14:paraId="4918A4BF" w14:textId="12E9C71F" w:rsidR="001772F4" w:rsidRDefault="001772F4" w:rsidP="002952F8">
            <w:pPr>
              <w:pStyle w:val="TableParagraph"/>
              <w:spacing w:before="124"/>
              <w:ind w:left="42"/>
              <w:jc w:val="center"/>
              <w:rPr>
                <w:sz w:val="18"/>
              </w:rPr>
            </w:pPr>
            <w:r>
              <w:rPr>
                <w:spacing w:val="-5"/>
                <w:sz w:val="18"/>
              </w:rPr>
              <w:t>(</w:t>
            </w:r>
            <w:r w:rsidR="005802DF">
              <w:rPr>
                <w:spacing w:val="-5"/>
                <w:sz w:val="18"/>
              </w:rPr>
              <w:t>7</w:t>
            </w:r>
            <w:r>
              <w:rPr>
                <w:spacing w:val="-5"/>
                <w:sz w:val="18"/>
              </w:rPr>
              <w:t>)</w:t>
            </w:r>
          </w:p>
        </w:tc>
        <w:tc>
          <w:tcPr>
            <w:tcW w:w="4445" w:type="dxa"/>
            <w:tcBorders>
              <w:bottom w:val="single" w:sz="36" w:space="0" w:color="FFFFFF"/>
            </w:tcBorders>
            <w:shd w:val="clear" w:color="auto" w:fill="F2F2F2"/>
          </w:tcPr>
          <w:p w14:paraId="517521FB" w14:textId="099E477D" w:rsidR="001772F4" w:rsidRDefault="00C62E75" w:rsidP="002952F8">
            <w:pPr>
              <w:pStyle w:val="TableParagraph"/>
              <w:rPr>
                <w:rFonts w:ascii="Times New Roman"/>
                <w:sz w:val="18"/>
              </w:rPr>
            </w:pPr>
            <w:r>
              <w:rPr>
                <w:noProof/>
              </w:rPr>
              <w:drawing>
                <wp:inline distT="0" distB="0" distL="0" distR="0" wp14:anchorId="18293C10" wp14:editId="00F1E764">
                  <wp:extent cx="200025" cy="400050"/>
                  <wp:effectExtent l="0" t="0" r="9525" b="0"/>
                  <wp:docPr id="623406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406181" name=""/>
                          <pic:cNvPicPr/>
                        </pic:nvPicPr>
                        <pic:blipFill>
                          <a:blip r:embed="rId23"/>
                          <a:stretch>
                            <a:fillRect/>
                          </a:stretch>
                        </pic:blipFill>
                        <pic:spPr>
                          <a:xfrm>
                            <a:off x="0" y="0"/>
                            <a:ext cx="200025" cy="400050"/>
                          </a:xfrm>
                          <a:prstGeom prst="rect">
                            <a:avLst/>
                          </a:prstGeom>
                        </pic:spPr>
                      </pic:pic>
                    </a:graphicData>
                  </a:graphic>
                </wp:inline>
              </w:drawing>
            </w:r>
          </w:p>
        </w:tc>
        <w:tc>
          <w:tcPr>
            <w:tcW w:w="5104" w:type="dxa"/>
            <w:shd w:val="clear" w:color="auto" w:fill="F2F2F2"/>
          </w:tcPr>
          <w:p w14:paraId="15A577EC" w14:textId="7211851A" w:rsidR="001772F4" w:rsidRDefault="001772F4" w:rsidP="002952F8">
            <w:pPr>
              <w:pStyle w:val="TableParagraph"/>
              <w:spacing w:before="124"/>
              <w:ind w:left="152"/>
              <w:rPr>
                <w:sz w:val="18"/>
              </w:rPr>
            </w:pPr>
            <w:r>
              <w:rPr>
                <w:noProof/>
                <w:sz w:val="18"/>
              </w:rPr>
              <mc:AlternateContent>
                <mc:Choice Requires="wpg">
                  <w:drawing>
                    <wp:anchor distT="0" distB="0" distL="0" distR="0" simplePos="0" relativeHeight="251658244" behindDoc="1" locked="0" layoutInCell="1" allowOverlap="1" wp14:anchorId="7BA93EBE" wp14:editId="26D901B3">
                      <wp:simplePos x="0" y="0"/>
                      <wp:positionH relativeFrom="column">
                        <wp:posOffset>417576</wp:posOffset>
                      </wp:positionH>
                      <wp:positionV relativeFrom="paragraph">
                        <wp:posOffset>118</wp:posOffset>
                      </wp:positionV>
                      <wp:extent cx="2823210" cy="252729"/>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3210" cy="252729"/>
                                <a:chOff x="0" y="0"/>
                                <a:chExt cx="2823210" cy="252729"/>
                              </a:xfrm>
                            </wpg:grpSpPr>
                            <wps:wsp>
                              <wps:cNvPr id="7" name="Graphic 7"/>
                              <wps:cNvSpPr/>
                              <wps:spPr>
                                <a:xfrm>
                                  <a:off x="0" y="0"/>
                                  <a:ext cx="2823210" cy="252729"/>
                                </a:xfrm>
                                <a:custGeom>
                                  <a:avLst/>
                                  <a:gdLst/>
                                  <a:ahLst/>
                                  <a:cxnLst/>
                                  <a:rect l="l" t="t" r="r" b="b"/>
                                  <a:pathLst>
                                    <a:path w="2823210" h="252729">
                                      <a:moveTo>
                                        <a:pt x="2823210" y="0"/>
                                      </a:moveTo>
                                      <a:lnTo>
                                        <a:pt x="0" y="0"/>
                                      </a:lnTo>
                                      <a:lnTo>
                                        <a:pt x="0" y="252221"/>
                                      </a:lnTo>
                                      <a:lnTo>
                                        <a:pt x="2823210" y="252221"/>
                                      </a:lnTo>
                                      <a:lnTo>
                                        <a:pt x="2823210"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46DB344C" id="Group 6" o:spid="_x0000_s1026" style="position:absolute;margin-left:32.9pt;margin-top:0;width:222.3pt;height:19.9pt;z-index:-251658236;mso-wrap-distance-left:0;mso-wrap-distance-right:0" coordsize="2823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">
                      <v:shape id="Graphic 7" o:spid="_x0000_s1027" style="position:absolute;width:28232;height:2527;visibility:visible;mso-wrap-style:square;v-text-anchor:top" coordsize="282321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" path="m2823210,l,,,252221r2823210,l2823210,xe" fillcolor="#f2f2f2" stroked="f">
                        <v:path arrowok="t"/>
                      </v:shape>
                    </v:group>
                  </w:pict>
                </mc:Fallback>
              </mc:AlternateContent>
            </w:r>
            <w:r>
              <w:rPr>
                <w:spacing w:val="-5"/>
                <w:sz w:val="18"/>
              </w:rPr>
              <w:t>(</w:t>
            </w:r>
            <w:r w:rsidR="005802DF">
              <w:rPr>
                <w:spacing w:val="-5"/>
                <w:sz w:val="18"/>
              </w:rPr>
              <w:t>10</w:t>
            </w:r>
            <w:r>
              <w:rPr>
                <w:spacing w:val="-5"/>
                <w:sz w:val="18"/>
              </w:rPr>
              <w:t>)</w:t>
            </w:r>
          </w:p>
        </w:tc>
      </w:tr>
      <w:tr w:rsidR="001772F4" w14:paraId="7F965DB1" w14:textId="77777777" w:rsidTr="002952F8">
        <w:trPr>
          <w:trHeight w:val="397"/>
        </w:trPr>
        <w:tc>
          <w:tcPr>
            <w:tcW w:w="570" w:type="dxa"/>
          </w:tcPr>
          <w:p w14:paraId="102C95E7" w14:textId="70430135" w:rsidR="001772F4" w:rsidRDefault="001772F4" w:rsidP="002952F8">
            <w:pPr>
              <w:pStyle w:val="TableParagraph"/>
              <w:spacing w:before="124"/>
              <w:ind w:left="42"/>
              <w:jc w:val="center"/>
              <w:rPr>
                <w:sz w:val="18"/>
              </w:rPr>
            </w:pPr>
            <w:r>
              <w:rPr>
                <w:spacing w:val="-5"/>
                <w:sz w:val="18"/>
              </w:rPr>
              <w:t>(</w:t>
            </w:r>
            <w:r w:rsidR="005802DF">
              <w:rPr>
                <w:spacing w:val="-5"/>
                <w:sz w:val="18"/>
              </w:rPr>
              <w:t>8</w:t>
            </w:r>
            <w:r>
              <w:rPr>
                <w:spacing w:val="-5"/>
                <w:sz w:val="18"/>
              </w:rPr>
              <w:t>)</w:t>
            </w:r>
          </w:p>
        </w:tc>
        <w:tc>
          <w:tcPr>
            <w:tcW w:w="4445" w:type="dxa"/>
            <w:tcBorders>
              <w:top w:val="single" w:sz="36" w:space="0" w:color="FFFFFF"/>
              <w:bottom w:val="single" w:sz="36" w:space="0" w:color="FFFFFF"/>
            </w:tcBorders>
            <w:shd w:val="clear" w:color="auto" w:fill="F2F2F2"/>
          </w:tcPr>
          <w:p w14:paraId="197F7A44" w14:textId="77777777" w:rsidR="001772F4" w:rsidRDefault="001772F4" w:rsidP="002952F8">
            <w:pPr>
              <w:pStyle w:val="TableParagraph"/>
              <w:rPr>
                <w:rFonts w:ascii="Times New Roman"/>
                <w:sz w:val="18"/>
              </w:rPr>
            </w:pPr>
          </w:p>
        </w:tc>
        <w:tc>
          <w:tcPr>
            <w:tcW w:w="5104" w:type="dxa"/>
            <w:shd w:val="clear" w:color="auto" w:fill="F2F2F2"/>
          </w:tcPr>
          <w:p w14:paraId="4A8230C9" w14:textId="3D747805" w:rsidR="001772F4" w:rsidRDefault="001772F4" w:rsidP="002952F8">
            <w:pPr>
              <w:pStyle w:val="TableParagraph"/>
              <w:spacing w:before="124"/>
              <w:ind w:left="152"/>
              <w:rPr>
                <w:sz w:val="18"/>
              </w:rPr>
            </w:pPr>
            <w:r>
              <w:rPr>
                <w:noProof/>
                <w:sz w:val="18"/>
              </w:rPr>
              <mc:AlternateContent>
                <mc:Choice Requires="wpg">
                  <w:drawing>
                    <wp:anchor distT="0" distB="0" distL="0" distR="0" simplePos="0" relativeHeight="251658245" behindDoc="1" locked="0" layoutInCell="1" allowOverlap="1" wp14:anchorId="6E230179" wp14:editId="4FFC69CE">
                      <wp:simplePos x="0" y="0"/>
                      <wp:positionH relativeFrom="column">
                        <wp:posOffset>417576</wp:posOffset>
                      </wp:positionH>
                      <wp:positionV relativeFrom="paragraph">
                        <wp:posOffset>118</wp:posOffset>
                      </wp:positionV>
                      <wp:extent cx="2823210" cy="252729"/>
                      <wp:effectExtent l="0" t="0" r="0" b="0"/>
                      <wp:wrapNone/>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23210" cy="252729"/>
                                <a:chOff x="0" y="0"/>
                                <a:chExt cx="2823210" cy="252729"/>
                              </a:xfrm>
                            </wpg:grpSpPr>
                            <wps:wsp>
                              <wps:cNvPr id="9" name="Graphic 9"/>
                              <wps:cNvSpPr/>
                              <wps:spPr>
                                <a:xfrm>
                                  <a:off x="0" y="0"/>
                                  <a:ext cx="2823210" cy="252729"/>
                                </a:xfrm>
                                <a:custGeom>
                                  <a:avLst/>
                                  <a:gdLst/>
                                  <a:ahLst/>
                                  <a:cxnLst/>
                                  <a:rect l="l" t="t" r="r" b="b"/>
                                  <a:pathLst>
                                    <a:path w="2823210" h="252729">
                                      <a:moveTo>
                                        <a:pt x="2823210" y="0"/>
                                      </a:moveTo>
                                      <a:lnTo>
                                        <a:pt x="0" y="0"/>
                                      </a:lnTo>
                                      <a:lnTo>
                                        <a:pt x="0" y="252221"/>
                                      </a:lnTo>
                                      <a:lnTo>
                                        <a:pt x="2823210" y="252221"/>
                                      </a:lnTo>
                                      <a:lnTo>
                                        <a:pt x="2823210"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3B530534" id="Group 8" o:spid="_x0000_s1026" style="position:absolute;margin-left:32.9pt;margin-top:0;width:222.3pt;height:19.9pt;z-index:-251658235;mso-wrap-distance-left:0;mso-wrap-distance-right:0" coordsize="28232,2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">
                      <v:shape id="Graphic 9" o:spid="_x0000_s1027" style="position:absolute;width:28232;height:2527;visibility:visible;mso-wrap-style:square;v-text-anchor:top" coordsize="2823210,25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" path="m2823210,l,,,252221r2823210,l2823210,xe" fillcolor="#f2f2f2" stroked="f">
                        <v:path arrowok="t"/>
                      </v:shape>
                    </v:group>
                  </w:pict>
                </mc:Fallback>
              </mc:AlternateContent>
            </w:r>
            <w:r>
              <w:rPr>
                <w:spacing w:val="-5"/>
                <w:sz w:val="18"/>
              </w:rPr>
              <w:t>(</w:t>
            </w:r>
            <w:r w:rsidR="005802DF">
              <w:rPr>
                <w:spacing w:val="-5"/>
                <w:sz w:val="18"/>
              </w:rPr>
              <w:t>11</w:t>
            </w:r>
            <w:r>
              <w:rPr>
                <w:spacing w:val="-5"/>
                <w:sz w:val="18"/>
              </w:rPr>
              <w:t>)</w:t>
            </w:r>
          </w:p>
        </w:tc>
      </w:tr>
    </w:tbl>
    <w:p w14:paraId="45346738" w14:textId="77777777" w:rsidR="001772F4" w:rsidRDefault="001772F4" w:rsidP="00351512">
      <w:pPr>
        <w:spacing w:line="240" w:lineRule="exact"/>
        <w:rPr>
          <w:b/>
        </w:rPr>
        <w:sectPr w:rsidR="001772F4" w:rsidSect="00351512">
          <w:headerReference w:type="default" r:id="rId24"/>
          <w:footerReference w:type="default" r:id="rId25"/>
          <w:pgSz w:w="11900" w:h="16840"/>
          <w:pgMar w:top="1281" w:right="851" w:bottom="2461" w:left="709" w:header="709" w:footer="709" w:gutter="0"/>
          <w:cols w:space="708"/>
          <w:docGrid w:linePitch="326"/>
        </w:sectPr>
      </w:pPr>
    </w:p>
    <w:p w14:paraId="6B41E079" w14:textId="77777777" w:rsidR="002A2D5D" w:rsidRDefault="002A2D5D" w:rsidP="003C4471">
      <w:pPr>
        <w:spacing w:line="240" w:lineRule="exact"/>
        <w:jc w:val="center"/>
        <w:rPr>
          <w:b/>
        </w:rPr>
      </w:pPr>
    </w:p>
    <w:p w14:paraId="6136FEE1" w14:textId="77777777" w:rsidR="00767AFA" w:rsidRDefault="00767AFA" w:rsidP="003C4471">
      <w:pPr>
        <w:spacing w:line="240" w:lineRule="exact"/>
        <w:jc w:val="center"/>
        <w:rPr>
          <w:b/>
        </w:rPr>
      </w:pPr>
    </w:p>
    <w:p w14:paraId="57521764" w14:textId="77777777" w:rsidR="00767AFA" w:rsidRDefault="00767AFA" w:rsidP="003C4471">
      <w:pPr>
        <w:spacing w:line="240" w:lineRule="exact"/>
        <w:jc w:val="center"/>
        <w:rPr>
          <w:b/>
        </w:rPr>
      </w:pPr>
    </w:p>
    <w:p w14:paraId="68ADF870" w14:textId="77777777" w:rsidR="00767AFA" w:rsidRDefault="00767AFA" w:rsidP="003C4471">
      <w:pPr>
        <w:spacing w:line="240" w:lineRule="exact"/>
        <w:jc w:val="center"/>
        <w:rPr>
          <w:b/>
        </w:rPr>
      </w:pPr>
    </w:p>
    <w:p w14:paraId="1B0AC1C3" w14:textId="77777777" w:rsidR="00767AFA" w:rsidRDefault="00767AFA" w:rsidP="003C4471">
      <w:pPr>
        <w:spacing w:line="240" w:lineRule="exact"/>
        <w:jc w:val="center"/>
        <w:rPr>
          <w:b/>
        </w:rPr>
      </w:pPr>
    </w:p>
    <w:p w14:paraId="2259B8AC" w14:textId="77777777" w:rsidR="00767AFA" w:rsidRDefault="00767AFA" w:rsidP="003166E4">
      <w:pPr>
        <w:spacing w:line="240" w:lineRule="exact"/>
        <w:rPr>
          <w:b/>
        </w:rPr>
      </w:pPr>
    </w:p>
    <w:p w14:paraId="2F6A6E00" w14:textId="77777777" w:rsidR="00767AFA" w:rsidRDefault="00767AFA" w:rsidP="003C4471">
      <w:pPr>
        <w:spacing w:line="240" w:lineRule="exact"/>
        <w:jc w:val="center"/>
        <w:rPr>
          <w:b/>
        </w:rPr>
      </w:pPr>
    </w:p>
    <w:p w14:paraId="4EBE7A9A" w14:textId="77777777" w:rsidR="00FB6F80" w:rsidRDefault="00FB6F80" w:rsidP="003C4471">
      <w:pPr>
        <w:spacing w:line="240" w:lineRule="exact"/>
        <w:jc w:val="center"/>
        <w:rPr>
          <w:b/>
        </w:rPr>
      </w:pPr>
    </w:p>
    <w:p w14:paraId="47E5DE18" w14:textId="77777777" w:rsidR="00FB6F80" w:rsidRDefault="00FB6F80" w:rsidP="003C4471">
      <w:pPr>
        <w:spacing w:line="240" w:lineRule="exact"/>
        <w:jc w:val="center"/>
        <w:rPr>
          <w:b/>
        </w:rPr>
      </w:pPr>
    </w:p>
    <w:p w14:paraId="0C567E5A" w14:textId="076AB1E6" w:rsidR="002A2D5D" w:rsidRDefault="00767AFA" w:rsidP="003C4471">
      <w:pPr>
        <w:spacing w:line="240" w:lineRule="exact"/>
        <w:jc w:val="center"/>
        <w:rPr>
          <w:b/>
        </w:rPr>
      </w:pPr>
      <w:r>
        <w:rPr>
          <w:b/>
          <w:noProof/>
        </w:rPr>
        <w:drawing>
          <wp:anchor distT="0" distB="0" distL="114300" distR="114300" simplePos="0" relativeHeight="251658253" behindDoc="0" locked="0" layoutInCell="1" allowOverlap="1" wp14:anchorId="3B164082" wp14:editId="0D0BAC31">
            <wp:simplePos x="0" y="0"/>
            <wp:positionH relativeFrom="column">
              <wp:posOffset>1576070</wp:posOffset>
            </wp:positionH>
            <wp:positionV relativeFrom="paragraph">
              <wp:posOffset>-1117600</wp:posOffset>
            </wp:positionV>
            <wp:extent cx="2606040" cy="1303020"/>
            <wp:effectExtent l="0" t="0" r="3810" b="0"/>
            <wp:wrapSquare wrapText="bothSides"/>
            <wp:docPr id="1483159657" name="Picture 4" descr="A black and red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59657" name="Picture 4" descr="A black and red sign with white text&#10;&#10;AI-generated content may be incorrect."/>
                    <pic:cNvPicPr/>
                  </pic:nvPicPr>
                  <pic:blipFill>
                    <a:blip r:embed="rId26"/>
                    <a:stretch>
                      <a:fillRect/>
                    </a:stretch>
                  </pic:blipFill>
                  <pic:spPr>
                    <a:xfrm>
                      <a:off x="0" y="0"/>
                      <a:ext cx="2606040" cy="1303020"/>
                    </a:xfrm>
                    <a:prstGeom prst="rect">
                      <a:avLst/>
                    </a:prstGeom>
                  </pic:spPr>
                </pic:pic>
              </a:graphicData>
            </a:graphic>
          </wp:anchor>
        </w:drawing>
      </w:r>
    </w:p>
    <w:p w14:paraId="66D902CC" w14:textId="77777777" w:rsidR="002A2D5D" w:rsidRDefault="002A2D5D" w:rsidP="003C4471">
      <w:pPr>
        <w:spacing w:line="240" w:lineRule="exact"/>
        <w:jc w:val="center"/>
        <w:rPr>
          <w:b/>
        </w:rPr>
      </w:pPr>
    </w:p>
    <w:p w14:paraId="645D33BF" w14:textId="77777777" w:rsidR="003166E4" w:rsidRPr="0084076A" w:rsidRDefault="003166E4" w:rsidP="003C4471">
      <w:pPr>
        <w:spacing w:line="240" w:lineRule="exact"/>
        <w:jc w:val="center"/>
        <w:rPr>
          <w:b/>
          <w:sz w:val="22"/>
          <w:szCs w:val="22"/>
        </w:rPr>
      </w:pPr>
    </w:p>
    <w:p w14:paraId="4BA28F37" w14:textId="77777777" w:rsidR="00C87C7B" w:rsidRPr="0084076A" w:rsidRDefault="002A2D5D" w:rsidP="003C4471">
      <w:pPr>
        <w:spacing w:line="240" w:lineRule="exact"/>
        <w:jc w:val="center"/>
        <w:rPr>
          <w:b/>
          <w:sz w:val="28"/>
          <w:szCs w:val="28"/>
        </w:rPr>
      </w:pPr>
      <w:r w:rsidRPr="0084076A">
        <w:rPr>
          <w:b/>
          <w:sz w:val="28"/>
          <w:szCs w:val="28"/>
        </w:rPr>
        <w:t xml:space="preserve">System Design </w:t>
      </w:r>
      <w:r w:rsidR="00C87C7B" w:rsidRPr="0084076A">
        <w:rPr>
          <w:b/>
          <w:sz w:val="28"/>
          <w:szCs w:val="28"/>
        </w:rPr>
        <w:t>Project</w:t>
      </w:r>
      <w:r w:rsidRPr="0084076A">
        <w:rPr>
          <w:b/>
          <w:sz w:val="28"/>
          <w:szCs w:val="28"/>
        </w:rPr>
        <w:t xml:space="preserve"> Proposal</w:t>
      </w:r>
    </w:p>
    <w:p w14:paraId="291EDB5A" w14:textId="77777777" w:rsidR="003166E4" w:rsidRDefault="003166E4" w:rsidP="003C4471">
      <w:pPr>
        <w:spacing w:line="240" w:lineRule="exact"/>
        <w:jc w:val="center"/>
        <w:rPr>
          <w:b/>
          <w:sz w:val="28"/>
          <w:szCs w:val="28"/>
        </w:rPr>
      </w:pPr>
    </w:p>
    <w:p w14:paraId="2BB3B443" w14:textId="77777777" w:rsidR="00FB6F80" w:rsidRPr="0084076A" w:rsidRDefault="00FB6F80" w:rsidP="003C4471">
      <w:pPr>
        <w:spacing w:line="240" w:lineRule="exact"/>
        <w:jc w:val="center"/>
        <w:rPr>
          <w:b/>
          <w:sz w:val="28"/>
          <w:szCs w:val="28"/>
        </w:rPr>
      </w:pPr>
    </w:p>
    <w:p w14:paraId="065A943D" w14:textId="77777777" w:rsidR="003166E4" w:rsidRPr="00492ACE" w:rsidRDefault="003166E4" w:rsidP="00492ACE">
      <w:pPr>
        <w:spacing w:line="240" w:lineRule="exact"/>
        <w:jc w:val="center"/>
        <w:rPr>
          <w:b/>
          <w:sz w:val="28"/>
          <w:szCs w:val="28"/>
        </w:rPr>
      </w:pPr>
      <w:r w:rsidRPr="00492ACE">
        <w:rPr>
          <w:b/>
          <w:sz w:val="28"/>
          <w:szCs w:val="28"/>
        </w:rPr>
        <w:t xml:space="preserve">Unit Code: </w:t>
      </w:r>
      <w:r w:rsidRPr="00492ACE">
        <w:rPr>
          <w:bCs/>
          <w:sz w:val="28"/>
          <w:szCs w:val="28"/>
        </w:rPr>
        <w:t>COS30049</w:t>
      </w:r>
    </w:p>
    <w:p w14:paraId="23836871" w14:textId="732AB531" w:rsidR="0084076A" w:rsidRPr="00492ACE" w:rsidRDefault="0084076A" w:rsidP="00492ACE">
      <w:pPr>
        <w:spacing w:line="240" w:lineRule="exact"/>
        <w:jc w:val="center"/>
        <w:rPr>
          <w:bCs/>
          <w:sz w:val="28"/>
          <w:szCs w:val="28"/>
        </w:rPr>
      </w:pPr>
      <w:r w:rsidRPr="00492ACE">
        <w:rPr>
          <w:b/>
          <w:sz w:val="28"/>
          <w:szCs w:val="28"/>
        </w:rPr>
        <w:t xml:space="preserve">Unit Name: </w:t>
      </w:r>
      <w:r w:rsidRPr="00492ACE">
        <w:rPr>
          <w:bCs/>
          <w:sz w:val="28"/>
          <w:szCs w:val="28"/>
        </w:rPr>
        <w:t>Computing Technology Innovation Project</w:t>
      </w:r>
    </w:p>
    <w:p w14:paraId="73A1DB85" w14:textId="64FA74D8" w:rsidR="0084076A" w:rsidRPr="00492ACE" w:rsidRDefault="0084076A" w:rsidP="00492ACE">
      <w:pPr>
        <w:spacing w:line="240" w:lineRule="exact"/>
        <w:jc w:val="center"/>
        <w:rPr>
          <w:bCs/>
          <w:sz w:val="28"/>
          <w:szCs w:val="28"/>
        </w:rPr>
      </w:pPr>
      <w:r w:rsidRPr="00492ACE">
        <w:rPr>
          <w:b/>
          <w:sz w:val="28"/>
          <w:szCs w:val="28"/>
        </w:rPr>
        <w:t xml:space="preserve">Tutor: </w:t>
      </w:r>
      <w:r w:rsidR="00446877" w:rsidRPr="00446877">
        <w:rPr>
          <w:bCs/>
          <w:sz w:val="28"/>
          <w:szCs w:val="28"/>
        </w:rPr>
        <w:t>Ts.</w:t>
      </w:r>
      <w:r w:rsidR="00446877">
        <w:rPr>
          <w:b/>
          <w:sz w:val="28"/>
          <w:szCs w:val="28"/>
        </w:rPr>
        <w:t xml:space="preserve"> </w:t>
      </w:r>
      <w:r w:rsidR="009D06C0" w:rsidRPr="00492ACE">
        <w:rPr>
          <w:bCs/>
          <w:sz w:val="28"/>
          <w:szCs w:val="28"/>
        </w:rPr>
        <w:t>Dr. Lee Sue Han, Dr. Kelvin Yong</w:t>
      </w:r>
      <w:r w:rsidR="00905F0D" w:rsidRPr="00492ACE">
        <w:rPr>
          <w:bCs/>
          <w:sz w:val="28"/>
          <w:szCs w:val="28"/>
        </w:rPr>
        <w:t>, Dr. Mark Tee, Dr. Fu Swee Tee</w:t>
      </w:r>
    </w:p>
    <w:p w14:paraId="2B8B9390" w14:textId="21597BEB" w:rsidR="0084076A" w:rsidRPr="00492ACE" w:rsidRDefault="0084076A" w:rsidP="00492ACE">
      <w:pPr>
        <w:spacing w:line="240" w:lineRule="exact"/>
        <w:jc w:val="center"/>
        <w:rPr>
          <w:bCs/>
          <w:sz w:val="28"/>
          <w:szCs w:val="28"/>
        </w:rPr>
      </w:pPr>
      <w:r w:rsidRPr="00492ACE">
        <w:rPr>
          <w:b/>
          <w:sz w:val="28"/>
          <w:szCs w:val="28"/>
        </w:rPr>
        <w:t>Team:</w:t>
      </w:r>
      <w:r w:rsidR="00905F0D" w:rsidRPr="00492ACE">
        <w:rPr>
          <w:b/>
          <w:sz w:val="28"/>
          <w:szCs w:val="28"/>
        </w:rPr>
        <w:t xml:space="preserve"> </w:t>
      </w:r>
      <w:r w:rsidR="00905F0D" w:rsidRPr="00492ACE">
        <w:rPr>
          <w:bCs/>
          <w:sz w:val="28"/>
          <w:szCs w:val="28"/>
        </w:rPr>
        <w:t xml:space="preserve">Group </w:t>
      </w:r>
      <w:r w:rsidR="00C33254">
        <w:rPr>
          <w:bCs/>
          <w:sz w:val="28"/>
          <w:szCs w:val="28"/>
        </w:rPr>
        <w:t>8</w:t>
      </w:r>
    </w:p>
    <w:p w14:paraId="24DC4D75" w14:textId="329B13AE" w:rsidR="00905F0D" w:rsidRPr="00492ACE" w:rsidRDefault="0084076A" w:rsidP="00492ACE">
      <w:pPr>
        <w:spacing w:line="240" w:lineRule="exact"/>
        <w:jc w:val="center"/>
        <w:rPr>
          <w:b/>
          <w:sz w:val="28"/>
          <w:szCs w:val="28"/>
        </w:rPr>
      </w:pPr>
      <w:r w:rsidRPr="00492ACE">
        <w:rPr>
          <w:b/>
          <w:sz w:val="28"/>
          <w:szCs w:val="28"/>
        </w:rPr>
        <w:t>Member</w:t>
      </w:r>
      <w:r w:rsidR="00492ACE" w:rsidRPr="00492ACE">
        <w:rPr>
          <w:b/>
          <w:sz w:val="28"/>
          <w:szCs w:val="28"/>
        </w:rPr>
        <w:t>s</w:t>
      </w:r>
      <w:r w:rsidRPr="00492ACE">
        <w:rPr>
          <w:b/>
          <w:sz w:val="28"/>
          <w:szCs w:val="28"/>
        </w:rPr>
        <w:t>:</w:t>
      </w:r>
    </w:p>
    <w:p w14:paraId="71A9FCA2" w14:textId="4F5256E4" w:rsidR="0084076A" w:rsidRPr="00492ACE" w:rsidRDefault="00905F0D" w:rsidP="00492ACE">
      <w:pPr>
        <w:spacing w:line="240" w:lineRule="exact"/>
        <w:jc w:val="center"/>
        <w:rPr>
          <w:bCs/>
          <w:sz w:val="28"/>
          <w:szCs w:val="28"/>
        </w:rPr>
      </w:pPr>
      <w:r w:rsidRPr="00492ACE">
        <w:rPr>
          <w:bCs/>
          <w:sz w:val="28"/>
          <w:szCs w:val="28"/>
        </w:rPr>
        <w:t>You Wee LIEW</w:t>
      </w:r>
    </w:p>
    <w:p w14:paraId="2A50D042" w14:textId="46F0D0B5" w:rsidR="002D4AA3" w:rsidRPr="00492ACE" w:rsidRDefault="002D4AA3" w:rsidP="00492ACE">
      <w:pPr>
        <w:spacing w:line="240" w:lineRule="exact"/>
        <w:jc w:val="center"/>
        <w:rPr>
          <w:bCs/>
          <w:sz w:val="28"/>
          <w:szCs w:val="28"/>
        </w:rPr>
      </w:pPr>
      <w:r w:rsidRPr="00492ACE">
        <w:rPr>
          <w:bCs/>
          <w:sz w:val="28"/>
          <w:szCs w:val="28"/>
        </w:rPr>
        <w:t>Natalie ROBERT</w:t>
      </w:r>
    </w:p>
    <w:p w14:paraId="167004CE" w14:textId="710E5756" w:rsidR="002D4AA3" w:rsidRPr="00492ACE" w:rsidRDefault="002D4AA3" w:rsidP="00492ACE">
      <w:pPr>
        <w:spacing w:line="240" w:lineRule="exact"/>
        <w:jc w:val="center"/>
        <w:rPr>
          <w:bCs/>
          <w:sz w:val="28"/>
          <w:szCs w:val="28"/>
        </w:rPr>
      </w:pPr>
      <w:r w:rsidRPr="00492ACE">
        <w:rPr>
          <w:bCs/>
          <w:sz w:val="28"/>
          <w:szCs w:val="28"/>
        </w:rPr>
        <w:t>Esther Ee Qian LING</w:t>
      </w:r>
    </w:p>
    <w:p w14:paraId="0A8A3D12" w14:textId="0A5FBEB0" w:rsidR="002D4AA3" w:rsidRPr="00492ACE" w:rsidRDefault="002D4AA3" w:rsidP="00492ACE">
      <w:pPr>
        <w:spacing w:line="240" w:lineRule="exact"/>
        <w:jc w:val="center"/>
        <w:rPr>
          <w:bCs/>
          <w:sz w:val="28"/>
          <w:szCs w:val="28"/>
        </w:rPr>
      </w:pPr>
      <w:r w:rsidRPr="00492ACE">
        <w:rPr>
          <w:bCs/>
          <w:sz w:val="28"/>
          <w:szCs w:val="28"/>
        </w:rPr>
        <w:t>Li Ying YEO</w:t>
      </w:r>
    </w:p>
    <w:p w14:paraId="5C17033B" w14:textId="56E4D7B9" w:rsidR="002D4AA3" w:rsidRPr="00492ACE" w:rsidRDefault="002D4AA3" w:rsidP="00492ACE">
      <w:pPr>
        <w:spacing w:line="240" w:lineRule="exact"/>
        <w:jc w:val="center"/>
        <w:rPr>
          <w:bCs/>
          <w:sz w:val="28"/>
          <w:szCs w:val="28"/>
        </w:rPr>
      </w:pPr>
      <w:r w:rsidRPr="00492ACE">
        <w:rPr>
          <w:rFonts w:cs="Times New Roman"/>
          <w:bCs/>
          <w:sz w:val="28"/>
          <w:szCs w:val="28"/>
        </w:rPr>
        <w:t>Elisa Bui Sian PUI</w:t>
      </w:r>
    </w:p>
    <w:p w14:paraId="6355029E" w14:textId="41F563FF" w:rsidR="00905F0D" w:rsidRPr="00492ACE" w:rsidRDefault="002D4AA3" w:rsidP="00492ACE">
      <w:pPr>
        <w:spacing w:line="240" w:lineRule="exact"/>
        <w:jc w:val="center"/>
        <w:rPr>
          <w:bCs/>
          <w:sz w:val="28"/>
          <w:szCs w:val="28"/>
        </w:rPr>
      </w:pPr>
      <w:r w:rsidRPr="00492ACE">
        <w:rPr>
          <w:rFonts w:cs="Times New Roman"/>
          <w:bCs/>
          <w:sz w:val="28"/>
          <w:szCs w:val="28"/>
        </w:rPr>
        <w:t>Gibson Chee Yii CHONG</w:t>
      </w:r>
    </w:p>
    <w:p w14:paraId="7ABC32BA" w14:textId="4EB8AB20" w:rsidR="0084076A" w:rsidRPr="00492ACE" w:rsidRDefault="002D4AA3" w:rsidP="00492ACE">
      <w:pPr>
        <w:spacing w:line="240" w:lineRule="exact"/>
        <w:jc w:val="center"/>
        <w:rPr>
          <w:bCs/>
          <w:sz w:val="28"/>
          <w:szCs w:val="28"/>
        </w:rPr>
      </w:pPr>
      <w:r w:rsidRPr="00492ACE">
        <w:rPr>
          <w:rFonts w:cs="Times New Roman"/>
          <w:bCs/>
          <w:sz w:val="28"/>
          <w:szCs w:val="28"/>
        </w:rPr>
        <w:t>Daniel Meng Yeu TIONG</w:t>
      </w:r>
    </w:p>
    <w:p w14:paraId="100FBF4B" w14:textId="48DE2F4C" w:rsidR="0084076A" w:rsidRPr="003166E4" w:rsidRDefault="0084076A" w:rsidP="003C4471">
      <w:pPr>
        <w:spacing w:line="240" w:lineRule="exact"/>
        <w:jc w:val="center"/>
        <w:rPr>
          <w:b/>
          <w:sz w:val="32"/>
          <w:szCs w:val="32"/>
        </w:rPr>
        <w:sectPr w:rsidR="0084076A" w:rsidRPr="003166E4" w:rsidSect="005857CB">
          <w:headerReference w:type="default" r:id="rId27"/>
          <w:footerReference w:type="default" r:id="rId28"/>
          <w:pgSz w:w="11900" w:h="16840"/>
          <w:pgMar w:top="1134" w:right="1418" w:bottom="1134" w:left="1418" w:header="709" w:footer="709" w:gutter="0"/>
          <w:cols w:space="708"/>
        </w:sectPr>
      </w:pPr>
    </w:p>
    <w:p w14:paraId="56F0E12F" w14:textId="77777777" w:rsidR="00D1204B" w:rsidRDefault="00726538" w:rsidP="00153F06">
      <w:pPr>
        <w:spacing w:line="240" w:lineRule="exact"/>
        <w:rPr>
          <w:b/>
        </w:rPr>
      </w:pPr>
      <w:r>
        <w:rPr>
          <w:b/>
        </w:rPr>
        <w:lastRenderedPageBreak/>
        <w:t>Tab</w:t>
      </w:r>
      <w:r w:rsidR="00153F06">
        <w:rPr>
          <w:b/>
        </w:rPr>
        <w:t xml:space="preserve">le </w:t>
      </w:r>
      <w:r w:rsidR="00D1204B">
        <w:rPr>
          <w:b/>
        </w:rPr>
        <w:t>of Content</w:t>
      </w:r>
    </w:p>
    <w:p w14:paraId="7F428780" w14:textId="77777777" w:rsidR="00D1204B" w:rsidRDefault="00D1204B" w:rsidP="00153F06">
      <w:pPr>
        <w:spacing w:line="240" w:lineRule="exact"/>
        <w:rPr>
          <w:b/>
        </w:rPr>
      </w:pPr>
    </w:p>
    <w:p w14:paraId="45CAC444" w14:textId="77BE65CA" w:rsidR="00D1204B" w:rsidRDefault="00D1204B" w:rsidP="00153F06">
      <w:pPr>
        <w:spacing w:line="240" w:lineRule="exact"/>
        <w:rPr>
          <w:b/>
        </w:rPr>
        <w:sectPr w:rsidR="00D1204B" w:rsidSect="005857CB">
          <w:headerReference w:type="default" r:id="rId29"/>
          <w:footerReference w:type="default" r:id="rId30"/>
          <w:pgSz w:w="11900" w:h="16840"/>
          <w:pgMar w:top="1134" w:right="1418" w:bottom="1134" w:left="1418" w:header="709" w:footer="709" w:gutter="0"/>
          <w:cols w:space="708"/>
        </w:sectPr>
      </w:pPr>
    </w:p>
    <w:p w14:paraId="75A6E716" w14:textId="5A018BF6" w:rsidR="00FC7662" w:rsidRPr="008A1B80" w:rsidRDefault="00FC7662" w:rsidP="003C4471">
      <w:pPr>
        <w:spacing w:line="240" w:lineRule="exact"/>
        <w:jc w:val="center"/>
        <w:rPr>
          <w:b/>
          <w:iCs/>
          <w:sz w:val="28"/>
          <w:szCs w:val="28"/>
        </w:rPr>
      </w:pPr>
      <w:r w:rsidRPr="008A1B80">
        <w:rPr>
          <w:b/>
          <w:sz w:val="28"/>
          <w:szCs w:val="28"/>
        </w:rPr>
        <w:lastRenderedPageBreak/>
        <w:t>Project</w:t>
      </w:r>
      <w:r w:rsidR="003F042F" w:rsidRPr="008A1B80">
        <w:rPr>
          <w:b/>
          <w:sz w:val="28"/>
          <w:szCs w:val="28"/>
        </w:rPr>
        <w:t xml:space="preserve"> </w:t>
      </w:r>
      <w:r w:rsidR="00A6653F" w:rsidRPr="008A1B80">
        <w:rPr>
          <w:b/>
          <w:sz w:val="28"/>
          <w:szCs w:val="28"/>
        </w:rPr>
        <w:t>Proposa</w:t>
      </w:r>
      <w:r w:rsidR="00A6653F" w:rsidRPr="008A1B80">
        <w:rPr>
          <w:rFonts w:eastAsia="SimSun"/>
          <w:b/>
          <w:sz w:val="28"/>
          <w:szCs w:val="28"/>
          <w:lang w:eastAsia="zh-CN"/>
        </w:rPr>
        <w:t>l</w:t>
      </w:r>
      <w:r w:rsidR="00A6653F" w:rsidRPr="008A1B80">
        <w:rPr>
          <w:b/>
          <w:sz w:val="28"/>
          <w:szCs w:val="28"/>
        </w:rPr>
        <w:t>:</w:t>
      </w:r>
      <w:r w:rsidRPr="008A1B80">
        <w:rPr>
          <w:b/>
          <w:sz w:val="28"/>
          <w:szCs w:val="28"/>
        </w:rPr>
        <w:t xml:space="preserve"> </w:t>
      </w:r>
      <w:proofErr w:type="spellStart"/>
      <w:r w:rsidR="00363B01" w:rsidRPr="008A1B80">
        <w:rPr>
          <w:iCs/>
          <w:sz w:val="28"/>
          <w:szCs w:val="28"/>
        </w:rPr>
        <w:t>SmartPlant</w:t>
      </w:r>
      <w:proofErr w:type="spellEnd"/>
      <w:r w:rsidR="00363B01" w:rsidRPr="008A1B80">
        <w:rPr>
          <w:iCs/>
          <w:sz w:val="28"/>
          <w:szCs w:val="28"/>
        </w:rPr>
        <w:t xml:space="preserve"> Sarawak</w:t>
      </w:r>
    </w:p>
    <w:p w14:paraId="7876F3C8" w14:textId="49CD7868" w:rsidR="0058461D" w:rsidRPr="00876CA5" w:rsidRDefault="004C7CFE" w:rsidP="009E1C64">
      <w:pPr>
        <w:spacing w:line="240" w:lineRule="exact"/>
        <w:jc w:val="both"/>
        <w:rPr>
          <w:rFonts w:eastAsia="SimSun"/>
          <w:b/>
          <w:bCs/>
          <w:sz w:val="28"/>
          <w:szCs w:val="28"/>
          <w:lang w:eastAsia="zh-CN"/>
        </w:rPr>
      </w:pPr>
      <w:bookmarkStart w:id="0" w:name="OLE_LINK1"/>
      <w:bookmarkStart w:id="1" w:name="OLE_LINK2"/>
      <w:r w:rsidRPr="0002002B">
        <w:rPr>
          <w:b/>
          <w:bCs/>
          <w:sz w:val="28"/>
          <w:szCs w:val="28"/>
        </w:rPr>
        <w:t>Part 1</w:t>
      </w:r>
      <w:r w:rsidR="0066439F" w:rsidRPr="0002002B">
        <w:rPr>
          <w:b/>
          <w:bCs/>
          <w:sz w:val="28"/>
          <w:szCs w:val="28"/>
        </w:rPr>
        <w:t>: Project Description</w:t>
      </w:r>
    </w:p>
    <w:bookmarkEnd w:id="0"/>
    <w:bookmarkEnd w:id="1"/>
    <w:p w14:paraId="7C15926D" w14:textId="77777777" w:rsidR="0066439F" w:rsidRPr="0066439F" w:rsidRDefault="0066439F" w:rsidP="009E1C64">
      <w:pPr>
        <w:spacing w:line="240" w:lineRule="exact"/>
        <w:jc w:val="both"/>
        <w:rPr>
          <w:b/>
        </w:rPr>
      </w:pPr>
      <w:r w:rsidRPr="0066439F">
        <w:rPr>
          <w:b/>
        </w:rPr>
        <w:t xml:space="preserve">1.0 </w:t>
      </w:r>
      <w:r w:rsidR="00583025" w:rsidRPr="0066439F">
        <w:rPr>
          <w:b/>
        </w:rPr>
        <w:t>Background</w:t>
      </w:r>
    </w:p>
    <w:p w14:paraId="0F0106AF" w14:textId="0973652B" w:rsidR="0066439F" w:rsidRPr="00FF1E0F" w:rsidRDefault="7AB28FCE" w:rsidP="000345CD">
      <w:pPr>
        <w:ind w:firstLine="720"/>
        <w:jc w:val="both"/>
        <w:rPr>
          <w:bCs/>
          <w:sz w:val="22"/>
          <w:szCs w:val="22"/>
        </w:rPr>
      </w:pPr>
      <w:r w:rsidRPr="00FF1E0F">
        <w:rPr>
          <w:sz w:val="22"/>
          <w:szCs w:val="22"/>
        </w:rPr>
        <w:t xml:space="preserve">Sarawak is well known for its rich biodiversity and is home to thousands of plants species, including many that are rare and endangered plant. Despite this, identifying </w:t>
      </w:r>
      <w:r w:rsidR="1F6E5802" w:rsidRPr="00FF1E0F">
        <w:rPr>
          <w:sz w:val="22"/>
          <w:szCs w:val="22"/>
        </w:rPr>
        <w:t xml:space="preserve">plants in the region </w:t>
      </w:r>
      <w:r w:rsidR="70578F0F" w:rsidRPr="00FF1E0F">
        <w:rPr>
          <w:sz w:val="22"/>
          <w:szCs w:val="22"/>
        </w:rPr>
        <w:t>remains</w:t>
      </w:r>
      <w:r w:rsidR="1F6E5802" w:rsidRPr="00FF1E0F">
        <w:rPr>
          <w:sz w:val="22"/>
          <w:szCs w:val="22"/>
        </w:rPr>
        <w:t xml:space="preserve"> a challenge because it </w:t>
      </w:r>
      <w:r w:rsidR="00431B12" w:rsidRPr="00FF1E0F">
        <w:rPr>
          <w:sz w:val="22"/>
          <w:szCs w:val="22"/>
        </w:rPr>
        <w:t>usually</w:t>
      </w:r>
      <w:r w:rsidR="1F6E5802" w:rsidRPr="00FF1E0F">
        <w:rPr>
          <w:sz w:val="22"/>
          <w:szCs w:val="22"/>
        </w:rPr>
        <w:t xml:space="preserve"> </w:t>
      </w:r>
      <w:r w:rsidR="00431B12" w:rsidRPr="00FF1E0F">
        <w:rPr>
          <w:sz w:val="22"/>
          <w:szCs w:val="22"/>
        </w:rPr>
        <w:t>requires</w:t>
      </w:r>
      <w:r w:rsidR="1F6E5802" w:rsidRPr="00FF1E0F">
        <w:rPr>
          <w:sz w:val="22"/>
          <w:szCs w:val="22"/>
        </w:rPr>
        <w:t xml:space="preserve"> expert knowledge or access to herbarium collections. The general public often relies on global plant identification </w:t>
      </w:r>
      <w:r w:rsidR="3AA39FCC" w:rsidRPr="00FF1E0F">
        <w:rPr>
          <w:sz w:val="22"/>
          <w:szCs w:val="22"/>
        </w:rPr>
        <w:t xml:space="preserve">applications, but these tools are not designed for Sarawak and do not always produce accurate results. In addition, sharing sensitive information such as </w:t>
      </w:r>
      <w:r w:rsidR="1C70276A" w:rsidRPr="00FF1E0F">
        <w:rPr>
          <w:sz w:val="22"/>
          <w:szCs w:val="22"/>
        </w:rPr>
        <w:t>the exact</w:t>
      </w:r>
      <w:r w:rsidR="3AA39FCC" w:rsidRPr="00FF1E0F">
        <w:rPr>
          <w:sz w:val="22"/>
          <w:szCs w:val="22"/>
        </w:rPr>
        <w:t xml:space="preserve"> location of endan</w:t>
      </w:r>
      <w:r w:rsidR="4431BC38" w:rsidRPr="00FF1E0F">
        <w:rPr>
          <w:sz w:val="22"/>
          <w:szCs w:val="22"/>
        </w:rPr>
        <w:t>gered plants can create risks if it is not properly protected. With the growth of artificial intelligence (AI), Internet of Things</w:t>
      </w:r>
      <w:r w:rsidR="5B75E087" w:rsidRPr="00FF1E0F">
        <w:rPr>
          <w:sz w:val="22"/>
          <w:szCs w:val="22"/>
        </w:rPr>
        <w:t xml:space="preserve"> (IoT)</w:t>
      </w:r>
      <w:r w:rsidR="4431BC38" w:rsidRPr="00FF1E0F">
        <w:rPr>
          <w:sz w:val="22"/>
          <w:szCs w:val="22"/>
        </w:rPr>
        <w:t xml:space="preserve"> </w:t>
      </w:r>
      <w:r w:rsidR="12CD3569" w:rsidRPr="00FF1E0F">
        <w:rPr>
          <w:sz w:val="22"/>
          <w:szCs w:val="22"/>
        </w:rPr>
        <w:t>technologies,</w:t>
      </w:r>
      <w:r w:rsidR="52C80765" w:rsidRPr="00FF1E0F">
        <w:rPr>
          <w:sz w:val="22"/>
          <w:szCs w:val="22"/>
        </w:rPr>
        <w:t xml:space="preserve"> </w:t>
      </w:r>
      <w:r w:rsidR="12340560" w:rsidRPr="00FF1E0F">
        <w:rPr>
          <w:sz w:val="22"/>
          <w:szCs w:val="22"/>
        </w:rPr>
        <w:t>cyber</w:t>
      </w:r>
      <w:r w:rsidR="52C80765" w:rsidRPr="00FF1E0F">
        <w:rPr>
          <w:sz w:val="22"/>
          <w:szCs w:val="22"/>
        </w:rPr>
        <w:t>security</w:t>
      </w:r>
      <w:r w:rsidR="36BB408D" w:rsidRPr="00FF1E0F">
        <w:rPr>
          <w:sz w:val="22"/>
          <w:szCs w:val="22"/>
        </w:rPr>
        <w:t xml:space="preserve"> and secure software practices</w:t>
      </w:r>
      <w:r w:rsidR="52C80765" w:rsidRPr="00FF1E0F">
        <w:rPr>
          <w:sz w:val="22"/>
          <w:szCs w:val="22"/>
        </w:rPr>
        <w:t xml:space="preserve">, these is now an opportunity to create a platform that make plant identification easier, improves </w:t>
      </w:r>
      <w:r w:rsidR="4D6C1BA3" w:rsidRPr="00FF1E0F">
        <w:rPr>
          <w:sz w:val="22"/>
          <w:szCs w:val="22"/>
        </w:rPr>
        <w:t>conservation</w:t>
      </w:r>
      <w:r w:rsidR="52C80765" w:rsidRPr="00FF1E0F">
        <w:rPr>
          <w:sz w:val="22"/>
          <w:szCs w:val="22"/>
        </w:rPr>
        <w:t xml:space="preserve"> efforts, and protects biodiversity information </w:t>
      </w:r>
      <w:r w:rsidR="2F5FF7A8" w:rsidRPr="00FF1E0F">
        <w:rPr>
          <w:sz w:val="22"/>
          <w:szCs w:val="22"/>
        </w:rPr>
        <w:t>from misuse.</w:t>
      </w:r>
    </w:p>
    <w:p w14:paraId="63FB4F3F" w14:textId="7A622A1A" w:rsidR="0032535E" w:rsidRDefault="0066439F" w:rsidP="009E1C64">
      <w:pPr>
        <w:spacing w:line="240" w:lineRule="exact"/>
        <w:jc w:val="both"/>
        <w:rPr>
          <w:b/>
        </w:rPr>
      </w:pPr>
      <w:r w:rsidRPr="0066439F">
        <w:rPr>
          <w:b/>
        </w:rPr>
        <w:t xml:space="preserve">1.1 </w:t>
      </w:r>
      <w:r w:rsidR="00583025" w:rsidRPr="0066439F">
        <w:rPr>
          <w:b/>
        </w:rPr>
        <w:t>Introduction</w:t>
      </w:r>
    </w:p>
    <w:p w14:paraId="4D87BC3E" w14:textId="5E8F4271" w:rsidR="001F0488" w:rsidRDefault="00A8032F" w:rsidP="001F0488">
      <w:pPr>
        <w:ind w:firstLine="720"/>
        <w:jc w:val="both"/>
        <w:rPr>
          <w:rFonts w:eastAsia="SimSun"/>
          <w:sz w:val="22"/>
          <w:szCs w:val="22"/>
          <w:lang w:eastAsia="zh-CN"/>
        </w:rPr>
      </w:pPr>
      <w:r w:rsidRPr="00A8032F">
        <w:rPr>
          <w:sz w:val="22"/>
          <w:szCs w:val="22"/>
        </w:rPr>
        <w:t xml:space="preserve">Plant identification is an important activity for conservation, research, and education. Applications such as </w:t>
      </w:r>
      <w:proofErr w:type="spellStart"/>
      <w:r w:rsidRPr="00A8032F">
        <w:rPr>
          <w:sz w:val="22"/>
          <w:szCs w:val="22"/>
        </w:rPr>
        <w:t>Pl@ntNet</w:t>
      </w:r>
      <w:proofErr w:type="spellEnd"/>
      <w:r w:rsidRPr="00A8032F">
        <w:rPr>
          <w:sz w:val="22"/>
          <w:szCs w:val="22"/>
        </w:rPr>
        <w:t xml:space="preserve"> and </w:t>
      </w:r>
      <w:proofErr w:type="spellStart"/>
      <w:r w:rsidRPr="00A8032F">
        <w:rPr>
          <w:sz w:val="22"/>
          <w:szCs w:val="22"/>
        </w:rPr>
        <w:t>iNaturalist</w:t>
      </w:r>
      <w:proofErr w:type="spellEnd"/>
      <w:r w:rsidRPr="00A8032F">
        <w:rPr>
          <w:sz w:val="22"/>
          <w:szCs w:val="22"/>
        </w:rPr>
        <w:t xml:space="preserve"> have shown that artificial intelligence can help the public and researchers recognize plant species more easily. However, these systems are global in scope and are not focused on the plants of Sarawak.</w:t>
      </w:r>
      <w:r w:rsidR="2E4599C5" w:rsidRPr="001F0488">
        <w:rPr>
          <w:sz w:val="22"/>
          <w:szCs w:val="22"/>
        </w:rPr>
        <w:t xml:space="preserve"> The</w:t>
      </w:r>
      <w:r w:rsidR="2E4599C5" w:rsidRPr="7E63636E">
        <w:rPr>
          <w:sz w:val="22"/>
          <w:szCs w:val="22"/>
        </w:rPr>
        <w:t xml:space="preserve"> current methods for identifying plants are fragmented, often hard for the public to access, and lack a way for people to collaborate on verifying findings. This leads to gaps and inaccuracies in biodiversity data. To tackle these issues, this project proposes designing </w:t>
      </w:r>
      <w:proofErr w:type="spellStart"/>
      <w:r w:rsidR="2E4599C5" w:rsidRPr="7E63636E">
        <w:rPr>
          <w:sz w:val="22"/>
          <w:szCs w:val="22"/>
        </w:rPr>
        <w:t>SmartPlant</w:t>
      </w:r>
      <w:proofErr w:type="spellEnd"/>
      <w:r w:rsidR="2E4599C5" w:rsidRPr="7E63636E">
        <w:rPr>
          <w:sz w:val="22"/>
          <w:szCs w:val="22"/>
        </w:rPr>
        <w:t xml:space="preserve"> Sarawak, a secure mobile application powered by AI and integrated with IoT monitoring. The system aims to help the public, researchers, and conservationists identify plant species accurately, map their distribution and protect endangered plants through community engagement and technology-driven solutions. This proposal explains how the system design will support biodiversity conservation while encouraging greater awareness and participation in protecting Sarawak’s unique ecological assets</w:t>
      </w:r>
      <w:r w:rsidR="005B2054">
        <w:rPr>
          <w:sz w:val="22"/>
          <w:szCs w:val="22"/>
        </w:rPr>
        <w:t>.</w:t>
      </w:r>
    </w:p>
    <w:p w14:paraId="70E64E41" w14:textId="22F631D7" w:rsidR="00283E08" w:rsidRPr="001F0488" w:rsidRDefault="00283E08" w:rsidP="00CE5CD8">
      <w:pPr>
        <w:spacing w:line="240" w:lineRule="auto"/>
        <w:jc w:val="both"/>
        <w:rPr>
          <w:rFonts w:eastAsia="SimSun"/>
          <w:sz w:val="22"/>
          <w:szCs w:val="22"/>
          <w:lang w:eastAsia="zh-CN"/>
        </w:rPr>
      </w:pPr>
      <w:r>
        <w:rPr>
          <w:b/>
        </w:rPr>
        <w:t xml:space="preserve">1.2 </w:t>
      </w:r>
      <w:r w:rsidR="009E1C64" w:rsidRPr="0066439F">
        <w:rPr>
          <w:b/>
        </w:rPr>
        <w:t xml:space="preserve">Problem </w:t>
      </w:r>
      <w:r w:rsidR="00A31346">
        <w:rPr>
          <w:b/>
        </w:rPr>
        <w:t>Statement</w:t>
      </w:r>
    </w:p>
    <w:p w14:paraId="165B161D" w14:textId="17FFCEDC" w:rsidR="003235AE" w:rsidRPr="003327CF" w:rsidRDefault="00A44465" w:rsidP="003235AE">
      <w:pPr>
        <w:ind w:firstLine="720"/>
        <w:jc w:val="both"/>
        <w:rPr>
          <w:rFonts w:eastAsia="SimSun"/>
          <w:bCs/>
          <w:iCs/>
          <w:sz w:val="22"/>
          <w:szCs w:val="22"/>
          <w:lang w:val="en-MY" w:eastAsia="zh-CN"/>
        </w:rPr>
      </w:pPr>
      <w:r w:rsidRPr="00A44465">
        <w:rPr>
          <w:bCs/>
          <w:iCs/>
          <w:sz w:val="22"/>
          <w:szCs w:val="22"/>
          <w:lang w:val="en-MY"/>
        </w:rPr>
        <w:t xml:space="preserve">Currently, Sarawak lacks a unified digital platform that can conveniently assist the public and researchers in identifying, mapping, and monitoring plant species. Plant identification still relies primarily on expert experience or traditional literature, which is slow, fragmented, and inaccessible to </w:t>
      </w:r>
      <w:r w:rsidR="00EA24D6">
        <w:rPr>
          <w:bCs/>
          <w:iCs/>
          <w:sz w:val="22"/>
          <w:szCs w:val="22"/>
          <w:lang w:val="en-MY"/>
        </w:rPr>
        <w:t>most people</w:t>
      </w:r>
      <w:r w:rsidRPr="00A44465">
        <w:rPr>
          <w:bCs/>
          <w:iCs/>
          <w:sz w:val="22"/>
          <w:szCs w:val="22"/>
          <w:lang w:val="en-MY"/>
        </w:rPr>
        <w:t>. Existing identification tools have limited accuracy for local plants, and there is also a lack of an expert review mechanism to verify questionable results. Furthermore, Sarawak's exceptionally high plant diversity makes continuously updating species records a significant challenge, resulting in widespread lags and incompleteness in existing data</w:t>
      </w:r>
      <w:r w:rsidR="008C753D">
        <w:rPr>
          <w:bCs/>
          <w:iCs/>
          <w:sz w:val="22"/>
          <w:szCs w:val="22"/>
          <w:lang w:val="en-MY"/>
        </w:rPr>
        <w:t xml:space="preserve"> </w:t>
      </w:r>
      <w:r w:rsidR="008C753D" w:rsidRPr="008C753D">
        <w:rPr>
          <w:bCs/>
          <w:iCs/>
          <w:sz w:val="22"/>
          <w:szCs w:val="22"/>
          <w:lang w:val="en-MY"/>
        </w:rPr>
        <w:t>(Wong &amp; Neo 2019, p. 4</w:t>
      </w:r>
      <w:r w:rsidR="008C753D">
        <w:rPr>
          <w:bCs/>
          <w:iCs/>
          <w:sz w:val="22"/>
          <w:szCs w:val="22"/>
          <w:lang w:val="en-MY"/>
        </w:rPr>
        <w:t>63</w:t>
      </w:r>
      <w:r w:rsidR="008C753D" w:rsidRPr="008C753D">
        <w:rPr>
          <w:bCs/>
          <w:iCs/>
          <w:sz w:val="22"/>
          <w:szCs w:val="22"/>
          <w:lang w:val="en-MY"/>
        </w:rPr>
        <w:t>)</w:t>
      </w:r>
      <w:r w:rsidR="0040041B">
        <w:rPr>
          <w:bCs/>
          <w:iCs/>
          <w:sz w:val="22"/>
          <w:szCs w:val="22"/>
          <w:lang w:val="en-MY"/>
        </w:rPr>
        <w:t>.</w:t>
      </w:r>
      <w:r w:rsidR="003327CF">
        <w:rPr>
          <w:rFonts w:eastAsia="SimSun" w:hint="eastAsia"/>
          <w:bCs/>
          <w:iCs/>
          <w:sz w:val="22"/>
          <w:szCs w:val="22"/>
          <w:lang w:val="en-MY" w:eastAsia="zh-CN"/>
        </w:rPr>
        <w:t xml:space="preserve"> </w:t>
      </w:r>
      <w:r w:rsidR="003327CF" w:rsidRPr="003327CF">
        <w:rPr>
          <w:rFonts w:eastAsia="SimSun"/>
          <w:bCs/>
          <w:iCs/>
          <w:sz w:val="22"/>
          <w:szCs w:val="22"/>
          <w:lang w:val="en-MY" w:eastAsia="zh-CN"/>
        </w:rPr>
        <w:t xml:space="preserve">Furthermore, there is currently a lack of a systematic approach that combines plant identification with real-time IoT-based monitoring of endangered species. This passive management approach not only limits researchers' ability to effectively protect vulnerable species but also hinders broader public participation in </w:t>
      </w:r>
      <w:r w:rsidR="003327CF" w:rsidRPr="003327CF">
        <w:rPr>
          <w:rFonts w:eastAsia="SimSun"/>
          <w:bCs/>
          <w:iCs/>
          <w:sz w:val="22"/>
          <w:szCs w:val="22"/>
          <w:lang w:val="en-MY" w:eastAsia="zh-CN"/>
        </w:rPr>
        <w:lastRenderedPageBreak/>
        <w:t>biodiversity conservation efforts. Therefore, building a comprehensive platform integrating plant identification, mapping, and real-time monitoring is urgently needed to support Sarawak's efforts in proactive biodiversity conservation.</w:t>
      </w:r>
    </w:p>
    <w:p w14:paraId="35EF1B69" w14:textId="59E2CB76" w:rsidR="00283E08" w:rsidRDefault="00283E08" w:rsidP="009E1C64">
      <w:pPr>
        <w:spacing w:line="240" w:lineRule="exact"/>
        <w:jc w:val="both"/>
        <w:rPr>
          <w:b/>
        </w:rPr>
      </w:pPr>
      <w:r w:rsidRPr="7F62C9F6">
        <w:rPr>
          <w:b/>
          <w:bCs/>
        </w:rPr>
        <w:t xml:space="preserve">1.3 </w:t>
      </w:r>
      <w:r w:rsidR="00C82321" w:rsidRPr="7F62C9F6">
        <w:rPr>
          <w:b/>
          <w:bCs/>
        </w:rPr>
        <w:t>Solution</w:t>
      </w:r>
    </w:p>
    <w:p w14:paraId="3982485B" w14:textId="121B4FD2" w:rsidR="7F62C9F6" w:rsidRPr="006A355C" w:rsidRDefault="565815EF" w:rsidP="006A355C">
      <w:pPr>
        <w:ind w:firstLine="720"/>
        <w:jc w:val="both"/>
        <w:rPr>
          <w:sz w:val="22"/>
          <w:szCs w:val="22"/>
        </w:rPr>
      </w:pPr>
      <w:r w:rsidRPr="4F0B31FA">
        <w:rPr>
          <w:sz w:val="22"/>
          <w:szCs w:val="22"/>
        </w:rPr>
        <w:t xml:space="preserve">The solution aims to </w:t>
      </w:r>
      <w:r w:rsidR="006B4AB7" w:rsidRPr="4F0B31FA">
        <w:rPr>
          <w:sz w:val="22"/>
          <w:szCs w:val="22"/>
        </w:rPr>
        <w:t>develop</w:t>
      </w:r>
      <w:r w:rsidRPr="4F0B31FA">
        <w:rPr>
          <w:sz w:val="22"/>
          <w:szCs w:val="22"/>
        </w:rPr>
        <w:t xml:space="preserve"> a mobile-first platform that enables Sarawak’s plant biodiversity to be identified, mapped and protected</w:t>
      </w:r>
      <w:r w:rsidR="0E5A2DE3" w:rsidRPr="4F0B31FA">
        <w:rPr>
          <w:sz w:val="22"/>
          <w:szCs w:val="22"/>
        </w:rPr>
        <w:t xml:space="preserve"> by </w:t>
      </w:r>
      <w:r w:rsidR="36D00962" w:rsidRPr="4F0B31FA">
        <w:rPr>
          <w:sz w:val="22"/>
          <w:szCs w:val="22"/>
        </w:rPr>
        <w:t xml:space="preserve">researchers and environmentalists. </w:t>
      </w:r>
      <w:r w:rsidR="6357B83F" w:rsidRPr="4F0B31FA">
        <w:rPr>
          <w:sz w:val="22"/>
          <w:szCs w:val="22"/>
        </w:rPr>
        <w:t>Accurate</w:t>
      </w:r>
      <w:r w:rsidR="36D00962" w:rsidRPr="4F0B31FA">
        <w:rPr>
          <w:sz w:val="22"/>
          <w:szCs w:val="22"/>
        </w:rPr>
        <w:t xml:space="preserve"> </w:t>
      </w:r>
      <w:r w:rsidR="55D15A35" w:rsidRPr="4F0B31FA">
        <w:rPr>
          <w:sz w:val="22"/>
          <w:szCs w:val="22"/>
        </w:rPr>
        <w:t>species</w:t>
      </w:r>
      <w:r w:rsidR="36D00962" w:rsidRPr="4F0B31FA">
        <w:rPr>
          <w:sz w:val="22"/>
          <w:szCs w:val="22"/>
        </w:rPr>
        <w:t xml:space="preserve"> identification</w:t>
      </w:r>
      <w:r w:rsidR="23B350B9" w:rsidRPr="4F0B31FA">
        <w:rPr>
          <w:sz w:val="22"/>
          <w:szCs w:val="22"/>
        </w:rPr>
        <w:t xml:space="preserve">, real-time </w:t>
      </w:r>
      <w:r w:rsidR="3559F879" w:rsidRPr="4F0B31FA">
        <w:rPr>
          <w:sz w:val="22"/>
          <w:szCs w:val="22"/>
        </w:rPr>
        <w:t>biodiversity</w:t>
      </w:r>
      <w:r w:rsidR="23B350B9" w:rsidRPr="4F0B31FA">
        <w:rPr>
          <w:sz w:val="22"/>
          <w:szCs w:val="22"/>
        </w:rPr>
        <w:t xml:space="preserve"> tracking and safe storage of data will be provided by platform in order to enhance conservation efforts by utilizing AI technolo</w:t>
      </w:r>
      <w:r w:rsidR="227EAE13" w:rsidRPr="4F0B31FA">
        <w:rPr>
          <w:sz w:val="22"/>
          <w:szCs w:val="22"/>
        </w:rPr>
        <w:t>gy, community involvement and IoT monitoring.</w:t>
      </w:r>
    </w:p>
    <w:p w14:paraId="73F8AE2C" w14:textId="524C1F07" w:rsidR="31B0FCF5" w:rsidRDefault="31B0FCF5" w:rsidP="7F62C9F6">
      <w:pPr>
        <w:spacing w:line="240" w:lineRule="exact"/>
        <w:jc w:val="both"/>
        <w:rPr>
          <w:b/>
          <w:bCs/>
        </w:rPr>
      </w:pPr>
      <w:r w:rsidRPr="7F62C9F6">
        <w:rPr>
          <w:b/>
          <w:bCs/>
        </w:rPr>
        <w:t>1.3.1 Existing Solutions</w:t>
      </w:r>
    </w:p>
    <w:p w14:paraId="497D19A7" w14:textId="38C8CBE7" w:rsidR="299D2DA1" w:rsidRDefault="006B326A" w:rsidP="299D2DA1">
      <w:pPr>
        <w:ind w:firstLine="720"/>
        <w:jc w:val="both"/>
        <w:rPr>
          <w:rFonts w:eastAsia="SimSun"/>
          <w:sz w:val="22"/>
          <w:szCs w:val="22"/>
          <w:lang w:eastAsia="zh-CN"/>
        </w:rPr>
      </w:pPr>
      <w:r w:rsidRPr="004E2BB8">
        <w:rPr>
          <w:rFonts w:eastAsia="SimSun"/>
          <w:sz w:val="22"/>
          <w:szCs w:val="22"/>
          <w:lang w:eastAsia="zh-CN"/>
        </w:rPr>
        <w:t xml:space="preserve">There are several </w:t>
      </w:r>
      <w:r w:rsidR="002D114F" w:rsidRPr="004E2BB8">
        <w:rPr>
          <w:rFonts w:eastAsia="SimSun"/>
          <w:sz w:val="22"/>
          <w:szCs w:val="22"/>
          <w:lang w:eastAsia="zh-CN"/>
        </w:rPr>
        <w:t xml:space="preserve">existing </w:t>
      </w:r>
      <w:r w:rsidR="00F908DB" w:rsidRPr="004E2BB8">
        <w:rPr>
          <w:rFonts w:eastAsia="SimSun"/>
          <w:sz w:val="22"/>
          <w:szCs w:val="22"/>
          <w:lang w:eastAsia="zh-CN"/>
        </w:rPr>
        <w:t>solutions</w:t>
      </w:r>
      <w:r w:rsidR="00BB3383" w:rsidRPr="004E2BB8">
        <w:rPr>
          <w:rFonts w:eastAsia="SimSun"/>
          <w:sz w:val="22"/>
          <w:szCs w:val="22"/>
          <w:lang w:eastAsia="zh-CN"/>
        </w:rPr>
        <w:t xml:space="preserve"> </w:t>
      </w:r>
      <w:r w:rsidR="000A7790" w:rsidRPr="004E2BB8">
        <w:rPr>
          <w:rFonts w:eastAsia="SimSun"/>
          <w:sz w:val="22"/>
          <w:szCs w:val="22"/>
          <w:lang w:eastAsia="zh-CN"/>
        </w:rPr>
        <w:t xml:space="preserve">for plant identification that can be used as </w:t>
      </w:r>
      <w:r w:rsidR="00CA2D53" w:rsidRPr="004E2BB8">
        <w:rPr>
          <w:rFonts w:eastAsia="SimSun"/>
          <w:sz w:val="22"/>
          <w:szCs w:val="22"/>
          <w:lang w:eastAsia="zh-CN"/>
        </w:rPr>
        <w:t>a reference</w:t>
      </w:r>
      <w:r w:rsidR="00F44768" w:rsidRPr="004E2BB8">
        <w:rPr>
          <w:rFonts w:eastAsia="SimSun"/>
          <w:sz w:val="22"/>
          <w:szCs w:val="22"/>
          <w:lang w:eastAsia="zh-CN"/>
        </w:rPr>
        <w:t xml:space="preserve">. </w:t>
      </w:r>
      <w:proofErr w:type="spellStart"/>
      <w:r w:rsidR="4A52DDD9" w:rsidRPr="004E2BB8">
        <w:rPr>
          <w:rFonts w:eastAsia="SimSun"/>
          <w:sz w:val="22"/>
          <w:szCs w:val="22"/>
          <w:lang w:eastAsia="zh-CN"/>
        </w:rPr>
        <w:t>Pl@ntNet</w:t>
      </w:r>
      <w:proofErr w:type="spellEnd"/>
      <w:r w:rsidR="4A52DDD9" w:rsidRPr="004E2BB8">
        <w:rPr>
          <w:rFonts w:eastAsia="SimSun"/>
          <w:sz w:val="22"/>
          <w:szCs w:val="22"/>
          <w:lang w:eastAsia="zh-CN"/>
        </w:rPr>
        <w:t xml:space="preserve"> </w:t>
      </w:r>
      <w:r w:rsidR="00F908DB" w:rsidRPr="004E2BB8">
        <w:rPr>
          <w:rFonts w:eastAsia="SimSun"/>
          <w:sz w:val="22"/>
          <w:szCs w:val="22"/>
          <w:lang w:eastAsia="zh-CN"/>
        </w:rPr>
        <w:t>is a well-known application</w:t>
      </w:r>
      <w:r w:rsidR="4A52DDD9" w:rsidRPr="004E2BB8">
        <w:rPr>
          <w:rFonts w:eastAsia="SimSun"/>
          <w:sz w:val="22"/>
          <w:szCs w:val="22"/>
          <w:lang w:eastAsia="zh-CN"/>
        </w:rPr>
        <w:t xml:space="preserve"> where users contribute images </w:t>
      </w:r>
      <w:r w:rsidR="0031022F" w:rsidRPr="004E2BB8">
        <w:rPr>
          <w:rFonts w:eastAsia="SimSun"/>
          <w:sz w:val="22"/>
          <w:szCs w:val="22"/>
          <w:lang w:eastAsia="zh-CN"/>
        </w:rPr>
        <w:t>through</w:t>
      </w:r>
      <w:r w:rsidR="4A52DDD9" w:rsidRPr="004E2BB8">
        <w:rPr>
          <w:rFonts w:eastAsia="SimSun"/>
          <w:sz w:val="22"/>
          <w:szCs w:val="22"/>
          <w:lang w:eastAsia="zh-CN"/>
        </w:rPr>
        <w:t xml:space="preserve"> AI analysis (</w:t>
      </w:r>
      <w:proofErr w:type="spellStart"/>
      <w:r w:rsidR="4A52DDD9" w:rsidRPr="004E2BB8">
        <w:rPr>
          <w:rFonts w:eastAsia="SimSun"/>
          <w:sz w:val="22"/>
          <w:szCs w:val="22"/>
          <w:lang w:eastAsia="zh-CN"/>
        </w:rPr>
        <w:t>Pl@ntNet</w:t>
      </w:r>
      <w:proofErr w:type="spellEnd"/>
      <w:r w:rsidR="4A52DDD9" w:rsidRPr="004E2BB8">
        <w:rPr>
          <w:rFonts w:eastAsia="SimSun"/>
          <w:sz w:val="22"/>
          <w:szCs w:val="22"/>
          <w:lang w:eastAsia="zh-CN"/>
        </w:rPr>
        <w:t xml:space="preserve"> 2025)</w:t>
      </w:r>
      <w:r w:rsidR="00AF1E2D" w:rsidRPr="004E2BB8">
        <w:rPr>
          <w:rFonts w:eastAsia="SimSun"/>
          <w:sz w:val="22"/>
          <w:szCs w:val="22"/>
          <w:lang w:eastAsia="zh-CN"/>
        </w:rPr>
        <w:t xml:space="preserve">, but </w:t>
      </w:r>
      <w:r w:rsidR="00EF259D" w:rsidRPr="004E2BB8">
        <w:rPr>
          <w:rFonts w:eastAsia="SimSun"/>
          <w:sz w:val="22"/>
          <w:szCs w:val="22"/>
          <w:lang w:eastAsia="zh-CN"/>
        </w:rPr>
        <w:t>its accuracy decreases when applied to species that are unique to Sarawak</w:t>
      </w:r>
      <w:r w:rsidR="4A52DDD9" w:rsidRPr="004E2BB8">
        <w:rPr>
          <w:rFonts w:eastAsia="SimSun"/>
          <w:sz w:val="22"/>
          <w:szCs w:val="22"/>
          <w:lang w:eastAsia="zh-CN"/>
        </w:rPr>
        <w:t xml:space="preserve">. </w:t>
      </w:r>
      <w:proofErr w:type="spellStart"/>
      <w:r w:rsidR="009307FC" w:rsidRPr="004E2BB8">
        <w:rPr>
          <w:sz w:val="22"/>
          <w:szCs w:val="22"/>
        </w:rPr>
        <w:t>iNaturalist</w:t>
      </w:r>
      <w:proofErr w:type="spellEnd"/>
      <w:r w:rsidR="009307FC" w:rsidRPr="004E2BB8">
        <w:rPr>
          <w:sz w:val="22"/>
          <w:szCs w:val="22"/>
        </w:rPr>
        <w:t xml:space="preserve"> is another platform that encourages community participation in biodiversity recording, but it does not provide adequate safeguards to protect sensitive data such as the locations of endangered species. Conventional methods, such as manual identification through field surveys and herbarium records, remain accurate but are time-consuming, resource-intensive, and not easily accessible to the public. While these solutions contribute to raising biodiversity awareness, none of them address the combined need for local accuracy, verification, monitoring, and secure data management.</w:t>
      </w:r>
    </w:p>
    <w:p w14:paraId="3D71FFA7" w14:textId="0130C331" w:rsidR="31B0FCF5" w:rsidRDefault="31B0FCF5" w:rsidP="7F62C9F6">
      <w:pPr>
        <w:spacing w:line="240" w:lineRule="exact"/>
        <w:jc w:val="both"/>
        <w:rPr>
          <w:b/>
          <w:bCs/>
        </w:rPr>
      </w:pPr>
      <w:r w:rsidRPr="7F62C9F6">
        <w:rPr>
          <w:b/>
          <w:bCs/>
        </w:rPr>
        <w:t>1.3.2 Proposed Solution</w:t>
      </w:r>
    </w:p>
    <w:p w14:paraId="75BA3600" w14:textId="28A76D1B" w:rsidR="2E6E9162" w:rsidRDefault="00A96A76" w:rsidP="299D2DA1">
      <w:pPr>
        <w:ind w:firstLine="720"/>
        <w:jc w:val="both"/>
        <w:rPr>
          <w:rFonts w:eastAsia="SimSun"/>
          <w:sz w:val="22"/>
          <w:szCs w:val="22"/>
          <w:lang w:eastAsia="zh-CN"/>
        </w:rPr>
      </w:pPr>
      <w:r w:rsidRPr="00A96A76">
        <w:rPr>
          <w:rFonts w:eastAsia="SimSun"/>
          <w:sz w:val="22"/>
          <w:szCs w:val="22"/>
          <w:lang w:eastAsia="zh-CN"/>
        </w:rPr>
        <w:t>The proposed solution is the development of a secure mobile application that supports biodiversity identification and monitoring in Sarawak.</w:t>
      </w:r>
      <w:r>
        <w:rPr>
          <w:rFonts w:eastAsia="SimSun"/>
          <w:sz w:val="22"/>
          <w:szCs w:val="22"/>
          <w:lang w:eastAsia="zh-CN"/>
        </w:rPr>
        <w:t xml:space="preserve"> </w:t>
      </w:r>
      <w:r w:rsidR="2E6E9162" w:rsidRPr="299D2DA1">
        <w:rPr>
          <w:rFonts w:eastAsia="SimSun"/>
          <w:sz w:val="22"/>
          <w:szCs w:val="22"/>
          <w:lang w:eastAsia="zh-CN"/>
        </w:rPr>
        <w:t xml:space="preserve">The </w:t>
      </w:r>
      <w:r w:rsidR="00012A24">
        <w:rPr>
          <w:rFonts w:eastAsia="SimSun"/>
          <w:sz w:val="22"/>
          <w:szCs w:val="22"/>
          <w:lang w:eastAsia="zh-CN"/>
        </w:rPr>
        <w:t>application</w:t>
      </w:r>
      <w:r w:rsidR="2E6E9162" w:rsidRPr="299D2DA1">
        <w:rPr>
          <w:rFonts w:eastAsia="SimSun"/>
          <w:sz w:val="22"/>
          <w:szCs w:val="22"/>
          <w:lang w:eastAsia="zh-CN"/>
        </w:rPr>
        <w:t xml:space="preserve"> will </w:t>
      </w:r>
      <w:r w:rsidR="00012A24">
        <w:rPr>
          <w:rFonts w:eastAsia="SimSun"/>
          <w:sz w:val="22"/>
          <w:szCs w:val="22"/>
          <w:lang w:eastAsia="zh-CN"/>
        </w:rPr>
        <w:t>use</w:t>
      </w:r>
      <w:r w:rsidR="2E6E9162" w:rsidRPr="299D2DA1">
        <w:rPr>
          <w:rFonts w:eastAsia="SimSun"/>
          <w:sz w:val="22"/>
          <w:szCs w:val="22"/>
          <w:lang w:eastAsia="zh-CN"/>
        </w:rPr>
        <w:t xml:space="preserve"> an AI</w:t>
      </w:r>
      <w:r w:rsidR="00041B11">
        <w:rPr>
          <w:rFonts w:eastAsia="SimSun"/>
          <w:sz w:val="22"/>
          <w:szCs w:val="22"/>
          <w:lang w:eastAsia="zh-CN"/>
        </w:rPr>
        <w:t xml:space="preserve"> model</w:t>
      </w:r>
      <w:r w:rsidR="00F367FC">
        <w:rPr>
          <w:rFonts w:eastAsia="SimSun"/>
          <w:sz w:val="22"/>
          <w:szCs w:val="22"/>
          <w:lang w:eastAsia="zh-CN"/>
        </w:rPr>
        <w:t xml:space="preserve"> to </w:t>
      </w:r>
      <w:r w:rsidR="00D51F0F">
        <w:rPr>
          <w:rFonts w:eastAsia="SimSun"/>
          <w:sz w:val="22"/>
          <w:szCs w:val="22"/>
          <w:lang w:eastAsia="zh-CN"/>
        </w:rPr>
        <w:t>identify</w:t>
      </w:r>
      <w:r w:rsidR="2E6E9162" w:rsidRPr="299D2DA1">
        <w:rPr>
          <w:rFonts w:eastAsia="SimSun"/>
          <w:sz w:val="22"/>
          <w:szCs w:val="22"/>
          <w:lang w:eastAsia="zh-CN"/>
        </w:rPr>
        <w:t xml:space="preserve"> plant </w:t>
      </w:r>
      <w:r w:rsidR="00D51F0F">
        <w:rPr>
          <w:rFonts w:eastAsia="SimSun"/>
          <w:sz w:val="22"/>
          <w:szCs w:val="22"/>
          <w:lang w:eastAsia="zh-CN"/>
        </w:rPr>
        <w:t>based on</w:t>
      </w:r>
      <w:r w:rsidR="2E6E9162" w:rsidRPr="299D2DA1">
        <w:rPr>
          <w:rFonts w:eastAsia="SimSun"/>
          <w:sz w:val="22"/>
          <w:szCs w:val="22"/>
          <w:lang w:eastAsia="zh-CN"/>
        </w:rPr>
        <w:t xml:space="preserve"> </w:t>
      </w:r>
      <w:r w:rsidR="00F76580">
        <w:rPr>
          <w:rFonts w:eastAsia="SimSun"/>
          <w:sz w:val="22"/>
          <w:szCs w:val="22"/>
          <w:lang w:eastAsia="zh-CN"/>
        </w:rPr>
        <w:t>photographs taken by users and will display the result with a confidence score to indicate reliability.</w:t>
      </w:r>
      <w:r w:rsidR="005F6A56">
        <w:rPr>
          <w:rFonts w:eastAsia="SimSun"/>
          <w:sz w:val="22"/>
          <w:szCs w:val="22"/>
          <w:lang w:eastAsia="zh-CN"/>
        </w:rPr>
        <w:t xml:space="preserve"> </w:t>
      </w:r>
      <w:r w:rsidR="005F6A56" w:rsidRPr="005F6A56">
        <w:rPr>
          <w:rFonts w:eastAsia="SimSun"/>
          <w:sz w:val="22"/>
          <w:szCs w:val="22"/>
          <w:lang w:eastAsia="zh-CN"/>
        </w:rPr>
        <w:t>If the prediction is uncertain, users will be able to flag the observation, which will then be reviewed by administrators or experts.</w:t>
      </w:r>
      <w:r w:rsidR="2E6E9162" w:rsidRPr="299D2DA1">
        <w:rPr>
          <w:rFonts w:eastAsia="SimSun"/>
          <w:sz w:val="22"/>
          <w:szCs w:val="22"/>
          <w:lang w:eastAsia="zh-CN"/>
        </w:rPr>
        <w:t xml:space="preserve"> An interactive </w:t>
      </w:r>
      <w:r w:rsidR="005F6A56">
        <w:rPr>
          <w:rFonts w:eastAsia="SimSun"/>
          <w:sz w:val="22"/>
          <w:szCs w:val="22"/>
          <w:lang w:eastAsia="zh-CN"/>
        </w:rPr>
        <w:t>map</w:t>
      </w:r>
      <w:r w:rsidR="2E6E9162" w:rsidRPr="299D2DA1">
        <w:rPr>
          <w:rFonts w:eastAsia="SimSun"/>
          <w:sz w:val="22"/>
          <w:szCs w:val="22"/>
          <w:lang w:eastAsia="zh-CN"/>
        </w:rPr>
        <w:t xml:space="preserve"> will show plant </w:t>
      </w:r>
      <w:r w:rsidR="005F6A56">
        <w:rPr>
          <w:rFonts w:eastAsia="SimSun"/>
          <w:sz w:val="22"/>
          <w:szCs w:val="22"/>
          <w:lang w:eastAsia="zh-CN"/>
        </w:rPr>
        <w:t>distribution,</w:t>
      </w:r>
      <w:r w:rsidR="003C5A59">
        <w:rPr>
          <w:rFonts w:eastAsia="SimSun"/>
          <w:sz w:val="22"/>
          <w:szCs w:val="22"/>
          <w:lang w:eastAsia="zh-CN"/>
        </w:rPr>
        <w:t xml:space="preserve"> but sensitive location</w:t>
      </w:r>
      <w:r w:rsidR="008F1E5C">
        <w:rPr>
          <w:rFonts w:eastAsia="SimSun"/>
          <w:sz w:val="22"/>
          <w:szCs w:val="22"/>
          <w:lang w:eastAsia="zh-CN"/>
        </w:rPr>
        <w:t xml:space="preserve">s of endangered plants will be masked or restricted to authorized administrators.  IoT sensors will </w:t>
      </w:r>
      <w:r w:rsidR="007A47E6">
        <w:rPr>
          <w:rFonts w:eastAsia="SimSun"/>
          <w:sz w:val="22"/>
          <w:szCs w:val="22"/>
          <w:lang w:eastAsia="zh-CN"/>
        </w:rPr>
        <w:t xml:space="preserve">also be integrated to monitor environmental conditions around endangered plants and to send alerts when unusual changes occur. </w:t>
      </w:r>
      <w:r w:rsidR="006B43DF" w:rsidRPr="006B43DF">
        <w:rPr>
          <w:rFonts w:eastAsia="SimSun"/>
          <w:sz w:val="22"/>
          <w:szCs w:val="22"/>
          <w:lang w:eastAsia="zh-CN"/>
        </w:rPr>
        <w:t>To ensure that the system is safe and trustworthy, strong security measures such as encryption, role-based access control, and multi-factor authentication will be implemented</w:t>
      </w:r>
      <w:r w:rsidR="00D018AD">
        <w:rPr>
          <w:rFonts w:eastAsia="SimSun"/>
          <w:sz w:val="22"/>
          <w:szCs w:val="22"/>
          <w:lang w:eastAsia="zh-CN"/>
        </w:rPr>
        <w:t xml:space="preserve"> to protect user privacy and </w:t>
      </w:r>
      <w:r w:rsidR="004E029F">
        <w:rPr>
          <w:rFonts w:eastAsia="SimSun"/>
          <w:sz w:val="22"/>
          <w:szCs w:val="22"/>
          <w:lang w:eastAsia="zh-CN"/>
        </w:rPr>
        <w:t>data</w:t>
      </w:r>
      <w:r w:rsidR="0070740C">
        <w:rPr>
          <w:rFonts w:eastAsia="SimSun"/>
          <w:sz w:val="22"/>
          <w:szCs w:val="22"/>
          <w:lang w:eastAsia="zh-CN"/>
        </w:rPr>
        <w:t xml:space="preserve">. Last, </w:t>
      </w:r>
      <w:r w:rsidR="006B43DF" w:rsidRPr="006B43DF">
        <w:rPr>
          <w:rFonts w:eastAsia="SimSun"/>
          <w:sz w:val="22"/>
          <w:szCs w:val="22"/>
          <w:lang w:eastAsia="zh-CN"/>
        </w:rPr>
        <w:t>Secure Software Development Life Cycle practices will be applied throughout the development process.</w:t>
      </w:r>
    </w:p>
    <w:p w14:paraId="63D2DCB8" w14:textId="6CA45D35" w:rsidR="002E5DEB" w:rsidRDefault="002E5DEB" w:rsidP="009E1C64">
      <w:pPr>
        <w:spacing w:line="240" w:lineRule="exact"/>
        <w:jc w:val="both"/>
        <w:rPr>
          <w:b/>
        </w:rPr>
      </w:pPr>
      <w:r>
        <w:rPr>
          <w:b/>
        </w:rPr>
        <w:t xml:space="preserve">1.4 Motivation </w:t>
      </w:r>
    </w:p>
    <w:p w14:paraId="2B603C47" w14:textId="10C779D5" w:rsidR="002F030B" w:rsidRPr="00950C63" w:rsidRDefault="005A7017" w:rsidP="43B168F8">
      <w:pPr>
        <w:ind w:firstLine="720"/>
        <w:jc w:val="both"/>
        <w:rPr>
          <w:rFonts w:cs="Times New Roman"/>
          <w:sz w:val="22"/>
          <w:szCs w:val="22"/>
        </w:rPr>
      </w:pPr>
      <w:r w:rsidRPr="005A7017">
        <w:rPr>
          <w:rFonts w:cs="Times New Roman"/>
          <w:sz w:val="22"/>
          <w:szCs w:val="22"/>
        </w:rPr>
        <w:t xml:space="preserve">The motivation behind this project comes from both ecological and social needs. Sarawak’s biodiversity is globally </w:t>
      </w:r>
      <w:r w:rsidR="00185720" w:rsidRPr="005A7017">
        <w:rPr>
          <w:rFonts w:cs="Times New Roman"/>
          <w:sz w:val="22"/>
          <w:szCs w:val="22"/>
        </w:rPr>
        <w:t>significant and</w:t>
      </w:r>
      <w:r w:rsidRPr="005A7017">
        <w:rPr>
          <w:rFonts w:cs="Times New Roman"/>
          <w:sz w:val="22"/>
          <w:szCs w:val="22"/>
        </w:rPr>
        <w:t xml:space="preserve"> protecting it is important for environmental sustainability and </w:t>
      </w:r>
      <w:r w:rsidRPr="005A7017">
        <w:rPr>
          <w:rFonts w:cs="Times New Roman"/>
          <w:sz w:val="22"/>
          <w:szCs w:val="22"/>
        </w:rPr>
        <w:lastRenderedPageBreak/>
        <w:t>cultural heritage.</w:t>
      </w:r>
      <w:r w:rsidR="4F0FA665" w:rsidRPr="00950C63">
        <w:rPr>
          <w:rFonts w:cs="Times New Roman"/>
          <w:sz w:val="22"/>
          <w:szCs w:val="22"/>
        </w:rPr>
        <w:t xml:space="preserve"> </w:t>
      </w:r>
      <w:r w:rsidR="000867B7">
        <w:rPr>
          <w:rFonts w:cs="Times New Roman"/>
          <w:sz w:val="22"/>
          <w:szCs w:val="22"/>
        </w:rPr>
        <w:t>At present, the absence of</w:t>
      </w:r>
      <w:r w:rsidR="4F0FA665" w:rsidRPr="00950C63">
        <w:rPr>
          <w:rFonts w:cs="Times New Roman"/>
          <w:sz w:val="22"/>
          <w:szCs w:val="22"/>
        </w:rPr>
        <w:t xml:space="preserve"> an effective</w:t>
      </w:r>
      <w:r w:rsidR="000867B7">
        <w:rPr>
          <w:rFonts w:cs="Times New Roman"/>
          <w:sz w:val="22"/>
          <w:szCs w:val="22"/>
        </w:rPr>
        <w:t xml:space="preserve"> and</w:t>
      </w:r>
      <w:r w:rsidR="4F0FA665" w:rsidRPr="00950C63">
        <w:rPr>
          <w:rFonts w:cs="Times New Roman"/>
          <w:sz w:val="22"/>
          <w:szCs w:val="22"/>
        </w:rPr>
        <w:t xml:space="preserve"> unified platform for plant identification and conservation creates challenges for both researche</w:t>
      </w:r>
      <w:r w:rsidR="00344ACB" w:rsidRPr="00950C63">
        <w:rPr>
          <w:rFonts w:cs="Times New Roman"/>
          <w:sz w:val="22"/>
          <w:szCs w:val="22"/>
        </w:rPr>
        <w:t>r</w:t>
      </w:r>
      <w:r w:rsidR="4F0FA665" w:rsidRPr="00950C63">
        <w:rPr>
          <w:rFonts w:cs="Times New Roman"/>
          <w:sz w:val="22"/>
          <w:szCs w:val="22"/>
        </w:rPr>
        <w:t>s and the pub</w:t>
      </w:r>
      <w:r w:rsidR="79A2148D" w:rsidRPr="00950C63">
        <w:rPr>
          <w:rFonts w:cs="Times New Roman"/>
          <w:sz w:val="22"/>
          <w:szCs w:val="22"/>
        </w:rPr>
        <w:t xml:space="preserve">lic. The </w:t>
      </w:r>
      <w:proofErr w:type="spellStart"/>
      <w:r w:rsidR="79A2148D" w:rsidRPr="00950C63">
        <w:rPr>
          <w:rFonts w:cs="Times New Roman"/>
          <w:sz w:val="22"/>
          <w:szCs w:val="22"/>
        </w:rPr>
        <w:t>SmartP</w:t>
      </w:r>
      <w:r w:rsidR="7F8705BE" w:rsidRPr="00950C63">
        <w:rPr>
          <w:rFonts w:cs="Times New Roman"/>
          <w:sz w:val="22"/>
          <w:szCs w:val="22"/>
        </w:rPr>
        <w:t>lant</w:t>
      </w:r>
      <w:proofErr w:type="spellEnd"/>
      <w:r w:rsidR="7F8705BE" w:rsidRPr="00950C63">
        <w:rPr>
          <w:rFonts w:cs="Times New Roman"/>
          <w:sz w:val="22"/>
          <w:szCs w:val="22"/>
        </w:rPr>
        <w:t xml:space="preserve"> project is motivated by the need to bridge the gap </w:t>
      </w:r>
      <w:r w:rsidR="000867B7">
        <w:rPr>
          <w:rFonts w:cs="Times New Roman"/>
          <w:sz w:val="22"/>
          <w:szCs w:val="22"/>
        </w:rPr>
        <w:t xml:space="preserve">with </w:t>
      </w:r>
      <w:r w:rsidR="7F8705BE" w:rsidRPr="00950C63">
        <w:rPr>
          <w:rFonts w:cs="Times New Roman"/>
          <w:sz w:val="22"/>
          <w:szCs w:val="22"/>
        </w:rPr>
        <w:t xml:space="preserve">an innovative and accessible solution </w:t>
      </w:r>
      <w:r w:rsidR="000867B7">
        <w:rPr>
          <w:rFonts w:cs="Times New Roman"/>
          <w:sz w:val="22"/>
          <w:szCs w:val="22"/>
        </w:rPr>
        <w:t>that</w:t>
      </w:r>
      <w:r w:rsidR="7F8705BE" w:rsidRPr="00950C63">
        <w:rPr>
          <w:rFonts w:cs="Times New Roman"/>
          <w:sz w:val="22"/>
          <w:szCs w:val="22"/>
        </w:rPr>
        <w:t xml:space="preserve"> support biodiversity protection</w:t>
      </w:r>
      <w:r w:rsidR="000867B7">
        <w:rPr>
          <w:rFonts w:cs="Times New Roman"/>
          <w:sz w:val="22"/>
          <w:szCs w:val="22"/>
        </w:rPr>
        <w:t xml:space="preserve"> in a secure and reliable way.</w:t>
      </w:r>
    </w:p>
    <w:p w14:paraId="4F39506D" w14:textId="3F157276" w:rsidR="51CAF130" w:rsidRPr="00950C63" w:rsidRDefault="000867B7" w:rsidP="43B168F8">
      <w:pPr>
        <w:ind w:firstLine="720"/>
        <w:jc w:val="both"/>
        <w:rPr>
          <w:rFonts w:cs="Times New Roman"/>
          <w:sz w:val="22"/>
          <w:szCs w:val="22"/>
        </w:rPr>
      </w:pPr>
      <w:r>
        <w:rPr>
          <w:rFonts w:cs="Times New Roman"/>
          <w:sz w:val="22"/>
          <w:szCs w:val="22"/>
        </w:rPr>
        <w:t xml:space="preserve">A </w:t>
      </w:r>
      <w:r w:rsidR="0093525B">
        <w:rPr>
          <w:rFonts w:cs="Times New Roman"/>
          <w:sz w:val="22"/>
          <w:szCs w:val="22"/>
        </w:rPr>
        <w:t>key</w:t>
      </w:r>
      <w:r w:rsidR="0093525B" w:rsidRPr="00950C63">
        <w:rPr>
          <w:rFonts w:cs="Times New Roman"/>
          <w:sz w:val="22"/>
          <w:szCs w:val="22"/>
        </w:rPr>
        <w:t xml:space="preserve"> motivation</w:t>
      </w:r>
      <w:r w:rsidR="0C0985D6" w:rsidRPr="00950C63">
        <w:rPr>
          <w:rFonts w:cs="Times New Roman"/>
          <w:sz w:val="22"/>
          <w:szCs w:val="22"/>
        </w:rPr>
        <w:t xml:space="preserve"> is to promote plant </w:t>
      </w:r>
      <w:r w:rsidR="002102C2" w:rsidRPr="00950C63">
        <w:rPr>
          <w:rFonts w:cs="Times New Roman"/>
          <w:sz w:val="22"/>
          <w:szCs w:val="22"/>
        </w:rPr>
        <w:t>bio</w:t>
      </w:r>
      <w:r w:rsidR="0C0985D6" w:rsidRPr="00950C63">
        <w:rPr>
          <w:rFonts w:cs="Times New Roman"/>
          <w:sz w:val="22"/>
          <w:szCs w:val="22"/>
        </w:rPr>
        <w:t xml:space="preserve">diversity awareness and encourage public participation. By </w:t>
      </w:r>
      <w:r w:rsidR="34E40381" w:rsidRPr="00950C63">
        <w:rPr>
          <w:rFonts w:cs="Times New Roman"/>
          <w:sz w:val="22"/>
          <w:szCs w:val="22"/>
        </w:rPr>
        <w:t xml:space="preserve">offering an AI-powered mobile application, the project makes plant identification simple, interactive and educational. Through </w:t>
      </w:r>
      <w:r w:rsidR="70883942" w:rsidRPr="00950C63">
        <w:rPr>
          <w:rFonts w:cs="Times New Roman"/>
          <w:sz w:val="22"/>
          <w:szCs w:val="22"/>
        </w:rPr>
        <w:t>features like visual maps and conservation status indicators</w:t>
      </w:r>
      <w:r w:rsidR="00546B2B">
        <w:rPr>
          <w:rFonts w:cs="Times New Roman"/>
          <w:sz w:val="22"/>
          <w:szCs w:val="22"/>
        </w:rPr>
        <w:t xml:space="preserve"> are</w:t>
      </w:r>
      <w:r w:rsidR="001E055F">
        <w:rPr>
          <w:rFonts w:cs="Times New Roman"/>
          <w:sz w:val="22"/>
          <w:szCs w:val="22"/>
        </w:rPr>
        <w:t xml:space="preserve"> design</w:t>
      </w:r>
      <w:r w:rsidR="00FA7596">
        <w:rPr>
          <w:rFonts w:cs="Times New Roman"/>
          <w:sz w:val="22"/>
          <w:szCs w:val="22"/>
        </w:rPr>
        <w:t>ed to inspire</w:t>
      </w:r>
      <w:r w:rsidR="00456C7F">
        <w:rPr>
          <w:rFonts w:cs="Times New Roman"/>
          <w:sz w:val="22"/>
          <w:szCs w:val="22"/>
        </w:rPr>
        <w:t xml:space="preserve"> communities to engage with nature and contribute </w:t>
      </w:r>
      <w:r w:rsidR="009E5772">
        <w:rPr>
          <w:rFonts w:cs="Times New Roman"/>
          <w:sz w:val="22"/>
          <w:szCs w:val="22"/>
        </w:rPr>
        <w:t>actively to</w:t>
      </w:r>
      <w:r w:rsidR="0088407D">
        <w:rPr>
          <w:rFonts w:cs="Times New Roman"/>
          <w:sz w:val="22"/>
          <w:szCs w:val="22"/>
        </w:rPr>
        <w:t xml:space="preserve"> protecting Sarawak’s unique flora.</w:t>
      </w:r>
      <w:r w:rsidR="0093525B">
        <w:rPr>
          <w:rFonts w:cs="Times New Roman"/>
          <w:sz w:val="22"/>
          <w:szCs w:val="22"/>
        </w:rPr>
        <w:t xml:space="preserve"> In</w:t>
      </w:r>
      <w:r w:rsidR="06EAA089" w:rsidRPr="00950C63">
        <w:rPr>
          <w:rFonts w:cs="Times New Roman"/>
          <w:sz w:val="22"/>
          <w:szCs w:val="22"/>
        </w:rPr>
        <w:t xml:space="preserve"> </w:t>
      </w:r>
      <w:r w:rsidR="0093525B">
        <w:rPr>
          <w:rFonts w:cs="Times New Roman"/>
          <w:sz w:val="22"/>
          <w:szCs w:val="22"/>
        </w:rPr>
        <w:t>this way, the project not only supports conservation but also promotes environmental awareness and learning among the public.</w:t>
      </w:r>
    </w:p>
    <w:p w14:paraId="5B0E7AA7" w14:textId="511D3DAE" w:rsidR="171DF73A" w:rsidRPr="00541DD8" w:rsidRDefault="00D46807" w:rsidP="00541DD8">
      <w:pPr>
        <w:ind w:firstLine="720"/>
        <w:jc w:val="both"/>
        <w:rPr>
          <w:rFonts w:asciiTheme="minorHAnsi" w:hAnsiTheme="minorHAnsi"/>
          <w:sz w:val="22"/>
          <w:szCs w:val="22"/>
        </w:rPr>
      </w:pPr>
      <w:r>
        <w:rPr>
          <w:rFonts w:cs="Times New Roman"/>
          <w:sz w:val="22"/>
          <w:szCs w:val="22"/>
        </w:rPr>
        <w:t>Another motivation is</w:t>
      </w:r>
      <w:r w:rsidR="06EAA089" w:rsidRPr="00950C63">
        <w:rPr>
          <w:rFonts w:cs="Times New Roman"/>
          <w:sz w:val="22"/>
          <w:szCs w:val="22"/>
        </w:rPr>
        <w:t xml:space="preserve"> </w:t>
      </w:r>
      <w:r>
        <w:rPr>
          <w:rFonts w:cs="Times New Roman"/>
          <w:sz w:val="22"/>
          <w:szCs w:val="22"/>
        </w:rPr>
        <w:t>the opportunity</w:t>
      </w:r>
      <w:r w:rsidR="06EAA089" w:rsidRPr="00950C63">
        <w:rPr>
          <w:rFonts w:cs="Times New Roman"/>
          <w:sz w:val="22"/>
          <w:szCs w:val="22"/>
        </w:rPr>
        <w:t xml:space="preserve"> integrates </w:t>
      </w:r>
      <w:r w:rsidR="583EE8C9" w:rsidRPr="00950C63">
        <w:rPr>
          <w:rFonts w:cs="Times New Roman"/>
          <w:sz w:val="22"/>
          <w:szCs w:val="22"/>
        </w:rPr>
        <w:t xml:space="preserve">AI and IoT </w:t>
      </w:r>
      <w:r w:rsidR="2504573A" w:rsidRPr="00950C63">
        <w:rPr>
          <w:rFonts w:cs="Times New Roman"/>
          <w:sz w:val="22"/>
          <w:szCs w:val="22"/>
        </w:rPr>
        <w:t xml:space="preserve">technologies to improve biodiversity monitoring and response. </w:t>
      </w:r>
      <w:r w:rsidR="00B94997">
        <w:rPr>
          <w:rFonts w:cs="Times New Roman"/>
          <w:sz w:val="22"/>
          <w:szCs w:val="22"/>
        </w:rPr>
        <w:t>Artificial intelligence</w:t>
      </w:r>
      <w:r w:rsidR="2504573A" w:rsidRPr="00950C63">
        <w:rPr>
          <w:rFonts w:cs="Times New Roman"/>
          <w:sz w:val="22"/>
          <w:szCs w:val="22"/>
        </w:rPr>
        <w:t xml:space="preserve"> enables </w:t>
      </w:r>
      <w:r w:rsidR="00B94997">
        <w:rPr>
          <w:rFonts w:cs="Times New Roman"/>
          <w:sz w:val="22"/>
          <w:szCs w:val="22"/>
        </w:rPr>
        <w:t>quick</w:t>
      </w:r>
      <w:r w:rsidR="2504573A" w:rsidRPr="00950C63">
        <w:rPr>
          <w:rFonts w:cs="Times New Roman"/>
          <w:sz w:val="22"/>
          <w:szCs w:val="22"/>
        </w:rPr>
        <w:t xml:space="preserve"> and accurate species identification,</w:t>
      </w:r>
      <w:r w:rsidR="00B94997">
        <w:rPr>
          <w:rFonts w:cs="Times New Roman"/>
          <w:sz w:val="22"/>
          <w:szCs w:val="22"/>
        </w:rPr>
        <w:t xml:space="preserve"> while</w:t>
      </w:r>
      <w:r w:rsidR="2504573A" w:rsidRPr="00950C63">
        <w:rPr>
          <w:rFonts w:cs="Times New Roman"/>
          <w:sz w:val="22"/>
          <w:szCs w:val="22"/>
        </w:rPr>
        <w:t xml:space="preserve"> IoT sensors prov</w:t>
      </w:r>
      <w:r w:rsidR="2C89F052" w:rsidRPr="00950C63">
        <w:rPr>
          <w:rFonts w:cs="Times New Roman"/>
          <w:sz w:val="22"/>
          <w:szCs w:val="22"/>
        </w:rPr>
        <w:t xml:space="preserve">ide real-time environmental data and </w:t>
      </w:r>
      <w:r w:rsidR="00B94997">
        <w:rPr>
          <w:rFonts w:cs="Times New Roman"/>
          <w:sz w:val="22"/>
          <w:szCs w:val="22"/>
        </w:rPr>
        <w:t xml:space="preserve">generate </w:t>
      </w:r>
      <w:r w:rsidR="2C89F052" w:rsidRPr="00950C63">
        <w:rPr>
          <w:rFonts w:cs="Times New Roman"/>
          <w:sz w:val="22"/>
          <w:szCs w:val="22"/>
        </w:rPr>
        <w:t xml:space="preserve">alerts </w:t>
      </w:r>
      <w:r w:rsidR="00B94997">
        <w:rPr>
          <w:rFonts w:cs="Times New Roman"/>
          <w:sz w:val="22"/>
          <w:szCs w:val="22"/>
        </w:rPr>
        <w:t>about</w:t>
      </w:r>
      <w:r w:rsidR="2C89F052" w:rsidRPr="00950C63">
        <w:rPr>
          <w:rFonts w:cs="Times New Roman"/>
          <w:sz w:val="22"/>
          <w:szCs w:val="22"/>
        </w:rPr>
        <w:t xml:space="preserve"> potential threats such as habitat disturbance or poaching. </w:t>
      </w:r>
      <w:r w:rsidR="00CC1DDA">
        <w:rPr>
          <w:rFonts w:cs="Times New Roman"/>
          <w:sz w:val="22"/>
          <w:szCs w:val="22"/>
        </w:rPr>
        <w:t>By</w:t>
      </w:r>
      <w:r w:rsidR="2C89F052" w:rsidRPr="00950C63">
        <w:rPr>
          <w:rFonts w:cs="Times New Roman"/>
          <w:sz w:val="22"/>
          <w:szCs w:val="22"/>
        </w:rPr>
        <w:t xml:space="preserve"> </w:t>
      </w:r>
      <w:r w:rsidR="00CC1DDA">
        <w:rPr>
          <w:rFonts w:cs="Times New Roman"/>
          <w:sz w:val="22"/>
          <w:szCs w:val="22"/>
        </w:rPr>
        <w:t>combining these technologies, the project</w:t>
      </w:r>
      <w:r w:rsidR="2C89F052" w:rsidRPr="00950C63">
        <w:rPr>
          <w:rFonts w:cs="Times New Roman"/>
          <w:sz w:val="22"/>
          <w:szCs w:val="22"/>
        </w:rPr>
        <w:t xml:space="preserve"> ensures better data accuracy and e</w:t>
      </w:r>
      <w:r w:rsidR="264F4093" w:rsidRPr="00950C63">
        <w:rPr>
          <w:rFonts w:cs="Times New Roman"/>
          <w:sz w:val="22"/>
          <w:szCs w:val="22"/>
        </w:rPr>
        <w:t>nables researchers and conservationists to respond more effectively to protect endangered species.</w:t>
      </w:r>
      <w:r w:rsidR="264F4093" w:rsidRPr="17DE47BC">
        <w:rPr>
          <w:rFonts w:asciiTheme="minorHAnsi" w:hAnsiTheme="minorHAnsi"/>
          <w:sz w:val="22"/>
          <w:szCs w:val="22"/>
        </w:rPr>
        <w:t xml:space="preserve"> </w:t>
      </w:r>
    </w:p>
    <w:p w14:paraId="3A2C8D5C" w14:textId="55EE927E" w:rsidR="002E5DEB" w:rsidRDefault="002E5DEB" w:rsidP="009E1C64">
      <w:pPr>
        <w:spacing w:line="240" w:lineRule="exact"/>
        <w:jc w:val="both"/>
        <w:rPr>
          <w:b/>
        </w:rPr>
      </w:pPr>
    </w:p>
    <w:p w14:paraId="2333730B" w14:textId="440BDFB7" w:rsidR="002E5DEB" w:rsidRDefault="000639F6" w:rsidP="000639F6">
      <w:pPr>
        <w:spacing w:line="240" w:lineRule="auto"/>
        <w:rPr>
          <w:b/>
        </w:rPr>
      </w:pPr>
      <w:r>
        <w:rPr>
          <w:b/>
        </w:rPr>
        <w:br w:type="page"/>
      </w:r>
    </w:p>
    <w:p w14:paraId="76C014F5" w14:textId="185CE7B6" w:rsidR="00484A5F" w:rsidRPr="00DE1174" w:rsidRDefault="00484A5F" w:rsidP="009E1C64">
      <w:pPr>
        <w:spacing w:line="240" w:lineRule="exact"/>
        <w:jc w:val="both"/>
        <w:rPr>
          <w:rFonts w:eastAsia="SimSun"/>
          <w:b/>
          <w:lang w:eastAsia="zh-CN"/>
        </w:rPr>
      </w:pPr>
      <w:r>
        <w:rPr>
          <w:b/>
        </w:rPr>
        <w:lastRenderedPageBreak/>
        <w:t>2.0 Objectives</w:t>
      </w:r>
    </w:p>
    <w:p w14:paraId="708F15DA" w14:textId="0BDDCE42" w:rsidR="00484A5F" w:rsidRPr="00333B42" w:rsidRDefault="4382B66D" w:rsidP="00333B42">
      <w:pPr>
        <w:ind w:firstLine="720"/>
        <w:jc w:val="both"/>
        <w:rPr>
          <w:b/>
          <w:bCs/>
          <w:sz w:val="22"/>
          <w:szCs w:val="22"/>
        </w:rPr>
      </w:pPr>
      <w:r w:rsidRPr="00333B42">
        <w:rPr>
          <w:sz w:val="22"/>
          <w:szCs w:val="22"/>
        </w:rPr>
        <w:t xml:space="preserve">The main purpose of this project is to design and develop a secure mobile </w:t>
      </w:r>
      <w:r w:rsidR="682F3192" w:rsidRPr="00333B42">
        <w:rPr>
          <w:sz w:val="22"/>
          <w:szCs w:val="22"/>
        </w:rPr>
        <w:t>application</w:t>
      </w:r>
      <w:r w:rsidRPr="00333B42">
        <w:rPr>
          <w:sz w:val="22"/>
          <w:szCs w:val="22"/>
        </w:rPr>
        <w:t xml:space="preserve"> that uses </w:t>
      </w:r>
      <w:r w:rsidR="406D4F41" w:rsidRPr="00333B42">
        <w:rPr>
          <w:sz w:val="22"/>
          <w:szCs w:val="22"/>
        </w:rPr>
        <w:t>artificial</w:t>
      </w:r>
      <w:r w:rsidRPr="00333B42">
        <w:rPr>
          <w:sz w:val="22"/>
          <w:szCs w:val="22"/>
        </w:rPr>
        <w:t xml:space="preserve"> intelligence (AI) and Internet of Things</w:t>
      </w:r>
      <w:r w:rsidR="4A9ED91E" w:rsidRPr="00333B42">
        <w:rPr>
          <w:sz w:val="22"/>
          <w:szCs w:val="22"/>
        </w:rPr>
        <w:t xml:space="preserve"> (IoT)</w:t>
      </w:r>
      <w:r w:rsidRPr="00333B42">
        <w:rPr>
          <w:sz w:val="22"/>
          <w:szCs w:val="22"/>
        </w:rPr>
        <w:t xml:space="preserve"> technolog</w:t>
      </w:r>
      <w:r w:rsidR="16AA6C67" w:rsidRPr="00333B42">
        <w:rPr>
          <w:sz w:val="22"/>
          <w:szCs w:val="22"/>
        </w:rPr>
        <w:t>ies</w:t>
      </w:r>
      <w:r w:rsidR="5E352C26" w:rsidRPr="00333B42">
        <w:rPr>
          <w:sz w:val="22"/>
          <w:szCs w:val="22"/>
        </w:rPr>
        <w:t xml:space="preserve"> to support plant identification and biodiversity conservation in Sarawak</w:t>
      </w:r>
      <w:r w:rsidR="3DD7126F" w:rsidRPr="00333B42">
        <w:rPr>
          <w:sz w:val="22"/>
          <w:szCs w:val="22"/>
        </w:rPr>
        <w:t xml:space="preserve">. The application will not only provide plant </w:t>
      </w:r>
      <w:r w:rsidR="7F18215E" w:rsidRPr="00333B42">
        <w:rPr>
          <w:sz w:val="22"/>
          <w:szCs w:val="22"/>
        </w:rPr>
        <w:t>identification</w:t>
      </w:r>
      <w:r w:rsidR="3DD7126F" w:rsidRPr="00333B42">
        <w:rPr>
          <w:sz w:val="22"/>
          <w:szCs w:val="22"/>
        </w:rPr>
        <w:t xml:space="preserve"> for the public but also allow experts to verify the result, display inter</w:t>
      </w:r>
      <w:r w:rsidR="3D02F37B" w:rsidRPr="00333B42">
        <w:rPr>
          <w:sz w:val="22"/>
          <w:szCs w:val="22"/>
        </w:rPr>
        <w:t xml:space="preserve">active biodiversity maps and monitor endangered </w:t>
      </w:r>
      <w:r w:rsidR="21A92332" w:rsidRPr="00333B42">
        <w:rPr>
          <w:sz w:val="22"/>
          <w:szCs w:val="22"/>
        </w:rPr>
        <w:t>plants using</w:t>
      </w:r>
      <w:r w:rsidR="3D02F37B" w:rsidRPr="00333B42">
        <w:rPr>
          <w:sz w:val="22"/>
          <w:szCs w:val="22"/>
        </w:rPr>
        <w:t xml:space="preserve"> IoT sensors</w:t>
      </w:r>
      <w:r w:rsidR="6DA36656" w:rsidRPr="00333B42">
        <w:rPr>
          <w:sz w:val="22"/>
          <w:szCs w:val="22"/>
        </w:rPr>
        <w:t xml:space="preserve">. Security will be a core part of the system to protect sensitive data, especially the </w:t>
      </w:r>
      <w:r w:rsidR="0060125E" w:rsidRPr="00333B42">
        <w:rPr>
          <w:sz w:val="22"/>
          <w:szCs w:val="22"/>
        </w:rPr>
        <w:t>locations</w:t>
      </w:r>
      <w:r w:rsidR="6DA36656" w:rsidRPr="00333B42">
        <w:rPr>
          <w:sz w:val="22"/>
          <w:szCs w:val="22"/>
        </w:rPr>
        <w:t xml:space="preserve"> of rare species.</w:t>
      </w:r>
    </w:p>
    <w:p w14:paraId="28EA7A81" w14:textId="69710535" w:rsidR="00484A5F" w:rsidRDefault="00484A5F" w:rsidP="009E1C64">
      <w:pPr>
        <w:spacing w:line="240" w:lineRule="exact"/>
        <w:jc w:val="both"/>
        <w:rPr>
          <w:rFonts w:eastAsia="SimSun"/>
          <w:b/>
          <w:lang w:eastAsia="zh-CN"/>
        </w:rPr>
      </w:pPr>
      <w:r>
        <w:rPr>
          <w:b/>
        </w:rPr>
        <w:t>2.1 Project Objectives</w:t>
      </w:r>
    </w:p>
    <w:p w14:paraId="4FC92C13" w14:textId="1650CA4C" w:rsidR="00B47C29" w:rsidRPr="00C56D70" w:rsidRDefault="005D7800" w:rsidP="00C56D70">
      <w:pPr>
        <w:ind w:firstLine="720"/>
        <w:jc w:val="both"/>
        <w:rPr>
          <w:sz w:val="22"/>
          <w:szCs w:val="22"/>
          <w:lang w:val="en-MY"/>
        </w:rPr>
      </w:pPr>
      <w:r w:rsidRPr="00C56D70">
        <w:rPr>
          <w:sz w:val="22"/>
          <w:szCs w:val="22"/>
        </w:rPr>
        <w:t>The</w:t>
      </w:r>
      <w:r w:rsidR="00AE69CF" w:rsidRPr="00C56D70">
        <w:rPr>
          <w:rFonts w:eastAsia="SimSun" w:hint="eastAsia"/>
          <w:sz w:val="22"/>
          <w:szCs w:val="22"/>
          <w:lang w:eastAsia="zh-CN"/>
        </w:rPr>
        <w:t xml:space="preserve"> </w:t>
      </w:r>
      <w:r w:rsidRPr="00C56D70">
        <w:rPr>
          <w:sz w:val="22"/>
          <w:szCs w:val="22"/>
        </w:rPr>
        <w:t xml:space="preserve">objective of this project is to design and </w:t>
      </w:r>
      <w:r w:rsidR="00CC3A2B" w:rsidRPr="00C56D70">
        <w:rPr>
          <w:sz w:val="22"/>
          <w:szCs w:val="22"/>
        </w:rPr>
        <w:t xml:space="preserve">deploy </w:t>
      </w:r>
      <w:r w:rsidR="00ED4A92" w:rsidRPr="00C56D70">
        <w:rPr>
          <w:sz w:val="22"/>
          <w:szCs w:val="22"/>
        </w:rPr>
        <w:t xml:space="preserve">an </w:t>
      </w:r>
      <w:r w:rsidR="0088661E" w:rsidRPr="00C56D70">
        <w:rPr>
          <w:sz w:val="22"/>
          <w:szCs w:val="22"/>
        </w:rPr>
        <w:t xml:space="preserve">AI-driven </w:t>
      </w:r>
      <w:r w:rsidR="00ED4A92" w:rsidRPr="00C56D70">
        <w:rPr>
          <w:sz w:val="22"/>
          <w:szCs w:val="22"/>
        </w:rPr>
        <w:t xml:space="preserve">mobile application </w:t>
      </w:r>
      <w:r w:rsidRPr="00C56D70">
        <w:rPr>
          <w:sz w:val="22"/>
          <w:szCs w:val="22"/>
        </w:rPr>
        <w:t>that engages the publi</w:t>
      </w:r>
      <w:r w:rsidR="00C76CBA" w:rsidRPr="00C56D70">
        <w:rPr>
          <w:sz w:val="22"/>
          <w:szCs w:val="22"/>
        </w:rPr>
        <w:t xml:space="preserve">c </w:t>
      </w:r>
      <w:r w:rsidRPr="00C56D70">
        <w:rPr>
          <w:sz w:val="22"/>
          <w:szCs w:val="22"/>
        </w:rPr>
        <w:t xml:space="preserve">in plant identification, mapping and </w:t>
      </w:r>
      <w:r w:rsidR="008447BD" w:rsidRPr="00C56D70">
        <w:rPr>
          <w:sz w:val="22"/>
          <w:szCs w:val="22"/>
        </w:rPr>
        <w:t xml:space="preserve">biodiversity </w:t>
      </w:r>
      <w:r w:rsidRPr="00C56D70">
        <w:rPr>
          <w:sz w:val="22"/>
          <w:szCs w:val="22"/>
        </w:rPr>
        <w:t>monitoring.</w:t>
      </w:r>
      <w:r w:rsidR="00F96D0B" w:rsidRPr="00C56D70">
        <w:rPr>
          <w:sz w:val="22"/>
          <w:szCs w:val="22"/>
        </w:rPr>
        <w:t xml:space="preserve"> </w:t>
      </w:r>
      <w:r w:rsidR="009B7C8C" w:rsidRPr="00C56D70">
        <w:rPr>
          <w:sz w:val="22"/>
          <w:szCs w:val="22"/>
        </w:rPr>
        <w:t>This project helps</w:t>
      </w:r>
      <w:r w:rsidR="00A42413" w:rsidRPr="00C56D70">
        <w:rPr>
          <w:sz w:val="22"/>
          <w:szCs w:val="22"/>
        </w:rPr>
        <w:t xml:space="preserve"> to enhance </w:t>
      </w:r>
      <w:r w:rsidR="004279D9" w:rsidRPr="00C56D70">
        <w:rPr>
          <w:sz w:val="22"/>
          <w:szCs w:val="22"/>
        </w:rPr>
        <w:t>public</w:t>
      </w:r>
      <w:r w:rsidR="0032741C" w:rsidRPr="00C56D70">
        <w:rPr>
          <w:sz w:val="22"/>
          <w:szCs w:val="22"/>
        </w:rPr>
        <w:t xml:space="preserve"> engagement</w:t>
      </w:r>
      <w:r w:rsidR="00B47C29" w:rsidRPr="00C56D70">
        <w:rPr>
          <w:sz w:val="22"/>
          <w:szCs w:val="22"/>
        </w:rPr>
        <w:t xml:space="preserve">, </w:t>
      </w:r>
      <w:r w:rsidR="00B47C29" w:rsidRPr="00C56D70">
        <w:rPr>
          <w:sz w:val="22"/>
          <w:szCs w:val="22"/>
          <w:lang w:val="en-MY"/>
        </w:rPr>
        <w:t>raise the accuracy of biodiversity data</w:t>
      </w:r>
      <w:r w:rsidR="00684E05" w:rsidRPr="00C56D70">
        <w:rPr>
          <w:sz w:val="22"/>
          <w:szCs w:val="22"/>
          <w:lang w:val="en-MY"/>
        </w:rPr>
        <w:t xml:space="preserve"> and improve conservation management in Sarawak.</w:t>
      </w:r>
    </w:p>
    <w:p w14:paraId="6A99060C" w14:textId="73ACBDCD" w:rsidR="00380789" w:rsidRDefault="00C17988" w:rsidP="00C56D70">
      <w:pPr>
        <w:jc w:val="both"/>
        <w:rPr>
          <w:rFonts w:eastAsia="SimSun"/>
          <w:b/>
          <w:sz w:val="22"/>
          <w:szCs w:val="22"/>
          <w:lang w:eastAsia="zh-CN"/>
        </w:rPr>
      </w:pPr>
      <w:r w:rsidRPr="00C56D70">
        <w:rPr>
          <w:sz w:val="22"/>
          <w:szCs w:val="22"/>
        </w:rPr>
        <w:t>Our</w:t>
      </w:r>
      <w:r w:rsidR="005D7800" w:rsidRPr="00C56D70">
        <w:rPr>
          <w:sz w:val="22"/>
          <w:szCs w:val="22"/>
        </w:rPr>
        <w:t xml:space="preserve"> project aims to:</w:t>
      </w:r>
    </w:p>
    <w:p w14:paraId="09EA0249" w14:textId="38EFC3A2" w:rsidR="00297688" w:rsidRPr="00752190" w:rsidRDefault="00430EFA" w:rsidP="00752190">
      <w:pPr>
        <w:pStyle w:val="ListParagraph"/>
        <w:numPr>
          <w:ilvl w:val="1"/>
          <w:numId w:val="4"/>
        </w:numPr>
        <w:ind w:left="567"/>
        <w:jc w:val="both"/>
        <w:rPr>
          <w:rFonts w:eastAsia="SimSun"/>
          <w:b/>
          <w:sz w:val="22"/>
          <w:szCs w:val="22"/>
          <w:lang w:val="en-MY" w:eastAsia="zh-CN"/>
        </w:rPr>
      </w:pPr>
      <w:r w:rsidRPr="00752190">
        <w:rPr>
          <w:rFonts w:eastAsia="SimSun"/>
          <w:bCs/>
          <w:sz w:val="22"/>
          <w:szCs w:val="22"/>
          <w:lang w:eastAsia="zh-CN"/>
        </w:rPr>
        <w:t>Develop an AI-</w:t>
      </w:r>
      <w:r w:rsidR="003C2F59" w:rsidRPr="00752190">
        <w:rPr>
          <w:rFonts w:eastAsia="SimSun"/>
          <w:bCs/>
          <w:sz w:val="22"/>
          <w:szCs w:val="22"/>
          <w:lang w:eastAsia="zh-CN"/>
        </w:rPr>
        <w:t>driven</w:t>
      </w:r>
      <w:r w:rsidRPr="00752190">
        <w:rPr>
          <w:rFonts w:eastAsia="SimSun"/>
          <w:bCs/>
          <w:sz w:val="22"/>
          <w:szCs w:val="22"/>
          <w:lang w:eastAsia="zh-CN"/>
        </w:rPr>
        <w:t xml:space="preserve"> plant identification system</w:t>
      </w:r>
      <w:r w:rsidR="000275CE" w:rsidRPr="00752190">
        <w:rPr>
          <w:rFonts w:eastAsia="SimSun"/>
          <w:bCs/>
          <w:sz w:val="22"/>
          <w:szCs w:val="22"/>
          <w:lang w:eastAsia="zh-CN"/>
        </w:rPr>
        <w:t xml:space="preserve"> </w:t>
      </w:r>
      <w:r w:rsidR="00054BFE" w:rsidRPr="00752190">
        <w:rPr>
          <w:rFonts w:eastAsia="SimSun"/>
          <w:bCs/>
          <w:sz w:val="22"/>
          <w:szCs w:val="22"/>
          <w:lang w:eastAsia="zh-CN"/>
        </w:rPr>
        <w:t>that can</w:t>
      </w:r>
      <w:r w:rsidR="00D3791C" w:rsidRPr="00752190">
        <w:rPr>
          <w:rFonts w:eastAsia="SimSun"/>
          <w:bCs/>
          <w:sz w:val="22"/>
          <w:szCs w:val="22"/>
          <w:lang w:val="en-US" w:eastAsia="zh-CN"/>
        </w:rPr>
        <w:t xml:space="preserve"> </w:t>
      </w:r>
      <w:r w:rsidR="00EF080D" w:rsidRPr="00752190">
        <w:rPr>
          <w:rFonts w:eastAsia="SimSun"/>
          <w:bCs/>
          <w:sz w:val="22"/>
          <w:szCs w:val="22"/>
          <w:lang w:eastAsia="zh-CN"/>
        </w:rPr>
        <w:t>identify</w:t>
      </w:r>
      <w:r w:rsidR="00891B36" w:rsidRPr="00752190">
        <w:rPr>
          <w:rFonts w:eastAsia="SimSun"/>
          <w:bCs/>
          <w:sz w:val="22"/>
          <w:szCs w:val="22"/>
          <w:lang w:eastAsia="zh-CN"/>
        </w:rPr>
        <w:t xml:space="preserve"> </w:t>
      </w:r>
      <w:r w:rsidR="00265E02" w:rsidRPr="00752190">
        <w:rPr>
          <w:rFonts w:eastAsia="SimSun"/>
          <w:bCs/>
          <w:sz w:val="22"/>
          <w:szCs w:val="22"/>
          <w:lang w:eastAsia="zh-CN"/>
        </w:rPr>
        <w:t xml:space="preserve">plant </w:t>
      </w:r>
      <w:r w:rsidR="003C14C6" w:rsidRPr="00752190">
        <w:rPr>
          <w:rFonts w:eastAsia="SimSun"/>
          <w:bCs/>
          <w:sz w:val="22"/>
          <w:szCs w:val="22"/>
          <w:lang w:eastAsia="zh-CN"/>
        </w:rPr>
        <w:t>images</w:t>
      </w:r>
      <w:r w:rsidR="008B62D7" w:rsidRPr="00752190">
        <w:rPr>
          <w:rFonts w:eastAsia="SimSun"/>
          <w:bCs/>
          <w:sz w:val="22"/>
          <w:szCs w:val="22"/>
          <w:lang w:eastAsia="zh-CN"/>
        </w:rPr>
        <w:t xml:space="preserve"> </w:t>
      </w:r>
      <w:r w:rsidR="001608F0" w:rsidRPr="00752190">
        <w:rPr>
          <w:rFonts w:eastAsia="SimSun"/>
          <w:bCs/>
          <w:sz w:val="22"/>
          <w:szCs w:val="22"/>
          <w:lang w:eastAsia="zh-CN"/>
        </w:rPr>
        <w:t xml:space="preserve">and </w:t>
      </w:r>
      <w:r w:rsidR="00F10321" w:rsidRPr="00752190">
        <w:rPr>
          <w:rFonts w:eastAsia="SimSun"/>
          <w:bCs/>
          <w:sz w:val="22"/>
          <w:szCs w:val="22"/>
          <w:lang w:eastAsia="zh-CN"/>
        </w:rPr>
        <w:t>provide</w:t>
      </w:r>
      <w:r w:rsidR="001608F0" w:rsidRPr="00752190">
        <w:rPr>
          <w:rFonts w:eastAsia="SimSun"/>
          <w:bCs/>
          <w:sz w:val="22"/>
          <w:szCs w:val="22"/>
          <w:lang w:eastAsia="zh-CN"/>
        </w:rPr>
        <w:t xml:space="preserve"> </w:t>
      </w:r>
      <w:r w:rsidR="001B27B9" w:rsidRPr="00752190">
        <w:rPr>
          <w:rFonts w:eastAsia="SimSun"/>
          <w:bCs/>
          <w:sz w:val="22"/>
          <w:szCs w:val="22"/>
          <w:lang w:eastAsia="zh-CN"/>
        </w:rPr>
        <w:t xml:space="preserve">user </w:t>
      </w:r>
      <w:r w:rsidR="00221FD8" w:rsidRPr="00752190">
        <w:rPr>
          <w:rFonts w:eastAsia="SimSun"/>
          <w:bCs/>
          <w:sz w:val="22"/>
          <w:szCs w:val="22"/>
          <w:lang w:eastAsia="zh-CN"/>
        </w:rPr>
        <w:t>with</w:t>
      </w:r>
      <w:r w:rsidR="001B27B9" w:rsidRPr="00752190">
        <w:rPr>
          <w:rFonts w:eastAsia="SimSun"/>
          <w:bCs/>
          <w:sz w:val="22"/>
          <w:szCs w:val="22"/>
          <w:lang w:eastAsia="zh-CN"/>
        </w:rPr>
        <w:t xml:space="preserve"> </w:t>
      </w:r>
      <w:r w:rsidR="00537559" w:rsidRPr="00752190">
        <w:rPr>
          <w:rFonts w:eastAsia="SimSun"/>
          <w:bCs/>
          <w:sz w:val="22"/>
          <w:szCs w:val="22"/>
          <w:lang w:eastAsia="zh-CN"/>
        </w:rPr>
        <w:t>the plant status</w:t>
      </w:r>
      <w:r w:rsidR="00D156B8" w:rsidRPr="00752190">
        <w:rPr>
          <w:rFonts w:eastAsia="SimSun"/>
          <w:bCs/>
          <w:sz w:val="22"/>
          <w:szCs w:val="22"/>
          <w:lang w:eastAsia="zh-CN"/>
        </w:rPr>
        <w:t xml:space="preserve"> </w:t>
      </w:r>
      <w:r w:rsidR="00265253" w:rsidRPr="00752190">
        <w:rPr>
          <w:rFonts w:eastAsia="SimSun"/>
          <w:bCs/>
          <w:sz w:val="22"/>
          <w:szCs w:val="22"/>
          <w:lang w:eastAsia="zh-CN"/>
        </w:rPr>
        <w:t xml:space="preserve">along </w:t>
      </w:r>
      <w:r w:rsidR="007868B1" w:rsidRPr="00752190">
        <w:rPr>
          <w:rFonts w:eastAsia="SimSun"/>
          <w:bCs/>
          <w:sz w:val="22"/>
          <w:szCs w:val="22"/>
          <w:lang w:eastAsia="zh-CN"/>
        </w:rPr>
        <w:t xml:space="preserve">with </w:t>
      </w:r>
      <w:r w:rsidR="00265253" w:rsidRPr="00752190">
        <w:rPr>
          <w:rFonts w:eastAsia="SimSun"/>
          <w:bCs/>
          <w:sz w:val="22"/>
          <w:szCs w:val="22"/>
          <w:lang w:eastAsia="zh-CN"/>
        </w:rPr>
        <w:t xml:space="preserve">a </w:t>
      </w:r>
      <w:r w:rsidR="007868B1" w:rsidRPr="00752190">
        <w:rPr>
          <w:rFonts w:eastAsia="SimSun"/>
          <w:bCs/>
          <w:sz w:val="22"/>
          <w:szCs w:val="22"/>
          <w:lang w:eastAsia="zh-CN"/>
        </w:rPr>
        <w:t>confidence score.</w:t>
      </w:r>
    </w:p>
    <w:p w14:paraId="141BBA3A" w14:textId="3C90A80F" w:rsidR="00B40B52" w:rsidRPr="00752190" w:rsidRDefault="00852318" w:rsidP="00752190">
      <w:pPr>
        <w:pStyle w:val="ListParagraph"/>
        <w:numPr>
          <w:ilvl w:val="1"/>
          <w:numId w:val="4"/>
        </w:numPr>
        <w:ind w:left="567"/>
        <w:jc w:val="both"/>
        <w:rPr>
          <w:rFonts w:eastAsia="SimSun"/>
          <w:bCs/>
          <w:sz w:val="22"/>
          <w:szCs w:val="22"/>
          <w:lang w:eastAsia="zh-CN"/>
        </w:rPr>
      </w:pPr>
      <w:r w:rsidRPr="00752190">
        <w:rPr>
          <w:rFonts w:eastAsia="SimSun"/>
          <w:bCs/>
          <w:sz w:val="22"/>
          <w:szCs w:val="22"/>
          <w:lang w:eastAsia="zh-CN"/>
        </w:rPr>
        <w:t xml:space="preserve">Develop </w:t>
      </w:r>
      <w:r w:rsidR="00BD2365" w:rsidRPr="00752190">
        <w:rPr>
          <w:rFonts w:eastAsia="SimSun"/>
          <w:bCs/>
          <w:sz w:val="22"/>
          <w:szCs w:val="22"/>
          <w:lang w:eastAsia="zh-CN"/>
        </w:rPr>
        <w:t>an interactive</w:t>
      </w:r>
      <w:r w:rsidR="00C3663A" w:rsidRPr="00752190">
        <w:rPr>
          <w:rFonts w:eastAsia="SimSun"/>
          <w:bCs/>
          <w:sz w:val="22"/>
          <w:szCs w:val="22"/>
          <w:lang w:eastAsia="zh-CN"/>
        </w:rPr>
        <w:t xml:space="preserve"> mapping feature</w:t>
      </w:r>
      <w:r w:rsidR="00623612" w:rsidRPr="00752190">
        <w:rPr>
          <w:rFonts w:eastAsia="SimSun"/>
          <w:bCs/>
          <w:sz w:val="22"/>
          <w:szCs w:val="22"/>
          <w:lang w:eastAsia="zh-CN"/>
        </w:rPr>
        <w:t xml:space="preserve"> </w:t>
      </w:r>
      <w:r w:rsidR="007A12AB" w:rsidRPr="00752190">
        <w:rPr>
          <w:rFonts w:eastAsia="SimSun"/>
          <w:bCs/>
          <w:sz w:val="22"/>
          <w:szCs w:val="22"/>
          <w:lang w:eastAsia="zh-CN"/>
        </w:rPr>
        <w:t xml:space="preserve">to </w:t>
      </w:r>
      <w:r w:rsidR="00E31889" w:rsidRPr="00752190">
        <w:rPr>
          <w:rFonts w:eastAsia="SimSun"/>
          <w:bCs/>
          <w:sz w:val="22"/>
          <w:szCs w:val="22"/>
          <w:lang w:eastAsia="zh-CN"/>
        </w:rPr>
        <w:t>display</w:t>
      </w:r>
      <w:r w:rsidR="007A12AB" w:rsidRPr="00752190">
        <w:rPr>
          <w:rFonts w:eastAsia="SimSun"/>
          <w:bCs/>
          <w:sz w:val="22"/>
          <w:szCs w:val="22"/>
          <w:lang w:eastAsia="zh-CN"/>
        </w:rPr>
        <w:t xml:space="preserve"> </w:t>
      </w:r>
      <w:r w:rsidR="002009F3" w:rsidRPr="00752190">
        <w:rPr>
          <w:rFonts w:eastAsia="SimSun"/>
          <w:bCs/>
          <w:sz w:val="22"/>
          <w:szCs w:val="22"/>
          <w:lang w:eastAsia="zh-CN"/>
        </w:rPr>
        <w:t>plant sighting</w:t>
      </w:r>
      <w:r w:rsidR="009570C3" w:rsidRPr="00752190">
        <w:rPr>
          <w:rFonts w:eastAsia="SimSun"/>
          <w:bCs/>
          <w:sz w:val="22"/>
          <w:szCs w:val="22"/>
          <w:lang w:eastAsia="zh-CN"/>
        </w:rPr>
        <w:t xml:space="preserve"> and</w:t>
      </w:r>
      <w:r w:rsidR="004F174A" w:rsidRPr="00752190">
        <w:rPr>
          <w:rFonts w:eastAsia="SimSun"/>
          <w:bCs/>
          <w:sz w:val="22"/>
          <w:szCs w:val="22"/>
          <w:lang w:eastAsia="zh-CN"/>
        </w:rPr>
        <w:t xml:space="preserve"> </w:t>
      </w:r>
      <w:r w:rsidR="00B50C9D" w:rsidRPr="00752190">
        <w:rPr>
          <w:rFonts w:eastAsia="SimSun"/>
          <w:bCs/>
          <w:sz w:val="22"/>
          <w:szCs w:val="22"/>
          <w:lang w:eastAsia="zh-CN"/>
        </w:rPr>
        <w:t>track endangered</w:t>
      </w:r>
      <w:r w:rsidR="00007F46" w:rsidRPr="00752190">
        <w:rPr>
          <w:rFonts w:eastAsia="SimSun"/>
          <w:bCs/>
          <w:sz w:val="22"/>
          <w:szCs w:val="22"/>
          <w:lang w:eastAsia="zh-CN"/>
        </w:rPr>
        <w:t xml:space="preserve"> plant</w:t>
      </w:r>
      <w:r w:rsidR="00580276" w:rsidRPr="00752190">
        <w:rPr>
          <w:rFonts w:eastAsia="SimSun"/>
          <w:bCs/>
          <w:sz w:val="22"/>
          <w:szCs w:val="22"/>
          <w:lang w:eastAsia="zh-CN"/>
        </w:rPr>
        <w:t xml:space="preserve"> </w:t>
      </w:r>
      <w:r w:rsidR="00B50C9D" w:rsidRPr="00752190">
        <w:rPr>
          <w:rFonts w:eastAsia="SimSun"/>
          <w:bCs/>
          <w:sz w:val="22"/>
          <w:szCs w:val="22"/>
          <w:lang w:eastAsia="zh-CN"/>
        </w:rPr>
        <w:t>species</w:t>
      </w:r>
      <w:r w:rsidR="000F6B23" w:rsidRPr="00752190">
        <w:rPr>
          <w:rFonts w:eastAsia="SimSun"/>
          <w:bCs/>
          <w:sz w:val="22"/>
          <w:szCs w:val="22"/>
          <w:lang w:eastAsia="zh-CN"/>
        </w:rPr>
        <w:t xml:space="preserve"> </w:t>
      </w:r>
      <w:r w:rsidR="00E81E6E" w:rsidRPr="00752190">
        <w:rPr>
          <w:rFonts w:eastAsia="SimSun"/>
          <w:bCs/>
          <w:sz w:val="22"/>
          <w:szCs w:val="22"/>
          <w:lang w:eastAsia="zh-CN"/>
        </w:rPr>
        <w:t>while protecting sensitive data</w:t>
      </w:r>
      <w:r w:rsidR="00DD3D78" w:rsidRPr="00752190">
        <w:rPr>
          <w:rFonts w:eastAsia="SimSun"/>
          <w:bCs/>
          <w:sz w:val="22"/>
          <w:szCs w:val="22"/>
          <w:lang w:eastAsia="zh-CN"/>
        </w:rPr>
        <w:t>.</w:t>
      </w:r>
    </w:p>
    <w:p w14:paraId="5BFAA36A" w14:textId="6E2364EF" w:rsidR="009072D6" w:rsidRDefault="00DD3D78" w:rsidP="00821D15">
      <w:pPr>
        <w:pStyle w:val="ListParagraph"/>
        <w:numPr>
          <w:ilvl w:val="1"/>
          <w:numId w:val="4"/>
        </w:numPr>
        <w:ind w:left="567"/>
        <w:jc w:val="both"/>
        <w:rPr>
          <w:rFonts w:eastAsia="SimSun"/>
          <w:bCs/>
          <w:sz w:val="22"/>
          <w:szCs w:val="22"/>
          <w:lang w:eastAsia="zh-CN"/>
        </w:rPr>
      </w:pPr>
      <w:r w:rsidRPr="00752190">
        <w:rPr>
          <w:rFonts w:eastAsia="SimSun"/>
          <w:bCs/>
          <w:sz w:val="22"/>
          <w:szCs w:val="22"/>
          <w:lang w:eastAsia="zh-CN"/>
        </w:rPr>
        <w:t>Integrate IoT-based monitoring systems by using sensors to provide real-time protection and</w:t>
      </w:r>
      <w:r w:rsidR="00453494" w:rsidRPr="00752190">
        <w:rPr>
          <w:rFonts w:eastAsia="SimSun"/>
          <w:bCs/>
          <w:sz w:val="22"/>
          <w:szCs w:val="22"/>
          <w:lang w:eastAsia="zh-CN"/>
        </w:rPr>
        <w:t xml:space="preserve"> </w:t>
      </w:r>
      <w:r w:rsidR="00960043" w:rsidRPr="00752190">
        <w:rPr>
          <w:rFonts w:eastAsia="SimSun"/>
          <w:bCs/>
          <w:sz w:val="22"/>
          <w:szCs w:val="22"/>
          <w:lang w:eastAsia="zh-CN"/>
        </w:rPr>
        <w:t xml:space="preserve">continuous </w:t>
      </w:r>
      <w:r w:rsidR="009072D6" w:rsidRPr="00752190">
        <w:rPr>
          <w:rFonts w:eastAsia="SimSun"/>
          <w:bCs/>
          <w:sz w:val="22"/>
          <w:szCs w:val="22"/>
          <w:lang w:eastAsia="zh-CN"/>
        </w:rPr>
        <w:t>monitoring endangered</w:t>
      </w:r>
      <w:r w:rsidR="00DF5979" w:rsidRPr="00752190">
        <w:rPr>
          <w:rFonts w:eastAsia="SimSun"/>
          <w:bCs/>
          <w:sz w:val="22"/>
          <w:szCs w:val="22"/>
          <w:lang w:eastAsia="zh-CN"/>
        </w:rPr>
        <w:t xml:space="preserve"> </w:t>
      </w:r>
      <w:r w:rsidR="009072D6" w:rsidRPr="00752190">
        <w:rPr>
          <w:rFonts w:eastAsia="SimSun"/>
          <w:bCs/>
          <w:sz w:val="22"/>
          <w:szCs w:val="22"/>
          <w:lang w:eastAsia="zh-CN"/>
        </w:rPr>
        <w:t>plants.</w:t>
      </w:r>
    </w:p>
    <w:p w14:paraId="159B6F72" w14:textId="1216A49B" w:rsidR="000E3961" w:rsidRPr="00752190" w:rsidRDefault="006E32D2" w:rsidP="00752190">
      <w:pPr>
        <w:pStyle w:val="ListParagraph"/>
        <w:numPr>
          <w:ilvl w:val="1"/>
          <w:numId w:val="4"/>
        </w:numPr>
        <w:ind w:left="567"/>
        <w:jc w:val="both"/>
        <w:rPr>
          <w:rFonts w:eastAsia="SimSun"/>
          <w:bCs/>
          <w:sz w:val="22"/>
          <w:szCs w:val="22"/>
          <w:lang w:val="en-MY" w:eastAsia="zh-CN"/>
        </w:rPr>
      </w:pPr>
      <w:r w:rsidRPr="00752190">
        <w:rPr>
          <w:rFonts w:eastAsia="SimSun"/>
          <w:bCs/>
          <w:sz w:val="22"/>
          <w:szCs w:val="22"/>
          <w:lang w:eastAsia="zh-CN"/>
        </w:rPr>
        <w:t xml:space="preserve">Ensure </w:t>
      </w:r>
      <w:r w:rsidR="000E68D7" w:rsidRPr="00752190">
        <w:rPr>
          <w:rFonts w:eastAsia="SimSun"/>
          <w:bCs/>
          <w:sz w:val="22"/>
          <w:szCs w:val="22"/>
          <w:lang w:eastAsia="zh-CN"/>
        </w:rPr>
        <w:t>strong</w:t>
      </w:r>
      <w:r w:rsidRPr="00752190">
        <w:rPr>
          <w:rFonts w:eastAsia="SimSun"/>
          <w:bCs/>
          <w:sz w:val="22"/>
          <w:szCs w:val="22"/>
          <w:lang w:eastAsia="zh-CN"/>
        </w:rPr>
        <w:t xml:space="preserve"> cybersecurity and data privacy</w:t>
      </w:r>
      <w:r w:rsidR="00E36C9D" w:rsidRPr="00752190">
        <w:rPr>
          <w:rFonts w:eastAsia="SimSun"/>
          <w:bCs/>
          <w:sz w:val="22"/>
          <w:szCs w:val="22"/>
          <w:lang w:eastAsia="zh-CN"/>
        </w:rPr>
        <w:t xml:space="preserve"> by securing </w:t>
      </w:r>
      <w:r w:rsidR="00421F9E" w:rsidRPr="00752190">
        <w:rPr>
          <w:rFonts w:eastAsia="SimSun"/>
          <w:bCs/>
          <w:sz w:val="22"/>
          <w:szCs w:val="22"/>
          <w:lang w:val="en-MY" w:eastAsia="zh-CN"/>
        </w:rPr>
        <w:t>user information and sensitive biodiversity data</w:t>
      </w:r>
      <w:r w:rsidR="00E054BA" w:rsidRPr="00752190">
        <w:rPr>
          <w:rFonts w:eastAsia="SimSun"/>
          <w:bCs/>
          <w:sz w:val="22"/>
          <w:szCs w:val="22"/>
          <w:lang w:val="en-MY" w:eastAsia="zh-CN"/>
        </w:rPr>
        <w:t xml:space="preserve"> </w:t>
      </w:r>
      <w:r w:rsidR="00577276" w:rsidRPr="00752190">
        <w:rPr>
          <w:rFonts w:eastAsia="SimSun"/>
          <w:bCs/>
          <w:sz w:val="22"/>
          <w:szCs w:val="22"/>
          <w:lang w:val="en-MY" w:eastAsia="zh-CN"/>
        </w:rPr>
        <w:t>through</w:t>
      </w:r>
      <w:r w:rsidR="00E054BA" w:rsidRPr="00752190">
        <w:rPr>
          <w:rFonts w:eastAsia="SimSun"/>
          <w:bCs/>
          <w:sz w:val="22"/>
          <w:szCs w:val="22"/>
          <w:lang w:val="en-MY" w:eastAsia="zh-CN"/>
        </w:rPr>
        <w:t xml:space="preserve"> encryption, role-based access controls and multi-factor authentication</w:t>
      </w:r>
      <w:r w:rsidR="00846CC1" w:rsidRPr="00752190">
        <w:rPr>
          <w:rFonts w:eastAsia="SimSun"/>
          <w:bCs/>
          <w:sz w:val="22"/>
          <w:szCs w:val="22"/>
          <w:lang w:val="en-MY" w:eastAsia="zh-CN"/>
        </w:rPr>
        <w:t>.</w:t>
      </w:r>
    </w:p>
    <w:p w14:paraId="199DC447" w14:textId="1498B0F0" w:rsidR="00202779" w:rsidRPr="00752190" w:rsidRDefault="00822D0D" w:rsidP="00752190">
      <w:pPr>
        <w:pStyle w:val="ListParagraph"/>
        <w:numPr>
          <w:ilvl w:val="1"/>
          <w:numId w:val="4"/>
        </w:numPr>
        <w:ind w:left="567"/>
        <w:jc w:val="both"/>
        <w:rPr>
          <w:rFonts w:eastAsia="SimSun"/>
          <w:bCs/>
          <w:sz w:val="22"/>
          <w:szCs w:val="22"/>
          <w:lang w:val="en-MY" w:eastAsia="zh-CN"/>
        </w:rPr>
      </w:pPr>
      <w:r w:rsidRPr="00752190">
        <w:rPr>
          <w:rFonts w:eastAsia="SimSun"/>
          <w:bCs/>
          <w:sz w:val="22"/>
          <w:szCs w:val="22"/>
          <w:lang w:eastAsia="zh-CN"/>
        </w:rPr>
        <w:t xml:space="preserve">Enable collaborative validation mechanisms </w:t>
      </w:r>
      <w:r w:rsidR="00F23473" w:rsidRPr="00752190">
        <w:rPr>
          <w:rFonts w:eastAsia="SimSun"/>
          <w:bCs/>
          <w:sz w:val="22"/>
          <w:szCs w:val="22"/>
          <w:lang w:eastAsia="zh-CN"/>
        </w:rPr>
        <w:t xml:space="preserve">that allow </w:t>
      </w:r>
      <w:r w:rsidR="00CA58BA" w:rsidRPr="00752190">
        <w:rPr>
          <w:rFonts w:eastAsia="SimSun"/>
          <w:bCs/>
          <w:sz w:val="22"/>
          <w:szCs w:val="22"/>
          <w:lang w:eastAsia="zh-CN"/>
        </w:rPr>
        <w:t>admins</w:t>
      </w:r>
      <w:r w:rsidRPr="00752190">
        <w:rPr>
          <w:rFonts w:eastAsia="SimSun"/>
          <w:bCs/>
          <w:sz w:val="22"/>
          <w:szCs w:val="22"/>
          <w:lang w:eastAsia="zh-CN"/>
        </w:rPr>
        <w:t xml:space="preserve"> and </w:t>
      </w:r>
      <w:r w:rsidR="008879E2" w:rsidRPr="00752190">
        <w:rPr>
          <w:rFonts w:eastAsia="SimSun"/>
          <w:bCs/>
          <w:sz w:val="22"/>
          <w:szCs w:val="22"/>
          <w:lang w:eastAsia="zh-CN"/>
        </w:rPr>
        <w:t xml:space="preserve">users </w:t>
      </w:r>
      <w:r w:rsidR="00F23473" w:rsidRPr="00752190">
        <w:rPr>
          <w:rFonts w:eastAsia="SimSun"/>
          <w:bCs/>
          <w:sz w:val="22"/>
          <w:szCs w:val="22"/>
          <w:lang w:eastAsia="zh-CN"/>
        </w:rPr>
        <w:t>to</w:t>
      </w:r>
      <w:r w:rsidRPr="00752190">
        <w:rPr>
          <w:rFonts w:eastAsia="SimSun"/>
          <w:bCs/>
          <w:sz w:val="22"/>
          <w:szCs w:val="22"/>
          <w:lang w:eastAsia="zh-CN"/>
        </w:rPr>
        <w:t xml:space="preserve"> review, verify</w:t>
      </w:r>
      <w:r w:rsidR="00106B57" w:rsidRPr="00752190">
        <w:rPr>
          <w:rFonts w:eastAsia="SimSun"/>
          <w:bCs/>
          <w:sz w:val="22"/>
          <w:szCs w:val="22"/>
          <w:lang w:eastAsia="zh-CN"/>
        </w:rPr>
        <w:t xml:space="preserve"> </w:t>
      </w:r>
      <w:r w:rsidRPr="00752190">
        <w:rPr>
          <w:rFonts w:eastAsia="SimSun"/>
          <w:bCs/>
          <w:sz w:val="22"/>
          <w:szCs w:val="22"/>
          <w:lang w:eastAsia="zh-CN"/>
        </w:rPr>
        <w:t>and improve plant species records.</w:t>
      </w:r>
    </w:p>
    <w:p w14:paraId="4F16402A" w14:textId="2AB8A77B" w:rsidR="6CD3E41F" w:rsidRDefault="6CD3E41F" w:rsidP="153221CD">
      <w:pPr>
        <w:spacing w:line="240" w:lineRule="exact"/>
        <w:jc w:val="both"/>
        <w:rPr>
          <w:rFonts w:eastAsia="SimSun"/>
          <w:b/>
          <w:bCs/>
          <w:lang w:eastAsia="zh-CN"/>
        </w:rPr>
      </w:pPr>
      <w:r w:rsidRPr="153221CD">
        <w:rPr>
          <w:b/>
          <w:bCs/>
        </w:rPr>
        <w:t xml:space="preserve">2.2 Scope </w:t>
      </w:r>
    </w:p>
    <w:p w14:paraId="05E83A83" w14:textId="73494DA4" w:rsidR="4E28A90D" w:rsidRDefault="4E28A90D" w:rsidP="153221CD">
      <w:pPr>
        <w:jc w:val="both"/>
        <w:rPr>
          <w:rFonts w:eastAsia="Times New Roman" w:cs="Times New Roman"/>
          <w:sz w:val="22"/>
          <w:szCs w:val="22"/>
        </w:rPr>
      </w:pPr>
      <w:r w:rsidRPr="153221CD">
        <w:rPr>
          <w:b/>
          <w:bCs/>
        </w:rPr>
        <w:t xml:space="preserve"> </w:t>
      </w:r>
      <w:r>
        <w:tab/>
      </w:r>
      <w:r w:rsidR="5128CA8C" w:rsidRPr="153221CD">
        <w:rPr>
          <w:rFonts w:eastAsia="Times New Roman" w:cs="Times New Roman"/>
          <w:sz w:val="22"/>
          <w:szCs w:val="22"/>
        </w:rPr>
        <w:t xml:space="preserve">The scope of this project is </w:t>
      </w:r>
      <w:r w:rsidR="00BB7388" w:rsidRPr="00BB7388">
        <w:rPr>
          <w:rFonts w:eastAsia="Times New Roman" w:cs="Times New Roman"/>
          <w:sz w:val="22"/>
          <w:szCs w:val="22"/>
        </w:rPr>
        <w:t>focused on building</w:t>
      </w:r>
      <w:r w:rsidR="5128CA8C" w:rsidRPr="153221CD">
        <w:rPr>
          <w:rFonts w:eastAsia="Times New Roman" w:cs="Times New Roman"/>
          <w:sz w:val="22"/>
          <w:szCs w:val="22"/>
        </w:rPr>
        <w:t xml:space="preserve"> a </w:t>
      </w:r>
      <w:r w:rsidR="00BB7388" w:rsidRPr="00BB7388">
        <w:rPr>
          <w:rFonts w:eastAsia="Times New Roman" w:cs="Times New Roman"/>
          <w:sz w:val="22"/>
          <w:szCs w:val="22"/>
        </w:rPr>
        <w:t xml:space="preserve">working </w:t>
      </w:r>
      <w:r w:rsidR="5128CA8C" w:rsidRPr="153221CD">
        <w:rPr>
          <w:rFonts w:eastAsia="Times New Roman" w:cs="Times New Roman"/>
          <w:sz w:val="22"/>
          <w:szCs w:val="22"/>
        </w:rPr>
        <w:t xml:space="preserve">prototype </w:t>
      </w:r>
      <w:r w:rsidR="00BB7388" w:rsidRPr="00BB7388">
        <w:rPr>
          <w:rFonts w:eastAsia="Times New Roman" w:cs="Times New Roman"/>
          <w:sz w:val="22"/>
          <w:szCs w:val="22"/>
        </w:rPr>
        <w:t xml:space="preserve">of the biodiversity </w:t>
      </w:r>
      <w:r w:rsidR="5128CA8C" w:rsidRPr="153221CD">
        <w:rPr>
          <w:rFonts w:eastAsia="Times New Roman" w:cs="Times New Roman"/>
          <w:sz w:val="22"/>
          <w:szCs w:val="22"/>
        </w:rPr>
        <w:t>application</w:t>
      </w:r>
      <w:r w:rsidR="00BB7388" w:rsidRPr="00BB7388">
        <w:rPr>
          <w:rFonts w:eastAsia="Times New Roman" w:cs="Times New Roman"/>
          <w:sz w:val="22"/>
          <w:szCs w:val="22"/>
        </w:rPr>
        <w:t>.</w:t>
      </w:r>
      <w:r w:rsidR="5128CA8C" w:rsidRPr="153221CD">
        <w:rPr>
          <w:rFonts w:eastAsia="Times New Roman" w:cs="Times New Roman"/>
          <w:sz w:val="22"/>
          <w:szCs w:val="22"/>
        </w:rPr>
        <w:t xml:space="preserve"> </w:t>
      </w:r>
      <w:r w:rsidR="00BB7388">
        <w:rPr>
          <w:rFonts w:eastAsia="Times New Roman" w:cs="Times New Roman"/>
          <w:sz w:val="22"/>
          <w:szCs w:val="22"/>
        </w:rPr>
        <w:t>The application will be developed as mobile app</w:t>
      </w:r>
      <w:r w:rsidR="5128CA8C" w:rsidRPr="153221CD">
        <w:rPr>
          <w:rFonts w:eastAsia="Times New Roman" w:cs="Times New Roman"/>
          <w:sz w:val="22"/>
          <w:szCs w:val="22"/>
        </w:rPr>
        <w:t xml:space="preserve"> that integrates artificial intelligence, mapping, and IoT concepts to support plant identification and biodiversity conservation. Given the extensive biodiversity across Sarawak, the project will lower the scope by focusing on a specific region rather than attempting to cover the entire state. This approach ensures that the prototype remains realistic and manageable within the academic timeline, while still demonstrating how AI-assisted plant identification, geospatial visualization, and simulated IoT monitoring can be integrated into a functional system. Supporting documentation such as system design diagrams, testing strategies, risk management, and security considerations will also be produced to provide a complete and academically rigorous design.</w:t>
      </w:r>
    </w:p>
    <w:p w14:paraId="646DA9C4" w14:textId="0FF8C664" w:rsidR="153221CD" w:rsidRPr="001D3038" w:rsidRDefault="5128CA8C" w:rsidP="001D3038">
      <w:pPr>
        <w:spacing w:before="240" w:after="240"/>
        <w:ind w:firstLine="720"/>
        <w:jc w:val="both"/>
        <w:rPr>
          <w:rFonts w:eastAsia="Times New Roman" w:cs="Times New Roman"/>
          <w:sz w:val="22"/>
          <w:szCs w:val="22"/>
        </w:rPr>
      </w:pPr>
      <w:r w:rsidRPr="153221CD">
        <w:rPr>
          <w:rFonts w:eastAsia="Times New Roman" w:cs="Times New Roman"/>
          <w:sz w:val="22"/>
          <w:szCs w:val="22"/>
        </w:rPr>
        <w:lastRenderedPageBreak/>
        <w:t>Out of scope for this project are large-scale biodiversity data collection across Sarawak, deployment of physical IoT hardware in the field, and the public release of the mobile application. Instead, the system will use a smaller, representative dataset from the selected region to showcase its core features. Regulatory compliance and conservation policies will also be discussed at a conceptual level only, rather than implemented. By narrowing the geographical scope and excluding large-scale deployment tasks, the project remains focused on delivering a well-defined system design and prototype that highlight the potential of AI, IoT, and community-driven features to support plant conservation in a practical and targeted way</w:t>
      </w:r>
    </w:p>
    <w:p w14:paraId="2EFC0C4C" w14:textId="29557046" w:rsidR="008328EC" w:rsidRPr="008328EC" w:rsidRDefault="73FF51B2" w:rsidP="009E1C64">
      <w:pPr>
        <w:spacing w:line="240" w:lineRule="exact"/>
        <w:jc w:val="both"/>
        <w:rPr>
          <w:rFonts w:eastAsia="SimSun"/>
          <w:b/>
          <w:lang w:eastAsia="zh-CN"/>
        </w:rPr>
      </w:pPr>
      <w:r w:rsidRPr="7F62C9F6">
        <w:rPr>
          <w:rFonts w:eastAsia="SimSun"/>
          <w:b/>
          <w:bCs/>
          <w:lang w:eastAsia="zh-CN"/>
        </w:rPr>
        <w:t>2.3 Limitations</w:t>
      </w:r>
    </w:p>
    <w:p w14:paraId="06D0117F" w14:textId="61A4F987" w:rsidR="6320A7A2" w:rsidRPr="00990960" w:rsidRDefault="00967A37" w:rsidP="299D2DA1">
      <w:pPr>
        <w:ind w:firstLine="720"/>
        <w:jc w:val="both"/>
        <w:rPr>
          <w:rFonts w:eastAsia="Times New Roman" w:cs="Times New Roman"/>
          <w:sz w:val="22"/>
          <w:szCs w:val="22"/>
        </w:rPr>
      </w:pPr>
      <w:r w:rsidRPr="00967A37">
        <w:rPr>
          <w:rFonts w:cs="Times New Roman"/>
          <w:sz w:val="22"/>
          <w:szCs w:val="22"/>
        </w:rPr>
        <w:t xml:space="preserve">This </w:t>
      </w:r>
      <w:r w:rsidR="0DF649CB" w:rsidRPr="00967A37">
        <w:rPr>
          <w:rFonts w:cs="Times New Roman"/>
          <w:sz w:val="22"/>
          <w:szCs w:val="22"/>
        </w:rPr>
        <w:t xml:space="preserve">project </w:t>
      </w:r>
      <w:r w:rsidRPr="00967A37">
        <w:rPr>
          <w:rFonts w:cs="Times New Roman"/>
          <w:sz w:val="22"/>
          <w:szCs w:val="22"/>
        </w:rPr>
        <w:t>is limited by several factors that must be considered during development.</w:t>
      </w:r>
      <w:r>
        <w:rPr>
          <w:rFonts w:cs="Times New Roman"/>
          <w:sz w:val="22"/>
          <w:szCs w:val="22"/>
        </w:rPr>
        <w:t xml:space="preserve"> </w:t>
      </w:r>
      <w:r w:rsidR="002473BA" w:rsidRPr="002473BA">
        <w:rPr>
          <w:rFonts w:cs="Times New Roman"/>
          <w:sz w:val="22"/>
          <w:szCs w:val="22"/>
        </w:rPr>
        <w:t xml:space="preserve">The </w:t>
      </w:r>
      <w:r w:rsidR="0DF649CB" w:rsidRPr="002473BA">
        <w:rPr>
          <w:rFonts w:cs="Times New Roman"/>
          <w:sz w:val="22"/>
          <w:szCs w:val="22"/>
        </w:rPr>
        <w:t>timeline</w:t>
      </w:r>
      <w:r w:rsidR="002473BA" w:rsidRPr="002473BA">
        <w:rPr>
          <w:rFonts w:cs="Times New Roman"/>
          <w:sz w:val="22"/>
          <w:szCs w:val="22"/>
        </w:rPr>
        <w:t xml:space="preserve"> is restricted to one academic semester</w:t>
      </w:r>
      <w:r w:rsidR="0DF649CB" w:rsidRPr="002473BA">
        <w:rPr>
          <w:rFonts w:cs="Times New Roman"/>
          <w:sz w:val="22"/>
          <w:szCs w:val="22"/>
        </w:rPr>
        <w:t xml:space="preserve">, which </w:t>
      </w:r>
      <w:r w:rsidR="002473BA" w:rsidRPr="002473BA">
        <w:rPr>
          <w:rFonts w:cs="Times New Roman"/>
          <w:sz w:val="22"/>
          <w:szCs w:val="22"/>
        </w:rPr>
        <w:t>means that only core features can be implemented within</w:t>
      </w:r>
      <w:r w:rsidR="0DF649CB" w:rsidRPr="002473BA">
        <w:rPr>
          <w:rFonts w:cs="Times New Roman"/>
          <w:sz w:val="22"/>
          <w:szCs w:val="22"/>
        </w:rPr>
        <w:t xml:space="preserve"> the </w:t>
      </w:r>
      <w:r w:rsidR="002473BA" w:rsidRPr="002473BA">
        <w:rPr>
          <w:rFonts w:cs="Times New Roman"/>
          <w:sz w:val="22"/>
          <w:szCs w:val="22"/>
        </w:rPr>
        <w:t>available time.</w:t>
      </w:r>
      <w:r w:rsidR="0DF649CB" w:rsidRPr="00804C54">
        <w:rPr>
          <w:rFonts w:cs="Times New Roman"/>
          <w:sz w:val="22"/>
          <w:szCs w:val="22"/>
        </w:rPr>
        <w:t xml:space="preserve"> Some a</w:t>
      </w:r>
      <w:r w:rsidR="15BC522D" w:rsidRPr="00804C54">
        <w:rPr>
          <w:rFonts w:cs="Times New Roman"/>
          <w:sz w:val="22"/>
          <w:szCs w:val="22"/>
        </w:rPr>
        <w:t>dvanced features, such as full IoT integration and large-scale field trials, may not be fully realized during the initial phase and could require future enhancements.</w:t>
      </w:r>
      <w:r w:rsidR="00E42D33">
        <w:rPr>
          <w:rFonts w:eastAsia="Times New Roman" w:cs="Times New Roman"/>
          <w:sz w:val="22"/>
          <w:szCs w:val="22"/>
        </w:rPr>
        <w:t xml:space="preserve"> </w:t>
      </w:r>
      <w:r w:rsidR="0AA67350" w:rsidRPr="00804C54">
        <w:rPr>
          <w:rFonts w:cs="Times New Roman"/>
          <w:sz w:val="22"/>
          <w:szCs w:val="22"/>
        </w:rPr>
        <w:t>Another key limitation is the availability of IoT hardware. Deploying environmental sen</w:t>
      </w:r>
      <w:r w:rsidR="6320A7A2" w:rsidRPr="00804C54">
        <w:rPr>
          <w:rFonts w:cs="Times New Roman"/>
          <w:sz w:val="22"/>
          <w:szCs w:val="22"/>
        </w:rPr>
        <w:t xml:space="preserve">sors across conservation sites demands significant resources, so monitoring may initially be limited to selected areas. This reduces the platform's ability to provide complete real-time coverage of endangered species habitats. In </w:t>
      </w:r>
      <w:r w:rsidR="7FC2E497" w:rsidRPr="00804C54">
        <w:rPr>
          <w:rFonts w:cs="Times New Roman"/>
          <w:sz w:val="22"/>
          <w:szCs w:val="22"/>
        </w:rPr>
        <w:t>a</w:t>
      </w:r>
      <w:r w:rsidR="6320A7A2" w:rsidRPr="00804C54">
        <w:rPr>
          <w:rFonts w:cs="Times New Roman"/>
          <w:sz w:val="22"/>
          <w:szCs w:val="22"/>
        </w:rPr>
        <w:t xml:space="preserve">ddition, the AI model's performance depends </w:t>
      </w:r>
      <w:r w:rsidR="5BEEC67C" w:rsidRPr="00804C54">
        <w:rPr>
          <w:rFonts w:cs="Times New Roman"/>
          <w:sz w:val="22"/>
          <w:szCs w:val="22"/>
        </w:rPr>
        <w:t>heavily</w:t>
      </w:r>
      <w:r w:rsidR="6320A7A2" w:rsidRPr="00804C54">
        <w:rPr>
          <w:rFonts w:cs="Times New Roman"/>
          <w:sz w:val="22"/>
          <w:szCs w:val="22"/>
        </w:rPr>
        <w:t xml:space="preserve"> on the amount and quality of training data. Rare species may be harder to </w:t>
      </w:r>
      <w:r w:rsidR="089F02E2" w:rsidRPr="00804C54">
        <w:rPr>
          <w:rFonts w:cs="Times New Roman"/>
          <w:sz w:val="22"/>
          <w:szCs w:val="22"/>
        </w:rPr>
        <w:t>recognise</w:t>
      </w:r>
      <w:r w:rsidR="6320A7A2" w:rsidRPr="00804C54">
        <w:rPr>
          <w:rFonts w:cs="Times New Roman"/>
          <w:sz w:val="22"/>
          <w:szCs w:val="22"/>
        </w:rPr>
        <w:t xml:space="preserve"> until more </w:t>
      </w:r>
      <w:r w:rsidR="3D49FA55" w:rsidRPr="00804C54">
        <w:rPr>
          <w:rFonts w:cs="Times New Roman"/>
          <w:sz w:val="22"/>
          <w:szCs w:val="22"/>
        </w:rPr>
        <w:t>verified</w:t>
      </w:r>
      <w:r w:rsidR="6320A7A2" w:rsidRPr="00804C54">
        <w:rPr>
          <w:rFonts w:cs="Times New Roman"/>
          <w:sz w:val="22"/>
          <w:szCs w:val="22"/>
        </w:rPr>
        <w:t xml:space="preserve"> </w:t>
      </w:r>
      <w:r w:rsidR="6B9C5A0E" w:rsidRPr="00804C54">
        <w:rPr>
          <w:rFonts w:cs="Times New Roman"/>
          <w:sz w:val="22"/>
          <w:szCs w:val="22"/>
        </w:rPr>
        <w:t>images are collected. Similarly, while cybersecurity measures are included, safeguarding sensitive biodiversity data may need continuous refinement beyond the project's first release.</w:t>
      </w:r>
      <w:r w:rsidR="006B78DF" w:rsidRPr="006B78DF">
        <w:t xml:space="preserve"> </w:t>
      </w:r>
      <w:r w:rsidR="006B78DF" w:rsidRPr="006B78DF">
        <w:rPr>
          <w:rFonts w:cs="Times New Roman"/>
          <w:sz w:val="22"/>
          <w:szCs w:val="22"/>
        </w:rPr>
        <w:t>These limitations set the boundaries of what the project can achieve in its first version.</w:t>
      </w:r>
    </w:p>
    <w:p w14:paraId="592B9FE1" w14:textId="26451BC8" w:rsidR="73FF51B2" w:rsidRDefault="73FF51B2" w:rsidP="7F62C9F6">
      <w:pPr>
        <w:spacing w:line="240" w:lineRule="exact"/>
        <w:jc w:val="both"/>
        <w:rPr>
          <w:rFonts w:eastAsia="SimSun"/>
          <w:b/>
          <w:bCs/>
          <w:lang w:eastAsia="zh-CN"/>
        </w:rPr>
      </w:pPr>
      <w:r w:rsidRPr="7F62C9F6">
        <w:rPr>
          <w:rFonts w:eastAsia="SimSun"/>
          <w:b/>
          <w:bCs/>
          <w:lang w:eastAsia="zh-CN"/>
        </w:rPr>
        <w:t>2.4 Strength</w:t>
      </w:r>
    </w:p>
    <w:p w14:paraId="235900D3" w14:textId="055450BD" w:rsidR="00BD0F8E" w:rsidRDefault="00315B8C" w:rsidP="00BD0F8E">
      <w:pPr>
        <w:ind w:firstLine="720"/>
        <w:jc w:val="both"/>
        <w:rPr>
          <w:rFonts w:eastAsia="SimSun"/>
          <w:sz w:val="22"/>
          <w:szCs w:val="22"/>
          <w:lang w:eastAsia="zh-CN"/>
        </w:rPr>
      </w:pPr>
      <w:r w:rsidRPr="00315B8C">
        <w:rPr>
          <w:rFonts w:hint="eastAsia"/>
          <w:sz w:val="22"/>
          <w:szCs w:val="22"/>
        </w:rPr>
        <w:t>Our team possesses several strengths that place us in a good position to deliver the project. These strengths are outlined as follows:</w:t>
      </w:r>
    </w:p>
    <w:p w14:paraId="1BDEFA81" w14:textId="4221BCE9" w:rsidR="00315B8C" w:rsidRPr="00045E5F" w:rsidRDefault="00315B8C" w:rsidP="00BD0F8E">
      <w:pPr>
        <w:ind w:firstLine="720"/>
        <w:jc w:val="both"/>
        <w:rPr>
          <w:rFonts w:eastAsia="SimSun"/>
          <w:sz w:val="22"/>
          <w:szCs w:val="22"/>
          <w:lang w:eastAsia="zh-CN"/>
        </w:rPr>
      </w:pPr>
      <w:r w:rsidRPr="00315B8C">
        <w:rPr>
          <w:rFonts w:hint="eastAsia"/>
          <w:sz w:val="22"/>
          <w:szCs w:val="22"/>
        </w:rPr>
        <w:t>First, one of the key strengths of our team is we are equipped with a wide range of expertise,</w:t>
      </w:r>
      <w:r w:rsidR="00E00A59" w:rsidRPr="00315B8C">
        <w:rPr>
          <w:rFonts w:hint="eastAsia"/>
          <w:sz w:val="22"/>
          <w:szCs w:val="22"/>
        </w:rPr>
        <w:t xml:space="preserve"> </w:t>
      </w:r>
      <w:r w:rsidRPr="00315B8C">
        <w:rPr>
          <w:rFonts w:hint="eastAsia"/>
          <w:sz w:val="22"/>
          <w:szCs w:val="22"/>
        </w:rPr>
        <w:t xml:space="preserve">covering nearly </w:t>
      </w:r>
      <w:r w:rsidRPr="00315B8C">
        <w:rPr>
          <w:sz w:val="22"/>
          <w:szCs w:val="22"/>
        </w:rPr>
        <w:t>all</w:t>
      </w:r>
      <w:r w:rsidRPr="00315B8C">
        <w:rPr>
          <w:rFonts w:hint="eastAsia"/>
          <w:sz w:val="22"/>
          <w:szCs w:val="22"/>
        </w:rPr>
        <w:t xml:space="preserve"> the professional areas required for the project. Our team is made up of students from almost all Computer Science majors, including </w:t>
      </w:r>
      <w:r w:rsidRPr="00315B8C">
        <w:rPr>
          <w:sz w:val="22"/>
          <w:szCs w:val="22"/>
        </w:rPr>
        <w:t>Artificial Intelligence, Cybersecurity, Data Science, and Software Development</w:t>
      </w:r>
      <w:r w:rsidRPr="00315B8C">
        <w:rPr>
          <w:rFonts w:hint="eastAsia"/>
          <w:sz w:val="22"/>
          <w:szCs w:val="22"/>
        </w:rPr>
        <w:t>. Although our team lacks a member from the Internet of Things (IoT) major, we have all taken IoT-related courses in the past semesters and gained basic understanding of it, which enables us to pick up IoT-related tasks more easily during the project. The diversity of our majors allows us to approach the project from multiple perspectives and ensures that the wide scope of technical requirements can be fulfilled effectively.</w:t>
      </w:r>
    </w:p>
    <w:p w14:paraId="543CF084" w14:textId="5D2005A7" w:rsidR="00315B8C" w:rsidRPr="00315B8C" w:rsidRDefault="00315B8C" w:rsidP="00BD0F8E">
      <w:pPr>
        <w:ind w:firstLine="720"/>
        <w:jc w:val="both"/>
        <w:rPr>
          <w:sz w:val="22"/>
          <w:szCs w:val="22"/>
        </w:rPr>
      </w:pPr>
      <w:r w:rsidRPr="00315B8C">
        <w:rPr>
          <w:rFonts w:hint="eastAsia"/>
          <w:sz w:val="22"/>
          <w:szCs w:val="22"/>
        </w:rPr>
        <w:t xml:space="preserve">Another strength lies in our ability to train a custom AI model based on established architectures for the plant identification. </w:t>
      </w:r>
      <w:r w:rsidRPr="00315B8C">
        <w:rPr>
          <w:sz w:val="22"/>
          <w:szCs w:val="22"/>
        </w:rPr>
        <w:t xml:space="preserve">This means we have greater flexibility and specificity </w:t>
      </w:r>
      <w:r w:rsidRPr="00315B8C">
        <w:rPr>
          <w:rFonts w:hint="eastAsia"/>
          <w:sz w:val="22"/>
          <w:szCs w:val="22"/>
        </w:rPr>
        <w:t>precise</w:t>
      </w:r>
      <w:r w:rsidRPr="00315B8C">
        <w:rPr>
          <w:rFonts w:hint="eastAsia"/>
          <w:sz w:val="22"/>
          <w:szCs w:val="22"/>
          <w:lang w:eastAsia="zh-CN"/>
        </w:rPr>
        <w:t>ly</w:t>
      </w:r>
      <w:r w:rsidRPr="00315B8C">
        <w:rPr>
          <w:sz w:val="22"/>
          <w:szCs w:val="22"/>
        </w:rPr>
        <w:t xml:space="preserve"> for this </w:t>
      </w:r>
      <w:r w:rsidRPr="00315B8C">
        <w:rPr>
          <w:sz w:val="22"/>
          <w:szCs w:val="22"/>
        </w:rPr>
        <w:lastRenderedPageBreak/>
        <w:t>project.</w:t>
      </w:r>
      <w:r w:rsidRPr="00315B8C">
        <w:rPr>
          <w:rFonts w:hint="eastAsia"/>
          <w:sz w:val="22"/>
          <w:szCs w:val="22"/>
        </w:rPr>
        <w:t xml:space="preserve"> By fine-tuning and adapting the model to Sarawak plant datasets, the team can achieve greater accuracy and ensure the solution is more suitable for Sarawak</w:t>
      </w:r>
      <w:r w:rsidRPr="00315B8C">
        <w:rPr>
          <w:sz w:val="22"/>
          <w:szCs w:val="22"/>
        </w:rPr>
        <w:t>’</w:t>
      </w:r>
      <w:r w:rsidRPr="00315B8C">
        <w:rPr>
          <w:rFonts w:hint="eastAsia"/>
          <w:sz w:val="22"/>
          <w:szCs w:val="22"/>
        </w:rPr>
        <w:t xml:space="preserve">s biodiversity. </w:t>
      </w:r>
    </w:p>
    <w:p w14:paraId="4BE08867" w14:textId="63337210" w:rsidR="4D317E74" w:rsidRDefault="00315B8C" w:rsidP="001D3038">
      <w:pPr>
        <w:ind w:firstLine="720"/>
        <w:jc w:val="both"/>
        <w:rPr>
          <w:sz w:val="22"/>
          <w:szCs w:val="22"/>
        </w:rPr>
      </w:pPr>
      <w:r w:rsidRPr="00315B8C">
        <w:rPr>
          <w:rFonts w:hint="eastAsia"/>
          <w:sz w:val="22"/>
          <w:szCs w:val="22"/>
        </w:rPr>
        <w:t xml:space="preserve">Finally, our team has a high level of motivation to complete this project successfully. </w:t>
      </w:r>
      <w:r w:rsidRPr="00315B8C">
        <w:rPr>
          <w:sz w:val="22"/>
          <w:szCs w:val="22"/>
        </w:rPr>
        <w:t>The final aim of the project is to implement a secure, AI-powered mobile application that enables plant species identification, collaborative verification, and mapping, with IoT-based monitoring to protect endangered species.</w:t>
      </w:r>
      <w:r w:rsidRPr="00315B8C">
        <w:rPr>
          <w:rFonts w:hint="eastAsia"/>
          <w:sz w:val="22"/>
          <w:szCs w:val="22"/>
        </w:rPr>
        <w:t xml:space="preserve"> Since our team members are Malaysians and currently studying in Sarawak, this project is directly relevant to our environment and community. The biodiversity challenges close to our life gives us greater motivation to work actively and to ensure that the final product is both practical and </w:t>
      </w:r>
      <w:r w:rsidRPr="00315B8C">
        <w:rPr>
          <w:sz w:val="22"/>
          <w:szCs w:val="22"/>
        </w:rPr>
        <w:t>impactful</w:t>
      </w:r>
      <w:r w:rsidRPr="00315B8C">
        <w:rPr>
          <w:rFonts w:hint="eastAsia"/>
          <w:sz w:val="22"/>
          <w:szCs w:val="22"/>
        </w:rPr>
        <w:t xml:space="preserve">. </w:t>
      </w:r>
      <w:r w:rsidRPr="00315B8C">
        <w:rPr>
          <w:sz w:val="22"/>
          <w:szCs w:val="22"/>
        </w:rPr>
        <w:t>This not only deepens our passion for our field of study but also gives us a sense of achievement, knowing that our work can contribute to biodiversity protection in Sarawak.</w:t>
      </w:r>
    </w:p>
    <w:p w14:paraId="61013B9E" w14:textId="27408811" w:rsidR="4D317E74" w:rsidRPr="000639F6" w:rsidRDefault="000639F6" w:rsidP="000639F6">
      <w:pPr>
        <w:spacing w:line="240" w:lineRule="auto"/>
        <w:rPr>
          <w:sz w:val="22"/>
          <w:szCs w:val="22"/>
        </w:rPr>
      </w:pPr>
      <w:r>
        <w:rPr>
          <w:sz w:val="22"/>
          <w:szCs w:val="22"/>
        </w:rPr>
        <w:br w:type="page"/>
      </w:r>
    </w:p>
    <w:p w14:paraId="47DFBBD8" w14:textId="18AC9D55" w:rsidR="659FCFA6" w:rsidRDefault="659FCFA6" w:rsidP="5D8F97AE">
      <w:pPr>
        <w:spacing w:line="240" w:lineRule="exact"/>
        <w:jc w:val="both"/>
        <w:rPr>
          <w:b/>
          <w:bCs/>
        </w:rPr>
      </w:pPr>
      <w:r w:rsidRPr="7030C130">
        <w:rPr>
          <w:b/>
          <w:bCs/>
        </w:rPr>
        <w:lastRenderedPageBreak/>
        <w:t xml:space="preserve">3.0 </w:t>
      </w:r>
      <w:r w:rsidR="004B29B9">
        <w:rPr>
          <w:b/>
          <w:bCs/>
        </w:rPr>
        <w:t>Stakeholders and Persona</w:t>
      </w:r>
    </w:p>
    <w:p w14:paraId="57E3C89A" w14:textId="6E8EF82C" w:rsidR="0020235C" w:rsidRPr="0020235C" w:rsidRDefault="0020235C" w:rsidP="00950C63">
      <w:pPr>
        <w:jc w:val="both"/>
        <w:rPr>
          <w:bCs/>
        </w:rPr>
      </w:pPr>
      <w:r>
        <w:rPr>
          <w:bCs/>
        </w:rPr>
        <w:tab/>
      </w:r>
      <w:r w:rsidRPr="00950C63">
        <w:rPr>
          <w:bCs/>
          <w:sz w:val="22"/>
          <w:szCs w:val="22"/>
        </w:rPr>
        <w:t xml:space="preserve">The success of this project depends on understanding the different stakeholders who will use the system and the personas that represent their needs. By identifying these groups, the project can be designed to ensure the features are relevant, secure and practical for both </w:t>
      </w:r>
      <w:r w:rsidR="000B41F3" w:rsidRPr="00950C63">
        <w:rPr>
          <w:bCs/>
          <w:sz w:val="22"/>
          <w:szCs w:val="22"/>
        </w:rPr>
        <w:t>users and experts.</w:t>
      </w:r>
    </w:p>
    <w:p w14:paraId="12322EE4" w14:textId="16B98932" w:rsidR="007C25B4" w:rsidRPr="0085526F" w:rsidRDefault="007C25B4" w:rsidP="007C25B4">
      <w:pPr>
        <w:spacing w:line="240" w:lineRule="exact"/>
        <w:jc w:val="both"/>
        <w:rPr>
          <w:rFonts w:eastAsia="SimSun"/>
          <w:b/>
          <w:lang w:eastAsia="zh-CN"/>
        </w:rPr>
      </w:pPr>
      <w:r>
        <w:rPr>
          <w:b/>
        </w:rPr>
        <w:t>3.</w:t>
      </w:r>
      <w:r w:rsidR="53228DC0" w:rsidRPr="32E12A1F">
        <w:rPr>
          <w:b/>
          <w:bCs/>
        </w:rPr>
        <w:t>1</w:t>
      </w:r>
      <w:r>
        <w:rPr>
          <w:b/>
        </w:rPr>
        <w:t xml:space="preserve"> Stakeholders</w:t>
      </w:r>
    </w:p>
    <w:p w14:paraId="644F9470" w14:textId="6F19A527" w:rsidR="00DE4BA8" w:rsidRPr="00804C54" w:rsidRDefault="000A147C" w:rsidP="008461F0">
      <w:pPr>
        <w:ind w:firstLine="720"/>
        <w:jc w:val="both"/>
        <w:rPr>
          <w:rFonts w:eastAsia="SimSun"/>
          <w:sz w:val="22"/>
          <w:szCs w:val="22"/>
          <w:lang w:val="en-MY" w:eastAsia="zh-CN"/>
        </w:rPr>
      </w:pPr>
      <w:r>
        <w:rPr>
          <w:rFonts w:eastAsia="SimSun"/>
          <w:sz w:val="22"/>
          <w:szCs w:val="22"/>
          <w:lang w:val="en-MY" w:eastAsia="zh-CN"/>
        </w:rPr>
        <w:t>Identi</w:t>
      </w:r>
      <w:r w:rsidR="000A750B">
        <w:rPr>
          <w:rFonts w:eastAsia="SimSun"/>
          <w:sz w:val="22"/>
          <w:szCs w:val="22"/>
          <w:lang w:val="en-MY" w:eastAsia="zh-CN"/>
        </w:rPr>
        <w:t>fying and pr</w:t>
      </w:r>
      <w:r w:rsidR="00426451">
        <w:rPr>
          <w:rFonts w:eastAsia="SimSun"/>
          <w:sz w:val="22"/>
          <w:szCs w:val="22"/>
          <w:lang w:val="en-MY" w:eastAsia="zh-CN"/>
        </w:rPr>
        <w:t>io</w:t>
      </w:r>
      <w:r w:rsidR="00FE2AA7">
        <w:rPr>
          <w:rFonts w:eastAsia="SimSun"/>
          <w:sz w:val="22"/>
          <w:szCs w:val="22"/>
          <w:lang w:val="en-MY" w:eastAsia="zh-CN"/>
        </w:rPr>
        <w:t xml:space="preserve">ritizing </w:t>
      </w:r>
      <w:r w:rsidR="00247DF6">
        <w:rPr>
          <w:rFonts w:eastAsia="SimSun"/>
          <w:sz w:val="22"/>
          <w:szCs w:val="22"/>
          <w:lang w:val="en-MY" w:eastAsia="zh-CN"/>
        </w:rPr>
        <w:t>key</w:t>
      </w:r>
      <w:r w:rsidR="00E8484B">
        <w:rPr>
          <w:rFonts w:eastAsia="SimSun"/>
          <w:sz w:val="22"/>
          <w:szCs w:val="22"/>
          <w:lang w:val="en-MY" w:eastAsia="zh-CN"/>
        </w:rPr>
        <w:t xml:space="preserve"> for</w:t>
      </w:r>
      <w:r w:rsidR="00AA4E48">
        <w:rPr>
          <w:rFonts w:eastAsia="SimSun"/>
          <w:sz w:val="22"/>
          <w:szCs w:val="22"/>
          <w:lang w:val="en-MY" w:eastAsia="zh-CN"/>
        </w:rPr>
        <w:t xml:space="preserve"> a </w:t>
      </w:r>
      <w:r w:rsidR="004D7582">
        <w:rPr>
          <w:rFonts w:eastAsia="SimSun"/>
          <w:sz w:val="22"/>
          <w:szCs w:val="22"/>
          <w:lang w:val="en-MY" w:eastAsia="zh-CN"/>
        </w:rPr>
        <w:t>project</w:t>
      </w:r>
      <w:r w:rsidR="00AA4E48">
        <w:rPr>
          <w:rFonts w:eastAsia="SimSun"/>
          <w:sz w:val="22"/>
          <w:szCs w:val="22"/>
          <w:lang w:val="en-MY" w:eastAsia="zh-CN"/>
        </w:rPr>
        <w:t xml:space="preserve">, </w:t>
      </w:r>
      <w:r w:rsidR="00E8484B">
        <w:rPr>
          <w:rFonts w:eastAsia="SimSun"/>
          <w:sz w:val="22"/>
          <w:szCs w:val="22"/>
          <w:lang w:val="en-MY" w:eastAsia="zh-CN"/>
        </w:rPr>
        <w:t xml:space="preserve">followed by </w:t>
      </w:r>
      <w:r w:rsidR="00510AFA">
        <w:rPr>
          <w:rFonts w:eastAsia="SimSun"/>
          <w:sz w:val="22"/>
          <w:szCs w:val="22"/>
          <w:lang w:val="en-MY" w:eastAsia="zh-CN"/>
        </w:rPr>
        <w:t xml:space="preserve">establishing and </w:t>
      </w:r>
      <w:r w:rsidR="00675E87">
        <w:rPr>
          <w:rFonts w:eastAsia="SimSun"/>
          <w:sz w:val="22"/>
          <w:szCs w:val="22"/>
          <w:lang w:val="en-MY" w:eastAsia="zh-CN"/>
        </w:rPr>
        <w:t xml:space="preserve">maintaining </w:t>
      </w:r>
      <w:r w:rsidR="0082115B">
        <w:rPr>
          <w:rFonts w:eastAsia="SimSun"/>
          <w:sz w:val="22"/>
          <w:szCs w:val="22"/>
          <w:lang w:val="en-MY" w:eastAsia="zh-CN"/>
        </w:rPr>
        <w:t xml:space="preserve">productive work </w:t>
      </w:r>
      <w:r w:rsidR="00E97A2A">
        <w:rPr>
          <w:rFonts w:eastAsia="SimSun"/>
          <w:sz w:val="22"/>
          <w:szCs w:val="22"/>
          <w:lang w:val="en-MY" w:eastAsia="zh-CN"/>
        </w:rPr>
        <w:t>relationships,</w:t>
      </w:r>
      <w:r w:rsidR="00FA0225">
        <w:rPr>
          <w:rFonts w:eastAsia="SimSun"/>
          <w:sz w:val="22"/>
          <w:szCs w:val="22"/>
          <w:lang w:val="en-MY" w:eastAsia="zh-CN"/>
        </w:rPr>
        <w:t xml:space="preserve"> is important</w:t>
      </w:r>
      <w:r w:rsidR="00071977">
        <w:rPr>
          <w:rFonts w:eastAsia="SimSun"/>
          <w:sz w:val="22"/>
          <w:szCs w:val="22"/>
          <w:lang w:val="en-MY" w:eastAsia="zh-CN"/>
        </w:rPr>
        <w:t xml:space="preserve"> </w:t>
      </w:r>
      <w:r w:rsidR="007E5099">
        <w:rPr>
          <w:rFonts w:eastAsia="SimSun"/>
          <w:sz w:val="22"/>
          <w:szCs w:val="22"/>
          <w:lang w:val="en-MY" w:eastAsia="zh-CN"/>
        </w:rPr>
        <w:t>for achieving project</w:t>
      </w:r>
      <w:r w:rsidR="0072756B">
        <w:rPr>
          <w:rFonts w:eastAsia="SimSun"/>
          <w:sz w:val="22"/>
          <w:szCs w:val="22"/>
          <w:lang w:val="en-MY" w:eastAsia="zh-CN"/>
        </w:rPr>
        <w:t xml:space="preserve"> su</w:t>
      </w:r>
      <w:r w:rsidR="006D0F55">
        <w:rPr>
          <w:rFonts w:eastAsia="SimSun"/>
          <w:sz w:val="22"/>
          <w:szCs w:val="22"/>
          <w:lang w:val="en-MY" w:eastAsia="zh-CN"/>
        </w:rPr>
        <w:t xml:space="preserve">ccess. </w:t>
      </w:r>
      <w:r w:rsidR="0068422F">
        <w:rPr>
          <w:rFonts w:eastAsia="SimSun"/>
          <w:sz w:val="22"/>
          <w:szCs w:val="22"/>
          <w:lang w:eastAsia="zh-CN"/>
        </w:rPr>
        <w:t xml:space="preserve">To </w:t>
      </w:r>
      <w:r w:rsidR="00071977">
        <w:rPr>
          <w:rFonts w:eastAsia="SimSun"/>
          <w:sz w:val="22"/>
          <w:szCs w:val="22"/>
          <w:lang w:eastAsia="zh-CN"/>
        </w:rPr>
        <w:t>identify all</w:t>
      </w:r>
      <w:r w:rsidR="004D7582">
        <w:rPr>
          <w:rFonts w:eastAsia="SimSun"/>
          <w:sz w:val="22"/>
          <w:szCs w:val="22"/>
          <w:lang w:eastAsia="zh-CN"/>
        </w:rPr>
        <w:t xml:space="preserve"> </w:t>
      </w:r>
      <w:r w:rsidR="0068422F">
        <w:rPr>
          <w:rFonts w:eastAsia="SimSun"/>
          <w:sz w:val="22"/>
          <w:szCs w:val="22"/>
          <w:lang w:eastAsia="zh-CN"/>
        </w:rPr>
        <w:t>parties who may be</w:t>
      </w:r>
      <w:r w:rsidR="004D7582">
        <w:rPr>
          <w:rFonts w:eastAsia="SimSun"/>
          <w:sz w:val="22"/>
          <w:szCs w:val="22"/>
          <w:lang w:eastAsia="zh-CN"/>
        </w:rPr>
        <w:t xml:space="preserve"> </w:t>
      </w:r>
      <w:r w:rsidR="00071977">
        <w:rPr>
          <w:rFonts w:eastAsia="SimSun"/>
          <w:sz w:val="22"/>
          <w:szCs w:val="22"/>
          <w:lang w:eastAsia="zh-CN"/>
        </w:rPr>
        <w:t>involved in this project</w:t>
      </w:r>
      <w:r w:rsidR="003B23CB">
        <w:rPr>
          <w:rFonts w:eastAsia="SimSun"/>
          <w:sz w:val="22"/>
          <w:szCs w:val="22"/>
          <w:lang w:eastAsia="zh-CN"/>
        </w:rPr>
        <w:t>,</w:t>
      </w:r>
      <w:r w:rsidR="00AA681F">
        <w:rPr>
          <w:rFonts w:eastAsia="SimSun"/>
          <w:sz w:val="22"/>
          <w:szCs w:val="22"/>
          <w:lang w:eastAsia="zh-CN"/>
        </w:rPr>
        <w:t xml:space="preserve"> either </w:t>
      </w:r>
      <w:r w:rsidR="00457A47">
        <w:rPr>
          <w:rFonts w:eastAsia="SimSun"/>
          <w:sz w:val="22"/>
          <w:szCs w:val="22"/>
          <w:lang w:eastAsia="zh-CN"/>
        </w:rPr>
        <w:t xml:space="preserve">directly or indirectly, the </w:t>
      </w:r>
      <w:r w:rsidR="00DB7C90">
        <w:rPr>
          <w:rFonts w:eastAsia="SimSun"/>
          <w:sz w:val="22"/>
          <w:szCs w:val="22"/>
          <w:lang w:eastAsia="zh-CN"/>
        </w:rPr>
        <w:t>following table present a list of</w:t>
      </w:r>
      <w:r w:rsidR="00B91197">
        <w:rPr>
          <w:rFonts w:eastAsia="SimSun"/>
          <w:sz w:val="22"/>
          <w:szCs w:val="22"/>
          <w:lang w:eastAsia="zh-CN"/>
        </w:rPr>
        <w:t xml:space="preserve"> Stakeholders</w:t>
      </w:r>
      <w:r w:rsidR="004D7582">
        <w:rPr>
          <w:rFonts w:eastAsia="SimSun"/>
          <w:sz w:val="22"/>
          <w:szCs w:val="22"/>
          <w:lang w:eastAsia="zh-CN"/>
        </w:rPr>
        <w:t xml:space="preserve"> </w:t>
      </w:r>
      <w:r w:rsidR="00DB7C90">
        <w:rPr>
          <w:rFonts w:eastAsia="SimSun"/>
          <w:sz w:val="22"/>
          <w:szCs w:val="22"/>
          <w:lang w:eastAsia="zh-CN"/>
        </w:rPr>
        <w:t xml:space="preserve">along with their </w:t>
      </w:r>
      <w:r w:rsidR="00A07046">
        <w:rPr>
          <w:rFonts w:eastAsia="SimSun"/>
          <w:sz w:val="22"/>
          <w:szCs w:val="22"/>
          <w:lang w:eastAsia="zh-CN"/>
        </w:rPr>
        <w:t>respective contribution</w:t>
      </w:r>
      <w:r w:rsidR="008461F0">
        <w:rPr>
          <w:rFonts w:eastAsia="SimSun"/>
          <w:sz w:val="22"/>
          <w:szCs w:val="22"/>
          <w:lang w:eastAsia="zh-CN"/>
        </w:rPr>
        <w:t>s in the project.</w:t>
      </w:r>
    </w:p>
    <w:tbl>
      <w:tblPr>
        <w:tblStyle w:val="TableGrid"/>
        <w:tblW w:w="0" w:type="auto"/>
        <w:tblLook w:val="04A0" w:firstRow="1" w:lastRow="0" w:firstColumn="1" w:lastColumn="0" w:noHBand="0" w:noVBand="1"/>
      </w:tblPr>
      <w:tblGrid>
        <w:gridCol w:w="2263"/>
        <w:gridCol w:w="1985"/>
        <w:gridCol w:w="4806"/>
      </w:tblGrid>
      <w:tr w:rsidR="00FF74DB" w14:paraId="73642537" w14:textId="77777777" w:rsidTr="007514B6">
        <w:tc>
          <w:tcPr>
            <w:tcW w:w="2263" w:type="dxa"/>
            <w:vAlign w:val="center"/>
          </w:tcPr>
          <w:p w14:paraId="167509D4" w14:textId="313AD006" w:rsidR="00FF74DB" w:rsidRPr="00804C54" w:rsidRDefault="0067560E" w:rsidP="00CD44A2">
            <w:pPr>
              <w:spacing w:before="40" w:after="40"/>
              <w:jc w:val="center"/>
              <w:rPr>
                <w:rFonts w:eastAsia="SimSun"/>
                <w:sz w:val="22"/>
                <w:szCs w:val="22"/>
                <w:lang w:eastAsia="zh-CN"/>
              </w:rPr>
            </w:pPr>
            <w:r>
              <w:rPr>
                <w:rFonts w:eastAsia="SimSun"/>
                <w:sz w:val="22"/>
                <w:szCs w:val="22"/>
                <w:lang w:eastAsia="zh-CN"/>
              </w:rPr>
              <w:t>Stakeholders</w:t>
            </w:r>
          </w:p>
        </w:tc>
        <w:tc>
          <w:tcPr>
            <w:tcW w:w="1985" w:type="dxa"/>
            <w:vAlign w:val="center"/>
          </w:tcPr>
          <w:p w14:paraId="2306CF07" w14:textId="3D6737AF" w:rsidR="00FF74DB" w:rsidRPr="00804C54" w:rsidRDefault="0067560E" w:rsidP="00CD44A2">
            <w:pPr>
              <w:spacing w:before="40" w:after="40"/>
              <w:jc w:val="center"/>
              <w:rPr>
                <w:rFonts w:eastAsia="SimSun"/>
                <w:sz w:val="22"/>
                <w:szCs w:val="22"/>
                <w:lang w:eastAsia="zh-CN"/>
              </w:rPr>
            </w:pPr>
            <w:r>
              <w:rPr>
                <w:rFonts w:eastAsia="SimSun"/>
                <w:sz w:val="22"/>
                <w:szCs w:val="22"/>
                <w:lang w:eastAsia="zh-CN"/>
              </w:rPr>
              <w:t>Roles</w:t>
            </w:r>
          </w:p>
        </w:tc>
        <w:tc>
          <w:tcPr>
            <w:tcW w:w="4806" w:type="dxa"/>
            <w:vAlign w:val="center"/>
          </w:tcPr>
          <w:p w14:paraId="5740FE2F" w14:textId="63F4ED43" w:rsidR="00FF74DB" w:rsidRPr="008461F0" w:rsidRDefault="008461F0" w:rsidP="008461F0">
            <w:pPr>
              <w:spacing w:before="40" w:after="40"/>
              <w:jc w:val="both"/>
              <w:rPr>
                <w:rFonts w:eastAsia="SimSun"/>
                <w:sz w:val="22"/>
                <w:szCs w:val="22"/>
                <w:lang w:val="en-MY" w:eastAsia="zh-CN"/>
              </w:rPr>
            </w:pPr>
            <w:r>
              <w:rPr>
                <w:rFonts w:eastAsia="SimSun"/>
                <w:sz w:val="22"/>
                <w:szCs w:val="22"/>
                <w:lang w:val="en-MY" w:eastAsia="zh-CN"/>
              </w:rPr>
              <w:t>Contributions</w:t>
            </w:r>
          </w:p>
        </w:tc>
      </w:tr>
      <w:tr w:rsidR="008461F0" w:rsidRPr="00804C54" w14:paraId="17AEEEB7" w14:textId="77777777" w:rsidTr="007514B6">
        <w:tc>
          <w:tcPr>
            <w:tcW w:w="2263" w:type="dxa"/>
            <w:vAlign w:val="center"/>
          </w:tcPr>
          <w:p w14:paraId="46A5FA84" w14:textId="7E334996" w:rsidR="008461F0" w:rsidRPr="00804C54" w:rsidRDefault="008461F0" w:rsidP="008461F0">
            <w:pPr>
              <w:spacing w:before="40" w:after="40"/>
              <w:jc w:val="center"/>
              <w:rPr>
                <w:rFonts w:eastAsia="SimSun"/>
                <w:sz w:val="22"/>
                <w:szCs w:val="22"/>
                <w:lang w:eastAsia="zh-CN"/>
              </w:rPr>
            </w:pPr>
            <w:r w:rsidRPr="00804C54">
              <w:rPr>
                <w:rFonts w:eastAsia="SimSun" w:hint="eastAsia"/>
                <w:sz w:val="22"/>
                <w:szCs w:val="22"/>
                <w:lang w:eastAsia="zh-CN"/>
              </w:rPr>
              <w:t xml:space="preserve">Scrum </w:t>
            </w:r>
            <w:r w:rsidRPr="00804C54">
              <w:rPr>
                <w:rFonts w:eastAsia="SimSun"/>
                <w:sz w:val="22"/>
                <w:szCs w:val="22"/>
                <w:lang w:eastAsia="zh-CN"/>
              </w:rPr>
              <w:t>M</w:t>
            </w:r>
            <w:r w:rsidRPr="00804C54">
              <w:rPr>
                <w:rFonts w:eastAsia="SimSun" w:hint="eastAsia"/>
                <w:sz w:val="22"/>
                <w:szCs w:val="22"/>
                <w:lang w:eastAsia="zh-CN"/>
              </w:rPr>
              <w:t>aster</w:t>
            </w:r>
          </w:p>
        </w:tc>
        <w:tc>
          <w:tcPr>
            <w:tcW w:w="1985" w:type="dxa"/>
            <w:vAlign w:val="center"/>
          </w:tcPr>
          <w:p w14:paraId="68886F5F" w14:textId="3A53698D" w:rsidR="008461F0" w:rsidRPr="00804C54" w:rsidRDefault="008461F0" w:rsidP="008461F0">
            <w:pPr>
              <w:spacing w:before="40" w:after="40"/>
              <w:jc w:val="center"/>
              <w:rPr>
                <w:rFonts w:eastAsia="SimSun"/>
                <w:sz w:val="22"/>
                <w:szCs w:val="22"/>
                <w:lang w:eastAsia="zh-CN"/>
              </w:rPr>
            </w:pPr>
            <w:r w:rsidRPr="00804C54">
              <w:rPr>
                <w:rFonts w:eastAsia="SimSun"/>
                <w:sz w:val="22"/>
                <w:szCs w:val="22"/>
                <w:lang w:eastAsia="zh-CN"/>
              </w:rPr>
              <w:t>Facilitator and guide</w:t>
            </w:r>
          </w:p>
        </w:tc>
        <w:tc>
          <w:tcPr>
            <w:tcW w:w="4806" w:type="dxa"/>
            <w:vAlign w:val="center"/>
          </w:tcPr>
          <w:p w14:paraId="21C924B1" w14:textId="77777777" w:rsidR="008461F0" w:rsidRPr="00804C54" w:rsidRDefault="008461F0" w:rsidP="008461F0">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Ensure the team follows Agile principle and Scrum practices.</w:t>
            </w:r>
          </w:p>
          <w:p w14:paraId="3C915665" w14:textId="77777777" w:rsidR="008461F0" w:rsidRPr="00804C54" w:rsidRDefault="008461F0" w:rsidP="008461F0">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Provide guidance to improve productivity and teamwork.</w:t>
            </w:r>
          </w:p>
          <w:p w14:paraId="55256C0C" w14:textId="2EAC2E18" w:rsidR="008461F0" w:rsidRPr="00804C54" w:rsidRDefault="008461F0" w:rsidP="008461F0">
            <w:pPr>
              <w:pStyle w:val="ListParagraph"/>
              <w:numPr>
                <w:ilvl w:val="1"/>
                <w:numId w:val="4"/>
              </w:numPr>
              <w:spacing w:before="40" w:after="40"/>
              <w:ind w:left="457"/>
              <w:jc w:val="both"/>
              <w:rPr>
                <w:rFonts w:eastAsia="SimSun"/>
                <w:sz w:val="22"/>
                <w:szCs w:val="22"/>
                <w:lang w:eastAsia="zh-CN"/>
              </w:rPr>
            </w:pPr>
            <w:r w:rsidRPr="00295BD3">
              <w:rPr>
                <w:rFonts w:eastAsia="SimSun"/>
                <w:iCs/>
                <w:sz w:val="22"/>
                <w:szCs w:val="22"/>
                <w:lang w:val="en-MY" w:eastAsia="zh-CN"/>
              </w:rPr>
              <w:t xml:space="preserve">Use sprint burndown charts to monitor progress and </w:t>
            </w:r>
            <w:r w:rsidRPr="00804C54">
              <w:rPr>
                <w:rFonts w:eastAsia="SimSun"/>
                <w:iCs/>
                <w:sz w:val="22"/>
                <w:szCs w:val="22"/>
                <w:lang w:val="en-MY" w:eastAsia="zh-CN"/>
              </w:rPr>
              <w:t>make sure</w:t>
            </w:r>
            <w:r w:rsidRPr="00295BD3">
              <w:rPr>
                <w:rFonts w:eastAsia="SimSun"/>
                <w:iCs/>
                <w:sz w:val="22"/>
                <w:szCs w:val="22"/>
                <w:lang w:val="en-MY" w:eastAsia="zh-CN"/>
              </w:rPr>
              <w:t xml:space="preserve"> features are delivered on time.</w:t>
            </w:r>
          </w:p>
        </w:tc>
      </w:tr>
      <w:tr w:rsidR="00FF74DB" w14:paraId="496C6179" w14:textId="77777777" w:rsidTr="007514B6">
        <w:tc>
          <w:tcPr>
            <w:tcW w:w="2263" w:type="dxa"/>
            <w:vAlign w:val="center"/>
          </w:tcPr>
          <w:p w14:paraId="63F4AE82" w14:textId="1A645227" w:rsidR="00FF74DB" w:rsidRPr="00804C54" w:rsidRDefault="00747359" w:rsidP="00CD44A2">
            <w:pPr>
              <w:spacing w:before="40" w:after="40"/>
              <w:jc w:val="center"/>
              <w:rPr>
                <w:rFonts w:eastAsia="SimSun"/>
                <w:sz w:val="22"/>
                <w:szCs w:val="22"/>
                <w:lang w:eastAsia="zh-CN"/>
              </w:rPr>
            </w:pPr>
            <w:r w:rsidRPr="00804C54">
              <w:rPr>
                <w:rFonts w:eastAsia="SimSun" w:hint="eastAsia"/>
                <w:sz w:val="22"/>
                <w:szCs w:val="22"/>
                <w:lang w:eastAsia="zh-CN"/>
              </w:rPr>
              <w:t xml:space="preserve">Product </w:t>
            </w:r>
            <w:r w:rsidR="00C17786" w:rsidRPr="00804C54">
              <w:rPr>
                <w:rFonts w:eastAsia="SimSun"/>
                <w:sz w:val="22"/>
                <w:szCs w:val="22"/>
                <w:lang w:eastAsia="zh-CN"/>
              </w:rPr>
              <w:t>O</w:t>
            </w:r>
            <w:r w:rsidRPr="00804C54">
              <w:rPr>
                <w:rFonts w:eastAsia="SimSun" w:hint="eastAsia"/>
                <w:sz w:val="22"/>
                <w:szCs w:val="22"/>
                <w:lang w:eastAsia="zh-CN"/>
              </w:rPr>
              <w:t>wner</w:t>
            </w:r>
          </w:p>
        </w:tc>
        <w:tc>
          <w:tcPr>
            <w:tcW w:w="1985" w:type="dxa"/>
            <w:vAlign w:val="center"/>
          </w:tcPr>
          <w:p w14:paraId="3CD7910F" w14:textId="320005F4" w:rsidR="00FF74DB" w:rsidRPr="00804C54" w:rsidRDefault="00F94B27" w:rsidP="00CD44A2">
            <w:pPr>
              <w:spacing w:before="40" w:after="40"/>
              <w:jc w:val="center"/>
              <w:rPr>
                <w:rFonts w:eastAsia="SimSun"/>
                <w:sz w:val="22"/>
                <w:szCs w:val="22"/>
                <w:lang w:eastAsia="zh-CN"/>
              </w:rPr>
            </w:pPr>
            <w:r w:rsidRPr="00804C54">
              <w:rPr>
                <w:rFonts w:eastAsia="SimSun"/>
                <w:sz w:val="22"/>
                <w:szCs w:val="22"/>
                <w:lang w:eastAsia="zh-CN"/>
              </w:rPr>
              <w:t>Decision Maker and Backlog Manager</w:t>
            </w:r>
          </w:p>
        </w:tc>
        <w:tc>
          <w:tcPr>
            <w:tcW w:w="4806" w:type="dxa"/>
            <w:vAlign w:val="center"/>
          </w:tcPr>
          <w:p w14:paraId="04A53ACF" w14:textId="3ED4E8E0" w:rsidR="009D6F09" w:rsidRPr="00804C54" w:rsidRDefault="00F82F6B" w:rsidP="00ED57A2">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Provide</w:t>
            </w:r>
            <w:r w:rsidR="00C65CB5" w:rsidRPr="00804C54">
              <w:rPr>
                <w:rFonts w:eastAsia="SimSun"/>
                <w:sz w:val="22"/>
                <w:szCs w:val="22"/>
                <w:lang w:eastAsia="zh-CN"/>
              </w:rPr>
              <w:t xml:space="preserve"> </w:t>
            </w:r>
            <w:r w:rsidR="00094263" w:rsidRPr="00804C54">
              <w:rPr>
                <w:rFonts w:eastAsia="SimSun"/>
                <w:sz w:val="22"/>
                <w:szCs w:val="22"/>
                <w:lang w:eastAsia="zh-CN"/>
              </w:rPr>
              <w:t xml:space="preserve">the </w:t>
            </w:r>
            <w:r w:rsidR="00C65CB5" w:rsidRPr="00804C54">
              <w:rPr>
                <w:rFonts w:eastAsia="SimSun"/>
                <w:sz w:val="22"/>
                <w:szCs w:val="22"/>
                <w:lang w:eastAsia="zh-CN"/>
              </w:rPr>
              <w:t xml:space="preserve">vision of the project and </w:t>
            </w:r>
            <w:r w:rsidR="00AC2D92" w:rsidRPr="00804C54">
              <w:rPr>
                <w:rFonts w:eastAsia="SimSun"/>
                <w:sz w:val="22"/>
                <w:szCs w:val="22"/>
                <w:lang w:eastAsia="zh-CN"/>
              </w:rPr>
              <w:t>ensure</w:t>
            </w:r>
            <w:r w:rsidR="00B948DA" w:rsidRPr="00804C54">
              <w:rPr>
                <w:rFonts w:eastAsia="SimSun"/>
                <w:sz w:val="22"/>
                <w:szCs w:val="22"/>
                <w:lang w:eastAsia="zh-CN"/>
              </w:rPr>
              <w:t xml:space="preserve"> it </w:t>
            </w:r>
            <w:r w:rsidR="00AC2D92" w:rsidRPr="00804C54">
              <w:rPr>
                <w:rFonts w:eastAsia="SimSun"/>
                <w:sz w:val="22"/>
                <w:szCs w:val="22"/>
                <w:lang w:eastAsia="zh-CN"/>
              </w:rPr>
              <w:t xml:space="preserve">aligns with the </w:t>
            </w:r>
            <w:r w:rsidR="00C65CB5" w:rsidRPr="00804C54">
              <w:rPr>
                <w:rFonts w:eastAsia="SimSun"/>
                <w:sz w:val="22"/>
                <w:szCs w:val="22"/>
                <w:lang w:eastAsia="zh-CN"/>
              </w:rPr>
              <w:t xml:space="preserve">objectives. </w:t>
            </w:r>
          </w:p>
          <w:p w14:paraId="7FF277BD" w14:textId="78CDB31A" w:rsidR="009D6F09" w:rsidRPr="00804C54" w:rsidRDefault="00C65CB5" w:rsidP="00ED57A2">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Manage and prioritize the product backlog.</w:t>
            </w:r>
          </w:p>
          <w:p w14:paraId="34E4D281" w14:textId="2B289040" w:rsidR="00FF74DB" w:rsidRPr="00804C54" w:rsidRDefault="00D13960" w:rsidP="00D13960">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 xml:space="preserve">Communicate </w:t>
            </w:r>
            <w:r w:rsidR="007412DA" w:rsidRPr="00804C54">
              <w:rPr>
                <w:rFonts w:eastAsia="SimSun"/>
                <w:sz w:val="22"/>
                <w:szCs w:val="22"/>
                <w:lang w:eastAsia="zh-CN"/>
              </w:rPr>
              <w:t xml:space="preserve">project </w:t>
            </w:r>
            <w:r w:rsidRPr="00804C54">
              <w:rPr>
                <w:rFonts w:eastAsia="SimSun"/>
                <w:sz w:val="22"/>
                <w:szCs w:val="22"/>
                <w:lang w:eastAsia="zh-CN"/>
              </w:rPr>
              <w:t xml:space="preserve">requirements </w:t>
            </w:r>
            <w:r w:rsidR="003C6CA3" w:rsidRPr="00804C54">
              <w:rPr>
                <w:rFonts w:eastAsia="SimSun"/>
                <w:sz w:val="22"/>
                <w:szCs w:val="22"/>
                <w:lang w:eastAsia="zh-CN"/>
              </w:rPr>
              <w:t xml:space="preserve">with </w:t>
            </w:r>
            <w:r w:rsidR="00C12A76" w:rsidRPr="00804C54">
              <w:rPr>
                <w:rFonts w:eastAsia="SimSun"/>
                <w:sz w:val="22"/>
                <w:szCs w:val="22"/>
                <w:lang w:eastAsia="zh-CN"/>
              </w:rPr>
              <w:t xml:space="preserve">the </w:t>
            </w:r>
            <w:r w:rsidR="003C6CA3" w:rsidRPr="00804C54">
              <w:rPr>
                <w:rFonts w:eastAsia="SimSun"/>
                <w:sz w:val="22"/>
                <w:szCs w:val="22"/>
                <w:lang w:eastAsia="zh-CN"/>
              </w:rPr>
              <w:t xml:space="preserve">client </w:t>
            </w:r>
            <w:r w:rsidRPr="00804C54">
              <w:rPr>
                <w:rFonts w:eastAsia="SimSun"/>
                <w:sz w:val="22"/>
                <w:szCs w:val="22"/>
                <w:lang w:eastAsia="zh-CN"/>
              </w:rPr>
              <w:t>and provide feedback to the team.</w:t>
            </w:r>
          </w:p>
        </w:tc>
      </w:tr>
      <w:tr w:rsidR="00FF74DB" w14:paraId="002E7944" w14:textId="77777777" w:rsidTr="007514B6">
        <w:tc>
          <w:tcPr>
            <w:tcW w:w="2263" w:type="dxa"/>
            <w:vAlign w:val="center"/>
          </w:tcPr>
          <w:p w14:paraId="5DE44B27" w14:textId="2C92816B" w:rsidR="00FF74DB" w:rsidRPr="00804C54" w:rsidRDefault="00747359" w:rsidP="00CD44A2">
            <w:pPr>
              <w:spacing w:before="40" w:after="40"/>
              <w:jc w:val="center"/>
              <w:rPr>
                <w:rFonts w:eastAsia="SimSun"/>
                <w:sz w:val="22"/>
                <w:szCs w:val="22"/>
                <w:lang w:eastAsia="zh-CN"/>
              </w:rPr>
            </w:pPr>
            <w:r w:rsidRPr="00804C54">
              <w:rPr>
                <w:rFonts w:eastAsia="SimSun" w:hint="eastAsia"/>
                <w:sz w:val="22"/>
                <w:szCs w:val="22"/>
                <w:lang w:eastAsia="zh-CN"/>
              </w:rPr>
              <w:t xml:space="preserve">Scrum </w:t>
            </w:r>
            <w:r w:rsidR="00C17786" w:rsidRPr="00804C54">
              <w:rPr>
                <w:rFonts w:eastAsia="SimSun"/>
                <w:sz w:val="22"/>
                <w:szCs w:val="22"/>
                <w:lang w:eastAsia="zh-CN"/>
              </w:rPr>
              <w:t>M</w:t>
            </w:r>
            <w:r w:rsidRPr="00804C54">
              <w:rPr>
                <w:rFonts w:eastAsia="SimSun" w:hint="eastAsia"/>
                <w:sz w:val="22"/>
                <w:szCs w:val="22"/>
                <w:lang w:eastAsia="zh-CN"/>
              </w:rPr>
              <w:t>ember</w:t>
            </w:r>
          </w:p>
        </w:tc>
        <w:tc>
          <w:tcPr>
            <w:tcW w:w="1985" w:type="dxa"/>
            <w:vAlign w:val="center"/>
          </w:tcPr>
          <w:p w14:paraId="1A23FC19" w14:textId="10EF72F7" w:rsidR="00FF74DB" w:rsidRPr="00804C54" w:rsidRDefault="00700844" w:rsidP="00CD44A2">
            <w:pPr>
              <w:spacing w:before="40" w:after="40"/>
              <w:jc w:val="center"/>
              <w:rPr>
                <w:rFonts w:eastAsia="SimSun"/>
                <w:sz w:val="22"/>
                <w:szCs w:val="22"/>
                <w:lang w:eastAsia="zh-CN"/>
              </w:rPr>
            </w:pPr>
            <w:r w:rsidRPr="00804C54">
              <w:rPr>
                <w:rFonts w:eastAsia="SimSun"/>
                <w:sz w:val="22"/>
                <w:szCs w:val="22"/>
                <w:lang w:eastAsia="zh-CN"/>
              </w:rPr>
              <w:t>Designers, developers and testers</w:t>
            </w:r>
          </w:p>
        </w:tc>
        <w:tc>
          <w:tcPr>
            <w:tcW w:w="4806" w:type="dxa"/>
            <w:vAlign w:val="center"/>
          </w:tcPr>
          <w:p w14:paraId="19C77B76" w14:textId="77777777" w:rsidR="00FF74DB" w:rsidRPr="00804C54" w:rsidRDefault="003371F3" w:rsidP="003371F3">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 xml:space="preserve">Design, develop and test the </w:t>
            </w:r>
            <w:r w:rsidR="009A7244" w:rsidRPr="00804C54">
              <w:rPr>
                <w:rFonts w:eastAsia="SimSun"/>
                <w:sz w:val="22"/>
                <w:szCs w:val="22"/>
                <w:lang w:eastAsia="zh-CN"/>
              </w:rPr>
              <w:t xml:space="preserve">features </w:t>
            </w:r>
            <w:r w:rsidR="00A06C42" w:rsidRPr="00804C54">
              <w:rPr>
                <w:rFonts w:eastAsia="SimSun"/>
                <w:sz w:val="22"/>
                <w:szCs w:val="22"/>
                <w:lang w:eastAsia="zh-CN"/>
              </w:rPr>
              <w:t>of the system architecture.</w:t>
            </w:r>
          </w:p>
          <w:p w14:paraId="5D6A7D84" w14:textId="6D06798B" w:rsidR="00A06C42" w:rsidRPr="00804C54" w:rsidRDefault="0087244F" w:rsidP="003371F3">
            <w:pPr>
              <w:pStyle w:val="ListParagraph"/>
              <w:numPr>
                <w:ilvl w:val="1"/>
                <w:numId w:val="4"/>
              </w:numPr>
              <w:spacing w:before="40" w:after="40"/>
              <w:ind w:left="457"/>
              <w:jc w:val="both"/>
              <w:rPr>
                <w:rFonts w:eastAsia="SimSun"/>
                <w:sz w:val="22"/>
                <w:szCs w:val="22"/>
                <w:lang w:eastAsia="zh-CN"/>
              </w:rPr>
            </w:pPr>
            <w:r w:rsidRPr="00804C54">
              <w:rPr>
                <w:rFonts w:eastAsia="SimSun"/>
                <w:sz w:val="22"/>
                <w:szCs w:val="22"/>
                <w:lang w:eastAsia="zh-CN"/>
              </w:rPr>
              <w:t xml:space="preserve">Ensure </w:t>
            </w:r>
            <w:r w:rsidR="00941A1B" w:rsidRPr="00804C54">
              <w:rPr>
                <w:rFonts w:eastAsia="SimSun"/>
                <w:sz w:val="22"/>
                <w:szCs w:val="22"/>
                <w:lang w:eastAsia="zh-CN"/>
              </w:rPr>
              <w:t>that core functions are implemented and they meet requirements.</w:t>
            </w:r>
          </w:p>
          <w:p w14:paraId="718B1841" w14:textId="3A62252B" w:rsidR="00FF74DB" w:rsidRPr="00804C54" w:rsidRDefault="008461F0" w:rsidP="003371F3">
            <w:pPr>
              <w:pStyle w:val="ListParagraph"/>
              <w:numPr>
                <w:ilvl w:val="1"/>
                <w:numId w:val="4"/>
              </w:numPr>
              <w:spacing w:before="40" w:after="40"/>
              <w:ind w:left="457"/>
              <w:jc w:val="both"/>
              <w:rPr>
                <w:rFonts w:eastAsia="SimSun"/>
                <w:sz w:val="22"/>
                <w:szCs w:val="22"/>
                <w:lang w:val="en-MY" w:eastAsia="zh-CN"/>
              </w:rPr>
            </w:pPr>
            <w:r w:rsidRPr="00382889">
              <w:rPr>
                <w:rFonts w:eastAsia="SimSun"/>
                <w:sz w:val="22"/>
                <w:szCs w:val="22"/>
                <w:lang w:val="en-MY" w:eastAsia="zh-CN"/>
              </w:rPr>
              <w:t>Conduct</w:t>
            </w:r>
            <w:r w:rsidRPr="00371809">
              <w:rPr>
                <w:rFonts w:eastAsia="SimSun"/>
                <w:sz w:val="22"/>
                <w:szCs w:val="22"/>
                <w:lang w:val="en-MY" w:eastAsia="zh-CN"/>
              </w:rPr>
              <w:t xml:space="preserve"> </w:t>
            </w:r>
            <w:r w:rsidRPr="00382889">
              <w:rPr>
                <w:rFonts w:eastAsia="SimSun"/>
                <w:sz w:val="22"/>
                <w:szCs w:val="22"/>
                <w:lang w:val="en-MY" w:eastAsia="zh-CN"/>
              </w:rPr>
              <w:t xml:space="preserve">code </w:t>
            </w:r>
            <w:r w:rsidRPr="00371809">
              <w:rPr>
                <w:rFonts w:eastAsia="SimSun"/>
                <w:sz w:val="22"/>
                <w:szCs w:val="22"/>
                <w:lang w:val="en-MY" w:eastAsia="zh-CN"/>
              </w:rPr>
              <w:t>reviews and make sure that best practices</w:t>
            </w:r>
            <w:r w:rsidRPr="00382889">
              <w:rPr>
                <w:rFonts w:eastAsia="SimSun"/>
                <w:sz w:val="22"/>
                <w:szCs w:val="22"/>
                <w:lang w:val="en-MY" w:eastAsia="zh-CN"/>
              </w:rPr>
              <w:t xml:space="preserve"> and </w:t>
            </w:r>
            <w:r w:rsidRPr="00371809">
              <w:rPr>
                <w:rFonts w:eastAsia="SimSun"/>
                <w:sz w:val="22"/>
                <w:szCs w:val="22"/>
                <w:lang w:val="en-MY" w:eastAsia="zh-CN"/>
              </w:rPr>
              <w:t xml:space="preserve">SSDLC are </w:t>
            </w:r>
            <w:r w:rsidRPr="00382889">
              <w:rPr>
                <w:rFonts w:eastAsia="SimSun"/>
                <w:sz w:val="22"/>
                <w:szCs w:val="22"/>
                <w:lang w:val="en-MY" w:eastAsia="zh-CN"/>
              </w:rPr>
              <w:t>applied</w:t>
            </w:r>
            <w:r w:rsidRPr="00371809">
              <w:rPr>
                <w:rFonts w:eastAsia="SimSun"/>
                <w:sz w:val="22"/>
                <w:szCs w:val="22"/>
                <w:lang w:val="en-MY" w:eastAsia="zh-CN"/>
              </w:rPr>
              <w:t>.</w:t>
            </w:r>
          </w:p>
        </w:tc>
      </w:tr>
      <w:tr w:rsidR="00FF74DB" w14:paraId="68A3C7B4" w14:textId="77777777" w:rsidTr="007514B6">
        <w:tc>
          <w:tcPr>
            <w:tcW w:w="2263" w:type="dxa"/>
            <w:vAlign w:val="center"/>
          </w:tcPr>
          <w:p w14:paraId="11EEDEBA" w14:textId="1FAAA5E3" w:rsidR="00FF74DB" w:rsidRPr="00804C54" w:rsidRDefault="00747359" w:rsidP="00CD44A2">
            <w:pPr>
              <w:spacing w:before="40" w:after="40"/>
              <w:jc w:val="center"/>
              <w:rPr>
                <w:rFonts w:eastAsia="SimSun"/>
                <w:sz w:val="22"/>
                <w:szCs w:val="22"/>
                <w:lang w:eastAsia="zh-CN"/>
              </w:rPr>
            </w:pPr>
            <w:r w:rsidRPr="00804C54">
              <w:rPr>
                <w:rFonts w:eastAsia="SimSun"/>
                <w:sz w:val="22"/>
                <w:szCs w:val="22"/>
                <w:lang w:eastAsia="zh-CN"/>
              </w:rPr>
              <w:t>User</w:t>
            </w:r>
          </w:p>
        </w:tc>
        <w:tc>
          <w:tcPr>
            <w:tcW w:w="1985" w:type="dxa"/>
            <w:vAlign w:val="center"/>
          </w:tcPr>
          <w:p w14:paraId="13E341D1" w14:textId="417D4F03" w:rsidR="00FF74DB" w:rsidRPr="00804C54" w:rsidRDefault="0001192A" w:rsidP="00CD44A2">
            <w:pPr>
              <w:spacing w:before="40" w:after="40"/>
              <w:jc w:val="center"/>
              <w:rPr>
                <w:rFonts w:eastAsia="SimSun"/>
                <w:sz w:val="22"/>
                <w:szCs w:val="22"/>
                <w:highlight w:val="yellow"/>
                <w:lang w:eastAsia="zh-CN"/>
              </w:rPr>
            </w:pPr>
            <w:r w:rsidRPr="00804C54">
              <w:rPr>
                <w:rFonts w:eastAsia="SimSun"/>
                <w:sz w:val="22"/>
                <w:szCs w:val="22"/>
                <w:lang w:eastAsia="zh-CN"/>
              </w:rPr>
              <w:t>Data Contributor</w:t>
            </w:r>
          </w:p>
        </w:tc>
        <w:tc>
          <w:tcPr>
            <w:tcW w:w="4806" w:type="dxa"/>
            <w:vAlign w:val="center"/>
          </w:tcPr>
          <w:p w14:paraId="0D327595" w14:textId="77777777" w:rsidR="008461F0" w:rsidRPr="00130137" w:rsidRDefault="008461F0" w:rsidP="008461F0">
            <w:pPr>
              <w:pStyle w:val="ListParagraph"/>
              <w:numPr>
                <w:ilvl w:val="0"/>
                <w:numId w:val="9"/>
              </w:numPr>
              <w:spacing w:before="40" w:after="40"/>
              <w:ind w:left="412"/>
              <w:jc w:val="both"/>
              <w:rPr>
                <w:rFonts w:eastAsia="SimSun"/>
                <w:iCs/>
                <w:sz w:val="22"/>
                <w:szCs w:val="22"/>
                <w:lang w:val="en-MY" w:eastAsia="zh-CN"/>
              </w:rPr>
            </w:pPr>
            <w:r w:rsidRPr="00130137">
              <w:rPr>
                <w:rFonts w:eastAsia="SimSun"/>
                <w:iCs/>
                <w:sz w:val="22"/>
                <w:szCs w:val="22"/>
                <w:lang w:val="en-MY" w:eastAsia="zh-CN"/>
              </w:rPr>
              <w:t>Use the mobile app to take pictures of plants and upload them.</w:t>
            </w:r>
          </w:p>
          <w:p w14:paraId="7D48BE12" w14:textId="77777777" w:rsidR="008461F0" w:rsidRDefault="008461F0" w:rsidP="008461F0">
            <w:pPr>
              <w:pStyle w:val="ListParagraph"/>
              <w:numPr>
                <w:ilvl w:val="0"/>
                <w:numId w:val="9"/>
              </w:numPr>
              <w:spacing w:before="40" w:after="40"/>
              <w:ind w:left="412"/>
              <w:jc w:val="both"/>
              <w:rPr>
                <w:rFonts w:eastAsia="SimSun"/>
                <w:iCs/>
                <w:sz w:val="22"/>
                <w:szCs w:val="22"/>
                <w:lang w:val="en-MY" w:eastAsia="zh-CN"/>
              </w:rPr>
            </w:pPr>
            <w:r w:rsidRPr="00842010">
              <w:rPr>
                <w:rFonts w:eastAsia="SimSun"/>
                <w:iCs/>
                <w:sz w:val="22"/>
                <w:szCs w:val="22"/>
                <w:lang w:val="en-MY" w:eastAsia="zh-CN"/>
              </w:rPr>
              <w:t xml:space="preserve">Flag uncertain identifications </w:t>
            </w:r>
            <w:r w:rsidRPr="00804C54">
              <w:rPr>
                <w:rFonts w:eastAsia="SimSun"/>
                <w:iCs/>
                <w:sz w:val="22"/>
                <w:szCs w:val="22"/>
                <w:lang w:val="en-MY" w:eastAsia="zh-CN"/>
              </w:rPr>
              <w:t xml:space="preserve">and wait </w:t>
            </w:r>
            <w:r w:rsidRPr="00842010">
              <w:rPr>
                <w:rFonts w:eastAsia="SimSun"/>
                <w:iCs/>
                <w:sz w:val="22"/>
                <w:szCs w:val="22"/>
                <w:lang w:val="en-MY" w:eastAsia="zh-CN"/>
              </w:rPr>
              <w:t xml:space="preserve">for admin </w:t>
            </w:r>
            <w:r w:rsidRPr="00804C54">
              <w:rPr>
                <w:rFonts w:eastAsia="SimSun"/>
                <w:iCs/>
                <w:sz w:val="22"/>
                <w:szCs w:val="22"/>
                <w:lang w:val="en-MY" w:eastAsia="zh-CN"/>
              </w:rPr>
              <w:t>evaluation</w:t>
            </w:r>
            <w:r w:rsidRPr="00842010">
              <w:rPr>
                <w:rFonts w:eastAsia="SimSun"/>
                <w:iCs/>
                <w:sz w:val="22"/>
                <w:szCs w:val="22"/>
                <w:lang w:val="en-MY" w:eastAsia="zh-CN"/>
              </w:rPr>
              <w:t>.</w:t>
            </w:r>
          </w:p>
          <w:p w14:paraId="0E75EBD2" w14:textId="0BDB75F4" w:rsidR="00724EEC" w:rsidRPr="003B40E1" w:rsidRDefault="008461F0" w:rsidP="008461F0">
            <w:pPr>
              <w:pStyle w:val="ListParagraph"/>
              <w:numPr>
                <w:ilvl w:val="0"/>
                <w:numId w:val="9"/>
              </w:numPr>
              <w:spacing w:before="40" w:after="40"/>
              <w:ind w:left="412"/>
              <w:jc w:val="both"/>
              <w:rPr>
                <w:rFonts w:eastAsia="SimSun"/>
                <w:sz w:val="22"/>
                <w:szCs w:val="22"/>
                <w:lang w:val="en-MY" w:eastAsia="zh-CN"/>
              </w:rPr>
            </w:pPr>
            <w:r w:rsidRPr="003B40E1">
              <w:rPr>
                <w:rFonts w:eastAsia="SimSun"/>
                <w:iCs/>
                <w:sz w:val="22"/>
                <w:szCs w:val="22"/>
                <w:lang w:val="en-MY" w:eastAsia="zh-CN"/>
              </w:rPr>
              <w:t>See interactive maps with plant observation locations, images and species information.</w:t>
            </w:r>
          </w:p>
          <w:p w14:paraId="1060B245" w14:textId="77777777" w:rsidR="00FF74DB" w:rsidRPr="00804C54" w:rsidRDefault="00FF74DB" w:rsidP="00E57F7B">
            <w:pPr>
              <w:spacing w:before="40" w:after="40"/>
              <w:jc w:val="both"/>
              <w:rPr>
                <w:rFonts w:eastAsia="SimSun"/>
                <w:sz w:val="22"/>
                <w:szCs w:val="22"/>
                <w:lang w:val="en-MY" w:eastAsia="zh-CN"/>
              </w:rPr>
            </w:pPr>
          </w:p>
        </w:tc>
      </w:tr>
      <w:tr w:rsidR="00FF74DB" w14:paraId="45424438" w14:textId="77777777" w:rsidTr="007514B6">
        <w:tc>
          <w:tcPr>
            <w:tcW w:w="2263" w:type="dxa"/>
            <w:vAlign w:val="center"/>
          </w:tcPr>
          <w:p w14:paraId="6E313117" w14:textId="77352A1C" w:rsidR="00FF74DB" w:rsidRPr="00804C54" w:rsidRDefault="00747359" w:rsidP="00CD44A2">
            <w:pPr>
              <w:spacing w:before="40" w:after="40"/>
              <w:jc w:val="center"/>
              <w:rPr>
                <w:rFonts w:eastAsia="SimSun"/>
                <w:sz w:val="22"/>
                <w:szCs w:val="22"/>
                <w:lang w:eastAsia="zh-CN"/>
              </w:rPr>
            </w:pPr>
            <w:r w:rsidRPr="00804C54">
              <w:rPr>
                <w:rFonts w:eastAsia="SimSun" w:hint="eastAsia"/>
                <w:sz w:val="22"/>
                <w:szCs w:val="22"/>
                <w:lang w:eastAsia="zh-CN"/>
              </w:rPr>
              <w:lastRenderedPageBreak/>
              <w:t>Admin</w:t>
            </w:r>
          </w:p>
        </w:tc>
        <w:tc>
          <w:tcPr>
            <w:tcW w:w="1985" w:type="dxa"/>
            <w:vAlign w:val="center"/>
          </w:tcPr>
          <w:p w14:paraId="70353690" w14:textId="204098E2" w:rsidR="00FF74DB" w:rsidRPr="00804C54" w:rsidRDefault="004D7582" w:rsidP="00CD44A2">
            <w:pPr>
              <w:spacing w:before="40" w:after="40"/>
              <w:jc w:val="center"/>
              <w:rPr>
                <w:rFonts w:eastAsia="SimSun"/>
                <w:sz w:val="22"/>
                <w:szCs w:val="22"/>
                <w:highlight w:val="yellow"/>
                <w:lang w:eastAsia="zh-CN"/>
              </w:rPr>
            </w:pPr>
            <w:r w:rsidRPr="00804C54">
              <w:rPr>
                <w:rFonts w:eastAsia="SimSun"/>
                <w:sz w:val="22"/>
                <w:szCs w:val="22"/>
                <w:lang w:eastAsia="zh-CN"/>
              </w:rPr>
              <w:t>Conservation Manager</w:t>
            </w:r>
          </w:p>
        </w:tc>
        <w:tc>
          <w:tcPr>
            <w:tcW w:w="4806" w:type="dxa"/>
            <w:vAlign w:val="center"/>
          </w:tcPr>
          <w:p w14:paraId="006F6A69" w14:textId="1F2CF142" w:rsidR="008461F0" w:rsidRPr="00804C54" w:rsidRDefault="008461F0" w:rsidP="008461F0">
            <w:pPr>
              <w:pStyle w:val="ListParagraph"/>
              <w:numPr>
                <w:ilvl w:val="0"/>
                <w:numId w:val="11"/>
              </w:numPr>
              <w:spacing w:before="40" w:after="40"/>
              <w:ind w:left="457"/>
              <w:jc w:val="both"/>
              <w:rPr>
                <w:rFonts w:eastAsia="SimSun"/>
                <w:iCs/>
                <w:sz w:val="22"/>
                <w:szCs w:val="22"/>
                <w:lang w:val="en-MY" w:eastAsia="zh-CN"/>
              </w:rPr>
            </w:pPr>
            <w:r w:rsidRPr="00804C54">
              <w:rPr>
                <w:rFonts w:eastAsia="SimSun"/>
                <w:iCs/>
                <w:sz w:val="22"/>
                <w:szCs w:val="22"/>
                <w:lang w:val="en-MY" w:eastAsia="zh-CN"/>
              </w:rPr>
              <w:t>Manage user roles and access permissions.</w:t>
            </w:r>
          </w:p>
          <w:p w14:paraId="77F3018A" w14:textId="77777777" w:rsidR="008461F0" w:rsidRPr="00804C54" w:rsidRDefault="008461F0" w:rsidP="008461F0">
            <w:pPr>
              <w:pStyle w:val="ListParagraph"/>
              <w:numPr>
                <w:ilvl w:val="0"/>
                <w:numId w:val="10"/>
              </w:numPr>
              <w:spacing w:before="40" w:after="40"/>
              <w:ind w:left="457"/>
              <w:jc w:val="both"/>
              <w:rPr>
                <w:rFonts w:eastAsia="SimSun"/>
                <w:iCs/>
                <w:sz w:val="22"/>
                <w:szCs w:val="22"/>
                <w:lang w:eastAsia="zh-CN"/>
              </w:rPr>
            </w:pPr>
            <w:r w:rsidRPr="00804C54">
              <w:rPr>
                <w:rFonts w:eastAsia="SimSun"/>
                <w:iCs/>
                <w:sz w:val="22"/>
                <w:szCs w:val="22"/>
                <w:lang w:eastAsia="zh-CN"/>
              </w:rPr>
              <w:t>Protect sensitive plant locations by masking endangered species data.</w:t>
            </w:r>
          </w:p>
          <w:p w14:paraId="447B3237" w14:textId="774D9FA9" w:rsidR="00FF74DB" w:rsidRPr="00804C54" w:rsidRDefault="008461F0" w:rsidP="008461F0">
            <w:pPr>
              <w:pStyle w:val="ListParagraph"/>
              <w:numPr>
                <w:ilvl w:val="0"/>
                <w:numId w:val="10"/>
              </w:numPr>
              <w:spacing w:before="40" w:after="40"/>
              <w:ind w:left="457"/>
              <w:jc w:val="both"/>
              <w:rPr>
                <w:rFonts w:eastAsia="SimSun"/>
                <w:sz w:val="22"/>
                <w:szCs w:val="22"/>
                <w:lang w:eastAsia="zh-CN"/>
              </w:rPr>
            </w:pPr>
            <w:r w:rsidRPr="00804C54">
              <w:rPr>
                <w:rFonts w:eastAsia="SimSun"/>
                <w:iCs/>
                <w:sz w:val="22"/>
                <w:szCs w:val="22"/>
                <w:lang w:val="en-MY" w:eastAsia="zh-CN"/>
              </w:rPr>
              <w:t>Monitor real-time IoT sensor data for environmental conditions and threats.</w:t>
            </w:r>
          </w:p>
        </w:tc>
      </w:tr>
      <w:tr w:rsidR="00921164" w14:paraId="6E34D656" w14:textId="77777777" w:rsidTr="007514B6">
        <w:tc>
          <w:tcPr>
            <w:tcW w:w="2263" w:type="dxa"/>
            <w:vAlign w:val="center"/>
          </w:tcPr>
          <w:p w14:paraId="35259E54" w14:textId="5EA7B7A0" w:rsidR="00921164" w:rsidRPr="00804C54" w:rsidRDefault="00921164" w:rsidP="00CD44A2">
            <w:pPr>
              <w:spacing w:before="40" w:after="40"/>
              <w:jc w:val="center"/>
              <w:rPr>
                <w:rFonts w:eastAsia="SimSun"/>
                <w:sz w:val="22"/>
                <w:szCs w:val="22"/>
                <w:lang w:eastAsia="zh-CN"/>
              </w:rPr>
            </w:pPr>
            <w:r>
              <w:rPr>
                <w:rFonts w:eastAsia="SimSun"/>
                <w:sz w:val="22"/>
                <w:szCs w:val="22"/>
                <w:lang w:eastAsia="zh-CN"/>
              </w:rPr>
              <w:t>Plant Expert</w:t>
            </w:r>
          </w:p>
        </w:tc>
        <w:tc>
          <w:tcPr>
            <w:tcW w:w="1985" w:type="dxa"/>
            <w:vAlign w:val="center"/>
          </w:tcPr>
          <w:p w14:paraId="7F37C292" w14:textId="5DBC0FF3" w:rsidR="00921164" w:rsidRPr="00804C54" w:rsidRDefault="007D7241" w:rsidP="00CD44A2">
            <w:pPr>
              <w:spacing w:before="40" w:after="40"/>
              <w:jc w:val="center"/>
              <w:rPr>
                <w:rFonts w:eastAsia="SimSun"/>
                <w:sz w:val="22"/>
                <w:szCs w:val="22"/>
                <w:lang w:eastAsia="zh-CN"/>
              </w:rPr>
            </w:pPr>
            <w:r w:rsidRPr="00804C54">
              <w:rPr>
                <w:rFonts w:eastAsia="SimSun"/>
                <w:sz w:val="22"/>
                <w:szCs w:val="22"/>
                <w:lang w:eastAsia="zh-CN"/>
              </w:rPr>
              <w:t>Validator</w:t>
            </w:r>
            <w:r w:rsidR="00027AF2">
              <w:rPr>
                <w:rFonts w:eastAsia="SimSun"/>
                <w:sz w:val="22"/>
                <w:szCs w:val="22"/>
                <w:lang w:eastAsia="zh-CN"/>
              </w:rPr>
              <w:t xml:space="preserve"> and Data Collector</w:t>
            </w:r>
          </w:p>
        </w:tc>
        <w:tc>
          <w:tcPr>
            <w:tcW w:w="4806" w:type="dxa"/>
            <w:vAlign w:val="center"/>
          </w:tcPr>
          <w:p w14:paraId="6ED9BA1F" w14:textId="326C7FFA" w:rsidR="00921164" w:rsidRDefault="001921BB" w:rsidP="008461F0">
            <w:pPr>
              <w:pStyle w:val="ListParagraph"/>
              <w:numPr>
                <w:ilvl w:val="0"/>
                <w:numId w:val="11"/>
              </w:numPr>
              <w:spacing w:before="40" w:after="40"/>
              <w:ind w:left="457"/>
              <w:jc w:val="both"/>
              <w:rPr>
                <w:rFonts w:eastAsia="SimSun"/>
                <w:iCs/>
                <w:sz w:val="22"/>
                <w:szCs w:val="22"/>
                <w:lang w:val="en-MY" w:eastAsia="zh-CN"/>
              </w:rPr>
            </w:pPr>
            <w:r>
              <w:rPr>
                <w:rFonts w:eastAsia="SimSun"/>
                <w:iCs/>
                <w:sz w:val="22"/>
                <w:szCs w:val="22"/>
                <w:lang w:val="en-MY" w:eastAsia="zh-CN"/>
              </w:rPr>
              <w:t xml:space="preserve">Validate plant species when the average of AI accuracy is lower than </w:t>
            </w:r>
            <w:r w:rsidR="003A7611">
              <w:rPr>
                <w:rFonts w:eastAsia="SimSun"/>
                <w:iCs/>
                <w:sz w:val="22"/>
                <w:szCs w:val="22"/>
                <w:lang w:val="en-MY" w:eastAsia="zh-CN"/>
              </w:rPr>
              <w:t>7</w:t>
            </w:r>
            <w:r>
              <w:rPr>
                <w:rFonts w:eastAsia="SimSun"/>
                <w:iCs/>
                <w:sz w:val="22"/>
                <w:szCs w:val="22"/>
                <w:lang w:val="en-MY" w:eastAsia="zh-CN"/>
              </w:rPr>
              <w:t>0%.</w:t>
            </w:r>
          </w:p>
          <w:p w14:paraId="193054E0" w14:textId="205A93D7" w:rsidR="00921164" w:rsidRPr="00804C54" w:rsidRDefault="00506CD3" w:rsidP="008461F0">
            <w:pPr>
              <w:pStyle w:val="ListParagraph"/>
              <w:numPr>
                <w:ilvl w:val="0"/>
                <w:numId w:val="11"/>
              </w:numPr>
              <w:spacing w:before="40" w:after="40"/>
              <w:ind w:left="457"/>
              <w:jc w:val="both"/>
              <w:rPr>
                <w:rFonts w:eastAsia="SimSun"/>
                <w:iCs/>
                <w:sz w:val="22"/>
                <w:szCs w:val="22"/>
                <w:lang w:val="en-MY" w:eastAsia="zh-CN"/>
              </w:rPr>
            </w:pPr>
            <w:r w:rsidRPr="00506CD3">
              <w:rPr>
                <w:rFonts w:eastAsia="SimSun"/>
                <w:iCs/>
                <w:sz w:val="22"/>
                <w:szCs w:val="22"/>
                <w:lang w:val="en-MY" w:eastAsia="zh-CN"/>
              </w:rPr>
              <w:t>Refer to the plant species database, especially for endangered plants.</w:t>
            </w:r>
          </w:p>
        </w:tc>
      </w:tr>
    </w:tbl>
    <w:p w14:paraId="518E44CA" w14:textId="77777777" w:rsidR="00A25A1F" w:rsidRPr="00C606FA" w:rsidRDefault="00A25A1F" w:rsidP="00524BDC">
      <w:pPr>
        <w:spacing w:line="480" w:lineRule="auto"/>
        <w:jc w:val="both"/>
        <w:rPr>
          <w:rFonts w:eastAsia="SimSun"/>
          <w:iCs/>
          <w:sz w:val="20"/>
          <w:szCs w:val="20"/>
          <w:lang w:eastAsia="zh-CN"/>
        </w:rPr>
      </w:pPr>
    </w:p>
    <w:p w14:paraId="0088A0FE" w14:textId="3FA907D2" w:rsidR="007C25B4" w:rsidRDefault="007C25B4" w:rsidP="007C25B4">
      <w:pPr>
        <w:spacing w:line="240" w:lineRule="exact"/>
        <w:jc w:val="both"/>
        <w:rPr>
          <w:b/>
        </w:rPr>
      </w:pPr>
      <w:r>
        <w:rPr>
          <w:b/>
        </w:rPr>
        <w:t>3.</w:t>
      </w:r>
      <w:r w:rsidR="7801009B" w:rsidRPr="32E12A1F">
        <w:rPr>
          <w:b/>
          <w:bCs/>
        </w:rPr>
        <w:t>2</w:t>
      </w:r>
      <w:r>
        <w:rPr>
          <w:b/>
        </w:rPr>
        <w:t xml:space="preserve"> Persona</w:t>
      </w:r>
    </w:p>
    <w:p w14:paraId="6D13F403" w14:textId="41639E58" w:rsidR="009A4ED4" w:rsidRPr="00F91FE6" w:rsidRDefault="006A5385" w:rsidP="00DD1CE7">
      <w:pPr>
        <w:ind w:firstLine="720"/>
        <w:jc w:val="both"/>
        <w:rPr>
          <w:sz w:val="22"/>
          <w:szCs w:val="22"/>
          <w:lang w:eastAsia="zh-CN"/>
        </w:rPr>
      </w:pPr>
      <w:r w:rsidRPr="00F91FE6">
        <w:rPr>
          <w:sz w:val="22"/>
          <w:szCs w:val="22"/>
          <w:lang w:eastAsia="zh-CN"/>
        </w:rPr>
        <w:t>To ensure that the system meets the needs of different users, the project considers several user personas</w:t>
      </w:r>
      <w:r w:rsidR="00E2403A" w:rsidRPr="00F91FE6">
        <w:rPr>
          <w:sz w:val="22"/>
          <w:szCs w:val="22"/>
          <w:lang w:eastAsia="zh-CN"/>
        </w:rPr>
        <w:t>.</w:t>
      </w:r>
      <w:r w:rsidR="0027752A" w:rsidRPr="00F91FE6">
        <w:rPr>
          <w:sz w:val="22"/>
          <w:szCs w:val="22"/>
          <w:lang w:eastAsia="zh-CN"/>
        </w:rPr>
        <w:t xml:space="preserve"> These </w:t>
      </w:r>
      <w:r w:rsidR="00C86DA2" w:rsidRPr="00F91FE6">
        <w:rPr>
          <w:sz w:val="22"/>
          <w:szCs w:val="22"/>
          <w:lang w:eastAsia="zh-CN"/>
        </w:rPr>
        <w:t>personas represent typical users and their expectations from the system.</w:t>
      </w:r>
    </w:p>
    <w:tbl>
      <w:tblPr>
        <w:tblStyle w:val="TableGrid"/>
        <w:tblW w:w="0" w:type="auto"/>
        <w:tblLook w:val="04A0" w:firstRow="1" w:lastRow="0" w:firstColumn="1" w:lastColumn="0" w:noHBand="0" w:noVBand="1"/>
      </w:tblPr>
      <w:tblGrid>
        <w:gridCol w:w="1696"/>
        <w:gridCol w:w="7358"/>
      </w:tblGrid>
      <w:tr w:rsidR="008810CE" w:rsidRPr="00F91FE6" w14:paraId="1DF79838" w14:textId="77777777" w:rsidTr="00DD1CE7">
        <w:tc>
          <w:tcPr>
            <w:tcW w:w="1696" w:type="dxa"/>
            <w:vAlign w:val="center"/>
          </w:tcPr>
          <w:p w14:paraId="493D5DF9" w14:textId="61B00B4C" w:rsidR="008810CE" w:rsidRPr="00F91FE6" w:rsidRDefault="00720B4E" w:rsidP="00DD1CE7">
            <w:pPr>
              <w:spacing w:before="40" w:after="40"/>
              <w:jc w:val="center"/>
              <w:rPr>
                <w:rFonts w:eastAsia="SimSun"/>
                <w:b/>
                <w:sz w:val="22"/>
                <w:szCs w:val="22"/>
                <w:lang w:eastAsia="zh-CN"/>
              </w:rPr>
            </w:pPr>
            <w:r w:rsidRPr="00F91FE6">
              <w:rPr>
                <w:rFonts w:eastAsia="SimSun"/>
                <w:b/>
                <w:sz w:val="22"/>
                <w:szCs w:val="22"/>
                <w:lang w:eastAsia="zh-CN"/>
              </w:rPr>
              <w:t>P</w:t>
            </w:r>
            <w:r w:rsidR="0087271C" w:rsidRPr="00F91FE6">
              <w:rPr>
                <w:rFonts w:eastAsia="SimSun"/>
                <w:b/>
                <w:sz w:val="22"/>
                <w:szCs w:val="22"/>
                <w:lang w:eastAsia="zh-CN"/>
              </w:rPr>
              <w:t>ersona</w:t>
            </w:r>
          </w:p>
        </w:tc>
        <w:tc>
          <w:tcPr>
            <w:tcW w:w="7358" w:type="dxa"/>
            <w:vAlign w:val="center"/>
          </w:tcPr>
          <w:p w14:paraId="524AE31C" w14:textId="1DC82710" w:rsidR="008810CE" w:rsidRPr="00F91FE6" w:rsidRDefault="00187E99" w:rsidP="00DD1CE7">
            <w:pPr>
              <w:spacing w:before="40" w:after="40"/>
              <w:jc w:val="center"/>
              <w:rPr>
                <w:rFonts w:eastAsia="SimSun"/>
                <w:b/>
                <w:sz w:val="22"/>
                <w:szCs w:val="22"/>
                <w:lang w:eastAsia="zh-CN"/>
              </w:rPr>
            </w:pPr>
            <w:r w:rsidRPr="00F91FE6">
              <w:rPr>
                <w:rFonts w:eastAsia="SimSun"/>
                <w:b/>
                <w:sz w:val="22"/>
                <w:szCs w:val="22"/>
                <w:lang w:eastAsia="zh-CN"/>
              </w:rPr>
              <w:t>Expe</w:t>
            </w:r>
            <w:r w:rsidR="00063936" w:rsidRPr="00F91FE6">
              <w:rPr>
                <w:rFonts w:eastAsia="SimSun"/>
                <w:b/>
                <w:sz w:val="22"/>
                <w:szCs w:val="22"/>
                <w:lang w:eastAsia="zh-CN"/>
              </w:rPr>
              <w:t>ctations</w:t>
            </w:r>
          </w:p>
        </w:tc>
      </w:tr>
      <w:tr w:rsidR="008810CE" w:rsidRPr="00F91FE6" w14:paraId="0F32CC0C" w14:textId="77777777" w:rsidTr="00DD1CE7">
        <w:tc>
          <w:tcPr>
            <w:tcW w:w="1696" w:type="dxa"/>
            <w:vAlign w:val="center"/>
          </w:tcPr>
          <w:p w14:paraId="3E97572A" w14:textId="5EA3D145" w:rsidR="008810CE" w:rsidRPr="00F91FE6" w:rsidRDefault="006A7AEE" w:rsidP="00DD1CE7">
            <w:pPr>
              <w:spacing w:before="40" w:after="40"/>
              <w:jc w:val="center"/>
              <w:rPr>
                <w:rFonts w:eastAsia="SimSun"/>
                <w:bCs/>
                <w:sz w:val="22"/>
                <w:szCs w:val="22"/>
                <w:lang w:eastAsia="zh-CN"/>
              </w:rPr>
            </w:pPr>
            <w:r w:rsidRPr="00F91FE6">
              <w:rPr>
                <w:rFonts w:eastAsia="SimSun"/>
                <w:bCs/>
                <w:sz w:val="22"/>
                <w:szCs w:val="22"/>
                <w:lang w:eastAsia="zh-CN"/>
              </w:rPr>
              <w:t>Student</w:t>
            </w:r>
          </w:p>
        </w:tc>
        <w:tc>
          <w:tcPr>
            <w:tcW w:w="7358" w:type="dxa"/>
            <w:vAlign w:val="center"/>
          </w:tcPr>
          <w:p w14:paraId="4EF7B049" w14:textId="39EBFAB0" w:rsidR="008810CE" w:rsidRPr="00F91FE6" w:rsidRDefault="00A83AA1" w:rsidP="00804C54">
            <w:pPr>
              <w:spacing w:before="40" w:after="40"/>
              <w:jc w:val="both"/>
              <w:rPr>
                <w:rFonts w:eastAsia="SimSun"/>
                <w:bCs/>
                <w:sz w:val="22"/>
                <w:szCs w:val="22"/>
                <w:lang w:eastAsia="zh-CN"/>
              </w:rPr>
            </w:pPr>
            <w:r w:rsidRPr="00F91FE6">
              <w:rPr>
                <w:rFonts w:eastAsia="SimSun"/>
                <w:bCs/>
                <w:sz w:val="22"/>
                <w:szCs w:val="22"/>
                <w:lang w:eastAsia="zh-CN"/>
              </w:rPr>
              <w:t>Enjoys exploring nature and uses the app to take photos of plants and instantly learn their name</w:t>
            </w:r>
          </w:p>
        </w:tc>
      </w:tr>
      <w:tr w:rsidR="008810CE" w:rsidRPr="00F91FE6" w14:paraId="37F0AF40" w14:textId="77777777" w:rsidTr="00DD1CE7">
        <w:tc>
          <w:tcPr>
            <w:tcW w:w="1696" w:type="dxa"/>
            <w:vAlign w:val="center"/>
          </w:tcPr>
          <w:p w14:paraId="2ACA8E93" w14:textId="552A7271" w:rsidR="008810CE" w:rsidRPr="00F91FE6" w:rsidRDefault="004E4F25" w:rsidP="00DD1CE7">
            <w:pPr>
              <w:spacing w:before="40" w:after="40"/>
              <w:jc w:val="center"/>
              <w:rPr>
                <w:rFonts w:eastAsia="SimSun"/>
                <w:bCs/>
                <w:sz w:val="22"/>
                <w:szCs w:val="22"/>
                <w:lang w:eastAsia="zh-CN"/>
              </w:rPr>
            </w:pPr>
            <w:r w:rsidRPr="00F91FE6">
              <w:rPr>
                <w:rFonts w:eastAsia="SimSun"/>
                <w:bCs/>
                <w:sz w:val="22"/>
                <w:szCs w:val="22"/>
                <w:lang w:eastAsia="zh-CN"/>
              </w:rPr>
              <w:t>Officer</w:t>
            </w:r>
          </w:p>
        </w:tc>
        <w:tc>
          <w:tcPr>
            <w:tcW w:w="7358" w:type="dxa"/>
            <w:vAlign w:val="center"/>
          </w:tcPr>
          <w:p w14:paraId="37CC694E" w14:textId="4BAB2091" w:rsidR="008810CE" w:rsidRPr="00F91FE6" w:rsidRDefault="00A83AA1" w:rsidP="00804C54">
            <w:pPr>
              <w:spacing w:before="40" w:after="40"/>
              <w:jc w:val="both"/>
              <w:rPr>
                <w:rFonts w:eastAsia="SimSun"/>
                <w:bCs/>
                <w:sz w:val="22"/>
                <w:szCs w:val="22"/>
                <w:lang w:eastAsia="zh-CN"/>
              </w:rPr>
            </w:pPr>
            <w:r w:rsidRPr="00F91FE6">
              <w:rPr>
                <w:rFonts w:eastAsia="SimSun"/>
                <w:bCs/>
                <w:sz w:val="22"/>
                <w:szCs w:val="22"/>
                <w:lang w:eastAsia="zh-CN"/>
              </w:rPr>
              <w:t>Uses the application to receive IoT alerts about endangered plants and monitors changes in their environment</w:t>
            </w:r>
          </w:p>
        </w:tc>
      </w:tr>
      <w:tr w:rsidR="008810CE" w:rsidRPr="00F91FE6" w14:paraId="781F1FAE" w14:textId="77777777" w:rsidTr="00DD1CE7">
        <w:tc>
          <w:tcPr>
            <w:tcW w:w="1696" w:type="dxa"/>
            <w:vAlign w:val="center"/>
          </w:tcPr>
          <w:p w14:paraId="278002E4" w14:textId="7284C1B6" w:rsidR="008810CE" w:rsidRPr="00F91FE6" w:rsidRDefault="00D3192B" w:rsidP="00DD1CE7">
            <w:pPr>
              <w:spacing w:before="40" w:after="40"/>
              <w:jc w:val="center"/>
              <w:rPr>
                <w:rFonts w:eastAsia="SimSun"/>
                <w:bCs/>
                <w:sz w:val="22"/>
                <w:szCs w:val="22"/>
                <w:lang w:eastAsia="zh-CN"/>
              </w:rPr>
            </w:pPr>
            <w:r w:rsidRPr="00F91FE6">
              <w:rPr>
                <w:rFonts w:eastAsia="SimSun"/>
                <w:bCs/>
                <w:sz w:val="22"/>
                <w:szCs w:val="22"/>
                <w:lang w:eastAsia="zh-CN"/>
              </w:rPr>
              <w:t>Researcher</w:t>
            </w:r>
          </w:p>
        </w:tc>
        <w:tc>
          <w:tcPr>
            <w:tcW w:w="7358" w:type="dxa"/>
            <w:vAlign w:val="center"/>
          </w:tcPr>
          <w:p w14:paraId="74FBBA18" w14:textId="065280D7" w:rsidR="008810CE" w:rsidRPr="00F91FE6" w:rsidRDefault="00A83AA1" w:rsidP="00804C54">
            <w:pPr>
              <w:spacing w:before="40" w:after="40"/>
              <w:jc w:val="both"/>
              <w:rPr>
                <w:rFonts w:eastAsia="SimSun"/>
                <w:bCs/>
                <w:sz w:val="22"/>
                <w:szCs w:val="22"/>
                <w:lang w:eastAsia="zh-CN"/>
              </w:rPr>
            </w:pPr>
            <w:r w:rsidRPr="00F91FE6">
              <w:rPr>
                <w:rFonts w:eastAsia="SimSun"/>
                <w:bCs/>
                <w:sz w:val="22"/>
                <w:szCs w:val="22"/>
                <w:lang w:eastAsia="zh-CN"/>
              </w:rPr>
              <w:t>Relying on verified data collected from the system to support biodiversity studies and conservation planning</w:t>
            </w:r>
          </w:p>
        </w:tc>
      </w:tr>
    </w:tbl>
    <w:p w14:paraId="5782D92F" w14:textId="58FF1EA2" w:rsidR="000F7837" w:rsidRPr="00F91FE6" w:rsidRDefault="00404E06" w:rsidP="00431CE5">
      <w:pPr>
        <w:pStyle w:val="Caption"/>
        <w:jc w:val="center"/>
        <w:rPr>
          <w:rFonts w:eastAsia="SimSun"/>
          <w:b/>
          <w:sz w:val="22"/>
          <w:szCs w:val="22"/>
          <w:lang w:eastAsia="zh-CN"/>
        </w:rPr>
      </w:pPr>
      <w:r w:rsidRPr="00F91FE6">
        <w:rPr>
          <w:sz w:val="22"/>
          <w:szCs w:val="22"/>
        </w:rPr>
        <w:t xml:space="preserve">Table </w:t>
      </w:r>
      <w:r w:rsidRPr="00F91FE6">
        <w:rPr>
          <w:sz w:val="22"/>
          <w:szCs w:val="22"/>
        </w:rPr>
        <w:fldChar w:fldCharType="begin"/>
      </w:r>
      <w:r w:rsidRPr="00F91FE6">
        <w:rPr>
          <w:sz w:val="22"/>
          <w:szCs w:val="22"/>
        </w:rPr>
        <w:instrText xml:space="preserve"> SEQ Table \* ARABIC </w:instrText>
      </w:r>
      <w:r w:rsidRPr="00F91FE6">
        <w:rPr>
          <w:sz w:val="22"/>
          <w:szCs w:val="22"/>
        </w:rPr>
        <w:fldChar w:fldCharType="separate"/>
      </w:r>
      <w:r w:rsidR="008A1A95">
        <w:rPr>
          <w:noProof/>
          <w:sz w:val="22"/>
          <w:szCs w:val="22"/>
        </w:rPr>
        <w:t>1</w:t>
      </w:r>
      <w:r w:rsidRPr="00F91FE6">
        <w:rPr>
          <w:sz w:val="22"/>
          <w:szCs w:val="22"/>
        </w:rPr>
        <w:fldChar w:fldCharType="end"/>
      </w:r>
      <w:r w:rsidRPr="00F91FE6">
        <w:rPr>
          <w:sz w:val="22"/>
          <w:szCs w:val="22"/>
        </w:rPr>
        <w:t>: Understand the expectations of different users</w:t>
      </w:r>
    </w:p>
    <w:p w14:paraId="1CC5ACA8" w14:textId="0CF26E36" w:rsidR="000E6278" w:rsidRPr="00F91FE6" w:rsidRDefault="00404E06" w:rsidP="00DD1CE7">
      <w:pPr>
        <w:jc w:val="both"/>
        <w:rPr>
          <w:rFonts w:eastAsia="SimSun"/>
          <w:sz w:val="22"/>
          <w:szCs w:val="22"/>
          <w:lang w:eastAsia="zh-CN"/>
        </w:rPr>
      </w:pPr>
      <w:r w:rsidRPr="00F91FE6">
        <w:rPr>
          <w:rFonts w:eastAsia="SimSun"/>
          <w:b/>
          <w:sz w:val="22"/>
          <w:szCs w:val="22"/>
          <w:lang w:eastAsia="zh-CN"/>
        </w:rPr>
        <w:tab/>
      </w:r>
      <w:r w:rsidR="00690BD5" w:rsidRPr="00F91FE6">
        <w:rPr>
          <w:rFonts w:eastAsia="SimSun"/>
          <w:sz w:val="22"/>
          <w:szCs w:val="22"/>
          <w:lang w:eastAsia="zh-CN"/>
        </w:rPr>
        <w:t xml:space="preserve">From our understanding from the table </w:t>
      </w:r>
      <w:r w:rsidR="00F6068A">
        <w:rPr>
          <w:rFonts w:eastAsia="SimSun"/>
          <w:sz w:val="22"/>
          <w:szCs w:val="22"/>
          <w:lang w:eastAsia="zh-CN"/>
        </w:rPr>
        <w:t>1</w:t>
      </w:r>
      <w:r w:rsidR="00F25079" w:rsidRPr="00F91FE6">
        <w:rPr>
          <w:rFonts w:eastAsia="SimSun"/>
          <w:sz w:val="22"/>
          <w:szCs w:val="22"/>
          <w:lang w:eastAsia="zh-CN"/>
        </w:rPr>
        <w:t xml:space="preserve"> above, these users have different ways of thinking and interacting with the system.</w:t>
      </w:r>
      <w:r w:rsidR="00EA53A8" w:rsidRPr="00F91FE6">
        <w:rPr>
          <w:rFonts w:eastAsia="SimSun"/>
          <w:sz w:val="22"/>
          <w:szCs w:val="22"/>
          <w:lang w:eastAsia="zh-CN"/>
        </w:rPr>
        <w:t xml:space="preserve"> Students feel </w:t>
      </w:r>
      <w:r w:rsidR="004A2BBA" w:rsidRPr="00F91FE6">
        <w:rPr>
          <w:rFonts w:eastAsia="SimSun"/>
          <w:sz w:val="22"/>
          <w:szCs w:val="22"/>
          <w:lang w:eastAsia="zh-CN"/>
        </w:rPr>
        <w:t>curious and excited when they are able to discover the names of plants in</w:t>
      </w:r>
      <w:r w:rsidR="00A91A05" w:rsidRPr="00F91FE6">
        <w:rPr>
          <w:rFonts w:eastAsia="SimSun"/>
          <w:sz w:val="22"/>
          <w:szCs w:val="22"/>
          <w:lang w:eastAsia="zh-CN"/>
        </w:rPr>
        <w:t>stantly. They see the application as a learning tool and often say and do things such as sharing their discoveries with friends or classmates.</w:t>
      </w:r>
    </w:p>
    <w:p w14:paraId="5E641D38" w14:textId="0932A637" w:rsidR="00A91A05" w:rsidRPr="00F91FE6" w:rsidRDefault="00A91A05" w:rsidP="00DD1CE7">
      <w:pPr>
        <w:jc w:val="both"/>
        <w:rPr>
          <w:rFonts w:eastAsia="SimSun"/>
          <w:sz w:val="22"/>
          <w:szCs w:val="22"/>
          <w:lang w:eastAsia="zh-CN"/>
        </w:rPr>
      </w:pPr>
      <w:r w:rsidRPr="00F91FE6">
        <w:rPr>
          <w:rFonts w:eastAsia="SimSun"/>
          <w:sz w:val="22"/>
          <w:szCs w:val="22"/>
          <w:lang w:eastAsia="zh-CN"/>
        </w:rPr>
        <w:tab/>
        <w:t>Conserva</w:t>
      </w:r>
      <w:r w:rsidR="005874D5" w:rsidRPr="00F91FE6">
        <w:rPr>
          <w:rFonts w:eastAsia="SimSun"/>
          <w:sz w:val="22"/>
          <w:szCs w:val="22"/>
          <w:lang w:eastAsia="zh-CN"/>
        </w:rPr>
        <w:t xml:space="preserve">tion officers think and feel responsible for </w:t>
      </w:r>
      <w:r w:rsidR="00F53044" w:rsidRPr="00F91FE6">
        <w:rPr>
          <w:rFonts w:eastAsia="SimSun"/>
          <w:sz w:val="22"/>
          <w:szCs w:val="22"/>
          <w:lang w:eastAsia="zh-CN"/>
        </w:rPr>
        <w:t xml:space="preserve">protecting endangered plants. They see the IoT </w:t>
      </w:r>
      <w:r w:rsidR="00100F9E" w:rsidRPr="00F91FE6">
        <w:rPr>
          <w:rFonts w:eastAsia="SimSun"/>
          <w:sz w:val="22"/>
          <w:szCs w:val="22"/>
          <w:lang w:eastAsia="zh-CN"/>
        </w:rPr>
        <w:t>alerts</w:t>
      </w:r>
      <w:r w:rsidR="00F53044" w:rsidRPr="00F91FE6">
        <w:rPr>
          <w:rFonts w:eastAsia="SimSun"/>
          <w:sz w:val="22"/>
          <w:szCs w:val="22"/>
          <w:lang w:eastAsia="zh-CN"/>
        </w:rPr>
        <w:t xml:space="preserve"> as helpful tools that allow them to respond quickly to changes in the environment</w:t>
      </w:r>
      <w:r w:rsidR="00100F9E" w:rsidRPr="00F91FE6">
        <w:rPr>
          <w:rFonts w:eastAsia="SimSun"/>
          <w:sz w:val="22"/>
          <w:szCs w:val="22"/>
          <w:lang w:eastAsia="zh-CN"/>
        </w:rPr>
        <w:t>,</w:t>
      </w:r>
      <w:r w:rsidR="00CE0927" w:rsidRPr="00F91FE6">
        <w:rPr>
          <w:rFonts w:eastAsia="SimSun"/>
          <w:sz w:val="22"/>
          <w:szCs w:val="22"/>
          <w:lang w:eastAsia="zh-CN"/>
        </w:rPr>
        <w:t xml:space="preserve"> and they often say and do things related to fieldworks and conservation activities.</w:t>
      </w:r>
    </w:p>
    <w:p w14:paraId="04C0FDF5" w14:textId="1AF1F55F" w:rsidR="00CE0927" w:rsidRPr="00F91FE6" w:rsidRDefault="00CE0927" w:rsidP="00DD1CE7">
      <w:pPr>
        <w:jc w:val="both"/>
        <w:rPr>
          <w:rFonts w:eastAsia="SimSun"/>
          <w:sz w:val="22"/>
          <w:szCs w:val="22"/>
          <w:lang w:eastAsia="zh-CN"/>
        </w:rPr>
      </w:pPr>
      <w:r w:rsidRPr="00F91FE6">
        <w:rPr>
          <w:rFonts w:eastAsia="SimSun"/>
          <w:sz w:val="22"/>
          <w:szCs w:val="22"/>
          <w:lang w:eastAsia="zh-CN"/>
        </w:rPr>
        <w:tab/>
      </w:r>
      <w:r w:rsidR="00950C63" w:rsidRPr="00F91FE6">
        <w:rPr>
          <w:rFonts w:eastAsia="SimSun"/>
          <w:sz w:val="22"/>
          <w:szCs w:val="22"/>
          <w:lang w:eastAsia="zh-CN"/>
        </w:rPr>
        <w:t>Researchers</w:t>
      </w:r>
      <w:r w:rsidRPr="00F91FE6">
        <w:rPr>
          <w:rFonts w:eastAsia="SimSun"/>
          <w:sz w:val="22"/>
          <w:szCs w:val="22"/>
          <w:lang w:eastAsia="zh-CN"/>
        </w:rPr>
        <w:t xml:space="preserve"> think and feel motivated by the availability of reliable data</w:t>
      </w:r>
      <w:r w:rsidR="00827047" w:rsidRPr="00F91FE6">
        <w:rPr>
          <w:rFonts w:eastAsia="SimSun"/>
          <w:sz w:val="22"/>
          <w:szCs w:val="22"/>
          <w:lang w:eastAsia="zh-CN"/>
        </w:rPr>
        <w:t xml:space="preserve">. They see the system as a trusted source of verified </w:t>
      </w:r>
      <w:r w:rsidR="001769FC" w:rsidRPr="00F91FE6">
        <w:rPr>
          <w:rFonts w:eastAsia="SimSun"/>
          <w:sz w:val="22"/>
          <w:szCs w:val="22"/>
          <w:lang w:eastAsia="zh-CN"/>
        </w:rPr>
        <w:t>information,</w:t>
      </w:r>
      <w:r w:rsidR="00827047" w:rsidRPr="00F91FE6">
        <w:rPr>
          <w:rFonts w:eastAsia="SimSun"/>
          <w:sz w:val="22"/>
          <w:szCs w:val="22"/>
          <w:lang w:eastAsia="zh-CN"/>
        </w:rPr>
        <w:t xml:space="preserve"> and they say and do things that involve using the data for analysis, research paper, and planning</w:t>
      </w:r>
      <w:r w:rsidR="005B2882" w:rsidRPr="00F91FE6">
        <w:rPr>
          <w:rFonts w:eastAsia="SimSun"/>
          <w:sz w:val="22"/>
          <w:szCs w:val="22"/>
          <w:lang w:eastAsia="zh-CN"/>
        </w:rPr>
        <w:t xml:space="preserve"> conservation strategies.</w:t>
      </w:r>
    </w:p>
    <w:p w14:paraId="005E13F7" w14:textId="7294B949" w:rsidR="00AC2985" w:rsidRPr="00F91FE6" w:rsidRDefault="00AC2985" w:rsidP="00DD1CE7">
      <w:pPr>
        <w:jc w:val="both"/>
        <w:rPr>
          <w:rFonts w:eastAsia="SimSun"/>
          <w:sz w:val="22"/>
          <w:szCs w:val="22"/>
          <w:lang w:eastAsia="zh-CN"/>
        </w:rPr>
      </w:pPr>
      <w:r w:rsidRPr="00F91FE6">
        <w:rPr>
          <w:rFonts w:eastAsia="SimSun"/>
          <w:sz w:val="22"/>
          <w:szCs w:val="22"/>
          <w:lang w:eastAsia="zh-CN"/>
        </w:rPr>
        <w:lastRenderedPageBreak/>
        <w:tab/>
        <w:t>Conclusion, all of these users hear about bio</w:t>
      </w:r>
      <w:r w:rsidR="00B45A2B" w:rsidRPr="00F91FE6">
        <w:rPr>
          <w:rFonts w:eastAsia="SimSun"/>
          <w:sz w:val="22"/>
          <w:szCs w:val="22"/>
          <w:lang w:eastAsia="zh-CN"/>
        </w:rPr>
        <w:t>diversity either from their peers, communities or institutions, which shapes their expectations and encourage them to use the system.</w:t>
      </w:r>
    </w:p>
    <w:p w14:paraId="3FD2ADB4" w14:textId="106E25D8" w:rsidR="00FC746A" w:rsidRDefault="00FC746A" w:rsidP="00B156CF">
      <w:pPr>
        <w:spacing w:line="240" w:lineRule="auto"/>
        <w:rPr>
          <w:rFonts w:eastAsia="SimSun"/>
          <w:sz w:val="22"/>
          <w:szCs w:val="22"/>
          <w:lang w:eastAsia="zh-CN"/>
        </w:rPr>
      </w:pPr>
    </w:p>
    <w:p w14:paraId="6CAE9214" w14:textId="77777777" w:rsidR="00FC746A" w:rsidRDefault="00FC746A">
      <w:pPr>
        <w:spacing w:line="240" w:lineRule="auto"/>
        <w:rPr>
          <w:rFonts w:eastAsia="SimSun"/>
          <w:sz w:val="22"/>
          <w:szCs w:val="22"/>
          <w:lang w:eastAsia="zh-CN"/>
        </w:rPr>
      </w:pPr>
      <w:r>
        <w:rPr>
          <w:rFonts w:eastAsia="SimSun"/>
          <w:sz w:val="22"/>
          <w:szCs w:val="22"/>
          <w:lang w:eastAsia="zh-CN"/>
        </w:rPr>
        <w:br w:type="page"/>
      </w:r>
    </w:p>
    <w:p w14:paraId="632C1E78" w14:textId="77777777" w:rsidR="00157280" w:rsidRPr="00902744" w:rsidRDefault="00157280" w:rsidP="00157280">
      <w:pPr>
        <w:spacing w:line="240" w:lineRule="exact"/>
        <w:jc w:val="both"/>
        <w:rPr>
          <w:rFonts w:eastAsia="SimSun"/>
          <w:b/>
          <w:sz w:val="28"/>
          <w:szCs w:val="28"/>
          <w:lang w:eastAsia="zh-CN"/>
        </w:rPr>
      </w:pPr>
      <w:r w:rsidRPr="00902744">
        <w:rPr>
          <w:b/>
          <w:sz w:val="28"/>
          <w:szCs w:val="28"/>
        </w:rPr>
        <w:lastRenderedPageBreak/>
        <w:t>Part 2: Project Planning</w:t>
      </w:r>
    </w:p>
    <w:p w14:paraId="58AD6E52" w14:textId="1986989B" w:rsidR="00FC746A" w:rsidRPr="008D017C" w:rsidRDefault="00FC746A" w:rsidP="00B156CF">
      <w:pPr>
        <w:spacing w:line="240" w:lineRule="auto"/>
        <w:rPr>
          <w:rFonts w:eastAsia="SimSun"/>
          <w:b/>
          <w:bCs/>
          <w:lang w:eastAsia="zh-CN"/>
        </w:rPr>
      </w:pPr>
      <w:r w:rsidRPr="008D017C">
        <w:rPr>
          <w:rFonts w:eastAsia="SimSun"/>
          <w:b/>
          <w:bCs/>
          <w:lang w:eastAsia="zh-CN"/>
        </w:rPr>
        <w:t>4.</w:t>
      </w:r>
      <w:r w:rsidR="00157280" w:rsidRPr="008D017C">
        <w:rPr>
          <w:rFonts w:eastAsia="SimSun"/>
          <w:b/>
          <w:bCs/>
          <w:lang w:eastAsia="zh-CN"/>
        </w:rPr>
        <w:t>0</w:t>
      </w:r>
      <w:r w:rsidRPr="008D017C">
        <w:rPr>
          <w:rFonts w:eastAsia="SimSun"/>
          <w:b/>
          <w:bCs/>
          <w:lang w:eastAsia="zh-CN"/>
        </w:rPr>
        <w:t xml:space="preserve"> </w:t>
      </w:r>
      <w:r w:rsidR="00D655EF">
        <w:rPr>
          <w:rFonts w:eastAsia="SimSun"/>
          <w:b/>
          <w:bCs/>
          <w:lang w:eastAsia="zh-CN"/>
        </w:rPr>
        <w:t>Project Analysis</w:t>
      </w:r>
    </w:p>
    <w:p w14:paraId="0A2BAE17" w14:textId="29D1918A" w:rsidR="001B44B5" w:rsidRPr="00F52F53" w:rsidRDefault="007D2FC9" w:rsidP="00F52F53">
      <w:pPr>
        <w:jc w:val="both"/>
        <w:rPr>
          <w:b/>
          <w:sz w:val="22"/>
          <w:szCs w:val="22"/>
        </w:rPr>
      </w:pPr>
      <w:r>
        <w:rPr>
          <w:rFonts w:eastAsia="SimSun"/>
          <w:sz w:val="22"/>
          <w:szCs w:val="22"/>
          <w:lang w:eastAsia="zh-CN"/>
        </w:rPr>
        <w:tab/>
      </w:r>
      <w:r w:rsidRPr="007D2FC9">
        <w:rPr>
          <w:rFonts w:eastAsia="SimSun"/>
          <w:sz w:val="22"/>
          <w:szCs w:val="22"/>
          <w:lang w:eastAsia="zh-CN"/>
        </w:rPr>
        <w:t>Project planning provides a clear framework for how the system will be developed and managed within the given time and resources. It defines the analysis of the solution, the method that will be applied, and the factors that influence the project. Planning is also important to identify risks, constrains, and opportunities early, so the team can take action to reduce challenges and improve success.</w:t>
      </w:r>
      <w:r>
        <w:rPr>
          <w:rFonts w:eastAsia="SimSun"/>
          <w:sz w:val="22"/>
          <w:szCs w:val="22"/>
          <w:lang w:eastAsia="zh-CN"/>
        </w:rPr>
        <w:t xml:space="preserve"> </w:t>
      </w:r>
      <w:r>
        <w:rPr>
          <w:sz w:val="22"/>
          <w:szCs w:val="22"/>
        </w:rPr>
        <w:t xml:space="preserve">The solution for this project is to design and build a mobile application called </w:t>
      </w:r>
      <w:proofErr w:type="spellStart"/>
      <w:r>
        <w:rPr>
          <w:sz w:val="22"/>
          <w:szCs w:val="22"/>
        </w:rPr>
        <w:t>SmartPlant</w:t>
      </w:r>
      <w:proofErr w:type="spellEnd"/>
      <w:r>
        <w:rPr>
          <w:sz w:val="22"/>
          <w:szCs w:val="22"/>
        </w:rPr>
        <w:t xml:space="preserve"> that integrates artificial intelligence, IoT monitoring, and cybersecurity into one system. The solution analysis helps to understand the tools, practices, and strategies needed to make this application both effective and secure.</w:t>
      </w:r>
    </w:p>
    <w:p w14:paraId="4C0B55BD" w14:textId="43DFED13" w:rsidR="008D017C" w:rsidRDefault="008D017C" w:rsidP="008D017C">
      <w:pPr>
        <w:spacing w:line="240" w:lineRule="exact"/>
        <w:jc w:val="both"/>
        <w:rPr>
          <w:b/>
        </w:rPr>
      </w:pPr>
      <w:r>
        <w:rPr>
          <w:b/>
        </w:rPr>
        <w:t>4.1 SSDLC [Esther]</w:t>
      </w:r>
    </w:p>
    <w:p w14:paraId="69E4FEE3" w14:textId="77777777" w:rsidR="008D017C" w:rsidRPr="0095177A" w:rsidRDefault="008D017C" w:rsidP="008D017C">
      <w:pPr>
        <w:jc w:val="both"/>
        <w:rPr>
          <w:bCs/>
          <w:sz w:val="22"/>
          <w:szCs w:val="22"/>
          <w:lang w:val="en-MY"/>
        </w:rPr>
      </w:pPr>
      <w:r>
        <w:rPr>
          <w:b/>
        </w:rPr>
        <w:tab/>
      </w:r>
      <w:r>
        <w:rPr>
          <w:bCs/>
          <w:sz w:val="22"/>
          <w:szCs w:val="22"/>
        </w:rPr>
        <w:t xml:space="preserve">In this project, we will use the Secure Software Development Life Cycle (SSDLC) methodology </w:t>
      </w:r>
      <w:r>
        <w:rPr>
          <w:bCs/>
          <w:sz w:val="22"/>
          <w:szCs w:val="22"/>
          <w:lang w:val="en-MY"/>
        </w:rPr>
        <w:t>t</w:t>
      </w:r>
      <w:r w:rsidRPr="008A342D">
        <w:rPr>
          <w:bCs/>
          <w:sz w:val="22"/>
          <w:szCs w:val="22"/>
          <w:lang w:val="en-MY"/>
        </w:rPr>
        <w:t xml:space="preserve">o make sure that security is </w:t>
      </w:r>
      <w:r>
        <w:rPr>
          <w:bCs/>
          <w:sz w:val="22"/>
          <w:szCs w:val="22"/>
          <w:lang w:val="en-MY"/>
        </w:rPr>
        <w:t>implemented</w:t>
      </w:r>
      <w:r w:rsidRPr="008A342D">
        <w:rPr>
          <w:bCs/>
          <w:sz w:val="22"/>
          <w:szCs w:val="22"/>
          <w:lang w:val="en-MY"/>
        </w:rPr>
        <w:t xml:space="preserve"> into every phase of development</w:t>
      </w:r>
      <w:r>
        <w:rPr>
          <w:bCs/>
          <w:sz w:val="22"/>
          <w:szCs w:val="22"/>
          <w:lang w:val="en-MY"/>
        </w:rPr>
        <w:t xml:space="preserve">. </w:t>
      </w:r>
      <w:r w:rsidRPr="0095177A">
        <w:rPr>
          <w:bCs/>
          <w:sz w:val="22"/>
          <w:szCs w:val="22"/>
          <w:lang w:val="en-MY"/>
        </w:rPr>
        <w:t xml:space="preserve">By following to the SSDLC, </w:t>
      </w:r>
      <w:r>
        <w:rPr>
          <w:bCs/>
          <w:sz w:val="22"/>
          <w:szCs w:val="22"/>
          <w:lang w:val="en-MY"/>
        </w:rPr>
        <w:t>we</w:t>
      </w:r>
      <w:r w:rsidRPr="0095177A">
        <w:rPr>
          <w:bCs/>
          <w:sz w:val="22"/>
          <w:szCs w:val="22"/>
          <w:lang w:val="en-MY"/>
        </w:rPr>
        <w:t xml:space="preserve"> </w:t>
      </w:r>
      <w:r>
        <w:rPr>
          <w:bCs/>
          <w:sz w:val="22"/>
          <w:szCs w:val="22"/>
          <w:lang w:val="en-MY"/>
        </w:rPr>
        <w:t>can</w:t>
      </w:r>
      <w:r w:rsidRPr="0095177A">
        <w:rPr>
          <w:bCs/>
          <w:sz w:val="22"/>
          <w:szCs w:val="22"/>
          <w:lang w:val="en-MY"/>
        </w:rPr>
        <w:t xml:space="preserve"> </w:t>
      </w:r>
      <w:r>
        <w:rPr>
          <w:bCs/>
          <w:sz w:val="22"/>
          <w:szCs w:val="22"/>
          <w:lang w:val="en-MY"/>
        </w:rPr>
        <w:t>find</w:t>
      </w:r>
      <w:r w:rsidRPr="0095177A">
        <w:rPr>
          <w:bCs/>
          <w:sz w:val="22"/>
          <w:szCs w:val="22"/>
          <w:lang w:val="en-MY"/>
        </w:rPr>
        <w:t xml:space="preserve"> a balance between security, usability and functionality to satisfy the </w:t>
      </w:r>
      <w:r>
        <w:rPr>
          <w:bCs/>
          <w:sz w:val="22"/>
          <w:szCs w:val="22"/>
          <w:lang w:val="en-MY"/>
        </w:rPr>
        <w:t>needs</w:t>
      </w:r>
      <w:r w:rsidRPr="0095177A">
        <w:rPr>
          <w:bCs/>
          <w:sz w:val="22"/>
          <w:szCs w:val="22"/>
          <w:lang w:val="en-MY"/>
        </w:rPr>
        <w:t xml:space="preserve"> of all </w:t>
      </w:r>
      <w:r>
        <w:rPr>
          <w:bCs/>
          <w:sz w:val="22"/>
          <w:szCs w:val="22"/>
          <w:lang w:val="en-MY"/>
        </w:rPr>
        <w:t>stakeholders</w:t>
      </w:r>
      <w:r w:rsidRPr="0095177A">
        <w:rPr>
          <w:bCs/>
          <w:sz w:val="22"/>
          <w:szCs w:val="22"/>
          <w:lang w:val="en-MY"/>
        </w:rPr>
        <w:t xml:space="preserve"> involved.</w:t>
      </w:r>
    </w:p>
    <w:tbl>
      <w:tblPr>
        <w:tblStyle w:val="TableGrid"/>
        <w:tblW w:w="0" w:type="auto"/>
        <w:tblLook w:val="04A0" w:firstRow="1" w:lastRow="0" w:firstColumn="1" w:lastColumn="0" w:noHBand="0" w:noVBand="1"/>
      </w:tblPr>
      <w:tblGrid>
        <w:gridCol w:w="1696"/>
        <w:gridCol w:w="2410"/>
        <w:gridCol w:w="2552"/>
        <w:gridCol w:w="2396"/>
      </w:tblGrid>
      <w:tr w:rsidR="008D017C" w14:paraId="236E7DC0" w14:textId="77777777" w:rsidTr="0001642E">
        <w:tc>
          <w:tcPr>
            <w:tcW w:w="1696" w:type="dxa"/>
            <w:vAlign w:val="center"/>
          </w:tcPr>
          <w:p w14:paraId="11133265" w14:textId="77777777" w:rsidR="008D017C" w:rsidRDefault="008D017C" w:rsidP="0001642E">
            <w:pPr>
              <w:spacing w:before="40" w:after="40"/>
              <w:jc w:val="center"/>
              <w:rPr>
                <w:bCs/>
                <w:sz w:val="22"/>
                <w:szCs w:val="22"/>
                <w:lang w:val="en-MY"/>
              </w:rPr>
            </w:pPr>
            <w:r>
              <w:rPr>
                <w:bCs/>
                <w:sz w:val="22"/>
                <w:szCs w:val="22"/>
                <w:lang w:val="en-MY"/>
              </w:rPr>
              <w:t>Phase</w:t>
            </w:r>
          </w:p>
        </w:tc>
        <w:tc>
          <w:tcPr>
            <w:tcW w:w="2410" w:type="dxa"/>
            <w:vAlign w:val="center"/>
          </w:tcPr>
          <w:p w14:paraId="2880FDB2" w14:textId="77777777" w:rsidR="008D017C" w:rsidRDefault="008D017C" w:rsidP="0001642E">
            <w:pPr>
              <w:spacing w:before="40" w:after="40"/>
              <w:jc w:val="center"/>
              <w:rPr>
                <w:bCs/>
                <w:sz w:val="22"/>
                <w:szCs w:val="22"/>
                <w:lang w:val="en-MY"/>
              </w:rPr>
            </w:pPr>
            <w:r>
              <w:rPr>
                <w:bCs/>
                <w:sz w:val="22"/>
                <w:szCs w:val="22"/>
                <w:lang w:val="en-MY"/>
              </w:rPr>
              <w:t>Activities</w:t>
            </w:r>
          </w:p>
        </w:tc>
        <w:tc>
          <w:tcPr>
            <w:tcW w:w="2552" w:type="dxa"/>
            <w:vAlign w:val="center"/>
          </w:tcPr>
          <w:p w14:paraId="7791678F" w14:textId="77777777" w:rsidR="008D017C" w:rsidRDefault="008D017C" w:rsidP="0001642E">
            <w:pPr>
              <w:spacing w:before="40" w:after="40"/>
              <w:jc w:val="center"/>
              <w:rPr>
                <w:bCs/>
                <w:sz w:val="22"/>
                <w:szCs w:val="22"/>
                <w:lang w:val="en-MY"/>
              </w:rPr>
            </w:pPr>
            <w:r>
              <w:rPr>
                <w:bCs/>
                <w:sz w:val="22"/>
                <w:szCs w:val="22"/>
                <w:lang w:val="en-MY"/>
              </w:rPr>
              <w:t>Security Considerations</w:t>
            </w:r>
          </w:p>
        </w:tc>
        <w:tc>
          <w:tcPr>
            <w:tcW w:w="2396" w:type="dxa"/>
            <w:vAlign w:val="center"/>
          </w:tcPr>
          <w:p w14:paraId="203EC73F" w14:textId="77777777" w:rsidR="008D017C" w:rsidRDefault="008D017C" w:rsidP="0001642E">
            <w:pPr>
              <w:spacing w:before="40" w:after="40"/>
              <w:jc w:val="center"/>
              <w:rPr>
                <w:bCs/>
                <w:sz w:val="22"/>
                <w:szCs w:val="22"/>
                <w:lang w:val="en-MY"/>
              </w:rPr>
            </w:pPr>
            <w:r>
              <w:rPr>
                <w:bCs/>
                <w:sz w:val="22"/>
                <w:szCs w:val="22"/>
                <w:lang w:val="en-MY"/>
              </w:rPr>
              <w:t>Output</w:t>
            </w:r>
          </w:p>
        </w:tc>
      </w:tr>
      <w:tr w:rsidR="008D017C" w14:paraId="5F498836" w14:textId="77777777" w:rsidTr="0001642E">
        <w:tc>
          <w:tcPr>
            <w:tcW w:w="1696" w:type="dxa"/>
            <w:vAlign w:val="center"/>
          </w:tcPr>
          <w:p w14:paraId="60DAFBA0" w14:textId="77777777" w:rsidR="008D017C" w:rsidRDefault="008D017C" w:rsidP="0001642E">
            <w:pPr>
              <w:jc w:val="center"/>
              <w:rPr>
                <w:bCs/>
                <w:sz w:val="22"/>
                <w:szCs w:val="22"/>
                <w:lang w:val="en-MY"/>
              </w:rPr>
            </w:pPr>
            <w:r>
              <w:rPr>
                <w:bCs/>
                <w:sz w:val="22"/>
                <w:szCs w:val="22"/>
                <w:lang w:val="en-MY"/>
              </w:rPr>
              <w:t>Planning and Security Requirement</w:t>
            </w:r>
          </w:p>
        </w:tc>
        <w:tc>
          <w:tcPr>
            <w:tcW w:w="2410" w:type="dxa"/>
            <w:vAlign w:val="center"/>
          </w:tcPr>
          <w:p w14:paraId="4BF410E6" w14:textId="77777777" w:rsidR="008D017C" w:rsidRDefault="008D017C" w:rsidP="0001642E">
            <w:pPr>
              <w:jc w:val="center"/>
              <w:rPr>
                <w:bCs/>
                <w:sz w:val="22"/>
                <w:szCs w:val="22"/>
                <w:lang w:val="en-MY"/>
              </w:rPr>
            </w:pPr>
            <w:r>
              <w:rPr>
                <w:bCs/>
                <w:sz w:val="22"/>
                <w:szCs w:val="22"/>
                <w:lang w:val="en-MY"/>
              </w:rPr>
              <w:t>Define project scope, identify stakeholders and research user needs</w:t>
            </w:r>
          </w:p>
        </w:tc>
        <w:tc>
          <w:tcPr>
            <w:tcW w:w="2552" w:type="dxa"/>
            <w:vAlign w:val="center"/>
          </w:tcPr>
          <w:p w14:paraId="6D393758" w14:textId="77777777" w:rsidR="008D017C" w:rsidRPr="007B09B6" w:rsidRDefault="008D017C" w:rsidP="0001642E">
            <w:pPr>
              <w:jc w:val="center"/>
              <w:rPr>
                <w:bCs/>
                <w:sz w:val="22"/>
                <w:szCs w:val="22"/>
                <w:lang w:val="en-US"/>
              </w:rPr>
            </w:pPr>
            <w:r>
              <w:rPr>
                <w:bCs/>
                <w:sz w:val="22"/>
                <w:szCs w:val="22"/>
                <w:lang w:val="en-US"/>
              </w:rPr>
              <w:t>List out security requirement</w:t>
            </w:r>
          </w:p>
        </w:tc>
        <w:tc>
          <w:tcPr>
            <w:tcW w:w="2396" w:type="dxa"/>
            <w:vAlign w:val="center"/>
          </w:tcPr>
          <w:p w14:paraId="470D2B78" w14:textId="77777777" w:rsidR="008D017C" w:rsidRDefault="008D017C" w:rsidP="0001642E">
            <w:pPr>
              <w:jc w:val="center"/>
              <w:rPr>
                <w:bCs/>
                <w:sz w:val="22"/>
                <w:szCs w:val="22"/>
                <w:lang w:val="en-MY"/>
              </w:rPr>
            </w:pPr>
            <w:r>
              <w:rPr>
                <w:bCs/>
                <w:sz w:val="22"/>
                <w:szCs w:val="22"/>
              </w:rPr>
              <w:t>Project scope and security requirements identified and documented</w:t>
            </w:r>
          </w:p>
        </w:tc>
      </w:tr>
      <w:tr w:rsidR="008D017C" w14:paraId="01C54312" w14:textId="77777777" w:rsidTr="0001642E">
        <w:tc>
          <w:tcPr>
            <w:tcW w:w="1696" w:type="dxa"/>
            <w:vAlign w:val="center"/>
          </w:tcPr>
          <w:p w14:paraId="22FB75DB" w14:textId="77777777" w:rsidR="008D017C" w:rsidRDefault="008D017C" w:rsidP="0001642E">
            <w:pPr>
              <w:jc w:val="center"/>
              <w:rPr>
                <w:bCs/>
                <w:sz w:val="22"/>
                <w:szCs w:val="22"/>
                <w:lang w:val="en-MY"/>
              </w:rPr>
            </w:pPr>
            <w:r>
              <w:rPr>
                <w:bCs/>
                <w:sz w:val="22"/>
                <w:szCs w:val="22"/>
                <w:lang w:val="en-MY"/>
              </w:rPr>
              <w:t>Secure Design and Prototyping</w:t>
            </w:r>
          </w:p>
        </w:tc>
        <w:tc>
          <w:tcPr>
            <w:tcW w:w="2410" w:type="dxa"/>
            <w:vAlign w:val="center"/>
          </w:tcPr>
          <w:p w14:paraId="23E51E2A" w14:textId="77777777" w:rsidR="008D017C" w:rsidRDefault="008D017C" w:rsidP="0001642E">
            <w:pPr>
              <w:jc w:val="center"/>
              <w:rPr>
                <w:bCs/>
                <w:sz w:val="22"/>
                <w:szCs w:val="22"/>
                <w:lang w:val="en-MY"/>
              </w:rPr>
            </w:pPr>
            <w:r>
              <w:rPr>
                <w:bCs/>
                <w:sz w:val="22"/>
                <w:szCs w:val="22"/>
                <w:lang w:val="en-MY"/>
              </w:rPr>
              <w:t>Create system architecture and app prototype</w:t>
            </w:r>
          </w:p>
        </w:tc>
        <w:tc>
          <w:tcPr>
            <w:tcW w:w="2552" w:type="dxa"/>
            <w:vAlign w:val="center"/>
          </w:tcPr>
          <w:p w14:paraId="27C2EF4D" w14:textId="77777777" w:rsidR="008D017C" w:rsidRDefault="008D017C" w:rsidP="0001642E">
            <w:pPr>
              <w:jc w:val="center"/>
              <w:rPr>
                <w:bCs/>
                <w:sz w:val="22"/>
                <w:szCs w:val="22"/>
                <w:lang w:val="en-MY"/>
              </w:rPr>
            </w:pPr>
            <w:r>
              <w:rPr>
                <w:bCs/>
                <w:sz w:val="22"/>
                <w:szCs w:val="22"/>
                <w:lang w:val="en-MY"/>
              </w:rPr>
              <w:t>Apply secure design principles</w:t>
            </w:r>
          </w:p>
        </w:tc>
        <w:tc>
          <w:tcPr>
            <w:tcW w:w="2396" w:type="dxa"/>
            <w:vAlign w:val="center"/>
          </w:tcPr>
          <w:p w14:paraId="7C631FBB" w14:textId="77777777" w:rsidR="008D017C" w:rsidRDefault="008D017C" w:rsidP="0001642E">
            <w:pPr>
              <w:jc w:val="center"/>
              <w:rPr>
                <w:bCs/>
                <w:sz w:val="22"/>
                <w:szCs w:val="22"/>
                <w:lang w:val="en-MY"/>
              </w:rPr>
            </w:pPr>
            <w:r w:rsidRPr="00D15A75">
              <w:rPr>
                <w:bCs/>
                <w:sz w:val="22"/>
                <w:szCs w:val="22"/>
              </w:rPr>
              <w:t>System design document</w:t>
            </w:r>
            <w:r>
              <w:rPr>
                <w:bCs/>
                <w:sz w:val="22"/>
                <w:szCs w:val="22"/>
              </w:rPr>
              <w:t xml:space="preserve"> and prototypes created</w:t>
            </w:r>
          </w:p>
        </w:tc>
      </w:tr>
      <w:tr w:rsidR="008D017C" w14:paraId="510DFCF8" w14:textId="77777777" w:rsidTr="0001642E">
        <w:tc>
          <w:tcPr>
            <w:tcW w:w="1696" w:type="dxa"/>
            <w:vAlign w:val="center"/>
          </w:tcPr>
          <w:p w14:paraId="07AAC004" w14:textId="77777777" w:rsidR="008D017C" w:rsidRDefault="008D017C" w:rsidP="0001642E">
            <w:pPr>
              <w:jc w:val="center"/>
              <w:rPr>
                <w:bCs/>
                <w:sz w:val="22"/>
                <w:szCs w:val="22"/>
                <w:lang w:val="en-MY"/>
              </w:rPr>
            </w:pPr>
            <w:r>
              <w:rPr>
                <w:bCs/>
                <w:sz w:val="22"/>
                <w:szCs w:val="22"/>
                <w:lang w:val="en-MY"/>
              </w:rPr>
              <w:t>Secure Development</w:t>
            </w:r>
          </w:p>
        </w:tc>
        <w:tc>
          <w:tcPr>
            <w:tcW w:w="2410" w:type="dxa"/>
            <w:vAlign w:val="center"/>
          </w:tcPr>
          <w:p w14:paraId="3C950EF4" w14:textId="77777777" w:rsidR="008D017C" w:rsidRDefault="008D017C" w:rsidP="0001642E">
            <w:pPr>
              <w:jc w:val="center"/>
              <w:rPr>
                <w:bCs/>
                <w:sz w:val="22"/>
                <w:szCs w:val="22"/>
                <w:lang w:val="en-MY"/>
              </w:rPr>
            </w:pPr>
            <w:r>
              <w:rPr>
                <w:bCs/>
                <w:sz w:val="22"/>
                <w:szCs w:val="22"/>
                <w:lang w:val="en-MY"/>
              </w:rPr>
              <w:t>Develop core features</w:t>
            </w:r>
          </w:p>
        </w:tc>
        <w:tc>
          <w:tcPr>
            <w:tcW w:w="2552" w:type="dxa"/>
            <w:vAlign w:val="center"/>
          </w:tcPr>
          <w:p w14:paraId="3D6B8BA3" w14:textId="77777777" w:rsidR="008D017C" w:rsidRDefault="008D017C" w:rsidP="0001642E">
            <w:pPr>
              <w:jc w:val="center"/>
              <w:rPr>
                <w:bCs/>
                <w:sz w:val="22"/>
                <w:szCs w:val="22"/>
                <w:lang w:val="en-MY"/>
              </w:rPr>
            </w:pPr>
            <w:r>
              <w:rPr>
                <w:bCs/>
                <w:sz w:val="22"/>
                <w:szCs w:val="22"/>
                <w:lang w:val="en-MY"/>
              </w:rPr>
              <w:t>Make use of secure coding practices</w:t>
            </w:r>
          </w:p>
        </w:tc>
        <w:tc>
          <w:tcPr>
            <w:tcW w:w="2396" w:type="dxa"/>
            <w:vAlign w:val="center"/>
          </w:tcPr>
          <w:p w14:paraId="61D8B112" w14:textId="77777777" w:rsidR="008D017C" w:rsidRDefault="008D017C" w:rsidP="0001642E">
            <w:pPr>
              <w:jc w:val="center"/>
              <w:rPr>
                <w:bCs/>
                <w:sz w:val="22"/>
                <w:szCs w:val="22"/>
                <w:lang w:val="en-MY"/>
              </w:rPr>
            </w:pPr>
            <w:r>
              <w:rPr>
                <w:bCs/>
                <w:sz w:val="22"/>
                <w:szCs w:val="22"/>
              </w:rPr>
              <w:t>Secure s</w:t>
            </w:r>
            <w:r w:rsidRPr="00D15A75">
              <w:rPr>
                <w:bCs/>
                <w:sz w:val="22"/>
                <w:szCs w:val="22"/>
              </w:rPr>
              <w:t>ource code</w:t>
            </w:r>
            <w:r>
              <w:rPr>
                <w:bCs/>
                <w:sz w:val="22"/>
                <w:szCs w:val="22"/>
              </w:rPr>
              <w:t xml:space="preserve"> and functional</w:t>
            </w:r>
            <w:r w:rsidRPr="00D15A75">
              <w:rPr>
                <w:bCs/>
                <w:sz w:val="22"/>
                <w:szCs w:val="22"/>
              </w:rPr>
              <w:t xml:space="preserve"> modules</w:t>
            </w:r>
          </w:p>
        </w:tc>
      </w:tr>
      <w:tr w:rsidR="008D017C" w14:paraId="497D945D" w14:textId="77777777" w:rsidTr="0001642E">
        <w:tc>
          <w:tcPr>
            <w:tcW w:w="1696" w:type="dxa"/>
            <w:vAlign w:val="center"/>
          </w:tcPr>
          <w:p w14:paraId="20AE927C" w14:textId="77777777" w:rsidR="008D017C" w:rsidRDefault="008D017C" w:rsidP="0001642E">
            <w:pPr>
              <w:jc w:val="center"/>
              <w:rPr>
                <w:bCs/>
                <w:sz w:val="22"/>
                <w:szCs w:val="22"/>
                <w:lang w:val="en-MY"/>
              </w:rPr>
            </w:pPr>
            <w:r>
              <w:rPr>
                <w:bCs/>
                <w:sz w:val="22"/>
                <w:szCs w:val="22"/>
                <w:lang w:val="en-MY"/>
              </w:rPr>
              <w:t>Security and Vulnerability Testing</w:t>
            </w:r>
          </w:p>
        </w:tc>
        <w:tc>
          <w:tcPr>
            <w:tcW w:w="2410" w:type="dxa"/>
            <w:vAlign w:val="center"/>
          </w:tcPr>
          <w:p w14:paraId="64365119" w14:textId="77777777" w:rsidR="008D017C" w:rsidRDefault="008D017C" w:rsidP="0001642E">
            <w:pPr>
              <w:jc w:val="center"/>
              <w:rPr>
                <w:bCs/>
                <w:sz w:val="22"/>
                <w:szCs w:val="22"/>
                <w:lang w:val="en-MY"/>
              </w:rPr>
            </w:pPr>
            <w:r>
              <w:rPr>
                <w:bCs/>
                <w:sz w:val="22"/>
                <w:szCs w:val="22"/>
                <w:lang w:val="en-MY"/>
              </w:rPr>
              <w:t xml:space="preserve">Conduct unit tests, </w:t>
            </w:r>
            <w:r w:rsidRPr="00292D7E">
              <w:rPr>
                <w:bCs/>
                <w:sz w:val="22"/>
                <w:szCs w:val="22"/>
                <w:lang w:val="en-MY"/>
              </w:rPr>
              <w:t>vulnerability scanning and penetration tests.</w:t>
            </w:r>
          </w:p>
        </w:tc>
        <w:tc>
          <w:tcPr>
            <w:tcW w:w="2552" w:type="dxa"/>
            <w:vAlign w:val="center"/>
          </w:tcPr>
          <w:p w14:paraId="12D212D0" w14:textId="77777777" w:rsidR="008D017C" w:rsidRDefault="008D017C" w:rsidP="0001642E">
            <w:pPr>
              <w:jc w:val="center"/>
              <w:rPr>
                <w:bCs/>
                <w:sz w:val="22"/>
                <w:szCs w:val="22"/>
                <w:lang w:val="en-MY"/>
              </w:rPr>
            </w:pPr>
            <w:r>
              <w:rPr>
                <w:bCs/>
                <w:sz w:val="22"/>
                <w:szCs w:val="22"/>
                <w:lang w:val="en-MY"/>
              </w:rPr>
              <w:t>Test authentication</w:t>
            </w:r>
          </w:p>
        </w:tc>
        <w:tc>
          <w:tcPr>
            <w:tcW w:w="2396" w:type="dxa"/>
            <w:vAlign w:val="center"/>
          </w:tcPr>
          <w:p w14:paraId="20286A2A" w14:textId="77777777" w:rsidR="008D017C" w:rsidRDefault="008D017C" w:rsidP="0001642E">
            <w:pPr>
              <w:jc w:val="center"/>
              <w:rPr>
                <w:bCs/>
                <w:sz w:val="22"/>
                <w:szCs w:val="22"/>
                <w:lang w:val="en-MY"/>
              </w:rPr>
            </w:pPr>
            <w:r w:rsidRPr="00D15A75">
              <w:rPr>
                <w:bCs/>
                <w:sz w:val="22"/>
                <w:szCs w:val="22"/>
              </w:rPr>
              <w:t>Test results</w:t>
            </w:r>
          </w:p>
        </w:tc>
      </w:tr>
      <w:tr w:rsidR="008D017C" w14:paraId="53CD166E" w14:textId="77777777" w:rsidTr="0001642E">
        <w:tc>
          <w:tcPr>
            <w:tcW w:w="1696" w:type="dxa"/>
            <w:vAlign w:val="center"/>
          </w:tcPr>
          <w:p w14:paraId="71B19C15" w14:textId="77777777" w:rsidR="008D017C" w:rsidRDefault="008D017C" w:rsidP="0001642E">
            <w:pPr>
              <w:jc w:val="center"/>
              <w:rPr>
                <w:bCs/>
                <w:sz w:val="22"/>
                <w:szCs w:val="22"/>
                <w:lang w:val="en-MY"/>
              </w:rPr>
            </w:pPr>
            <w:r>
              <w:rPr>
                <w:bCs/>
                <w:sz w:val="22"/>
                <w:szCs w:val="22"/>
                <w:lang w:val="en-MY"/>
              </w:rPr>
              <w:t>Secure Deployment</w:t>
            </w:r>
          </w:p>
        </w:tc>
        <w:tc>
          <w:tcPr>
            <w:tcW w:w="2410" w:type="dxa"/>
            <w:vAlign w:val="center"/>
          </w:tcPr>
          <w:p w14:paraId="45BDCBD6" w14:textId="77777777" w:rsidR="008D017C" w:rsidRDefault="008D017C" w:rsidP="0001642E">
            <w:pPr>
              <w:jc w:val="center"/>
              <w:rPr>
                <w:bCs/>
                <w:sz w:val="22"/>
                <w:szCs w:val="22"/>
                <w:lang w:val="en-MY"/>
              </w:rPr>
            </w:pPr>
            <w:r w:rsidRPr="00EF00BA">
              <w:rPr>
                <w:bCs/>
                <w:sz w:val="22"/>
                <w:szCs w:val="22"/>
                <w:lang w:val="en-MY"/>
              </w:rPr>
              <w:t>Deploy mobile app</w:t>
            </w:r>
            <w:r>
              <w:rPr>
                <w:bCs/>
                <w:sz w:val="22"/>
                <w:szCs w:val="22"/>
                <w:lang w:val="en-MY"/>
              </w:rPr>
              <w:t xml:space="preserve">, </w:t>
            </w:r>
            <w:r w:rsidRPr="00EF00BA">
              <w:rPr>
                <w:bCs/>
                <w:sz w:val="22"/>
                <w:szCs w:val="22"/>
                <w:lang w:val="en-MY"/>
              </w:rPr>
              <w:t>backend services</w:t>
            </w:r>
            <w:r>
              <w:rPr>
                <w:bCs/>
                <w:sz w:val="22"/>
                <w:szCs w:val="22"/>
                <w:lang w:val="en-MY"/>
              </w:rPr>
              <w:t xml:space="preserve"> and a</w:t>
            </w:r>
            <w:r w:rsidRPr="00D716DB">
              <w:rPr>
                <w:bCs/>
                <w:sz w:val="22"/>
                <w:szCs w:val="22"/>
                <w:lang w:val="en-MY"/>
              </w:rPr>
              <w:t>pply access policies</w:t>
            </w:r>
            <w:r>
              <w:rPr>
                <w:bCs/>
                <w:sz w:val="22"/>
                <w:szCs w:val="22"/>
                <w:lang w:val="en-MY"/>
              </w:rPr>
              <w:t xml:space="preserve"> in a </w:t>
            </w:r>
            <w:r w:rsidRPr="00D716DB">
              <w:rPr>
                <w:bCs/>
                <w:sz w:val="22"/>
                <w:szCs w:val="22"/>
                <w:lang w:val="en-MY"/>
              </w:rPr>
              <w:t>s</w:t>
            </w:r>
            <w:r>
              <w:rPr>
                <w:bCs/>
                <w:sz w:val="22"/>
                <w:szCs w:val="22"/>
                <w:lang w:val="en-MY"/>
              </w:rPr>
              <w:t>ecure</w:t>
            </w:r>
            <w:r w:rsidRPr="00D716DB">
              <w:rPr>
                <w:bCs/>
                <w:sz w:val="22"/>
                <w:szCs w:val="22"/>
                <w:lang w:val="en-MY"/>
              </w:rPr>
              <w:t xml:space="preserve"> cloud environment.</w:t>
            </w:r>
          </w:p>
        </w:tc>
        <w:tc>
          <w:tcPr>
            <w:tcW w:w="2552" w:type="dxa"/>
            <w:vAlign w:val="center"/>
          </w:tcPr>
          <w:p w14:paraId="1D41B479" w14:textId="77777777" w:rsidR="008D017C" w:rsidRDefault="008D017C" w:rsidP="0001642E">
            <w:pPr>
              <w:jc w:val="center"/>
              <w:rPr>
                <w:bCs/>
                <w:sz w:val="22"/>
                <w:szCs w:val="22"/>
                <w:lang w:val="en-MY"/>
              </w:rPr>
            </w:pPr>
            <w:r w:rsidRPr="00EC395F">
              <w:rPr>
                <w:bCs/>
                <w:sz w:val="22"/>
                <w:szCs w:val="22"/>
              </w:rPr>
              <w:t>Enforce HTTP</w:t>
            </w:r>
            <w:r>
              <w:rPr>
                <w:bCs/>
                <w:sz w:val="22"/>
                <w:szCs w:val="22"/>
              </w:rPr>
              <w:t>S and s</w:t>
            </w:r>
            <w:r w:rsidRPr="00413E67">
              <w:rPr>
                <w:bCs/>
                <w:sz w:val="22"/>
                <w:szCs w:val="22"/>
              </w:rPr>
              <w:t>ecure configuration</w:t>
            </w:r>
          </w:p>
        </w:tc>
        <w:tc>
          <w:tcPr>
            <w:tcW w:w="2396" w:type="dxa"/>
            <w:vAlign w:val="center"/>
          </w:tcPr>
          <w:p w14:paraId="7CB556BA" w14:textId="77777777" w:rsidR="008D017C" w:rsidRDefault="008D017C" w:rsidP="0001642E">
            <w:pPr>
              <w:jc w:val="center"/>
              <w:rPr>
                <w:bCs/>
                <w:sz w:val="22"/>
                <w:szCs w:val="22"/>
                <w:lang w:val="en-MY"/>
              </w:rPr>
            </w:pPr>
            <w:r w:rsidRPr="00D15A75">
              <w:rPr>
                <w:bCs/>
                <w:sz w:val="22"/>
                <w:szCs w:val="22"/>
              </w:rPr>
              <w:t>Deployed system</w:t>
            </w:r>
            <w:r>
              <w:rPr>
                <w:bCs/>
                <w:sz w:val="22"/>
                <w:szCs w:val="22"/>
              </w:rPr>
              <w:t xml:space="preserve"> and s</w:t>
            </w:r>
            <w:r w:rsidRPr="00D15A75">
              <w:rPr>
                <w:bCs/>
                <w:sz w:val="22"/>
                <w:szCs w:val="22"/>
              </w:rPr>
              <w:t>ecurity configuration</w:t>
            </w:r>
          </w:p>
        </w:tc>
      </w:tr>
      <w:tr w:rsidR="008D017C" w14:paraId="5BA4EE3E" w14:textId="77777777" w:rsidTr="0001642E">
        <w:tc>
          <w:tcPr>
            <w:tcW w:w="1696" w:type="dxa"/>
            <w:vAlign w:val="center"/>
          </w:tcPr>
          <w:p w14:paraId="7DE25359" w14:textId="77777777" w:rsidR="008D017C" w:rsidRPr="00D15A75" w:rsidRDefault="008D017C" w:rsidP="0001642E">
            <w:pPr>
              <w:jc w:val="center"/>
              <w:rPr>
                <w:bCs/>
                <w:sz w:val="22"/>
                <w:szCs w:val="22"/>
                <w:lang w:val="en-MY"/>
              </w:rPr>
            </w:pPr>
            <w:r w:rsidRPr="00D15A75">
              <w:rPr>
                <w:bCs/>
                <w:sz w:val="22"/>
                <w:szCs w:val="22"/>
                <w:lang w:val="en-MY"/>
              </w:rPr>
              <w:t>Maintenance and Monitoring</w:t>
            </w:r>
          </w:p>
        </w:tc>
        <w:tc>
          <w:tcPr>
            <w:tcW w:w="2410" w:type="dxa"/>
            <w:vAlign w:val="center"/>
          </w:tcPr>
          <w:p w14:paraId="6EA471EB" w14:textId="77777777" w:rsidR="008D017C" w:rsidRPr="00D15A75" w:rsidRDefault="008D017C" w:rsidP="0001642E">
            <w:pPr>
              <w:jc w:val="center"/>
              <w:rPr>
                <w:bCs/>
                <w:sz w:val="22"/>
                <w:szCs w:val="22"/>
                <w:lang w:val="en-MY"/>
              </w:rPr>
            </w:pPr>
            <w:r w:rsidRPr="00D15A75">
              <w:rPr>
                <w:bCs/>
                <w:sz w:val="22"/>
                <w:szCs w:val="22"/>
                <w:lang w:val="en-MY"/>
              </w:rPr>
              <w:t>Monitor IoT data, app usage and system logs.</w:t>
            </w:r>
            <w:r w:rsidRPr="00D15A75">
              <w:rPr>
                <w:sz w:val="22"/>
                <w:szCs w:val="22"/>
              </w:rPr>
              <w:t xml:space="preserve"> </w:t>
            </w:r>
            <w:r w:rsidRPr="00D15A75">
              <w:rPr>
                <w:bCs/>
                <w:sz w:val="22"/>
                <w:szCs w:val="22"/>
                <w:lang w:val="en-MY"/>
              </w:rPr>
              <w:t>Gather feedback.</w:t>
            </w:r>
          </w:p>
        </w:tc>
        <w:tc>
          <w:tcPr>
            <w:tcW w:w="2552" w:type="dxa"/>
            <w:vAlign w:val="center"/>
          </w:tcPr>
          <w:p w14:paraId="35B3367D" w14:textId="77777777" w:rsidR="008D017C" w:rsidRPr="00D15A75" w:rsidRDefault="008D017C" w:rsidP="0001642E">
            <w:pPr>
              <w:jc w:val="center"/>
              <w:rPr>
                <w:bCs/>
                <w:sz w:val="22"/>
                <w:szCs w:val="22"/>
                <w:lang w:val="en-MY"/>
              </w:rPr>
            </w:pPr>
            <w:r>
              <w:rPr>
                <w:bCs/>
                <w:sz w:val="22"/>
                <w:szCs w:val="22"/>
                <w:lang w:val="en-MY"/>
              </w:rPr>
              <w:t>Maintain security with patches and monitoring</w:t>
            </w:r>
          </w:p>
        </w:tc>
        <w:tc>
          <w:tcPr>
            <w:tcW w:w="2396" w:type="dxa"/>
            <w:vAlign w:val="center"/>
          </w:tcPr>
          <w:p w14:paraId="373E2577" w14:textId="77777777" w:rsidR="008D017C" w:rsidRPr="00D15A75" w:rsidRDefault="008D017C" w:rsidP="0001642E">
            <w:pPr>
              <w:jc w:val="center"/>
              <w:rPr>
                <w:sz w:val="22"/>
                <w:szCs w:val="22"/>
                <w:lang w:val="en-MY"/>
              </w:rPr>
            </w:pPr>
            <w:r w:rsidRPr="00D15A75">
              <w:rPr>
                <w:sz w:val="22"/>
                <w:szCs w:val="22"/>
              </w:rPr>
              <w:t>Maintenanc</w:t>
            </w:r>
            <w:r>
              <w:rPr>
                <w:sz w:val="22"/>
                <w:szCs w:val="22"/>
              </w:rPr>
              <w:t>e logs</w:t>
            </w:r>
          </w:p>
          <w:p w14:paraId="663007B7" w14:textId="77777777" w:rsidR="008D017C" w:rsidRPr="00D15A75" w:rsidRDefault="008D017C" w:rsidP="0001642E">
            <w:pPr>
              <w:jc w:val="center"/>
              <w:rPr>
                <w:bCs/>
                <w:sz w:val="22"/>
                <w:szCs w:val="22"/>
                <w:lang w:val="en-MY"/>
              </w:rPr>
            </w:pPr>
          </w:p>
        </w:tc>
      </w:tr>
    </w:tbl>
    <w:p w14:paraId="05201A0E" w14:textId="77777777" w:rsidR="008D017C" w:rsidRDefault="008D017C" w:rsidP="00C647F6">
      <w:pPr>
        <w:ind w:firstLine="720"/>
        <w:jc w:val="both"/>
        <w:rPr>
          <w:bCs/>
          <w:sz w:val="22"/>
          <w:szCs w:val="22"/>
          <w:lang w:val="en-MY"/>
        </w:rPr>
      </w:pPr>
      <w:r>
        <w:rPr>
          <w:bCs/>
          <w:sz w:val="22"/>
          <w:szCs w:val="22"/>
          <w:lang w:val="en-MY"/>
        </w:rPr>
        <w:lastRenderedPageBreak/>
        <w:t>At first, in the Planning and Security Requirement phase, we define the project scope and identify the stakeholders which are important in this project. We also focus on security requirements</w:t>
      </w:r>
      <w:r w:rsidRPr="008D7AA6">
        <w:rPr>
          <w:bCs/>
          <w:sz w:val="22"/>
          <w:szCs w:val="22"/>
          <w:lang w:val="en-MY"/>
        </w:rPr>
        <w:t xml:space="preserve"> including protecting </w:t>
      </w:r>
      <w:r>
        <w:rPr>
          <w:bCs/>
          <w:sz w:val="22"/>
          <w:szCs w:val="22"/>
          <w:lang w:val="en-MY"/>
        </w:rPr>
        <w:t>endangered</w:t>
      </w:r>
      <w:r w:rsidRPr="008D7AA6">
        <w:rPr>
          <w:bCs/>
          <w:sz w:val="22"/>
          <w:szCs w:val="22"/>
          <w:lang w:val="en-MY"/>
        </w:rPr>
        <w:t xml:space="preserve"> plant records, role</w:t>
      </w:r>
      <w:r>
        <w:rPr>
          <w:bCs/>
          <w:sz w:val="22"/>
          <w:szCs w:val="22"/>
          <w:lang w:val="en-MY"/>
        </w:rPr>
        <w:t>-based</w:t>
      </w:r>
      <w:r w:rsidRPr="008D7AA6">
        <w:rPr>
          <w:bCs/>
          <w:sz w:val="22"/>
          <w:szCs w:val="22"/>
          <w:lang w:val="en-MY"/>
        </w:rPr>
        <w:t xml:space="preserve"> access control for </w:t>
      </w:r>
      <w:r>
        <w:rPr>
          <w:bCs/>
          <w:sz w:val="22"/>
          <w:szCs w:val="22"/>
          <w:lang w:val="en-MY"/>
        </w:rPr>
        <w:t>different</w:t>
      </w:r>
      <w:r w:rsidRPr="008D7AA6">
        <w:rPr>
          <w:bCs/>
          <w:sz w:val="22"/>
          <w:szCs w:val="22"/>
          <w:lang w:val="en-MY"/>
        </w:rPr>
        <w:t xml:space="preserve"> user categories and encrypting sensitive data.</w:t>
      </w:r>
      <w:r>
        <w:rPr>
          <w:bCs/>
          <w:sz w:val="22"/>
          <w:szCs w:val="22"/>
          <w:lang w:val="en-MY"/>
        </w:rPr>
        <w:t xml:space="preserve"> The next phase is Secure Design and Prototyping phase, where the system architecture is developed with security design principles. </w:t>
      </w:r>
      <w:r w:rsidRPr="00F00E13">
        <w:rPr>
          <w:bCs/>
          <w:sz w:val="22"/>
          <w:szCs w:val="22"/>
        </w:rPr>
        <w:t xml:space="preserve">Wireframes and prototypes are developed to provide </w:t>
      </w:r>
      <w:r>
        <w:rPr>
          <w:bCs/>
          <w:sz w:val="22"/>
          <w:szCs w:val="22"/>
        </w:rPr>
        <w:t>a draft</w:t>
      </w:r>
      <w:r w:rsidRPr="00F00E13">
        <w:rPr>
          <w:bCs/>
          <w:sz w:val="22"/>
          <w:szCs w:val="22"/>
        </w:rPr>
        <w:t xml:space="preserve"> </w:t>
      </w:r>
      <w:r>
        <w:rPr>
          <w:bCs/>
          <w:sz w:val="22"/>
          <w:szCs w:val="22"/>
        </w:rPr>
        <w:t>overview</w:t>
      </w:r>
      <w:r w:rsidRPr="00F00E13">
        <w:rPr>
          <w:bCs/>
          <w:sz w:val="22"/>
          <w:szCs w:val="22"/>
        </w:rPr>
        <w:t xml:space="preserve"> of the system.</w:t>
      </w:r>
      <w:r>
        <w:rPr>
          <w:bCs/>
          <w:sz w:val="22"/>
          <w:szCs w:val="22"/>
          <w:lang w:val="en-MY"/>
        </w:rPr>
        <w:t xml:space="preserve"> Next, for the Secure Development phase, we implement the application core features like plant identification, mapping functions, IoT-enabled monitoring and security controls. We </w:t>
      </w:r>
      <w:r w:rsidRPr="0061279E">
        <w:rPr>
          <w:bCs/>
          <w:sz w:val="22"/>
          <w:szCs w:val="22"/>
          <w:lang w:val="en-MY"/>
        </w:rPr>
        <w:t>make sure that both usability and security are taken into consideration while creating features like dashboards, reporting tools and image uploads.</w:t>
      </w:r>
      <w:r>
        <w:rPr>
          <w:bCs/>
          <w:sz w:val="22"/>
          <w:szCs w:val="22"/>
          <w:lang w:val="en-MY"/>
        </w:rPr>
        <w:t xml:space="preserve"> S</w:t>
      </w:r>
      <w:r w:rsidRPr="00521AB5">
        <w:rPr>
          <w:bCs/>
          <w:sz w:val="22"/>
          <w:szCs w:val="22"/>
          <w:lang w:val="en-MY"/>
        </w:rPr>
        <w:t xml:space="preserve">ecurity testing tools and code reviews are </w:t>
      </w:r>
      <w:r>
        <w:rPr>
          <w:bCs/>
          <w:sz w:val="22"/>
          <w:szCs w:val="22"/>
          <w:lang w:val="en-MY"/>
        </w:rPr>
        <w:t>also integrated</w:t>
      </w:r>
      <w:r w:rsidRPr="00521AB5">
        <w:rPr>
          <w:bCs/>
          <w:sz w:val="22"/>
          <w:szCs w:val="22"/>
          <w:lang w:val="en-MY"/>
        </w:rPr>
        <w:t xml:space="preserve"> into the workflow</w:t>
      </w:r>
      <w:r>
        <w:rPr>
          <w:bCs/>
          <w:sz w:val="22"/>
          <w:szCs w:val="22"/>
          <w:lang w:val="en-MY"/>
        </w:rPr>
        <w:t xml:space="preserve"> t</w:t>
      </w:r>
      <w:r w:rsidRPr="00521AB5">
        <w:rPr>
          <w:bCs/>
          <w:sz w:val="22"/>
          <w:szCs w:val="22"/>
          <w:lang w:val="en-MY"/>
        </w:rPr>
        <w:t>o identify vulnerabilities early</w:t>
      </w:r>
      <w:r>
        <w:rPr>
          <w:bCs/>
          <w:sz w:val="22"/>
          <w:szCs w:val="22"/>
          <w:lang w:val="en-MY"/>
        </w:rPr>
        <w:t xml:space="preserve">. </w:t>
      </w:r>
      <w:r w:rsidRPr="004C6A0F">
        <w:rPr>
          <w:bCs/>
          <w:sz w:val="22"/>
          <w:szCs w:val="22"/>
          <w:lang w:val="en-MY"/>
        </w:rPr>
        <w:t xml:space="preserve">After implementation, the project moves into the </w:t>
      </w:r>
      <w:r>
        <w:rPr>
          <w:bCs/>
          <w:sz w:val="22"/>
          <w:szCs w:val="22"/>
          <w:lang w:val="en-MY"/>
        </w:rPr>
        <w:t>Security and Vulnerability Testing</w:t>
      </w:r>
      <w:r w:rsidRPr="004C6A0F">
        <w:rPr>
          <w:sz w:val="22"/>
          <w:szCs w:val="22"/>
          <w:lang w:val="en-MY"/>
        </w:rPr>
        <w:t xml:space="preserve"> Phase</w:t>
      </w:r>
      <w:r w:rsidRPr="004C6A0F">
        <w:rPr>
          <w:bCs/>
          <w:sz w:val="22"/>
          <w:szCs w:val="22"/>
          <w:lang w:val="en-MY"/>
        </w:rPr>
        <w:t xml:space="preserve">, which involves functional testing, usability checks and security testing. </w:t>
      </w:r>
      <w:r w:rsidRPr="00B86F16">
        <w:rPr>
          <w:bCs/>
          <w:sz w:val="22"/>
          <w:szCs w:val="22"/>
          <w:lang w:val="en-MY"/>
        </w:rPr>
        <w:t>Security mechanisms such as</w:t>
      </w:r>
      <w:r>
        <w:rPr>
          <w:bCs/>
          <w:sz w:val="22"/>
          <w:szCs w:val="22"/>
          <w:lang w:val="en-MY"/>
        </w:rPr>
        <w:t xml:space="preserve"> </w:t>
      </w:r>
      <w:r w:rsidRPr="00B86F16">
        <w:rPr>
          <w:bCs/>
          <w:sz w:val="22"/>
          <w:szCs w:val="22"/>
          <w:lang w:val="en-MY"/>
        </w:rPr>
        <w:t xml:space="preserve">multi-factor </w:t>
      </w:r>
      <w:r>
        <w:rPr>
          <w:bCs/>
          <w:sz w:val="22"/>
          <w:szCs w:val="22"/>
          <w:lang w:val="en-MY"/>
        </w:rPr>
        <w:t>authentication</w:t>
      </w:r>
      <w:r w:rsidRPr="00B86F16">
        <w:rPr>
          <w:bCs/>
          <w:sz w:val="22"/>
          <w:szCs w:val="22"/>
          <w:lang w:val="en-MY"/>
        </w:rPr>
        <w:t xml:space="preserve">, </w:t>
      </w:r>
      <w:r>
        <w:rPr>
          <w:bCs/>
          <w:sz w:val="22"/>
          <w:szCs w:val="22"/>
          <w:lang w:val="en-MY"/>
        </w:rPr>
        <w:t xml:space="preserve">data </w:t>
      </w:r>
      <w:r w:rsidRPr="00B86F16">
        <w:rPr>
          <w:bCs/>
          <w:sz w:val="22"/>
          <w:szCs w:val="22"/>
          <w:lang w:val="en-MY"/>
        </w:rPr>
        <w:t>encryption</w:t>
      </w:r>
      <w:r>
        <w:rPr>
          <w:bCs/>
          <w:sz w:val="22"/>
          <w:szCs w:val="22"/>
          <w:lang w:val="en-MY"/>
        </w:rPr>
        <w:t xml:space="preserve"> and role-based</w:t>
      </w:r>
      <w:r w:rsidRPr="00B86F16">
        <w:rPr>
          <w:bCs/>
          <w:sz w:val="22"/>
          <w:szCs w:val="22"/>
          <w:lang w:val="en-MY"/>
        </w:rPr>
        <w:t xml:space="preserve"> access control are validated.</w:t>
      </w:r>
      <w:r w:rsidRPr="00B777EE">
        <w:rPr>
          <w:rFonts w:eastAsia="Times New Roman" w:cs="Times New Roman"/>
          <w:lang w:val="en-MY" w:eastAsia="zh-CN"/>
        </w:rPr>
        <w:t xml:space="preserve"> </w:t>
      </w:r>
      <w:r w:rsidRPr="00B777EE">
        <w:rPr>
          <w:bCs/>
          <w:sz w:val="22"/>
          <w:szCs w:val="22"/>
          <w:lang w:val="en-MY"/>
        </w:rPr>
        <w:t>To ensure that risks have been reduced prior to deployment, any vulnerabilities found are noted, addressed</w:t>
      </w:r>
      <w:r>
        <w:rPr>
          <w:bCs/>
          <w:sz w:val="22"/>
          <w:szCs w:val="22"/>
          <w:lang w:val="en-MY"/>
        </w:rPr>
        <w:t xml:space="preserve"> </w:t>
      </w:r>
      <w:r w:rsidRPr="00B777EE">
        <w:rPr>
          <w:bCs/>
          <w:sz w:val="22"/>
          <w:szCs w:val="22"/>
          <w:lang w:val="en-MY"/>
        </w:rPr>
        <w:t>and retested.</w:t>
      </w:r>
      <w:r>
        <w:rPr>
          <w:bCs/>
          <w:sz w:val="22"/>
          <w:szCs w:val="22"/>
          <w:lang w:val="en-MY"/>
        </w:rPr>
        <w:t xml:space="preserve"> </w:t>
      </w:r>
      <w:r w:rsidRPr="00B4012A">
        <w:rPr>
          <w:bCs/>
          <w:sz w:val="22"/>
          <w:szCs w:val="22"/>
          <w:lang w:val="en-MY"/>
        </w:rPr>
        <w:t>In the Secure Deployment phase</w:t>
      </w:r>
      <w:r>
        <w:rPr>
          <w:bCs/>
          <w:sz w:val="22"/>
          <w:szCs w:val="22"/>
          <w:lang w:val="en-MY"/>
        </w:rPr>
        <w:t xml:space="preserve">, </w:t>
      </w:r>
      <w:r w:rsidRPr="00590C25">
        <w:rPr>
          <w:bCs/>
          <w:sz w:val="22"/>
          <w:szCs w:val="22"/>
          <w:lang w:val="en-MY"/>
        </w:rPr>
        <w:t>the system is launched in a secure cloud environment.</w:t>
      </w:r>
      <w:r w:rsidRPr="00752F34">
        <w:rPr>
          <w:rFonts w:eastAsia="Times New Roman" w:cs="Times New Roman"/>
          <w:lang w:val="en-MY" w:eastAsia="zh-CN"/>
        </w:rPr>
        <w:t xml:space="preserve"> </w:t>
      </w:r>
      <w:r w:rsidRPr="00752F34">
        <w:rPr>
          <w:bCs/>
          <w:sz w:val="22"/>
          <w:szCs w:val="22"/>
          <w:lang w:val="en-MY"/>
        </w:rPr>
        <w:t>The deployment procedure makes sure that all communications occur over secure protocols, like HTTPS</w:t>
      </w:r>
      <w:r>
        <w:rPr>
          <w:bCs/>
          <w:sz w:val="22"/>
          <w:szCs w:val="22"/>
          <w:lang w:val="en-MY"/>
        </w:rPr>
        <w:t xml:space="preserve">. Finally, the last phase is </w:t>
      </w:r>
      <w:r w:rsidRPr="00D15A75">
        <w:rPr>
          <w:bCs/>
          <w:sz w:val="22"/>
          <w:szCs w:val="22"/>
          <w:lang w:val="en-MY"/>
        </w:rPr>
        <w:t>Maintenance and Monitoring</w:t>
      </w:r>
      <w:r>
        <w:rPr>
          <w:bCs/>
          <w:sz w:val="22"/>
          <w:szCs w:val="22"/>
          <w:lang w:val="en-MY"/>
        </w:rPr>
        <w:t xml:space="preserve"> phase. </w:t>
      </w:r>
      <w:r w:rsidRPr="00736E44">
        <w:rPr>
          <w:bCs/>
          <w:sz w:val="22"/>
          <w:szCs w:val="22"/>
          <w:lang w:val="en-MY"/>
        </w:rPr>
        <w:t xml:space="preserve">Regular updates and patches are applied to </w:t>
      </w:r>
      <w:r>
        <w:rPr>
          <w:bCs/>
          <w:sz w:val="22"/>
          <w:szCs w:val="22"/>
          <w:lang w:val="en-MY"/>
        </w:rPr>
        <w:t>identify</w:t>
      </w:r>
      <w:r w:rsidRPr="00736E44">
        <w:rPr>
          <w:bCs/>
          <w:sz w:val="22"/>
          <w:szCs w:val="22"/>
          <w:lang w:val="en-MY"/>
        </w:rPr>
        <w:t xml:space="preserve"> emerging </w:t>
      </w:r>
      <w:r>
        <w:rPr>
          <w:bCs/>
          <w:sz w:val="22"/>
          <w:szCs w:val="22"/>
          <w:lang w:val="en-MY"/>
        </w:rPr>
        <w:t xml:space="preserve">activity </w:t>
      </w:r>
      <w:r w:rsidRPr="00736E44">
        <w:rPr>
          <w:bCs/>
          <w:sz w:val="22"/>
          <w:szCs w:val="22"/>
          <w:lang w:val="en-MY"/>
        </w:rPr>
        <w:t>and monitoring is conducted to detect suspicious activities.</w:t>
      </w:r>
      <w:r>
        <w:rPr>
          <w:bCs/>
          <w:sz w:val="22"/>
          <w:szCs w:val="22"/>
          <w:lang w:val="en-MY"/>
        </w:rPr>
        <w:t xml:space="preserve"> </w:t>
      </w:r>
      <w:r w:rsidRPr="00D02666">
        <w:rPr>
          <w:bCs/>
          <w:sz w:val="22"/>
          <w:szCs w:val="22"/>
          <w:lang w:val="en-MY"/>
        </w:rPr>
        <w:t xml:space="preserve">User feedback is incorporated into </w:t>
      </w:r>
      <w:r>
        <w:rPr>
          <w:bCs/>
          <w:sz w:val="22"/>
          <w:szCs w:val="22"/>
          <w:lang w:val="en-MY"/>
        </w:rPr>
        <w:t>improvements</w:t>
      </w:r>
      <w:r w:rsidRPr="00D02666">
        <w:rPr>
          <w:bCs/>
          <w:sz w:val="22"/>
          <w:szCs w:val="22"/>
          <w:lang w:val="en-MY"/>
        </w:rPr>
        <w:t>.</w:t>
      </w:r>
      <w:r>
        <w:rPr>
          <w:bCs/>
          <w:sz w:val="22"/>
          <w:szCs w:val="22"/>
          <w:lang w:val="en-MY"/>
        </w:rPr>
        <w:t xml:space="preserve"> </w:t>
      </w:r>
      <w:r w:rsidRPr="00270515">
        <w:rPr>
          <w:bCs/>
          <w:sz w:val="22"/>
          <w:szCs w:val="22"/>
          <w:lang w:val="en-MY"/>
        </w:rPr>
        <w:t>By following to these SSDLC phases, the project ensures that security is integrated throughout the lifecycle, lowering risks and producing a system that is reliable, strong, and in line with objectives for biodiversity conservation.</w:t>
      </w:r>
    </w:p>
    <w:p w14:paraId="2D66CFE8" w14:textId="53F1AB9F" w:rsidR="00FD2E2C" w:rsidRDefault="00685FF0" w:rsidP="00B156CF">
      <w:pPr>
        <w:spacing w:line="240" w:lineRule="auto"/>
        <w:rPr>
          <w:rFonts w:eastAsia="SimSun"/>
          <w:b/>
          <w:bCs/>
          <w:lang w:val="en-MY" w:eastAsia="zh-CN"/>
        </w:rPr>
      </w:pPr>
      <w:r w:rsidRPr="00685FF0">
        <w:rPr>
          <w:rFonts w:eastAsia="SimSun"/>
          <w:b/>
          <w:bCs/>
          <w:lang w:val="en-MY" w:eastAsia="zh-CN"/>
        </w:rPr>
        <w:t>4.2</w:t>
      </w:r>
      <w:r>
        <w:rPr>
          <w:rFonts w:eastAsia="SimSun"/>
          <w:b/>
          <w:bCs/>
          <w:lang w:val="en-MY" w:eastAsia="zh-CN"/>
        </w:rPr>
        <w:t xml:space="preserve"> </w:t>
      </w:r>
      <w:r w:rsidR="00317385">
        <w:rPr>
          <w:rFonts w:eastAsia="SimSun"/>
          <w:b/>
          <w:bCs/>
          <w:lang w:val="en-MY" w:eastAsia="zh-CN"/>
        </w:rPr>
        <w:t xml:space="preserve">Solution </w:t>
      </w:r>
      <w:r w:rsidR="005C186A">
        <w:rPr>
          <w:rFonts w:eastAsia="SimSun"/>
          <w:b/>
          <w:bCs/>
          <w:lang w:val="en-MY" w:eastAsia="zh-CN"/>
        </w:rPr>
        <w:t>Analysis</w:t>
      </w:r>
      <w:r w:rsidR="00317385">
        <w:rPr>
          <w:rFonts w:eastAsia="SimSun"/>
          <w:b/>
          <w:bCs/>
          <w:lang w:val="en-MY" w:eastAsia="zh-CN"/>
        </w:rPr>
        <w:t xml:space="preserve"> </w:t>
      </w:r>
    </w:p>
    <w:p w14:paraId="19607527" w14:textId="30B73471" w:rsidR="004E64E4" w:rsidRDefault="00853691" w:rsidP="004E64E4">
      <w:pPr>
        <w:spacing w:line="240" w:lineRule="auto"/>
        <w:rPr>
          <w:rFonts w:eastAsia="SimSun"/>
          <w:sz w:val="22"/>
          <w:szCs w:val="22"/>
          <w:lang w:eastAsia="zh-CN"/>
        </w:rPr>
      </w:pPr>
      <w:r>
        <w:rPr>
          <w:rFonts w:eastAsia="SimSun"/>
          <w:b/>
          <w:bCs/>
          <w:lang w:val="en-MY" w:eastAsia="zh-CN"/>
        </w:rPr>
        <w:t>4.2.1 Software Track</w:t>
      </w:r>
    </w:p>
    <w:tbl>
      <w:tblPr>
        <w:tblStyle w:val="TableGrid"/>
        <w:tblW w:w="0" w:type="auto"/>
        <w:jc w:val="center"/>
        <w:tblLook w:val="04A0" w:firstRow="1" w:lastRow="0" w:firstColumn="1" w:lastColumn="0" w:noHBand="0" w:noVBand="1"/>
      </w:tblPr>
      <w:tblGrid>
        <w:gridCol w:w="1985"/>
        <w:gridCol w:w="1696"/>
        <w:gridCol w:w="2126"/>
        <w:gridCol w:w="1701"/>
        <w:gridCol w:w="1423"/>
      </w:tblGrid>
      <w:tr w:rsidR="004E64E4" w14:paraId="4EDAA618" w14:textId="77777777" w:rsidTr="0001642E">
        <w:trPr>
          <w:jc w:val="center"/>
        </w:trPr>
        <w:tc>
          <w:tcPr>
            <w:tcW w:w="8931" w:type="dxa"/>
            <w:gridSpan w:val="5"/>
          </w:tcPr>
          <w:p w14:paraId="247B28F8" w14:textId="77777777" w:rsidR="004E64E4" w:rsidRDefault="004E64E4" w:rsidP="0001642E">
            <w:pPr>
              <w:spacing w:before="40" w:after="40" w:line="276" w:lineRule="auto"/>
              <w:rPr>
                <w:rFonts w:eastAsia="SimSun"/>
                <w:sz w:val="22"/>
                <w:szCs w:val="22"/>
                <w:lang w:eastAsia="zh-CN"/>
              </w:rPr>
            </w:pPr>
            <w:r w:rsidRPr="15B26D1E">
              <w:rPr>
                <w:rFonts w:eastAsia="SimSun"/>
                <w:sz w:val="22"/>
                <w:szCs w:val="22"/>
                <w:lang w:eastAsia="zh-CN"/>
              </w:rPr>
              <w:t>Problem Domain:</w:t>
            </w:r>
          </w:p>
          <w:p w14:paraId="23DF76BB" w14:textId="77777777" w:rsidR="004E64E4" w:rsidRDefault="004E64E4" w:rsidP="0001642E">
            <w:pPr>
              <w:spacing w:before="40" w:after="40" w:line="276" w:lineRule="auto"/>
              <w:jc w:val="both"/>
              <w:rPr>
                <w:rFonts w:eastAsia="SimSun"/>
                <w:sz w:val="22"/>
                <w:szCs w:val="22"/>
                <w:lang w:eastAsia="zh-CN"/>
              </w:rPr>
            </w:pPr>
            <w:r w:rsidRPr="00EE6DF0">
              <w:rPr>
                <w:rFonts w:eastAsia="SimSun"/>
                <w:sz w:val="22"/>
                <w:szCs w:val="22"/>
                <w:lang w:eastAsia="zh-CN"/>
              </w:rPr>
              <w:t>There is a shortage of biodiversity applications that combine modern software technologies into a single system. Existing tools rarely include AI services, cloud databases, IoT simulations, and administrative dashboards in a cross-platform mobile app. The primary software problem is to create a safe, scalable, and user-friendly system that connects mobile users, backend services, and cloud storage successfully.</w:t>
            </w:r>
          </w:p>
        </w:tc>
      </w:tr>
      <w:tr w:rsidR="004E64E4" w14:paraId="46617166" w14:textId="77777777" w:rsidTr="001C2D23">
        <w:trPr>
          <w:jc w:val="center"/>
        </w:trPr>
        <w:tc>
          <w:tcPr>
            <w:tcW w:w="1985" w:type="dxa"/>
          </w:tcPr>
          <w:p w14:paraId="3522CF78" w14:textId="77777777" w:rsidR="004E64E4" w:rsidRDefault="004E64E4" w:rsidP="0001642E">
            <w:pPr>
              <w:spacing w:before="40" w:after="40" w:line="276" w:lineRule="auto"/>
              <w:rPr>
                <w:rFonts w:eastAsia="SimSun"/>
                <w:sz w:val="22"/>
                <w:szCs w:val="22"/>
                <w:lang w:eastAsia="zh-CN"/>
              </w:rPr>
            </w:pPr>
            <w:r w:rsidRPr="54778820">
              <w:rPr>
                <w:rFonts w:eastAsia="SimSun"/>
                <w:sz w:val="22"/>
                <w:szCs w:val="22"/>
                <w:lang w:eastAsia="zh-CN"/>
              </w:rPr>
              <w:t>Potential solution</w:t>
            </w:r>
          </w:p>
          <w:p w14:paraId="137E05E3" w14:textId="77777777" w:rsidR="004E64E4" w:rsidRDefault="004E64E4" w:rsidP="0001642E">
            <w:pPr>
              <w:spacing w:before="40" w:after="40" w:line="276" w:lineRule="auto"/>
              <w:rPr>
                <w:rFonts w:eastAsia="SimSun"/>
                <w:sz w:val="22"/>
                <w:szCs w:val="22"/>
                <w:lang w:eastAsia="zh-CN"/>
              </w:rPr>
            </w:pPr>
          </w:p>
        </w:tc>
        <w:tc>
          <w:tcPr>
            <w:tcW w:w="1696" w:type="dxa"/>
          </w:tcPr>
          <w:p w14:paraId="64B4A064" w14:textId="77777777" w:rsidR="004E64E4" w:rsidRDefault="004E64E4" w:rsidP="001C2D23">
            <w:pPr>
              <w:spacing w:before="40" w:after="40" w:line="276" w:lineRule="auto"/>
              <w:jc w:val="center"/>
              <w:rPr>
                <w:rFonts w:eastAsia="SimSun"/>
                <w:sz w:val="22"/>
                <w:szCs w:val="22"/>
                <w:lang w:eastAsia="zh-CN"/>
              </w:rPr>
            </w:pPr>
            <w:r w:rsidRPr="54778820">
              <w:rPr>
                <w:rFonts w:eastAsia="SimSun"/>
                <w:sz w:val="22"/>
                <w:szCs w:val="22"/>
                <w:lang w:eastAsia="zh-CN"/>
              </w:rPr>
              <w:t xml:space="preserve">Project </w:t>
            </w:r>
            <w:r w:rsidRPr="1557BCD9">
              <w:rPr>
                <w:rFonts w:eastAsia="SimSun"/>
                <w:sz w:val="22"/>
                <w:szCs w:val="22"/>
                <w:lang w:eastAsia="zh-CN"/>
              </w:rPr>
              <w:t>Force</w:t>
            </w:r>
          </w:p>
          <w:p w14:paraId="007A0EBF" w14:textId="77777777" w:rsidR="004E64E4" w:rsidRDefault="004E64E4" w:rsidP="001C2D23">
            <w:pPr>
              <w:spacing w:before="40" w:after="40" w:line="276" w:lineRule="auto"/>
              <w:jc w:val="center"/>
              <w:rPr>
                <w:rFonts w:eastAsia="SimSun"/>
                <w:sz w:val="22"/>
                <w:szCs w:val="22"/>
                <w:lang w:eastAsia="zh-CN"/>
              </w:rPr>
            </w:pPr>
          </w:p>
        </w:tc>
        <w:tc>
          <w:tcPr>
            <w:tcW w:w="2126" w:type="dxa"/>
          </w:tcPr>
          <w:p w14:paraId="659476DF" w14:textId="77777777" w:rsidR="004E64E4" w:rsidRDefault="004E64E4" w:rsidP="001C2D23">
            <w:pPr>
              <w:spacing w:before="40" w:after="40" w:line="276" w:lineRule="auto"/>
              <w:jc w:val="center"/>
              <w:rPr>
                <w:rFonts w:eastAsia="SimSun"/>
                <w:sz w:val="22"/>
                <w:szCs w:val="22"/>
                <w:lang w:eastAsia="zh-CN"/>
              </w:rPr>
            </w:pPr>
            <w:r w:rsidRPr="1557BCD9">
              <w:rPr>
                <w:rFonts w:eastAsia="SimSun"/>
                <w:sz w:val="22"/>
                <w:szCs w:val="22"/>
                <w:lang w:eastAsia="zh-CN"/>
              </w:rPr>
              <w:t>SWOT</w:t>
            </w:r>
          </w:p>
        </w:tc>
        <w:tc>
          <w:tcPr>
            <w:tcW w:w="1701" w:type="dxa"/>
          </w:tcPr>
          <w:p w14:paraId="0BA13FC7" w14:textId="77777777" w:rsidR="004E64E4" w:rsidRDefault="004E64E4" w:rsidP="001C2D23">
            <w:pPr>
              <w:spacing w:before="40" w:after="40" w:line="276" w:lineRule="auto"/>
              <w:jc w:val="center"/>
              <w:rPr>
                <w:rFonts w:eastAsia="SimSun"/>
                <w:sz w:val="22"/>
                <w:szCs w:val="22"/>
                <w:lang w:eastAsia="zh-CN"/>
              </w:rPr>
            </w:pPr>
            <w:proofErr w:type="spellStart"/>
            <w:r w:rsidRPr="1557BCD9">
              <w:rPr>
                <w:rFonts w:eastAsia="SimSun"/>
                <w:sz w:val="22"/>
                <w:szCs w:val="22"/>
                <w:lang w:eastAsia="zh-CN"/>
              </w:rPr>
              <w:t>KoST</w:t>
            </w:r>
            <w:proofErr w:type="spellEnd"/>
          </w:p>
          <w:p w14:paraId="44187069" w14:textId="77777777" w:rsidR="004E64E4" w:rsidRDefault="004E64E4" w:rsidP="001C2D23">
            <w:pPr>
              <w:spacing w:before="40" w:after="40" w:line="276" w:lineRule="auto"/>
              <w:jc w:val="center"/>
              <w:rPr>
                <w:rFonts w:eastAsia="SimSun"/>
                <w:sz w:val="22"/>
                <w:szCs w:val="22"/>
                <w:lang w:eastAsia="zh-CN"/>
              </w:rPr>
            </w:pPr>
          </w:p>
        </w:tc>
        <w:tc>
          <w:tcPr>
            <w:tcW w:w="1423" w:type="dxa"/>
          </w:tcPr>
          <w:p w14:paraId="789D520B" w14:textId="77777777" w:rsidR="004E64E4" w:rsidRDefault="004E64E4" w:rsidP="001C2D23">
            <w:pPr>
              <w:spacing w:before="40" w:after="40" w:line="276" w:lineRule="auto"/>
              <w:jc w:val="center"/>
              <w:rPr>
                <w:rFonts w:eastAsia="SimSun"/>
                <w:sz w:val="22"/>
                <w:szCs w:val="22"/>
                <w:lang w:eastAsia="zh-CN"/>
              </w:rPr>
            </w:pPr>
            <w:r w:rsidRPr="54778820">
              <w:rPr>
                <w:rFonts w:eastAsia="SimSun"/>
                <w:sz w:val="22"/>
                <w:szCs w:val="22"/>
                <w:lang w:eastAsia="zh-CN"/>
              </w:rPr>
              <w:t>Final Decision</w:t>
            </w:r>
          </w:p>
        </w:tc>
      </w:tr>
      <w:tr w:rsidR="004E64E4" w14:paraId="1EB1B29B" w14:textId="77777777" w:rsidTr="001C2D23">
        <w:trPr>
          <w:jc w:val="center"/>
        </w:trPr>
        <w:tc>
          <w:tcPr>
            <w:tcW w:w="1985" w:type="dxa"/>
          </w:tcPr>
          <w:p w14:paraId="23482435" w14:textId="41D6DFB9" w:rsidR="004E64E4" w:rsidRPr="54778820" w:rsidRDefault="00550947" w:rsidP="0001642E">
            <w:pPr>
              <w:spacing w:before="40" w:after="40" w:line="276" w:lineRule="auto"/>
              <w:rPr>
                <w:rFonts w:eastAsia="SimSun"/>
                <w:sz w:val="22"/>
                <w:szCs w:val="22"/>
                <w:lang w:eastAsia="zh-CN"/>
              </w:rPr>
            </w:pPr>
            <w:r w:rsidRPr="00550947">
              <w:rPr>
                <w:rFonts w:eastAsia="SimSun"/>
                <w:sz w:val="22"/>
                <w:szCs w:val="22"/>
                <w:lang w:eastAsia="zh-CN"/>
              </w:rPr>
              <w:t>Cross-platform mobile app with a cloud backend</w:t>
            </w:r>
          </w:p>
        </w:tc>
        <w:tc>
          <w:tcPr>
            <w:tcW w:w="1696" w:type="dxa"/>
          </w:tcPr>
          <w:p w14:paraId="21A1CA0A" w14:textId="6C217CE3" w:rsidR="004E64E4" w:rsidRPr="54778820" w:rsidRDefault="00BA7041" w:rsidP="0001642E">
            <w:pPr>
              <w:spacing w:before="40" w:after="40" w:line="276" w:lineRule="auto"/>
              <w:rPr>
                <w:rFonts w:eastAsia="SimSun"/>
                <w:sz w:val="22"/>
                <w:szCs w:val="22"/>
                <w:lang w:eastAsia="zh-CN"/>
              </w:rPr>
            </w:pPr>
            <w:r w:rsidRPr="00BA7041">
              <w:rPr>
                <w:rFonts w:eastAsia="SimSun"/>
                <w:sz w:val="22"/>
                <w:szCs w:val="22"/>
                <w:lang w:eastAsia="zh-CN"/>
              </w:rPr>
              <w:t xml:space="preserve">Create a single cross-platform mobile app using React Native, a Node.js backend, and Firebase for </w:t>
            </w:r>
            <w:r w:rsidRPr="00BA7041">
              <w:rPr>
                <w:rFonts w:eastAsia="SimSun"/>
                <w:sz w:val="22"/>
                <w:szCs w:val="22"/>
                <w:lang w:eastAsia="zh-CN"/>
              </w:rPr>
              <w:lastRenderedPageBreak/>
              <w:t>authentication, database, and hosting.</w:t>
            </w:r>
          </w:p>
        </w:tc>
        <w:tc>
          <w:tcPr>
            <w:tcW w:w="2126" w:type="dxa"/>
          </w:tcPr>
          <w:p w14:paraId="6F78495E" w14:textId="77777777" w:rsidR="00880305" w:rsidRPr="00880305" w:rsidRDefault="00880305" w:rsidP="00880305">
            <w:pPr>
              <w:spacing w:before="40" w:after="40" w:line="276" w:lineRule="auto"/>
              <w:rPr>
                <w:rFonts w:eastAsia="SimSun"/>
                <w:b/>
                <w:bCs/>
                <w:sz w:val="22"/>
                <w:szCs w:val="22"/>
                <w:lang w:eastAsia="zh-CN"/>
              </w:rPr>
            </w:pPr>
            <w:r w:rsidRPr="00880305">
              <w:rPr>
                <w:rFonts w:eastAsia="SimSun"/>
                <w:b/>
                <w:bCs/>
                <w:sz w:val="22"/>
                <w:szCs w:val="22"/>
                <w:lang w:eastAsia="zh-CN"/>
              </w:rPr>
              <w:lastRenderedPageBreak/>
              <w:t>Strengths:</w:t>
            </w:r>
          </w:p>
          <w:p w14:paraId="43FE9845" w14:textId="528D249D" w:rsidR="00880305" w:rsidRPr="00880305" w:rsidRDefault="00880305" w:rsidP="00880305">
            <w:pPr>
              <w:spacing w:before="40" w:after="40" w:line="276" w:lineRule="auto"/>
              <w:rPr>
                <w:rFonts w:eastAsia="SimSun"/>
                <w:sz w:val="22"/>
                <w:szCs w:val="22"/>
                <w:lang w:eastAsia="zh-CN"/>
              </w:rPr>
            </w:pPr>
            <w:r w:rsidRPr="00880305">
              <w:rPr>
                <w:rFonts w:eastAsia="SimSun"/>
                <w:sz w:val="22"/>
                <w:szCs w:val="22"/>
                <w:lang w:eastAsia="zh-CN"/>
              </w:rPr>
              <w:t xml:space="preserve">A single codebase for Android and iOS allows for quicker development, and Firebase provides a </w:t>
            </w:r>
            <w:r w:rsidRPr="00880305">
              <w:rPr>
                <w:rFonts w:eastAsia="SimSun"/>
                <w:sz w:val="22"/>
                <w:szCs w:val="22"/>
                <w:lang w:eastAsia="zh-CN"/>
              </w:rPr>
              <w:lastRenderedPageBreak/>
              <w:t>ready-made secure backend.</w:t>
            </w:r>
          </w:p>
          <w:p w14:paraId="1924641D" w14:textId="77777777" w:rsidR="00880305" w:rsidRPr="00880305" w:rsidRDefault="00880305" w:rsidP="00880305">
            <w:pPr>
              <w:spacing w:before="40" w:after="40" w:line="276" w:lineRule="auto"/>
              <w:rPr>
                <w:rFonts w:eastAsia="SimSun"/>
                <w:b/>
                <w:bCs/>
                <w:sz w:val="22"/>
                <w:szCs w:val="22"/>
                <w:lang w:eastAsia="zh-CN"/>
              </w:rPr>
            </w:pPr>
            <w:r w:rsidRPr="00880305">
              <w:rPr>
                <w:rFonts w:eastAsia="SimSun"/>
                <w:b/>
                <w:bCs/>
                <w:sz w:val="22"/>
                <w:szCs w:val="22"/>
                <w:lang w:eastAsia="zh-CN"/>
              </w:rPr>
              <w:t>Weakness:</w:t>
            </w:r>
          </w:p>
          <w:p w14:paraId="305BBA07" w14:textId="22AC83A3" w:rsidR="00880305" w:rsidRPr="00880305" w:rsidRDefault="00880305" w:rsidP="00880305">
            <w:pPr>
              <w:spacing w:before="40" w:after="40" w:line="276" w:lineRule="auto"/>
              <w:rPr>
                <w:rFonts w:eastAsia="SimSun"/>
                <w:sz w:val="22"/>
                <w:szCs w:val="22"/>
                <w:lang w:eastAsia="zh-CN"/>
              </w:rPr>
            </w:pPr>
            <w:r w:rsidRPr="00880305">
              <w:rPr>
                <w:rFonts w:eastAsia="SimSun"/>
                <w:sz w:val="22"/>
                <w:szCs w:val="22"/>
                <w:lang w:eastAsia="zh-CN"/>
              </w:rPr>
              <w:t>Performance is slightly lower than native programs.</w:t>
            </w:r>
          </w:p>
          <w:p w14:paraId="49FC7B27" w14:textId="77777777" w:rsidR="00880305" w:rsidRPr="00880305" w:rsidRDefault="00880305" w:rsidP="00880305">
            <w:pPr>
              <w:spacing w:before="40" w:after="40" w:line="276" w:lineRule="auto"/>
              <w:rPr>
                <w:rFonts w:eastAsia="SimSun"/>
                <w:b/>
                <w:bCs/>
                <w:sz w:val="22"/>
                <w:szCs w:val="22"/>
                <w:lang w:eastAsia="zh-CN"/>
              </w:rPr>
            </w:pPr>
            <w:r w:rsidRPr="00880305">
              <w:rPr>
                <w:rFonts w:eastAsia="SimSun"/>
                <w:b/>
                <w:bCs/>
                <w:sz w:val="22"/>
                <w:szCs w:val="22"/>
                <w:lang w:eastAsia="zh-CN"/>
              </w:rPr>
              <w:t>Opportunities:</w:t>
            </w:r>
          </w:p>
          <w:p w14:paraId="7D3AB9C5" w14:textId="620990CB" w:rsidR="00880305" w:rsidRPr="00880305" w:rsidRDefault="00880305" w:rsidP="00880305">
            <w:pPr>
              <w:spacing w:before="40" w:after="40" w:line="276" w:lineRule="auto"/>
              <w:rPr>
                <w:rFonts w:eastAsia="SimSun"/>
                <w:sz w:val="22"/>
                <w:szCs w:val="22"/>
                <w:lang w:eastAsia="zh-CN"/>
              </w:rPr>
            </w:pPr>
            <w:r w:rsidRPr="00880305">
              <w:rPr>
                <w:rFonts w:eastAsia="SimSun"/>
                <w:sz w:val="22"/>
                <w:szCs w:val="22"/>
                <w:lang w:eastAsia="zh-CN"/>
              </w:rPr>
              <w:t>Scalable, with AI and IoT connection, and easy to add features.</w:t>
            </w:r>
          </w:p>
          <w:p w14:paraId="50F5BD2A" w14:textId="77777777" w:rsidR="00880305" w:rsidRPr="00880305" w:rsidRDefault="00880305" w:rsidP="00880305">
            <w:pPr>
              <w:spacing w:before="40" w:after="40" w:line="276" w:lineRule="auto"/>
              <w:rPr>
                <w:rFonts w:eastAsia="SimSun"/>
                <w:b/>
                <w:bCs/>
                <w:sz w:val="22"/>
                <w:szCs w:val="22"/>
                <w:lang w:eastAsia="zh-CN"/>
              </w:rPr>
            </w:pPr>
            <w:r w:rsidRPr="00880305">
              <w:rPr>
                <w:rFonts w:eastAsia="SimSun"/>
                <w:b/>
                <w:bCs/>
                <w:sz w:val="22"/>
                <w:szCs w:val="22"/>
                <w:lang w:eastAsia="zh-CN"/>
              </w:rPr>
              <w:t>Threats:</w:t>
            </w:r>
          </w:p>
          <w:p w14:paraId="56D0B1BB" w14:textId="3F7E0CB8" w:rsidR="004E64E4" w:rsidRPr="1557BCD9" w:rsidRDefault="00880305" w:rsidP="0001642E">
            <w:pPr>
              <w:spacing w:before="40" w:after="40" w:line="276" w:lineRule="auto"/>
              <w:rPr>
                <w:rFonts w:eastAsia="SimSun"/>
                <w:sz w:val="22"/>
                <w:szCs w:val="22"/>
                <w:lang w:eastAsia="zh-CN"/>
              </w:rPr>
            </w:pPr>
            <w:r w:rsidRPr="00880305">
              <w:rPr>
                <w:rFonts w:eastAsia="SimSun"/>
                <w:sz w:val="22"/>
                <w:szCs w:val="22"/>
                <w:lang w:eastAsia="zh-CN"/>
              </w:rPr>
              <w:t>Vendor lock-in with Firebase causes React Native updates to break.</w:t>
            </w:r>
          </w:p>
        </w:tc>
        <w:tc>
          <w:tcPr>
            <w:tcW w:w="1701" w:type="dxa"/>
          </w:tcPr>
          <w:p w14:paraId="7893710C" w14:textId="77777777" w:rsidR="002C5081" w:rsidRPr="002C5081" w:rsidRDefault="002C5081" w:rsidP="002C5081">
            <w:pPr>
              <w:spacing w:before="40" w:after="40" w:line="276" w:lineRule="auto"/>
              <w:rPr>
                <w:rFonts w:eastAsia="SimSun"/>
                <w:b/>
                <w:bCs/>
                <w:sz w:val="22"/>
                <w:szCs w:val="22"/>
                <w:lang w:eastAsia="zh-CN"/>
              </w:rPr>
            </w:pPr>
            <w:r w:rsidRPr="002C5081">
              <w:rPr>
                <w:rFonts w:eastAsia="SimSun"/>
                <w:b/>
                <w:bCs/>
                <w:sz w:val="22"/>
                <w:szCs w:val="22"/>
                <w:lang w:eastAsia="zh-CN"/>
              </w:rPr>
              <w:lastRenderedPageBreak/>
              <w:t>Knowledge Gap:</w:t>
            </w:r>
          </w:p>
          <w:p w14:paraId="4B64CACD" w14:textId="77777777" w:rsidR="002C5081" w:rsidRPr="002C5081" w:rsidRDefault="002C5081" w:rsidP="002C5081">
            <w:pPr>
              <w:spacing w:before="40" w:after="40" w:line="276" w:lineRule="auto"/>
              <w:rPr>
                <w:rFonts w:eastAsia="SimSun"/>
                <w:sz w:val="22"/>
                <w:szCs w:val="22"/>
                <w:lang w:eastAsia="zh-CN"/>
              </w:rPr>
            </w:pPr>
            <w:r w:rsidRPr="002C5081">
              <w:rPr>
                <w:rFonts w:eastAsia="SimSun"/>
                <w:sz w:val="22"/>
                <w:szCs w:val="22"/>
                <w:lang w:eastAsia="zh-CN"/>
              </w:rPr>
              <w:t xml:space="preserve">A thorough understanding of the React Native ecosystem and </w:t>
            </w:r>
            <w:r w:rsidRPr="002C5081">
              <w:rPr>
                <w:rFonts w:eastAsia="SimSun"/>
                <w:sz w:val="22"/>
                <w:szCs w:val="22"/>
                <w:lang w:eastAsia="zh-CN"/>
              </w:rPr>
              <w:lastRenderedPageBreak/>
              <w:t>Firebase rules are required.</w:t>
            </w:r>
          </w:p>
          <w:p w14:paraId="42E8F238" w14:textId="77777777" w:rsidR="002C5081" w:rsidRPr="002C5081" w:rsidRDefault="002C5081" w:rsidP="002C5081">
            <w:pPr>
              <w:spacing w:before="40" w:after="40" w:line="276" w:lineRule="auto"/>
              <w:rPr>
                <w:rFonts w:eastAsia="SimSun"/>
                <w:b/>
                <w:bCs/>
                <w:sz w:val="22"/>
                <w:szCs w:val="22"/>
                <w:lang w:eastAsia="zh-CN"/>
              </w:rPr>
            </w:pPr>
            <w:r w:rsidRPr="002C5081">
              <w:rPr>
                <w:rFonts w:eastAsia="SimSun"/>
                <w:b/>
                <w:bCs/>
                <w:sz w:val="22"/>
                <w:szCs w:val="22"/>
                <w:lang w:eastAsia="zh-CN"/>
              </w:rPr>
              <w:t>Skill Gap:</w:t>
            </w:r>
          </w:p>
          <w:p w14:paraId="7DA11765" w14:textId="77777777" w:rsidR="002C5081" w:rsidRPr="002C5081" w:rsidRDefault="002C5081" w:rsidP="002C5081">
            <w:pPr>
              <w:spacing w:before="40" w:after="40" w:line="276" w:lineRule="auto"/>
              <w:rPr>
                <w:rFonts w:eastAsia="SimSun"/>
                <w:sz w:val="22"/>
                <w:szCs w:val="22"/>
                <w:lang w:eastAsia="zh-CN"/>
              </w:rPr>
            </w:pPr>
            <w:r w:rsidRPr="002C5081">
              <w:rPr>
                <w:rFonts w:eastAsia="SimSun"/>
                <w:sz w:val="22"/>
                <w:szCs w:val="22"/>
                <w:lang w:eastAsia="zh-CN"/>
              </w:rPr>
              <w:t>Cross-platform UI/UX design with a Node.js backend and cloud integration.</w:t>
            </w:r>
          </w:p>
          <w:p w14:paraId="5C7C256B" w14:textId="77777777" w:rsidR="002C5081" w:rsidRPr="002C5081" w:rsidRDefault="002C5081" w:rsidP="002C5081">
            <w:pPr>
              <w:spacing w:before="40" w:after="40" w:line="276" w:lineRule="auto"/>
              <w:rPr>
                <w:rFonts w:eastAsia="SimSun"/>
                <w:b/>
                <w:bCs/>
                <w:sz w:val="22"/>
                <w:szCs w:val="22"/>
                <w:lang w:eastAsia="zh-CN"/>
              </w:rPr>
            </w:pPr>
            <w:r w:rsidRPr="002C5081">
              <w:rPr>
                <w:rFonts w:eastAsia="SimSun"/>
                <w:b/>
                <w:bCs/>
                <w:sz w:val="22"/>
                <w:szCs w:val="22"/>
                <w:lang w:eastAsia="zh-CN"/>
              </w:rPr>
              <w:t>Technology Gap:</w:t>
            </w:r>
          </w:p>
          <w:p w14:paraId="1F3F3372" w14:textId="21B44ED8" w:rsidR="004E64E4" w:rsidRPr="1557BCD9" w:rsidRDefault="002C5081" w:rsidP="0001642E">
            <w:pPr>
              <w:spacing w:before="40" w:after="40" w:line="276" w:lineRule="auto"/>
              <w:rPr>
                <w:rFonts w:eastAsia="SimSun"/>
                <w:sz w:val="22"/>
                <w:szCs w:val="22"/>
                <w:lang w:eastAsia="zh-CN"/>
              </w:rPr>
            </w:pPr>
            <w:r w:rsidRPr="002C5081">
              <w:rPr>
                <w:rFonts w:eastAsia="SimSun"/>
                <w:sz w:val="22"/>
                <w:szCs w:val="22"/>
                <w:lang w:eastAsia="zh-CN"/>
              </w:rPr>
              <w:t>Relies on third-party libraries (React Native, Firebase SDK), which can change quickly.</w:t>
            </w:r>
          </w:p>
        </w:tc>
        <w:tc>
          <w:tcPr>
            <w:tcW w:w="1423" w:type="dxa"/>
          </w:tcPr>
          <w:p w14:paraId="56A54E17" w14:textId="4103FE7F" w:rsidR="004E64E4" w:rsidRPr="54778820" w:rsidRDefault="001C3F54" w:rsidP="0001642E">
            <w:pPr>
              <w:spacing w:before="40" w:after="40" w:line="276" w:lineRule="auto"/>
              <w:jc w:val="both"/>
              <w:rPr>
                <w:rFonts w:eastAsia="SimSun"/>
                <w:sz w:val="22"/>
                <w:szCs w:val="22"/>
                <w:lang w:eastAsia="zh-CN"/>
              </w:rPr>
            </w:pPr>
            <w:r>
              <w:rPr>
                <w:rFonts w:eastAsia="SimSun"/>
                <w:sz w:val="22"/>
                <w:szCs w:val="22"/>
                <w:lang w:eastAsia="zh-CN"/>
              </w:rPr>
              <w:lastRenderedPageBreak/>
              <w:t>Selected</w:t>
            </w:r>
          </w:p>
        </w:tc>
      </w:tr>
      <w:tr w:rsidR="004E64E4" w14:paraId="65AEE0F4" w14:textId="77777777" w:rsidTr="001C2D23">
        <w:trPr>
          <w:jc w:val="center"/>
        </w:trPr>
        <w:tc>
          <w:tcPr>
            <w:tcW w:w="1985" w:type="dxa"/>
          </w:tcPr>
          <w:p w14:paraId="221DAD84" w14:textId="6FB4D000" w:rsidR="004E64E4" w:rsidRDefault="007F12A5" w:rsidP="0001642E">
            <w:pPr>
              <w:spacing w:before="40" w:after="40" w:line="276" w:lineRule="auto"/>
              <w:rPr>
                <w:rFonts w:eastAsia="SimSun"/>
                <w:sz w:val="22"/>
                <w:szCs w:val="22"/>
                <w:lang w:eastAsia="zh-CN"/>
              </w:rPr>
            </w:pPr>
            <w:r w:rsidRPr="007F12A5">
              <w:rPr>
                <w:rFonts w:eastAsia="SimSun"/>
                <w:sz w:val="22"/>
                <w:szCs w:val="22"/>
                <w:lang w:eastAsia="zh-CN"/>
              </w:rPr>
              <w:t>Native Mobile Application</w:t>
            </w:r>
          </w:p>
        </w:tc>
        <w:tc>
          <w:tcPr>
            <w:tcW w:w="1696" w:type="dxa"/>
          </w:tcPr>
          <w:p w14:paraId="6796662F" w14:textId="40D70ABA" w:rsidR="004E64E4" w:rsidRPr="54778820" w:rsidRDefault="00FD4CEA" w:rsidP="0001642E">
            <w:pPr>
              <w:spacing w:before="40" w:after="40" w:line="276" w:lineRule="auto"/>
              <w:rPr>
                <w:rFonts w:eastAsia="SimSun"/>
                <w:sz w:val="22"/>
                <w:szCs w:val="22"/>
                <w:lang w:eastAsia="zh-CN"/>
              </w:rPr>
            </w:pPr>
            <w:r w:rsidRPr="00FD4CEA">
              <w:rPr>
                <w:rFonts w:eastAsia="SimSun"/>
                <w:sz w:val="22"/>
                <w:szCs w:val="22"/>
                <w:lang w:eastAsia="zh-CN"/>
              </w:rPr>
              <w:t>Create two independent native apps for Android and iOS that have backend integration and database functionality.</w:t>
            </w:r>
          </w:p>
        </w:tc>
        <w:tc>
          <w:tcPr>
            <w:tcW w:w="2126" w:type="dxa"/>
          </w:tcPr>
          <w:p w14:paraId="067CAE5B" w14:textId="77777777" w:rsidR="00F934F3" w:rsidRPr="00F934F3" w:rsidRDefault="00F934F3" w:rsidP="00F934F3">
            <w:pPr>
              <w:spacing w:before="40" w:after="40" w:line="276" w:lineRule="auto"/>
              <w:rPr>
                <w:rFonts w:eastAsia="SimSun"/>
                <w:b/>
                <w:bCs/>
                <w:sz w:val="22"/>
                <w:szCs w:val="22"/>
                <w:lang w:eastAsia="zh-CN"/>
              </w:rPr>
            </w:pPr>
            <w:r w:rsidRPr="00F934F3">
              <w:rPr>
                <w:rFonts w:eastAsia="SimSun"/>
                <w:b/>
                <w:bCs/>
                <w:sz w:val="22"/>
                <w:szCs w:val="22"/>
                <w:lang w:eastAsia="zh-CN"/>
              </w:rPr>
              <w:t>Strengths:</w:t>
            </w:r>
          </w:p>
          <w:p w14:paraId="5086CFD3" w14:textId="740F81BB" w:rsidR="00F934F3" w:rsidRPr="00F934F3" w:rsidRDefault="00F934F3" w:rsidP="00F934F3">
            <w:pPr>
              <w:spacing w:before="40" w:after="40" w:line="276" w:lineRule="auto"/>
              <w:rPr>
                <w:rFonts w:eastAsia="SimSun"/>
                <w:sz w:val="22"/>
                <w:szCs w:val="22"/>
                <w:lang w:eastAsia="zh-CN"/>
              </w:rPr>
            </w:pPr>
            <w:r w:rsidRPr="00F934F3">
              <w:rPr>
                <w:rFonts w:eastAsia="SimSun"/>
                <w:sz w:val="22"/>
                <w:szCs w:val="22"/>
                <w:lang w:eastAsia="zh-CN"/>
              </w:rPr>
              <w:t>High performance, improved access to device APIs, and optimized UI/UX for each platform.</w:t>
            </w:r>
          </w:p>
          <w:p w14:paraId="5EDFA7E5" w14:textId="77777777" w:rsidR="00F934F3" w:rsidRPr="00F934F3" w:rsidRDefault="00F934F3" w:rsidP="00F934F3">
            <w:pPr>
              <w:spacing w:before="40" w:after="40" w:line="276" w:lineRule="auto"/>
              <w:rPr>
                <w:rFonts w:eastAsia="SimSun"/>
                <w:b/>
                <w:bCs/>
                <w:sz w:val="22"/>
                <w:szCs w:val="22"/>
                <w:lang w:eastAsia="zh-CN"/>
              </w:rPr>
            </w:pPr>
            <w:r w:rsidRPr="00F934F3">
              <w:rPr>
                <w:rFonts w:eastAsia="SimSun"/>
                <w:b/>
                <w:bCs/>
                <w:sz w:val="22"/>
                <w:szCs w:val="22"/>
                <w:lang w:eastAsia="zh-CN"/>
              </w:rPr>
              <w:t>Weakness:</w:t>
            </w:r>
          </w:p>
          <w:p w14:paraId="30DC5E0E" w14:textId="58627E7C" w:rsidR="00F934F3" w:rsidRPr="00F934F3" w:rsidRDefault="00F934F3" w:rsidP="00F934F3">
            <w:pPr>
              <w:spacing w:before="40" w:after="40" w:line="276" w:lineRule="auto"/>
              <w:rPr>
                <w:rFonts w:eastAsia="SimSun"/>
                <w:sz w:val="22"/>
                <w:szCs w:val="22"/>
                <w:lang w:eastAsia="zh-CN"/>
              </w:rPr>
            </w:pPr>
            <w:r w:rsidRPr="00F934F3">
              <w:rPr>
                <w:rFonts w:eastAsia="SimSun"/>
                <w:sz w:val="22"/>
                <w:szCs w:val="22"/>
                <w:lang w:eastAsia="zh-CN"/>
              </w:rPr>
              <w:t>Using two independent codebases leads to increased maintenance work and cost.</w:t>
            </w:r>
          </w:p>
          <w:p w14:paraId="1110FB55" w14:textId="77777777" w:rsidR="00F934F3" w:rsidRPr="00F934F3" w:rsidRDefault="00F934F3" w:rsidP="00F934F3">
            <w:pPr>
              <w:spacing w:before="40" w:after="40" w:line="276" w:lineRule="auto"/>
              <w:rPr>
                <w:rFonts w:eastAsia="SimSun"/>
                <w:b/>
                <w:bCs/>
                <w:sz w:val="22"/>
                <w:szCs w:val="22"/>
                <w:lang w:eastAsia="zh-CN"/>
              </w:rPr>
            </w:pPr>
            <w:r w:rsidRPr="00F934F3">
              <w:rPr>
                <w:rFonts w:eastAsia="SimSun"/>
                <w:b/>
                <w:bCs/>
                <w:sz w:val="22"/>
                <w:szCs w:val="22"/>
                <w:lang w:eastAsia="zh-CN"/>
              </w:rPr>
              <w:t>Opportunities:</w:t>
            </w:r>
          </w:p>
          <w:p w14:paraId="6ED5B524" w14:textId="6ACC7E1E" w:rsidR="00F934F3" w:rsidRPr="00F934F3" w:rsidRDefault="00F934F3" w:rsidP="00F934F3">
            <w:pPr>
              <w:spacing w:before="40" w:after="40" w:line="276" w:lineRule="auto"/>
              <w:rPr>
                <w:rFonts w:eastAsia="SimSun"/>
                <w:sz w:val="22"/>
                <w:szCs w:val="22"/>
                <w:lang w:eastAsia="zh-CN"/>
              </w:rPr>
            </w:pPr>
            <w:r w:rsidRPr="00F934F3">
              <w:rPr>
                <w:rFonts w:eastAsia="SimSun"/>
                <w:sz w:val="22"/>
                <w:szCs w:val="22"/>
                <w:lang w:eastAsia="zh-CN"/>
              </w:rPr>
              <w:t xml:space="preserve">Can integrate deeper with native features </w:t>
            </w:r>
            <w:r w:rsidR="00FA52D4">
              <w:rPr>
                <w:rFonts w:eastAsia="SimSun"/>
                <w:sz w:val="22"/>
                <w:szCs w:val="22"/>
                <w:lang w:eastAsia="zh-CN"/>
              </w:rPr>
              <w:t xml:space="preserve">like </w:t>
            </w:r>
            <w:r w:rsidRPr="00F934F3">
              <w:rPr>
                <w:rFonts w:eastAsia="SimSun"/>
                <w:sz w:val="22"/>
                <w:szCs w:val="22"/>
                <w:lang w:eastAsia="zh-CN"/>
              </w:rPr>
              <w:t>camera, GPS, sensors for future biodiversity expansion.</w:t>
            </w:r>
          </w:p>
          <w:p w14:paraId="17932024" w14:textId="77777777" w:rsidR="00F934F3" w:rsidRPr="00F934F3" w:rsidRDefault="00F934F3" w:rsidP="00F934F3">
            <w:pPr>
              <w:spacing w:before="40" w:after="40" w:line="276" w:lineRule="auto"/>
              <w:rPr>
                <w:rFonts w:eastAsia="SimSun"/>
                <w:b/>
                <w:bCs/>
                <w:sz w:val="22"/>
                <w:szCs w:val="22"/>
                <w:lang w:eastAsia="zh-CN"/>
              </w:rPr>
            </w:pPr>
            <w:r w:rsidRPr="00F934F3">
              <w:rPr>
                <w:rFonts w:eastAsia="SimSun"/>
                <w:b/>
                <w:bCs/>
                <w:sz w:val="22"/>
                <w:szCs w:val="22"/>
                <w:lang w:eastAsia="zh-CN"/>
              </w:rPr>
              <w:t>Threats:</w:t>
            </w:r>
          </w:p>
          <w:p w14:paraId="0FDB12FC" w14:textId="0244B483" w:rsidR="004E64E4" w:rsidRPr="1557BCD9" w:rsidRDefault="00F934F3" w:rsidP="0001642E">
            <w:pPr>
              <w:spacing w:before="40" w:after="40" w:line="276" w:lineRule="auto"/>
              <w:rPr>
                <w:rFonts w:eastAsia="SimSun"/>
                <w:sz w:val="22"/>
                <w:szCs w:val="22"/>
                <w:lang w:eastAsia="zh-CN"/>
              </w:rPr>
            </w:pPr>
            <w:r w:rsidRPr="00F934F3">
              <w:rPr>
                <w:rFonts w:eastAsia="SimSun"/>
                <w:sz w:val="22"/>
                <w:szCs w:val="22"/>
                <w:lang w:eastAsia="zh-CN"/>
              </w:rPr>
              <w:t>Slow development cycle cause by inconsistency in features if Android and iOS teams progress independently.</w:t>
            </w:r>
          </w:p>
        </w:tc>
        <w:tc>
          <w:tcPr>
            <w:tcW w:w="1701" w:type="dxa"/>
          </w:tcPr>
          <w:p w14:paraId="076C0F64" w14:textId="77777777" w:rsidR="00052BC2" w:rsidRPr="00052BC2" w:rsidRDefault="00052BC2" w:rsidP="00052BC2">
            <w:pPr>
              <w:spacing w:before="40" w:after="40" w:line="276" w:lineRule="auto"/>
              <w:rPr>
                <w:rFonts w:eastAsia="SimSun"/>
                <w:b/>
                <w:bCs/>
                <w:sz w:val="22"/>
                <w:szCs w:val="22"/>
                <w:lang w:val="en-MY" w:eastAsia="zh-CN"/>
              </w:rPr>
            </w:pPr>
            <w:r w:rsidRPr="00052BC2">
              <w:rPr>
                <w:rFonts w:eastAsia="SimSun"/>
                <w:b/>
                <w:bCs/>
                <w:sz w:val="22"/>
                <w:szCs w:val="22"/>
                <w:lang w:val="en-MY" w:eastAsia="zh-CN"/>
              </w:rPr>
              <w:t>Knowledge Gap:</w:t>
            </w:r>
          </w:p>
          <w:p w14:paraId="5DE53613" w14:textId="64D24F70" w:rsidR="00052BC2" w:rsidRPr="00052BC2" w:rsidRDefault="00052BC2" w:rsidP="00052BC2">
            <w:pPr>
              <w:spacing w:before="40" w:after="40" w:line="276" w:lineRule="auto"/>
              <w:rPr>
                <w:rFonts w:eastAsia="SimSun"/>
                <w:sz w:val="22"/>
                <w:szCs w:val="22"/>
                <w:lang w:val="en-MY" w:eastAsia="zh-CN"/>
              </w:rPr>
            </w:pPr>
            <w:r w:rsidRPr="00052BC2">
              <w:rPr>
                <w:rFonts w:eastAsia="SimSun"/>
                <w:sz w:val="22"/>
                <w:szCs w:val="22"/>
                <w:lang w:val="en-MY" w:eastAsia="zh-CN"/>
              </w:rPr>
              <w:t>Lack skills in both Swift and Kotlin.</w:t>
            </w:r>
          </w:p>
          <w:p w14:paraId="3D585157" w14:textId="77777777" w:rsidR="00052BC2" w:rsidRPr="00052BC2" w:rsidRDefault="00052BC2" w:rsidP="00052BC2">
            <w:pPr>
              <w:spacing w:before="40" w:after="40" w:line="276" w:lineRule="auto"/>
              <w:rPr>
                <w:rFonts w:eastAsia="SimSun"/>
                <w:b/>
                <w:bCs/>
                <w:sz w:val="22"/>
                <w:szCs w:val="22"/>
                <w:lang w:val="en-MY" w:eastAsia="zh-CN"/>
              </w:rPr>
            </w:pPr>
            <w:r w:rsidRPr="00052BC2">
              <w:rPr>
                <w:rFonts w:eastAsia="SimSun"/>
                <w:b/>
                <w:bCs/>
                <w:sz w:val="22"/>
                <w:szCs w:val="22"/>
                <w:lang w:val="en-MY" w:eastAsia="zh-CN"/>
              </w:rPr>
              <w:t>Skill Gap:</w:t>
            </w:r>
          </w:p>
          <w:p w14:paraId="19BD872E" w14:textId="4F580B36" w:rsidR="00052BC2" w:rsidRPr="00052BC2" w:rsidRDefault="00052BC2" w:rsidP="00052BC2">
            <w:pPr>
              <w:spacing w:before="40" w:after="40" w:line="276" w:lineRule="auto"/>
              <w:rPr>
                <w:rFonts w:eastAsia="SimSun"/>
                <w:sz w:val="22"/>
                <w:szCs w:val="22"/>
                <w:lang w:val="en-MY" w:eastAsia="zh-CN"/>
              </w:rPr>
            </w:pPr>
            <w:r w:rsidRPr="00052BC2">
              <w:rPr>
                <w:rFonts w:eastAsia="SimSun"/>
                <w:sz w:val="22"/>
                <w:szCs w:val="22"/>
                <w:lang w:val="en-MY" w:eastAsia="zh-CN"/>
              </w:rPr>
              <w:t>Experienced in maintaining two independent codebases as well as backend integration.</w:t>
            </w:r>
          </w:p>
          <w:p w14:paraId="16F7C0F0" w14:textId="77777777" w:rsidR="00052BC2" w:rsidRPr="00052BC2" w:rsidRDefault="00052BC2" w:rsidP="00052BC2">
            <w:pPr>
              <w:spacing w:before="40" w:after="40" w:line="276" w:lineRule="auto"/>
              <w:rPr>
                <w:rFonts w:eastAsia="SimSun"/>
                <w:b/>
                <w:bCs/>
                <w:sz w:val="22"/>
                <w:szCs w:val="22"/>
                <w:lang w:val="en-MY" w:eastAsia="zh-CN"/>
              </w:rPr>
            </w:pPr>
            <w:r w:rsidRPr="00052BC2">
              <w:rPr>
                <w:rFonts w:eastAsia="SimSun"/>
                <w:b/>
                <w:bCs/>
                <w:sz w:val="22"/>
                <w:szCs w:val="22"/>
                <w:lang w:val="en-MY" w:eastAsia="zh-CN"/>
              </w:rPr>
              <w:t>Technology Gap:</w:t>
            </w:r>
          </w:p>
          <w:p w14:paraId="62741554" w14:textId="39B17523" w:rsidR="004E64E4" w:rsidRPr="00052BC2" w:rsidRDefault="00052BC2" w:rsidP="0001642E">
            <w:pPr>
              <w:spacing w:before="40" w:after="40" w:line="276" w:lineRule="auto"/>
              <w:rPr>
                <w:rFonts w:eastAsia="SimSun"/>
                <w:sz w:val="22"/>
                <w:szCs w:val="22"/>
                <w:lang w:val="en-MY" w:eastAsia="zh-CN"/>
              </w:rPr>
            </w:pPr>
            <w:r w:rsidRPr="00052BC2">
              <w:rPr>
                <w:rFonts w:eastAsia="SimSun"/>
                <w:sz w:val="22"/>
                <w:szCs w:val="22"/>
                <w:lang w:val="en-MY" w:eastAsia="zh-CN"/>
              </w:rPr>
              <w:t>Using limited cross-platform frameworks and no standard code increases the danger of duplication.</w:t>
            </w:r>
          </w:p>
        </w:tc>
        <w:tc>
          <w:tcPr>
            <w:tcW w:w="1423" w:type="dxa"/>
          </w:tcPr>
          <w:p w14:paraId="1A6311CF" w14:textId="3161E5B9" w:rsidR="004E64E4" w:rsidRPr="54778820" w:rsidRDefault="00274440" w:rsidP="0001642E">
            <w:pPr>
              <w:spacing w:before="40" w:after="40" w:line="276" w:lineRule="auto"/>
              <w:jc w:val="both"/>
              <w:rPr>
                <w:rFonts w:eastAsia="SimSun"/>
                <w:sz w:val="22"/>
                <w:szCs w:val="22"/>
                <w:lang w:eastAsia="zh-CN"/>
              </w:rPr>
            </w:pPr>
            <w:r>
              <w:rPr>
                <w:rFonts w:eastAsia="SimSun"/>
                <w:sz w:val="22"/>
                <w:szCs w:val="22"/>
                <w:lang w:eastAsia="zh-CN"/>
              </w:rPr>
              <w:t>Rejected</w:t>
            </w:r>
          </w:p>
        </w:tc>
      </w:tr>
      <w:tr w:rsidR="004E64E4" w14:paraId="015F05AF" w14:textId="77777777" w:rsidTr="001C2D23">
        <w:trPr>
          <w:jc w:val="center"/>
        </w:trPr>
        <w:tc>
          <w:tcPr>
            <w:tcW w:w="1985" w:type="dxa"/>
          </w:tcPr>
          <w:p w14:paraId="00F8D7AC" w14:textId="1F177B8F" w:rsidR="004E64E4" w:rsidRDefault="00F52F22" w:rsidP="0001642E">
            <w:pPr>
              <w:spacing w:before="40" w:after="40" w:line="276" w:lineRule="auto"/>
              <w:rPr>
                <w:rFonts w:eastAsia="SimSun"/>
                <w:sz w:val="22"/>
                <w:szCs w:val="22"/>
                <w:lang w:eastAsia="zh-CN"/>
              </w:rPr>
            </w:pPr>
            <w:r w:rsidRPr="00F52F22">
              <w:rPr>
                <w:rFonts w:eastAsia="SimSun"/>
                <w:sz w:val="22"/>
                <w:szCs w:val="22"/>
                <w:lang w:eastAsia="zh-CN"/>
              </w:rPr>
              <w:lastRenderedPageBreak/>
              <w:t>Progressive Web Application with cloud backend</w:t>
            </w:r>
          </w:p>
        </w:tc>
        <w:tc>
          <w:tcPr>
            <w:tcW w:w="1696" w:type="dxa"/>
          </w:tcPr>
          <w:p w14:paraId="65768B98" w14:textId="0527DAD1" w:rsidR="004E64E4" w:rsidRPr="54778820" w:rsidRDefault="00782E3C" w:rsidP="0001642E">
            <w:pPr>
              <w:spacing w:before="40" w:after="40" w:line="276" w:lineRule="auto"/>
              <w:rPr>
                <w:rFonts w:eastAsia="SimSun"/>
                <w:sz w:val="22"/>
                <w:szCs w:val="22"/>
                <w:lang w:eastAsia="zh-CN"/>
              </w:rPr>
            </w:pPr>
            <w:r w:rsidRPr="00782E3C">
              <w:rPr>
                <w:rFonts w:eastAsia="SimSun"/>
                <w:sz w:val="22"/>
                <w:szCs w:val="22"/>
                <w:lang w:eastAsia="zh-CN"/>
              </w:rPr>
              <w:t>Create a web application using ReactJS, hosted on a cloud provider, with backend API and database integration.</w:t>
            </w:r>
          </w:p>
        </w:tc>
        <w:tc>
          <w:tcPr>
            <w:tcW w:w="2126" w:type="dxa"/>
          </w:tcPr>
          <w:p w14:paraId="34376CE3" w14:textId="77777777" w:rsidR="001C4714" w:rsidRPr="001C4714" w:rsidRDefault="001C4714" w:rsidP="001C4714">
            <w:pPr>
              <w:spacing w:before="40" w:after="40" w:line="276" w:lineRule="auto"/>
              <w:rPr>
                <w:rFonts w:eastAsia="SimSun"/>
                <w:b/>
                <w:bCs/>
                <w:sz w:val="22"/>
                <w:szCs w:val="22"/>
                <w:lang w:eastAsia="zh-CN"/>
              </w:rPr>
            </w:pPr>
            <w:r w:rsidRPr="001C4714">
              <w:rPr>
                <w:rFonts w:eastAsia="SimSun"/>
                <w:b/>
                <w:bCs/>
                <w:sz w:val="22"/>
                <w:szCs w:val="22"/>
                <w:lang w:eastAsia="zh-CN"/>
              </w:rPr>
              <w:t>Strengths:</w:t>
            </w:r>
          </w:p>
          <w:p w14:paraId="6D6FDE39" w14:textId="4F5F215C" w:rsidR="001C4714" w:rsidRPr="001C4714" w:rsidRDefault="001C4714" w:rsidP="001C4714">
            <w:pPr>
              <w:spacing w:before="40" w:after="40" w:line="276" w:lineRule="auto"/>
              <w:rPr>
                <w:rFonts w:eastAsia="SimSun"/>
                <w:sz w:val="22"/>
                <w:szCs w:val="22"/>
                <w:lang w:eastAsia="zh-CN"/>
              </w:rPr>
            </w:pPr>
            <w:r w:rsidRPr="001C4714">
              <w:rPr>
                <w:rFonts w:eastAsia="SimSun"/>
                <w:sz w:val="22"/>
                <w:szCs w:val="22"/>
                <w:lang w:eastAsia="zh-CN"/>
              </w:rPr>
              <w:t>Single app accessible via web, no app store approval, and simple upgrades.</w:t>
            </w:r>
          </w:p>
          <w:p w14:paraId="77AD1CC0" w14:textId="77777777" w:rsidR="001C4714" w:rsidRPr="001C4714" w:rsidRDefault="001C4714" w:rsidP="001C4714">
            <w:pPr>
              <w:spacing w:before="40" w:after="40" w:line="276" w:lineRule="auto"/>
              <w:rPr>
                <w:rFonts w:eastAsia="SimSun"/>
                <w:b/>
                <w:bCs/>
                <w:sz w:val="22"/>
                <w:szCs w:val="22"/>
                <w:lang w:eastAsia="zh-CN"/>
              </w:rPr>
            </w:pPr>
            <w:r w:rsidRPr="001C4714">
              <w:rPr>
                <w:rFonts w:eastAsia="SimSun"/>
                <w:b/>
                <w:bCs/>
                <w:sz w:val="22"/>
                <w:szCs w:val="22"/>
                <w:lang w:eastAsia="zh-CN"/>
              </w:rPr>
              <w:t>Weakness:</w:t>
            </w:r>
          </w:p>
          <w:p w14:paraId="54CB740B" w14:textId="55FE3901" w:rsidR="001C4714" w:rsidRPr="001C4714" w:rsidRDefault="001C4714" w:rsidP="001C4714">
            <w:pPr>
              <w:spacing w:before="40" w:after="40" w:line="276" w:lineRule="auto"/>
              <w:rPr>
                <w:rFonts w:eastAsia="SimSun"/>
                <w:sz w:val="22"/>
                <w:szCs w:val="22"/>
                <w:lang w:eastAsia="zh-CN"/>
              </w:rPr>
            </w:pPr>
            <w:r w:rsidRPr="001C4714">
              <w:rPr>
                <w:rFonts w:eastAsia="SimSun"/>
                <w:sz w:val="22"/>
                <w:szCs w:val="22"/>
                <w:lang w:eastAsia="zh-CN"/>
              </w:rPr>
              <w:t>Limited offline functionality, with less access to native device features such as the camera and GPS.</w:t>
            </w:r>
          </w:p>
          <w:p w14:paraId="1C2FA543" w14:textId="77777777" w:rsidR="001C4714" w:rsidRPr="001C4714" w:rsidRDefault="001C4714" w:rsidP="001C4714">
            <w:pPr>
              <w:spacing w:before="40" w:after="40" w:line="276" w:lineRule="auto"/>
              <w:rPr>
                <w:rFonts w:eastAsia="SimSun"/>
                <w:b/>
                <w:bCs/>
                <w:sz w:val="22"/>
                <w:szCs w:val="22"/>
                <w:lang w:eastAsia="zh-CN"/>
              </w:rPr>
            </w:pPr>
            <w:r w:rsidRPr="001C4714">
              <w:rPr>
                <w:rFonts w:eastAsia="SimSun"/>
                <w:b/>
                <w:bCs/>
                <w:sz w:val="22"/>
                <w:szCs w:val="22"/>
                <w:lang w:eastAsia="zh-CN"/>
              </w:rPr>
              <w:t>Opportunities:</w:t>
            </w:r>
          </w:p>
          <w:p w14:paraId="3D1509D2" w14:textId="14A16C3C" w:rsidR="001C4714" w:rsidRPr="001C4714" w:rsidRDefault="001C4714" w:rsidP="001C4714">
            <w:pPr>
              <w:spacing w:before="40" w:after="40" w:line="276" w:lineRule="auto"/>
              <w:rPr>
                <w:rFonts w:eastAsia="SimSun"/>
                <w:sz w:val="22"/>
                <w:szCs w:val="22"/>
                <w:lang w:eastAsia="zh-CN"/>
              </w:rPr>
            </w:pPr>
            <w:r w:rsidRPr="001C4714">
              <w:rPr>
                <w:rFonts w:eastAsia="SimSun"/>
                <w:sz w:val="22"/>
                <w:szCs w:val="22"/>
                <w:lang w:eastAsia="zh-CN"/>
              </w:rPr>
              <w:t>Simple scaling across devices like desktop and mobile with little time required for installation.</w:t>
            </w:r>
          </w:p>
          <w:p w14:paraId="6B2692A1" w14:textId="77777777" w:rsidR="001C4714" w:rsidRPr="001C4714" w:rsidRDefault="001C4714" w:rsidP="001C4714">
            <w:pPr>
              <w:spacing w:before="40" w:after="40" w:line="276" w:lineRule="auto"/>
              <w:rPr>
                <w:rFonts w:eastAsia="SimSun"/>
                <w:b/>
                <w:bCs/>
                <w:sz w:val="22"/>
                <w:szCs w:val="22"/>
                <w:lang w:eastAsia="zh-CN"/>
              </w:rPr>
            </w:pPr>
            <w:r w:rsidRPr="001C4714">
              <w:rPr>
                <w:rFonts w:eastAsia="SimSun"/>
                <w:b/>
                <w:bCs/>
                <w:sz w:val="22"/>
                <w:szCs w:val="22"/>
                <w:lang w:eastAsia="zh-CN"/>
              </w:rPr>
              <w:t>Threats:</w:t>
            </w:r>
          </w:p>
          <w:p w14:paraId="0FD62336" w14:textId="41D4266B" w:rsidR="004E64E4" w:rsidRPr="1557BCD9" w:rsidRDefault="001C4714" w:rsidP="0001642E">
            <w:pPr>
              <w:spacing w:before="40" w:after="40" w:line="276" w:lineRule="auto"/>
              <w:rPr>
                <w:rFonts w:eastAsia="SimSun"/>
                <w:sz w:val="22"/>
                <w:szCs w:val="22"/>
                <w:lang w:eastAsia="zh-CN"/>
              </w:rPr>
            </w:pPr>
            <w:r w:rsidRPr="001C4714">
              <w:rPr>
                <w:rFonts w:eastAsia="SimSun"/>
                <w:sz w:val="22"/>
                <w:szCs w:val="22"/>
                <w:lang w:eastAsia="zh-CN"/>
              </w:rPr>
              <w:t>Different iOS and Android versions have different progressive web application compatibility, which could lead to uneven user experiences and restricted feature availability on some devices.</w:t>
            </w:r>
          </w:p>
        </w:tc>
        <w:tc>
          <w:tcPr>
            <w:tcW w:w="1701" w:type="dxa"/>
          </w:tcPr>
          <w:p w14:paraId="39CF4264" w14:textId="77777777" w:rsidR="00B836C8" w:rsidRPr="00B836C8" w:rsidRDefault="00B836C8" w:rsidP="00B836C8">
            <w:pPr>
              <w:spacing w:before="40" w:after="40" w:line="276" w:lineRule="auto"/>
              <w:rPr>
                <w:rFonts w:eastAsia="SimSun"/>
                <w:b/>
                <w:bCs/>
                <w:sz w:val="22"/>
                <w:szCs w:val="22"/>
                <w:lang w:eastAsia="zh-CN"/>
              </w:rPr>
            </w:pPr>
            <w:r w:rsidRPr="00B836C8">
              <w:rPr>
                <w:rFonts w:eastAsia="SimSun"/>
                <w:b/>
                <w:bCs/>
                <w:sz w:val="22"/>
                <w:szCs w:val="22"/>
                <w:lang w:eastAsia="zh-CN"/>
              </w:rPr>
              <w:t>Knowledge Gap:</w:t>
            </w:r>
          </w:p>
          <w:p w14:paraId="3A775E28" w14:textId="145D08F6" w:rsidR="00B836C8" w:rsidRPr="00B836C8" w:rsidRDefault="00B836C8" w:rsidP="00B836C8">
            <w:pPr>
              <w:spacing w:before="40" w:after="40" w:line="276" w:lineRule="auto"/>
              <w:rPr>
                <w:rFonts w:eastAsia="SimSun"/>
                <w:sz w:val="22"/>
                <w:szCs w:val="22"/>
                <w:lang w:eastAsia="zh-CN"/>
              </w:rPr>
            </w:pPr>
            <w:r w:rsidRPr="00B836C8">
              <w:rPr>
                <w:rFonts w:eastAsia="SimSun"/>
                <w:sz w:val="22"/>
                <w:szCs w:val="22"/>
                <w:lang w:eastAsia="zh-CN"/>
              </w:rPr>
              <w:t>Understands progressive web application standards and browser compatibility.</w:t>
            </w:r>
          </w:p>
          <w:p w14:paraId="1063FED3" w14:textId="77777777" w:rsidR="00B836C8" w:rsidRPr="00B836C8" w:rsidRDefault="00B836C8" w:rsidP="00B836C8">
            <w:pPr>
              <w:spacing w:before="40" w:after="40" w:line="276" w:lineRule="auto"/>
              <w:rPr>
                <w:rFonts w:eastAsia="SimSun"/>
                <w:b/>
                <w:bCs/>
                <w:sz w:val="22"/>
                <w:szCs w:val="22"/>
                <w:lang w:eastAsia="zh-CN"/>
              </w:rPr>
            </w:pPr>
            <w:r w:rsidRPr="00B836C8">
              <w:rPr>
                <w:rFonts w:eastAsia="SimSun"/>
                <w:b/>
                <w:bCs/>
                <w:sz w:val="22"/>
                <w:szCs w:val="22"/>
                <w:lang w:eastAsia="zh-CN"/>
              </w:rPr>
              <w:t>Skill Gap:</w:t>
            </w:r>
          </w:p>
          <w:p w14:paraId="40AAE3CF" w14:textId="676F3D74" w:rsidR="00B836C8" w:rsidRPr="00B836C8" w:rsidRDefault="00B836C8" w:rsidP="00B836C8">
            <w:pPr>
              <w:spacing w:before="40" w:after="40" w:line="276" w:lineRule="auto"/>
              <w:rPr>
                <w:rFonts w:eastAsia="SimSun"/>
                <w:sz w:val="22"/>
                <w:szCs w:val="22"/>
                <w:lang w:eastAsia="zh-CN"/>
              </w:rPr>
            </w:pPr>
            <w:r w:rsidRPr="00B836C8">
              <w:rPr>
                <w:rFonts w:eastAsia="SimSun"/>
                <w:sz w:val="22"/>
                <w:szCs w:val="22"/>
                <w:lang w:eastAsia="zh-CN"/>
              </w:rPr>
              <w:t>Web performance enhancement, flexible UI design, and API integration.</w:t>
            </w:r>
          </w:p>
          <w:p w14:paraId="76F24CAB" w14:textId="77777777" w:rsidR="00B836C8" w:rsidRPr="00B836C8" w:rsidRDefault="00B836C8" w:rsidP="00B836C8">
            <w:pPr>
              <w:spacing w:before="40" w:after="40" w:line="276" w:lineRule="auto"/>
              <w:rPr>
                <w:rFonts w:eastAsia="SimSun"/>
                <w:b/>
                <w:bCs/>
                <w:sz w:val="22"/>
                <w:szCs w:val="22"/>
                <w:lang w:eastAsia="zh-CN"/>
              </w:rPr>
            </w:pPr>
            <w:r w:rsidRPr="00B836C8">
              <w:rPr>
                <w:rFonts w:eastAsia="SimSun"/>
                <w:b/>
                <w:bCs/>
                <w:sz w:val="22"/>
                <w:szCs w:val="22"/>
                <w:lang w:eastAsia="zh-CN"/>
              </w:rPr>
              <w:t>Technology Gap:</w:t>
            </w:r>
          </w:p>
          <w:p w14:paraId="48743F78" w14:textId="77777777" w:rsidR="00B836C8" w:rsidRPr="00B836C8" w:rsidRDefault="00B836C8" w:rsidP="00B836C8">
            <w:pPr>
              <w:spacing w:before="40" w:after="40" w:line="276" w:lineRule="auto"/>
              <w:rPr>
                <w:rFonts w:eastAsia="SimSun"/>
                <w:sz w:val="22"/>
                <w:szCs w:val="22"/>
                <w:lang w:eastAsia="zh-CN"/>
              </w:rPr>
            </w:pPr>
            <w:r w:rsidRPr="00B836C8">
              <w:rPr>
                <w:rFonts w:eastAsia="SimSun"/>
                <w:sz w:val="22"/>
                <w:szCs w:val="22"/>
                <w:lang w:eastAsia="zh-CN"/>
              </w:rPr>
              <w:t>Less support for complex native smartphone functions compared to React Native or native apps</w:t>
            </w:r>
          </w:p>
          <w:p w14:paraId="25117728" w14:textId="77777777" w:rsidR="004E64E4" w:rsidRPr="1557BCD9" w:rsidRDefault="004E64E4" w:rsidP="0001642E">
            <w:pPr>
              <w:spacing w:before="40" w:after="40" w:line="276" w:lineRule="auto"/>
              <w:rPr>
                <w:rFonts w:eastAsia="SimSun"/>
                <w:sz w:val="22"/>
                <w:szCs w:val="22"/>
                <w:lang w:eastAsia="zh-CN"/>
              </w:rPr>
            </w:pPr>
          </w:p>
        </w:tc>
        <w:tc>
          <w:tcPr>
            <w:tcW w:w="1423" w:type="dxa"/>
          </w:tcPr>
          <w:p w14:paraId="2A14F746" w14:textId="2B6C6165" w:rsidR="004E64E4" w:rsidRPr="54778820" w:rsidRDefault="002521D6" w:rsidP="0001642E">
            <w:pPr>
              <w:spacing w:before="40" w:after="40" w:line="276" w:lineRule="auto"/>
              <w:jc w:val="both"/>
              <w:rPr>
                <w:rFonts w:eastAsia="SimSun"/>
                <w:sz w:val="22"/>
                <w:szCs w:val="22"/>
                <w:lang w:eastAsia="zh-CN"/>
              </w:rPr>
            </w:pPr>
            <w:r w:rsidRPr="002521D6">
              <w:rPr>
                <w:rFonts w:eastAsia="SimSun"/>
                <w:sz w:val="22"/>
                <w:szCs w:val="22"/>
                <w:lang w:eastAsia="zh-CN"/>
              </w:rPr>
              <w:t>Rejected</w:t>
            </w:r>
          </w:p>
        </w:tc>
      </w:tr>
    </w:tbl>
    <w:p w14:paraId="3569C877" w14:textId="77777777" w:rsidR="004E64E4" w:rsidRDefault="004E64E4" w:rsidP="004E64E4">
      <w:pPr>
        <w:spacing w:line="240" w:lineRule="auto"/>
        <w:rPr>
          <w:rFonts w:eastAsia="SimSun"/>
          <w:sz w:val="22"/>
          <w:szCs w:val="22"/>
          <w:lang w:eastAsia="zh-CN"/>
        </w:rPr>
      </w:pPr>
    </w:p>
    <w:p w14:paraId="363C586C" w14:textId="77777777" w:rsidR="004E64E4" w:rsidRDefault="004E64E4" w:rsidP="004E64E4">
      <w:pPr>
        <w:spacing w:line="240" w:lineRule="auto"/>
        <w:rPr>
          <w:rFonts w:eastAsia="SimSun"/>
          <w:sz w:val="22"/>
          <w:szCs w:val="22"/>
          <w:lang w:eastAsia="zh-CN"/>
        </w:rPr>
      </w:pPr>
      <w:r>
        <w:rPr>
          <w:rFonts w:eastAsia="SimSun"/>
          <w:sz w:val="22"/>
          <w:szCs w:val="22"/>
          <w:lang w:eastAsia="zh-CN"/>
        </w:rPr>
        <w:t>Justification:</w:t>
      </w:r>
    </w:p>
    <w:p w14:paraId="4BD8FAC3" w14:textId="77777777" w:rsidR="00EB01AC" w:rsidRDefault="00A6078E" w:rsidP="00A6078E">
      <w:pPr>
        <w:jc w:val="both"/>
        <w:rPr>
          <w:rFonts w:eastAsia="SimSun"/>
          <w:sz w:val="22"/>
          <w:szCs w:val="22"/>
          <w:lang w:eastAsia="zh-CN"/>
        </w:rPr>
      </w:pPr>
      <w:r w:rsidRPr="00A6078E">
        <w:rPr>
          <w:rFonts w:eastAsia="SimSun"/>
          <w:sz w:val="22"/>
          <w:szCs w:val="22"/>
          <w:lang w:eastAsia="zh-CN"/>
        </w:rPr>
        <w:t xml:space="preserve">A cross-platform mobile app with a cloud backend that incorporates React Native, Node.js, and Firebase is accepted since it is the most practical and scalable solution for the project. Unlike native mobile applications, which require two different native codebases, React Native allows for cross-platform development using a single codebase, minimizing complexity and time. When compared to a Progressive Web App with a cloud backend, the PWA solution does not have sufficient access to device features like the camera and GPS, which are required for AI-driven plant recognition. </w:t>
      </w:r>
    </w:p>
    <w:p w14:paraId="51AD26EB" w14:textId="6F0138B4" w:rsidR="00853691" w:rsidRPr="00A71500" w:rsidRDefault="00A6078E" w:rsidP="00A71500">
      <w:pPr>
        <w:jc w:val="both"/>
        <w:rPr>
          <w:rFonts w:eastAsia="SimSun"/>
          <w:sz w:val="22"/>
          <w:szCs w:val="22"/>
          <w:lang w:eastAsia="zh-CN"/>
        </w:rPr>
      </w:pPr>
      <w:r w:rsidRPr="00A6078E">
        <w:rPr>
          <w:rFonts w:eastAsia="SimSun"/>
          <w:sz w:val="22"/>
          <w:szCs w:val="22"/>
          <w:lang w:eastAsia="zh-CN"/>
        </w:rPr>
        <w:t>A cross-platform mobile app with a cloud backend combines React Native's cross-platform capability with Firebase's secure cloud services and Node.js backend flexibility to deliver an efficient, maintainable, and future-ready software solution that is matched with the project's scope and academic timeframe.</w:t>
      </w:r>
    </w:p>
    <w:p w14:paraId="63B89A3F" w14:textId="2DF7DE34" w:rsidR="003D7A0C" w:rsidRDefault="00853691" w:rsidP="003D7A0C">
      <w:pPr>
        <w:jc w:val="both"/>
        <w:rPr>
          <w:rFonts w:eastAsia="SimSun"/>
          <w:sz w:val="22"/>
          <w:szCs w:val="22"/>
          <w:lang w:eastAsia="zh-CN"/>
        </w:rPr>
      </w:pPr>
      <w:r>
        <w:rPr>
          <w:rFonts w:eastAsia="SimSun"/>
          <w:b/>
          <w:bCs/>
          <w:lang w:val="en-MY" w:eastAsia="zh-CN"/>
        </w:rPr>
        <w:lastRenderedPageBreak/>
        <w:t>4.2.1 AI Track and DS Track</w:t>
      </w:r>
      <w:r w:rsidR="003D7A0C" w:rsidRPr="003D7A0C">
        <w:rPr>
          <w:rFonts w:eastAsia="SimSun"/>
          <w:sz w:val="22"/>
          <w:szCs w:val="22"/>
          <w:lang w:eastAsia="zh-CN"/>
        </w:rPr>
        <w:t xml:space="preserve"> </w:t>
      </w:r>
    </w:p>
    <w:tbl>
      <w:tblPr>
        <w:tblStyle w:val="TableGrid"/>
        <w:tblW w:w="0" w:type="auto"/>
        <w:jc w:val="center"/>
        <w:tblLook w:val="04A0" w:firstRow="1" w:lastRow="0" w:firstColumn="1" w:lastColumn="0" w:noHBand="0" w:noVBand="1"/>
      </w:tblPr>
      <w:tblGrid>
        <w:gridCol w:w="1838"/>
        <w:gridCol w:w="1706"/>
        <w:gridCol w:w="1843"/>
        <w:gridCol w:w="1985"/>
        <w:gridCol w:w="1559"/>
      </w:tblGrid>
      <w:tr w:rsidR="003D7A0C" w14:paraId="3B664D27" w14:textId="77777777" w:rsidTr="0001642E">
        <w:trPr>
          <w:jc w:val="center"/>
        </w:trPr>
        <w:tc>
          <w:tcPr>
            <w:tcW w:w="8931" w:type="dxa"/>
            <w:gridSpan w:val="5"/>
          </w:tcPr>
          <w:p w14:paraId="3C025AFF" w14:textId="77777777" w:rsidR="003D7A0C" w:rsidRDefault="003D7A0C" w:rsidP="0001642E">
            <w:pPr>
              <w:spacing w:before="40" w:after="40" w:line="276" w:lineRule="auto"/>
              <w:rPr>
                <w:rFonts w:eastAsia="SimSun"/>
                <w:sz w:val="22"/>
                <w:szCs w:val="22"/>
                <w:lang w:eastAsia="zh-CN"/>
              </w:rPr>
            </w:pPr>
            <w:r w:rsidRPr="15B26D1E">
              <w:rPr>
                <w:rFonts w:eastAsia="SimSun"/>
                <w:sz w:val="22"/>
                <w:szCs w:val="22"/>
                <w:lang w:eastAsia="zh-CN"/>
              </w:rPr>
              <w:t>Problem Domain:</w:t>
            </w:r>
          </w:p>
          <w:p w14:paraId="4169C8FF" w14:textId="77777777" w:rsidR="003D7A0C" w:rsidRDefault="003D7A0C" w:rsidP="0001642E">
            <w:pPr>
              <w:spacing w:before="40" w:after="40" w:line="276" w:lineRule="auto"/>
              <w:rPr>
                <w:rFonts w:eastAsia="SimSun"/>
                <w:sz w:val="22"/>
                <w:szCs w:val="22"/>
                <w:lang w:eastAsia="zh-CN"/>
              </w:rPr>
            </w:pPr>
            <w:r w:rsidRPr="282E85ED">
              <w:rPr>
                <w:rFonts w:eastAsia="SimSun"/>
                <w:sz w:val="22"/>
                <w:szCs w:val="22"/>
                <w:lang w:eastAsia="zh-CN"/>
              </w:rPr>
              <w:t>The plant classification system may misclassify rare or unseen plant species due to limited dataset size, class imbalance, and environmental variations, reducing model accuracy and user trust</w:t>
            </w:r>
          </w:p>
          <w:p w14:paraId="1250A8BE" w14:textId="77777777" w:rsidR="003D7A0C" w:rsidRDefault="003D7A0C" w:rsidP="0001642E">
            <w:pPr>
              <w:spacing w:before="40" w:after="40" w:line="276" w:lineRule="auto"/>
              <w:rPr>
                <w:rFonts w:eastAsia="SimSun"/>
                <w:sz w:val="22"/>
                <w:szCs w:val="22"/>
                <w:lang w:eastAsia="zh-CN"/>
              </w:rPr>
            </w:pPr>
          </w:p>
        </w:tc>
      </w:tr>
      <w:tr w:rsidR="003D7A0C" w14:paraId="152E9F89" w14:textId="77777777" w:rsidTr="00710DE4">
        <w:trPr>
          <w:jc w:val="center"/>
        </w:trPr>
        <w:tc>
          <w:tcPr>
            <w:tcW w:w="1838" w:type="dxa"/>
          </w:tcPr>
          <w:p w14:paraId="5EAA999F" w14:textId="77777777" w:rsidR="003D7A0C" w:rsidRDefault="003D7A0C" w:rsidP="0001642E">
            <w:pPr>
              <w:spacing w:before="40" w:after="40" w:line="276" w:lineRule="auto"/>
              <w:rPr>
                <w:rFonts w:eastAsia="SimSun"/>
                <w:sz w:val="22"/>
                <w:szCs w:val="22"/>
                <w:lang w:eastAsia="zh-CN"/>
              </w:rPr>
            </w:pPr>
            <w:r w:rsidRPr="54778820">
              <w:rPr>
                <w:rFonts w:eastAsia="SimSun"/>
                <w:sz w:val="22"/>
                <w:szCs w:val="22"/>
                <w:lang w:eastAsia="zh-CN"/>
              </w:rPr>
              <w:t>Potential solution</w:t>
            </w:r>
          </w:p>
          <w:p w14:paraId="51D45B67" w14:textId="77777777" w:rsidR="003D7A0C" w:rsidRDefault="003D7A0C" w:rsidP="0001642E">
            <w:pPr>
              <w:spacing w:before="40" w:after="40" w:line="276" w:lineRule="auto"/>
              <w:rPr>
                <w:rFonts w:eastAsia="SimSun"/>
                <w:sz w:val="22"/>
                <w:szCs w:val="22"/>
                <w:lang w:eastAsia="zh-CN"/>
              </w:rPr>
            </w:pPr>
          </w:p>
        </w:tc>
        <w:tc>
          <w:tcPr>
            <w:tcW w:w="1706" w:type="dxa"/>
          </w:tcPr>
          <w:p w14:paraId="5AC354CF" w14:textId="77777777" w:rsidR="003D7A0C" w:rsidRDefault="003D7A0C" w:rsidP="0001642E">
            <w:pPr>
              <w:spacing w:before="40" w:after="40" w:line="276" w:lineRule="auto"/>
              <w:rPr>
                <w:rFonts w:eastAsia="SimSun"/>
                <w:sz w:val="22"/>
                <w:szCs w:val="22"/>
                <w:lang w:eastAsia="zh-CN"/>
              </w:rPr>
            </w:pPr>
            <w:r w:rsidRPr="54778820">
              <w:rPr>
                <w:rFonts w:eastAsia="SimSun"/>
                <w:sz w:val="22"/>
                <w:szCs w:val="22"/>
                <w:lang w:eastAsia="zh-CN"/>
              </w:rPr>
              <w:t xml:space="preserve">Project </w:t>
            </w:r>
            <w:r w:rsidRPr="1557BCD9">
              <w:rPr>
                <w:rFonts w:eastAsia="SimSun"/>
                <w:sz w:val="22"/>
                <w:szCs w:val="22"/>
                <w:lang w:eastAsia="zh-CN"/>
              </w:rPr>
              <w:t>Force</w:t>
            </w:r>
          </w:p>
          <w:p w14:paraId="1299739A" w14:textId="77777777" w:rsidR="003D7A0C" w:rsidRDefault="003D7A0C" w:rsidP="0001642E">
            <w:pPr>
              <w:spacing w:before="40" w:after="40" w:line="276" w:lineRule="auto"/>
              <w:rPr>
                <w:rFonts w:eastAsia="SimSun"/>
                <w:sz w:val="22"/>
                <w:szCs w:val="22"/>
                <w:lang w:eastAsia="zh-CN"/>
              </w:rPr>
            </w:pPr>
          </w:p>
        </w:tc>
        <w:tc>
          <w:tcPr>
            <w:tcW w:w="1843" w:type="dxa"/>
          </w:tcPr>
          <w:p w14:paraId="23F48BBA" w14:textId="77777777" w:rsidR="003D7A0C" w:rsidRDefault="003D7A0C" w:rsidP="0001642E">
            <w:pPr>
              <w:spacing w:before="40" w:after="40" w:line="276" w:lineRule="auto"/>
              <w:rPr>
                <w:rFonts w:eastAsia="SimSun"/>
                <w:sz w:val="22"/>
                <w:szCs w:val="22"/>
                <w:lang w:eastAsia="zh-CN"/>
              </w:rPr>
            </w:pPr>
            <w:r w:rsidRPr="1557BCD9">
              <w:rPr>
                <w:rFonts w:eastAsia="SimSun"/>
                <w:sz w:val="22"/>
                <w:szCs w:val="22"/>
                <w:lang w:eastAsia="zh-CN"/>
              </w:rPr>
              <w:t>SWOT</w:t>
            </w:r>
          </w:p>
        </w:tc>
        <w:tc>
          <w:tcPr>
            <w:tcW w:w="1985" w:type="dxa"/>
          </w:tcPr>
          <w:p w14:paraId="77A11B8F" w14:textId="77777777" w:rsidR="003D7A0C" w:rsidRDefault="003D7A0C" w:rsidP="0001642E">
            <w:pPr>
              <w:spacing w:before="40" w:after="40" w:line="276" w:lineRule="auto"/>
              <w:rPr>
                <w:rFonts w:eastAsia="SimSun"/>
                <w:sz w:val="22"/>
                <w:szCs w:val="22"/>
                <w:lang w:eastAsia="zh-CN"/>
              </w:rPr>
            </w:pPr>
            <w:proofErr w:type="spellStart"/>
            <w:r w:rsidRPr="1557BCD9">
              <w:rPr>
                <w:rFonts w:eastAsia="SimSun"/>
                <w:sz w:val="22"/>
                <w:szCs w:val="22"/>
                <w:lang w:eastAsia="zh-CN"/>
              </w:rPr>
              <w:t>KoST</w:t>
            </w:r>
            <w:proofErr w:type="spellEnd"/>
          </w:p>
          <w:p w14:paraId="7AAB379B" w14:textId="77777777" w:rsidR="003D7A0C" w:rsidRDefault="003D7A0C" w:rsidP="0001642E">
            <w:pPr>
              <w:spacing w:before="40" w:after="40" w:line="276" w:lineRule="auto"/>
              <w:rPr>
                <w:rFonts w:eastAsia="SimSun"/>
                <w:sz w:val="22"/>
                <w:szCs w:val="22"/>
                <w:lang w:eastAsia="zh-CN"/>
              </w:rPr>
            </w:pPr>
          </w:p>
        </w:tc>
        <w:tc>
          <w:tcPr>
            <w:tcW w:w="1559" w:type="dxa"/>
          </w:tcPr>
          <w:p w14:paraId="15811C7D" w14:textId="77777777" w:rsidR="003D7A0C" w:rsidRDefault="003D7A0C" w:rsidP="0001642E">
            <w:pPr>
              <w:spacing w:before="40" w:after="40" w:line="276" w:lineRule="auto"/>
              <w:jc w:val="both"/>
              <w:rPr>
                <w:rFonts w:eastAsia="SimSun"/>
                <w:sz w:val="22"/>
                <w:szCs w:val="22"/>
                <w:lang w:eastAsia="zh-CN"/>
              </w:rPr>
            </w:pPr>
            <w:r w:rsidRPr="54778820">
              <w:rPr>
                <w:rFonts w:eastAsia="SimSun"/>
                <w:sz w:val="22"/>
                <w:szCs w:val="22"/>
                <w:lang w:eastAsia="zh-CN"/>
              </w:rPr>
              <w:t>Final Decision</w:t>
            </w:r>
          </w:p>
        </w:tc>
      </w:tr>
      <w:tr w:rsidR="003D7A0C" w14:paraId="462E21FD" w14:textId="77777777" w:rsidTr="00710DE4">
        <w:trPr>
          <w:jc w:val="center"/>
        </w:trPr>
        <w:tc>
          <w:tcPr>
            <w:tcW w:w="1838" w:type="dxa"/>
          </w:tcPr>
          <w:p w14:paraId="38AB001F" w14:textId="77777777" w:rsidR="003D7A0C" w:rsidRDefault="003D7A0C" w:rsidP="0001642E">
            <w:pPr>
              <w:spacing w:before="40" w:after="40" w:line="276" w:lineRule="auto"/>
              <w:rPr>
                <w:rFonts w:eastAsia="SimSun"/>
                <w:sz w:val="22"/>
                <w:szCs w:val="22"/>
                <w:lang w:eastAsia="zh-CN"/>
              </w:rPr>
            </w:pPr>
            <w:r w:rsidRPr="28407AED">
              <w:rPr>
                <w:rFonts w:eastAsia="SimSun"/>
                <w:sz w:val="22"/>
                <w:szCs w:val="22"/>
                <w:lang w:eastAsia="zh-CN"/>
              </w:rPr>
              <w:t>Transfer Learning + Data Augmentation + Periodic Model Retraining</w:t>
            </w:r>
          </w:p>
        </w:tc>
        <w:tc>
          <w:tcPr>
            <w:tcW w:w="1706" w:type="dxa"/>
          </w:tcPr>
          <w:p w14:paraId="13306554" w14:textId="77777777" w:rsidR="003D7A0C" w:rsidRDefault="003D7A0C" w:rsidP="0001642E">
            <w:pPr>
              <w:spacing w:before="40" w:after="40" w:line="276" w:lineRule="auto"/>
              <w:rPr>
                <w:rFonts w:eastAsia="SimSun"/>
                <w:sz w:val="22"/>
                <w:szCs w:val="22"/>
                <w:lang w:eastAsia="zh-CN"/>
              </w:rPr>
            </w:pPr>
            <w:r w:rsidRPr="584E7DC6">
              <w:rPr>
                <w:rFonts w:eastAsia="SimSun"/>
                <w:sz w:val="22"/>
                <w:szCs w:val="22"/>
                <w:lang w:eastAsia="zh-CN"/>
              </w:rPr>
              <w:t xml:space="preserve">Time: Medium </w:t>
            </w:r>
            <w:r>
              <w:br/>
            </w:r>
            <w:r w:rsidRPr="584E7DC6">
              <w:rPr>
                <w:rFonts w:eastAsia="SimSun"/>
                <w:sz w:val="22"/>
                <w:szCs w:val="22"/>
                <w:lang w:eastAsia="zh-CN"/>
              </w:rPr>
              <w:t xml:space="preserve">Cost: </w:t>
            </w:r>
            <w:r w:rsidRPr="59790EEC">
              <w:rPr>
                <w:rFonts w:eastAsia="SimSun"/>
                <w:sz w:val="22"/>
                <w:szCs w:val="22"/>
                <w:lang w:eastAsia="zh-CN"/>
              </w:rPr>
              <w:t>Not Applica</w:t>
            </w:r>
            <w:r>
              <w:rPr>
                <w:rFonts w:eastAsia="SimSun"/>
                <w:sz w:val="22"/>
                <w:szCs w:val="22"/>
                <w:lang w:eastAsia="zh-CN"/>
              </w:rPr>
              <w:t>b</w:t>
            </w:r>
            <w:r w:rsidRPr="59790EEC">
              <w:rPr>
                <w:rFonts w:eastAsia="SimSun"/>
                <w:sz w:val="22"/>
                <w:szCs w:val="22"/>
                <w:lang w:eastAsia="zh-CN"/>
              </w:rPr>
              <w:t>le</w:t>
            </w:r>
            <w:r>
              <w:br/>
            </w:r>
            <w:r w:rsidRPr="584E7DC6">
              <w:rPr>
                <w:rFonts w:eastAsia="SimSun"/>
                <w:sz w:val="22"/>
                <w:szCs w:val="22"/>
                <w:lang w:eastAsia="zh-CN"/>
              </w:rPr>
              <w:t>Scope: On-scope</w:t>
            </w:r>
          </w:p>
        </w:tc>
        <w:tc>
          <w:tcPr>
            <w:tcW w:w="1843" w:type="dxa"/>
          </w:tcPr>
          <w:p w14:paraId="42AC069B" w14:textId="77777777" w:rsidR="003D7A0C" w:rsidRDefault="003D7A0C" w:rsidP="0001642E">
            <w:pPr>
              <w:spacing w:before="40" w:after="40" w:line="276" w:lineRule="auto"/>
              <w:rPr>
                <w:rFonts w:eastAsia="SimSun"/>
                <w:sz w:val="22"/>
                <w:szCs w:val="22"/>
                <w:lang w:eastAsia="zh-CN"/>
              </w:rPr>
            </w:pPr>
            <w:r w:rsidRPr="00976CC9">
              <w:rPr>
                <w:rFonts w:eastAsia="SimSun"/>
                <w:b/>
                <w:sz w:val="22"/>
                <w:szCs w:val="22"/>
                <w:lang w:eastAsia="zh-CN"/>
              </w:rPr>
              <w:t>Strength:</w:t>
            </w:r>
            <w:r w:rsidRPr="55792EA0">
              <w:rPr>
                <w:rFonts w:eastAsia="SimSun"/>
                <w:sz w:val="22"/>
                <w:szCs w:val="22"/>
                <w:lang w:eastAsia="zh-CN"/>
              </w:rPr>
              <w:t xml:space="preserve"> Improves accuracy and generalization for rare species; adapts to new data </w:t>
            </w:r>
            <w:r>
              <w:br/>
            </w:r>
            <w:r w:rsidRPr="00976CC9">
              <w:rPr>
                <w:rFonts w:eastAsia="SimSun"/>
                <w:b/>
                <w:sz w:val="22"/>
                <w:szCs w:val="22"/>
                <w:lang w:eastAsia="zh-CN"/>
              </w:rPr>
              <w:t>Weakness:</w:t>
            </w:r>
            <w:r w:rsidRPr="55792EA0">
              <w:rPr>
                <w:rFonts w:eastAsia="SimSun"/>
                <w:sz w:val="22"/>
                <w:szCs w:val="22"/>
                <w:lang w:eastAsia="zh-CN"/>
              </w:rPr>
              <w:t xml:space="preserve"> Requires careful validation of retraining </w:t>
            </w:r>
            <w:r>
              <w:br/>
            </w:r>
            <w:r w:rsidRPr="00976CC9">
              <w:rPr>
                <w:rFonts w:eastAsia="SimSun"/>
                <w:b/>
                <w:sz w:val="22"/>
                <w:szCs w:val="22"/>
                <w:lang w:eastAsia="zh-CN"/>
              </w:rPr>
              <w:t>Opportunities:</w:t>
            </w:r>
            <w:r w:rsidRPr="55792EA0">
              <w:rPr>
                <w:rFonts w:eastAsia="SimSun"/>
                <w:sz w:val="22"/>
                <w:szCs w:val="22"/>
                <w:lang w:eastAsia="zh-CN"/>
              </w:rPr>
              <w:t xml:space="preserve"> Can handle class imbalance and evolving datasets </w:t>
            </w:r>
            <w:r>
              <w:br/>
            </w:r>
            <w:r w:rsidRPr="00976CC9">
              <w:rPr>
                <w:rFonts w:eastAsia="SimSun"/>
                <w:b/>
                <w:sz w:val="22"/>
                <w:szCs w:val="22"/>
                <w:lang w:eastAsia="zh-CN"/>
              </w:rPr>
              <w:t>Threats:</w:t>
            </w:r>
            <w:r w:rsidRPr="55792EA0">
              <w:rPr>
                <w:rFonts w:eastAsia="SimSun"/>
                <w:sz w:val="22"/>
                <w:szCs w:val="22"/>
                <w:lang w:eastAsia="zh-CN"/>
              </w:rPr>
              <w:t xml:space="preserve"> Uses storage and computation for retraining</w:t>
            </w:r>
          </w:p>
        </w:tc>
        <w:tc>
          <w:tcPr>
            <w:tcW w:w="1985" w:type="dxa"/>
          </w:tcPr>
          <w:p w14:paraId="5C863FE6" w14:textId="77777777" w:rsidR="003D7A0C" w:rsidRDefault="003D7A0C" w:rsidP="0001642E">
            <w:pPr>
              <w:spacing w:before="40" w:after="40" w:line="276" w:lineRule="auto"/>
              <w:rPr>
                <w:rFonts w:eastAsia="SimSun"/>
                <w:sz w:val="22"/>
                <w:szCs w:val="22"/>
                <w:lang w:eastAsia="zh-CN"/>
              </w:rPr>
            </w:pPr>
            <w:r w:rsidRPr="00976CC9">
              <w:rPr>
                <w:rFonts w:eastAsia="SimSun"/>
                <w:b/>
                <w:sz w:val="22"/>
                <w:szCs w:val="22"/>
                <w:lang w:eastAsia="zh-CN"/>
              </w:rPr>
              <w:t xml:space="preserve">Knowledge Gap: </w:t>
            </w:r>
            <w:r w:rsidRPr="4E70B21C">
              <w:rPr>
                <w:rFonts w:eastAsia="SimSun"/>
                <w:sz w:val="22"/>
                <w:szCs w:val="22"/>
                <w:lang w:eastAsia="zh-CN"/>
              </w:rPr>
              <w:t xml:space="preserve">Limited experience in retraining pipelines and advanced augmentation </w:t>
            </w:r>
            <w:r>
              <w:br/>
            </w:r>
            <w:r w:rsidRPr="00976CC9">
              <w:rPr>
                <w:rFonts w:eastAsia="SimSun"/>
                <w:b/>
                <w:sz w:val="22"/>
                <w:szCs w:val="22"/>
                <w:lang w:eastAsia="zh-CN"/>
              </w:rPr>
              <w:t>Skill Gap:</w:t>
            </w:r>
            <w:r w:rsidRPr="4E70B21C">
              <w:rPr>
                <w:rFonts w:eastAsia="SimSun"/>
                <w:sz w:val="22"/>
                <w:szCs w:val="22"/>
                <w:lang w:eastAsia="zh-CN"/>
              </w:rPr>
              <w:t xml:space="preserve"> </w:t>
            </w:r>
            <w:r w:rsidRPr="73F92F34">
              <w:rPr>
                <w:rFonts w:eastAsia="SimSun"/>
                <w:sz w:val="22"/>
                <w:szCs w:val="22"/>
                <w:lang w:eastAsia="zh-CN"/>
              </w:rPr>
              <w:t>No team member has</w:t>
            </w:r>
            <w:r w:rsidRPr="4E70B21C">
              <w:rPr>
                <w:rFonts w:eastAsia="SimSun"/>
                <w:sz w:val="22"/>
                <w:szCs w:val="22"/>
                <w:lang w:eastAsia="zh-CN"/>
              </w:rPr>
              <w:t xml:space="preserve"> implemented retraining in ML projects </w:t>
            </w:r>
            <w:r>
              <w:br/>
            </w:r>
            <w:r w:rsidRPr="00976CC9">
              <w:rPr>
                <w:rFonts w:eastAsia="SimSun"/>
                <w:b/>
                <w:sz w:val="22"/>
                <w:szCs w:val="22"/>
                <w:lang w:eastAsia="zh-CN"/>
              </w:rPr>
              <w:t>Technology Gap:</w:t>
            </w:r>
            <w:r w:rsidRPr="4E70B21C">
              <w:rPr>
                <w:rFonts w:eastAsia="SimSun"/>
                <w:sz w:val="22"/>
                <w:szCs w:val="22"/>
                <w:lang w:eastAsia="zh-CN"/>
              </w:rPr>
              <w:t xml:space="preserve"> None major; frameworks like TensorFlow and </w:t>
            </w:r>
            <w:proofErr w:type="spellStart"/>
            <w:r w:rsidRPr="4E70B21C">
              <w:rPr>
                <w:rFonts w:eastAsia="SimSun"/>
                <w:sz w:val="22"/>
                <w:szCs w:val="22"/>
                <w:lang w:eastAsia="zh-CN"/>
              </w:rPr>
              <w:t>PyTorch</w:t>
            </w:r>
            <w:proofErr w:type="spellEnd"/>
            <w:r w:rsidRPr="4E70B21C">
              <w:rPr>
                <w:rFonts w:eastAsia="SimSun"/>
                <w:sz w:val="22"/>
                <w:szCs w:val="22"/>
                <w:lang w:eastAsia="zh-CN"/>
              </w:rPr>
              <w:t xml:space="preserve"> support these methods</w:t>
            </w:r>
          </w:p>
        </w:tc>
        <w:tc>
          <w:tcPr>
            <w:tcW w:w="1559" w:type="dxa"/>
          </w:tcPr>
          <w:p w14:paraId="254E415C" w14:textId="77777777" w:rsidR="003D7A0C" w:rsidRDefault="003D7A0C" w:rsidP="0001642E">
            <w:pPr>
              <w:spacing w:before="40" w:after="40" w:line="276" w:lineRule="auto"/>
              <w:jc w:val="both"/>
              <w:rPr>
                <w:rFonts w:eastAsia="SimSun"/>
                <w:sz w:val="22"/>
                <w:szCs w:val="22"/>
                <w:lang w:eastAsia="zh-CN"/>
              </w:rPr>
            </w:pPr>
            <w:r w:rsidRPr="52B1F9FB">
              <w:rPr>
                <w:rFonts w:eastAsia="SimSun"/>
                <w:sz w:val="22"/>
                <w:szCs w:val="22"/>
                <w:lang w:eastAsia="zh-CN"/>
              </w:rPr>
              <w:t>Selected</w:t>
            </w:r>
          </w:p>
        </w:tc>
      </w:tr>
      <w:tr w:rsidR="003D7A0C" w14:paraId="2D328D7B" w14:textId="77777777" w:rsidTr="00710DE4">
        <w:trPr>
          <w:jc w:val="center"/>
        </w:trPr>
        <w:tc>
          <w:tcPr>
            <w:tcW w:w="1838" w:type="dxa"/>
          </w:tcPr>
          <w:p w14:paraId="72DAD042" w14:textId="77777777" w:rsidR="003D7A0C" w:rsidRDefault="003D7A0C" w:rsidP="0001642E">
            <w:pPr>
              <w:spacing w:before="40" w:after="40" w:line="276" w:lineRule="auto"/>
            </w:pPr>
            <w:r w:rsidRPr="52B1F9FB">
              <w:rPr>
                <w:rFonts w:eastAsia="Times New Roman" w:cs="Times New Roman"/>
                <w:sz w:val="22"/>
                <w:szCs w:val="22"/>
              </w:rPr>
              <w:t>Classical ML on Extracted Features (SVM, Random Forest)</w:t>
            </w:r>
          </w:p>
        </w:tc>
        <w:tc>
          <w:tcPr>
            <w:tcW w:w="1706" w:type="dxa"/>
          </w:tcPr>
          <w:p w14:paraId="4F745CA7" w14:textId="77777777" w:rsidR="003D7A0C" w:rsidRDefault="003D7A0C" w:rsidP="0001642E">
            <w:pPr>
              <w:spacing w:before="40" w:after="40" w:line="276" w:lineRule="auto"/>
              <w:rPr>
                <w:rFonts w:eastAsia="SimSun"/>
                <w:sz w:val="22"/>
                <w:szCs w:val="22"/>
                <w:lang w:eastAsia="zh-CN"/>
              </w:rPr>
            </w:pPr>
            <w:r w:rsidRPr="2151B551">
              <w:rPr>
                <w:rFonts w:eastAsia="SimSun"/>
                <w:sz w:val="22"/>
                <w:szCs w:val="22"/>
                <w:lang w:eastAsia="zh-CN"/>
              </w:rPr>
              <w:t xml:space="preserve">Time: Low </w:t>
            </w:r>
            <w:r>
              <w:br/>
            </w:r>
            <w:r w:rsidRPr="2151B551">
              <w:rPr>
                <w:rFonts w:eastAsia="SimSun"/>
                <w:sz w:val="22"/>
                <w:szCs w:val="22"/>
                <w:lang w:eastAsia="zh-CN"/>
              </w:rPr>
              <w:t xml:space="preserve">Cost: </w:t>
            </w:r>
            <w:r w:rsidRPr="2A7E3DE7">
              <w:rPr>
                <w:rFonts w:eastAsia="SimSun"/>
                <w:sz w:val="22"/>
                <w:szCs w:val="22"/>
                <w:lang w:eastAsia="zh-CN"/>
              </w:rPr>
              <w:t xml:space="preserve">Not </w:t>
            </w:r>
            <w:r w:rsidRPr="70F731CE">
              <w:rPr>
                <w:rFonts w:eastAsia="SimSun"/>
                <w:sz w:val="22"/>
                <w:szCs w:val="22"/>
                <w:lang w:eastAsia="zh-CN"/>
              </w:rPr>
              <w:t>Applicable</w:t>
            </w:r>
            <w:r w:rsidRPr="2151B551">
              <w:rPr>
                <w:rFonts w:eastAsia="SimSun"/>
                <w:sz w:val="22"/>
                <w:szCs w:val="22"/>
                <w:lang w:eastAsia="zh-CN"/>
              </w:rPr>
              <w:t xml:space="preserve"> </w:t>
            </w:r>
            <w:r>
              <w:br/>
            </w:r>
            <w:r w:rsidRPr="2151B551">
              <w:rPr>
                <w:rFonts w:eastAsia="SimSun"/>
                <w:sz w:val="22"/>
                <w:szCs w:val="22"/>
                <w:lang w:eastAsia="zh-CN"/>
              </w:rPr>
              <w:t>Scope: On-scope but limited</w:t>
            </w:r>
          </w:p>
        </w:tc>
        <w:tc>
          <w:tcPr>
            <w:tcW w:w="1843" w:type="dxa"/>
          </w:tcPr>
          <w:p w14:paraId="3E134311" w14:textId="77777777" w:rsidR="003D7A0C" w:rsidRDefault="003D7A0C" w:rsidP="0001642E">
            <w:pPr>
              <w:spacing w:before="40" w:after="40" w:line="276" w:lineRule="auto"/>
            </w:pPr>
            <w:r w:rsidRPr="644FCA5B">
              <w:rPr>
                <w:rFonts w:eastAsia="Times New Roman" w:cs="Times New Roman"/>
                <w:b/>
                <w:bCs/>
                <w:sz w:val="22"/>
                <w:szCs w:val="22"/>
              </w:rPr>
              <w:t>Strength:</w:t>
            </w:r>
            <w:r w:rsidRPr="644FCA5B">
              <w:rPr>
                <w:rFonts w:eastAsia="Times New Roman" w:cs="Times New Roman"/>
                <w:sz w:val="22"/>
                <w:szCs w:val="22"/>
              </w:rPr>
              <w:t xml:space="preserve"> Easier to implement on small datasets</w:t>
            </w:r>
          </w:p>
          <w:p w14:paraId="0400B933" w14:textId="77777777" w:rsidR="003D7A0C" w:rsidRDefault="003D7A0C" w:rsidP="0001642E">
            <w:pPr>
              <w:spacing w:before="40" w:after="40" w:line="276" w:lineRule="auto"/>
            </w:pPr>
            <w:r w:rsidRPr="644FCA5B">
              <w:rPr>
                <w:rFonts w:eastAsia="Times New Roman" w:cs="Times New Roman"/>
                <w:b/>
                <w:bCs/>
                <w:sz w:val="22"/>
                <w:szCs w:val="22"/>
              </w:rPr>
              <w:t>Weakness:</w:t>
            </w:r>
            <w:r w:rsidRPr="644FCA5B">
              <w:rPr>
                <w:rFonts w:eastAsia="Times New Roman" w:cs="Times New Roman"/>
                <w:sz w:val="22"/>
                <w:szCs w:val="22"/>
              </w:rPr>
              <w:t xml:space="preserve"> Low accuracy for rare or diverse plant images</w:t>
            </w:r>
          </w:p>
          <w:p w14:paraId="2ACD7AB9" w14:textId="77777777" w:rsidR="003D7A0C" w:rsidRDefault="003D7A0C" w:rsidP="0001642E">
            <w:pPr>
              <w:spacing w:before="40" w:after="40" w:line="276" w:lineRule="auto"/>
            </w:pPr>
            <w:r w:rsidRPr="644FCA5B">
              <w:rPr>
                <w:rFonts w:eastAsia="Times New Roman" w:cs="Times New Roman"/>
                <w:b/>
                <w:bCs/>
                <w:sz w:val="22"/>
                <w:szCs w:val="22"/>
              </w:rPr>
              <w:t>Opportunities:</w:t>
            </w:r>
            <w:r w:rsidRPr="644FCA5B">
              <w:rPr>
                <w:rFonts w:eastAsia="Times New Roman" w:cs="Times New Roman"/>
                <w:sz w:val="22"/>
                <w:szCs w:val="22"/>
              </w:rPr>
              <w:t xml:space="preserve"> Can experiment quickly with feature engineering</w:t>
            </w:r>
          </w:p>
          <w:p w14:paraId="27E9D098" w14:textId="77777777" w:rsidR="003D7A0C" w:rsidRDefault="003D7A0C" w:rsidP="0001642E">
            <w:pPr>
              <w:spacing w:before="40" w:after="40" w:line="276" w:lineRule="auto"/>
            </w:pPr>
            <w:r w:rsidRPr="644FCA5B">
              <w:rPr>
                <w:rFonts w:eastAsia="Times New Roman" w:cs="Times New Roman"/>
                <w:b/>
                <w:bCs/>
                <w:sz w:val="22"/>
                <w:szCs w:val="22"/>
              </w:rPr>
              <w:t>Threats:</w:t>
            </w:r>
            <w:r w:rsidRPr="644FCA5B">
              <w:rPr>
                <w:rFonts w:eastAsia="Times New Roman" w:cs="Times New Roman"/>
                <w:sz w:val="22"/>
                <w:szCs w:val="22"/>
              </w:rPr>
              <w:t xml:space="preserve"> May fail to generalize; misses complex visual features</w:t>
            </w:r>
          </w:p>
        </w:tc>
        <w:tc>
          <w:tcPr>
            <w:tcW w:w="1985" w:type="dxa"/>
          </w:tcPr>
          <w:p w14:paraId="4FF41256" w14:textId="77777777" w:rsidR="003D7A0C" w:rsidRDefault="003D7A0C" w:rsidP="0001642E">
            <w:pPr>
              <w:spacing w:before="40" w:after="40" w:line="276" w:lineRule="auto"/>
              <w:rPr>
                <w:rFonts w:eastAsia="SimSun"/>
                <w:sz w:val="22"/>
                <w:szCs w:val="22"/>
                <w:lang w:eastAsia="zh-CN"/>
              </w:rPr>
            </w:pPr>
            <w:r w:rsidRPr="00976CC9">
              <w:rPr>
                <w:rFonts w:eastAsia="SimSun"/>
                <w:b/>
                <w:sz w:val="22"/>
                <w:szCs w:val="22"/>
                <w:lang w:eastAsia="zh-CN"/>
              </w:rPr>
              <w:t>Knowledge Gap:</w:t>
            </w:r>
            <w:r w:rsidRPr="4993062A">
              <w:rPr>
                <w:rFonts w:eastAsia="SimSun"/>
                <w:sz w:val="22"/>
                <w:szCs w:val="22"/>
                <w:lang w:eastAsia="zh-CN"/>
              </w:rPr>
              <w:t xml:space="preserve"> Few team members have experience with feature extraction for images </w:t>
            </w:r>
            <w:r>
              <w:br/>
            </w:r>
            <w:r w:rsidRPr="00976CC9">
              <w:rPr>
                <w:rFonts w:eastAsia="SimSun"/>
                <w:b/>
                <w:sz w:val="22"/>
                <w:szCs w:val="22"/>
                <w:lang w:eastAsia="zh-CN"/>
              </w:rPr>
              <w:t>Skill Gap:</w:t>
            </w:r>
            <w:r w:rsidRPr="4993062A">
              <w:rPr>
                <w:rFonts w:eastAsia="SimSun"/>
                <w:sz w:val="22"/>
                <w:szCs w:val="22"/>
                <w:lang w:eastAsia="zh-CN"/>
              </w:rPr>
              <w:t xml:space="preserve"> Limited expertise in applying classical ML to image data </w:t>
            </w:r>
            <w:r>
              <w:br/>
            </w:r>
            <w:r w:rsidRPr="00976CC9">
              <w:rPr>
                <w:rFonts w:eastAsia="SimSun"/>
                <w:b/>
                <w:sz w:val="22"/>
                <w:szCs w:val="22"/>
                <w:lang w:eastAsia="zh-CN"/>
              </w:rPr>
              <w:t>Technology Gap:</w:t>
            </w:r>
            <w:r w:rsidRPr="4993062A">
              <w:rPr>
                <w:rFonts w:eastAsia="SimSun"/>
                <w:sz w:val="22"/>
                <w:szCs w:val="22"/>
                <w:lang w:eastAsia="zh-CN"/>
              </w:rPr>
              <w:t xml:space="preserve"> None major</w:t>
            </w:r>
          </w:p>
        </w:tc>
        <w:tc>
          <w:tcPr>
            <w:tcW w:w="1559" w:type="dxa"/>
          </w:tcPr>
          <w:p w14:paraId="61705325" w14:textId="77777777" w:rsidR="003D7A0C" w:rsidRDefault="003D7A0C" w:rsidP="0001642E">
            <w:pPr>
              <w:spacing w:before="40" w:after="40" w:line="276" w:lineRule="auto"/>
              <w:jc w:val="both"/>
              <w:rPr>
                <w:rFonts w:eastAsia="SimSun"/>
                <w:sz w:val="22"/>
                <w:szCs w:val="22"/>
                <w:lang w:eastAsia="zh-CN"/>
              </w:rPr>
            </w:pPr>
            <w:r w:rsidRPr="662D88E4">
              <w:rPr>
                <w:rFonts w:eastAsia="SimSun"/>
                <w:sz w:val="22"/>
                <w:szCs w:val="22"/>
                <w:lang w:eastAsia="zh-CN"/>
              </w:rPr>
              <w:t>Rejected</w:t>
            </w:r>
          </w:p>
        </w:tc>
      </w:tr>
      <w:tr w:rsidR="003D7A0C" w14:paraId="1A713DC0" w14:textId="77777777" w:rsidTr="00710DE4">
        <w:trPr>
          <w:jc w:val="center"/>
        </w:trPr>
        <w:tc>
          <w:tcPr>
            <w:tcW w:w="1838" w:type="dxa"/>
          </w:tcPr>
          <w:p w14:paraId="076A75C3" w14:textId="77777777" w:rsidR="003D7A0C" w:rsidRDefault="003D7A0C" w:rsidP="0001642E">
            <w:pPr>
              <w:spacing w:before="40" w:after="40" w:line="276" w:lineRule="auto"/>
            </w:pPr>
            <w:r w:rsidRPr="51E6754F">
              <w:rPr>
                <w:rFonts w:eastAsia="Times New Roman" w:cs="Times New Roman"/>
                <w:sz w:val="22"/>
                <w:szCs w:val="22"/>
              </w:rPr>
              <w:t>Federated Learning (User-Device Training)</w:t>
            </w:r>
          </w:p>
        </w:tc>
        <w:tc>
          <w:tcPr>
            <w:tcW w:w="1706" w:type="dxa"/>
          </w:tcPr>
          <w:p w14:paraId="1A3477A9" w14:textId="77777777" w:rsidR="003D7A0C" w:rsidRDefault="003D7A0C" w:rsidP="0001642E">
            <w:pPr>
              <w:spacing w:before="40" w:after="40" w:line="276" w:lineRule="auto"/>
              <w:rPr>
                <w:rFonts w:eastAsia="SimSun"/>
                <w:sz w:val="22"/>
                <w:szCs w:val="22"/>
                <w:lang w:eastAsia="zh-CN"/>
              </w:rPr>
            </w:pPr>
            <w:r w:rsidRPr="5D392D0E">
              <w:rPr>
                <w:rFonts w:eastAsia="SimSun"/>
                <w:sz w:val="22"/>
                <w:szCs w:val="22"/>
                <w:lang w:eastAsia="zh-CN"/>
              </w:rPr>
              <w:t xml:space="preserve">Time: High </w:t>
            </w:r>
            <w:r>
              <w:br/>
            </w:r>
            <w:r w:rsidRPr="5D392D0E">
              <w:rPr>
                <w:rFonts w:eastAsia="SimSun"/>
                <w:sz w:val="22"/>
                <w:szCs w:val="22"/>
                <w:lang w:eastAsia="zh-CN"/>
              </w:rPr>
              <w:t xml:space="preserve">Cost: </w:t>
            </w:r>
            <w:r w:rsidRPr="6036407C">
              <w:rPr>
                <w:rFonts w:eastAsia="SimSun"/>
                <w:sz w:val="22"/>
                <w:szCs w:val="22"/>
                <w:lang w:eastAsia="zh-CN"/>
              </w:rPr>
              <w:t xml:space="preserve">Not </w:t>
            </w:r>
            <w:r w:rsidRPr="486FF3A4">
              <w:rPr>
                <w:rFonts w:eastAsia="SimSun"/>
                <w:sz w:val="22"/>
                <w:szCs w:val="22"/>
                <w:lang w:eastAsia="zh-CN"/>
              </w:rPr>
              <w:t>applicable</w:t>
            </w:r>
            <w:r>
              <w:br/>
            </w:r>
            <w:r w:rsidRPr="5D392D0E">
              <w:rPr>
                <w:rFonts w:eastAsia="SimSun"/>
                <w:sz w:val="22"/>
                <w:szCs w:val="22"/>
                <w:lang w:eastAsia="zh-CN"/>
              </w:rPr>
              <w:lastRenderedPageBreak/>
              <w:t>Scope: Out-of-scope</w:t>
            </w:r>
          </w:p>
        </w:tc>
        <w:tc>
          <w:tcPr>
            <w:tcW w:w="1843" w:type="dxa"/>
          </w:tcPr>
          <w:p w14:paraId="69DF3C40" w14:textId="77777777" w:rsidR="003D7A0C" w:rsidRDefault="003D7A0C" w:rsidP="0001642E">
            <w:pPr>
              <w:spacing w:before="40" w:after="40" w:line="276" w:lineRule="auto"/>
              <w:rPr>
                <w:rFonts w:eastAsia="SimSun"/>
                <w:sz w:val="22"/>
                <w:szCs w:val="22"/>
                <w:lang w:eastAsia="zh-CN"/>
              </w:rPr>
            </w:pPr>
            <w:r w:rsidRPr="00976CC9">
              <w:rPr>
                <w:rFonts w:eastAsia="SimSun"/>
                <w:b/>
                <w:sz w:val="22"/>
                <w:szCs w:val="22"/>
                <w:lang w:eastAsia="zh-CN"/>
              </w:rPr>
              <w:lastRenderedPageBreak/>
              <w:t>Strength:</w:t>
            </w:r>
            <w:r w:rsidRPr="24A2BD71">
              <w:rPr>
                <w:rFonts w:eastAsia="SimSun"/>
                <w:sz w:val="22"/>
                <w:szCs w:val="22"/>
                <w:lang w:eastAsia="zh-CN"/>
              </w:rPr>
              <w:t xml:space="preserve"> Adapts to diverse user data; privacy-</w:t>
            </w:r>
            <w:r w:rsidRPr="24A2BD71">
              <w:rPr>
                <w:rFonts w:eastAsia="SimSun"/>
                <w:sz w:val="22"/>
                <w:szCs w:val="22"/>
                <w:lang w:eastAsia="zh-CN"/>
              </w:rPr>
              <w:lastRenderedPageBreak/>
              <w:t xml:space="preserve">preserving </w:t>
            </w:r>
            <w:r>
              <w:br/>
            </w:r>
            <w:r w:rsidRPr="00976CC9">
              <w:rPr>
                <w:rFonts w:eastAsia="SimSun"/>
                <w:b/>
                <w:sz w:val="22"/>
                <w:szCs w:val="22"/>
                <w:lang w:eastAsia="zh-CN"/>
              </w:rPr>
              <w:t>Weakness:</w:t>
            </w:r>
            <w:r w:rsidRPr="24A2BD71">
              <w:rPr>
                <w:rFonts w:eastAsia="SimSun"/>
                <w:sz w:val="22"/>
                <w:szCs w:val="22"/>
                <w:lang w:eastAsia="zh-CN"/>
              </w:rPr>
              <w:t xml:space="preserve"> Very complex to implement and maintain </w:t>
            </w:r>
            <w:r>
              <w:br/>
            </w:r>
            <w:r w:rsidRPr="00976CC9">
              <w:rPr>
                <w:rFonts w:eastAsia="SimSun"/>
                <w:b/>
                <w:sz w:val="22"/>
                <w:szCs w:val="22"/>
                <w:lang w:eastAsia="zh-CN"/>
              </w:rPr>
              <w:t>Opportunities:</w:t>
            </w:r>
            <w:r w:rsidRPr="24A2BD71">
              <w:rPr>
                <w:rFonts w:eastAsia="SimSun"/>
                <w:sz w:val="22"/>
                <w:szCs w:val="22"/>
                <w:lang w:eastAsia="zh-CN"/>
              </w:rPr>
              <w:t xml:space="preserve"> Real-time model improvement across users </w:t>
            </w:r>
            <w:r>
              <w:br/>
            </w:r>
            <w:r w:rsidRPr="00976CC9">
              <w:rPr>
                <w:rFonts w:eastAsia="SimSun"/>
                <w:b/>
                <w:sz w:val="22"/>
                <w:szCs w:val="22"/>
                <w:lang w:eastAsia="zh-CN"/>
              </w:rPr>
              <w:t>Threats:</w:t>
            </w:r>
            <w:r w:rsidRPr="24A2BD71">
              <w:rPr>
                <w:rFonts w:eastAsia="SimSun"/>
                <w:sz w:val="22"/>
                <w:szCs w:val="22"/>
                <w:lang w:eastAsia="zh-CN"/>
              </w:rPr>
              <w:t xml:space="preserve"> Requires advanced infrastructure and coordination</w:t>
            </w:r>
          </w:p>
        </w:tc>
        <w:tc>
          <w:tcPr>
            <w:tcW w:w="1985" w:type="dxa"/>
          </w:tcPr>
          <w:p w14:paraId="34174362" w14:textId="77777777" w:rsidR="003D7A0C" w:rsidRDefault="003D7A0C" w:rsidP="0001642E">
            <w:pPr>
              <w:spacing w:before="40" w:after="40" w:line="276" w:lineRule="auto"/>
              <w:rPr>
                <w:rFonts w:eastAsia="SimSun"/>
                <w:sz w:val="22"/>
                <w:szCs w:val="22"/>
                <w:lang w:eastAsia="zh-CN"/>
              </w:rPr>
            </w:pPr>
            <w:r w:rsidRPr="00976CC9">
              <w:rPr>
                <w:rFonts w:eastAsia="SimSun"/>
                <w:b/>
                <w:sz w:val="22"/>
                <w:szCs w:val="22"/>
                <w:lang w:eastAsia="zh-CN"/>
              </w:rPr>
              <w:lastRenderedPageBreak/>
              <w:t>Knowledge Gap:</w:t>
            </w:r>
            <w:r w:rsidRPr="24A2BD71">
              <w:rPr>
                <w:rFonts w:eastAsia="SimSun"/>
                <w:sz w:val="22"/>
                <w:szCs w:val="22"/>
                <w:lang w:eastAsia="zh-CN"/>
              </w:rPr>
              <w:t xml:space="preserve"> Federated learning, secure gradient </w:t>
            </w:r>
            <w:r w:rsidRPr="24A2BD71">
              <w:rPr>
                <w:rFonts w:eastAsia="SimSun"/>
                <w:sz w:val="22"/>
                <w:szCs w:val="22"/>
                <w:lang w:eastAsia="zh-CN"/>
              </w:rPr>
              <w:lastRenderedPageBreak/>
              <w:t xml:space="preserve">aggregation </w:t>
            </w:r>
            <w:r>
              <w:br/>
            </w:r>
            <w:r w:rsidRPr="00976CC9">
              <w:rPr>
                <w:rFonts w:eastAsia="SimSun"/>
                <w:b/>
                <w:sz w:val="22"/>
                <w:szCs w:val="22"/>
                <w:lang w:eastAsia="zh-CN"/>
              </w:rPr>
              <w:t>Skill Gap:</w:t>
            </w:r>
            <w:r w:rsidRPr="24A2BD71">
              <w:rPr>
                <w:rFonts w:eastAsia="SimSun"/>
                <w:sz w:val="22"/>
                <w:szCs w:val="22"/>
                <w:lang w:eastAsia="zh-CN"/>
              </w:rPr>
              <w:t xml:space="preserve"> No experience with distributed training </w:t>
            </w:r>
            <w:r>
              <w:br/>
            </w:r>
            <w:r w:rsidRPr="00976CC9">
              <w:rPr>
                <w:rFonts w:eastAsia="SimSun"/>
                <w:b/>
                <w:sz w:val="22"/>
                <w:szCs w:val="22"/>
                <w:lang w:eastAsia="zh-CN"/>
              </w:rPr>
              <w:t>Technology Gap:</w:t>
            </w:r>
            <w:r w:rsidRPr="24A2BD71">
              <w:rPr>
                <w:rFonts w:eastAsia="SimSun"/>
                <w:sz w:val="22"/>
                <w:szCs w:val="22"/>
                <w:lang w:eastAsia="zh-CN"/>
              </w:rPr>
              <w:t xml:space="preserve"> Requires specialized frameworks and server orchestration</w:t>
            </w:r>
          </w:p>
        </w:tc>
        <w:tc>
          <w:tcPr>
            <w:tcW w:w="1559" w:type="dxa"/>
          </w:tcPr>
          <w:p w14:paraId="7B80E229" w14:textId="77777777" w:rsidR="003D7A0C" w:rsidRDefault="003D7A0C" w:rsidP="0001642E">
            <w:pPr>
              <w:spacing w:before="40" w:after="40" w:line="276" w:lineRule="auto"/>
              <w:jc w:val="both"/>
              <w:rPr>
                <w:rFonts w:eastAsia="SimSun"/>
                <w:sz w:val="22"/>
                <w:szCs w:val="22"/>
                <w:lang w:eastAsia="zh-CN"/>
              </w:rPr>
            </w:pPr>
            <w:r w:rsidRPr="24A2BD71">
              <w:rPr>
                <w:rFonts w:eastAsia="SimSun"/>
                <w:sz w:val="22"/>
                <w:szCs w:val="22"/>
                <w:lang w:eastAsia="zh-CN"/>
              </w:rPr>
              <w:lastRenderedPageBreak/>
              <w:t>Rejected</w:t>
            </w:r>
          </w:p>
        </w:tc>
      </w:tr>
    </w:tbl>
    <w:p w14:paraId="055AB629" w14:textId="77777777" w:rsidR="003D7A0C" w:rsidRDefault="003D7A0C" w:rsidP="003D7A0C">
      <w:pPr>
        <w:jc w:val="both"/>
        <w:rPr>
          <w:rFonts w:eastAsia="SimSun"/>
          <w:sz w:val="22"/>
          <w:szCs w:val="22"/>
          <w:lang w:eastAsia="zh-CN"/>
        </w:rPr>
      </w:pPr>
    </w:p>
    <w:p w14:paraId="040AFA58" w14:textId="77777777" w:rsidR="003D7A0C" w:rsidRDefault="003D7A0C" w:rsidP="003D7A0C">
      <w:pPr>
        <w:jc w:val="both"/>
        <w:rPr>
          <w:rFonts w:eastAsia="SimSun"/>
          <w:sz w:val="22"/>
          <w:szCs w:val="22"/>
          <w:lang w:eastAsia="zh-CN"/>
        </w:rPr>
      </w:pPr>
      <w:r>
        <w:rPr>
          <w:rFonts w:eastAsia="SimSun"/>
          <w:sz w:val="22"/>
          <w:szCs w:val="22"/>
          <w:lang w:eastAsia="zh-CN"/>
        </w:rPr>
        <w:t>Justification:</w:t>
      </w:r>
      <w:r w:rsidRPr="31EDB116">
        <w:rPr>
          <w:rFonts w:eastAsia="SimSun"/>
          <w:sz w:val="22"/>
          <w:szCs w:val="22"/>
          <w:lang w:eastAsia="zh-CN"/>
        </w:rPr>
        <w:t xml:space="preserve"> The </w:t>
      </w:r>
      <w:r w:rsidRPr="34A3B55D">
        <w:rPr>
          <w:rFonts w:eastAsia="SimSun"/>
          <w:sz w:val="22"/>
          <w:szCs w:val="22"/>
          <w:lang w:eastAsia="zh-CN"/>
        </w:rPr>
        <w:t xml:space="preserve">selected </w:t>
      </w:r>
      <w:r w:rsidRPr="478020E5">
        <w:rPr>
          <w:rFonts w:eastAsia="SimSun"/>
          <w:sz w:val="22"/>
          <w:szCs w:val="22"/>
          <w:lang w:eastAsia="zh-CN"/>
        </w:rPr>
        <w:t xml:space="preserve">solution </w:t>
      </w:r>
      <w:r w:rsidRPr="7EB41DF4">
        <w:rPr>
          <w:rFonts w:eastAsia="SimSun"/>
          <w:sz w:val="22"/>
          <w:szCs w:val="22"/>
          <w:lang w:eastAsia="zh-CN"/>
        </w:rPr>
        <w:t xml:space="preserve">directly </w:t>
      </w:r>
      <w:r w:rsidRPr="0D485D6C">
        <w:rPr>
          <w:rFonts w:eastAsia="SimSun"/>
          <w:sz w:val="22"/>
          <w:szCs w:val="22"/>
          <w:lang w:eastAsia="zh-CN"/>
        </w:rPr>
        <w:t>addresses</w:t>
      </w:r>
      <w:r w:rsidRPr="7EB41DF4">
        <w:rPr>
          <w:rFonts w:eastAsia="SimSun"/>
          <w:sz w:val="22"/>
          <w:szCs w:val="22"/>
          <w:lang w:eastAsia="zh-CN"/>
        </w:rPr>
        <w:t xml:space="preserve"> the </w:t>
      </w:r>
      <w:r w:rsidRPr="121E4FE7">
        <w:rPr>
          <w:rFonts w:eastAsia="SimSun"/>
          <w:sz w:val="22"/>
          <w:szCs w:val="22"/>
          <w:lang w:eastAsia="zh-CN"/>
        </w:rPr>
        <w:t xml:space="preserve">problem domain </w:t>
      </w:r>
      <w:r w:rsidRPr="146C72B8">
        <w:rPr>
          <w:rFonts w:eastAsia="SimSun"/>
          <w:sz w:val="22"/>
          <w:szCs w:val="22"/>
          <w:lang w:eastAsia="zh-CN"/>
        </w:rPr>
        <w:t xml:space="preserve">by improving </w:t>
      </w:r>
      <w:r w:rsidRPr="6A4F4A62">
        <w:rPr>
          <w:rFonts w:eastAsia="SimSun"/>
          <w:sz w:val="22"/>
          <w:szCs w:val="22"/>
          <w:lang w:eastAsia="zh-CN"/>
        </w:rPr>
        <w:t>generalization</w:t>
      </w:r>
      <w:r w:rsidRPr="0D485D6C">
        <w:rPr>
          <w:rFonts w:eastAsia="SimSun"/>
          <w:sz w:val="22"/>
          <w:szCs w:val="22"/>
          <w:lang w:eastAsia="zh-CN"/>
        </w:rPr>
        <w:t xml:space="preserve">, </w:t>
      </w:r>
      <w:r w:rsidRPr="3D26068C">
        <w:rPr>
          <w:rFonts w:eastAsia="SimSun"/>
          <w:sz w:val="22"/>
          <w:szCs w:val="22"/>
          <w:lang w:eastAsia="zh-CN"/>
        </w:rPr>
        <w:t xml:space="preserve">balancing </w:t>
      </w:r>
      <w:r w:rsidRPr="7F8F5856">
        <w:rPr>
          <w:rFonts w:eastAsia="SimSun"/>
          <w:sz w:val="22"/>
          <w:szCs w:val="22"/>
          <w:lang w:eastAsia="zh-CN"/>
        </w:rPr>
        <w:t>classes</w:t>
      </w:r>
      <w:r w:rsidRPr="08D2F521">
        <w:rPr>
          <w:rFonts w:eastAsia="SimSun"/>
          <w:sz w:val="22"/>
          <w:szCs w:val="22"/>
          <w:lang w:eastAsia="zh-CN"/>
        </w:rPr>
        <w:t xml:space="preserve"> and </w:t>
      </w:r>
      <w:r w:rsidRPr="67749723">
        <w:rPr>
          <w:rFonts w:eastAsia="SimSun"/>
          <w:sz w:val="22"/>
          <w:szCs w:val="22"/>
          <w:lang w:eastAsia="zh-CN"/>
        </w:rPr>
        <w:t xml:space="preserve">keeping the </w:t>
      </w:r>
      <w:r w:rsidRPr="74AD19E5">
        <w:rPr>
          <w:rFonts w:eastAsia="SimSun"/>
          <w:sz w:val="22"/>
          <w:szCs w:val="22"/>
          <w:lang w:eastAsia="zh-CN"/>
        </w:rPr>
        <w:t xml:space="preserve">model </w:t>
      </w:r>
      <w:r w:rsidRPr="28D25DC2">
        <w:rPr>
          <w:rFonts w:eastAsia="SimSun"/>
          <w:sz w:val="22"/>
          <w:szCs w:val="22"/>
          <w:lang w:eastAsia="zh-CN"/>
        </w:rPr>
        <w:t xml:space="preserve">sustainable. Classical </w:t>
      </w:r>
      <w:r w:rsidRPr="7D483641">
        <w:rPr>
          <w:rFonts w:eastAsia="SimSun"/>
          <w:sz w:val="22"/>
          <w:szCs w:val="22"/>
          <w:lang w:eastAsia="zh-CN"/>
        </w:rPr>
        <w:t xml:space="preserve">ML is </w:t>
      </w:r>
      <w:r w:rsidRPr="16DDE4D0">
        <w:rPr>
          <w:rFonts w:eastAsia="SimSun"/>
          <w:sz w:val="22"/>
          <w:szCs w:val="22"/>
          <w:lang w:eastAsia="zh-CN"/>
        </w:rPr>
        <w:t xml:space="preserve">easier to </w:t>
      </w:r>
      <w:r w:rsidRPr="5ECC4A09">
        <w:rPr>
          <w:rFonts w:eastAsia="SimSun"/>
          <w:sz w:val="22"/>
          <w:szCs w:val="22"/>
          <w:lang w:eastAsia="zh-CN"/>
        </w:rPr>
        <w:t xml:space="preserve">implement </w:t>
      </w:r>
      <w:r w:rsidRPr="22A2284B">
        <w:rPr>
          <w:rFonts w:eastAsia="SimSun"/>
          <w:sz w:val="22"/>
          <w:szCs w:val="22"/>
          <w:lang w:eastAsia="zh-CN"/>
        </w:rPr>
        <w:t xml:space="preserve">but </w:t>
      </w:r>
      <w:r w:rsidRPr="4647C27C">
        <w:rPr>
          <w:rFonts w:eastAsia="SimSun"/>
          <w:sz w:val="22"/>
          <w:szCs w:val="22"/>
          <w:lang w:eastAsia="zh-CN"/>
        </w:rPr>
        <w:t>manual</w:t>
      </w:r>
      <w:r w:rsidRPr="39252C6E">
        <w:rPr>
          <w:rFonts w:eastAsia="SimSun"/>
          <w:sz w:val="22"/>
          <w:szCs w:val="22"/>
          <w:lang w:eastAsia="zh-CN"/>
        </w:rPr>
        <w:t xml:space="preserve"> </w:t>
      </w:r>
      <w:r w:rsidRPr="005DCA62">
        <w:rPr>
          <w:rFonts w:eastAsia="SimSun"/>
          <w:sz w:val="22"/>
          <w:szCs w:val="22"/>
          <w:lang w:eastAsia="zh-CN"/>
        </w:rPr>
        <w:t xml:space="preserve">feature extraction </w:t>
      </w:r>
      <w:r w:rsidRPr="5617C9FD">
        <w:rPr>
          <w:rFonts w:eastAsia="SimSun"/>
          <w:sz w:val="22"/>
          <w:szCs w:val="22"/>
          <w:lang w:eastAsia="zh-CN"/>
        </w:rPr>
        <w:t xml:space="preserve">cannot handle </w:t>
      </w:r>
      <w:r w:rsidRPr="7B349BE1">
        <w:rPr>
          <w:rFonts w:eastAsia="SimSun"/>
          <w:sz w:val="22"/>
          <w:szCs w:val="22"/>
          <w:lang w:eastAsia="zh-CN"/>
        </w:rPr>
        <w:t xml:space="preserve">complex images </w:t>
      </w:r>
      <w:r w:rsidRPr="36140D1A">
        <w:rPr>
          <w:rFonts w:eastAsia="SimSun"/>
          <w:sz w:val="22"/>
          <w:szCs w:val="22"/>
          <w:lang w:eastAsia="zh-CN"/>
        </w:rPr>
        <w:t>feature</w:t>
      </w:r>
      <w:r w:rsidRPr="5EFEA136">
        <w:rPr>
          <w:rFonts w:eastAsia="SimSun"/>
          <w:sz w:val="22"/>
          <w:szCs w:val="22"/>
          <w:lang w:eastAsia="zh-CN"/>
        </w:rPr>
        <w:t xml:space="preserve">, </w:t>
      </w:r>
      <w:r w:rsidRPr="435EBF0B">
        <w:rPr>
          <w:rFonts w:eastAsia="SimSun"/>
          <w:sz w:val="22"/>
          <w:szCs w:val="22"/>
          <w:lang w:eastAsia="zh-CN"/>
        </w:rPr>
        <w:t xml:space="preserve">so it is </w:t>
      </w:r>
      <w:r w:rsidRPr="2C16EE4A">
        <w:rPr>
          <w:rFonts w:eastAsia="SimSun"/>
          <w:sz w:val="22"/>
          <w:szCs w:val="22"/>
          <w:lang w:eastAsia="zh-CN"/>
        </w:rPr>
        <w:t>less appropriate</w:t>
      </w:r>
      <w:r w:rsidRPr="7760BBD1">
        <w:rPr>
          <w:rFonts w:eastAsia="SimSun"/>
          <w:sz w:val="22"/>
          <w:szCs w:val="22"/>
          <w:lang w:eastAsia="zh-CN"/>
        </w:rPr>
        <w:t xml:space="preserve">. </w:t>
      </w:r>
      <w:r w:rsidRPr="512B62E3">
        <w:rPr>
          <w:rFonts w:eastAsia="SimSun"/>
          <w:sz w:val="22"/>
          <w:szCs w:val="22"/>
          <w:lang w:eastAsia="zh-CN"/>
        </w:rPr>
        <w:t xml:space="preserve">Federated Learning could be </w:t>
      </w:r>
      <w:r w:rsidRPr="45688F22">
        <w:rPr>
          <w:rFonts w:eastAsia="SimSun"/>
          <w:sz w:val="22"/>
          <w:szCs w:val="22"/>
          <w:lang w:eastAsia="zh-CN"/>
        </w:rPr>
        <w:t xml:space="preserve">effective </w:t>
      </w:r>
      <w:r w:rsidRPr="44F8FA7F">
        <w:rPr>
          <w:rFonts w:eastAsia="SimSun"/>
          <w:sz w:val="22"/>
          <w:szCs w:val="22"/>
          <w:lang w:eastAsia="zh-CN"/>
        </w:rPr>
        <w:t xml:space="preserve">but is too </w:t>
      </w:r>
      <w:r w:rsidRPr="18D8ADC2">
        <w:rPr>
          <w:rFonts w:eastAsia="SimSun"/>
          <w:sz w:val="22"/>
          <w:szCs w:val="22"/>
          <w:lang w:eastAsia="zh-CN"/>
        </w:rPr>
        <w:t xml:space="preserve">complex </w:t>
      </w:r>
      <w:r w:rsidRPr="252CEEBE">
        <w:rPr>
          <w:rFonts w:eastAsia="SimSun"/>
          <w:sz w:val="22"/>
          <w:szCs w:val="22"/>
          <w:lang w:eastAsia="zh-CN"/>
        </w:rPr>
        <w:t xml:space="preserve">in </w:t>
      </w:r>
      <w:r w:rsidRPr="2B51CCC0">
        <w:rPr>
          <w:rFonts w:eastAsia="SimSun"/>
          <w:sz w:val="22"/>
          <w:szCs w:val="22"/>
          <w:lang w:eastAsia="zh-CN"/>
        </w:rPr>
        <w:t xml:space="preserve">restricted </w:t>
      </w:r>
      <w:r w:rsidRPr="121F03E6">
        <w:rPr>
          <w:rFonts w:eastAsia="SimSun"/>
          <w:sz w:val="22"/>
          <w:szCs w:val="22"/>
          <w:lang w:eastAsia="zh-CN"/>
        </w:rPr>
        <w:t xml:space="preserve">timeline and </w:t>
      </w:r>
      <w:r w:rsidRPr="0BF5C8BF">
        <w:rPr>
          <w:rFonts w:eastAsia="SimSun"/>
          <w:sz w:val="22"/>
          <w:szCs w:val="22"/>
          <w:lang w:eastAsia="zh-CN"/>
        </w:rPr>
        <w:t xml:space="preserve">resources </w:t>
      </w:r>
      <w:r w:rsidRPr="38A46322">
        <w:rPr>
          <w:rFonts w:eastAsia="SimSun"/>
          <w:sz w:val="22"/>
          <w:szCs w:val="22"/>
          <w:lang w:eastAsia="zh-CN"/>
        </w:rPr>
        <w:t xml:space="preserve">of this school </w:t>
      </w:r>
      <w:r w:rsidRPr="08FBA519">
        <w:rPr>
          <w:rFonts w:eastAsia="SimSun"/>
          <w:sz w:val="22"/>
          <w:szCs w:val="22"/>
          <w:lang w:eastAsia="zh-CN"/>
        </w:rPr>
        <w:t>project</w:t>
      </w:r>
      <w:r w:rsidRPr="48425C8B">
        <w:rPr>
          <w:rFonts w:eastAsia="SimSun"/>
          <w:sz w:val="22"/>
          <w:szCs w:val="22"/>
          <w:lang w:eastAsia="zh-CN"/>
        </w:rPr>
        <w:t>.</w:t>
      </w:r>
    </w:p>
    <w:p w14:paraId="12D42AD4" w14:textId="3432C555" w:rsidR="00853691" w:rsidRDefault="00853691" w:rsidP="00B156CF">
      <w:pPr>
        <w:spacing w:line="240" w:lineRule="auto"/>
        <w:rPr>
          <w:rFonts w:eastAsia="SimSun"/>
          <w:b/>
          <w:bCs/>
          <w:lang w:val="en-MY" w:eastAsia="zh-CN"/>
        </w:rPr>
      </w:pPr>
    </w:p>
    <w:p w14:paraId="0367D3CA" w14:textId="7E27217D" w:rsidR="00C76AF5" w:rsidRDefault="00853691" w:rsidP="00C76AF5">
      <w:pPr>
        <w:spacing w:line="240" w:lineRule="auto"/>
        <w:rPr>
          <w:rFonts w:eastAsia="SimSun"/>
          <w:sz w:val="22"/>
          <w:szCs w:val="22"/>
          <w:lang w:eastAsia="zh-CN"/>
        </w:rPr>
      </w:pPr>
      <w:r>
        <w:rPr>
          <w:rFonts w:eastAsia="SimSun"/>
          <w:b/>
          <w:bCs/>
          <w:lang w:val="en-MY" w:eastAsia="zh-CN"/>
        </w:rPr>
        <w:t>4.</w:t>
      </w:r>
      <w:r w:rsidR="001408A2">
        <w:rPr>
          <w:rFonts w:eastAsia="SimSun"/>
          <w:b/>
          <w:bCs/>
          <w:lang w:val="en-MY" w:eastAsia="zh-CN"/>
        </w:rPr>
        <w:t xml:space="preserve">2.2 </w:t>
      </w:r>
      <w:r w:rsidR="00D73A2D">
        <w:rPr>
          <w:rFonts w:eastAsia="SimSun"/>
          <w:b/>
          <w:bCs/>
          <w:lang w:val="en-MY" w:eastAsia="zh-CN"/>
        </w:rPr>
        <w:t>Cyb</w:t>
      </w:r>
      <w:r w:rsidR="00E703D7">
        <w:rPr>
          <w:rFonts w:eastAsia="SimSun"/>
          <w:b/>
          <w:bCs/>
          <w:lang w:val="en-MY" w:eastAsia="zh-CN"/>
        </w:rPr>
        <w:t xml:space="preserve">ersecurity </w:t>
      </w:r>
      <w:r w:rsidR="0032760C">
        <w:rPr>
          <w:rFonts w:eastAsia="SimSun"/>
          <w:b/>
          <w:bCs/>
          <w:lang w:val="en-MY" w:eastAsia="zh-CN"/>
        </w:rPr>
        <w:t>Track</w:t>
      </w:r>
      <w:r w:rsidR="00C76AF5" w:rsidRPr="00C76AF5">
        <w:rPr>
          <w:rFonts w:eastAsia="SimSun"/>
          <w:sz w:val="22"/>
          <w:szCs w:val="22"/>
          <w:lang w:eastAsia="zh-CN"/>
        </w:rPr>
        <w:t xml:space="preserve"> </w:t>
      </w:r>
    </w:p>
    <w:tbl>
      <w:tblPr>
        <w:tblStyle w:val="TableGrid"/>
        <w:tblW w:w="9067" w:type="dxa"/>
        <w:tblLook w:val="04A0" w:firstRow="1" w:lastRow="0" w:firstColumn="1" w:lastColumn="0" w:noHBand="0" w:noVBand="1"/>
      </w:tblPr>
      <w:tblGrid>
        <w:gridCol w:w="1980"/>
        <w:gridCol w:w="1843"/>
        <w:gridCol w:w="1842"/>
        <w:gridCol w:w="1701"/>
        <w:gridCol w:w="1701"/>
      </w:tblGrid>
      <w:tr w:rsidR="00C76AF5" w:rsidRPr="005D031E" w14:paraId="3AB24979" w14:textId="77777777" w:rsidTr="0001642E">
        <w:tc>
          <w:tcPr>
            <w:tcW w:w="9067" w:type="dxa"/>
            <w:gridSpan w:val="5"/>
          </w:tcPr>
          <w:p w14:paraId="41348C14" w14:textId="77777777" w:rsidR="00C76AF5" w:rsidRPr="005D031E" w:rsidRDefault="00C76AF5" w:rsidP="0001642E">
            <w:pPr>
              <w:rPr>
                <w:rFonts w:eastAsia="SimSun"/>
                <w:sz w:val="22"/>
                <w:szCs w:val="22"/>
                <w:lang w:val="en-MY" w:eastAsia="zh-CN"/>
              </w:rPr>
            </w:pPr>
            <w:r w:rsidRPr="005D031E">
              <w:rPr>
                <w:rFonts w:eastAsia="SimSun"/>
                <w:sz w:val="22"/>
                <w:szCs w:val="22"/>
                <w:lang w:eastAsia="zh-CN"/>
              </w:rPr>
              <w:t xml:space="preserve">Problem Domain: </w:t>
            </w:r>
            <w:proofErr w:type="spellStart"/>
            <w:r w:rsidRPr="005D031E">
              <w:rPr>
                <w:rFonts w:eastAsia="SimSun"/>
                <w:sz w:val="22"/>
                <w:szCs w:val="22"/>
                <w:lang w:val="en-MY" w:eastAsia="zh-CN"/>
              </w:rPr>
              <w:t>SmartPlant</w:t>
            </w:r>
            <w:proofErr w:type="spellEnd"/>
            <w:r w:rsidRPr="005D031E">
              <w:rPr>
                <w:rFonts w:eastAsia="SimSun"/>
                <w:sz w:val="22"/>
                <w:szCs w:val="22"/>
                <w:lang w:val="en-MY" w:eastAsia="zh-CN"/>
              </w:rPr>
              <w:t xml:space="preserve"> Sarawak gathers user data and sensitive biodiversity data, locations of rare and endangered plants, as well as user information. Without strong cybersecurity, this data may be exploited for illegal activities such as poaching, logging, or breaches of privacy.</w:t>
            </w:r>
          </w:p>
          <w:p w14:paraId="17EEAEBD" w14:textId="77777777" w:rsidR="00C76AF5" w:rsidRPr="005D031E" w:rsidRDefault="00C76AF5" w:rsidP="0001642E">
            <w:pPr>
              <w:rPr>
                <w:rFonts w:eastAsia="SimSun"/>
                <w:sz w:val="22"/>
                <w:szCs w:val="22"/>
                <w:lang w:eastAsia="zh-CN"/>
              </w:rPr>
            </w:pPr>
          </w:p>
        </w:tc>
      </w:tr>
      <w:tr w:rsidR="00C76AF5" w:rsidRPr="005D031E" w14:paraId="6EB3F328" w14:textId="77777777" w:rsidTr="0001642E">
        <w:tc>
          <w:tcPr>
            <w:tcW w:w="1980" w:type="dxa"/>
          </w:tcPr>
          <w:p w14:paraId="64B9855D" w14:textId="77777777" w:rsidR="00C76AF5" w:rsidRDefault="00C76AF5" w:rsidP="0001642E">
            <w:pPr>
              <w:rPr>
                <w:rFonts w:eastAsia="SimSun"/>
                <w:sz w:val="22"/>
                <w:szCs w:val="22"/>
                <w:lang w:eastAsia="zh-CN"/>
              </w:rPr>
            </w:pPr>
            <w:r>
              <w:rPr>
                <w:rFonts w:eastAsia="SimSun"/>
                <w:sz w:val="22"/>
                <w:szCs w:val="22"/>
                <w:lang w:eastAsia="zh-CN"/>
              </w:rPr>
              <w:t xml:space="preserve">Potential </w:t>
            </w:r>
            <w:r w:rsidRPr="005D031E">
              <w:rPr>
                <w:rFonts w:eastAsia="SimSun"/>
                <w:sz w:val="22"/>
                <w:szCs w:val="22"/>
                <w:lang w:eastAsia="zh-CN"/>
              </w:rPr>
              <w:t>Solution</w:t>
            </w:r>
          </w:p>
        </w:tc>
        <w:tc>
          <w:tcPr>
            <w:tcW w:w="1843" w:type="dxa"/>
          </w:tcPr>
          <w:p w14:paraId="3C3E3BE5" w14:textId="77777777" w:rsidR="00C76AF5" w:rsidRDefault="00C76AF5" w:rsidP="0001642E">
            <w:pPr>
              <w:rPr>
                <w:rFonts w:eastAsia="SimSun"/>
                <w:sz w:val="22"/>
                <w:szCs w:val="22"/>
                <w:lang w:eastAsia="zh-CN"/>
              </w:rPr>
            </w:pPr>
            <w:r>
              <w:rPr>
                <w:rFonts w:eastAsia="SimSun"/>
                <w:sz w:val="22"/>
                <w:szCs w:val="22"/>
                <w:lang w:eastAsia="zh-CN"/>
              </w:rPr>
              <w:t xml:space="preserve">Project </w:t>
            </w:r>
            <w:r w:rsidRPr="005D031E">
              <w:rPr>
                <w:rFonts w:eastAsia="SimSun"/>
                <w:sz w:val="22"/>
                <w:szCs w:val="22"/>
                <w:lang w:eastAsia="zh-CN"/>
              </w:rPr>
              <w:t>Force</w:t>
            </w:r>
          </w:p>
        </w:tc>
        <w:tc>
          <w:tcPr>
            <w:tcW w:w="1842" w:type="dxa"/>
          </w:tcPr>
          <w:p w14:paraId="3A8C8460" w14:textId="77777777" w:rsidR="00C76AF5" w:rsidRDefault="00C76AF5" w:rsidP="0001642E">
            <w:pPr>
              <w:rPr>
                <w:rFonts w:eastAsia="SimSun"/>
                <w:sz w:val="22"/>
                <w:szCs w:val="22"/>
                <w:lang w:eastAsia="zh-CN"/>
              </w:rPr>
            </w:pPr>
            <w:r w:rsidRPr="005D031E">
              <w:rPr>
                <w:rFonts w:eastAsia="SimSun"/>
                <w:sz w:val="22"/>
                <w:szCs w:val="22"/>
                <w:lang w:eastAsia="zh-CN"/>
              </w:rPr>
              <w:t>SWOT</w:t>
            </w:r>
          </w:p>
        </w:tc>
        <w:tc>
          <w:tcPr>
            <w:tcW w:w="1701" w:type="dxa"/>
          </w:tcPr>
          <w:p w14:paraId="3BBF3BF4" w14:textId="77777777" w:rsidR="00C76AF5" w:rsidRDefault="00C76AF5" w:rsidP="0001642E">
            <w:pPr>
              <w:rPr>
                <w:rFonts w:eastAsia="SimSun"/>
                <w:sz w:val="22"/>
                <w:szCs w:val="22"/>
                <w:lang w:eastAsia="zh-CN"/>
              </w:rPr>
            </w:pPr>
            <w:proofErr w:type="spellStart"/>
            <w:r w:rsidRPr="005D031E">
              <w:rPr>
                <w:rFonts w:eastAsia="SimSun"/>
                <w:sz w:val="22"/>
                <w:szCs w:val="22"/>
                <w:lang w:eastAsia="zh-CN"/>
              </w:rPr>
              <w:t>KoST</w:t>
            </w:r>
            <w:proofErr w:type="spellEnd"/>
          </w:p>
        </w:tc>
        <w:tc>
          <w:tcPr>
            <w:tcW w:w="1701" w:type="dxa"/>
          </w:tcPr>
          <w:p w14:paraId="326BDAC1" w14:textId="77777777" w:rsidR="00C76AF5" w:rsidRDefault="00C76AF5" w:rsidP="0001642E">
            <w:pPr>
              <w:rPr>
                <w:rFonts w:eastAsia="SimSun"/>
                <w:sz w:val="22"/>
                <w:szCs w:val="22"/>
                <w:lang w:eastAsia="zh-CN"/>
              </w:rPr>
            </w:pPr>
            <w:r w:rsidRPr="005D031E">
              <w:rPr>
                <w:rFonts w:eastAsia="SimSun"/>
                <w:sz w:val="22"/>
                <w:szCs w:val="22"/>
                <w:lang w:eastAsia="zh-CN"/>
              </w:rPr>
              <w:t xml:space="preserve">Final </w:t>
            </w:r>
            <w:r>
              <w:rPr>
                <w:rFonts w:eastAsia="SimSun"/>
                <w:sz w:val="22"/>
                <w:szCs w:val="22"/>
                <w:lang w:eastAsia="zh-CN"/>
              </w:rPr>
              <w:t>Decision</w:t>
            </w:r>
          </w:p>
        </w:tc>
      </w:tr>
      <w:tr w:rsidR="00C76AF5" w:rsidRPr="005D031E" w14:paraId="24E07552" w14:textId="77777777" w:rsidTr="0001642E">
        <w:tc>
          <w:tcPr>
            <w:tcW w:w="1980" w:type="dxa"/>
          </w:tcPr>
          <w:p w14:paraId="08842598" w14:textId="77777777" w:rsidR="00C76AF5" w:rsidRDefault="00C76AF5" w:rsidP="0001642E">
            <w:pPr>
              <w:rPr>
                <w:rFonts w:eastAsia="SimSun"/>
                <w:sz w:val="22"/>
                <w:szCs w:val="22"/>
                <w:lang w:eastAsia="zh-CN"/>
              </w:rPr>
            </w:pPr>
            <w:r>
              <w:rPr>
                <w:rFonts w:eastAsia="SimSun"/>
                <w:sz w:val="22"/>
                <w:szCs w:val="22"/>
                <w:lang w:eastAsia="zh-CN"/>
              </w:rPr>
              <w:t>Role based access control (RBAC)</w:t>
            </w:r>
            <w:r w:rsidRPr="005D031E">
              <w:rPr>
                <w:rFonts w:eastAsia="SimSun"/>
                <w:sz w:val="22"/>
                <w:szCs w:val="22"/>
                <w:lang w:eastAsia="zh-CN"/>
              </w:rPr>
              <w:t xml:space="preserve"> + </w:t>
            </w:r>
            <w:r>
              <w:rPr>
                <w:rFonts w:eastAsia="SimSun"/>
                <w:sz w:val="22"/>
                <w:szCs w:val="22"/>
                <w:lang w:eastAsia="zh-CN"/>
              </w:rPr>
              <w:t>multi-factor authentication (MFA)</w:t>
            </w:r>
            <w:r w:rsidRPr="005D031E">
              <w:rPr>
                <w:rFonts w:eastAsia="SimSun"/>
                <w:sz w:val="22"/>
                <w:szCs w:val="22"/>
                <w:lang w:eastAsia="zh-CN"/>
              </w:rPr>
              <w:t xml:space="preserve"> + data encryption for plant data</w:t>
            </w:r>
          </w:p>
        </w:tc>
        <w:tc>
          <w:tcPr>
            <w:tcW w:w="1843" w:type="dxa"/>
          </w:tcPr>
          <w:p w14:paraId="50A2E699" w14:textId="77777777" w:rsidR="00C76AF5" w:rsidRDefault="00C76AF5" w:rsidP="0001642E">
            <w:pPr>
              <w:rPr>
                <w:rFonts w:eastAsia="SimSun"/>
                <w:sz w:val="22"/>
                <w:szCs w:val="22"/>
                <w:lang w:val="en-MY" w:eastAsia="zh-CN"/>
              </w:rPr>
            </w:pPr>
            <w:r>
              <w:rPr>
                <w:rFonts w:eastAsia="SimSun"/>
                <w:sz w:val="22"/>
                <w:szCs w:val="22"/>
                <w:lang w:val="en-MY" w:eastAsia="zh-CN"/>
              </w:rPr>
              <w:t xml:space="preserve">Aim: </w:t>
            </w:r>
            <w:r w:rsidRPr="00302846">
              <w:rPr>
                <w:rFonts w:eastAsia="SimSun"/>
                <w:sz w:val="22"/>
                <w:szCs w:val="22"/>
                <w:lang w:val="en-MY" w:eastAsia="zh-CN"/>
              </w:rPr>
              <w:t xml:space="preserve">Protect user and administrator access, encrypt </w:t>
            </w:r>
            <w:r>
              <w:rPr>
                <w:rFonts w:eastAsia="SimSun"/>
                <w:sz w:val="22"/>
                <w:szCs w:val="22"/>
                <w:lang w:val="en-MY" w:eastAsia="zh-CN"/>
              </w:rPr>
              <w:t>sensitive</w:t>
            </w:r>
            <w:r w:rsidRPr="00302846">
              <w:rPr>
                <w:rFonts w:eastAsia="SimSun"/>
                <w:sz w:val="22"/>
                <w:szCs w:val="22"/>
                <w:lang w:val="en-MY" w:eastAsia="zh-CN"/>
              </w:rPr>
              <w:t xml:space="preserve"> species data, and secure logins</w:t>
            </w:r>
          </w:p>
          <w:p w14:paraId="14756622" w14:textId="77777777" w:rsidR="00C76AF5" w:rsidRDefault="00C76AF5" w:rsidP="0001642E">
            <w:pPr>
              <w:rPr>
                <w:rFonts w:eastAsia="SimSun"/>
                <w:sz w:val="22"/>
                <w:szCs w:val="22"/>
                <w:lang w:val="en-MY" w:eastAsia="zh-CN"/>
              </w:rPr>
            </w:pPr>
            <w:r>
              <w:rPr>
                <w:rFonts w:eastAsia="SimSun"/>
                <w:sz w:val="22"/>
                <w:szCs w:val="22"/>
                <w:lang w:val="en-MY" w:eastAsia="zh-CN"/>
              </w:rPr>
              <w:t>Time: Moderate</w:t>
            </w:r>
            <w:r>
              <w:rPr>
                <w:rFonts w:eastAsia="SimSun"/>
                <w:sz w:val="22"/>
                <w:szCs w:val="22"/>
                <w:lang w:val="en-MY" w:eastAsia="zh-CN"/>
              </w:rPr>
              <w:br/>
              <w:t>Cost: Not applicable</w:t>
            </w:r>
          </w:p>
          <w:p w14:paraId="76DBE510" w14:textId="77777777" w:rsidR="00C76AF5" w:rsidRPr="00D857CE" w:rsidRDefault="00C76AF5" w:rsidP="0001642E">
            <w:pPr>
              <w:rPr>
                <w:rFonts w:eastAsia="SimSun"/>
                <w:vanish/>
                <w:sz w:val="22"/>
                <w:szCs w:val="22"/>
                <w:lang w:val="en-MY" w:eastAsia="zh-CN"/>
              </w:rPr>
            </w:pPr>
            <w:r>
              <w:rPr>
                <w:rFonts w:eastAsia="SimSun"/>
                <w:sz w:val="22"/>
                <w:szCs w:val="22"/>
                <w:lang w:val="en-MY" w:eastAsia="zh-CN"/>
              </w:rPr>
              <w:t>Scope: On scope</w:t>
            </w:r>
          </w:p>
          <w:p w14:paraId="6CEF9849" w14:textId="77777777" w:rsidR="00C76AF5" w:rsidRDefault="00C76AF5" w:rsidP="0001642E">
            <w:pPr>
              <w:rPr>
                <w:rFonts w:eastAsia="SimSun"/>
                <w:sz w:val="22"/>
                <w:szCs w:val="22"/>
                <w:lang w:eastAsia="zh-CN"/>
              </w:rPr>
            </w:pPr>
          </w:p>
          <w:p w14:paraId="3EB223ED" w14:textId="77777777" w:rsidR="00C76AF5" w:rsidRDefault="00C76AF5" w:rsidP="0001642E">
            <w:pPr>
              <w:rPr>
                <w:rFonts w:eastAsia="SimSun"/>
                <w:sz w:val="22"/>
                <w:szCs w:val="22"/>
                <w:lang w:eastAsia="zh-CN"/>
              </w:rPr>
            </w:pPr>
          </w:p>
        </w:tc>
        <w:tc>
          <w:tcPr>
            <w:tcW w:w="1842" w:type="dxa"/>
          </w:tcPr>
          <w:p w14:paraId="53191B3B" w14:textId="77777777" w:rsidR="00C76AF5" w:rsidRDefault="00C76AF5" w:rsidP="0001642E">
            <w:pPr>
              <w:rPr>
                <w:rFonts w:eastAsia="SimSun"/>
                <w:sz w:val="22"/>
                <w:szCs w:val="22"/>
                <w:lang w:eastAsia="zh-CN"/>
              </w:rPr>
            </w:pPr>
            <w:r w:rsidRPr="005D031E">
              <w:rPr>
                <w:rFonts w:eastAsia="SimSun"/>
                <w:b/>
                <w:bCs/>
                <w:sz w:val="22"/>
                <w:szCs w:val="22"/>
                <w:lang w:eastAsia="zh-CN"/>
              </w:rPr>
              <w:t>Strengths:</w:t>
            </w:r>
            <w:r w:rsidRPr="005D031E">
              <w:rPr>
                <w:rFonts w:eastAsia="SimSun"/>
                <w:sz w:val="22"/>
                <w:szCs w:val="22"/>
                <w:lang w:eastAsia="zh-CN"/>
              </w:rPr>
              <w:t xml:space="preserve"> Strong protection of both user and biodiversity data</w:t>
            </w:r>
            <w:r w:rsidRPr="005D031E">
              <w:rPr>
                <w:rFonts w:eastAsia="SimSun"/>
                <w:sz w:val="22"/>
                <w:szCs w:val="22"/>
                <w:lang w:eastAsia="zh-CN"/>
              </w:rPr>
              <w:br/>
            </w:r>
            <w:r w:rsidRPr="005D031E">
              <w:rPr>
                <w:rFonts w:eastAsia="SimSun"/>
                <w:b/>
                <w:bCs/>
                <w:sz w:val="22"/>
                <w:szCs w:val="22"/>
                <w:lang w:eastAsia="zh-CN"/>
              </w:rPr>
              <w:t>Weaknesses:</w:t>
            </w:r>
            <w:r w:rsidRPr="005D031E">
              <w:rPr>
                <w:rFonts w:eastAsia="SimSun"/>
                <w:sz w:val="22"/>
                <w:szCs w:val="22"/>
                <w:lang w:eastAsia="zh-CN"/>
              </w:rPr>
              <w:t xml:space="preserve"> </w:t>
            </w:r>
            <w:r>
              <w:rPr>
                <w:rFonts w:eastAsia="SimSun"/>
                <w:sz w:val="22"/>
                <w:szCs w:val="22"/>
                <w:lang w:eastAsia="zh-CN"/>
              </w:rPr>
              <w:t>Extra</w:t>
            </w:r>
            <w:r w:rsidRPr="005D031E">
              <w:rPr>
                <w:rFonts w:eastAsia="SimSun"/>
                <w:sz w:val="22"/>
                <w:szCs w:val="22"/>
                <w:lang w:eastAsia="zh-CN"/>
              </w:rPr>
              <w:t xml:space="preserve"> setup and</w:t>
            </w:r>
            <w:r>
              <w:rPr>
                <w:rFonts w:eastAsia="SimSun"/>
                <w:sz w:val="22"/>
                <w:szCs w:val="22"/>
                <w:lang w:eastAsia="zh-CN"/>
              </w:rPr>
              <w:t xml:space="preserve"> </w:t>
            </w:r>
            <w:r w:rsidRPr="005D031E">
              <w:rPr>
                <w:rFonts w:eastAsia="SimSun"/>
                <w:sz w:val="22"/>
                <w:szCs w:val="22"/>
                <w:lang w:eastAsia="zh-CN"/>
              </w:rPr>
              <w:t>login steps for users</w:t>
            </w:r>
            <w:r w:rsidRPr="005D031E">
              <w:rPr>
                <w:rFonts w:eastAsia="SimSun"/>
                <w:sz w:val="22"/>
                <w:szCs w:val="22"/>
                <w:lang w:eastAsia="zh-CN"/>
              </w:rPr>
              <w:br/>
            </w:r>
            <w:r w:rsidRPr="005D031E">
              <w:rPr>
                <w:rFonts w:eastAsia="SimSun"/>
                <w:b/>
                <w:bCs/>
                <w:sz w:val="22"/>
                <w:szCs w:val="22"/>
                <w:lang w:eastAsia="zh-CN"/>
              </w:rPr>
              <w:t>Opportunities:</w:t>
            </w:r>
            <w:r w:rsidRPr="005D031E">
              <w:rPr>
                <w:rFonts w:eastAsia="SimSun"/>
                <w:sz w:val="22"/>
                <w:szCs w:val="22"/>
                <w:lang w:eastAsia="zh-CN"/>
              </w:rPr>
              <w:t xml:space="preserve"> Builds trust and ensures data compliance</w:t>
            </w:r>
            <w:r w:rsidRPr="005D031E">
              <w:rPr>
                <w:rFonts w:eastAsia="SimSun"/>
                <w:sz w:val="22"/>
                <w:szCs w:val="22"/>
                <w:lang w:eastAsia="zh-CN"/>
              </w:rPr>
              <w:br/>
            </w:r>
            <w:r w:rsidRPr="005D031E">
              <w:rPr>
                <w:rFonts w:eastAsia="SimSun"/>
                <w:b/>
                <w:bCs/>
                <w:sz w:val="22"/>
                <w:szCs w:val="22"/>
                <w:lang w:eastAsia="zh-CN"/>
              </w:rPr>
              <w:lastRenderedPageBreak/>
              <w:t>Threats:</w:t>
            </w:r>
            <w:r w:rsidRPr="005D031E">
              <w:rPr>
                <w:rFonts w:eastAsia="SimSun"/>
                <w:sz w:val="22"/>
                <w:szCs w:val="22"/>
                <w:lang w:eastAsia="zh-CN"/>
              </w:rPr>
              <w:t xml:space="preserve"> MFA or encryption can fail if poorly managed</w:t>
            </w:r>
          </w:p>
        </w:tc>
        <w:tc>
          <w:tcPr>
            <w:tcW w:w="1701" w:type="dxa"/>
          </w:tcPr>
          <w:p w14:paraId="05368200" w14:textId="77777777" w:rsidR="00C76AF5" w:rsidRDefault="00C76AF5" w:rsidP="0001642E">
            <w:pPr>
              <w:rPr>
                <w:rFonts w:eastAsia="SimSun"/>
                <w:sz w:val="22"/>
                <w:szCs w:val="22"/>
                <w:lang w:eastAsia="zh-CN"/>
              </w:rPr>
            </w:pPr>
            <w:r w:rsidRPr="005B2959">
              <w:rPr>
                <w:rFonts w:eastAsia="SimSun"/>
                <w:b/>
                <w:bCs/>
                <w:sz w:val="22"/>
                <w:szCs w:val="22"/>
                <w:lang w:eastAsia="zh-CN"/>
              </w:rPr>
              <w:lastRenderedPageBreak/>
              <w:t>Knowledge Gap:</w:t>
            </w:r>
            <w:r w:rsidRPr="005B2959">
              <w:rPr>
                <w:rFonts w:eastAsia="SimSun"/>
                <w:sz w:val="22"/>
                <w:szCs w:val="22"/>
                <w:lang w:eastAsia="zh-CN"/>
              </w:rPr>
              <w:t xml:space="preserve"> Limited understanding of encryption (AES, RSA), RBAC policies, and MFA </w:t>
            </w:r>
            <w:r>
              <w:rPr>
                <w:rFonts w:eastAsia="SimSun"/>
                <w:sz w:val="22"/>
                <w:szCs w:val="22"/>
                <w:lang w:eastAsia="zh-CN"/>
              </w:rPr>
              <w:t>procedures</w:t>
            </w:r>
            <w:r w:rsidRPr="005B2959">
              <w:rPr>
                <w:rFonts w:eastAsia="SimSun"/>
                <w:sz w:val="22"/>
                <w:szCs w:val="22"/>
                <w:lang w:eastAsia="zh-CN"/>
              </w:rPr>
              <w:t xml:space="preserve"> </w:t>
            </w:r>
            <w:r w:rsidRPr="005B2959">
              <w:rPr>
                <w:rFonts w:eastAsia="SimSun"/>
                <w:sz w:val="22"/>
                <w:szCs w:val="22"/>
                <w:lang w:eastAsia="zh-CN"/>
              </w:rPr>
              <w:br/>
            </w:r>
            <w:r w:rsidRPr="005B2959">
              <w:rPr>
                <w:rFonts w:eastAsia="SimSun"/>
                <w:b/>
                <w:bCs/>
                <w:sz w:val="22"/>
                <w:szCs w:val="22"/>
                <w:lang w:eastAsia="zh-CN"/>
              </w:rPr>
              <w:t>Skill Gap:</w:t>
            </w:r>
            <w:r w:rsidRPr="005B2959">
              <w:rPr>
                <w:rFonts w:eastAsia="SimSun"/>
                <w:sz w:val="22"/>
                <w:szCs w:val="22"/>
                <w:lang w:eastAsia="zh-CN"/>
              </w:rPr>
              <w:t xml:space="preserve"> No experience </w:t>
            </w:r>
            <w:r>
              <w:rPr>
                <w:rFonts w:eastAsia="SimSun"/>
                <w:sz w:val="22"/>
                <w:szCs w:val="22"/>
                <w:lang w:eastAsia="zh-CN"/>
              </w:rPr>
              <w:t>in implementing</w:t>
            </w:r>
            <w:r w:rsidRPr="005B2959">
              <w:rPr>
                <w:rFonts w:eastAsia="SimSun"/>
                <w:sz w:val="22"/>
                <w:szCs w:val="22"/>
                <w:lang w:eastAsia="zh-CN"/>
              </w:rPr>
              <w:t xml:space="preserve"> encryption or </w:t>
            </w:r>
            <w:r w:rsidRPr="005B2959">
              <w:rPr>
                <w:rFonts w:eastAsia="SimSun"/>
                <w:sz w:val="22"/>
                <w:szCs w:val="22"/>
                <w:lang w:eastAsia="zh-CN"/>
              </w:rPr>
              <w:lastRenderedPageBreak/>
              <w:t xml:space="preserve">configuring MFA in </w:t>
            </w:r>
            <w:r>
              <w:rPr>
                <w:rFonts w:eastAsia="SimSun"/>
                <w:sz w:val="22"/>
                <w:szCs w:val="22"/>
                <w:lang w:eastAsia="zh-CN"/>
              </w:rPr>
              <w:t>mobile application</w:t>
            </w:r>
            <w:r w:rsidRPr="005B2959">
              <w:rPr>
                <w:rFonts w:eastAsia="SimSun"/>
                <w:sz w:val="22"/>
                <w:szCs w:val="22"/>
                <w:lang w:eastAsia="zh-CN"/>
              </w:rPr>
              <w:br/>
            </w:r>
            <w:r w:rsidRPr="005B2959">
              <w:rPr>
                <w:rFonts w:eastAsia="SimSun"/>
                <w:b/>
                <w:bCs/>
                <w:sz w:val="22"/>
                <w:szCs w:val="22"/>
                <w:lang w:eastAsia="zh-CN"/>
              </w:rPr>
              <w:t>Technology Gap:</w:t>
            </w:r>
            <w:r w:rsidRPr="005B2959">
              <w:rPr>
                <w:rFonts w:eastAsia="SimSun"/>
                <w:sz w:val="22"/>
                <w:szCs w:val="22"/>
                <w:lang w:eastAsia="zh-CN"/>
              </w:rPr>
              <w:t xml:space="preserve"> None major – Firebase supports encryption and MFA</w:t>
            </w:r>
            <w:r w:rsidRPr="005D031E">
              <w:rPr>
                <w:rFonts w:eastAsia="SimSun"/>
                <w:sz w:val="22"/>
                <w:szCs w:val="22"/>
                <w:lang w:eastAsia="zh-CN"/>
              </w:rPr>
              <w:br/>
            </w:r>
          </w:p>
        </w:tc>
        <w:tc>
          <w:tcPr>
            <w:tcW w:w="1701" w:type="dxa"/>
          </w:tcPr>
          <w:p w14:paraId="1725EC21" w14:textId="77777777" w:rsidR="00C76AF5" w:rsidRDefault="00C76AF5" w:rsidP="0001642E">
            <w:pPr>
              <w:rPr>
                <w:rFonts w:eastAsia="SimSun"/>
                <w:sz w:val="22"/>
                <w:szCs w:val="22"/>
                <w:lang w:eastAsia="zh-CN"/>
              </w:rPr>
            </w:pPr>
            <w:r>
              <w:rPr>
                <w:rFonts w:eastAsia="SimSun"/>
                <w:sz w:val="22"/>
                <w:szCs w:val="22"/>
                <w:lang w:eastAsia="zh-CN"/>
              </w:rPr>
              <w:lastRenderedPageBreak/>
              <w:t>Selected</w:t>
            </w:r>
          </w:p>
        </w:tc>
      </w:tr>
      <w:tr w:rsidR="00C76AF5" w:rsidRPr="005D031E" w14:paraId="6333C2BA" w14:textId="77777777" w:rsidTr="0001642E">
        <w:tc>
          <w:tcPr>
            <w:tcW w:w="1980" w:type="dxa"/>
          </w:tcPr>
          <w:p w14:paraId="5201A1A1" w14:textId="77777777" w:rsidR="00C76AF5" w:rsidRDefault="00C76AF5" w:rsidP="0001642E">
            <w:pPr>
              <w:rPr>
                <w:rFonts w:eastAsia="SimSun"/>
                <w:sz w:val="22"/>
                <w:szCs w:val="22"/>
                <w:lang w:eastAsia="zh-CN"/>
              </w:rPr>
            </w:pPr>
            <w:r w:rsidRPr="005D031E">
              <w:rPr>
                <w:rFonts w:eastAsia="SimSun"/>
                <w:sz w:val="22"/>
                <w:szCs w:val="22"/>
                <w:lang w:eastAsia="zh-CN"/>
              </w:rPr>
              <w:t>Io</w:t>
            </w:r>
            <w:r>
              <w:rPr>
                <w:rFonts w:eastAsia="SimSun"/>
                <w:sz w:val="22"/>
                <w:szCs w:val="22"/>
                <w:lang w:eastAsia="zh-CN"/>
              </w:rPr>
              <w:t>T</w:t>
            </w:r>
            <w:r w:rsidRPr="005D031E">
              <w:rPr>
                <w:rFonts w:eastAsia="SimSun"/>
                <w:sz w:val="22"/>
                <w:szCs w:val="22"/>
                <w:lang w:eastAsia="zh-CN"/>
              </w:rPr>
              <w:t xml:space="preserve"> device-level security </w:t>
            </w:r>
            <w:r>
              <w:rPr>
                <w:rFonts w:eastAsia="SimSun"/>
                <w:sz w:val="22"/>
                <w:szCs w:val="22"/>
                <w:lang w:eastAsia="zh-CN"/>
              </w:rPr>
              <w:t xml:space="preserve">like </w:t>
            </w:r>
            <w:r w:rsidRPr="005D031E">
              <w:rPr>
                <w:rFonts w:eastAsia="SimSun"/>
                <w:sz w:val="22"/>
                <w:szCs w:val="22"/>
                <w:lang w:eastAsia="zh-CN"/>
              </w:rPr>
              <w:t>sensor encryption</w:t>
            </w:r>
            <w:r>
              <w:rPr>
                <w:rFonts w:eastAsia="SimSun"/>
                <w:sz w:val="22"/>
                <w:szCs w:val="22"/>
                <w:lang w:eastAsia="zh-CN"/>
              </w:rPr>
              <w:t xml:space="preserve"> and </w:t>
            </w:r>
            <w:r w:rsidRPr="005D031E">
              <w:rPr>
                <w:rFonts w:eastAsia="SimSun"/>
                <w:sz w:val="22"/>
                <w:szCs w:val="22"/>
                <w:lang w:eastAsia="zh-CN"/>
              </w:rPr>
              <w:t>anomaly alerts</w:t>
            </w:r>
          </w:p>
        </w:tc>
        <w:tc>
          <w:tcPr>
            <w:tcW w:w="1843" w:type="dxa"/>
          </w:tcPr>
          <w:p w14:paraId="23A28B56" w14:textId="77777777" w:rsidR="00C76AF5" w:rsidRDefault="00C76AF5" w:rsidP="0001642E">
            <w:pPr>
              <w:rPr>
                <w:rFonts w:eastAsia="SimSun"/>
                <w:sz w:val="22"/>
                <w:szCs w:val="22"/>
                <w:lang w:eastAsia="zh-CN"/>
              </w:rPr>
            </w:pPr>
            <w:r>
              <w:rPr>
                <w:rFonts w:eastAsia="SimSun"/>
                <w:sz w:val="22"/>
                <w:szCs w:val="22"/>
                <w:lang w:eastAsia="zh-CN"/>
              </w:rPr>
              <w:t xml:space="preserve">Aim: </w:t>
            </w:r>
            <w:r w:rsidRPr="005D031E">
              <w:rPr>
                <w:rFonts w:eastAsia="SimSun"/>
                <w:sz w:val="22"/>
                <w:szCs w:val="22"/>
                <w:lang w:eastAsia="zh-CN"/>
              </w:rPr>
              <w:t>Protects IoT monitoring devices from tampering or hacking</w:t>
            </w:r>
          </w:p>
          <w:p w14:paraId="2DC820A9" w14:textId="77777777" w:rsidR="00C76AF5" w:rsidRDefault="00C76AF5" w:rsidP="0001642E">
            <w:pPr>
              <w:rPr>
                <w:rFonts w:eastAsia="SimSun"/>
                <w:sz w:val="22"/>
                <w:szCs w:val="22"/>
                <w:lang w:val="en-MY" w:eastAsia="zh-CN"/>
              </w:rPr>
            </w:pPr>
            <w:r>
              <w:rPr>
                <w:rFonts w:eastAsia="SimSun"/>
                <w:sz w:val="22"/>
                <w:szCs w:val="22"/>
                <w:lang w:val="en-MY" w:eastAsia="zh-CN"/>
              </w:rPr>
              <w:t>Time: High</w:t>
            </w:r>
            <w:r>
              <w:rPr>
                <w:rFonts w:eastAsia="SimSun"/>
                <w:sz w:val="22"/>
                <w:szCs w:val="22"/>
                <w:lang w:val="en-MY" w:eastAsia="zh-CN"/>
              </w:rPr>
              <w:br/>
              <w:t>Cost: Not applicable</w:t>
            </w:r>
          </w:p>
          <w:p w14:paraId="7199B2A2" w14:textId="77777777" w:rsidR="00C76AF5" w:rsidRDefault="00C76AF5" w:rsidP="0001642E">
            <w:pPr>
              <w:rPr>
                <w:rFonts w:eastAsia="SimSun"/>
                <w:sz w:val="22"/>
                <w:szCs w:val="22"/>
                <w:lang w:eastAsia="zh-CN"/>
              </w:rPr>
            </w:pPr>
            <w:r>
              <w:rPr>
                <w:rFonts w:eastAsia="SimSun"/>
                <w:sz w:val="22"/>
                <w:szCs w:val="22"/>
                <w:lang w:val="en-MY" w:eastAsia="zh-CN"/>
              </w:rPr>
              <w:t>Scope: On scope but limited</w:t>
            </w:r>
          </w:p>
        </w:tc>
        <w:tc>
          <w:tcPr>
            <w:tcW w:w="1842" w:type="dxa"/>
          </w:tcPr>
          <w:p w14:paraId="3066D661" w14:textId="77777777" w:rsidR="00C76AF5" w:rsidRDefault="00C76AF5" w:rsidP="0001642E">
            <w:pPr>
              <w:rPr>
                <w:rFonts w:eastAsia="SimSun"/>
                <w:sz w:val="22"/>
                <w:szCs w:val="22"/>
                <w:lang w:eastAsia="zh-CN"/>
              </w:rPr>
            </w:pPr>
            <w:r w:rsidRPr="005D031E">
              <w:rPr>
                <w:rStyle w:val="Strong"/>
                <w:sz w:val="22"/>
                <w:szCs w:val="22"/>
              </w:rPr>
              <w:t>Strengths:</w:t>
            </w:r>
            <w:r w:rsidRPr="005D031E">
              <w:rPr>
                <w:sz w:val="22"/>
                <w:szCs w:val="22"/>
              </w:rPr>
              <w:t xml:space="preserve"> Protects live monitoring data</w:t>
            </w:r>
            <w:r w:rsidRPr="005D031E">
              <w:rPr>
                <w:sz w:val="22"/>
                <w:szCs w:val="22"/>
              </w:rPr>
              <w:br/>
            </w:r>
            <w:r w:rsidRPr="005D031E">
              <w:rPr>
                <w:rStyle w:val="Strong"/>
                <w:sz w:val="22"/>
                <w:szCs w:val="22"/>
              </w:rPr>
              <w:t>Weaknesses:</w:t>
            </w:r>
            <w:r w:rsidRPr="005D031E">
              <w:rPr>
                <w:sz w:val="22"/>
                <w:szCs w:val="22"/>
              </w:rPr>
              <w:t xml:space="preserve"> Expensive and </w:t>
            </w:r>
            <w:r>
              <w:rPr>
                <w:sz w:val="22"/>
                <w:szCs w:val="22"/>
              </w:rPr>
              <w:t>difficult to implement</w:t>
            </w:r>
            <w:r w:rsidRPr="005D031E">
              <w:rPr>
                <w:sz w:val="22"/>
                <w:szCs w:val="22"/>
              </w:rPr>
              <w:br/>
            </w:r>
            <w:r w:rsidRPr="005D031E">
              <w:rPr>
                <w:rStyle w:val="Strong"/>
                <w:sz w:val="22"/>
                <w:szCs w:val="22"/>
              </w:rPr>
              <w:t>Opportunities:</w:t>
            </w:r>
            <w:r w:rsidRPr="005D031E">
              <w:rPr>
                <w:sz w:val="22"/>
                <w:szCs w:val="22"/>
              </w:rPr>
              <w:t xml:space="preserve"> </w:t>
            </w:r>
            <w:r>
              <w:rPr>
                <w:sz w:val="22"/>
                <w:szCs w:val="22"/>
              </w:rPr>
              <w:t>Enhance</w:t>
            </w:r>
            <w:r w:rsidRPr="005D031E">
              <w:rPr>
                <w:sz w:val="22"/>
                <w:szCs w:val="22"/>
              </w:rPr>
              <w:t xml:space="preserve"> long-term IoT security.</w:t>
            </w:r>
            <w:r w:rsidRPr="005D031E">
              <w:rPr>
                <w:sz w:val="22"/>
                <w:szCs w:val="22"/>
              </w:rPr>
              <w:br/>
            </w:r>
            <w:r w:rsidRPr="005D031E">
              <w:rPr>
                <w:rStyle w:val="Strong"/>
                <w:sz w:val="22"/>
                <w:szCs w:val="22"/>
              </w:rPr>
              <w:t>Threats:</w:t>
            </w:r>
            <w:r w:rsidRPr="005D031E">
              <w:rPr>
                <w:sz w:val="22"/>
                <w:szCs w:val="22"/>
              </w:rPr>
              <w:t xml:space="preserve"> IoT hardware remains vulnerable.</w:t>
            </w:r>
          </w:p>
        </w:tc>
        <w:tc>
          <w:tcPr>
            <w:tcW w:w="1701" w:type="dxa"/>
          </w:tcPr>
          <w:p w14:paraId="743B25DF" w14:textId="77777777" w:rsidR="00C76AF5" w:rsidRPr="00F80950" w:rsidRDefault="00C76AF5" w:rsidP="0001642E">
            <w:pPr>
              <w:rPr>
                <w:rFonts w:eastAsia="SimSun"/>
                <w:sz w:val="22"/>
                <w:szCs w:val="22"/>
                <w:lang w:val="en-MY" w:eastAsia="zh-CN"/>
              </w:rPr>
            </w:pPr>
            <w:r w:rsidRPr="003B24CD">
              <w:rPr>
                <w:rFonts w:eastAsia="SimSun"/>
                <w:b/>
                <w:bCs/>
                <w:sz w:val="22"/>
                <w:szCs w:val="22"/>
                <w:lang w:eastAsia="zh-CN"/>
              </w:rPr>
              <w:t>Knowledge Gap:</w:t>
            </w:r>
            <w:r w:rsidRPr="003B24CD">
              <w:rPr>
                <w:rFonts w:eastAsia="SimSun"/>
                <w:sz w:val="22"/>
                <w:szCs w:val="22"/>
                <w:lang w:eastAsia="zh-CN"/>
              </w:rPr>
              <w:t xml:space="preserve"> Limited knowledge of IoT-specific cybersecurity threats </w:t>
            </w:r>
            <w:r w:rsidRPr="003B24CD">
              <w:rPr>
                <w:rFonts w:eastAsia="SimSun"/>
                <w:sz w:val="22"/>
                <w:szCs w:val="22"/>
                <w:lang w:eastAsia="zh-CN"/>
              </w:rPr>
              <w:br/>
            </w:r>
            <w:r w:rsidRPr="003B24CD">
              <w:rPr>
                <w:rFonts w:eastAsia="SimSun"/>
                <w:b/>
                <w:bCs/>
                <w:sz w:val="22"/>
                <w:szCs w:val="22"/>
                <w:lang w:eastAsia="zh-CN"/>
              </w:rPr>
              <w:t>Skill Gap:</w:t>
            </w:r>
            <w:r w:rsidRPr="003B24CD">
              <w:rPr>
                <w:rFonts w:eastAsia="SimSun"/>
                <w:sz w:val="22"/>
                <w:szCs w:val="22"/>
                <w:lang w:eastAsia="zh-CN"/>
              </w:rPr>
              <w:t xml:space="preserve"> No experience in securing IoT hardware or anomaly detection </w:t>
            </w:r>
            <w:r w:rsidRPr="003B24CD">
              <w:rPr>
                <w:rFonts w:eastAsia="SimSun"/>
                <w:sz w:val="22"/>
                <w:szCs w:val="22"/>
                <w:lang w:eastAsia="zh-CN"/>
              </w:rPr>
              <w:br/>
            </w:r>
            <w:r w:rsidRPr="003B24CD">
              <w:rPr>
                <w:rFonts w:eastAsia="SimSun"/>
                <w:b/>
                <w:bCs/>
                <w:sz w:val="22"/>
                <w:szCs w:val="22"/>
                <w:lang w:eastAsia="zh-CN"/>
              </w:rPr>
              <w:t>Technology Gap:</w:t>
            </w:r>
            <w:r w:rsidRPr="003B24CD">
              <w:rPr>
                <w:rFonts w:eastAsia="SimSun"/>
                <w:sz w:val="22"/>
                <w:szCs w:val="22"/>
                <w:lang w:eastAsia="zh-CN"/>
              </w:rPr>
              <w:t xml:space="preserve"> Requires additional IoT security tools and device-level encryption beyond current scope</w:t>
            </w:r>
          </w:p>
        </w:tc>
        <w:tc>
          <w:tcPr>
            <w:tcW w:w="1701" w:type="dxa"/>
          </w:tcPr>
          <w:p w14:paraId="1C28C5AA" w14:textId="77777777" w:rsidR="00C76AF5" w:rsidRDefault="00C76AF5" w:rsidP="0001642E">
            <w:pPr>
              <w:rPr>
                <w:rFonts w:eastAsia="SimSun"/>
                <w:sz w:val="22"/>
                <w:szCs w:val="22"/>
                <w:lang w:eastAsia="zh-CN"/>
              </w:rPr>
            </w:pPr>
            <w:r>
              <w:rPr>
                <w:rFonts w:eastAsia="SimSun"/>
                <w:sz w:val="22"/>
                <w:szCs w:val="22"/>
                <w:lang w:eastAsia="zh-CN"/>
              </w:rPr>
              <w:t>Rejected</w:t>
            </w:r>
          </w:p>
        </w:tc>
      </w:tr>
      <w:tr w:rsidR="00C76AF5" w:rsidRPr="005D031E" w14:paraId="1A2C5C54" w14:textId="77777777" w:rsidTr="0001642E">
        <w:tc>
          <w:tcPr>
            <w:tcW w:w="1980" w:type="dxa"/>
          </w:tcPr>
          <w:p w14:paraId="53C24DB5" w14:textId="77777777" w:rsidR="00C76AF5" w:rsidRDefault="00C76AF5" w:rsidP="0001642E">
            <w:pPr>
              <w:rPr>
                <w:rFonts w:eastAsia="SimSun"/>
                <w:sz w:val="22"/>
                <w:szCs w:val="22"/>
                <w:lang w:eastAsia="zh-CN"/>
              </w:rPr>
            </w:pPr>
            <w:r w:rsidRPr="005D031E">
              <w:rPr>
                <w:rFonts w:eastAsia="SimSun"/>
                <w:sz w:val="22"/>
                <w:szCs w:val="22"/>
                <w:lang w:eastAsia="zh-CN"/>
              </w:rPr>
              <w:t>Advanced Intrusion Detection System (IDS) Integration</w:t>
            </w:r>
          </w:p>
        </w:tc>
        <w:tc>
          <w:tcPr>
            <w:tcW w:w="1843" w:type="dxa"/>
          </w:tcPr>
          <w:p w14:paraId="602C076C" w14:textId="77777777" w:rsidR="00C76AF5" w:rsidRDefault="00C76AF5" w:rsidP="0001642E">
            <w:pPr>
              <w:rPr>
                <w:rFonts w:eastAsia="SimSun"/>
                <w:sz w:val="22"/>
                <w:szCs w:val="22"/>
                <w:lang w:eastAsia="zh-CN"/>
              </w:rPr>
            </w:pPr>
            <w:r>
              <w:rPr>
                <w:rFonts w:eastAsia="SimSun"/>
                <w:sz w:val="22"/>
                <w:szCs w:val="22"/>
                <w:lang w:eastAsia="zh-CN"/>
              </w:rPr>
              <w:t>Aim: M</w:t>
            </w:r>
            <w:r w:rsidRPr="005D031E">
              <w:rPr>
                <w:rFonts w:eastAsia="SimSun"/>
                <w:sz w:val="22"/>
                <w:szCs w:val="22"/>
                <w:lang w:eastAsia="zh-CN"/>
              </w:rPr>
              <w:t>onitors system traffic and alerts for suspicious activity</w:t>
            </w:r>
          </w:p>
          <w:p w14:paraId="14259EF1" w14:textId="77777777" w:rsidR="00C76AF5" w:rsidRDefault="00C76AF5" w:rsidP="0001642E">
            <w:pPr>
              <w:rPr>
                <w:rFonts w:eastAsia="SimSun"/>
                <w:sz w:val="22"/>
                <w:szCs w:val="22"/>
                <w:lang w:val="en-MY" w:eastAsia="zh-CN"/>
              </w:rPr>
            </w:pPr>
            <w:r>
              <w:rPr>
                <w:rFonts w:eastAsia="SimSun"/>
                <w:sz w:val="22"/>
                <w:szCs w:val="22"/>
                <w:lang w:val="en-MY" w:eastAsia="zh-CN"/>
              </w:rPr>
              <w:lastRenderedPageBreak/>
              <w:t>Time: High</w:t>
            </w:r>
            <w:r>
              <w:rPr>
                <w:rFonts w:eastAsia="SimSun"/>
                <w:sz w:val="22"/>
                <w:szCs w:val="22"/>
                <w:lang w:val="en-MY" w:eastAsia="zh-CN"/>
              </w:rPr>
              <w:br/>
              <w:t xml:space="preserve">Cost: Not applicable </w:t>
            </w:r>
          </w:p>
          <w:p w14:paraId="024F3BD3" w14:textId="77777777" w:rsidR="00C76AF5" w:rsidRDefault="00C76AF5" w:rsidP="0001642E">
            <w:pPr>
              <w:rPr>
                <w:rFonts w:eastAsia="SimSun"/>
                <w:sz w:val="22"/>
                <w:szCs w:val="22"/>
                <w:lang w:eastAsia="zh-CN"/>
              </w:rPr>
            </w:pPr>
            <w:r>
              <w:rPr>
                <w:rFonts w:eastAsia="SimSun"/>
                <w:sz w:val="22"/>
                <w:szCs w:val="22"/>
                <w:lang w:val="en-MY" w:eastAsia="zh-CN"/>
              </w:rPr>
              <w:t>Scope: Out of scope</w:t>
            </w:r>
          </w:p>
        </w:tc>
        <w:tc>
          <w:tcPr>
            <w:tcW w:w="1842" w:type="dxa"/>
          </w:tcPr>
          <w:p w14:paraId="34B6D0F0" w14:textId="77777777" w:rsidR="00C76AF5" w:rsidRDefault="00C76AF5" w:rsidP="0001642E">
            <w:pPr>
              <w:rPr>
                <w:rFonts w:eastAsia="SimSun"/>
                <w:sz w:val="22"/>
                <w:szCs w:val="22"/>
                <w:lang w:eastAsia="zh-CN"/>
              </w:rPr>
            </w:pPr>
            <w:r w:rsidRPr="005D031E">
              <w:rPr>
                <w:rStyle w:val="Strong"/>
                <w:sz w:val="22"/>
                <w:szCs w:val="22"/>
              </w:rPr>
              <w:lastRenderedPageBreak/>
              <w:t>Strengths:</w:t>
            </w:r>
            <w:r w:rsidRPr="005D031E">
              <w:rPr>
                <w:sz w:val="22"/>
                <w:szCs w:val="22"/>
              </w:rPr>
              <w:t xml:space="preserve"> Helps detect cyberattacks early.</w:t>
            </w:r>
            <w:r w:rsidRPr="005D031E">
              <w:rPr>
                <w:sz w:val="22"/>
                <w:szCs w:val="22"/>
              </w:rPr>
              <w:br/>
            </w:r>
            <w:r w:rsidRPr="005D031E">
              <w:rPr>
                <w:rStyle w:val="Strong"/>
                <w:sz w:val="22"/>
                <w:szCs w:val="22"/>
              </w:rPr>
              <w:t>Weaknesses:</w:t>
            </w:r>
            <w:r w:rsidRPr="005D031E">
              <w:rPr>
                <w:sz w:val="22"/>
                <w:szCs w:val="22"/>
              </w:rPr>
              <w:t xml:space="preserve"> </w:t>
            </w:r>
            <w:r>
              <w:rPr>
                <w:sz w:val="22"/>
                <w:szCs w:val="22"/>
              </w:rPr>
              <w:t>Need</w:t>
            </w:r>
            <w:r w:rsidRPr="00B339CD">
              <w:rPr>
                <w:sz w:val="22"/>
                <w:szCs w:val="22"/>
              </w:rPr>
              <w:t xml:space="preserve"> continuous monitoring and </w:t>
            </w:r>
            <w:r w:rsidRPr="00B339CD">
              <w:rPr>
                <w:sz w:val="22"/>
                <w:szCs w:val="22"/>
              </w:rPr>
              <w:lastRenderedPageBreak/>
              <w:t>analysis of packet traces</w:t>
            </w:r>
            <w:r w:rsidRPr="005D031E">
              <w:rPr>
                <w:sz w:val="22"/>
                <w:szCs w:val="22"/>
              </w:rPr>
              <w:br/>
            </w:r>
            <w:r w:rsidRPr="005D031E">
              <w:rPr>
                <w:rStyle w:val="Strong"/>
                <w:sz w:val="22"/>
                <w:szCs w:val="22"/>
              </w:rPr>
              <w:t>Opportunities:</w:t>
            </w:r>
            <w:r w:rsidRPr="005D031E">
              <w:rPr>
                <w:sz w:val="22"/>
                <w:szCs w:val="22"/>
              </w:rPr>
              <w:t xml:space="preserve"> Stronger cybersecurity monitoring.</w:t>
            </w:r>
            <w:r w:rsidRPr="005D031E">
              <w:rPr>
                <w:sz w:val="22"/>
                <w:szCs w:val="22"/>
              </w:rPr>
              <w:br/>
            </w:r>
            <w:r w:rsidRPr="005D031E">
              <w:rPr>
                <w:rStyle w:val="Strong"/>
                <w:sz w:val="22"/>
                <w:szCs w:val="22"/>
              </w:rPr>
              <w:t>Threats:</w:t>
            </w:r>
            <w:r w:rsidRPr="005D031E">
              <w:rPr>
                <w:sz w:val="22"/>
                <w:szCs w:val="22"/>
              </w:rPr>
              <w:t xml:space="preserve"> </w:t>
            </w:r>
            <w:r w:rsidRPr="006611A7">
              <w:rPr>
                <w:sz w:val="22"/>
                <w:szCs w:val="22"/>
              </w:rPr>
              <w:t>Attackers may use advanced evasion techniques to bypass IDS detection</w:t>
            </w:r>
          </w:p>
        </w:tc>
        <w:tc>
          <w:tcPr>
            <w:tcW w:w="1701" w:type="dxa"/>
          </w:tcPr>
          <w:p w14:paraId="647A655F" w14:textId="77777777" w:rsidR="00C76AF5" w:rsidRDefault="00C76AF5" w:rsidP="0001642E">
            <w:pPr>
              <w:rPr>
                <w:rFonts w:eastAsia="SimSun"/>
                <w:sz w:val="22"/>
                <w:szCs w:val="22"/>
                <w:lang w:eastAsia="zh-CN"/>
              </w:rPr>
            </w:pPr>
            <w:r w:rsidRPr="00BF2189">
              <w:rPr>
                <w:rFonts w:eastAsia="SimSun"/>
                <w:b/>
                <w:bCs/>
                <w:sz w:val="22"/>
                <w:szCs w:val="22"/>
                <w:lang w:eastAsia="zh-CN"/>
              </w:rPr>
              <w:lastRenderedPageBreak/>
              <w:t>Knowledge Gap:</w:t>
            </w:r>
            <w:r w:rsidRPr="00BF2189">
              <w:rPr>
                <w:rFonts w:eastAsia="SimSun"/>
                <w:sz w:val="22"/>
                <w:szCs w:val="22"/>
                <w:lang w:eastAsia="zh-CN"/>
              </w:rPr>
              <w:t xml:space="preserve"> </w:t>
            </w:r>
            <w:r>
              <w:rPr>
                <w:rFonts w:eastAsia="SimSun"/>
                <w:sz w:val="22"/>
                <w:szCs w:val="22"/>
                <w:lang w:eastAsia="zh-CN"/>
              </w:rPr>
              <w:t>Limited</w:t>
            </w:r>
            <w:r w:rsidRPr="00BF2189">
              <w:rPr>
                <w:rFonts w:eastAsia="SimSun"/>
                <w:sz w:val="22"/>
                <w:szCs w:val="22"/>
                <w:lang w:eastAsia="zh-CN"/>
              </w:rPr>
              <w:t xml:space="preserve"> of</w:t>
            </w:r>
            <w:r>
              <w:rPr>
                <w:rFonts w:eastAsia="SimSun"/>
                <w:sz w:val="22"/>
                <w:szCs w:val="22"/>
                <w:lang w:eastAsia="zh-CN"/>
              </w:rPr>
              <w:t xml:space="preserve"> </w:t>
            </w:r>
            <w:r w:rsidRPr="00BF2189">
              <w:rPr>
                <w:rFonts w:eastAsia="SimSun"/>
                <w:sz w:val="22"/>
                <w:szCs w:val="22"/>
                <w:lang w:eastAsia="zh-CN"/>
              </w:rPr>
              <w:t xml:space="preserve">IDS concepts and log monitoring </w:t>
            </w:r>
            <w:r w:rsidRPr="00BF2189">
              <w:rPr>
                <w:rFonts w:eastAsia="SimSun"/>
                <w:sz w:val="22"/>
                <w:szCs w:val="22"/>
                <w:lang w:eastAsia="zh-CN"/>
              </w:rPr>
              <w:br/>
            </w:r>
            <w:r w:rsidRPr="00BF2189">
              <w:rPr>
                <w:rFonts w:eastAsia="SimSun"/>
                <w:b/>
                <w:bCs/>
                <w:sz w:val="22"/>
                <w:szCs w:val="22"/>
                <w:lang w:eastAsia="zh-CN"/>
              </w:rPr>
              <w:t>Skill Gap:</w:t>
            </w:r>
            <w:r w:rsidRPr="00BF2189">
              <w:rPr>
                <w:rFonts w:eastAsia="SimSun"/>
                <w:sz w:val="22"/>
                <w:szCs w:val="22"/>
                <w:lang w:eastAsia="zh-CN"/>
              </w:rPr>
              <w:t xml:space="preserve"> </w:t>
            </w:r>
            <w:r>
              <w:rPr>
                <w:rFonts w:eastAsia="SimSun"/>
                <w:sz w:val="22"/>
                <w:szCs w:val="22"/>
                <w:lang w:eastAsia="zh-CN"/>
              </w:rPr>
              <w:t xml:space="preserve">Only one team </w:t>
            </w:r>
            <w:r>
              <w:rPr>
                <w:rFonts w:eastAsia="SimSun"/>
                <w:sz w:val="22"/>
                <w:szCs w:val="22"/>
                <w:lang w:eastAsia="zh-CN"/>
              </w:rPr>
              <w:lastRenderedPageBreak/>
              <w:t>member has experience</w:t>
            </w:r>
            <w:r w:rsidRPr="00BF2189">
              <w:rPr>
                <w:rFonts w:eastAsia="SimSun"/>
                <w:sz w:val="22"/>
                <w:szCs w:val="22"/>
                <w:lang w:eastAsia="zh-CN"/>
              </w:rPr>
              <w:t xml:space="preserve"> in deploying or managing IDS</w:t>
            </w:r>
            <w:r w:rsidRPr="00BF2189">
              <w:rPr>
                <w:rFonts w:eastAsia="SimSun"/>
                <w:sz w:val="22"/>
                <w:szCs w:val="22"/>
                <w:lang w:eastAsia="zh-CN"/>
              </w:rPr>
              <w:br/>
            </w:r>
            <w:r w:rsidRPr="00BF2189">
              <w:rPr>
                <w:rFonts w:eastAsia="SimSun"/>
                <w:b/>
                <w:bCs/>
                <w:sz w:val="22"/>
                <w:szCs w:val="22"/>
                <w:lang w:eastAsia="zh-CN"/>
              </w:rPr>
              <w:t>Technology Gap:</w:t>
            </w:r>
            <w:r w:rsidRPr="00BF2189">
              <w:rPr>
                <w:rFonts w:eastAsia="SimSun"/>
                <w:sz w:val="22"/>
                <w:szCs w:val="22"/>
                <w:lang w:eastAsia="zh-CN"/>
              </w:rPr>
              <w:t xml:space="preserve"> Requires third-party tools </w:t>
            </w:r>
            <w:r>
              <w:rPr>
                <w:rFonts w:eastAsia="SimSun"/>
                <w:sz w:val="22"/>
                <w:szCs w:val="22"/>
                <w:lang w:eastAsia="zh-CN"/>
              </w:rPr>
              <w:t>like Snort</w:t>
            </w:r>
          </w:p>
        </w:tc>
        <w:tc>
          <w:tcPr>
            <w:tcW w:w="1701" w:type="dxa"/>
          </w:tcPr>
          <w:p w14:paraId="468FEAB8" w14:textId="77777777" w:rsidR="00C76AF5" w:rsidRDefault="00C76AF5" w:rsidP="0001642E">
            <w:pPr>
              <w:rPr>
                <w:rFonts w:eastAsia="SimSun"/>
                <w:sz w:val="22"/>
                <w:szCs w:val="22"/>
                <w:lang w:eastAsia="zh-CN"/>
              </w:rPr>
            </w:pPr>
            <w:r>
              <w:rPr>
                <w:rFonts w:eastAsia="SimSun"/>
                <w:sz w:val="22"/>
                <w:szCs w:val="22"/>
                <w:lang w:eastAsia="zh-CN"/>
              </w:rPr>
              <w:lastRenderedPageBreak/>
              <w:t>Rejected</w:t>
            </w:r>
          </w:p>
        </w:tc>
      </w:tr>
    </w:tbl>
    <w:p w14:paraId="32DEC0EF" w14:textId="77777777" w:rsidR="00C76AF5" w:rsidRDefault="00C76AF5" w:rsidP="00C76AF5">
      <w:pPr>
        <w:spacing w:line="240" w:lineRule="auto"/>
        <w:rPr>
          <w:rFonts w:eastAsia="SimSun"/>
          <w:sz w:val="22"/>
          <w:szCs w:val="22"/>
          <w:lang w:eastAsia="zh-CN"/>
        </w:rPr>
      </w:pPr>
    </w:p>
    <w:p w14:paraId="07B0DFF2" w14:textId="01071623" w:rsidR="001045C2" w:rsidRPr="001045C2" w:rsidRDefault="00C76AF5" w:rsidP="001045C2">
      <w:pPr>
        <w:rPr>
          <w:rFonts w:eastAsia="SimSun"/>
          <w:sz w:val="22"/>
          <w:szCs w:val="22"/>
          <w:lang w:val="en-MY"/>
        </w:rPr>
      </w:pPr>
      <w:r w:rsidRPr="00CF1507">
        <w:rPr>
          <w:rFonts w:eastAsia="SimSun"/>
          <w:sz w:val="22"/>
          <w:szCs w:val="22"/>
          <w:lang w:eastAsia="zh-CN"/>
        </w:rPr>
        <w:t xml:space="preserve">Justification: </w:t>
      </w:r>
      <w:r w:rsidRPr="00CF1507">
        <w:rPr>
          <w:rFonts w:eastAsia="SimSun"/>
          <w:sz w:val="22"/>
          <w:szCs w:val="22"/>
          <w:lang w:val="en-MY"/>
        </w:rPr>
        <w:t xml:space="preserve">We choose RBAC with MFA and data encryption as our selected solution because it provides a </w:t>
      </w:r>
      <w:r w:rsidR="004A08DD">
        <w:rPr>
          <w:rFonts w:eastAsia="SimSun"/>
          <w:sz w:val="22"/>
          <w:szCs w:val="22"/>
          <w:lang w:val="en-MY"/>
        </w:rPr>
        <w:t>balanced</w:t>
      </w:r>
      <w:r w:rsidRPr="00CF1507">
        <w:rPr>
          <w:rFonts w:eastAsia="SimSun"/>
          <w:sz w:val="22"/>
          <w:szCs w:val="22"/>
          <w:lang w:val="en-MY"/>
        </w:rPr>
        <w:t xml:space="preserve"> and </w:t>
      </w:r>
      <w:r w:rsidR="004A08DD">
        <w:rPr>
          <w:rFonts w:eastAsia="SimSun"/>
          <w:sz w:val="22"/>
          <w:szCs w:val="22"/>
          <w:lang w:val="en-MY"/>
        </w:rPr>
        <w:t>smart</w:t>
      </w:r>
      <w:r w:rsidRPr="00CF1507">
        <w:rPr>
          <w:rFonts w:eastAsia="SimSun"/>
          <w:sz w:val="22"/>
          <w:szCs w:val="22"/>
          <w:lang w:val="en-MY"/>
        </w:rPr>
        <w:t xml:space="preserve"> way to secure both user and plant data. </w:t>
      </w:r>
      <w:r w:rsidR="00B07534">
        <w:rPr>
          <w:rFonts w:eastAsia="SimSun"/>
          <w:sz w:val="22"/>
          <w:szCs w:val="22"/>
          <w:lang w:val="en-MY"/>
        </w:rPr>
        <w:t>It can protect</w:t>
      </w:r>
      <w:r w:rsidR="00B07534" w:rsidRPr="00B07534">
        <w:rPr>
          <w:rFonts w:eastAsia="SimSun"/>
          <w:sz w:val="22"/>
          <w:szCs w:val="22"/>
          <w:lang w:val="en-MY"/>
        </w:rPr>
        <w:t xml:space="preserve"> user </w:t>
      </w:r>
      <w:r w:rsidR="00C03869">
        <w:rPr>
          <w:rFonts w:eastAsia="SimSun"/>
          <w:sz w:val="22"/>
          <w:szCs w:val="22"/>
          <w:lang w:val="en-MY"/>
        </w:rPr>
        <w:t>personal information</w:t>
      </w:r>
      <w:r w:rsidR="00B07534" w:rsidRPr="00B07534">
        <w:rPr>
          <w:rFonts w:eastAsia="SimSun"/>
          <w:sz w:val="22"/>
          <w:szCs w:val="22"/>
          <w:lang w:val="en-MY"/>
        </w:rPr>
        <w:t xml:space="preserve"> and preventing unauthorised access to sensitive biodiversity data</w:t>
      </w:r>
      <w:r w:rsidR="0060052E">
        <w:rPr>
          <w:rFonts w:eastAsia="SimSun"/>
          <w:sz w:val="22"/>
          <w:szCs w:val="22"/>
          <w:lang w:val="en-MY"/>
        </w:rPr>
        <w:t>.</w:t>
      </w:r>
      <w:r w:rsidR="001045C2" w:rsidRPr="001045C2">
        <w:rPr>
          <w:rFonts w:eastAsia="Times New Roman" w:cs="Times New Roman"/>
          <w:lang w:val="en-MY" w:eastAsia="zh-CN"/>
        </w:rPr>
        <w:t xml:space="preserve"> </w:t>
      </w:r>
      <w:r w:rsidR="001045C2" w:rsidRPr="001045C2">
        <w:rPr>
          <w:rFonts w:eastAsia="SimSun"/>
          <w:sz w:val="22"/>
          <w:szCs w:val="22"/>
          <w:lang w:val="en-MY"/>
        </w:rPr>
        <w:t>Users may have to take more procedures</w:t>
      </w:r>
      <w:r w:rsidR="001045C2">
        <w:rPr>
          <w:rFonts w:eastAsia="SimSun"/>
          <w:sz w:val="22"/>
          <w:szCs w:val="22"/>
          <w:lang w:val="en-MY"/>
        </w:rPr>
        <w:t xml:space="preserve"> lik</w:t>
      </w:r>
      <w:r w:rsidR="00D973C1">
        <w:rPr>
          <w:rFonts w:eastAsia="SimSun"/>
          <w:sz w:val="22"/>
          <w:szCs w:val="22"/>
          <w:lang w:val="en-MY"/>
        </w:rPr>
        <w:t>e when user wanted to</w:t>
      </w:r>
      <w:r w:rsidR="00D973C1" w:rsidRPr="00D973C1">
        <w:rPr>
          <w:rFonts w:eastAsia="SimSun"/>
          <w:sz w:val="22"/>
          <w:szCs w:val="22"/>
        </w:rPr>
        <w:t xml:space="preserve"> access a login protected by a CAPTCHA, </w:t>
      </w:r>
      <w:r w:rsidR="00D973C1">
        <w:rPr>
          <w:rFonts w:eastAsia="SimSun"/>
          <w:sz w:val="22"/>
          <w:szCs w:val="22"/>
        </w:rPr>
        <w:t>user</w:t>
      </w:r>
      <w:r w:rsidR="00D973C1" w:rsidRPr="00D973C1">
        <w:rPr>
          <w:rFonts w:eastAsia="SimSun"/>
          <w:sz w:val="22"/>
          <w:szCs w:val="22"/>
        </w:rPr>
        <w:t xml:space="preserve"> must complete the human verification test presented by the CAPTCHA</w:t>
      </w:r>
      <w:r w:rsidR="001045C2" w:rsidRPr="001045C2">
        <w:rPr>
          <w:rFonts w:eastAsia="SimSun"/>
          <w:sz w:val="22"/>
          <w:szCs w:val="22"/>
          <w:lang w:val="en-MY"/>
        </w:rPr>
        <w:t xml:space="preserve">, but the advantages of improved security, </w:t>
      </w:r>
      <w:r w:rsidR="00625978" w:rsidRPr="00625978">
        <w:rPr>
          <w:rFonts w:eastAsia="SimSun"/>
          <w:sz w:val="22"/>
          <w:szCs w:val="22"/>
          <w:lang w:val="en-MY"/>
        </w:rPr>
        <w:t xml:space="preserve">compliance </w:t>
      </w:r>
      <w:r w:rsidR="001045C2" w:rsidRPr="001045C2">
        <w:rPr>
          <w:rFonts w:eastAsia="SimSun"/>
          <w:sz w:val="22"/>
          <w:szCs w:val="22"/>
          <w:lang w:val="en-MY"/>
        </w:rPr>
        <w:t xml:space="preserve">to data protection </w:t>
      </w:r>
      <w:r w:rsidR="00202924">
        <w:rPr>
          <w:rFonts w:eastAsia="SimSun"/>
          <w:sz w:val="22"/>
          <w:szCs w:val="22"/>
          <w:lang w:val="en-MY"/>
        </w:rPr>
        <w:t>standards</w:t>
      </w:r>
      <w:r w:rsidR="001045C2" w:rsidRPr="001045C2">
        <w:rPr>
          <w:rFonts w:eastAsia="SimSun"/>
          <w:sz w:val="22"/>
          <w:szCs w:val="22"/>
          <w:lang w:val="en-MY"/>
        </w:rPr>
        <w:t xml:space="preserve"> and increased user trust exceed this </w:t>
      </w:r>
      <w:r w:rsidR="00757CC0">
        <w:rPr>
          <w:rFonts w:eastAsia="SimSun"/>
          <w:sz w:val="22"/>
          <w:szCs w:val="22"/>
          <w:lang w:val="en-MY"/>
        </w:rPr>
        <w:t>inconv</w:t>
      </w:r>
      <w:r w:rsidR="00AD14A5">
        <w:rPr>
          <w:rFonts w:eastAsia="SimSun"/>
          <w:sz w:val="22"/>
          <w:szCs w:val="22"/>
          <w:lang w:val="en-MY"/>
        </w:rPr>
        <w:t>enience</w:t>
      </w:r>
      <w:r w:rsidR="001045C2" w:rsidRPr="001045C2">
        <w:rPr>
          <w:rFonts w:eastAsia="SimSun"/>
          <w:sz w:val="22"/>
          <w:szCs w:val="22"/>
          <w:lang w:val="en-MY"/>
        </w:rPr>
        <w:t>.</w:t>
      </w:r>
      <w:r w:rsidR="00D104C1" w:rsidRPr="00D104C1">
        <w:rPr>
          <w:rFonts w:eastAsia="SimSun"/>
          <w:sz w:val="22"/>
          <w:szCs w:val="22"/>
          <w:lang w:val="en-MY"/>
        </w:rPr>
        <w:t xml:space="preserve"> </w:t>
      </w:r>
      <w:r w:rsidR="0001642E">
        <w:rPr>
          <w:rFonts w:eastAsia="SimSun"/>
          <w:sz w:val="22"/>
          <w:szCs w:val="22"/>
          <w:lang w:val="en-MY"/>
        </w:rPr>
        <w:t>Hence, i</w:t>
      </w:r>
      <w:r w:rsidR="00D104C1" w:rsidRPr="00CF1507">
        <w:rPr>
          <w:rFonts w:eastAsia="SimSun"/>
          <w:sz w:val="22"/>
          <w:szCs w:val="22"/>
          <w:lang w:val="en-MY"/>
        </w:rPr>
        <w:t xml:space="preserve">t ensures that only authorized users can </w:t>
      </w:r>
      <w:r w:rsidR="00E90B13" w:rsidRPr="00E90B13">
        <w:rPr>
          <w:rFonts w:eastAsia="SimSun"/>
          <w:sz w:val="22"/>
          <w:szCs w:val="22"/>
          <w:lang w:val="en-MY"/>
        </w:rPr>
        <w:t xml:space="preserve">access important information and </w:t>
      </w:r>
      <w:r w:rsidR="00146227">
        <w:rPr>
          <w:rFonts w:eastAsia="SimSun"/>
          <w:sz w:val="22"/>
          <w:szCs w:val="22"/>
          <w:lang w:val="en-MY"/>
        </w:rPr>
        <w:t>keeps</w:t>
      </w:r>
      <w:r w:rsidR="00146227" w:rsidRPr="00146227">
        <w:rPr>
          <w:rFonts w:eastAsia="SimSun"/>
          <w:sz w:val="22"/>
          <w:szCs w:val="22"/>
          <w:lang w:val="en-MY"/>
        </w:rPr>
        <w:t xml:space="preserve"> endangered plant locations encrypted</w:t>
      </w:r>
      <w:r w:rsidR="00146227">
        <w:rPr>
          <w:rFonts w:eastAsia="SimSun"/>
          <w:sz w:val="22"/>
          <w:szCs w:val="22"/>
          <w:lang w:val="en-MY"/>
        </w:rPr>
        <w:t xml:space="preserve"> </w:t>
      </w:r>
      <w:r w:rsidR="00DE0329" w:rsidRPr="00DE0329">
        <w:rPr>
          <w:rFonts w:eastAsia="SimSun"/>
          <w:sz w:val="22"/>
          <w:szCs w:val="22"/>
          <w:lang w:val="en-MY"/>
        </w:rPr>
        <w:t>to lower the risk of poaching or misus</w:t>
      </w:r>
      <w:r w:rsidR="00DE0329">
        <w:rPr>
          <w:rFonts w:eastAsia="SimSun"/>
          <w:sz w:val="22"/>
          <w:szCs w:val="22"/>
          <w:lang w:val="en-MY"/>
        </w:rPr>
        <w:t>e</w:t>
      </w:r>
      <w:r w:rsidR="00D104C1" w:rsidRPr="00CF1507">
        <w:rPr>
          <w:rFonts w:eastAsia="SimSun"/>
          <w:sz w:val="22"/>
          <w:szCs w:val="22"/>
          <w:lang w:val="en-MY"/>
        </w:rPr>
        <w:t>.</w:t>
      </w:r>
    </w:p>
    <w:p w14:paraId="310F96B2" w14:textId="20CFAAFA" w:rsidR="00B07534" w:rsidRDefault="00FB126D" w:rsidP="00B07534">
      <w:pPr>
        <w:rPr>
          <w:rFonts w:eastAsia="SimSun"/>
          <w:sz w:val="22"/>
          <w:szCs w:val="22"/>
          <w:lang w:val="en-MY"/>
        </w:rPr>
      </w:pPr>
      <w:r w:rsidRPr="00FB126D">
        <w:rPr>
          <w:rFonts w:eastAsia="SimSun"/>
          <w:sz w:val="22"/>
          <w:szCs w:val="22"/>
          <w:lang w:val="en-MY"/>
        </w:rPr>
        <w:t>The IoT device-level security solution was rejected because although protecting real-time monitoring data, it is costly, technically challengin</w:t>
      </w:r>
      <w:r>
        <w:rPr>
          <w:rFonts w:eastAsia="SimSun"/>
          <w:sz w:val="22"/>
          <w:szCs w:val="22"/>
          <w:lang w:val="en-MY"/>
        </w:rPr>
        <w:t>g</w:t>
      </w:r>
      <w:r w:rsidRPr="00FB126D">
        <w:rPr>
          <w:rFonts w:eastAsia="SimSun"/>
          <w:sz w:val="22"/>
          <w:szCs w:val="22"/>
          <w:lang w:val="en-MY"/>
        </w:rPr>
        <w:t xml:space="preserve"> and beyond the team's existing capabilities. Additionally, the Advanced IDS integration was </w:t>
      </w:r>
      <w:r>
        <w:rPr>
          <w:rFonts w:eastAsia="SimSun"/>
          <w:sz w:val="22"/>
          <w:szCs w:val="22"/>
          <w:lang w:val="en-MY"/>
        </w:rPr>
        <w:t>rejected</w:t>
      </w:r>
      <w:r w:rsidRPr="00FB126D">
        <w:rPr>
          <w:rFonts w:eastAsia="SimSun"/>
          <w:sz w:val="22"/>
          <w:szCs w:val="22"/>
          <w:lang w:val="en-MY"/>
        </w:rPr>
        <w:t xml:space="preserve"> since it is inappropriate for the current project scope and necessitates ongoing monitoring, specialised tools and skills that the team does not have. As a result, the chosen solution offers the best possible balance between project resources, efficacy, and practicality.</w:t>
      </w:r>
    </w:p>
    <w:p w14:paraId="0709F221" w14:textId="77777777" w:rsidR="005B6B73" w:rsidRDefault="005B6B73" w:rsidP="00B07534">
      <w:pPr>
        <w:rPr>
          <w:rFonts w:eastAsia="SimSun"/>
          <w:sz w:val="22"/>
          <w:szCs w:val="22"/>
          <w:lang w:val="en-MY"/>
        </w:rPr>
      </w:pPr>
    </w:p>
    <w:p w14:paraId="7D4A8535" w14:textId="77777777" w:rsidR="005B6B73" w:rsidRDefault="005B6B73" w:rsidP="00B07534">
      <w:pPr>
        <w:rPr>
          <w:rFonts w:eastAsia="SimSun"/>
          <w:sz w:val="22"/>
          <w:szCs w:val="22"/>
          <w:lang w:val="en-MY"/>
        </w:rPr>
      </w:pPr>
    </w:p>
    <w:p w14:paraId="2B0E2172" w14:textId="77777777" w:rsidR="005B6B73" w:rsidRDefault="005B6B73" w:rsidP="00B07534">
      <w:pPr>
        <w:rPr>
          <w:rFonts w:eastAsia="SimSun"/>
          <w:sz w:val="22"/>
          <w:szCs w:val="22"/>
          <w:lang w:val="en-MY"/>
        </w:rPr>
      </w:pPr>
    </w:p>
    <w:p w14:paraId="3CE06518" w14:textId="77777777" w:rsidR="005B6B73" w:rsidRDefault="005B6B73" w:rsidP="00B07534">
      <w:pPr>
        <w:rPr>
          <w:rFonts w:eastAsia="SimSun"/>
          <w:sz w:val="22"/>
          <w:szCs w:val="22"/>
          <w:lang w:val="en-MY"/>
        </w:rPr>
      </w:pPr>
    </w:p>
    <w:p w14:paraId="32D0963C" w14:textId="77777777" w:rsidR="005B6B73" w:rsidRDefault="005B6B73" w:rsidP="00B07534">
      <w:pPr>
        <w:rPr>
          <w:rFonts w:eastAsia="SimSun"/>
          <w:sz w:val="22"/>
          <w:szCs w:val="22"/>
          <w:lang w:val="en-MY"/>
        </w:rPr>
      </w:pPr>
    </w:p>
    <w:p w14:paraId="7C9695FF" w14:textId="77777777" w:rsidR="005B6B73" w:rsidRPr="00B07534" w:rsidRDefault="005B6B73" w:rsidP="00B07534">
      <w:pPr>
        <w:rPr>
          <w:rFonts w:eastAsia="SimSun"/>
          <w:sz w:val="22"/>
          <w:szCs w:val="22"/>
          <w:lang w:val="en-MY"/>
        </w:rPr>
      </w:pPr>
    </w:p>
    <w:p w14:paraId="7E7D6F45" w14:textId="52C1E1EF" w:rsidR="004F6493" w:rsidRPr="00A131A2" w:rsidRDefault="0032760C" w:rsidP="004F6493">
      <w:pPr>
        <w:spacing w:line="240" w:lineRule="auto"/>
        <w:rPr>
          <w:rFonts w:eastAsia="SimSun"/>
          <w:b/>
          <w:bCs/>
          <w:lang w:val="en-MY" w:eastAsia="zh-CN"/>
        </w:rPr>
      </w:pPr>
      <w:r>
        <w:rPr>
          <w:rFonts w:eastAsia="SimSun"/>
          <w:b/>
          <w:bCs/>
          <w:lang w:val="en-MY" w:eastAsia="zh-CN"/>
        </w:rPr>
        <w:lastRenderedPageBreak/>
        <w:t>4.2.3 IoT Track</w:t>
      </w:r>
    </w:p>
    <w:tbl>
      <w:tblPr>
        <w:tblStyle w:val="TableGrid"/>
        <w:tblW w:w="9534" w:type="dxa"/>
        <w:tblInd w:w="-5" w:type="dxa"/>
        <w:tblLook w:val="04A0" w:firstRow="1" w:lastRow="0" w:firstColumn="1" w:lastColumn="0" w:noHBand="0" w:noVBand="1"/>
      </w:tblPr>
      <w:tblGrid>
        <w:gridCol w:w="3119"/>
        <w:gridCol w:w="1701"/>
        <w:gridCol w:w="1701"/>
        <w:gridCol w:w="1701"/>
        <w:gridCol w:w="1312"/>
      </w:tblGrid>
      <w:tr w:rsidR="004F6493" w14:paraId="094A84A4" w14:textId="77777777" w:rsidTr="00CA5B23">
        <w:tc>
          <w:tcPr>
            <w:tcW w:w="9534" w:type="dxa"/>
            <w:gridSpan w:val="5"/>
          </w:tcPr>
          <w:p w14:paraId="24D1377D" w14:textId="0A265141" w:rsidR="004F6493" w:rsidRPr="004E5142" w:rsidRDefault="004F6493" w:rsidP="004E5142">
            <w:pPr>
              <w:pStyle w:val="p1"/>
            </w:pPr>
            <w:r w:rsidRPr="15B26D1E">
              <w:rPr>
                <w:rFonts w:eastAsia="SimSun"/>
                <w:sz w:val="22"/>
                <w:szCs w:val="22"/>
                <w:lang w:eastAsia="zh-CN"/>
              </w:rPr>
              <w:t>Problem Domain:</w:t>
            </w:r>
            <w:r w:rsidR="004E5142">
              <w:rPr>
                <w:rFonts w:eastAsia="SimSun" w:hint="eastAsia"/>
                <w:sz w:val="22"/>
                <w:szCs w:val="22"/>
                <w:lang w:eastAsia="zh-CN"/>
              </w:rPr>
              <w:t xml:space="preserve"> </w:t>
            </w:r>
            <w:r w:rsidR="004E5142">
              <w:rPr>
                <w:rStyle w:val="s1"/>
              </w:rPr>
              <w:t>The current biodiversity monitoring process lacks real-time IoT-enabled detection and alerting systems. Without IoT integration, it is difficult to track endangered species movements, transmit data to cloud storage, and provide immediate alerts to users or administrators. This results in delayed responses and limits the effectiveness of conservation measures.</w:t>
            </w:r>
          </w:p>
        </w:tc>
      </w:tr>
      <w:tr w:rsidR="004F6493" w14:paraId="69D7F63C" w14:textId="77777777" w:rsidTr="00CA5B23">
        <w:trPr>
          <w:trHeight w:val="323"/>
        </w:trPr>
        <w:tc>
          <w:tcPr>
            <w:tcW w:w="3119" w:type="dxa"/>
          </w:tcPr>
          <w:p w14:paraId="48FCF212" w14:textId="78BD6FF7" w:rsidR="004F6493" w:rsidRDefault="004F6493" w:rsidP="0001642E">
            <w:pPr>
              <w:spacing w:before="40" w:after="40" w:line="276" w:lineRule="auto"/>
              <w:rPr>
                <w:rFonts w:eastAsia="SimSun"/>
                <w:sz w:val="22"/>
                <w:szCs w:val="22"/>
                <w:lang w:eastAsia="zh-CN"/>
              </w:rPr>
            </w:pPr>
            <w:r w:rsidRPr="54778820">
              <w:rPr>
                <w:rFonts w:eastAsia="SimSun"/>
                <w:sz w:val="22"/>
                <w:szCs w:val="22"/>
                <w:lang w:eastAsia="zh-CN"/>
              </w:rPr>
              <w:t>Potential solution</w:t>
            </w:r>
          </w:p>
        </w:tc>
        <w:tc>
          <w:tcPr>
            <w:tcW w:w="1701" w:type="dxa"/>
          </w:tcPr>
          <w:p w14:paraId="5ADB6CC1" w14:textId="4C020889" w:rsidR="004F6493" w:rsidRDefault="004F6493" w:rsidP="0001642E">
            <w:pPr>
              <w:spacing w:before="40" w:after="40" w:line="276" w:lineRule="auto"/>
              <w:rPr>
                <w:rFonts w:eastAsia="SimSun"/>
                <w:sz w:val="22"/>
                <w:szCs w:val="22"/>
                <w:lang w:eastAsia="zh-CN"/>
              </w:rPr>
            </w:pPr>
            <w:r w:rsidRPr="54778820">
              <w:rPr>
                <w:rFonts w:eastAsia="SimSun"/>
                <w:sz w:val="22"/>
                <w:szCs w:val="22"/>
                <w:lang w:eastAsia="zh-CN"/>
              </w:rPr>
              <w:t xml:space="preserve">Project </w:t>
            </w:r>
            <w:r w:rsidRPr="1557BCD9">
              <w:rPr>
                <w:rFonts w:eastAsia="SimSun"/>
                <w:sz w:val="22"/>
                <w:szCs w:val="22"/>
                <w:lang w:eastAsia="zh-CN"/>
              </w:rPr>
              <w:t>Force</w:t>
            </w:r>
          </w:p>
        </w:tc>
        <w:tc>
          <w:tcPr>
            <w:tcW w:w="1701" w:type="dxa"/>
          </w:tcPr>
          <w:p w14:paraId="2EE7FDC2" w14:textId="77777777" w:rsidR="004F6493" w:rsidRDefault="004F6493" w:rsidP="0001642E">
            <w:pPr>
              <w:spacing w:before="40" w:after="40" w:line="276" w:lineRule="auto"/>
              <w:rPr>
                <w:rFonts w:eastAsia="SimSun"/>
                <w:sz w:val="22"/>
                <w:szCs w:val="22"/>
                <w:lang w:eastAsia="zh-CN"/>
              </w:rPr>
            </w:pPr>
            <w:r w:rsidRPr="1557BCD9">
              <w:rPr>
                <w:rFonts w:eastAsia="SimSun"/>
                <w:sz w:val="22"/>
                <w:szCs w:val="22"/>
                <w:lang w:eastAsia="zh-CN"/>
              </w:rPr>
              <w:t>SWOT</w:t>
            </w:r>
          </w:p>
        </w:tc>
        <w:tc>
          <w:tcPr>
            <w:tcW w:w="1701" w:type="dxa"/>
          </w:tcPr>
          <w:p w14:paraId="0D140F94" w14:textId="1DC1C01D" w:rsidR="004F6493" w:rsidRDefault="004F6493" w:rsidP="0001642E">
            <w:pPr>
              <w:spacing w:before="40" w:after="40" w:line="276" w:lineRule="auto"/>
              <w:rPr>
                <w:rFonts w:eastAsia="SimSun"/>
                <w:sz w:val="22"/>
                <w:szCs w:val="22"/>
                <w:lang w:eastAsia="zh-CN"/>
              </w:rPr>
            </w:pPr>
            <w:proofErr w:type="spellStart"/>
            <w:r w:rsidRPr="1557BCD9">
              <w:rPr>
                <w:rFonts w:eastAsia="SimSun"/>
                <w:sz w:val="22"/>
                <w:szCs w:val="22"/>
                <w:lang w:eastAsia="zh-CN"/>
              </w:rPr>
              <w:t>KoST</w:t>
            </w:r>
            <w:proofErr w:type="spellEnd"/>
          </w:p>
        </w:tc>
        <w:tc>
          <w:tcPr>
            <w:tcW w:w="1312" w:type="dxa"/>
          </w:tcPr>
          <w:p w14:paraId="55A65A03" w14:textId="77777777" w:rsidR="004F6493" w:rsidRDefault="004F6493" w:rsidP="0001642E">
            <w:pPr>
              <w:spacing w:before="40" w:after="40" w:line="276" w:lineRule="auto"/>
              <w:jc w:val="both"/>
              <w:rPr>
                <w:rFonts w:eastAsia="SimSun"/>
                <w:sz w:val="22"/>
                <w:szCs w:val="22"/>
                <w:lang w:eastAsia="zh-CN"/>
              </w:rPr>
            </w:pPr>
            <w:r w:rsidRPr="54778820">
              <w:rPr>
                <w:rFonts w:eastAsia="SimSun"/>
                <w:sz w:val="22"/>
                <w:szCs w:val="22"/>
                <w:lang w:eastAsia="zh-CN"/>
              </w:rPr>
              <w:t>Final Decision</w:t>
            </w:r>
          </w:p>
        </w:tc>
      </w:tr>
      <w:tr w:rsidR="004F6493" w14:paraId="554E1B71" w14:textId="77777777" w:rsidTr="00CA5B23">
        <w:tc>
          <w:tcPr>
            <w:tcW w:w="3119" w:type="dxa"/>
          </w:tcPr>
          <w:p w14:paraId="1D0E5123" w14:textId="033B04C4" w:rsidR="004F6493" w:rsidRPr="54778820" w:rsidRDefault="0079204C" w:rsidP="00742520">
            <w:pPr>
              <w:spacing w:before="40"/>
              <w:rPr>
                <w:rFonts w:eastAsia="SimSun"/>
                <w:sz w:val="22"/>
                <w:szCs w:val="22"/>
                <w:lang w:eastAsia="zh-CN"/>
              </w:rPr>
            </w:pPr>
            <w:r>
              <w:rPr>
                <w:rFonts w:eastAsia="SimSun"/>
                <w:sz w:val="22"/>
                <w:szCs w:val="22"/>
                <w:lang w:eastAsia="zh-CN"/>
              </w:rPr>
              <w:t xml:space="preserve">Node MCU microcontroller </w:t>
            </w:r>
            <w:r w:rsidR="00E042AA">
              <w:rPr>
                <w:rFonts w:eastAsia="SimSun"/>
                <w:sz w:val="22"/>
                <w:szCs w:val="22"/>
                <w:lang w:eastAsia="zh-CN"/>
              </w:rPr>
              <w:t>with HC-SR501 motion sensor, buzzer alert, and Firebase</w:t>
            </w:r>
            <w:r w:rsidR="00AC35C1">
              <w:rPr>
                <w:rFonts w:eastAsia="SimSun"/>
                <w:sz w:val="22"/>
                <w:szCs w:val="22"/>
                <w:lang w:eastAsia="zh-CN"/>
              </w:rPr>
              <w:t xml:space="preserve"> database </w:t>
            </w:r>
            <w:r w:rsidR="00062234">
              <w:rPr>
                <w:rFonts w:eastAsia="SimSun"/>
                <w:sz w:val="22"/>
                <w:szCs w:val="22"/>
                <w:lang w:eastAsia="zh-CN"/>
              </w:rPr>
              <w:t>integration</w:t>
            </w:r>
          </w:p>
        </w:tc>
        <w:tc>
          <w:tcPr>
            <w:tcW w:w="1701" w:type="dxa"/>
          </w:tcPr>
          <w:p w14:paraId="494B706D" w14:textId="423E4D1F" w:rsidR="004F6493" w:rsidRPr="54778820" w:rsidRDefault="00062234" w:rsidP="00742520">
            <w:pPr>
              <w:spacing w:before="40"/>
              <w:rPr>
                <w:rFonts w:eastAsia="SimSun"/>
                <w:sz w:val="22"/>
                <w:szCs w:val="22"/>
                <w:lang w:eastAsia="zh-CN"/>
              </w:rPr>
            </w:pPr>
            <w:r>
              <w:rPr>
                <w:rFonts w:eastAsia="SimSun"/>
                <w:sz w:val="22"/>
                <w:szCs w:val="22"/>
                <w:lang w:eastAsia="zh-CN"/>
              </w:rPr>
              <w:t>Aim: Detect motion</w:t>
            </w:r>
            <w:r w:rsidR="009500E0">
              <w:rPr>
                <w:rFonts w:eastAsia="SimSun"/>
                <w:sz w:val="22"/>
                <w:szCs w:val="22"/>
                <w:lang w:eastAsia="zh-CN"/>
              </w:rPr>
              <w:t>, trigger alerts, and send data</w:t>
            </w:r>
            <w:r w:rsidR="00CB2F75">
              <w:rPr>
                <w:rFonts w:eastAsia="SimSun"/>
                <w:sz w:val="22"/>
                <w:szCs w:val="22"/>
                <w:lang w:eastAsia="zh-CN"/>
              </w:rPr>
              <w:t xml:space="preserve"> to the cloud for real-time </w:t>
            </w:r>
            <w:r w:rsidR="00FF267D">
              <w:rPr>
                <w:rFonts w:eastAsia="SimSun"/>
                <w:sz w:val="22"/>
                <w:szCs w:val="22"/>
                <w:lang w:eastAsia="zh-CN"/>
              </w:rPr>
              <w:t>monitoring</w:t>
            </w:r>
          </w:p>
        </w:tc>
        <w:tc>
          <w:tcPr>
            <w:tcW w:w="1701" w:type="dxa"/>
          </w:tcPr>
          <w:p w14:paraId="1F5802F4" w14:textId="77777777" w:rsidR="00FF267D" w:rsidRPr="00FF267D" w:rsidRDefault="00FF267D" w:rsidP="00742520">
            <w:pPr>
              <w:spacing w:before="40"/>
              <w:rPr>
                <w:rFonts w:eastAsia="SimSun"/>
                <w:sz w:val="22"/>
                <w:szCs w:val="22"/>
                <w:lang w:eastAsia="zh-CN"/>
              </w:rPr>
            </w:pPr>
            <w:r w:rsidRPr="00FF267D">
              <w:rPr>
                <w:rFonts w:eastAsia="SimSun"/>
                <w:b/>
                <w:bCs/>
                <w:sz w:val="22"/>
                <w:szCs w:val="22"/>
                <w:lang w:eastAsia="zh-CN"/>
              </w:rPr>
              <w:t>Strengths</w:t>
            </w:r>
            <w:r w:rsidRPr="00FF267D">
              <w:rPr>
                <w:rFonts w:eastAsia="SimSun"/>
                <w:sz w:val="22"/>
                <w:szCs w:val="22"/>
                <w:lang w:eastAsia="zh-CN"/>
              </w:rPr>
              <w:t>: Low-cost, easy to implement, supports real-time data logging and alerts; scalable with other sensors.</w:t>
            </w:r>
          </w:p>
          <w:p w14:paraId="0E760D68" w14:textId="77777777" w:rsidR="00FF267D" w:rsidRPr="00FF267D" w:rsidRDefault="00FF267D" w:rsidP="00742520">
            <w:pPr>
              <w:spacing w:before="40"/>
              <w:rPr>
                <w:rFonts w:eastAsia="SimSun"/>
                <w:sz w:val="22"/>
                <w:szCs w:val="22"/>
                <w:lang w:eastAsia="zh-CN"/>
              </w:rPr>
            </w:pPr>
            <w:r w:rsidRPr="00FF267D">
              <w:rPr>
                <w:rFonts w:eastAsia="SimSun"/>
                <w:b/>
                <w:bCs/>
                <w:sz w:val="22"/>
                <w:szCs w:val="22"/>
                <w:lang w:eastAsia="zh-CN"/>
              </w:rPr>
              <w:t xml:space="preserve">Weaknesses: </w:t>
            </w:r>
            <w:r w:rsidRPr="00FF267D">
              <w:rPr>
                <w:rFonts w:eastAsia="SimSun"/>
                <w:sz w:val="22"/>
                <w:szCs w:val="22"/>
                <w:lang w:eastAsia="zh-CN"/>
              </w:rPr>
              <w:t>Dependent on stable internet connection, limited range of PIR motion sensor.</w:t>
            </w:r>
          </w:p>
          <w:p w14:paraId="61ECFC30" w14:textId="77777777" w:rsidR="00FF267D" w:rsidRPr="00FF267D" w:rsidRDefault="00FF267D" w:rsidP="00742520">
            <w:pPr>
              <w:spacing w:before="40"/>
              <w:rPr>
                <w:rFonts w:eastAsia="SimSun"/>
                <w:sz w:val="22"/>
                <w:szCs w:val="22"/>
                <w:lang w:eastAsia="zh-CN"/>
              </w:rPr>
            </w:pPr>
            <w:r w:rsidRPr="00FF267D">
              <w:rPr>
                <w:rFonts w:eastAsia="SimSun"/>
                <w:sz w:val="22"/>
                <w:szCs w:val="22"/>
                <w:lang w:eastAsia="zh-CN"/>
              </w:rPr>
              <w:t>Opportunities: Can expand to more IoT devices such as cameras, GPS, or environmental sensors.</w:t>
            </w:r>
          </w:p>
          <w:p w14:paraId="6E24CEBA" w14:textId="7DF8F8F3" w:rsidR="004F6493" w:rsidRPr="1557BCD9" w:rsidRDefault="00FF267D" w:rsidP="00742520">
            <w:pPr>
              <w:spacing w:before="40"/>
              <w:rPr>
                <w:rFonts w:eastAsia="SimSun"/>
                <w:sz w:val="22"/>
                <w:szCs w:val="22"/>
                <w:lang w:eastAsia="zh-CN"/>
              </w:rPr>
            </w:pPr>
            <w:r w:rsidRPr="00FF267D">
              <w:rPr>
                <w:rFonts w:eastAsia="SimSun"/>
                <w:b/>
                <w:bCs/>
                <w:sz w:val="22"/>
                <w:szCs w:val="22"/>
                <w:lang w:eastAsia="zh-CN"/>
              </w:rPr>
              <w:t>Threats:</w:t>
            </w:r>
            <w:r w:rsidRPr="00FF267D">
              <w:rPr>
                <w:rFonts w:eastAsia="SimSun"/>
                <w:sz w:val="22"/>
                <w:szCs w:val="22"/>
                <w:lang w:eastAsia="zh-CN"/>
              </w:rPr>
              <w:t xml:space="preserve"> Device tampering or</w:t>
            </w:r>
            <w:r w:rsidR="00020E33">
              <w:rPr>
                <w:rFonts w:eastAsia="SimSun"/>
                <w:sz w:val="22"/>
                <w:szCs w:val="22"/>
                <w:lang w:eastAsia="zh-CN"/>
              </w:rPr>
              <w:t xml:space="preserve">           </w:t>
            </w:r>
            <w:r w:rsidRPr="00FF267D">
              <w:rPr>
                <w:rFonts w:eastAsia="SimSun"/>
                <w:sz w:val="22"/>
                <w:szCs w:val="22"/>
                <w:lang w:eastAsia="zh-CN"/>
              </w:rPr>
              <w:t xml:space="preserve"> sensor malfunction </w:t>
            </w:r>
            <w:r w:rsidRPr="00FF267D">
              <w:rPr>
                <w:rFonts w:eastAsia="SimSun"/>
                <w:sz w:val="22"/>
                <w:szCs w:val="22"/>
                <w:lang w:eastAsia="zh-CN"/>
              </w:rPr>
              <w:lastRenderedPageBreak/>
              <w:t>may lead to false alerts.</w:t>
            </w:r>
          </w:p>
        </w:tc>
        <w:tc>
          <w:tcPr>
            <w:tcW w:w="1701" w:type="dxa"/>
          </w:tcPr>
          <w:p w14:paraId="1AC95D95" w14:textId="77777777" w:rsidR="004F6493" w:rsidRDefault="00C16063" w:rsidP="00742520">
            <w:pPr>
              <w:spacing w:before="40"/>
              <w:rPr>
                <w:rFonts w:eastAsia="SimSun"/>
                <w:sz w:val="22"/>
                <w:szCs w:val="22"/>
                <w:lang w:eastAsia="zh-CN"/>
              </w:rPr>
            </w:pPr>
            <w:r w:rsidRPr="00342A3E">
              <w:rPr>
                <w:rFonts w:eastAsia="SimSun"/>
                <w:b/>
                <w:sz w:val="22"/>
                <w:szCs w:val="22"/>
                <w:lang w:eastAsia="zh-CN"/>
              </w:rPr>
              <w:lastRenderedPageBreak/>
              <w:t xml:space="preserve">Knowledge Gap: </w:t>
            </w:r>
            <w:r>
              <w:rPr>
                <w:rFonts w:eastAsia="SimSun"/>
                <w:sz w:val="22"/>
                <w:szCs w:val="22"/>
                <w:lang w:eastAsia="zh-CN"/>
              </w:rPr>
              <w:t xml:space="preserve">Limited understanding of optimizing </w:t>
            </w:r>
            <w:r w:rsidR="001C43C2">
              <w:rPr>
                <w:rFonts w:eastAsia="SimSun"/>
                <w:sz w:val="22"/>
                <w:szCs w:val="22"/>
                <w:lang w:eastAsia="zh-CN"/>
              </w:rPr>
              <w:t>MQTT/HTTP</w:t>
            </w:r>
            <w:r w:rsidR="00E2593A">
              <w:rPr>
                <w:rFonts w:eastAsia="SimSun"/>
                <w:sz w:val="22"/>
                <w:szCs w:val="22"/>
                <w:lang w:eastAsia="zh-CN"/>
              </w:rPr>
              <w:t xml:space="preserve"> protocols for reliable </w:t>
            </w:r>
            <w:r w:rsidR="004F1F2A">
              <w:rPr>
                <w:rFonts w:eastAsia="SimSun"/>
                <w:sz w:val="22"/>
                <w:szCs w:val="22"/>
                <w:lang w:eastAsia="zh-CN"/>
              </w:rPr>
              <w:t xml:space="preserve">data transfer. </w:t>
            </w:r>
          </w:p>
          <w:p w14:paraId="6D81E1C5" w14:textId="77777777" w:rsidR="00822472" w:rsidRDefault="00822472" w:rsidP="00742520">
            <w:pPr>
              <w:spacing w:before="40"/>
              <w:rPr>
                <w:rFonts w:eastAsia="SimSun"/>
                <w:sz w:val="22"/>
                <w:szCs w:val="22"/>
                <w:lang w:eastAsia="zh-CN"/>
              </w:rPr>
            </w:pPr>
            <w:r w:rsidRPr="00342A3E">
              <w:rPr>
                <w:rFonts w:eastAsia="SimSun"/>
                <w:b/>
                <w:sz w:val="22"/>
                <w:szCs w:val="22"/>
                <w:lang w:eastAsia="zh-CN"/>
              </w:rPr>
              <w:t>Skill Gap:</w:t>
            </w:r>
            <w:r>
              <w:rPr>
                <w:rFonts w:eastAsia="SimSun"/>
                <w:sz w:val="22"/>
                <w:szCs w:val="22"/>
                <w:lang w:eastAsia="zh-CN"/>
              </w:rPr>
              <w:t xml:space="preserve"> </w:t>
            </w:r>
            <w:r w:rsidR="00CB11CF">
              <w:rPr>
                <w:rFonts w:eastAsia="SimSun"/>
                <w:sz w:val="22"/>
                <w:szCs w:val="22"/>
                <w:lang w:eastAsia="zh-CN"/>
              </w:rPr>
              <w:t xml:space="preserve">Team </w:t>
            </w:r>
            <w:proofErr w:type="gramStart"/>
            <w:r w:rsidR="00CB11CF">
              <w:rPr>
                <w:rFonts w:eastAsia="SimSun"/>
                <w:sz w:val="22"/>
                <w:szCs w:val="22"/>
                <w:lang w:eastAsia="zh-CN"/>
              </w:rPr>
              <w:t>lack</w:t>
            </w:r>
            <w:proofErr w:type="gramEnd"/>
            <w:r w:rsidR="00CB11CF">
              <w:rPr>
                <w:rFonts w:eastAsia="SimSun"/>
                <w:sz w:val="22"/>
                <w:szCs w:val="22"/>
                <w:lang w:eastAsia="zh-CN"/>
              </w:rPr>
              <w:t xml:space="preserve"> experience </w:t>
            </w:r>
            <w:r w:rsidR="00CC50FB">
              <w:rPr>
                <w:rFonts w:eastAsia="SimSun"/>
                <w:sz w:val="22"/>
                <w:szCs w:val="22"/>
                <w:lang w:eastAsia="zh-CN"/>
              </w:rPr>
              <w:t>in configuring</w:t>
            </w:r>
            <w:r w:rsidR="001058AD">
              <w:rPr>
                <w:rFonts w:eastAsia="SimSun"/>
                <w:sz w:val="22"/>
                <w:szCs w:val="22"/>
                <w:lang w:eastAsia="zh-CN"/>
              </w:rPr>
              <w:t xml:space="preserve"> </w:t>
            </w:r>
            <w:proofErr w:type="spellStart"/>
            <w:r w:rsidR="001058AD">
              <w:rPr>
                <w:rFonts w:eastAsia="SimSun"/>
                <w:sz w:val="22"/>
                <w:szCs w:val="22"/>
                <w:lang w:eastAsia="zh-CN"/>
              </w:rPr>
              <w:t>NodeMCU</w:t>
            </w:r>
            <w:proofErr w:type="spellEnd"/>
            <w:r w:rsidR="001058AD">
              <w:rPr>
                <w:rFonts w:eastAsia="SimSun"/>
                <w:sz w:val="22"/>
                <w:szCs w:val="22"/>
                <w:lang w:eastAsia="zh-CN"/>
              </w:rPr>
              <w:t xml:space="preserve"> Firebase </w:t>
            </w:r>
            <w:r w:rsidR="00B53811">
              <w:rPr>
                <w:rFonts w:eastAsia="SimSun"/>
                <w:sz w:val="22"/>
                <w:szCs w:val="22"/>
                <w:lang w:eastAsia="zh-CN"/>
              </w:rPr>
              <w:t xml:space="preserve">integration </w:t>
            </w:r>
          </w:p>
          <w:p w14:paraId="151B9A34" w14:textId="509F7E5E" w:rsidR="004F6493" w:rsidRPr="1557BCD9" w:rsidRDefault="008171E5" w:rsidP="00742520">
            <w:pPr>
              <w:spacing w:before="40"/>
              <w:rPr>
                <w:rFonts w:eastAsia="SimSun"/>
                <w:sz w:val="22"/>
                <w:szCs w:val="22"/>
                <w:lang w:eastAsia="zh-CN"/>
              </w:rPr>
            </w:pPr>
            <w:r w:rsidRPr="00342A3E">
              <w:rPr>
                <w:rFonts w:eastAsia="SimSun"/>
                <w:b/>
                <w:sz w:val="22"/>
                <w:szCs w:val="22"/>
                <w:lang w:eastAsia="zh-CN"/>
              </w:rPr>
              <w:t xml:space="preserve">Technology Gap: </w:t>
            </w:r>
            <w:r>
              <w:rPr>
                <w:rFonts w:eastAsia="SimSun"/>
                <w:sz w:val="22"/>
                <w:szCs w:val="22"/>
                <w:lang w:eastAsia="zh-CN"/>
              </w:rPr>
              <w:t xml:space="preserve">No prior use of real-time </w:t>
            </w:r>
            <w:r w:rsidR="003100D2">
              <w:rPr>
                <w:rFonts w:eastAsia="SimSun"/>
                <w:sz w:val="22"/>
                <w:szCs w:val="22"/>
                <w:lang w:eastAsia="zh-CN"/>
              </w:rPr>
              <w:t xml:space="preserve">IoT clouds </w:t>
            </w:r>
            <w:r w:rsidR="00A37C2C">
              <w:rPr>
                <w:rFonts w:eastAsia="SimSun"/>
                <w:sz w:val="22"/>
                <w:szCs w:val="22"/>
                <w:lang w:eastAsia="zh-CN"/>
              </w:rPr>
              <w:t>synchronization in projects</w:t>
            </w:r>
            <w:r w:rsidR="00585D62">
              <w:rPr>
                <w:rFonts w:eastAsia="SimSun"/>
                <w:sz w:val="22"/>
                <w:szCs w:val="22"/>
                <w:lang w:eastAsia="zh-CN"/>
              </w:rPr>
              <w:t>.</w:t>
            </w:r>
          </w:p>
        </w:tc>
        <w:tc>
          <w:tcPr>
            <w:tcW w:w="1312" w:type="dxa"/>
          </w:tcPr>
          <w:p w14:paraId="5EF76E44" w14:textId="606262B4" w:rsidR="004F6493" w:rsidRPr="54778820" w:rsidRDefault="005F540F" w:rsidP="00742520">
            <w:pPr>
              <w:spacing w:before="40"/>
              <w:jc w:val="both"/>
              <w:rPr>
                <w:rFonts w:eastAsia="SimSun"/>
                <w:sz w:val="22"/>
                <w:szCs w:val="22"/>
                <w:lang w:eastAsia="zh-CN"/>
              </w:rPr>
            </w:pPr>
            <w:r>
              <w:rPr>
                <w:rFonts w:eastAsia="SimSun"/>
                <w:sz w:val="22"/>
                <w:szCs w:val="22"/>
                <w:lang w:eastAsia="zh-CN"/>
              </w:rPr>
              <w:t>Selected</w:t>
            </w:r>
          </w:p>
        </w:tc>
      </w:tr>
      <w:tr w:rsidR="004F6493" w14:paraId="07327D46" w14:textId="77777777" w:rsidTr="00CA5B23">
        <w:tc>
          <w:tcPr>
            <w:tcW w:w="3119" w:type="dxa"/>
          </w:tcPr>
          <w:p w14:paraId="307F97BE" w14:textId="7905C61A" w:rsidR="004F6493" w:rsidRDefault="002910EA" w:rsidP="00FF267D">
            <w:pPr>
              <w:spacing w:before="40" w:after="40"/>
              <w:rPr>
                <w:rFonts w:eastAsia="SimSun"/>
                <w:sz w:val="22"/>
                <w:szCs w:val="22"/>
                <w:lang w:eastAsia="zh-CN"/>
              </w:rPr>
            </w:pPr>
            <w:proofErr w:type="spellStart"/>
            <w:r>
              <w:rPr>
                <w:rFonts w:eastAsia="SimSun"/>
                <w:sz w:val="22"/>
                <w:szCs w:val="22"/>
                <w:lang w:eastAsia="zh-CN"/>
              </w:rPr>
              <w:t>Rasberry</w:t>
            </w:r>
            <w:proofErr w:type="spellEnd"/>
            <w:r>
              <w:rPr>
                <w:rFonts w:eastAsia="SimSun"/>
                <w:sz w:val="22"/>
                <w:szCs w:val="22"/>
                <w:lang w:eastAsia="zh-CN"/>
              </w:rPr>
              <w:t xml:space="preserve"> Pi with camera-based monitoring system</w:t>
            </w:r>
          </w:p>
        </w:tc>
        <w:tc>
          <w:tcPr>
            <w:tcW w:w="1701" w:type="dxa"/>
          </w:tcPr>
          <w:p w14:paraId="29ED17C3" w14:textId="29EE1777" w:rsidR="004F6493" w:rsidRPr="54778820" w:rsidRDefault="008528BD" w:rsidP="00FF267D">
            <w:pPr>
              <w:spacing w:before="40" w:after="40"/>
              <w:rPr>
                <w:rFonts w:eastAsia="SimSun"/>
                <w:sz w:val="22"/>
                <w:szCs w:val="22"/>
                <w:lang w:eastAsia="zh-CN"/>
              </w:rPr>
            </w:pPr>
            <w:r>
              <w:rPr>
                <w:rFonts w:eastAsia="SimSun"/>
                <w:sz w:val="22"/>
                <w:szCs w:val="22"/>
                <w:lang w:eastAsia="zh-CN"/>
              </w:rPr>
              <w:t xml:space="preserve">Aim: Use a </w:t>
            </w:r>
            <w:r w:rsidR="0000135D">
              <w:rPr>
                <w:rFonts w:eastAsia="SimSun"/>
                <w:sz w:val="22"/>
                <w:szCs w:val="22"/>
                <w:lang w:eastAsia="zh-CN"/>
              </w:rPr>
              <w:t>higher-powered</w:t>
            </w:r>
            <w:r w:rsidR="00F506B1">
              <w:rPr>
                <w:rFonts w:eastAsia="SimSun"/>
                <w:sz w:val="22"/>
                <w:szCs w:val="22"/>
                <w:lang w:eastAsia="zh-CN"/>
              </w:rPr>
              <w:t xml:space="preserve"> device with image capture and object detection</w:t>
            </w:r>
          </w:p>
        </w:tc>
        <w:tc>
          <w:tcPr>
            <w:tcW w:w="1701" w:type="dxa"/>
          </w:tcPr>
          <w:p w14:paraId="07B54F1D" w14:textId="465C3EDB" w:rsidR="004F6493" w:rsidRPr="1557BCD9" w:rsidRDefault="00C80518" w:rsidP="00FF267D">
            <w:pPr>
              <w:spacing w:before="40" w:after="40"/>
              <w:rPr>
                <w:rFonts w:eastAsia="SimSun"/>
                <w:sz w:val="22"/>
                <w:szCs w:val="22"/>
                <w:lang w:eastAsia="zh-CN"/>
              </w:rPr>
            </w:pPr>
            <w:r w:rsidRPr="00C80518">
              <w:rPr>
                <w:rFonts w:eastAsia="SimSun"/>
                <w:b/>
                <w:bCs/>
                <w:sz w:val="22"/>
                <w:szCs w:val="22"/>
                <w:lang w:eastAsia="zh-CN"/>
              </w:rPr>
              <w:t>Strengths:</w:t>
            </w:r>
            <w:r w:rsidRPr="00C80518">
              <w:rPr>
                <w:rFonts w:eastAsia="SimSun"/>
                <w:sz w:val="22"/>
                <w:szCs w:val="22"/>
                <w:lang w:eastAsia="zh-CN"/>
              </w:rPr>
              <w:t xml:space="preserve"> Can detect species more accurately with vision-based input. </w:t>
            </w:r>
            <w:r w:rsidRPr="00C80518">
              <w:rPr>
                <w:rFonts w:eastAsia="SimSun"/>
                <w:sz w:val="22"/>
                <w:szCs w:val="22"/>
                <w:lang w:eastAsia="zh-CN"/>
              </w:rPr>
              <w:br/>
            </w:r>
            <w:r w:rsidRPr="00C80518">
              <w:rPr>
                <w:rFonts w:eastAsia="SimSun"/>
                <w:b/>
                <w:bCs/>
                <w:sz w:val="22"/>
                <w:szCs w:val="22"/>
                <w:lang w:eastAsia="zh-CN"/>
              </w:rPr>
              <w:t>Weaknesses:</w:t>
            </w:r>
            <w:r w:rsidRPr="00C80518">
              <w:rPr>
                <w:rFonts w:eastAsia="SimSun"/>
                <w:sz w:val="22"/>
                <w:szCs w:val="22"/>
                <w:lang w:eastAsia="zh-CN"/>
              </w:rPr>
              <w:t xml:space="preserve"> Higher cost and power consumption, more complex software integration. </w:t>
            </w:r>
            <w:r w:rsidRPr="00C80518">
              <w:rPr>
                <w:rFonts w:eastAsia="SimSun"/>
                <w:sz w:val="22"/>
                <w:szCs w:val="22"/>
                <w:lang w:eastAsia="zh-CN"/>
              </w:rPr>
              <w:br/>
            </w:r>
            <w:r w:rsidRPr="00C80518">
              <w:rPr>
                <w:rFonts w:eastAsia="SimSun"/>
                <w:b/>
                <w:bCs/>
                <w:sz w:val="22"/>
                <w:szCs w:val="22"/>
                <w:lang w:eastAsia="zh-CN"/>
              </w:rPr>
              <w:t>Opportunities:</w:t>
            </w:r>
            <w:r w:rsidRPr="00C80518">
              <w:rPr>
                <w:rFonts w:eastAsia="SimSun"/>
                <w:sz w:val="22"/>
                <w:szCs w:val="22"/>
                <w:lang w:eastAsia="zh-CN"/>
              </w:rPr>
              <w:t xml:space="preserve"> Stronger AI integration for image classification. </w:t>
            </w:r>
            <w:r w:rsidRPr="00C80518">
              <w:rPr>
                <w:rFonts w:eastAsia="SimSun"/>
                <w:sz w:val="22"/>
                <w:szCs w:val="22"/>
                <w:lang w:eastAsia="zh-CN"/>
              </w:rPr>
              <w:br/>
            </w:r>
            <w:r w:rsidRPr="00C80518">
              <w:rPr>
                <w:rFonts w:eastAsia="SimSun"/>
                <w:b/>
                <w:bCs/>
                <w:sz w:val="22"/>
                <w:szCs w:val="22"/>
                <w:lang w:eastAsia="zh-CN"/>
              </w:rPr>
              <w:t>Threats:</w:t>
            </w:r>
            <w:r w:rsidRPr="00C80518">
              <w:rPr>
                <w:rFonts w:eastAsia="SimSun"/>
                <w:sz w:val="22"/>
                <w:szCs w:val="22"/>
                <w:lang w:eastAsia="zh-CN"/>
              </w:rPr>
              <w:t xml:space="preserve"> Not energy efficient for remote biodiversity monitoring.</w:t>
            </w:r>
          </w:p>
        </w:tc>
        <w:tc>
          <w:tcPr>
            <w:tcW w:w="1701" w:type="dxa"/>
          </w:tcPr>
          <w:p w14:paraId="2A3CDEC5" w14:textId="77777777" w:rsidR="004D70ED" w:rsidRDefault="00E43B78" w:rsidP="00FF267D">
            <w:pPr>
              <w:spacing w:before="40" w:after="40"/>
              <w:rPr>
                <w:rFonts w:eastAsia="SimSun"/>
                <w:sz w:val="22"/>
                <w:szCs w:val="22"/>
                <w:lang w:eastAsia="zh-CN"/>
              </w:rPr>
            </w:pPr>
            <w:r w:rsidRPr="00342A3E">
              <w:rPr>
                <w:rFonts w:eastAsia="SimSun"/>
                <w:b/>
                <w:sz w:val="22"/>
                <w:szCs w:val="22"/>
                <w:lang w:eastAsia="zh-CN"/>
              </w:rPr>
              <w:t xml:space="preserve">Knowledge Gap: </w:t>
            </w:r>
            <w:r w:rsidR="00854AAD">
              <w:rPr>
                <w:rFonts w:eastAsia="SimSun"/>
                <w:sz w:val="22"/>
                <w:szCs w:val="22"/>
                <w:lang w:eastAsia="zh-CN"/>
              </w:rPr>
              <w:t xml:space="preserve">Lack of expertise </w:t>
            </w:r>
            <w:r w:rsidR="008F71D6">
              <w:rPr>
                <w:rFonts w:eastAsia="SimSun"/>
                <w:sz w:val="22"/>
                <w:szCs w:val="22"/>
                <w:lang w:eastAsia="zh-CN"/>
              </w:rPr>
              <w:t xml:space="preserve">in integrating </w:t>
            </w:r>
            <w:r w:rsidR="004D70ED">
              <w:rPr>
                <w:rFonts w:eastAsia="SimSun"/>
                <w:sz w:val="22"/>
                <w:szCs w:val="22"/>
                <w:lang w:eastAsia="zh-CN"/>
              </w:rPr>
              <w:t xml:space="preserve">Raspberry Pi </w:t>
            </w:r>
            <w:r w:rsidR="00B06274">
              <w:rPr>
                <w:rFonts w:eastAsia="SimSun"/>
                <w:sz w:val="22"/>
                <w:szCs w:val="22"/>
                <w:lang w:eastAsia="zh-CN"/>
              </w:rPr>
              <w:t>camera with cloud backend.</w:t>
            </w:r>
          </w:p>
          <w:p w14:paraId="1AB8C6D8" w14:textId="77777777" w:rsidR="00B06274" w:rsidRDefault="00B06274" w:rsidP="00FF267D">
            <w:pPr>
              <w:spacing w:before="40" w:after="40"/>
              <w:rPr>
                <w:rFonts w:eastAsia="SimSun"/>
                <w:sz w:val="22"/>
                <w:szCs w:val="22"/>
                <w:lang w:eastAsia="zh-CN"/>
              </w:rPr>
            </w:pPr>
            <w:r w:rsidRPr="00342A3E">
              <w:rPr>
                <w:rFonts w:eastAsia="SimSun"/>
                <w:b/>
                <w:sz w:val="22"/>
                <w:szCs w:val="22"/>
                <w:lang w:eastAsia="zh-CN"/>
              </w:rPr>
              <w:t xml:space="preserve">Skill Gap: </w:t>
            </w:r>
            <w:r w:rsidR="00D71FA5">
              <w:rPr>
                <w:rFonts w:eastAsia="SimSun"/>
                <w:sz w:val="22"/>
                <w:szCs w:val="22"/>
                <w:lang w:eastAsia="zh-CN"/>
              </w:rPr>
              <w:t>Team</w:t>
            </w:r>
            <w:r w:rsidR="00E45927">
              <w:rPr>
                <w:rFonts w:eastAsia="SimSun"/>
                <w:sz w:val="22"/>
                <w:szCs w:val="22"/>
                <w:lang w:eastAsia="zh-CN"/>
              </w:rPr>
              <w:t xml:space="preserve"> inexperienced in building real-time</w:t>
            </w:r>
            <w:r w:rsidR="0090771A">
              <w:rPr>
                <w:rFonts w:eastAsia="SimSun"/>
                <w:sz w:val="22"/>
                <w:szCs w:val="22"/>
                <w:lang w:eastAsia="zh-CN"/>
              </w:rPr>
              <w:t xml:space="preserve"> image capture pipelines. </w:t>
            </w:r>
          </w:p>
          <w:p w14:paraId="51A8B2A6" w14:textId="2D4C038B" w:rsidR="004F6493" w:rsidRPr="1557BCD9" w:rsidRDefault="00565974" w:rsidP="00FF267D">
            <w:pPr>
              <w:spacing w:before="40" w:after="40"/>
              <w:rPr>
                <w:rFonts w:eastAsia="SimSun"/>
                <w:sz w:val="22"/>
                <w:szCs w:val="22"/>
                <w:lang w:eastAsia="zh-CN"/>
              </w:rPr>
            </w:pPr>
            <w:r w:rsidRPr="00342A3E">
              <w:rPr>
                <w:rFonts w:eastAsia="SimSun"/>
                <w:b/>
                <w:sz w:val="22"/>
                <w:szCs w:val="22"/>
                <w:lang w:eastAsia="zh-CN"/>
              </w:rPr>
              <w:t>Technology Gap:</w:t>
            </w:r>
            <w:r>
              <w:rPr>
                <w:rFonts w:eastAsia="SimSun"/>
                <w:sz w:val="22"/>
                <w:szCs w:val="22"/>
                <w:lang w:eastAsia="zh-CN"/>
              </w:rPr>
              <w:t xml:space="preserve"> Requires </w:t>
            </w:r>
            <w:r w:rsidR="00BA5889">
              <w:rPr>
                <w:rFonts w:eastAsia="SimSun"/>
                <w:sz w:val="22"/>
                <w:szCs w:val="22"/>
                <w:lang w:eastAsia="zh-CN"/>
              </w:rPr>
              <w:t>higher</w:t>
            </w:r>
            <w:r w:rsidR="002E283A">
              <w:rPr>
                <w:rFonts w:eastAsia="SimSun"/>
                <w:sz w:val="22"/>
                <w:szCs w:val="22"/>
                <w:lang w:eastAsia="zh-CN"/>
              </w:rPr>
              <w:t xml:space="preserve"> computational hardware </w:t>
            </w:r>
            <w:r w:rsidR="00EC6791">
              <w:rPr>
                <w:rFonts w:eastAsia="SimSun"/>
                <w:sz w:val="22"/>
                <w:szCs w:val="22"/>
                <w:lang w:eastAsia="zh-CN"/>
              </w:rPr>
              <w:t>not available in scope.</w:t>
            </w:r>
          </w:p>
        </w:tc>
        <w:tc>
          <w:tcPr>
            <w:tcW w:w="1312" w:type="dxa"/>
          </w:tcPr>
          <w:p w14:paraId="4FDA5D1A" w14:textId="7773D667" w:rsidR="004F6493" w:rsidRPr="54778820" w:rsidRDefault="005F540F" w:rsidP="00FF267D">
            <w:pPr>
              <w:spacing w:before="40" w:after="40"/>
              <w:jc w:val="both"/>
              <w:rPr>
                <w:rFonts w:eastAsia="SimSun"/>
                <w:sz w:val="22"/>
                <w:szCs w:val="22"/>
                <w:lang w:eastAsia="zh-CN"/>
              </w:rPr>
            </w:pPr>
            <w:r>
              <w:rPr>
                <w:rFonts w:eastAsia="SimSun"/>
                <w:sz w:val="22"/>
                <w:szCs w:val="22"/>
                <w:lang w:eastAsia="zh-CN"/>
              </w:rPr>
              <w:t>Rejected</w:t>
            </w:r>
          </w:p>
        </w:tc>
      </w:tr>
      <w:tr w:rsidR="004F6493" w14:paraId="3B8050AB" w14:textId="77777777" w:rsidTr="00CA5B23">
        <w:tc>
          <w:tcPr>
            <w:tcW w:w="3119" w:type="dxa"/>
          </w:tcPr>
          <w:p w14:paraId="36FC9D34" w14:textId="3997893F" w:rsidR="004F6493" w:rsidRDefault="002910EA" w:rsidP="00FF267D">
            <w:pPr>
              <w:spacing w:before="40" w:after="40"/>
              <w:rPr>
                <w:rFonts w:eastAsia="SimSun"/>
                <w:sz w:val="22"/>
                <w:szCs w:val="22"/>
                <w:lang w:eastAsia="zh-CN"/>
              </w:rPr>
            </w:pPr>
            <w:proofErr w:type="spellStart"/>
            <w:r>
              <w:rPr>
                <w:rFonts w:eastAsia="SimSun"/>
                <w:sz w:val="22"/>
                <w:szCs w:val="22"/>
                <w:lang w:eastAsia="zh-CN"/>
              </w:rPr>
              <w:t>LoRaWAN</w:t>
            </w:r>
            <w:proofErr w:type="spellEnd"/>
            <w:r>
              <w:rPr>
                <w:rFonts w:eastAsia="SimSun"/>
                <w:sz w:val="22"/>
                <w:szCs w:val="22"/>
                <w:lang w:eastAsia="zh-CN"/>
              </w:rPr>
              <w:t>-based IoT network for large-area coverage</w:t>
            </w:r>
          </w:p>
        </w:tc>
        <w:tc>
          <w:tcPr>
            <w:tcW w:w="1701" w:type="dxa"/>
          </w:tcPr>
          <w:p w14:paraId="1427A544" w14:textId="1F9C580B" w:rsidR="004F6493" w:rsidRPr="54778820" w:rsidRDefault="002F7D11" w:rsidP="00FF267D">
            <w:pPr>
              <w:spacing w:before="40" w:after="40"/>
              <w:rPr>
                <w:rFonts w:eastAsia="SimSun"/>
                <w:sz w:val="22"/>
                <w:szCs w:val="22"/>
                <w:lang w:eastAsia="zh-CN"/>
              </w:rPr>
            </w:pPr>
            <w:r>
              <w:rPr>
                <w:rFonts w:eastAsia="SimSun"/>
                <w:sz w:val="22"/>
                <w:szCs w:val="22"/>
                <w:lang w:eastAsia="zh-CN"/>
              </w:rPr>
              <w:t>Aim: Use long-range, low</w:t>
            </w:r>
            <w:r w:rsidR="009B2633">
              <w:rPr>
                <w:rFonts w:eastAsia="SimSun"/>
                <w:sz w:val="22"/>
                <w:szCs w:val="22"/>
                <w:lang w:eastAsia="zh-CN"/>
              </w:rPr>
              <w:t xml:space="preserve">-power </w:t>
            </w:r>
            <w:r w:rsidR="00AE4106">
              <w:rPr>
                <w:rFonts w:eastAsia="SimSun"/>
                <w:sz w:val="22"/>
                <w:szCs w:val="22"/>
                <w:lang w:eastAsia="zh-CN"/>
              </w:rPr>
              <w:t xml:space="preserve">wireless communication to cover </w:t>
            </w:r>
            <w:r w:rsidR="00786DBC">
              <w:rPr>
                <w:rFonts w:eastAsia="SimSun"/>
                <w:sz w:val="22"/>
                <w:szCs w:val="22"/>
                <w:lang w:eastAsia="zh-CN"/>
              </w:rPr>
              <w:t>wide monitoring areas</w:t>
            </w:r>
          </w:p>
        </w:tc>
        <w:tc>
          <w:tcPr>
            <w:tcW w:w="1701" w:type="dxa"/>
          </w:tcPr>
          <w:p w14:paraId="4FFBDF38" w14:textId="3F661AF5" w:rsidR="004F6493" w:rsidRPr="1557BCD9" w:rsidRDefault="00D00FFB" w:rsidP="00FF267D">
            <w:pPr>
              <w:spacing w:before="40" w:after="40"/>
              <w:rPr>
                <w:rFonts w:eastAsia="SimSun"/>
                <w:sz w:val="22"/>
                <w:szCs w:val="22"/>
                <w:lang w:eastAsia="zh-CN"/>
              </w:rPr>
            </w:pPr>
            <w:r w:rsidRPr="00D00FFB">
              <w:rPr>
                <w:rFonts w:eastAsia="SimSun"/>
                <w:b/>
                <w:bCs/>
                <w:sz w:val="22"/>
                <w:szCs w:val="22"/>
                <w:lang w:eastAsia="zh-CN"/>
              </w:rPr>
              <w:t>Strengths:</w:t>
            </w:r>
            <w:r w:rsidRPr="00D00FFB">
              <w:rPr>
                <w:rFonts w:eastAsia="SimSun"/>
                <w:sz w:val="22"/>
                <w:szCs w:val="22"/>
                <w:lang w:eastAsia="zh-CN"/>
              </w:rPr>
              <w:t xml:space="preserve"> Very wide coverage, low power consumption, suitable for large biodiversity zones. </w:t>
            </w:r>
            <w:r w:rsidRPr="00D00FFB">
              <w:rPr>
                <w:rFonts w:eastAsia="SimSun"/>
                <w:sz w:val="22"/>
                <w:szCs w:val="22"/>
                <w:lang w:eastAsia="zh-CN"/>
              </w:rPr>
              <w:br/>
            </w:r>
            <w:r w:rsidRPr="00D00FFB">
              <w:rPr>
                <w:rFonts w:eastAsia="SimSun"/>
                <w:b/>
                <w:bCs/>
                <w:sz w:val="22"/>
                <w:szCs w:val="22"/>
                <w:lang w:eastAsia="zh-CN"/>
              </w:rPr>
              <w:t>Weaknesses:</w:t>
            </w:r>
            <w:r w:rsidRPr="00D00FFB">
              <w:rPr>
                <w:rFonts w:eastAsia="SimSun"/>
                <w:sz w:val="22"/>
                <w:szCs w:val="22"/>
                <w:lang w:eastAsia="zh-CN"/>
              </w:rPr>
              <w:t xml:space="preserve"> Requires LoRa </w:t>
            </w:r>
            <w:r w:rsidRPr="00D00FFB">
              <w:rPr>
                <w:rFonts w:eastAsia="SimSun"/>
                <w:sz w:val="22"/>
                <w:szCs w:val="22"/>
                <w:lang w:eastAsia="zh-CN"/>
              </w:rPr>
              <w:lastRenderedPageBreak/>
              <w:t xml:space="preserve">gateways and setup, not easily available in urban project context. </w:t>
            </w:r>
            <w:r w:rsidRPr="00D00FFB">
              <w:rPr>
                <w:rFonts w:eastAsia="SimSun"/>
                <w:sz w:val="22"/>
                <w:szCs w:val="22"/>
                <w:lang w:eastAsia="zh-CN"/>
              </w:rPr>
              <w:br/>
            </w:r>
            <w:r w:rsidRPr="00D00FFB">
              <w:rPr>
                <w:rFonts w:eastAsia="SimSun"/>
                <w:b/>
                <w:bCs/>
                <w:sz w:val="22"/>
                <w:szCs w:val="22"/>
                <w:lang w:eastAsia="zh-CN"/>
              </w:rPr>
              <w:t>Opportunities:</w:t>
            </w:r>
            <w:r w:rsidRPr="00D00FFB">
              <w:rPr>
                <w:rFonts w:eastAsia="SimSun"/>
                <w:sz w:val="22"/>
                <w:szCs w:val="22"/>
                <w:lang w:eastAsia="zh-CN"/>
              </w:rPr>
              <w:t xml:space="preserve"> Scales well for future biodiversity IoT projects. </w:t>
            </w:r>
            <w:r w:rsidRPr="00D00FFB">
              <w:rPr>
                <w:rFonts w:eastAsia="SimSun"/>
                <w:sz w:val="22"/>
                <w:szCs w:val="22"/>
                <w:lang w:eastAsia="zh-CN"/>
              </w:rPr>
              <w:br/>
            </w:r>
            <w:r w:rsidRPr="00D00FFB">
              <w:rPr>
                <w:rFonts w:eastAsia="SimSun"/>
                <w:b/>
                <w:bCs/>
                <w:sz w:val="22"/>
                <w:szCs w:val="22"/>
                <w:lang w:eastAsia="zh-CN"/>
              </w:rPr>
              <w:t>Threats:</w:t>
            </w:r>
            <w:r w:rsidRPr="00D00FFB">
              <w:rPr>
                <w:rFonts w:eastAsia="SimSun"/>
                <w:sz w:val="22"/>
                <w:szCs w:val="22"/>
                <w:lang w:eastAsia="zh-CN"/>
              </w:rPr>
              <w:t xml:space="preserve"> Complex to configure and outside the skillset of the current team.</w:t>
            </w:r>
          </w:p>
        </w:tc>
        <w:tc>
          <w:tcPr>
            <w:tcW w:w="1701" w:type="dxa"/>
          </w:tcPr>
          <w:p w14:paraId="30A68A2D" w14:textId="77777777" w:rsidR="004F6493" w:rsidRDefault="00D71A9D" w:rsidP="00FF267D">
            <w:pPr>
              <w:spacing w:before="40" w:after="40"/>
              <w:rPr>
                <w:rFonts w:eastAsia="SimSun"/>
                <w:sz w:val="22"/>
                <w:szCs w:val="22"/>
                <w:lang w:eastAsia="zh-CN"/>
              </w:rPr>
            </w:pPr>
            <w:r w:rsidRPr="00342A3E">
              <w:rPr>
                <w:rFonts w:eastAsia="SimSun"/>
                <w:b/>
                <w:sz w:val="22"/>
                <w:szCs w:val="22"/>
                <w:lang w:eastAsia="zh-CN"/>
              </w:rPr>
              <w:lastRenderedPageBreak/>
              <w:t>Knowledge Gap:</w:t>
            </w:r>
            <w:r>
              <w:rPr>
                <w:rFonts w:eastAsia="SimSun"/>
                <w:sz w:val="22"/>
                <w:szCs w:val="22"/>
                <w:lang w:eastAsia="zh-CN"/>
              </w:rPr>
              <w:t xml:space="preserve"> </w:t>
            </w:r>
            <w:r w:rsidR="00296141">
              <w:rPr>
                <w:rFonts w:eastAsia="SimSun"/>
                <w:sz w:val="22"/>
                <w:szCs w:val="22"/>
                <w:lang w:eastAsia="zh-CN"/>
              </w:rPr>
              <w:t>No team</w:t>
            </w:r>
            <w:r w:rsidR="00B15517">
              <w:rPr>
                <w:rFonts w:eastAsia="SimSun"/>
                <w:sz w:val="22"/>
                <w:szCs w:val="22"/>
                <w:lang w:eastAsia="zh-CN"/>
              </w:rPr>
              <w:t xml:space="preserve"> knowledge of </w:t>
            </w:r>
            <w:proofErr w:type="spellStart"/>
            <w:r w:rsidR="00B15517">
              <w:rPr>
                <w:rFonts w:eastAsia="SimSun"/>
                <w:sz w:val="22"/>
                <w:szCs w:val="22"/>
                <w:lang w:eastAsia="zh-CN"/>
              </w:rPr>
              <w:t>LoRaWAN</w:t>
            </w:r>
            <w:proofErr w:type="spellEnd"/>
            <w:r w:rsidR="00B15517">
              <w:rPr>
                <w:rFonts w:eastAsia="SimSun"/>
                <w:sz w:val="22"/>
                <w:szCs w:val="22"/>
                <w:lang w:eastAsia="zh-CN"/>
              </w:rPr>
              <w:t xml:space="preserve"> </w:t>
            </w:r>
            <w:r w:rsidR="00EF4991">
              <w:rPr>
                <w:rFonts w:eastAsia="SimSun"/>
                <w:sz w:val="22"/>
                <w:szCs w:val="22"/>
                <w:lang w:eastAsia="zh-CN"/>
              </w:rPr>
              <w:t>protocols and development.</w:t>
            </w:r>
          </w:p>
          <w:p w14:paraId="05F06B37" w14:textId="77777777" w:rsidR="00EF4991" w:rsidRDefault="00552A92" w:rsidP="00FF267D">
            <w:pPr>
              <w:spacing w:before="40" w:after="40"/>
              <w:rPr>
                <w:rFonts w:eastAsia="SimSun"/>
                <w:sz w:val="22"/>
                <w:szCs w:val="22"/>
                <w:lang w:eastAsia="zh-CN"/>
              </w:rPr>
            </w:pPr>
            <w:r w:rsidRPr="00342A3E">
              <w:rPr>
                <w:rFonts w:eastAsia="SimSun"/>
                <w:b/>
                <w:sz w:val="22"/>
                <w:szCs w:val="22"/>
                <w:lang w:eastAsia="zh-CN"/>
              </w:rPr>
              <w:t>Skill Gap:</w:t>
            </w:r>
            <w:r>
              <w:rPr>
                <w:rFonts w:eastAsia="SimSun"/>
                <w:sz w:val="22"/>
                <w:szCs w:val="22"/>
                <w:lang w:eastAsia="zh-CN"/>
              </w:rPr>
              <w:t xml:space="preserve"> </w:t>
            </w:r>
            <w:r w:rsidR="00076567">
              <w:rPr>
                <w:rFonts w:eastAsia="SimSun"/>
                <w:sz w:val="22"/>
                <w:szCs w:val="22"/>
                <w:lang w:eastAsia="zh-CN"/>
              </w:rPr>
              <w:t xml:space="preserve">Lack of experience </w:t>
            </w:r>
            <w:r w:rsidR="00CD08F9">
              <w:rPr>
                <w:rFonts w:eastAsia="SimSun"/>
                <w:sz w:val="22"/>
                <w:szCs w:val="22"/>
                <w:lang w:eastAsia="zh-CN"/>
              </w:rPr>
              <w:t xml:space="preserve">in configuring </w:t>
            </w:r>
            <w:r w:rsidR="00972610">
              <w:rPr>
                <w:rFonts w:eastAsia="SimSun"/>
                <w:sz w:val="22"/>
                <w:szCs w:val="22"/>
                <w:lang w:eastAsia="zh-CN"/>
              </w:rPr>
              <w:t xml:space="preserve">and managing </w:t>
            </w:r>
            <w:proofErr w:type="spellStart"/>
            <w:r w:rsidR="000D1F65">
              <w:rPr>
                <w:rFonts w:eastAsia="SimSun"/>
                <w:sz w:val="22"/>
                <w:szCs w:val="22"/>
                <w:lang w:eastAsia="zh-CN"/>
              </w:rPr>
              <w:lastRenderedPageBreak/>
              <w:t>LoRaWAN</w:t>
            </w:r>
            <w:proofErr w:type="spellEnd"/>
            <w:r w:rsidR="000D1F65">
              <w:rPr>
                <w:rFonts w:eastAsia="SimSun"/>
                <w:sz w:val="22"/>
                <w:szCs w:val="22"/>
                <w:lang w:eastAsia="zh-CN"/>
              </w:rPr>
              <w:t xml:space="preserve"> gateways. </w:t>
            </w:r>
          </w:p>
          <w:p w14:paraId="0CAF460E" w14:textId="26704793" w:rsidR="004F6493" w:rsidRPr="1557BCD9" w:rsidRDefault="000D1F65" w:rsidP="00FF267D">
            <w:pPr>
              <w:spacing w:before="40" w:after="40"/>
              <w:rPr>
                <w:rFonts w:eastAsia="SimSun"/>
                <w:sz w:val="22"/>
                <w:szCs w:val="22"/>
                <w:lang w:eastAsia="zh-CN"/>
              </w:rPr>
            </w:pPr>
            <w:r w:rsidRPr="00342A3E">
              <w:rPr>
                <w:rFonts w:eastAsia="SimSun"/>
                <w:b/>
                <w:sz w:val="22"/>
                <w:szCs w:val="22"/>
                <w:lang w:eastAsia="zh-CN"/>
              </w:rPr>
              <w:t xml:space="preserve">Technology Gap: </w:t>
            </w:r>
            <w:r w:rsidR="0041599F">
              <w:rPr>
                <w:rFonts w:eastAsia="SimSun"/>
                <w:sz w:val="22"/>
                <w:szCs w:val="22"/>
                <w:lang w:eastAsia="zh-CN"/>
              </w:rPr>
              <w:t xml:space="preserve">Additional hardware </w:t>
            </w:r>
            <w:r w:rsidR="001B3C41">
              <w:rPr>
                <w:rFonts w:eastAsia="SimSun"/>
                <w:sz w:val="22"/>
                <w:szCs w:val="22"/>
                <w:lang w:eastAsia="zh-CN"/>
              </w:rPr>
              <w:t xml:space="preserve">infrastructure outside </w:t>
            </w:r>
            <w:r w:rsidR="00C57550">
              <w:rPr>
                <w:rFonts w:eastAsia="SimSun"/>
                <w:sz w:val="22"/>
                <w:szCs w:val="22"/>
                <w:lang w:eastAsia="zh-CN"/>
              </w:rPr>
              <w:t>current</w:t>
            </w:r>
            <w:r w:rsidR="00342A3E">
              <w:rPr>
                <w:rFonts w:eastAsia="SimSun"/>
                <w:sz w:val="22"/>
                <w:szCs w:val="22"/>
                <w:lang w:eastAsia="zh-CN"/>
              </w:rPr>
              <w:t xml:space="preserve"> resources.</w:t>
            </w:r>
          </w:p>
        </w:tc>
        <w:tc>
          <w:tcPr>
            <w:tcW w:w="1312" w:type="dxa"/>
          </w:tcPr>
          <w:p w14:paraId="3B1F5157" w14:textId="65A0C537" w:rsidR="004F6493" w:rsidRPr="54778820" w:rsidRDefault="005F540F" w:rsidP="00FF267D">
            <w:pPr>
              <w:spacing w:before="40" w:after="40"/>
              <w:jc w:val="both"/>
              <w:rPr>
                <w:rFonts w:eastAsia="SimSun"/>
                <w:sz w:val="22"/>
                <w:szCs w:val="22"/>
                <w:lang w:eastAsia="zh-CN"/>
              </w:rPr>
            </w:pPr>
            <w:r>
              <w:rPr>
                <w:rFonts w:eastAsia="SimSun"/>
                <w:sz w:val="22"/>
                <w:szCs w:val="22"/>
                <w:lang w:eastAsia="zh-CN"/>
              </w:rPr>
              <w:lastRenderedPageBreak/>
              <w:t>Rejected</w:t>
            </w:r>
          </w:p>
        </w:tc>
      </w:tr>
    </w:tbl>
    <w:p w14:paraId="71A394CB" w14:textId="3B4D00E4" w:rsidR="00382889" w:rsidRDefault="004F6493" w:rsidP="00EE6DF0">
      <w:pPr>
        <w:spacing w:line="240" w:lineRule="auto"/>
        <w:rPr>
          <w:rFonts w:eastAsia="SimSun"/>
          <w:sz w:val="22"/>
          <w:szCs w:val="22"/>
          <w:lang w:eastAsia="zh-CN"/>
        </w:rPr>
      </w:pPr>
      <w:r>
        <w:rPr>
          <w:rFonts w:eastAsia="SimSun"/>
          <w:sz w:val="22"/>
          <w:szCs w:val="22"/>
          <w:lang w:eastAsia="zh-CN"/>
        </w:rPr>
        <w:t>Justification:</w:t>
      </w:r>
    </w:p>
    <w:p w14:paraId="1D1E40D1" w14:textId="77777777" w:rsidR="006007DB" w:rsidRPr="006007DB" w:rsidRDefault="006007DB" w:rsidP="006007DB">
      <w:pPr>
        <w:rPr>
          <w:rFonts w:eastAsia="SimSun"/>
          <w:sz w:val="22"/>
          <w:szCs w:val="22"/>
          <w:lang w:val="en-MY" w:eastAsia="zh-CN"/>
        </w:rPr>
      </w:pPr>
      <w:r w:rsidRPr="006007DB">
        <w:rPr>
          <w:rFonts w:eastAsia="SimSun"/>
          <w:sz w:val="22"/>
          <w:szCs w:val="22"/>
          <w:lang w:val="en-MY" w:eastAsia="zh-CN"/>
        </w:rPr>
        <w:t xml:space="preserve">The selected solution is the </w:t>
      </w:r>
      <w:proofErr w:type="spellStart"/>
      <w:r w:rsidRPr="006007DB">
        <w:rPr>
          <w:rFonts w:eastAsia="SimSun"/>
          <w:sz w:val="22"/>
          <w:szCs w:val="22"/>
          <w:lang w:val="en-MY" w:eastAsia="zh-CN"/>
        </w:rPr>
        <w:t>NodeMCU</w:t>
      </w:r>
      <w:proofErr w:type="spellEnd"/>
      <w:r w:rsidRPr="006007DB">
        <w:rPr>
          <w:rFonts w:eastAsia="SimSun"/>
          <w:sz w:val="22"/>
          <w:szCs w:val="22"/>
          <w:lang w:val="en-MY" w:eastAsia="zh-CN"/>
        </w:rPr>
        <w:t xml:space="preserve"> microcontroller integrated with the HC-SR501 motion sensor, buzzer, and Firebase database, as it provides a practical, affordable, and scalable IoT setup. This configuration directly supports motion detection, triggers immediate alerts through the buzzer, and ensures data is stored in Firebase for real-time monitoring by both users and administrators. It fits well within the project’s scope, timeline, and available resources.</w:t>
      </w:r>
    </w:p>
    <w:p w14:paraId="2CA96480" w14:textId="77777777" w:rsidR="006007DB" w:rsidRPr="006007DB" w:rsidRDefault="006007DB" w:rsidP="006007DB">
      <w:pPr>
        <w:rPr>
          <w:rFonts w:eastAsia="SimSun"/>
          <w:sz w:val="22"/>
          <w:szCs w:val="22"/>
          <w:lang w:val="en-MY" w:eastAsia="zh-CN"/>
        </w:rPr>
      </w:pPr>
      <w:r w:rsidRPr="006007DB">
        <w:rPr>
          <w:rFonts w:eastAsia="SimSun"/>
          <w:sz w:val="22"/>
          <w:szCs w:val="22"/>
          <w:lang w:val="en-MY" w:eastAsia="zh-CN"/>
        </w:rPr>
        <w:t xml:space="preserve">The Raspberry Pi with a camera-based system was rejected because while it offers higher accuracy, it is too resource-heavy, costly, and complex to implement within the project’s constraints. Similarly, the </w:t>
      </w:r>
      <w:proofErr w:type="spellStart"/>
      <w:r w:rsidRPr="006007DB">
        <w:rPr>
          <w:rFonts w:eastAsia="SimSun"/>
          <w:sz w:val="22"/>
          <w:szCs w:val="22"/>
          <w:lang w:val="en-MY" w:eastAsia="zh-CN"/>
        </w:rPr>
        <w:t>LoRaWAN</w:t>
      </w:r>
      <w:proofErr w:type="spellEnd"/>
      <w:r w:rsidRPr="006007DB">
        <w:rPr>
          <w:rFonts w:eastAsia="SimSun"/>
          <w:sz w:val="22"/>
          <w:szCs w:val="22"/>
          <w:lang w:val="en-MY" w:eastAsia="zh-CN"/>
        </w:rPr>
        <w:t xml:space="preserve"> IoT network was dismissed since it requires additional infrastructure and advanced setup beyond the scope of the project.</w:t>
      </w:r>
    </w:p>
    <w:p w14:paraId="79813C6B" w14:textId="77777777" w:rsidR="006007DB" w:rsidRPr="006007DB" w:rsidRDefault="006007DB" w:rsidP="006007DB">
      <w:pPr>
        <w:rPr>
          <w:rFonts w:eastAsia="SimSun"/>
          <w:sz w:val="22"/>
          <w:szCs w:val="22"/>
          <w:lang w:val="en-MY" w:eastAsia="zh-CN"/>
        </w:rPr>
      </w:pPr>
      <w:r w:rsidRPr="006007DB">
        <w:rPr>
          <w:rFonts w:eastAsia="SimSun"/>
          <w:sz w:val="22"/>
          <w:szCs w:val="22"/>
          <w:lang w:val="en-MY" w:eastAsia="zh-CN"/>
        </w:rPr>
        <w:t xml:space="preserve">By choosing </w:t>
      </w:r>
      <w:proofErr w:type="spellStart"/>
      <w:r w:rsidRPr="006007DB">
        <w:rPr>
          <w:rFonts w:eastAsia="SimSun"/>
          <w:sz w:val="22"/>
          <w:szCs w:val="22"/>
          <w:lang w:val="en-MY" w:eastAsia="zh-CN"/>
        </w:rPr>
        <w:t>NodeMCU</w:t>
      </w:r>
      <w:proofErr w:type="spellEnd"/>
      <w:r w:rsidRPr="006007DB">
        <w:rPr>
          <w:rFonts w:eastAsia="SimSun"/>
          <w:sz w:val="22"/>
          <w:szCs w:val="22"/>
          <w:lang w:val="en-MY" w:eastAsia="zh-CN"/>
        </w:rPr>
        <w:t xml:space="preserve"> with motion sensing, the team ensures a low-cost, real-time, and cloud-connected biodiversity monitoring system that aligns with the project objectives while leaving room for future expansion.</w:t>
      </w:r>
    </w:p>
    <w:p w14:paraId="0F2CC0F3" w14:textId="77777777" w:rsidR="005F540F" w:rsidRPr="006007DB" w:rsidRDefault="005F540F" w:rsidP="00EE6DF0">
      <w:pPr>
        <w:spacing w:line="240" w:lineRule="auto"/>
        <w:rPr>
          <w:rFonts w:eastAsia="SimSun"/>
          <w:sz w:val="22"/>
          <w:szCs w:val="22"/>
          <w:lang w:val="en-MY" w:eastAsia="zh-CN"/>
        </w:rPr>
      </w:pPr>
    </w:p>
    <w:p w14:paraId="1089F328" w14:textId="44B99902" w:rsidR="4F8C3A61" w:rsidRDefault="24B8888A" w:rsidP="7F62C9F6">
      <w:pPr>
        <w:spacing w:line="240" w:lineRule="exact"/>
        <w:jc w:val="both"/>
        <w:rPr>
          <w:b/>
          <w:bCs/>
        </w:rPr>
      </w:pPr>
      <w:r w:rsidRPr="153221CD">
        <w:rPr>
          <w:b/>
          <w:bCs/>
        </w:rPr>
        <w:t>4.</w:t>
      </w:r>
      <w:r w:rsidR="004E64E4">
        <w:rPr>
          <w:b/>
          <w:bCs/>
        </w:rPr>
        <w:t>3</w:t>
      </w:r>
      <w:r w:rsidRPr="153221CD">
        <w:rPr>
          <w:b/>
          <w:bCs/>
        </w:rPr>
        <w:t xml:space="preserve"> Risk Management</w:t>
      </w:r>
      <w:r w:rsidR="000C2EF7">
        <w:rPr>
          <w:b/>
          <w:bCs/>
        </w:rPr>
        <w:t xml:space="preserve"> [Natalie]</w:t>
      </w:r>
    </w:p>
    <w:p w14:paraId="0E4C689E" w14:textId="02B88A14" w:rsidR="589AF0EA" w:rsidRDefault="589AF0EA" w:rsidP="00E129B4">
      <w:pPr>
        <w:ind w:firstLine="720"/>
        <w:jc w:val="both"/>
        <w:rPr>
          <w:sz w:val="22"/>
          <w:szCs w:val="22"/>
        </w:rPr>
      </w:pPr>
      <w:r w:rsidRPr="153221CD">
        <w:rPr>
          <w:sz w:val="22"/>
          <w:szCs w:val="22"/>
        </w:rPr>
        <w:t xml:space="preserve">A structured approach to risk management is essential for anticipating and addressing potential challenges, optimizing the use of human resources, and enhancing workflow efficiency. </w:t>
      </w:r>
      <w:r w:rsidR="32C77BDE" w:rsidRPr="6B3EF882">
        <w:rPr>
          <w:sz w:val="22"/>
          <w:szCs w:val="22"/>
        </w:rPr>
        <w:t>O</w:t>
      </w:r>
      <w:r w:rsidRPr="6B3EF882">
        <w:rPr>
          <w:sz w:val="22"/>
          <w:szCs w:val="22"/>
        </w:rPr>
        <w:t>rganized</w:t>
      </w:r>
      <w:r w:rsidRPr="153221CD">
        <w:rPr>
          <w:sz w:val="22"/>
          <w:szCs w:val="22"/>
        </w:rPr>
        <w:t xml:space="preserve"> risk assessments </w:t>
      </w:r>
      <w:r w:rsidR="131913CC" w:rsidRPr="6B3EF882">
        <w:rPr>
          <w:sz w:val="22"/>
          <w:szCs w:val="22"/>
        </w:rPr>
        <w:t>are</w:t>
      </w:r>
      <w:r w:rsidRPr="153221CD">
        <w:rPr>
          <w:sz w:val="22"/>
          <w:szCs w:val="22"/>
        </w:rPr>
        <w:t xml:space="preserve"> particularly critical, as unresolved risks</w:t>
      </w:r>
      <w:r w:rsidR="2C163127" w:rsidRPr="6B3EF882">
        <w:rPr>
          <w:sz w:val="22"/>
          <w:szCs w:val="22"/>
        </w:rPr>
        <w:t xml:space="preserve"> </w:t>
      </w:r>
      <w:r w:rsidRPr="153221CD">
        <w:rPr>
          <w:sz w:val="22"/>
          <w:szCs w:val="22"/>
        </w:rPr>
        <w:t xml:space="preserve">can significantly disrupt project development. </w:t>
      </w:r>
      <w:r w:rsidR="4B62333E" w:rsidRPr="6B3EF882">
        <w:rPr>
          <w:sz w:val="22"/>
          <w:szCs w:val="22"/>
        </w:rPr>
        <w:t>O</w:t>
      </w:r>
      <w:r w:rsidRPr="6B3EF882">
        <w:rPr>
          <w:sz w:val="22"/>
          <w:szCs w:val="22"/>
        </w:rPr>
        <w:t>ur</w:t>
      </w:r>
      <w:r w:rsidRPr="153221CD">
        <w:rPr>
          <w:sz w:val="22"/>
          <w:szCs w:val="22"/>
        </w:rPr>
        <w:t xml:space="preserve"> team employs systematic risk classification using Confluence templates, which enables timely </w:t>
      </w:r>
      <w:r w:rsidRPr="153221CD">
        <w:rPr>
          <w:sz w:val="22"/>
          <w:szCs w:val="22"/>
        </w:rPr>
        <w:lastRenderedPageBreak/>
        <w:t>identification, reduction, and resolution of risks</w:t>
      </w:r>
      <w:r w:rsidR="64FB5DAC" w:rsidRPr="6B3EF882">
        <w:rPr>
          <w:sz w:val="22"/>
          <w:szCs w:val="22"/>
        </w:rPr>
        <w:t xml:space="preserve"> to mitigate these problems</w:t>
      </w:r>
      <w:r w:rsidRPr="6B3EF882">
        <w:rPr>
          <w:sz w:val="22"/>
          <w:szCs w:val="22"/>
        </w:rPr>
        <w:t>.</w:t>
      </w:r>
      <w:r w:rsidRPr="153221CD">
        <w:rPr>
          <w:sz w:val="22"/>
          <w:szCs w:val="22"/>
        </w:rPr>
        <w:t xml:space="preserve"> This proactive strategy not only ensures smoother project execution and consistent progress but also fosters adaptability and resilience in problem-solving throughout the development lifecycle.</w:t>
      </w:r>
    </w:p>
    <w:p w14:paraId="5D1CF1B2" w14:textId="454C54A2" w:rsidR="2184436A" w:rsidRDefault="2184436A" w:rsidP="00E129B4">
      <w:pPr>
        <w:ind w:firstLine="720"/>
        <w:jc w:val="both"/>
        <w:rPr>
          <w:sz w:val="22"/>
          <w:szCs w:val="22"/>
        </w:rPr>
      </w:pPr>
      <w:r w:rsidRPr="153221CD">
        <w:rPr>
          <w:sz w:val="22"/>
          <w:szCs w:val="22"/>
        </w:rPr>
        <w:t xml:space="preserve">Identified risks must be addressed systematically to minimize their impact on the project’s success. Risk treatment involves developing and applying mitigation strategies that either reduce the likelihood of risks occurring or lessen their potential severity. For this project, the team adopts proactive measures such as structured testing, modular design, version control, and early deadline planning to ensure risks are managed effectively. By anticipating potential obstacles and preparing fallback options, the project can maintain steady progress, safeguard core deliverables, and improve overall resilience. The following </w:t>
      </w:r>
      <w:r w:rsidRPr="6B3EF882">
        <w:rPr>
          <w:sz w:val="22"/>
          <w:szCs w:val="22"/>
        </w:rPr>
        <w:t>table</w:t>
      </w:r>
      <w:r w:rsidR="2FDF23B0" w:rsidRPr="6B3EF882">
        <w:rPr>
          <w:sz w:val="22"/>
          <w:szCs w:val="22"/>
        </w:rPr>
        <w:t>s</w:t>
      </w:r>
      <w:r w:rsidRPr="6B3EF882">
        <w:rPr>
          <w:sz w:val="22"/>
          <w:szCs w:val="22"/>
        </w:rPr>
        <w:t xml:space="preserve"> outline</w:t>
      </w:r>
      <w:r w:rsidRPr="153221CD">
        <w:rPr>
          <w:sz w:val="22"/>
          <w:szCs w:val="22"/>
        </w:rPr>
        <w:t xml:space="preserve"> the specific risks, their likelihood, severity, and corresponding mitigation strategies.</w:t>
      </w:r>
    </w:p>
    <w:tbl>
      <w:tblPr>
        <w:tblStyle w:val="TableGrid"/>
        <w:tblW w:w="0" w:type="auto"/>
        <w:tblLayout w:type="fixed"/>
        <w:tblLook w:val="06A0" w:firstRow="1" w:lastRow="0" w:firstColumn="1" w:lastColumn="0" w:noHBand="1" w:noVBand="1"/>
      </w:tblPr>
      <w:tblGrid>
        <w:gridCol w:w="1812"/>
        <w:gridCol w:w="1812"/>
        <w:gridCol w:w="1718"/>
        <w:gridCol w:w="1837"/>
        <w:gridCol w:w="1881"/>
      </w:tblGrid>
      <w:tr w:rsidR="153221CD" w14:paraId="52F13202" w14:textId="77777777" w:rsidTr="153221CD">
        <w:trPr>
          <w:trHeight w:val="300"/>
        </w:trPr>
        <w:tc>
          <w:tcPr>
            <w:tcW w:w="1812" w:type="dxa"/>
            <w:vAlign w:val="center"/>
          </w:tcPr>
          <w:p w14:paraId="5711B0B2" w14:textId="78B776C1" w:rsidR="65196E8A" w:rsidRDefault="65196E8A" w:rsidP="153221CD">
            <w:pPr>
              <w:jc w:val="center"/>
              <w:rPr>
                <w:rFonts w:eastAsia="Times New Roman" w:cs="Times New Roman"/>
                <w:b/>
                <w:bCs/>
                <w:sz w:val="22"/>
                <w:szCs w:val="22"/>
              </w:rPr>
            </w:pPr>
            <w:r w:rsidRPr="153221CD">
              <w:rPr>
                <w:rFonts w:eastAsia="Times New Roman" w:cs="Times New Roman"/>
                <w:b/>
                <w:bCs/>
                <w:sz w:val="22"/>
                <w:szCs w:val="22"/>
              </w:rPr>
              <w:t>Likelihood</w:t>
            </w:r>
          </w:p>
        </w:tc>
        <w:tc>
          <w:tcPr>
            <w:tcW w:w="1812" w:type="dxa"/>
          </w:tcPr>
          <w:p w14:paraId="73D91113" w14:textId="02E73FA3" w:rsidR="65196E8A" w:rsidRPr="00BD66FC" w:rsidRDefault="65196E8A" w:rsidP="153221CD">
            <w:pPr>
              <w:rPr>
                <w:rFonts w:eastAsia="SimSun" w:cs="Times New Roman"/>
                <w:b/>
                <w:color w:val="292A2E"/>
                <w:sz w:val="22"/>
                <w:szCs w:val="22"/>
                <w:lang w:eastAsia="zh-CN"/>
              </w:rPr>
            </w:pPr>
            <w:r w:rsidRPr="153221CD">
              <w:rPr>
                <w:rFonts w:eastAsia="Times New Roman" w:cs="Times New Roman"/>
                <w:b/>
                <w:bCs/>
                <w:color w:val="292A2E"/>
                <w:sz w:val="22"/>
                <w:szCs w:val="22"/>
              </w:rPr>
              <w:t>ACCEPTABLE</w:t>
            </w:r>
          </w:p>
          <w:p w14:paraId="48AC2B3B" w14:textId="2D4BE17B" w:rsidR="65196E8A" w:rsidRDefault="65196E8A" w:rsidP="153221CD">
            <w:pPr>
              <w:rPr>
                <w:rFonts w:eastAsia="Times New Roman" w:cs="Times New Roman"/>
                <w:sz w:val="22"/>
                <w:szCs w:val="22"/>
              </w:rPr>
            </w:pPr>
            <w:r w:rsidRPr="153221CD">
              <w:rPr>
                <w:rFonts w:eastAsia="Times New Roman" w:cs="Times New Roman"/>
                <w:i/>
                <w:iCs/>
                <w:color w:val="292A2E"/>
                <w:sz w:val="22"/>
                <w:szCs w:val="22"/>
              </w:rPr>
              <w:t>Little to no effect on event</w:t>
            </w:r>
          </w:p>
        </w:tc>
        <w:tc>
          <w:tcPr>
            <w:tcW w:w="1718" w:type="dxa"/>
          </w:tcPr>
          <w:p w14:paraId="6B6252D9" w14:textId="7C810FFA" w:rsidR="65196E8A" w:rsidRPr="00BD66FC" w:rsidRDefault="65196E8A" w:rsidP="153221CD">
            <w:pPr>
              <w:rPr>
                <w:rFonts w:eastAsia="SimSun" w:cs="Times New Roman"/>
                <w:b/>
                <w:color w:val="292A2E"/>
                <w:sz w:val="22"/>
                <w:szCs w:val="22"/>
                <w:lang w:eastAsia="zh-CN"/>
              </w:rPr>
            </w:pPr>
            <w:r w:rsidRPr="153221CD">
              <w:rPr>
                <w:rFonts w:eastAsia="Times New Roman" w:cs="Times New Roman"/>
                <w:b/>
                <w:bCs/>
                <w:color w:val="292A2E"/>
                <w:sz w:val="22"/>
                <w:szCs w:val="22"/>
              </w:rPr>
              <w:t>TOLERABLE</w:t>
            </w:r>
          </w:p>
          <w:p w14:paraId="74986675" w14:textId="31D9CCFD" w:rsidR="65196E8A" w:rsidRDefault="65196E8A" w:rsidP="153221CD">
            <w:pPr>
              <w:rPr>
                <w:rFonts w:eastAsia="Times New Roman" w:cs="Times New Roman"/>
                <w:sz w:val="22"/>
                <w:szCs w:val="22"/>
              </w:rPr>
            </w:pPr>
            <w:r w:rsidRPr="153221CD">
              <w:rPr>
                <w:rFonts w:eastAsia="Times New Roman" w:cs="Times New Roman"/>
                <w:i/>
                <w:iCs/>
                <w:color w:val="292A2E"/>
                <w:sz w:val="22"/>
                <w:szCs w:val="22"/>
              </w:rPr>
              <w:t>Effects are felt, but not critical to outcome</w:t>
            </w:r>
          </w:p>
        </w:tc>
        <w:tc>
          <w:tcPr>
            <w:tcW w:w="1837" w:type="dxa"/>
          </w:tcPr>
          <w:p w14:paraId="0FE6BB22" w14:textId="003DFDA2" w:rsidR="65196E8A" w:rsidRDefault="699BAD05" w:rsidP="153221CD">
            <w:pPr>
              <w:rPr>
                <w:rFonts w:eastAsia="Times New Roman" w:cs="Times New Roman"/>
                <w:sz w:val="22"/>
                <w:szCs w:val="22"/>
              </w:rPr>
            </w:pPr>
            <w:proofErr w:type="spellStart"/>
            <w:r w:rsidRPr="6B3EF882">
              <w:rPr>
                <w:rFonts w:eastAsia="Times New Roman" w:cs="Times New Roman"/>
                <w:b/>
                <w:bCs/>
                <w:color w:val="292A2E"/>
                <w:sz w:val="22"/>
                <w:szCs w:val="22"/>
              </w:rPr>
              <w:t>UNDESIRABLE</w:t>
            </w:r>
            <w:r w:rsidRPr="6B3EF882">
              <w:rPr>
                <w:rFonts w:eastAsia="Times New Roman" w:cs="Times New Roman"/>
                <w:i/>
                <w:iCs/>
                <w:color w:val="292A2E"/>
                <w:sz w:val="22"/>
                <w:szCs w:val="22"/>
              </w:rPr>
              <w:t>Serious</w:t>
            </w:r>
            <w:proofErr w:type="spellEnd"/>
            <w:r w:rsidR="65196E8A" w:rsidRPr="153221CD">
              <w:rPr>
                <w:rFonts w:eastAsia="Times New Roman" w:cs="Times New Roman"/>
                <w:i/>
                <w:iCs/>
                <w:color w:val="292A2E"/>
                <w:sz w:val="22"/>
                <w:szCs w:val="22"/>
              </w:rPr>
              <w:t xml:space="preserve"> impact to the course of action and outcome</w:t>
            </w:r>
          </w:p>
        </w:tc>
        <w:tc>
          <w:tcPr>
            <w:tcW w:w="1881" w:type="dxa"/>
          </w:tcPr>
          <w:p w14:paraId="78544637" w14:textId="41018DDA" w:rsidR="65196E8A" w:rsidRDefault="699BAD05" w:rsidP="153221CD">
            <w:pPr>
              <w:rPr>
                <w:rFonts w:eastAsia="Times New Roman" w:cs="Times New Roman"/>
                <w:sz w:val="22"/>
                <w:szCs w:val="22"/>
              </w:rPr>
            </w:pPr>
            <w:proofErr w:type="spellStart"/>
            <w:r w:rsidRPr="6B3EF882">
              <w:rPr>
                <w:rFonts w:eastAsia="Times New Roman" w:cs="Times New Roman"/>
                <w:b/>
                <w:bCs/>
                <w:color w:val="292A2E"/>
                <w:sz w:val="22"/>
                <w:szCs w:val="22"/>
              </w:rPr>
              <w:t>INTOLERABLE</w:t>
            </w:r>
            <w:r w:rsidRPr="6B3EF882">
              <w:rPr>
                <w:rFonts w:eastAsia="Times New Roman" w:cs="Times New Roman"/>
                <w:i/>
                <w:iCs/>
                <w:color w:val="292A2E"/>
                <w:sz w:val="22"/>
                <w:szCs w:val="22"/>
              </w:rPr>
              <w:t>Could</w:t>
            </w:r>
            <w:proofErr w:type="spellEnd"/>
            <w:r w:rsidR="65196E8A" w:rsidRPr="153221CD">
              <w:rPr>
                <w:rFonts w:eastAsia="Times New Roman" w:cs="Times New Roman"/>
                <w:i/>
                <w:iCs/>
                <w:color w:val="292A2E"/>
                <w:sz w:val="22"/>
                <w:szCs w:val="22"/>
              </w:rPr>
              <w:t xml:space="preserve"> result in disaster</w:t>
            </w:r>
          </w:p>
        </w:tc>
      </w:tr>
      <w:tr w:rsidR="153221CD" w14:paraId="508BA342" w14:textId="77777777" w:rsidTr="153221CD">
        <w:trPr>
          <w:trHeight w:val="300"/>
        </w:trPr>
        <w:tc>
          <w:tcPr>
            <w:tcW w:w="1812" w:type="dxa"/>
          </w:tcPr>
          <w:p w14:paraId="2C0028AF" w14:textId="340B0558" w:rsidR="65196E8A" w:rsidRDefault="65196E8A" w:rsidP="153221CD">
            <w:pPr>
              <w:rPr>
                <w:rFonts w:eastAsia="Times New Roman" w:cs="Times New Roman"/>
                <w:sz w:val="22"/>
                <w:szCs w:val="22"/>
              </w:rPr>
            </w:pPr>
            <w:r w:rsidRPr="153221CD">
              <w:rPr>
                <w:rFonts w:eastAsia="Times New Roman" w:cs="Times New Roman"/>
                <w:b/>
                <w:bCs/>
                <w:color w:val="292A2E"/>
                <w:sz w:val="22"/>
                <w:szCs w:val="22"/>
              </w:rPr>
              <w:t>IMPROBABLE</w:t>
            </w:r>
            <w:r>
              <w:br/>
            </w:r>
            <w:r w:rsidRPr="153221CD">
              <w:rPr>
                <w:rFonts w:eastAsia="Times New Roman" w:cs="Times New Roman"/>
                <w:i/>
                <w:iCs/>
                <w:color w:val="292A2E"/>
                <w:sz w:val="22"/>
                <w:szCs w:val="22"/>
              </w:rPr>
              <w:t>Risk is unlikely to occur</w:t>
            </w:r>
          </w:p>
        </w:tc>
        <w:tc>
          <w:tcPr>
            <w:tcW w:w="1812" w:type="dxa"/>
          </w:tcPr>
          <w:p w14:paraId="3DDA123C" w14:textId="1C0280BB" w:rsidR="65196E8A" w:rsidRDefault="65196E8A" w:rsidP="153221CD">
            <w:pPr>
              <w:rPr>
                <w:rFonts w:eastAsia="Times New Roman" w:cs="Times New Roman"/>
                <w:sz w:val="22"/>
                <w:szCs w:val="22"/>
              </w:rPr>
            </w:pPr>
            <w:r w:rsidRPr="153221CD">
              <w:rPr>
                <w:rFonts w:eastAsia="Times New Roman" w:cs="Times New Roman"/>
                <w:sz w:val="22"/>
                <w:szCs w:val="22"/>
              </w:rPr>
              <w:t>Minor formatting errors in documentation</w:t>
            </w:r>
          </w:p>
        </w:tc>
        <w:tc>
          <w:tcPr>
            <w:tcW w:w="1718" w:type="dxa"/>
          </w:tcPr>
          <w:p w14:paraId="11D19400" w14:textId="2078F936" w:rsidR="65196E8A" w:rsidRDefault="65196E8A" w:rsidP="153221CD">
            <w:pPr>
              <w:rPr>
                <w:rFonts w:eastAsia="Times New Roman" w:cs="Times New Roman"/>
                <w:sz w:val="22"/>
                <w:szCs w:val="22"/>
              </w:rPr>
            </w:pPr>
            <w:r w:rsidRPr="153221CD">
              <w:rPr>
                <w:rFonts w:eastAsia="Times New Roman" w:cs="Times New Roman"/>
                <w:sz w:val="22"/>
                <w:szCs w:val="22"/>
              </w:rPr>
              <w:t>Slight delays in submitting intermediate drafts</w:t>
            </w:r>
          </w:p>
        </w:tc>
        <w:tc>
          <w:tcPr>
            <w:tcW w:w="1837" w:type="dxa"/>
          </w:tcPr>
          <w:p w14:paraId="5517BBF2" w14:textId="5A31DAA1" w:rsidR="65196E8A" w:rsidRDefault="65196E8A" w:rsidP="153221CD">
            <w:pPr>
              <w:rPr>
                <w:rFonts w:eastAsia="Times New Roman" w:cs="Times New Roman"/>
                <w:sz w:val="22"/>
                <w:szCs w:val="22"/>
              </w:rPr>
            </w:pPr>
            <w:r w:rsidRPr="153221CD">
              <w:rPr>
                <w:rFonts w:eastAsia="Times New Roman" w:cs="Times New Roman"/>
                <w:sz w:val="22"/>
                <w:szCs w:val="22"/>
              </w:rPr>
              <w:t>Minor inaccuracies in diagrams or charts</w:t>
            </w:r>
          </w:p>
        </w:tc>
        <w:tc>
          <w:tcPr>
            <w:tcW w:w="1881" w:type="dxa"/>
          </w:tcPr>
          <w:p w14:paraId="46466CC5" w14:textId="1B68A5E2" w:rsidR="65196E8A" w:rsidRDefault="65196E8A" w:rsidP="153221CD">
            <w:pPr>
              <w:rPr>
                <w:rFonts w:eastAsia="Times New Roman" w:cs="Times New Roman"/>
                <w:sz w:val="22"/>
                <w:szCs w:val="22"/>
              </w:rPr>
            </w:pPr>
            <w:r w:rsidRPr="153221CD">
              <w:rPr>
                <w:rFonts w:eastAsia="Times New Roman" w:cs="Times New Roman"/>
                <w:sz w:val="22"/>
                <w:szCs w:val="22"/>
              </w:rPr>
              <w:t>Loss of project files due to system crash without backup</w:t>
            </w:r>
          </w:p>
        </w:tc>
      </w:tr>
      <w:tr w:rsidR="153221CD" w14:paraId="5B552AB2" w14:textId="77777777" w:rsidTr="153221CD">
        <w:trPr>
          <w:trHeight w:val="300"/>
        </w:trPr>
        <w:tc>
          <w:tcPr>
            <w:tcW w:w="1812" w:type="dxa"/>
          </w:tcPr>
          <w:p w14:paraId="6BDE765E" w14:textId="303F151F" w:rsidR="65196E8A" w:rsidRDefault="65196E8A" w:rsidP="153221CD">
            <w:pPr>
              <w:rPr>
                <w:rFonts w:eastAsia="Times New Roman" w:cs="Times New Roman"/>
                <w:sz w:val="22"/>
                <w:szCs w:val="22"/>
              </w:rPr>
            </w:pPr>
            <w:r w:rsidRPr="153221CD">
              <w:rPr>
                <w:rFonts w:eastAsia="Times New Roman" w:cs="Times New Roman"/>
                <w:b/>
                <w:bCs/>
                <w:color w:val="292A2E"/>
                <w:sz w:val="22"/>
                <w:szCs w:val="22"/>
              </w:rPr>
              <w:t>POSSIBLE</w:t>
            </w:r>
            <w:r>
              <w:br/>
            </w:r>
            <w:r w:rsidRPr="153221CD">
              <w:rPr>
                <w:rFonts w:eastAsia="Times New Roman" w:cs="Times New Roman"/>
                <w:i/>
                <w:iCs/>
                <w:color w:val="292A2E"/>
                <w:sz w:val="22"/>
                <w:szCs w:val="22"/>
              </w:rPr>
              <w:t>Risk will likely occur</w:t>
            </w:r>
          </w:p>
        </w:tc>
        <w:tc>
          <w:tcPr>
            <w:tcW w:w="1812" w:type="dxa"/>
          </w:tcPr>
          <w:p w14:paraId="7A303889" w14:textId="3BC649AE" w:rsidR="65196E8A" w:rsidRDefault="65196E8A" w:rsidP="153221CD">
            <w:pPr>
              <w:rPr>
                <w:rFonts w:eastAsia="Times New Roman" w:cs="Times New Roman"/>
                <w:sz w:val="22"/>
                <w:szCs w:val="22"/>
              </w:rPr>
            </w:pPr>
            <w:r w:rsidRPr="153221CD">
              <w:rPr>
                <w:rFonts w:eastAsia="Times New Roman" w:cs="Times New Roman"/>
                <w:sz w:val="22"/>
                <w:szCs w:val="22"/>
              </w:rPr>
              <w:t>Small coding bugs identified during testing</w:t>
            </w:r>
          </w:p>
        </w:tc>
        <w:tc>
          <w:tcPr>
            <w:tcW w:w="1718" w:type="dxa"/>
          </w:tcPr>
          <w:p w14:paraId="0B1D9F36" w14:textId="2F2A5473" w:rsidR="65196E8A" w:rsidRDefault="65196E8A" w:rsidP="153221CD">
            <w:pPr>
              <w:rPr>
                <w:rFonts w:eastAsia="Times New Roman" w:cs="Times New Roman"/>
                <w:sz w:val="22"/>
                <w:szCs w:val="22"/>
              </w:rPr>
            </w:pPr>
            <w:r w:rsidRPr="153221CD">
              <w:rPr>
                <w:rFonts w:eastAsia="Times New Roman" w:cs="Times New Roman"/>
                <w:sz w:val="22"/>
                <w:szCs w:val="22"/>
              </w:rPr>
              <w:t>Difficulty integrating AI model with mobile app prototype</w:t>
            </w:r>
          </w:p>
        </w:tc>
        <w:tc>
          <w:tcPr>
            <w:tcW w:w="1837" w:type="dxa"/>
          </w:tcPr>
          <w:p w14:paraId="3DD8159A" w14:textId="349E76C2" w:rsidR="65196E8A" w:rsidRDefault="65196E8A" w:rsidP="153221CD">
            <w:pPr>
              <w:rPr>
                <w:rFonts w:eastAsia="Times New Roman" w:cs="Times New Roman"/>
                <w:sz w:val="22"/>
                <w:szCs w:val="22"/>
              </w:rPr>
            </w:pPr>
            <w:r w:rsidRPr="153221CD">
              <w:rPr>
                <w:rFonts w:eastAsia="Times New Roman" w:cs="Times New Roman"/>
                <w:sz w:val="22"/>
                <w:szCs w:val="22"/>
              </w:rPr>
              <w:t>Incomplete testing leads to reduced system reliability</w:t>
            </w:r>
          </w:p>
        </w:tc>
        <w:tc>
          <w:tcPr>
            <w:tcW w:w="1881" w:type="dxa"/>
          </w:tcPr>
          <w:p w14:paraId="722386C4" w14:textId="3B3DD5D7" w:rsidR="65196E8A" w:rsidRDefault="65196E8A" w:rsidP="153221CD">
            <w:pPr>
              <w:rPr>
                <w:rFonts w:eastAsia="Times New Roman" w:cs="Times New Roman"/>
                <w:sz w:val="22"/>
                <w:szCs w:val="22"/>
              </w:rPr>
            </w:pPr>
            <w:r w:rsidRPr="153221CD">
              <w:rPr>
                <w:rFonts w:eastAsia="Times New Roman" w:cs="Times New Roman"/>
                <w:sz w:val="22"/>
                <w:szCs w:val="22"/>
              </w:rPr>
              <w:t>Critical component (e.g., AI image recognition) fails to function</w:t>
            </w:r>
          </w:p>
        </w:tc>
      </w:tr>
      <w:tr w:rsidR="153221CD" w14:paraId="799D3CE4" w14:textId="77777777" w:rsidTr="153221CD">
        <w:trPr>
          <w:trHeight w:val="300"/>
        </w:trPr>
        <w:tc>
          <w:tcPr>
            <w:tcW w:w="1812" w:type="dxa"/>
          </w:tcPr>
          <w:p w14:paraId="64F450A4" w14:textId="52747AD5" w:rsidR="65196E8A" w:rsidRDefault="65196E8A" w:rsidP="153221CD">
            <w:pPr>
              <w:rPr>
                <w:rFonts w:eastAsia="Times New Roman" w:cs="Times New Roman"/>
                <w:sz w:val="22"/>
                <w:szCs w:val="22"/>
              </w:rPr>
            </w:pPr>
            <w:r w:rsidRPr="153221CD">
              <w:rPr>
                <w:rFonts w:eastAsia="Times New Roman" w:cs="Times New Roman"/>
                <w:b/>
                <w:bCs/>
                <w:color w:val="292A2E"/>
                <w:sz w:val="22"/>
                <w:szCs w:val="22"/>
              </w:rPr>
              <w:t>PROBABLE</w:t>
            </w:r>
            <w:r>
              <w:br/>
            </w:r>
            <w:r w:rsidRPr="153221CD">
              <w:rPr>
                <w:rFonts w:eastAsia="Times New Roman" w:cs="Times New Roman"/>
                <w:i/>
                <w:iCs/>
                <w:color w:val="292A2E"/>
                <w:sz w:val="22"/>
                <w:szCs w:val="22"/>
              </w:rPr>
              <w:t>Risk will occur</w:t>
            </w:r>
          </w:p>
        </w:tc>
        <w:tc>
          <w:tcPr>
            <w:tcW w:w="1812" w:type="dxa"/>
          </w:tcPr>
          <w:p w14:paraId="301284D3" w14:textId="7C532423" w:rsidR="65196E8A" w:rsidRDefault="65196E8A" w:rsidP="153221CD">
            <w:pPr>
              <w:rPr>
                <w:rFonts w:eastAsia="Times New Roman" w:cs="Times New Roman"/>
                <w:sz w:val="22"/>
                <w:szCs w:val="22"/>
              </w:rPr>
            </w:pPr>
            <w:r w:rsidRPr="153221CD">
              <w:rPr>
                <w:rFonts w:eastAsia="Times New Roman" w:cs="Times New Roman"/>
                <w:sz w:val="22"/>
                <w:szCs w:val="22"/>
              </w:rPr>
              <w:t>Minor version control conflicts resolved quickly</w:t>
            </w:r>
          </w:p>
        </w:tc>
        <w:tc>
          <w:tcPr>
            <w:tcW w:w="1718" w:type="dxa"/>
          </w:tcPr>
          <w:p w14:paraId="335AC0D0" w14:textId="7BA85190" w:rsidR="65196E8A" w:rsidRDefault="65196E8A" w:rsidP="153221CD">
            <w:pPr>
              <w:rPr>
                <w:rFonts w:eastAsia="Times New Roman" w:cs="Times New Roman"/>
                <w:sz w:val="22"/>
                <w:szCs w:val="22"/>
              </w:rPr>
            </w:pPr>
            <w:r w:rsidRPr="153221CD">
              <w:rPr>
                <w:rFonts w:eastAsia="Times New Roman" w:cs="Times New Roman"/>
                <w:sz w:val="22"/>
                <w:szCs w:val="22"/>
              </w:rPr>
              <w:t>Limited dataset reduces AI training accuracy</w:t>
            </w:r>
          </w:p>
        </w:tc>
        <w:tc>
          <w:tcPr>
            <w:tcW w:w="1837" w:type="dxa"/>
          </w:tcPr>
          <w:p w14:paraId="380E0377" w14:textId="27146751" w:rsidR="65196E8A" w:rsidRDefault="65196E8A" w:rsidP="153221CD">
            <w:pPr>
              <w:rPr>
                <w:rFonts w:eastAsia="Times New Roman" w:cs="Times New Roman"/>
                <w:sz w:val="22"/>
                <w:szCs w:val="22"/>
              </w:rPr>
            </w:pPr>
            <w:r w:rsidRPr="153221CD">
              <w:rPr>
                <w:rFonts w:eastAsia="Times New Roman" w:cs="Times New Roman"/>
                <w:sz w:val="22"/>
                <w:szCs w:val="22"/>
              </w:rPr>
              <w:t>Poor system performance during demonstrations</w:t>
            </w:r>
          </w:p>
        </w:tc>
        <w:tc>
          <w:tcPr>
            <w:tcW w:w="1881" w:type="dxa"/>
          </w:tcPr>
          <w:p w14:paraId="59B01526" w14:textId="6B0EE6F4" w:rsidR="65196E8A" w:rsidRDefault="65196E8A" w:rsidP="153221CD">
            <w:pPr>
              <w:rPr>
                <w:rFonts w:eastAsia="Times New Roman" w:cs="Times New Roman"/>
                <w:sz w:val="22"/>
                <w:szCs w:val="22"/>
              </w:rPr>
            </w:pPr>
            <w:r w:rsidRPr="153221CD">
              <w:rPr>
                <w:rFonts w:eastAsia="Times New Roman" w:cs="Times New Roman"/>
                <w:sz w:val="22"/>
                <w:szCs w:val="22"/>
              </w:rPr>
              <w:t>Project cannot meet core requirements within timeline</w:t>
            </w:r>
          </w:p>
        </w:tc>
      </w:tr>
    </w:tbl>
    <w:p w14:paraId="20D1C5F5" w14:textId="6351FFAE" w:rsidR="153221CD" w:rsidRDefault="153221CD" w:rsidP="153221CD"/>
    <w:tbl>
      <w:tblPr>
        <w:tblStyle w:val="TableGrid"/>
        <w:tblW w:w="0" w:type="auto"/>
        <w:tblLayout w:type="fixed"/>
        <w:tblLook w:val="06A0" w:firstRow="1" w:lastRow="0" w:firstColumn="1" w:lastColumn="0" w:noHBand="1" w:noVBand="1"/>
      </w:tblPr>
      <w:tblGrid>
        <w:gridCol w:w="4530"/>
        <w:gridCol w:w="4530"/>
      </w:tblGrid>
      <w:tr w:rsidR="153221CD" w14:paraId="3B9043EC" w14:textId="77777777" w:rsidTr="153221CD">
        <w:trPr>
          <w:trHeight w:val="300"/>
        </w:trPr>
        <w:tc>
          <w:tcPr>
            <w:tcW w:w="4530" w:type="dxa"/>
          </w:tcPr>
          <w:p w14:paraId="55D60403" w14:textId="4896DB24" w:rsidR="74101619" w:rsidRDefault="74101619" w:rsidP="153221CD">
            <w:pPr>
              <w:rPr>
                <w:sz w:val="22"/>
                <w:szCs w:val="22"/>
              </w:rPr>
            </w:pPr>
            <w:r w:rsidRPr="153221CD">
              <w:rPr>
                <w:sz w:val="22"/>
                <w:szCs w:val="22"/>
              </w:rPr>
              <w:t>Risk</w:t>
            </w:r>
          </w:p>
        </w:tc>
        <w:tc>
          <w:tcPr>
            <w:tcW w:w="4530" w:type="dxa"/>
          </w:tcPr>
          <w:p w14:paraId="6818EDED" w14:textId="387D604A" w:rsidR="74101619" w:rsidRDefault="74101619" w:rsidP="153221CD">
            <w:pPr>
              <w:rPr>
                <w:sz w:val="22"/>
                <w:szCs w:val="22"/>
              </w:rPr>
            </w:pPr>
            <w:r w:rsidRPr="153221CD">
              <w:rPr>
                <w:sz w:val="22"/>
                <w:szCs w:val="22"/>
              </w:rPr>
              <w:t>Mitigation Strategy</w:t>
            </w:r>
          </w:p>
        </w:tc>
      </w:tr>
      <w:tr w:rsidR="153221CD" w14:paraId="631AD1FC" w14:textId="77777777" w:rsidTr="153221CD">
        <w:trPr>
          <w:trHeight w:val="300"/>
        </w:trPr>
        <w:tc>
          <w:tcPr>
            <w:tcW w:w="4530" w:type="dxa"/>
          </w:tcPr>
          <w:p w14:paraId="7BEEBB41" w14:textId="1A22F38B" w:rsidR="74101619" w:rsidRDefault="74101619" w:rsidP="153221CD">
            <w:pPr>
              <w:rPr>
                <w:rFonts w:eastAsia="Times New Roman" w:cs="Times New Roman"/>
                <w:sz w:val="22"/>
                <w:szCs w:val="22"/>
              </w:rPr>
            </w:pPr>
            <w:r w:rsidRPr="153221CD">
              <w:rPr>
                <w:rFonts w:eastAsia="Times New Roman" w:cs="Times New Roman"/>
                <w:sz w:val="22"/>
                <w:szCs w:val="22"/>
              </w:rPr>
              <w:t>Minor formatting errors in documentation</w:t>
            </w:r>
          </w:p>
        </w:tc>
        <w:tc>
          <w:tcPr>
            <w:tcW w:w="4530" w:type="dxa"/>
          </w:tcPr>
          <w:p w14:paraId="4E2F2F75" w14:textId="3D65D878" w:rsidR="74101619" w:rsidRDefault="74101619" w:rsidP="153221CD">
            <w:pPr>
              <w:rPr>
                <w:rFonts w:eastAsia="Times New Roman" w:cs="Times New Roman"/>
                <w:sz w:val="22"/>
                <w:szCs w:val="22"/>
              </w:rPr>
            </w:pPr>
            <w:r w:rsidRPr="153221CD">
              <w:rPr>
                <w:rFonts w:eastAsia="Times New Roman" w:cs="Times New Roman"/>
                <w:sz w:val="22"/>
                <w:szCs w:val="22"/>
              </w:rPr>
              <w:t>Assign a member to perform final proofreading and use standardized templates</w:t>
            </w:r>
          </w:p>
        </w:tc>
      </w:tr>
      <w:tr w:rsidR="153221CD" w14:paraId="035ED8B8" w14:textId="77777777" w:rsidTr="153221CD">
        <w:trPr>
          <w:trHeight w:val="300"/>
        </w:trPr>
        <w:tc>
          <w:tcPr>
            <w:tcW w:w="4530" w:type="dxa"/>
          </w:tcPr>
          <w:p w14:paraId="7969CB99" w14:textId="19E5FFDD" w:rsidR="74101619" w:rsidRDefault="74101619" w:rsidP="153221CD">
            <w:pPr>
              <w:rPr>
                <w:rFonts w:eastAsia="Times New Roman" w:cs="Times New Roman"/>
                <w:sz w:val="22"/>
                <w:szCs w:val="22"/>
              </w:rPr>
            </w:pPr>
            <w:r w:rsidRPr="153221CD">
              <w:rPr>
                <w:rFonts w:eastAsia="Times New Roman" w:cs="Times New Roman"/>
                <w:sz w:val="22"/>
                <w:szCs w:val="22"/>
              </w:rPr>
              <w:t>Slight delays in submitting intermediate drafts</w:t>
            </w:r>
          </w:p>
        </w:tc>
        <w:tc>
          <w:tcPr>
            <w:tcW w:w="4530" w:type="dxa"/>
          </w:tcPr>
          <w:p w14:paraId="2A55FF3A" w14:textId="46E46275" w:rsidR="74101619" w:rsidRDefault="74101619" w:rsidP="153221CD">
            <w:pPr>
              <w:rPr>
                <w:rFonts w:eastAsia="Times New Roman" w:cs="Times New Roman"/>
                <w:sz w:val="22"/>
                <w:szCs w:val="22"/>
              </w:rPr>
            </w:pPr>
            <w:r w:rsidRPr="153221CD">
              <w:rPr>
                <w:rFonts w:eastAsia="Times New Roman" w:cs="Times New Roman"/>
                <w:sz w:val="22"/>
                <w:szCs w:val="22"/>
              </w:rPr>
              <w:t>Set internal deadlines earlier than official submission dates to allow buffer time.</w:t>
            </w:r>
          </w:p>
        </w:tc>
      </w:tr>
      <w:tr w:rsidR="153221CD" w14:paraId="083E15D1" w14:textId="77777777" w:rsidTr="153221CD">
        <w:trPr>
          <w:trHeight w:val="300"/>
        </w:trPr>
        <w:tc>
          <w:tcPr>
            <w:tcW w:w="4530" w:type="dxa"/>
          </w:tcPr>
          <w:p w14:paraId="5C344A1E" w14:textId="02FA08C5" w:rsidR="74101619" w:rsidRDefault="74101619" w:rsidP="153221CD">
            <w:pPr>
              <w:rPr>
                <w:rFonts w:eastAsia="Times New Roman" w:cs="Times New Roman"/>
                <w:sz w:val="22"/>
                <w:szCs w:val="22"/>
              </w:rPr>
            </w:pPr>
            <w:r w:rsidRPr="153221CD">
              <w:rPr>
                <w:rFonts w:eastAsia="Times New Roman" w:cs="Times New Roman"/>
                <w:sz w:val="22"/>
                <w:szCs w:val="22"/>
              </w:rPr>
              <w:lastRenderedPageBreak/>
              <w:t>Minor inaccuracies in diagrams or charts</w:t>
            </w:r>
          </w:p>
        </w:tc>
        <w:tc>
          <w:tcPr>
            <w:tcW w:w="4530" w:type="dxa"/>
          </w:tcPr>
          <w:p w14:paraId="08B010FE" w14:textId="3EB61EAF" w:rsidR="74101619" w:rsidRDefault="74101619" w:rsidP="153221CD">
            <w:pPr>
              <w:rPr>
                <w:rFonts w:eastAsia="Times New Roman" w:cs="Times New Roman"/>
                <w:sz w:val="22"/>
                <w:szCs w:val="22"/>
              </w:rPr>
            </w:pPr>
            <w:r w:rsidRPr="153221CD">
              <w:rPr>
                <w:rFonts w:eastAsia="Times New Roman" w:cs="Times New Roman"/>
                <w:sz w:val="22"/>
                <w:szCs w:val="22"/>
              </w:rPr>
              <w:t>Cross-check diagrams against requirements definition and validate with lecturer feedback.</w:t>
            </w:r>
          </w:p>
        </w:tc>
      </w:tr>
      <w:tr w:rsidR="153221CD" w14:paraId="3BCCB561" w14:textId="77777777" w:rsidTr="153221CD">
        <w:trPr>
          <w:trHeight w:val="300"/>
        </w:trPr>
        <w:tc>
          <w:tcPr>
            <w:tcW w:w="4530" w:type="dxa"/>
          </w:tcPr>
          <w:p w14:paraId="15A45383" w14:textId="5E72A3FE" w:rsidR="74101619" w:rsidRDefault="74101619" w:rsidP="153221CD">
            <w:pPr>
              <w:rPr>
                <w:rFonts w:eastAsia="Times New Roman" w:cs="Times New Roman"/>
                <w:sz w:val="22"/>
                <w:szCs w:val="22"/>
              </w:rPr>
            </w:pPr>
            <w:r w:rsidRPr="153221CD">
              <w:rPr>
                <w:rFonts w:eastAsia="Times New Roman" w:cs="Times New Roman"/>
                <w:sz w:val="22"/>
                <w:szCs w:val="22"/>
              </w:rPr>
              <w:t>Loss of project files due to system crash without backup</w:t>
            </w:r>
          </w:p>
        </w:tc>
        <w:tc>
          <w:tcPr>
            <w:tcW w:w="4530" w:type="dxa"/>
          </w:tcPr>
          <w:p w14:paraId="0A71E025" w14:textId="48746BCF" w:rsidR="74101619" w:rsidRDefault="74101619" w:rsidP="153221CD">
            <w:pPr>
              <w:rPr>
                <w:rFonts w:eastAsia="Times New Roman" w:cs="Times New Roman"/>
                <w:sz w:val="22"/>
                <w:szCs w:val="22"/>
              </w:rPr>
            </w:pPr>
            <w:r w:rsidRPr="153221CD">
              <w:rPr>
                <w:rFonts w:eastAsia="Times New Roman" w:cs="Times New Roman"/>
                <w:sz w:val="22"/>
                <w:szCs w:val="22"/>
              </w:rPr>
              <w:t>Use version control (e.g., GitHub) and regular cloud backups to secure all files.</w:t>
            </w:r>
          </w:p>
        </w:tc>
      </w:tr>
      <w:tr w:rsidR="153221CD" w14:paraId="007B8F68" w14:textId="77777777" w:rsidTr="153221CD">
        <w:trPr>
          <w:trHeight w:val="300"/>
        </w:trPr>
        <w:tc>
          <w:tcPr>
            <w:tcW w:w="4530" w:type="dxa"/>
          </w:tcPr>
          <w:p w14:paraId="036C7252" w14:textId="65BB4733" w:rsidR="74101619" w:rsidRDefault="74101619" w:rsidP="153221CD">
            <w:pPr>
              <w:rPr>
                <w:rFonts w:eastAsia="Times New Roman" w:cs="Times New Roman"/>
                <w:sz w:val="22"/>
                <w:szCs w:val="22"/>
              </w:rPr>
            </w:pPr>
            <w:r w:rsidRPr="153221CD">
              <w:rPr>
                <w:rFonts w:eastAsia="Times New Roman" w:cs="Times New Roman"/>
                <w:sz w:val="22"/>
                <w:szCs w:val="22"/>
              </w:rPr>
              <w:t>Small coding bugs identified during testing</w:t>
            </w:r>
          </w:p>
        </w:tc>
        <w:tc>
          <w:tcPr>
            <w:tcW w:w="4530" w:type="dxa"/>
          </w:tcPr>
          <w:p w14:paraId="6BD194C5" w14:textId="10EBEDA4" w:rsidR="74101619" w:rsidRDefault="74101619" w:rsidP="153221CD">
            <w:pPr>
              <w:rPr>
                <w:rFonts w:eastAsia="Times New Roman" w:cs="Times New Roman"/>
                <w:sz w:val="22"/>
                <w:szCs w:val="22"/>
              </w:rPr>
            </w:pPr>
            <w:r w:rsidRPr="153221CD">
              <w:rPr>
                <w:rFonts w:eastAsia="Times New Roman" w:cs="Times New Roman"/>
                <w:sz w:val="22"/>
                <w:szCs w:val="22"/>
              </w:rPr>
              <w:t>Conduct unit testing and peer code reviews frequently to catch and resolve bugs early</w:t>
            </w:r>
          </w:p>
        </w:tc>
      </w:tr>
      <w:tr w:rsidR="153221CD" w14:paraId="5169EAD6" w14:textId="77777777" w:rsidTr="153221CD">
        <w:trPr>
          <w:trHeight w:val="300"/>
        </w:trPr>
        <w:tc>
          <w:tcPr>
            <w:tcW w:w="4530" w:type="dxa"/>
          </w:tcPr>
          <w:p w14:paraId="3FFB8CAF" w14:textId="7D9DF004" w:rsidR="74101619" w:rsidRDefault="74101619" w:rsidP="153221CD">
            <w:pPr>
              <w:rPr>
                <w:rFonts w:eastAsia="Times New Roman" w:cs="Times New Roman"/>
                <w:sz w:val="22"/>
                <w:szCs w:val="22"/>
              </w:rPr>
            </w:pPr>
            <w:r w:rsidRPr="153221CD">
              <w:rPr>
                <w:rFonts w:eastAsia="Times New Roman" w:cs="Times New Roman"/>
                <w:sz w:val="22"/>
                <w:szCs w:val="22"/>
              </w:rPr>
              <w:t>Difficulty integrating AI model with mobile app prototype</w:t>
            </w:r>
          </w:p>
        </w:tc>
        <w:tc>
          <w:tcPr>
            <w:tcW w:w="4530" w:type="dxa"/>
          </w:tcPr>
          <w:p w14:paraId="3827E3D8" w14:textId="7BF06C7A" w:rsidR="74101619" w:rsidRDefault="74101619" w:rsidP="153221CD">
            <w:pPr>
              <w:rPr>
                <w:rFonts w:eastAsia="Times New Roman" w:cs="Times New Roman"/>
                <w:sz w:val="22"/>
                <w:szCs w:val="22"/>
              </w:rPr>
            </w:pPr>
            <w:r w:rsidRPr="153221CD">
              <w:rPr>
                <w:rFonts w:eastAsia="Times New Roman" w:cs="Times New Roman"/>
                <w:sz w:val="22"/>
                <w:szCs w:val="22"/>
              </w:rPr>
              <w:t>Use modular design, define clear APIs, and test components incrementally before integration</w:t>
            </w:r>
          </w:p>
        </w:tc>
      </w:tr>
      <w:tr w:rsidR="153221CD" w14:paraId="0576C0A9" w14:textId="77777777" w:rsidTr="153221CD">
        <w:trPr>
          <w:trHeight w:val="300"/>
        </w:trPr>
        <w:tc>
          <w:tcPr>
            <w:tcW w:w="4530" w:type="dxa"/>
          </w:tcPr>
          <w:p w14:paraId="4FCCFA90" w14:textId="71D085E9" w:rsidR="74101619" w:rsidRDefault="74101619" w:rsidP="153221CD">
            <w:pPr>
              <w:rPr>
                <w:rFonts w:eastAsia="Times New Roman" w:cs="Times New Roman"/>
                <w:sz w:val="22"/>
                <w:szCs w:val="22"/>
              </w:rPr>
            </w:pPr>
            <w:r w:rsidRPr="153221CD">
              <w:rPr>
                <w:rFonts w:eastAsia="Times New Roman" w:cs="Times New Roman"/>
                <w:sz w:val="22"/>
                <w:szCs w:val="22"/>
              </w:rPr>
              <w:t>Incomplete testing leads to reduced system reliability</w:t>
            </w:r>
          </w:p>
        </w:tc>
        <w:tc>
          <w:tcPr>
            <w:tcW w:w="4530" w:type="dxa"/>
          </w:tcPr>
          <w:p w14:paraId="156931C5" w14:textId="2CC11531" w:rsidR="74101619" w:rsidRDefault="74101619" w:rsidP="153221CD">
            <w:pPr>
              <w:rPr>
                <w:rFonts w:eastAsia="Times New Roman" w:cs="Times New Roman"/>
                <w:sz w:val="22"/>
                <w:szCs w:val="22"/>
              </w:rPr>
            </w:pPr>
            <w:r w:rsidRPr="153221CD">
              <w:rPr>
                <w:rFonts w:eastAsia="Times New Roman" w:cs="Times New Roman"/>
                <w:sz w:val="22"/>
                <w:szCs w:val="22"/>
              </w:rPr>
              <w:t>Develop a structured testing plan including unit, integration, and system tests</w:t>
            </w:r>
          </w:p>
        </w:tc>
      </w:tr>
      <w:tr w:rsidR="153221CD" w14:paraId="58AD0F6F" w14:textId="77777777" w:rsidTr="153221CD">
        <w:trPr>
          <w:trHeight w:val="300"/>
        </w:trPr>
        <w:tc>
          <w:tcPr>
            <w:tcW w:w="4530" w:type="dxa"/>
          </w:tcPr>
          <w:p w14:paraId="6D4407BD" w14:textId="6767B7E1" w:rsidR="74101619" w:rsidRDefault="74101619" w:rsidP="153221CD">
            <w:pPr>
              <w:rPr>
                <w:rFonts w:eastAsia="Times New Roman" w:cs="Times New Roman"/>
                <w:sz w:val="22"/>
                <w:szCs w:val="22"/>
              </w:rPr>
            </w:pPr>
            <w:r w:rsidRPr="153221CD">
              <w:rPr>
                <w:rFonts w:eastAsia="Times New Roman" w:cs="Times New Roman"/>
                <w:sz w:val="22"/>
                <w:szCs w:val="22"/>
              </w:rPr>
              <w:t>Critical component (e.g., AI image recognition) fails to function</w:t>
            </w:r>
          </w:p>
        </w:tc>
        <w:tc>
          <w:tcPr>
            <w:tcW w:w="4530" w:type="dxa"/>
          </w:tcPr>
          <w:p w14:paraId="15401897" w14:textId="415B2FFA" w:rsidR="74101619" w:rsidRDefault="74101619" w:rsidP="153221CD">
            <w:pPr>
              <w:rPr>
                <w:rFonts w:eastAsia="Times New Roman" w:cs="Times New Roman"/>
                <w:sz w:val="22"/>
                <w:szCs w:val="22"/>
              </w:rPr>
            </w:pPr>
            <w:r w:rsidRPr="153221CD">
              <w:rPr>
                <w:rFonts w:eastAsia="Times New Roman" w:cs="Times New Roman"/>
                <w:sz w:val="22"/>
                <w:szCs w:val="22"/>
              </w:rPr>
              <w:t>Prepare fallback strategies, such as simplified prototype demo.</w:t>
            </w:r>
          </w:p>
        </w:tc>
      </w:tr>
      <w:tr w:rsidR="153221CD" w14:paraId="5432A9F2" w14:textId="77777777" w:rsidTr="153221CD">
        <w:trPr>
          <w:trHeight w:val="300"/>
        </w:trPr>
        <w:tc>
          <w:tcPr>
            <w:tcW w:w="4530" w:type="dxa"/>
          </w:tcPr>
          <w:p w14:paraId="7845B1FC" w14:textId="536EDC7A" w:rsidR="74101619" w:rsidRDefault="74101619" w:rsidP="153221CD">
            <w:pPr>
              <w:rPr>
                <w:rFonts w:eastAsia="Times New Roman" w:cs="Times New Roman"/>
                <w:sz w:val="22"/>
                <w:szCs w:val="22"/>
              </w:rPr>
            </w:pPr>
            <w:r w:rsidRPr="153221CD">
              <w:rPr>
                <w:rFonts w:eastAsia="Times New Roman" w:cs="Times New Roman"/>
                <w:sz w:val="22"/>
                <w:szCs w:val="22"/>
              </w:rPr>
              <w:t>Minor version control conflicts resolved quickly</w:t>
            </w:r>
          </w:p>
        </w:tc>
        <w:tc>
          <w:tcPr>
            <w:tcW w:w="4530" w:type="dxa"/>
          </w:tcPr>
          <w:p w14:paraId="283488F8" w14:textId="006FAC9D" w:rsidR="74101619" w:rsidRDefault="74101619" w:rsidP="153221CD">
            <w:pPr>
              <w:rPr>
                <w:rFonts w:eastAsia="Times New Roman" w:cs="Times New Roman"/>
                <w:sz w:val="22"/>
                <w:szCs w:val="22"/>
              </w:rPr>
            </w:pPr>
            <w:r w:rsidRPr="153221CD">
              <w:rPr>
                <w:rFonts w:eastAsia="Times New Roman" w:cs="Times New Roman"/>
                <w:sz w:val="22"/>
                <w:szCs w:val="22"/>
              </w:rPr>
              <w:t>Establish clear Git workflow (branching, pull requests, merge approvals)</w:t>
            </w:r>
          </w:p>
        </w:tc>
      </w:tr>
      <w:tr w:rsidR="153221CD" w14:paraId="62BBB5D3" w14:textId="77777777" w:rsidTr="153221CD">
        <w:trPr>
          <w:trHeight w:val="300"/>
        </w:trPr>
        <w:tc>
          <w:tcPr>
            <w:tcW w:w="4530" w:type="dxa"/>
          </w:tcPr>
          <w:p w14:paraId="479D7688" w14:textId="76C45C38" w:rsidR="74101619" w:rsidRDefault="74101619" w:rsidP="153221CD">
            <w:pPr>
              <w:rPr>
                <w:rFonts w:eastAsia="Times New Roman" w:cs="Times New Roman"/>
                <w:sz w:val="22"/>
                <w:szCs w:val="22"/>
              </w:rPr>
            </w:pPr>
            <w:r w:rsidRPr="153221CD">
              <w:rPr>
                <w:rFonts w:eastAsia="Times New Roman" w:cs="Times New Roman"/>
                <w:sz w:val="22"/>
                <w:szCs w:val="22"/>
              </w:rPr>
              <w:t>Limited dataset reduces AI training accuracy</w:t>
            </w:r>
          </w:p>
        </w:tc>
        <w:tc>
          <w:tcPr>
            <w:tcW w:w="4530" w:type="dxa"/>
          </w:tcPr>
          <w:p w14:paraId="37829372" w14:textId="06932E06" w:rsidR="74101619" w:rsidRDefault="74101619" w:rsidP="153221CD">
            <w:pPr>
              <w:rPr>
                <w:rFonts w:eastAsia="Times New Roman" w:cs="Times New Roman"/>
                <w:sz w:val="22"/>
                <w:szCs w:val="22"/>
              </w:rPr>
            </w:pPr>
            <w:r w:rsidRPr="153221CD">
              <w:rPr>
                <w:rFonts w:eastAsia="Times New Roman" w:cs="Times New Roman"/>
                <w:sz w:val="22"/>
                <w:szCs w:val="22"/>
              </w:rPr>
              <w:t>Augment dataset with public sources and clearly state limitations</w:t>
            </w:r>
          </w:p>
        </w:tc>
      </w:tr>
      <w:tr w:rsidR="153221CD" w14:paraId="1C409B3F" w14:textId="77777777" w:rsidTr="153221CD">
        <w:trPr>
          <w:trHeight w:val="300"/>
        </w:trPr>
        <w:tc>
          <w:tcPr>
            <w:tcW w:w="4530" w:type="dxa"/>
          </w:tcPr>
          <w:p w14:paraId="74D38ABA" w14:textId="2482A308" w:rsidR="74101619" w:rsidRDefault="74101619" w:rsidP="153221CD">
            <w:pPr>
              <w:rPr>
                <w:rFonts w:eastAsia="Times New Roman" w:cs="Times New Roman"/>
                <w:sz w:val="22"/>
                <w:szCs w:val="22"/>
              </w:rPr>
            </w:pPr>
            <w:r w:rsidRPr="153221CD">
              <w:rPr>
                <w:rFonts w:eastAsia="Times New Roman" w:cs="Times New Roman"/>
                <w:sz w:val="22"/>
                <w:szCs w:val="22"/>
              </w:rPr>
              <w:t>Poor system performance during demonstrations</w:t>
            </w:r>
          </w:p>
        </w:tc>
        <w:tc>
          <w:tcPr>
            <w:tcW w:w="4530" w:type="dxa"/>
          </w:tcPr>
          <w:p w14:paraId="2E9B90CD" w14:textId="4D92D07B" w:rsidR="74101619" w:rsidRDefault="74101619" w:rsidP="153221CD">
            <w:pPr>
              <w:rPr>
                <w:rFonts w:eastAsia="Times New Roman" w:cs="Times New Roman"/>
                <w:sz w:val="22"/>
                <w:szCs w:val="22"/>
              </w:rPr>
            </w:pPr>
            <w:r w:rsidRPr="153221CD">
              <w:rPr>
                <w:rFonts w:eastAsia="Times New Roman" w:cs="Times New Roman"/>
                <w:sz w:val="22"/>
                <w:szCs w:val="22"/>
              </w:rPr>
              <w:t>Optimize code, reduce image size/processing load, and pre-load sample inputs for smoother demos</w:t>
            </w:r>
          </w:p>
        </w:tc>
      </w:tr>
      <w:tr w:rsidR="153221CD" w14:paraId="42537232" w14:textId="77777777" w:rsidTr="153221CD">
        <w:trPr>
          <w:trHeight w:val="300"/>
        </w:trPr>
        <w:tc>
          <w:tcPr>
            <w:tcW w:w="4530" w:type="dxa"/>
          </w:tcPr>
          <w:p w14:paraId="4469C4B1" w14:textId="0B144E84" w:rsidR="74101619" w:rsidRDefault="74101619" w:rsidP="153221CD">
            <w:pPr>
              <w:rPr>
                <w:rFonts w:eastAsia="Times New Roman" w:cs="Times New Roman"/>
                <w:sz w:val="22"/>
                <w:szCs w:val="22"/>
              </w:rPr>
            </w:pPr>
            <w:r w:rsidRPr="153221CD">
              <w:rPr>
                <w:rFonts w:eastAsia="Times New Roman" w:cs="Times New Roman"/>
                <w:sz w:val="22"/>
                <w:szCs w:val="22"/>
              </w:rPr>
              <w:t>Project cannot meet core requirements within timeline</w:t>
            </w:r>
          </w:p>
        </w:tc>
        <w:tc>
          <w:tcPr>
            <w:tcW w:w="4530" w:type="dxa"/>
          </w:tcPr>
          <w:p w14:paraId="60E54701" w14:textId="4DC0606B" w:rsidR="74101619" w:rsidRDefault="74101619" w:rsidP="153221CD">
            <w:pPr>
              <w:rPr>
                <w:rFonts w:eastAsia="Times New Roman" w:cs="Times New Roman"/>
                <w:sz w:val="22"/>
                <w:szCs w:val="22"/>
              </w:rPr>
            </w:pPr>
            <w:r w:rsidRPr="153221CD">
              <w:rPr>
                <w:rFonts w:eastAsia="Times New Roman" w:cs="Times New Roman"/>
                <w:sz w:val="22"/>
                <w:szCs w:val="22"/>
              </w:rPr>
              <w:t>Prioritize must-have features, track progress weekly, and reallocate tasks if delays occur.</w:t>
            </w:r>
          </w:p>
        </w:tc>
      </w:tr>
    </w:tbl>
    <w:p w14:paraId="1CD28927" w14:textId="043CA002" w:rsidR="153221CD" w:rsidRDefault="153221CD" w:rsidP="153221CD">
      <w:pPr>
        <w:spacing w:line="240" w:lineRule="exact"/>
        <w:jc w:val="both"/>
        <w:rPr>
          <w:b/>
          <w:bCs/>
        </w:rPr>
      </w:pPr>
    </w:p>
    <w:p w14:paraId="26BF12E1" w14:textId="426F0BE3" w:rsidR="0C2FCFF1" w:rsidRDefault="0C2FCFF1" w:rsidP="00E129B4">
      <w:pPr>
        <w:ind w:firstLine="720"/>
        <w:jc w:val="both"/>
        <w:rPr>
          <w:b/>
          <w:bCs/>
        </w:rPr>
      </w:pPr>
      <w:r w:rsidRPr="153221CD">
        <w:rPr>
          <w:sz w:val="22"/>
          <w:szCs w:val="22"/>
        </w:rPr>
        <w:t xml:space="preserve">Ongoing risk monitoring and review are essential to keeping risk management strategies both effective and adaptable. This continuous process ensures that emerging risks are identified promptly and that existing strategies are refined to remain relevant throughout the project lifecycle. By conducting regular assessments, the team can obtain timely insights that enhance decision-making. Routine reviews not only support compliance with project requirements but also allow strategies to be fine-tuned </w:t>
      </w:r>
      <w:proofErr w:type="gramStart"/>
      <w:r w:rsidR="624AF357" w:rsidRPr="6B3EF882">
        <w:rPr>
          <w:sz w:val="22"/>
          <w:szCs w:val="22"/>
        </w:rPr>
        <w:t xml:space="preserve">in order </w:t>
      </w:r>
      <w:r w:rsidRPr="153221CD">
        <w:rPr>
          <w:sz w:val="22"/>
          <w:szCs w:val="22"/>
        </w:rPr>
        <w:t>to</w:t>
      </w:r>
      <w:proofErr w:type="gramEnd"/>
      <w:r w:rsidRPr="153221CD">
        <w:rPr>
          <w:sz w:val="22"/>
          <w:szCs w:val="22"/>
        </w:rPr>
        <w:t xml:space="preserve"> address the specific context of the project. Ultimately, this continuous oversight </w:t>
      </w:r>
      <w:r w:rsidR="5F183EC5" w:rsidRPr="6B3EF882">
        <w:rPr>
          <w:sz w:val="22"/>
          <w:szCs w:val="22"/>
        </w:rPr>
        <w:t>can</w:t>
      </w:r>
      <w:r w:rsidRPr="6B3EF882">
        <w:rPr>
          <w:sz w:val="22"/>
          <w:szCs w:val="22"/>
        </w:rPr>
        <w:t xml:space="preserve"> </w:t>
      </w:r>
      <w:r w:rsidR="385A6199" w:rsidRPr="6B3EF882">
        <w:rPr>
          <w:sz w:val="22"/>
          <w:szCs w:val="22"/>
        </w:rPr>
        <w:t>ensure</w:t>
      </w:r>
      <w:r w:rsidRPr="153221CD">
        <w:rPr>
          <w:sz w:val="22"/>
          <w:szCs w:val="22"/>
        </w:rPr>
        <w:t xml:space="preserve"> the project remains prepared to respond effectively to evolving risks</w:t>
      </w:r>
    </w:p>
    <w:p w14:paraId="48721933" w14:textId="07A85F6B" w:rsidR="0083117A" w:rsidRDefault="0083117A" w:rsidP="7F62C9F6">
      <w:pPr>
        <w:spacing w:line="240" w:lineRule="exact"/>
        <w:jc w:val="both"/>
        <w:rPr>
          <w:b/>
          <w:bCs/>
        </w:rPr>
      </w:pPr>
      <w:r>
        <w:rPr>
          <w:b/>
          <w:bCs/>
        </w:rPr>
        <w:t>4.</w:t>
      </w:r>
      <w:r w:rsidR="004E64E4">
        <w:rPr>
          <w:b/>
          <w:bCs/>
        </w:rPr>
        <w:t>4</w:t>
      </w:r>
      <w:r>
        <w:rPr>
          <w:b/>
          <w:bCs/>
        </w:rPr>
        <w:t xml:space="preserve"> Constrains</w:t>
      </w:r>
    </w:p>
    <w:p w14:paraId="23668E92" w14:textId="42E2DCC2" w:rsidR="00D545DD" w:rsidRDefault="00D545DD" w:rsidP="00D545DD">
      <w:pPr>
        <w:jc w:val="both"/>
        <w:rPr>
          <w:sz w:val="22"/>
          <w:szCs w:val="22"/>
        </w:rPr>
      </w:pPr>
      <w:r>
        <w:rPr>
          <w:b/>
          <w:bCs/>
        </w:rPr>
        <w:tab/>
      </w:r>
      <w:r w:rsidRPr="00D545DD">
        <w:rPr>
          <w:sz w:val="22"/>
          <w:szCs w:val="22"/>
        </w:rPr>
        <w:t>The project</w:t>
      </w:r>
      <w:r>
        <w:rPr>
          <w:sz w:val="22"/>
          <w:szCs w:val="22"/>
        </w:rPr>
        <w:t xml:space="preserve"> is affected by several constrains that set the boundaries of what can realistically be achieved. These constrain include time, budget, technical limitations, and human resources. By identifying this constraint clearly, the project team can plan realistically and prioritize the most important features.</w:t>
      </w:r>
    </w:p>
    <w:tbl>
      <w:tblPr>
        <w:tblStyle w:val="TableGrid"/>
        <w:tblW w:w="0" w:type="auto"/>
        <w:tblLook w:val="04A0" w:firstRow="1" w:lastRow="0" w:firstColumn="1" w:lastColumn="0" w:noHBand="0" w:noVBand="1"/>
      </w:tblPr>
      <w:tblGrid>
        <w:gridCol w:w="2405"/>
        <w:gridCol w:w="3631"/>
        <w:gridCol w:w="3018"/>
      </w:tblGrid>
      <w:tr w:rsidR="00842C75" w14:paraId="31D171DD" w14:textId="77777777" w:rsidTr="00842C75">
        <w:tc>
          <w:tcPr>
            <w:tcW w:w="2405" w:type="dxa"/>
          </w:tcPr>
          <w:p w14:paraId="7F1C0DB2" w14:textId="4EA47682" w:rsidR="00842C75" w:rsidRPr="00B8334E" w:rsidRDefault="00842C75" w:rsidP="00D545DD">
            <w:pPr>
              <w:jc w:val="both"/>
              <w:rPr>
                <w:b/>
                <w:bCs/>
                <w:sz w:val="22"/>
                <w:szCs w:val="22"/>
              </w:rPr>
            </w:pPr>
            <w:r w:rsidRPr="00B8334E">
              <w:rPr>
                <w:b/>
                <w:bCs/>
                <w:sz w:val="22"/>
                <w:szCs w:val="22"/>
              </w:rPr>
              <w:t>Constraint</w:t>
            </w:r>
          </w:p>
        </w:tc>
        <w:tc>
          <w:tcPr>
            <w:tcW w:w="3631" w:type="dxa"/>
          </w:tcPr>
          <w:p w14:paraId="72465FD5" w14:textId="60EF9E9F" w:rsidR="00842C75" w:rsidRPr="00B8334E" w:rsidRDefault="00842C75" w:rsidP="00D545DD">
            <w:pPr>
              <w:jc w:val="both"/>
              <w:rPr>
                <w:b/>
                <w:bCs/>
                <w:sz w:val="22"/>
                <w:szCs w:val="22"/>
              </w:rPr>
            </w:pPr>
            <w:r w:rsidRPr="00B8334E">
              <w:rPr>
                <w:b/>
                <w:bCs/>
                <w:sz w:val="22"/>
                <w:szCs w:val="22"/>
              </w:rPr>
              <w:t>Description</w:t>
            </w:r>
          </w:p>
        </w:tc>
        <w:tc>
          <w:tcPr>
            <w:tcW w:w="3018" w:type="dxa"/>
          </w:tcPr>
          <w:p w14:paraId="10D761D9" w14:textId="245AC90D" w:rsidR="00842C75" w:rsidRPr="00B8334E" w:rsidRDefault="00842C75" w:rsidP="00D545DD">
            <w:pPr>
              <w:jc w:val="both"/>
              <w:rPr>
                <w:b/>
                <w:bCs/>
                <w:sz w:val="22"/>
                <w:szCs w:val="22"/>
              </w:rPr>
            </w:pPr>
            <w:r w:rsidRPr="00B8334E">
              <w:rPr>
                <w:b/>
                <w:bCs/>
                <w:sz w:val="22"/>
                <w:szCs w:val="22"/>
              </w:rPr>
              <w:t>Impact on Project</w:t>
            </w:r>
          </w:p>
        </w:tc>
      </w:tr>
      <w:tr w:rsidR="00842C75" w14:paraId="1B012A39" w14:textId="77777777" w:rsidTr="00842C75">
        <w:tc>
          <w:tcPr>
            <w:tcW w:w="2405" w:type="dxa"/>
          </w:tcPr>
          <w:p w14:paraId="4B09EF52" w14:textId="252454F6" w:rsidR="00842C75" w:rsidRDefault="00842C75" w:rsidP="00D545DD">
            <w:pPr>
              <w:jc w:val="both"/>
              <w:rPr>
                <w:sz w:val="22"/>
                <w:szCs w:val="22"/>
              </w:rPr>
            </w:pPr>
            <w:r>
              <w:rPr>
                <w:sz w:val="22"/>
                <w:szCs w:val="22"/>
              </w:rPr>
              <w:lastRenderedPageBreak/>
              <w:t>Time</w:t>
            </w:r>
          </w:p>
        </w:tc>
        <w:tc>
          <w:tcPr>
            <w:tcW w:w="3631" w:type="dxa"/>
          </w:tcPr>
          <w:p w14:paraId="572EF3EE" w14:textId="2442EB48" w:rsidR="00842C75" w:rsidRDefault="00842C75" w:rsidP="00D545DD">
            <w:pPr>
              <w:jc w:val="both"/>
              <w:rPr>
                <w:sz w:val="22"/>
                <w:szCs w:val="22"/>
              </w:rPr>
            </w:pPr>
            <w:r>
              <w:rPr>
                <w:sz w:val="22"/>
                <w:szCs w:val="22"/>
              </w:rPr>
              <w:t>The project must be completed within one academic semester</w:t>
            </w:r>
          </w:p>
        </w:tc>
        <w:tc>
          <w:tcPr>
            <w:tcW w:w="3018" w:type="dxa"/>
          </w:tcPr>
          <w:p w14:paraId="3F50D4D1" w14:textId="6AB171D7" w:rsidR="00842C75" w:rsidRDefault="00842C75" w:rsidP="00D545DD">
            <w:pPr>
              <w:jc w:val="both"/>
              <w:rPr>
                <w:sz w:val="22"/>
                <w:szCs w:val="22"/>
              </w:rPr>
            </w:pPr>
            <w:r>
              <w:rPr>
                <w:sz w:val="22"/>
                <w:szCs w:val="22"/>
              </w:rPr>
              <w:t>Limited the development of advanced features and reduces time for extensive testing and refinement</w:t>
            </w:r>
          </w:p>
        </w:tc>
      </w:tr>
      <w:tr w:rsidR="00842C75" w14:paraId="7685E868" w14:textId="77777777" w:rsidTr="00842C75">
        <w:tc>
          <w:tcPr>
            <w:tcW w:w="2405" w:type="dxa"/>
          </w:tcPr>
          <w:p w14:paraId="16BD8D73" w14:textId="442BC5F8" w:rsidR="00842C75" w:rsidRDefault="00842C75" w:rsidP="00D545DD">
            <w:pPr>
              <w:jc w:val="both"/>
              <w:rPr>
                <w:sz w:val="22"/>
                <w:szCs w:val="22"/>
              </w:rPr>
            </w:pPr>
            <w:r>
              <w:rPr>
                <w:sz w:val="22"/>
                <w:szCs w:val="22"/>
              </w:rPr>
              <w:t>Budget</w:t>
            </w:r>
          </w:p>
        </w:tc>
        <w:tc>
          <w:tcPr>
            <w:tcW w:w="3631" w:type="dxa"/>
          </w:tcPr>
          <w:p w14:paraId="00E825DC" w14:textId="3099C53E" w:rsidR="00842C75" w:rsidRDefault="00842C75" w:rsidP="00D545DD">
            <w:pPr>
              <w:jc w:val="both"/>
              <w:rPr>
                <w:sz w:val="22"/>
                <w:szCs w:val="22"/>
              </w:rPr>
            </w:pPr>
            <w:r>
              <w:rPr>
                <w:sz w:val="22"/>
                <w:szCs w:val="22"/>
              </w:rPr>
              <w:t>Resources for IoT devices, cloud services and other tools are limited</w:t>
            </w:r>
          </w:p>
        </w:tc>
        <w:tc>
          <w:tcPr>
            <w:tcW w:w="3018" w:type="dxa"/>
          </w:tcPr>
          <w:p w14:paraId="65011B6C" w14:textId="6848488A" w:rsidR="00842C75" w:rsidRDefault="00842C75" w:rsidP="00D545DD">
            <w:pPr>
              <w:jc w:val="both"/>
              <w:rPr>
                <w:sz w:val="22"/>
                <w:szCs w:val="22"/>
              </w:rPr>
            </w:pPr>
            <w:r>
              <w:rPr>
                <w:sz w:val="22"/>
                <w:szCs w:val="22"/>
              </w:rPr>
              <w:t>Restricts the number of devices and services that can be deployed during the prototype phase</w:t>
            </w:r>
          </w:p>
        </w:tc>
      </w:tr>
      <w:tr w:rsidR="00842C75" w14:paraId="1D431A91" w14:textId="77777777" w:rsidTr="00842C75">
        <w:tc>
          <w:tcPr>
            <w:tcW w:w="2405" w:type="dxa"/>
          </w:tcPr>
          <w:p w14:paraId="0A31D1D9" w14:textId="10170D56" w:rsidR="00842C75" w:rsidRDefault="00842C75" w:rsidP="00D545DD">
            <w:pPr>
              <w:jc w:val="both"/>
              <w:rPr>
                <w:sz w:val="22"/>
                <w:szCs w:val="22"/>
              </w:rPr>
            </w:pPr>
            <w:r>
              <w:rPr>
                <w:sz w:val="22"/>
                <w:szCs w:val="22"/>
              </w:rPr>
              <w:t>Available</w:t>
            </w:r>
            <w:r w:rsidR="006C25CB">
              <w:rPr>
                <w:sz w:val="22"/>
                <w:szCs w:val="22"/>
              </w:rPr>
              <w:t xml:space="preserve"> Data</w:t>
            </w:r>
          </w:p>
        </w:tc>
        <w:tc>
          <w:tcPr>
            <w:tcW w:w="3631" w:type="dxa"/>
          </w:tcPr>
          <w:p w14:paraId="344C333F" w14:textId="5C4C054E" w:rsidR="00842C75" w:rsidRDefault="00842C75" w:rsidP="00D545DD">
            <w:pPr>
              <w:jc w:val="both"/>
              <w:rPr>
                <w:sz w:val="22"/>
                <w:szCs w:val="22"/>
              </w:rPr>
            </w:pPr>
            <w:r>
              <w:rPr>
                <w:sz w:val="22"/>
                <w:szCs w:val="22"/>
              </w:rPr>
              <w:t xml:space="preserve">Local plant datasets are </w:t>
            </w:r>
            <w:r w:rsidR="00822616">
              <w:rPr>
                <w:sz w:val="22"/>
                <w:szCs w:val="22"/>
              </w:rPr>
              <w:t xml:space="preserve">small </w:t>
            </w:r>
            <w:r w:rsidR="006B1231">
              <w:rPr>
                <w:sz w:val="22"/>
                <w:szCs w:val="22"/>
              </w:rPr>
              <w:t>compared to global datasets</w:t>
            </w:r>
          </w:p>
        </w:tc>
        <w:tc>
          <w:tcPr>
            <w:tcW w:w="3018" w:type="dxa"/>
          </w:tcPr>
          <w:p w14:paraId="6A56C150" w14:textId="044C1DF2" w:rsidR="00842C75" w:rsidRDefault="006B1231" w:rsidP="00D545DD">
            <w:pPr>
              <w:jc w:val="both"/>
              <w:rPr>
                <w:sz w:val="22"/>
                <w:szCs w:val="22"/>
              </w:rPr>
            </w:pPr>
            <w:r>
              <w:rPr>
                <w:sz w:val="22"/>
                <w:szCs w:val="22"/>
              </w:rPr>
              <w:t>May reduce the accuracy of the A</w:t>
            </w:r>
            <w:r w:rsidR="00FC45DA">
              <w:rPr>
                <w:sz w:val="22"/>
                <w:szCs w:val="22"/>
              </w:rPr>
              <w:t>i model in identifying rare or unique species</w:t>
            </w:r>
          </w:p>
        </w:tc>
      </w:tr>
      <w:tr w:rsidR="00FC45DA" w14:paraId="68B179B0" w14:textId="77777777" w:rsidTr="00842C75">
        <w:tc>
          <w:tcPr>
            <w:tcW w:w="2405" w:type="dxa"/>
          </w:tcPr>
          <w:p w14:paraId="325EF3DC" w14:textId="724FD389" w:rsidR="00FC45DA" w:rsidRDefault="00FC45DA" w:rsidP="00FC45DA">
            <w:pPr>
              <w:jc w:val="both"/>
              <w:rPr>
                <w:sz w:val="22"/>
                <w:szCs w:val="22"/>
              </w:rPr>
            </w:pPr>
            <w:r>
              <w:rPr>
                <w:sz w:val="22"/>
                <w:szCs w:val="22"/>
              </w:rPr>
              <w:t>Human Resources</w:t>
            </w:r>
          </w:p>
        </w:tc>
        <w:tc>
          <w:tcPr>
            <w:tcW w:w="3631" w:type="dxa"/>
          </w:tcPr>
          <w:p w14:paraId="7FBE07D3" w14:textId="1011E67D" w:rsidR="00FC45DA" w:rsidRDefault="00FC45DA" w:rsidP="00FC45DA">
            <w:pPr>
              <w:jc w:val="both"/>
              <w:rPr>
                <w:sz w:val="22"/>
                <w:szCs w:val="22"/>
              </w:rPr>
            </w:pPr>
            <w:r>
              <w:rPr>
                <w:sz w:val="22"/>
                <w:szCs w:val="22"/>
              </w:rPr>
              <w:t>The project team is small and has limited technique expertise across all areas</w:t>
            </w:r>
          </w:p>
        </w:tc>
        <w:tc>
          <w:tcPr>
            <w:tcW w:w="3018" w:type="dxa"/>
          </w:tcPr>
          <w:p w14:paraId="383F1FBD" w14:textId="19F617FE" w:rsidR="00FC45DA" w:rsidRDefault="00FC45DA" w:rsidP="00FC45DA">
            <w:pPr>
              <w:jc w:val="both"/>
              <w:rPr>
                <w:sz w:val="22"/>
                <w:szCs w:val="22"/>
              </w:rPr>
            </w:pPr>
            <w:r>
              <w:rPr>
                <w:sz w:val="22"/>
                <w:szCs w:val="22"/>
              </w:rPr>
              <w:t>Slow development progress and requires careful task distribution among team members</w:t>
            </w:r>
          </w:p>
        </w:tc>
      </w:tr>
    </w:tbl>
    <w:p w14:paraId="2F840F93" w14:textId="77777777" w:rsidR="00842C75" w:rsidRDefault="00842C75" w:rsidP="00D545DD">
      <w:pPr>
        <w:jc w:val="both"/>
        <w:rPr>
          <w:sz w:val="22"/>
          <w:szCs w:val="22"/>
        </w:rPr>
      </w:pPr>
    </w:p>
    <w:p w14:paraId="1F1A7A91" w14:textId="59B8CA5C" w:rsidR="00007951" w:rsidRPr="0067661D" w:rsidRDefault="00B441C3" w:rsidP="0067661D">
      <w:pPr>
        <w:ind w:firstLine="720"/>
        <w:jc w:val="both"/>
      </w:pPr>
      <w:r>
        <w:rPr>
          <w:sz w:val="22"/>
          <w:szCs w:val="22"/>
        </w:rPr>
        <w:t xml:space="preserve">The table above shows the main constrain that influence the project and how they affect development. </w:t>
      </w:r>
      <w:r w:rsidR="00B07CC7" w:rsidRPr="00B07CC7">
        <w:rPr>
          <w:sz w:val="22"/>
          <w:szCs w:val="22"/>
        </w:rPr>
        <w:t>By recognizing these constraints, the project focuses on achievable goals and core features. While some advanced functions may not be possible in this version, the system can still deliver strong results and lay the foundation for future improvements.</w:t>
      </w:r>
    </w:p>
    <w:p w14:paraId="67EDA7BD" w14:textId="54104354" w:rsidR="00C37416" w:rsidRPr="00C37416" w:rsidRDefault="00C37416" w:rsidP="004B470B">
      <w:pPr>
        <w:spacing w:line="240" w:lineRule="exact"/>
        <w:jc w:val="both"/>
        <w:rPr>
          <w:rFonts w:eastAsia="SimSun"/>
          <w:b/>
          <w:lang w:eastAsia="zh-CN"/>
        </w:rPr>
      </w:pPr>
    </w:p>
    <w:p w14:paraId="406A0124" w14:textId="0E2A6EB6" w:rsidR="00C37416" w:rsidRPr="00C37416" w:rsidRDefault="00A96A7F" w:rsidP="00A96A7F">
      <w:pPr>
        <w:spacing w:line="240" w:lineRule="auto"/>
        <w:rPr>
          <w:rFonts w:eastAsia="SimSun"/>
          <w:b/>
          <w:lang w:eastAsia="zh-CN"/>
        </w:rPr>
      </w:pPr>
      <w:r>
        <w:rPr>
          <w:rFonts w:eastAsia="SimSun"/>
          <w:b/>
          <w:lang w:eastAsia="zh-CN"/>
        </w:rPr>
        <w:br w:type="page"/>
      </w:r>
    </w:p>
    <w:p w14:paraId="02E92734" w14:textId="070F5A73" w:rsidR="006B15EB" w:rsidRDefault="00902744" w:rsidP="004B470B">
      <w:pPr>
        <w:spacing w:line="240" w:lineRule="exact"/>
        <w:jc w:val="both"/>
        <w:rPr>
          <w:b/>
          <w:sz w:val="28"/>
          <w:szCs w:val="28"/>
        </w:rPr>
      </w:pPr>
      <w:r w:rsidRPr="00902744">
        <w:rPr>
          <w:rFonts w:eastAsia="SimSun" w:hint="eastAsia"/>
          <w:b/>
          <w:sz w:val="28"/>
          <w:szCs w:val="28"/>
          <w:lang w:eastAsia="zh-CN"/>
        </w:rPr>
        <w:lastRenderedPageBreak/>
        <w:t xml:space="preserve">Part 3: </w:t>
      </w:r>
      <w:r w:rsidR="00ED52EB" w:rsidRPr="00902744">
        <w:rPr>
          <w:b/>
          <w:sz w:val="28"/>
          <w:szCs w:val="28"/>
        </w:rPr>
        <w:t>Deliverables and Schedule</w:t>
      </w:r>
      <w:r w:rsidR="006972E9" w:rsidRPr="00902744">
        <w:rPr>
          <w:b/>
          <w:sz w:val="28"/>
          <w:szCs w:val="28"/>
        </w:rPr>
        <w:t xml:space="preserve"> </w:t>
      </w:r>
    </w:p>
    <w:p w14:paraId="3F085274" w14:textId="71BED2C2" w:rsidR="00AA4030" w:rsidRPr="000C2EF7" w:rsidRDefault="00662E0F" w:rsidP="004B470B">
      <w:pPr>
        <w:spacing w:line="240" w:lineRule="exact"/>
        <w:jc w:val="both"/>
        <w:rPr>
          <w:b/>
        </w:rPr>
      </w:pPr>
      <w:r w:rsidRPr="000C2EF7">
        <w:rPr>
          <w:b/>
        </w:rPr>
        <w:t>5</w:t>
      </w:r>
      <w:r w:rsidR="00F35A05" w:rsidRPr="000C2EF7">
        <w:rPr>
          <w:b/>
        </w:rPr>
        <w:t xml:space="preserve">.0 </w:t>
      </w:r>
      <w:r w:rsidR="008F26EF" w:rsidRPr="000C2EF7">
        <w:rPr>
          <w:b/>
        </w:rPr>
        <w:t>D</w:t>
      </w:r>
      <w:r w:rsidR="00043163" w:rsidRPr="000C2EF7">
        <w:rPr>
          <w:b/>
        </w:rPr>
        <w:t>eliverables and Schedule</w:t>
      </w:r>
    </w:p>
    <w:p w14:paraId="41F25710" w14:textId="4AEAA3AF" w:rsidR="006E17E8" w:rsidRPr="0068238E" w:rsidRDefault="006E17E8" w:rsidP="00C05A12">
      <w:pPr>
        <w:jc w:val="both"/>
        <w:rPr>
          <w:rFonts w:eastAsia="SimSun"/>
          <w:bCs/>
          <w:sz w:val="32"/>
          <w:szCs w:val="32"/>
          <w:lang w:eastAsia="zh-CN"/>
        </w:rPr>
      </w:pPr>
      <w:r>
        <w:rPr>
          <w:b/>
          <w:sz w:val="28"/>
          <w:szCs w:val="28"/>
        </w:rPr>
        <w:tab/>
      </w:r>
      <w:r>
        <w:rPr>
          <w:bCs/>
          <w:sz w:val="22"/>
          <w:szCs w:val="22"/>
        </w:rPr>
        <w:t xml:space="preserve">The project deliverables and schedule provide a clear plan of what the team will produce, when tasks will be completed, how progress will be managed. The project is developed using </w:t>
      </w:r>
      <w:r w:rsidR="00EA6E37">
        <w:rPr>
          <w:bCs/>
          <w:sz w:val="22"/>
          <w:szCs w:val="22"/>
        </w:rPr>
        <w:t>Agile</w:t>
      </w:r>
      <w:r w:rsidR="00576BB6">
        <w:rPr>
          <w:bCs/>
          <w:sz w:val="22"/>
          <w:szCs w:val="22"/>
        </w:rPr>
        <w:t xml:space="preserve"> approach, which allows the team to deliver features in iterations, test them early, and improve them based on feedback. This </w:t>
      </w:r>
      <w:r w:rsidR="00C05A12">
        <w:rPr>
          <w:bCs/>
          <w:sz w:val="22"/>
          <w:szCs w:val="22"/>
        </w:rPr>
        <w:t>ensures that</w:t>
      </w:r>
      <w:r w:rsidR="00576BB6">
        <w:rPr>
          <w:bCs/>
          <w:sz w:val="22"/>
          <w:szCs w:val="22"/>
        </w:rPr>
        <w:t xml:space="preserve"> the core functions are delivered on time while still allowing flexibility for refinement.</w:t>
      </w:r>
    </w:p>
    <w:p w14:paraId="159B598A" w14:textId="24CE6283" w:rsidR="002B4F59" w:rsidRPr="000C2EF7" w:rsidRDefault="00B164DD" w:rsidP="004B470B">
      <w:pPr>
        <w:spacing w:line="240" w:lineRule="exact"/>
        <w:jc w:val="both"/>
        <w:rPr>
          <w:b/>
        </w:rPr>
      </w:pPr>
      <w:r w:rsidRPr="000C2EF7">
        <w:rPr>
          <w:b/>
        </w:rPr>
        <w:t>5.1 Activities, Tasks and Key Deliverables</w:t>
      </w:r>
    </w:p>
    <w:p w14:paraId="785552DE" w14:textId="0495C353" w:rsidR="00447274" w:rsidRPr="00B90AC6" w:rsidRDefault="00447274" w:rsidP="00447274">
      <w:pPr>
        <w:rPr>
          <w:sz w:val="22"/>
          <w:szCs w:val="22"/>
        </w:rPr>
      </w:pPr>
      <w:r>
        <w:tab/>
      </w:r>
      <w:r w:rsidR="00191FD2" w:rsidRPr="00B90AC6">
        <w:rPr>
          <w:sz w:val="22"/>
          <w:szCs w:val="22"/>
        </w:rPr>
        <w:t>The project included several activities and tasks that are required to deliver the final product. These tasks are broken into smaller deliverables to make progress measurable and easier to track.</w:t>
      </w:r>
    </w:p>
    <w:tbl>
      <w:tblPr>
        <w:tblStyle w:val="TableGrid"/>
        <w:tblW w:w="0" w:type="auto"/>
        <w:tblLook w:val="04A0" w:firstRow="1" w:lastRow="0" w:firstColumn="1" w:lastColumn="0" w:noHBand="0" w:noVBand="1"/>
      </w:tblPr>
      <w:tblGrid>
        <w:gridCol w:w="3018"/>
        <w:gridCol w:w="3018"/>
        <w:gridCol w:w="3018"/>
      </w:tblGrid>
      <w:tr w:rsidR="00191FD2" w14:paraId="78AB056E" w14:textId="77777777" w:rsidTr="00191FD2">
        <w:tc>
          <w:tcPr>
            <w:tcW w:w="3018" w:type="dxa"/>
          </w:tcPr>
          <w:p w14:paraId="6398D695" w14:textId="6C6C20D2" w:rsidR="00191FD2" w:rsidRPr="00B90AC6" w:rsidRDefault="00191FD2" w:rsidP="00447274">
            <w:pPr>
              <w:rPr>
                <w:b/>
                <w:sz w:val="22"/>
                <w:szCs w:val="22"/>
              </w:rPr>
            </w:pPr>
            <w:r w:rsidRPr="00B90AC6">
              <w:rPr>
                <w:b/>
                <w:sz w:val="22"/>
                <w:szCs w:val="22"/>
              </w:rPr>
              <w:t>Activity</w:t>
            </w:r>
          </w:p>
        </w:tc>
        <w:tc>
          <w:tcPr>
            <w:tcW w:w="3018" w:type="dxa"/>
          </w:tcPr>
          <w:p w14:paraId="796CEB71" w14:textId="576F4EC8" w:rsidR="00191FD2" w:rsidRPr="00B90AC6" w:rsidRDefault="00191FD2" w:rsidP="00447274">
            <w:pPr>
              <w:rPr>
                <w:b/>
                <w:sz w:val="22"/>
                <w:szCs w:val="22"/>
              </w:rPr>
            </w:pPr>
            <w:r w:rsidRPr="00B90AC6">
              <w:rPr>
                <w:b/>
                <w:sz w:val="22"/>
                <w:szCs w:val="22"/>
              </w:rPr>
              <w:t>Tasks</w:t>
            </w:r>
          </w:p>
        </w:tc>
        <w:tc>
          <w:tcPr>
            <w:tcW w:w="3018" w:type="dxa"/>
          </w:tcPr>
          <w:p w14:paraId="62913BAB" w14:textId="075517E5" w:rsidR="00191FD2" w:rsidRPr="00B90AC6" w:rsidRDefault="00191FD2" w:rsidP="00447274">
            <w:pPr>
              <w:rPr>
                <w:b/>
                <w:sz w:val="22"/>
                <w:szCs w:val="22"/>
              </w:rPr>
            </w:pPr>
            <w:r w:rsidRPr="00B90AC6">
              <w:rPr>
                <w:b/>
                <w:sz w:val="22"/>
                <w:szCs w:val="22"/>
              </w:rPr>
              <w:t>Key Deliverables</w:t>
            </w:r>
          </w:p>
        </w:tc>
      </w:tr>
      <w:tr w:rsidR="00191FD2" w14:paraId="44A3FD89" w14:textId="77777777" w:rsidTr="00191FD2">
        <w:tc>
          <w:tcPr>
            <w:tcW w:w="3018" w:type="dxa"/>
          </w:tcPr>
          <w:p w14:paraId="53FC45E5" w14:textId="7C2BAC83" w:rsidR="00191FD2" w:rsidRPr="00B90AC6" w:rsidRDefault="00B8334E" w:rsidP="00447274">
            <w:pPr>
              <w:rPr>
                <w:sz w:val="22"/>
                <w:szCs w:val="22"/>
              </w:rPr>
            </w:pPr>
            <w:r w:rsidRPr="00B90AC6">
              <w:rPr>
                <w:sz w:val="22"/>
                <w:szCs w:val="22"/>
              </w:rPr>
              <w:t>Project Planning</w:t>
            </w:r>
          </w:p>
        </w:tc>
        <w:tc>
          <w:tcPr>
            <w:tcW w:w="3018" w:type="dxa"/>
          </w:tcPr>
          <w:p w14:paraId="101242A1" w14:textId="6FEC5616" w:rsidR="00191FD2" w:rsidRPr="00B90AC6" w:rsidRDefault="00640DBE" w:rsidP="00447274">
            <w:pPr>
              <w:rPr>
                <w:sz w:val="22"/>
                <w:szCs w:val="22"/>
              </w:rPr>
            </w:pPr>
            <w:r w:rsidRPr="00B90AC6">
              <w:rPr>
                <w:sz w:val="22"/>
                <w:szCs w:val="22"/>
              </w:rPr>
              <w:t>Define scope, objectives and risks</w:t>
            </w:r>
          </w:p>
        </w:tc>
        <w:tc>
          <w:tcPr>
            <w:tcW w:w="3018" w:type="dxa"/>
          </w:tcPr>
          <w:p w14:paraId="2792C533" w14:textId="6F8D600D" w:rsidR="00191FD2" w:rsidRPr="00B90AC6" w:rsidRDefault="00640DBE" w:rsidP="00447274">
            <w:pPr>
              <w:rPr>
                <w:sz w:val="22"/>
                <w:szCs w:val="22"/>
              </w:rPr>
            </w:pPr>
            <w:r w:rsidRPr="00B90AC6">
              <w:rPr>
                <w:sz w:val="22"/>
                <w:szCs w:val="22"/>
              </w:rPr>
              <w:t>Project proposal and planning documents</w:t>
            </w:r>
          </w:p>
        </w:tc>
      </w:tr>
      <w:tr w:rsidR="00191FD2" w14:paraId="6DAB729E" w14:textId="77777777" w:rsidTr="00191FD2">
        <w:tc>
          <w:tcPr>
            <w:tcW w:w="3018" w:type="dxa"/>
          </w:tcPr>
          <w:p w14:paraId="62423999" w14:textId="3DCB675B" w:rsidR="00191FD2" w:rsidRPr="00B90AC6" w:rsidRDefault="00B8334E" w:rsidP="00447274">
            <w:pPr>
              <w:rPr>
                <w:sz w:val="22"/>
                <w:szCs w:val="22"/>
              </w:rPr>
            </w:pPr>
            <w:r w:rsidRPr="00B90AC6">
              <w:rPr>
                <w:sz w:val="22"/>
                <w:szCs w:val="22"/>
              </w:rPr>
              <w:t>System Design</w:t>
            </w:r>
          </w:p>
        </w:tc>
        <w:tc>
          <w:tcPr>
            <w:tcW w:w="3018" w:type="dxa"/>
          </w:tcPr>
          <w:p w14:paraId="21A891B4" w14:textId="6F508890" w:rsidR="00191FD2" w:rsidRPr="00B90AC6" w:rsidRDefault="00640DBE" w:rsidP="00447274">
            <w:pPr>
              <w:rPr>
                <w:sz w:val="22"/>
                <w:szCs w:val="22"/>
              </w:rPr>
            </w:pPr>
            <w:r w:rsidRPr="00B90AC6">
              <w:rPr>
                <w:sz w:val="22"/>
                <w:szCs w:val="22"/>
              </w:rPr>
              <w:t>Create architecture, database schema, and security model</w:t>
            </w:r>
          </w:p>
        </w:tc>
        <w:tc>
          <w:tcPr>
            <w:tcW w:w="3018" w:type="dxa"/>
          </w:tcPr>
          <w:p w14:paraId="5AEA682D" w14:textId="3B504023" w:rsidR="00191FD2" w:rsidRPr="00B90AC6" w:rsidRDefault="008D69A3" w:rsidP="00447274">
            <w:pPr>
              <w:rPr>
                <w:sz w:val="22"/>
                <w:szCs w:val="22"/>
              </w:rPr>
            </w:pPr>
            <w:r w:rsidRPr="00B90AC6">
              <w:rPr>
                <w:sz w:val="22"/>
                <w:szCs w:val="22"/>
              </w:rPr>
              <w:t>System design document with diagrams</w:t>
            </w:r>
          </w:p>
        </w:tc>
      </w:tr>
      <w:tr w:rsidR="00071409" w14:paraId="4C0494D3" w14:textId="77777777" w:rsidTr="00191FD2">
        <w:tc>
          <w:tcPr>
            <w:tcW w:w="3018" w:type="dxa"/>
          </w:tcPr>
          <w:p w14:paraId="6F6A0750" w14:textId="26608661" w:rsidR="00071409" w:rsidRPr="00B90AC6" w:rsidRDefault="00071409" w:rsidP="00447274">
            <w:pPr>
              <w:rPr>
                <w:sz w:val="22"/>
                <w:szCs w:val="22"/>
              </w:rPr>
            </w:pPr>
            <w:r w:rsidRPr="00B90AC6">
              <w:rPr>
                <w:sz w:val="22"/>
                <w:szCs w:val="22"/>
              </w:rPr>
              <w:t>UI/UX Design</w:t>
            </w:r>
          </w:p>
        </w:tc>
        <w:tc>
          <w:tcPr>
            <w:tcW w:w="3018" w:type="dxa"/>
          </w:tcPr>
          <w:p w14:paraId="51A7892A" w14:textId="29FC51B0" w:rsidR="00071409" w:rsidRPr="00B90AC6" w:rsidRDefault="008D69A3" w:rsidP="00447274">
            <w:pPr>
              <w:rPr>
                <w:sz w:val="22"/>
                <w:szCs w:val="22"/>
              </w:rPr>
            </w:pPr>
            <w:r w:rsidRPr="00B90AC6">
              <w:rPr>
                <w:sz w:val="22"/>
                <w:szCs w:val="22"/>
              </w:rPr>
              <w:t>Develop wireframes, layout design</w:t>
            </w:r>
            <w:r w:rsidR="00660E9B" w:rsidRPr="00B90AC6">
              <w:rPr>
                <w:sz w:val="22"/>
                <w:szCs w:val="22"/>
              </w:rPr>
              <w:t xml:space="preserve"> and navigation flow</w:t>
            </w:r>
          </w:p>
        </w:tc>
        <w:tc>
          <w:tcPr>
            <w:tcW w:w="3018" w:type="dxa"/>
          </w:tcPr>
          <w:p w14:paraId="2345E8E6" w14:textId="6FEFF462" w:rsidR="00071409" w:rsidRPr="00B90AC6" w:rsidRDefault="00660E9B" w:rsidP="00447274">
            <w:pPr>
              <w:rPr>
                <w:sz w:val="22"/>
                <w:szCs w:val="22"/>
              </w:rPr>
            </w:pPr>
            <w:r w:rsidRPr="00B90AC6">
              <w:rPr>
                <w:sz w:val="22"/>
                <w:szCs w:val="22"/>
              </w:rPr>
              <w:t>Approved</w:t>
            </w:r>
            <w:r w:rsidR="005F5604" w:rsidRPr="00B90AC6">
              <w:rPr>
                <w:sz w:val="22"/>
                <w:szCs w:val="22"/>
              </w:rPr>
              <w:t xml:space="preserve"> UI design and prototype interface</w:t>
            </w:r>
          </w:p>
        </w:tc>
      </w:tr>
      <w:tr w:rsidR="00191FD2" w14:paraId="19801AA9" w14:textId="77777777" w:rsidTr="00191FD2">
        <w:tc>
          <w:tcPr>
            <w:tcW w:w="3018" w:type="dxa"/>
          </w:tcPr>
          <w:p w14:paraId="6559034B" w14:textId="7DB8BF19" w:rsidR="00191FD2" w:rsidRPr="00B90AC6" w:rsidRDefault="00B8334E" w:rsidP="00447274">
            <w:pPr>
              <w:rPr>
                <w:sz w:val="22"/>
                <w:szCs w:val="22"/>
              </w:rPr>
            </w:pPr>
            <w:r w:rsidRPr="00B90AC6">
              <w:rPr>
                <w:sz w:val="22"/>
                <w:szCs w:val="22"/>
              </w:rPr>
              <w:t>AI Model Development</w:t>
            </w:r>
          </w:p>
        </w:tc>
        <w:tc>
          <w:tcPr>
            <w:tcW w:w="3018" w:type="dxa"/>
          </w:tcPr>
          <w:p w14:paraId="22E043AB" w14:textId="438851FB" w:rsidR="00191FD2" w:rsidRPr="00B90AC6" w:rsidRDefault="005F5604" w:rsidP="00447274">
            <w:pPr>
              <w:rPr>
                <w:sz w:val="22"/>
                <w:szCs w:val="22"/>
              </w:rPr>
            </w:pPr>
            <w:r w:rsidRPr="00B90AC6">
              <w:rPr>
                <w:sz w:val="22"/>
                <w:szCs w:val="22"/>
              </w:rPr>
              <w:t>Collect dataset, train model and test accuracy</w:t>
            </w:r>
          </w:p>
        </w:tc>
        <w:tc>
          <w:tcPr>
            <w:tcW w:w="3018" w:type="dxa"/>
          </w:tcPr>
          <w:p w14:paraId="1090AE6C" w14:textId="250EC11C" w:rsidR="00191FD2" w:rsidRPr="00B90AC6" w:rsidRDefault="005F5604" w:rsidP="00447274">
            <w:pPr>
              <w:rPr>
                <w:sz w:val="22"/>
                <w:szCs w:val="22"/>
              </w:rPr>
            </w:pPr>
            <w:r w:rsidRPr="00B90AC6">
              <w:rPr>
                <w:sz w:val="22"/>
                <w:szCs w:val="22"/>
              </w:rPr>
              <w:t>Functional AI plant identification service</w:t>
            </w:r>
          </w:p>
        </w:tc>
      </w:tr>
      <w:tr w:rsidR="00191FD2" w14:paraId="29EF94E1" w14:textId="77777777" w:rsidTr="00191FD2">
        <w:tc>
          <w:tcPr>
            <w:tcW w:w="3018" w:type="dxa"/>
          </w:tcPr>
          <w:p w14:paraId="628B8C6D" w14:textId="163B5B34" w:rsidR="00191FD2" w:rsidRPr="00B90AC6" w:rsidRDefault="00B8334E" w:rsidP="00447274">
            <w:pPr>
              <w:rPr>
                <w:sz w:val="22"/>
                <w:szCs w:val="22"/>
              </w:rPr>
            </w:pPr>
            <w:r w:rsidRPr="00B90AC6">
              <w:rPr>
                <w:sz w:val="22"/>
                <w:szCs w:val="22"/>
              </w:rPr>
              <w:t>Mobile Application Development</w:t>
            </w:r>
          </w:p>
        </w:tc>
        <w:tc>
          <w:tcPr>
            <w:tcW w:w="3018" w:type="dxa"/>
          </w:tcPr>
          <w:p w14:paraId="1E9712EF" w14:textId="571BAE4C" w:rsidR="00191FD2" w:rsidRPr="00B90AC6" w:rsidRDefault="005F5604" w:rsidP="00447274">
            <w:pPr>
              <w:rPr>
                <w:sz w:val="22"/>
                <w:szCs w:val="22"/>
              </w:rPr>
            </w:pPr>
            <w:r w:rsidRPr="00B90AC6">
              <w:rPr>
                <w:sz w:val="22"/>
                <w:szCs w:val="22"/>
              </w:rPr>
              <w:t>Build user interface, integrate AI service, implement mapping</w:t>
            </w:r>
          </w:p>
        </w:tc>
        <w:tc>
          <w:tcPr>
            <w:tcW w:w="3018" w:type="dxa"/>
          </w:tcPr>
          <w:p w14:paraId="24BE0C6E" w14:textId="2054DD14" w:rsidR="00191FD2" w:rsidRPr="00B90AC6" w:rsidRDefault="00297747" w:rsidP="00447274">
            <w:pPr>
              <w:rPr>
                <w:sz w:val="22"/>
                <w:szCs w:val="22"/>
              </w:rPr>
            </w:pPr>
            <w:r w:rsidRPr="00B90AC6">
              <w:rPr>
                <w:sz w:val="22"/>
                <w:szCs w:val="22"/>
              </w:rPr>
              <w:t>Mobile app prototype with plant ID and map features</w:t>
            </w:r>
          </w:p>
        </w:tc>
      </w:tr>
      <w:tr w:rsidR="00071409" w14:paraId="7D42CA6B" w14:textId="77777777" w:rsidTr="00191FD2">
        <w:tc>
          <w:tcPr>
            <w:tcW w:w="3018" w:type="dxa"/>
          </w:tcPr>
          <w:p w14:paraId="609E7B75" w14:textId="60DE38E4" w:rsidR="00071409" w:rsidRPr="00B90AC6" w:rsidRDefault="00071409" w:rsidP="00447274">
            <w:pPr>
              <w:rPr>
                <w:sz w:val="22"/>
                <w:szCs w:val="22"/>
              </w:rPr>
            </w:pPr>
            <w:r w:rsidRPr="00B90AC6">
              <w:rPr>
                <w:sz w:val="22"/>
                <w:szCs w:val="22"/>
              </w:rPr>
              <w:t>Database Development</w:t>
            </w:r>
          </w:p>
        </w:tc>
        <w:tc>
          <w:tcPr>
            <w:tcW w:w="3018" w:type="dxa"/>
          </w:tcPr>
          <w:p w14:paraId="3AF3329D" w14:textId="18B0B440" w:rsidR="00071409" w:rsidRPr="00B90AC6" w:rsidRDefault="00297747" w:rsidP="00447274">
            <w:pPr>
              <w:rPr>
                <w:sz w:val="22"/>
                <w:szCs w:val="22"/>
              </w:rPr>
            </w:pPr>
            <w:r w:rsidRPr="00B90AC6">
              <w:rPr>
                <w:sz w:val="22"/>
                <w:szCs w:val="22"/>
              </w:rPr>
              <w:t>Design schema, configure secure storage, enable queries</w:t>
            </w:r>
          </w:p>
        </w:tc>
        <w:tc>
          <w:tcPr>
            <w:tcW w:w="3018" w:type="dxa"/>
          </w:tcPr>
          <w:p w14:paraId="1EE97539" w14:textId="4A7EB1A8" w:rsidR="00071409" w:rsidRPr="00B90AC6" w:rsidRDefault="00297747" w:rsidP="00447274">
            <w:pPr>
              <w:rPr>
                <w:sz w:val="22"/>
                <w:szCs w:val="22"/>
              </w:rPr>
            </w:pPr>
            <w:r w:rsidRPr="00B90AC6">
              <w:rPr>
                <w:sz w:val="22"/>
                <w:szCs w:val="22"/>
              </w:rPr>
              <w:t>Database for plants, user, and IoT data</w:t>
            </w:r>
          </w:p>
        </w:tc>
      </w:tr>
      <w:tr w:rsidR="00191FD2" w14:paraId="272935A1" w14:textId="77777777" w:rsidTr="00191FD2">
        <w:tc>
          <w:tcPr>
            <w:tcW w:w="3018" w:type="dxa"/>
          </w:tcPr>
          <w:p w14:paraId="672F4910" w14:textId="03638AFB" w:rsidR="00191FD2" w:rsidRPr="00B90AC6" w:rsidRDefault="00B8334E" w:rsidP="00447274">
            <w:pPr>
              <w:rPr>
                <w:sz w:val="22"/>
                <w:szCs w:val="22"/>
              </w:rPr>
            </w:pPr>
            <w:r w:rsidRPr="00B90AC6">
              <w:rPr>
                <w:sz w:val="22"/>
                <w:szCs w:val="22"/>
              </w:rPr>
              <w:t>Io</w:t>
            </w:r>
            <w:r w:rsidR="00640DBE" w:rsidRPr="00B90AC6">
              <w:rPr>
                <w:sz w:val="22"/>
                <w:szCs w:val="22"/>
              </w:rPr>
              <w:t>T</w:t>
            </w:r>
            <w:r w:rsidRPr="00B90AC6">
              <w:rPr>
                <w:sz w:val="22"/>
                <w:szCs w:val="22"/>
              </w:rPr>
              <w:t xml:space="preserve"> Integration</w:t>
            </w:r>
          </w:p>
        </w:tc>
        <w:tc>
          <w:tcPr>
            <w:tcW w:w="3018" w:type="dxa"/>
          </w:tcPr>
          <w:p w14:paraId="1C12D60A" w14:textId="7C7EBBA8" w:rsidR="00191FD2" w:rsidRPr="00B90AC6" w:rsidRDefault="00775DCF" w:rsidP="00447274">
            <w:pPr>
              <w:rPr>
                <w:sz w:val="22"/>
                <w:szCs w:val="22"/>
              </w:rPr>
            </w:pPr>
            <w:r w:rsidRPr="00B90AC6">
              <w:rPr>
                <w:sz w:val="22"/>
                <w:szCs w:val="22"/>
              </w:rPr>
              <w:t>Configure sensors, connect to backend, set up alert</w:t>
            </w:r>
          </w:p>
        </w:tc>
        <w:tc>
          <w:tcPr>
            <w:tcW w:w="3018" w:type="dxa"/>
          </w:tcPr>
          <w:p w14:paraId="19A9EE57" w14:textId="33F38008" w:rsidR="00191FD2" w:rsidRPr="00B90AC6" w:rsidRDefault="00775DCF" w:rsidP="00447274">
            <w:pPr>
              <w:rPr>
                <w:sz w:val="22"/>
                <w:szCs w:val="22"/>
              </w:rPr>
            </w:pPr>
            <w:r w:rsidRPr="00B90AC6">
              <w:rPr>
                <w:sz w:val="22"/>
                <w:szCs w:val="22"/>
              </w:rPr>
              <w:t>Working IoT system with real-time monitoring</w:t>
            </w:r>
          </w:p>
        </w:tc>
      </w:tr>
      <w:tr w:rsidR="00B8334E" w14:paraId="51991ABE" w14:textId="77777777" w:rsidTr="00191FD2">
        <w:tc>
          <w:tcPr>
            <w:tcW w:w="3018" w:type="dxa"/>
          </w:tcPr>
          <w:p w14:paraId="13480AE9" w14:textId="369B3E2D" w:rsidR="00B8334E" w:rsidRPr="00B90AC6" w:rsidRDefault="00B8334E" w:rsidP="00447274">
            <w:pPr>
              <w:rPr>
                <w:sz w:val="22"/>
                <w:szCs w:val="22"/>
              </w:rPr>
            </w:pPr>
            <w:r w:rsidRPr="00B90AC6">
              <w:rPr>
                <w:sz w:val="22"/>
                <w:szCs w:val="22"/>
              </w:rPr>
              <w:t>Security Implementation</w:t>
            </w:r>
          </w:p>
        </w:tc>
        <w:tc>
          <w:tcPr>
            <w:tcW w:w="3018" w:type="dxa"/>
          </w:tcPr>
          <w:p w14:paraId="4DD75B2B" w14:textId="29B9BBB7" w:rsidR="00B8334E" w:rsidRPr="00B90AC6" w:rsidRDefault="00775DCF" w:rsidP="00447274">
            <w:pPr>
              <w:rPr>
                <w:sz w:val="22"/>
                <w:szCs w:val="22"/>
              </w:rPr>
            </w:pPr>
            <w:r w:rsidRPr="00B90AC6">
              <w:rPr>
                <w:sz w:val="22"/>
                <w:szCs w:val="22"/>
              </w:rPr>
              <w:t>Apply SSDLC, add encry</w:t>
            </w:r>
            <w:r w:rsidR="00C66BE9" w:rsidRPr="00B90AC6">
              <w:rPr>
                <w:sz w:val="22"/>
                <w:szCs w:val="22"/>
              </w:rPr>
              <w:t>ption, MFA</w:t>
            </w:r>
          </w:p>
        </w:tc>
        <w:tc>
          <w:tcPr>
            <w:tcW w:w="3018" w:type="dxa"/>
          </w:tcPr>
          <w:p w14:paraId="59D1683F" w14:textId="074DC1DE" w:rsidR="00B8334E" w:rsidRPr="00B90AC6" w:rsidRDefault="00C66BE9" w:rsidP="00447274">
            <w:pPr>
              <w:rPr>
                <w:sz w:val="22"/>
                <w:szCs w:val="22"/>
              </w:rPr>
            </w:pPr>
            <w:r w:rsidRPr="00B90AC6">
              <w:rPr>
                <w:sz w:val="22"/>
                <w:szCs w:val="22"/>
              </w:rPr>
              <w:t>Secure authentication and protected data storage</w:t>
            </w:r>
          </w:p>
        </w:tc>
      </w:tr>
      <w:tr w:rsidR="00B8334E" w14:paraId="090D5453" w14:textId="77777777" w:rsidTr="00191FD2">
        <w:tc>
          <w:tcPr>
            <w:tcW w:w="3018" w:type="dxa"/>
          </w:tcPr>
          <w:p w14:paraId="2B6F2B17" w14:textId="28281803" w:rsidR="00B8334E" w:rsidRPr="00B90AC6" w:rsidRDefault="00B8334E" w:rsidP="00447274">
            <w:pPr>
              <w:rPr>
                <w:sz w:val="22"/>
                <w:szCs w:val="22"/>
              </w:rPr>
            </w:pPr>
            <w:r w:rsidRPr="00B90AC6">
              <w:rPr>
                <w:sz w:val="22"/>
                <w:szCs w:val="22"/>
              </w:rPr>
              <w:t>Testing</w:t>
            </w:r>
          </w:p>
        </w:tc>
        <w:tc>
          <w:tcPr>
            <w:tcW w:w="3018" w:type="dxa"/>
          </w:tcPr>
          <w:p w14:paraId="62D4EE7D" w14:textId="78282FBC" w:rsidR="00B8334E" w:rsidRPr="00B90AC6" w:rsidRDefault="00C66BE9" w:rsidP="00447274">
            <w:pPr>
              <w:rPr>
                <w:sz w:val="22"/>
                <w:szCs w:val="22"/>
              </w:rPr>
            </w:pPr>
            <w:r w:rsidRPr="00B90AC6">
              <w:rPr>
                <w:sz w:val="22"/>
                <w:szCs w:val="22"/>
              </w:rPr>
              <w:t>Conduct functional, usability, and security tests</w:t>
            </w:r>
          </w:p>
        </w:tc>
        <w:tc>
          <w:tcPr>
            <w:tcW w:w="3018" w:type="dxa"/>
          </w:tcPr>
          <w:p w14:paraId="1DCE2926" w14:textId="3D8B06C3" w:rsidR="00B8334E" w:rsidRPr="00B90AC6" w:rsidRDefault="00C66BE9" w:rsidP="00447274">
            <w:pPr>
              <w:rPr>
                <w:sz w:val="22"/>
                <w:szCs w:val="22"/>
              </w:rPr>
            </w:pPr>
            <w:r w:rsidRPr="00B90AC6">
              <w:rPr>
                <w:sz w:val="22"/>
                <w:szCs w:val="22"/>
              </w:rPr>
              <w:t>Test report with result and recommendations</w:t>
            </w:r>
          </w:p>
        </w:tc>
      </w:tr>
      <w:tr w:rsidR="00640DBE" w14:paraId="479F6297" w14:textId="77777777" w:rsidTr="00191FD2">
        <w:tc>
          <w:tcPr>
            <w:tcW w:w="3018" w:type="dxa"/>
          </w:tcPr>
          <w:p w14:paraId="79C1365B" w14:textId="0FB2D0F7" w:rsidR="00640DBE" w:rsidRPr="00B90AC6" w:rsidRDefault="00640DBE" w:rsidP="00447274">
            <w:pPr>
              <w:rPr>
                <w:sz w:val="22"/>
                <w:szCs w:val="22"/>
              </w:rPr>
            </w:pPr>
            <w:r w:rsidRPr="00B90AC6">
              <w:rPr>
                <w:sz w:val="22"/>
                <w:szCs w:val="22"/>
              </w:rPr>
              <w:t>Documentation</w:t>
            </w:r>
          </w:p>
        </w:tc>
        <w:tc>
          <w:tcPr>
            <w:tcW w:w="3018" w:type="dxa"/>
          </w:tcPr>
          <w:p w14:paraId="044F2A7D" w14:textId="6F6DB544" w:rsidR="00640DBE" w:rsidRPr="00B90AC6" w:rsidRDefault="00C66BE9" w:rsidP="00447274">
            <w:pPr>
              <w:rPr>
                <w:sz w:val="22"/>
                <w:szCs w:val="22"/>
              </w:rPr>
            </w:pPr>
            <w:r w:rsidRPr="00B90AC6">
              <w:rPr>
                <w:sz w:val="22"/>
                <w:szCs w:val="22"/>
              </w:rPr>
              <w:t>Write user guide, technical docs and final report</w:t>
            </w:r>
          </w:p>
        </w:tc>
        <w:tc>
          <w:tcPr>
            <w:tcW w:w="3018" w:type="dxa"/>
          </w:tcPr>
          <w:p w14:paraId="6C1DA066" w14:textId="28E64B55" w:rsidR="00640DBE" w:rsidRPr="00B90AC6" w:rsidRDefault="00C66BE9" w:rsidP="00447274">
            <w:pPr>
              <w:rPr>
                <w:sz w:val="22"/>
                <w:szCs w:val="22"/>
              </w:rPr>
            </w:pPr>
            <w:r w:rsidRPr="00B90AC6">
              <w:rPr>
                <w:sz w:val="22"/>
                <w:szCs w:val="22"/>
              </w:rPr>
              <w:t>Completed documentation and project report</w:t>
            </w:r>
          </w:p>
        </w:tc>
      </w:tr>
      <w:tr w:rsidR="00B8334E" w14:paraId="7DE5335D" w14:textId="77777777" w:rsidTr="00191FD2">
        <w:tc>
          <w:tcPr>
            <w:tcW w:w="3018" w:type="dxa"/>
          </w:tcPr>
          <w:p w14:paraId="5B31BEB3" w14:textId="02F8C013" w:rsidR="00B8334E" w:rsidRPr="00B90AC6" w:rsidRDefault="00B8334E" w:rsidP="00447274">
            <w:pPr>
              <w:rPr>
                <w:sz w:val="22"/>
                <w:szCs w:val="22"/>
              </w:rPr>
            </w:pPr>
            <w:r w:rsidRPr="00B90AC6">
              <w:rPr>
                <w:sz w:val="22"/>
                <w:szCs w:val="22"/>
              </w:rPr>
              <w:t>Final Delivery</w:t>
            </w:r>
          </w:p>
        </w:tc>
        <w:tc>
          <w:tcPr>
            <w:tcW w:w="3018" w:type="dxa"/>
          </w:tcPr>
          <w:p w14:paraId="1E6DD244" w14:textId="14A09CF0" w:rsidR="00B8334E" w:rsidRPr="00B90AC6" w:rsidRDefault="00C66BE9" w:rsidP="00447274">
            <w:pPr>
              <w:rPr>
                <w:sz w:val="22"/>
                <w:szCs w:val="22"/>
              </w:rPr>
            </w:pPr>
            <w:r w:rsidRPr="00B90AC6">
              <w:rPr>
                <w:sz w:val="22"/>
                <w:szCs w:val="22"/>
              </w:rPr>
              <w:t>Prepare presentation and submission</w:t>
            </w:r>
          </w:p>
        </w:tc>
        <w:tc>
          <w:tcPr>
            <w:tcW w:w="3018" w:type="dxa"/>
          </w:tcPr>
          <w:p w14:paraId="76282A21" w14:textId="13B99FC2" w:rsidR="00B8334E" w:rsidRPr="00B90AC6" w:rsidRDefault="00C66BE9" w:rsidP="00447274">
            <w:pPr>
              <w:rPr>
                <w:sz w:val="22"/>
                <w:szCs w:val="22"/>
              </w:rPr>
            </w:pPr>
            <w:r w:rsidRPr="00B90AC6">
              <w:rPr>
                <w:sz w:val="22"/>
                <w:szCs w:val="22"/>
              </w:rPr>
              <w:t xml:space="preserve">Completed </w:t>
            </w:r>
            <w:proofErr w:type="spellStart"/>
            <w:r w:rsidRPr="00B90AC6">
              <w:rPr>
                <w:sz w:val="22"/>
                <w:szCs w:val="22"/>
              </w:rPr>
              <w:t>SmartPlant</w:t>
            </w:r>
            <w:proofErr w:type="spellEnd"/>
            <w:r w:rsidRPr="00B90AC6">
              <w:rPr>
                <w:sz w:val="22"/>
                <w:szCs w:val="22"/>
              </w:rPr>
              <w:t xml:space="preserve"> system</w:t>
            </w:r>
          </w:p>
        </w:tc>
      </w:tr>
    </w:tbl>
    <w:p w14:paraId="5789D2B3" w14:textId="77777777" w:rsidR="00191FD2" w:rsidRDefault="00191FD2" w:rsidP="00447274"/>
    <w:p w14:paraId="06C97E1B" w14:textId="61D5B30C" w:rsidR="00B164DD" w:rsidRPr="000C2EF7" w:rsidRDefault="00B164DD" w:rsidP="004B470B">
      <w:pPr>
        <w:spacing w:line="240" w:lineRule="exact"/>
        <w:jc w:val="both"/>
        <w:rPr>
          <w:b/>
        </w:rPr>
      </w:pPr>
      <w:r w:rsidRPr="000C2EF7">
        <w:rPr>
          <w:b/>
        </w:rPr>
        <w:t>5.2 Milestones</w:t>
      </w:r>
    </w:p>
    <w:p w14:paraId="27F51194" w14:textId="2F632E4C" w:rsidR="00EB53DD" w:rsidRPr="00B90AC6" w:rsidRDefault="00EB53DD" w:rsidP="00EB53DD">
      <w:pPr>
        <w:rPr>
          <w:rFonts w:cs="Times New Roman"/>
          <w:sz w:val="22"/>
          <w:szCs w:val="22"/>
        </w:rPr>
      </w:pPr>
      <w:r>
        <w:lastRenderedPageBreak/>
        <w:tab/>
      </w:r>
      <w:r w:rsidRPr="00B90AC6">
        <w:rPr>
          <w:rFonts w:cs="Times New Roman"/>
          <w:sz w:val="22"/>
          <w:szCs w:val="22"/>
        </w:rPr>
        <w:t>Milestones represent important achi</w:t>
      </w:r>
      <w:r w:rsidR="00937D62" w:rsidRPr="00B90AC6">
        <w:rPr>
          <w:rFonts w:cs="Times New Roman"/>
          <w:sz w:val="22"/>
          <w:szCs w:val="22"/>
        </w:rPr>
        <w:t xml:space="preserve">evements that show </w:t>
      </w:r>
      <w:r w:rsidR="00317200" w:rsidRPr="00B90AC6">
        <w:rPr>
          <w:rFonts w:cs="Times New Roman"/>
          <w:sz w:val="22"/>
          <w:szCs w:val="22"/>
        </w:rPr>
        <w:t>clear</w:t>
      </w:r>
      <w:r w:rsidR="00937D62" w:rsidRPr="00B90AC6">
        <w:rPr>
          <w:rFonts w:cs="Times New Roman"/>
          <w:sz w:val="22"/>
          <w:szCs w:val="22"/>
        </w:rPr>
        <w:t xml:space="preserve"> progress </w:t>
      </w:r>
      <w:r w:rsidR="00783CD9" w:rsidRPr="00B90AC6">
        <w:rPr>
          <w:rFonts w:cs="Times New Roman"/>
          <w:sz w:val="22"/>
          <w:szCs w:val="22"/>
        </w:rPr>
        <w:t xml:space="preserve">and help team measure if it on track </w:t>
      </w:r>
      <w:r w:rsidR="00937D62" w:rsidRPr="00B90AC6">
        <w:rPr>
          <w:rFonts w:cs="Times New Roman"/>
          <w:sz w:val="22"/>
          <w:szCs w:val="22"/>
        </w:rPr>
        <w:t xml:space="preserve">in the project. </w:t>
      </w:r>
      <w:r w:rsidR="00C30256" w:rsidRPr="00B90AC6">
        <w:rPr>
          <w:rFonts w:cs="Times New Roman"/>
          <w:sz w:val="22"/>
          <w:szCs w:val="22"/>
        </w:rPr>
        <w:t>Each milestone is tied to a deliverable or a major task, and together they mark the key stages of development from planning to delivery</w:t>
      </w:r>
      <w:r w:rsidR="00937D62" w:rsidRPr="00B90AC6">
        <w:rPr>
          <w:rFonts w:cs="Times New Roman"/>
          <w:sz w:val="22"/>
          <w:szCs w:val="22"/>
        </w:rPr>
        <w:t>.</w:t>
      </w:r>
    </w:p>
    <w:tbl>
      <w:tblPr>
        <w:tblStyle w:val="TableGrid"/>
        <w:tblW w:w="0" w:type="auto"/>
        <w:tblLook w:val="04A0" w:firstRow="1" w:lastRow="0" w:firstColumn="1" w:lastColumn="0" w:noHBand="0" w:noVBand="1"/>
      </w:tblPr>
      <w:tblGrid>
        <w:gridCol w:w="436"/>
        <w:gridCol w:w="5757"/>
        <w:gridCol w:w="2861"/>
      </w:tblGrid>
      <w:tr w:rsidR="00EE7FA4" w14:paraId="488FF7AF" w14:textId="77777777" w:rsidTr="00A10FA9">
        <w:tc>
          <w:tcPr>
            <w:tcW w:w="6189" w:type="dxa"/>
            <w:gridSpan w:val="2"/>
            <w:vAlign w:val="center"/>
          </w:tcPr>
          <w:p w14:paraId="11F5FF85" w14:textId="7FC4B02E" w:rsidR="00EE7FA4" w:rsidRPr="00B90AC6" w:rsidRDefault="00EE7FA4" w:rsidP="00A10FA9">
            <w:pPr>
              <w:jc w:val="center"/>
              <w:rPr>
                <w:rFonts w:cs="Times New Roman"/>
                <w:b/>
                <w:sz w:val="22"/>
                <w:szCs w:val="22"/>
              </w:rPr>
            </w:pPr>
            <w:r w:rsidRPr="00B90AC6">
              <w:rPr>
                <w:rFonts w:cs="Times New Roman"/>
                <w:b/>
                <w:sz w:val="22"/>
                <w:szCs w:val="22"/>
              </w:rPr>
              <w:t>Milestone</w:t>
            </w:r>
          </w:p>
        </w:tc>
        <w:tc>
          <w:tcPr>
            <w:tcW w:w="2865" w:type="dxa"/>
            <w:vAlign w:val="center"/>
          </w:tcPr>
          <w:p w14:paraId="255853B4" w14:textId="267F12AE" w:rsidR="00EE7FA4" w:rsidRPr="00B90AC6" w:rsidRDefault="00EE7FA4" w:rsidP="00A10FA9">
            <w:pPr>
              <w:jc w:val="center"/>
              <w:rPr>
                <w:rFonts w:cs="Times New Roman"/>
                <w:b/>
                <w:sz w:val="22"/>
                <w:szCs w:val="22"/>
              </w:rPr>
            </w:pPr>
            <w:r w:rsidRPr="00B90AC6">
              <w:rPr>
                <w:rFonts w:cs="Times New Roman"/>
                <w:b/>
                <w:sz w:val="22"/>
                <w:szCs w:val="22"/>
              </w:rPr>
              <w:t xml:space="preserve">Expected </w:t>
            </w:r>
            <w:r w:rsidR="00CF2423" w:rsidRPr="00B90AC6">
              <w:rPr>
                <w:rFonts w:cs="Times New Roman"/>
                <w:b/>
                <w:sz w:val="22"/>
                <w:szCs w:val="22"/>
              </w:rPr>
              <w:t>Completion</w:t>
            </w:r>
          </w:p>
        </w:tc>
      </w:tr>
      <w:tr w:rsidR="00EE7FA4" w14:paraId="4EF98FDC" w14:textId="77777777" w:rsidTr="00A10FA9">
        <w:tc>
          <w:tcPr>
            <w:tcW w:w="421" w:type="dxa"/>
          </w:tcPr>
          <w:p w14:paraId="7061AB6D" w14:textId="1314BFA8" w:rsidR="00D221FC" w:rsidRPr="00B90AC6" w:rsidRDefault="00D221FC" w:rsidP="00EB53DD">
            <w:pPr>
              <w:rPr>
                <w:rFonts w:cs="Times New Roman"/>
                <w:sz w:val="22"/>
                <w:szCs w:val="22"/>
              </w:rPr>
            </w:pPr>
            <w:r w:rsidRPr="00B90AC6">
              <w:rPr>
                <w:rFonts w:cs="Times New Roman"/>
                <w:sz w:val="22"/>
                <w:szCs w:val="22"/>
              </w:rPr>
              <w:t>1</w:t>
            </w:r>
          </w:p>
        </w:tc>
        <w:tc>
          <w:tcPr>
            <w:tcW w:w="5768" w:type="dxa"/>
          </w:tcPr>
          <w:p w14:paraId="561DBF80" w14:textId="782502F5" w:rsidR="00EE7FA4" w:rsidRPr="00B90AC6" w:rsidRDefault="00CF2423" w:rsidP="00EB53DD">
            <w:pPr>
              <w:rPr>
                <w:rFonts w:cs="Times New Roman"/>
                <w:sz w:val="22"/>
                <w:szCs w:val="22"/>
              </w:rPr>
            </w:pPr>
            <w:r w:rsidRPr="00B90AC6">
              <w:rPr>
                <w:rFonts w:cs="Times New Roman"/>
                <w:sz w:val="22"/>
                <w:szCs w:val="22"/>
              </w:rPr>
              <w:t xml:space="preserve">Project </w:t>
            </w:r>
            <w:r w:rsidR="00467843" w:rsidRPr="00B90AC6">
              <w:rPr>
                <w:rFonts w:cs="Times New Roman"/>
                <w:sz w:val="22"/>
                <w:szCs w:val="22"/>
              </w:rPr>
              <w:t>P</w:t>
            </w:r>
            <w:r w:rsidRPr="00B90AC6">
              <w:rPr>
                <w:rFonts w:cs="Times New Roman"/>
                <w:sz w:val="22"/>
                <w:szCs w:val="22"/>
              </w:rPr>
              <w:t>roposal</w:t>
            </w:r>
            <w:r w:rsidR="00F259F7" w:rsidRPr="00B90AC6">
              <w:rPr>
                <w:rFonts w:cs="Times New Roman"/>
                <w:sz w:val="22"/>
                <w:szCs w:val="22"/>
              </w:rPr>
              <w:t xml:space="preserve"> C</w:t>
            </w:r>
            <w:r w:rsidR="00991C4A" w:rsidRPr="00B90AC6">
              <w:rPr>
                <w:rFonts w:cs="Times New Roman"/>
                <w:sz w:val="22"/>
                <w:szCs w:val="22"/>
              </w:rPr>
              <w:t>ompleted</w:t>
            </w:r>
          </w:p>
        </w:tc>
        <w:tc>
          <w:tcPr>
            <w:tcW w:w="2865" w:type="dxa"/>
            <w:vAlign w:val="center"/>
          </w:tcPr>
          <w:p w14:paraId="4E4883EA" w14:textId="3CE7A91E" w:rsidR="00EE7FA4" w:rsidRPr="00B90AC6" w:rsidRDefault="00E87EE1" w:rsidP="00A10FA9">
            <w:pPr>
              <w:jc w:val="center"/>
              <w:rPr>
                <w:rFonts w:cs="Times New Roman"/>
                <w:sz w:val="22"/>
                <w:szCs w:val="22"/>
              </w:rPr>
            </w:pPr>
            <w:r w:rsidRPr="00B90AC6">
              <w:rPr>
                <w:rFonts w:cs="Times New Roman"/>
                <w:sz w:val="22"/>
                <w:szCs w:val="22"/>
              </w:rPr>
              <w:t>Week 2</w:t>
            </w:r>
          </w:p>
        </w:tc>
      </w:tr>
      <w:tr w:rsidR="00EE7FA4" w14:paraId="6917E2C1" w14:textId="77777777" w:rsidTr="00A10FA9">
        <w:tc>
          <w:tcPr>
            <w:tcW w:w="421" w:type="dxa"/>
          </w:tcPr>
          <w:p w14:paraId="7194A0D2" w14:textId="1E094E60" w:rsidR="00D221FC" w:rsidRPr="00B90AC6" w:rsidRDefault="00D221FC" w:rsidP="00EB53DD">
            <w:pPr>
              <w:rPr>
                <w:rFonts w:cs="Times New Roman"/>
                <w:sz w:val="22"/>
                <w:szCs w:val="22"/>
              </w:rPr>
            </w:pPr>
            <w:r w:rsidRPr="00B90AC6">
              <w:rPr>
                <w:rFonts w:cs="Times New Roman"/>
                <w:sz w:val="22"/>
                <w:szCs w:val="22"/>
              </w:rPr>
              <w:t>2</w:t>
            </w:r>
          </w:p>
        </w:tc>
        <w:tc>
          <w:tcPr>
            <w:tcW w:w="5768" w:type="dxa"/>
          </w:tcPr>
          <w:p w14:paraId="5710BB52" w14:textId="208A18BE" w:rsidR="00EE7FA4" w:rsidRPr="00B90AC6" w:rsidRDefault="009D16A3" w:rsidP="00EB53DD">
            <w:pPr>
              <w:rPr>
                <w:rFonts w:cs="Times New Roman"/>
                <w:sz w:val="22"/>
                <w:szCs w:val="22"/>
              </w:rPr>
            </w:pPr>
            <w:r w:rsidRPr="00B90AC6">
              <w:rPr>
                <w:rFonts w:cs="Times New Roman"/>
                <w:sz w:val="22"/>
                <w:szCs w:val="22"/>
              </w:rPr>
              <w:t xml:space="preserve">System </w:t>
            </w:r>
            <w:r w:rsidR="00467843" w:rsidRPr="00B90AC6">
              <w:rPr>
                <w:rFonts w:cs="Times New Roman"/>
                <w:sz w:val="22"/>
                <w:szCs w:val="22"/>
              </w:rPr>
              <w:t>A</w:t>
            </w:r>
            <w:r w:rsidRPr="00B90AC6">
              <w:rPr>
                <w:rFonts w:cs="Times New Roman"/>
                <w:sz w:val="22"/>
                <w:szCs w:val="22"/>
              </w:rPr>
              <w:t xml:space="preserve">rchitecture </w:t>
            </w:r>
            <w:r w:rsidR="006D51A1" w:rsidRPr="00B90AC6">
              <w:rPr>
                <w:rFonts w:cs="Times New Roman"/>
                <w:sz w:val="22"/>
                <w:szCs w:val="22"/>
              </w:rPr>
              <w:t>Finalized</w:t>
            </w:r>
          </w:p>
        </w:tc>
        <w:tc>
          <w:tcPr>
            <w:tcW w:w="2865" w:type="dxa"/>
            <w:vAlign w:val="center"/>
          </w:tcPr>
          <w:p w14:paraId="37EF0ECF" w14:textId="6B2CD074" w:rsidR="00EE7FA4" w:rsidRPr="00B90AC6" w:rsidRDefault="009D16A3" w:rsidP="00A10FA9">
            <w:pPr>
              <w:jc w:val="center"/>
              <w:rPr>
                <w:rFonts w:cs="Times New Roman"/>
                <w:sz w:val="22"/>
                <w:szCs w:val="22"/>
              </w:rPr>
            </w:pPr>
            <w:r w:rsidRPr="00B90AC6">
              <w:rPr>
                <w:rFonts w:cs="Times New Roman"/>
                <w:sz w:val="22"/>
                <w:szCs w:val="22"/>
              </w:rPr>
              <w:t>Week 3</w:t>
            </w:r>
          </w:p>
        </w:tc>
      </w:tr>
      <w:tr w:rsidR="00EE7FA4" w14:paraId="65966352" w14:textId="77777777" w:rsidTr="00A10FA9">
        <w:tc>
          <w:tcPr>
            <w:tcW w:w="421" w:type="dxa"/>
          </w:tcPr>
          <w:p w14:paraId="6CDA62CE" w14:textId="66107F83" w:rsidR="00D221FC" w:rsidRPr="00B90AC6" w:rsidRDefault="00D221FC" w:rsidP="00EB53DD">
            <w:pPr>
              <w:rPr>
                <w:rFonts w:cs="Times New Roman"/>
                <w:sz w:val="22"/>
                <w:szCs w:val="22"/>
              </w:rPr>
            </w:pPr>
            <w:r w:rsidRPr="00B90AC6">
              <w:rPr>
                <w:rFonts w:cs="Times New Roman"/>
                <w:sz w:val="22"/>
                <w:szCs w:val="22"/>
              </w:rPr>
              <w:t>3</w:t>
            </w:r>
          </w:p>
        </w:tc>
        <w:tc>
          <w:tcPr>
            <w:tcW w:w="5768" w:type="dxa"/>
          </w:tcPr>
          <w:p w14:paraId="5462F1DC" w14:textId="7DD8D322" w:rsidR="00EE7FA4" w:rsidRPr="00B90AC6" w:rsidRDefault="009D16A3" w:rsidP="00EB53DD">
            <w:pPr>
              <w:rPr>
                <w:rFonts w:cs="Times New Roman"/>
                <w:sz w:val="22"/>
                <w:szCs w:val="22"/>
              </w:rPr>
            </w:pPr>
            <w:r w:rsidRPr="00B90AC6">
              <w:rPr>
                <w:rFonts w:cs="Times New Roman"/>
                <w:sz w:val="22"/>
                <w:szCs w:val="22"/>
              </w:rPr>
              <w:t>UI</w:t>
            </w:r>
            <w:r w:rsidR="00F556E9" w:rsidRPr="00B90AC6">
              <w:rPr>
                <w:rFonts w:cs="Times New Roman"/>
                <w:sz w:val="22"/>
                <w:szCs w:val="22"/>
              </w:rPr>
              <w:t>/UX</w:t>
            </w:r>
            <w:r w:rsidRPr="00B90AC6">
              <w:rPr>
                <w:rFonts w:cs="Times New Roman"/>
                <w:sz w:val="22"/>
                <w:szCs w:val="22"/>
              </w:rPr>
              <w:t xml:space="preserve"> </w:t>
            </w:r>
            <w:r w:rsidR="00467843" w:rsidRPr="00B90AC6">
              <w:rPr>
                <w:rFonts w:cs="Times New Roman"/>
                <w:sz w:val="22"/>
                <w:szCs w:val="22"/>
              </w:rPr>
              <w:t>D</w:t>
            </w:r>
            <w:r w:rsidRPr="00B90AC6">
              <w:rPr>
                <w:rFonts w:cs="Times New Roman"/>
                <w:sz w:val="22"/>
                <w:szCs w:val="22"/>
              </w:rPr>
              <w:t>esign</w:t>
            </w:r>
            <w:r w:rsidR="00F556E9" w:rsidRPr="00B90AC6">
              <w:rPr>
                <w:rFonts w:cs="Times New Roman"/>
                <w:sz w:val="22"/>
                <w:szCs w:val="22"/>
              </w:rPr>
              <w:t xml:space="preserve">ed </w:t>
            </w:r>
          </w:p>
        </w:tc>
        <w:tc>
          <w:tcPr>
            <w:tcW w:w="2865" w:type="dxa"/>
            <w:vAlign w:val="center"/>
          </w:tcPr>
          <w:p w14:paraId="72E56667" w14:textId="05374637" w:rsidR="00EE7FA4" w:rsidRPr="00B90AC6" w:rsidRDefault="009D16A3" w:rsidP="00A10FA9">
            <w:pPr>
              <w:jc w:val="center"/>
              <w:rPr>
                <w:rFonts w:cs="Times New Roman"/>
                <w:sz w:val="22"/>
                <w:szCs w:val="22"/>
              </w:rPr>
            </w:pPr>
            <w:r w:rsidRPr="00B90AC6">
              <w:rPr>
                <w:rFonts w:cs="Times New Roman"/>
                <w:sz w:val="22"/>
                <w:szCs w:val="22"/>
              </w:rPr>
              <w:t>Week 3</w:t>
            </w:r>
          </w:p>
        </w:tc>
      </w:tr>
      <w:tr w:rsidR="00EE7FA4" w14:paraId="5CACF088" w14:textId="77777777" w:rsidTr="00A10FA9">
        <w:tc>
          <w:tcPr>
            <w:tcW w:w="421" w:type="dxa"/>
          </w:tcPr>
          <w:p w14:paraId="4A6709C4" w14:textId="766263AF" w:rsidR="00D221FC" w:rsidRPr="00B90AC6" w:rsidRDefault="00D221FC" w:rsidP="00EB53DD">
            <w:pPr>
              <w:rPr>
                <w:rFonts w:cs="Times New Roman"/>
                <w:sz w:val="22"/>
                <w:szCs w:val="22"/>
              </w:rPr>
            </w:pPr>
            <w:r w:rsidRPr="00B90AC6">
              <w:rPr>
                <w:rFonts w:cs="Times New Roman"/>
                <w:sz w:val="22"/>
                <w:szCs w:val="22"/>
              </w:rPr>
              <w:t>4</w:t>
            </w:r>
          </w:p>
        </w:tc>
        <w:tc>
          <w:tcPr>
            <w:tcW w:w="5768" w:type="dxa"/>
          </w:tcPr>
          <w:p w14:paraId="556D1BD3" w14:textId="78C796CB" w:rsidR="00EE7FA4" w:rsidRPr="00B90AC6" w:rsidRDefault="00D00631" w:rsidP="00EB53DD">
            <w:pPr>
              <w:rPr>
                <w:rFonts w:cs="Times New Roman"/>
                <w:sz w:val="22"/>
                <w:szCs w:val="22"/>
              </w:rPr>
            </w:pPr>
            <w:r w:rsidRPr="00B90AC6">
              <w:rPr>
                <w:rFonts w:cs="Times New Roman"/>
                <w:sz w:val="22"/>
                <w:szCs w:val="22"/>
              </w:rPr>
              <w:t>Implement</w:t>
            </w:r>
            <w:r w:rsidR="00F556E9" w:rsidRPr="00B90AC6">
              <w:rPr>
                <w:rFonts w:cs="Times New Roman"/>
                <w:sz w:val="22"/>
                <w:szCs w:val="22"/>
              </w:rPr>
              <w:t>ed</w:t>
            </w:r>
            <w:r w:rsidRPr="00B90AC6">
              <w:rPr>
                <w:rFonts w:cs="Times New Roman"/>
                <w:sz w:val="22"/>
                <w:szCs w:val="22"/>
              </w:rPr>
              <w:t xml:space="preserve"> </w:t>
            </w:r>
            <w:r w:rsidR="00467843" w:rsidRPr="00B90AC6">
              <w:rPr>
                <w:rFonts w:cs="Times New Roman"/>
                <w:sz w:val="22"/>
                <w:szCs w:val="22"/>
              </w:rPr>
              <w:t>D</w:t>
            </w:r>
            <w:r w:rsidR="0069182E" w:rsidRPr="00B90AC6">
              <w:rPr>
                <w:rFonts w:cs="Times New Roman"/>
                <w:sz w:val="22"/>
                <w:szCs w:val="22"/>
              </w:rPr>
              <w:t xml:space="preserve">esign to </w:t>
            </w:r>
            <w:r w:rsidR="00467843" w:rsidRPr="00B90AC6">
              <w:rPr>
                <w:rFonts w:cs="Times New Roman"/>
                <w:sz w:val="22"/>
                <w:szCs w:val="22"/>
              </w:rPr>
              <w:t>M</w:t>
            </w:r>
            <w:r w:rsidR="00670689" w:rsidRPr="00B90AC6">
              <w:rPr>
                <w:rFonts w:cs="Times New Roman"/>
                <w:sz w:val="22"/>
                <w:szCs w:val="22"/>
              </w:rPr>
              <w:t xml:space="preserve">obile </w:t>
            </w:r>
            <w:r w:rsidR="00467843" w:rsidRPr="00B90AC6">
              <w:rPr>
                <w:rFonts w:cs="Times New Roman"/>
                <w:sz w:val="22"/>
                <w:szCs w:val="22"/>
              </w:rPr>
              <w:t>A</w:t>
            </w:r>
            <w:r w:rsidR="00670689" w:rsidRPr="00B90AC6">
              <w:rPr>
                <w:rFonts w:cs="Times New Roman"/>
                <w:sz w:val="22"/>
                <w:szCs w:val="22"/>
              </w:rPr>
              <w:t>pplication</w:t>
            </w:r>
          </w:p>
        </w:tc>
        <w:tc>
          <w:tcPr>
            <w:tcW w:w="2865" w:type="dxa"/>
            <w:vAlign w:val="center"/>
          </w:tcPr>
          <w:p w14:paraId="55D16217" w14:textId="47A94166" w:rsidR="00EE7FA4" w:rsidRPr="00B90AC6" w:rsidRDefault="00670689" w:rsidP="00A10FA9">
            <w:pPr>
              <w:jc w:val="center"/>
              <w:rPr>
                <w:rFonts w:cs="Times New Roman"/>
                <w:sz w:val="22"/>
                <w:szCs w:val="22"/>
              </w:rPr>
            </w:pPr>
            <w:r w:rsidRPr="00B90AC6">
              <w:rPr>
                <w:rFonts w:cs="Times New Roman"/>
                <w:sz w:val="22"/>
                <w:szCs w:val="22"/>
              </w:rPr>
              <w:t xml:space="preserve">Week </w:t>
            </w:r>
            <w:r w:rsidR="00467583" w:rsidRPr="00B90AC6">
              <w:rPr>
                <w:rFonts w:cs="Times New Roman"/>
                <w:sz w:val="22"/>
                <w:szCs w:val="22"/>
              </w:rPr>
              <w:t>5</w:t>
            </w:r>
          </w:p>
        </w:tc>
      </w:tr>
      <w:tr w:rsidR="00EE7FA4" w14:paraId="13BE06A3" w14:textId="77777777" w:rsidTr="00A10FA9">
        <w:tc>
          <w:tcPr>
            <w:tcW w:w="421" w:type="dxa"/>
          </w:tcPr>
          <w:p w14:paraId="1BCB18B6" w14:textId="379736D9" w:rsidR="00D221FC" w:rsidRPr="00B90AC6" w:rsidRDefault="00D221FC" w:rsidP="00EB53DD">
            <w:pPr>
              <w:rPr>
                <w:rFonts w:cs="Times New Roman"/>
                <w:sz w:val="22"/>
                <w:szCs w:val="22"/>
              </w:rPr>
            </w:pPr>
            <w:r w:rsidRPr="00B90AC6">
              <w:rPr>
                <w:rFonts w:cs="Times New Roman"/>
                <w:sz w:val="22"/>
                <w:szCs w:val="22"/>
              </w:rPr>
              <w:t>5</w:t>
            </w:r>
          </w:p>
        </w:tc>
        <w:tc>
          <w:tcPr>
            <w:tcW w:w="5768" w:type="dxa"/>
          </w:tcPr>
          <w:p w14:paraId="71948BFC" w14:textId="3C171205" w:rsidR="00EE7FA4" w:rsidRPr="00B90AC6" w:rsidRDefault="00D959C1" w:rsidP="00EB53DD">
            <w:pPr>
              <w:rPr>
                <w:rFonts w:cs="Times New Roman"/>
                <w:sz w:val="22"/>
                <w:szCs w:val="22"/>
              </w:rPr>
            </w:pPr>
            <w:r w:rsidRPr="00B90AC6">
              <w:rPr>
                <w:rFonts w:cs="Times New Roman"/>
                <w:sz w:val="22"/>
                <w:szCs w:val="22"/>
              </w:rPr>
              <w:t xml:space="preserve">Database Implemented </w:t>
            </w:r>
          </w:p>
        </w:tc>
        <w:tc>
          <w:tcPr>
            <w:tcW w:w="2865" w:type="dxa"/>
            <w:vAlign w:val="center"/>
          </w:tcPr>
          <w:p w14:paraId="6ACB490A" w14:textId="0793C2F0" w:rsidR="00EE7FA4" w:rsidRPr="00B90AC6" w:rsidRDefault="00EC5865" w:rsidP="00A10FA9">
            <w:pPr>
              <w:jc w:val="center"/>
              <w:rPr>
                <w:rFonts w:cs="Times New Roman"/>
                <w:sz w:val="22"/>
                <w:szCs w:val="22"/>
              </w:rPr>
            </w:pPr>
            <w:r w:rsidRPr="00B90AC6">
              <w:rPr>
                <w:rFonts w:cs="Times New Roman"/>
                <w:sz w:val="22"/>
                <w:szCs w:val="22"/>
              </w:rPr>
              <w:t xml:space="preserve">Week </w:t>
            </w:r>
            <w:r w:rsidR="00D959C1" w:rsidRPr="00B90AC6">
              <w:rPr>
                <w:rFonts w:cs="Times New Roman"/>
                <w:sz w:val="22"/>
                <w:szCs w:val="22"/>
              </w:rPr>
              <w:t>5</w:t>
            </w:r>
          </w:p>
        </w:tc>
      </w:tr>
      <w:tr w:rsidR="00DF0732" w14:paraId="3B076354" w14:textId="77777777" w:rsidTr="00A10FA9">
        <w:tc>
          <w:tcPr>
            <w:tcW w:w="421" w:type="dxa"/>
          </w:tcPr>
          <w:p w14:paraId="43F1E91E" w14:textId="3F1FE97D" w:rsidR="00D221FC" w:rsidRPr="00B90AC6" w:rsidRDefault="00D221FC" w:rsidP="00EB53DD">
            <w:pPr>
              <w:rPr>
                <w:rFonts w:cs="Times New Roman"/>
                <w:sz w:val="22"/>
                <w:szCs w:val="22"/>
              </w:rPr>
            </w:pPr>
            <w:r w:rsidRPr="00B90AC6">
              <w:rPr>
                <w:rFonts w:cs="Times New Roman"/>
                <w:sz w:val="22"/>
                <w:szCs w:val="22"/>
              </w:rPr>
              <w:t>6</w:t>
            </w:r>
          </w:p>
        </w:tc>
        <w:tc>
          <w:tcPr>
            <w:tcW w:w="5768" w:type="dxa"/>
          </w:tcPr>
          <w:p w14:paraId="77E64D4E" w14:textId="3A041B05" w:rsidR="00DF0732" w:rsidRPr="00B90AC6" w:rsidRDefault="00D959C1" w:rsidP="00EB53DD">
            <w:pPr>
              <w:rPr>
                <w:rFonts w:cs="Times New Roman"/>
                <w:sz w:val="22"/>
                <w:szCs w:val="22"/>
              </w:rPr>
            </w:pPr>
            <w:r w:rsidRPr="00B90AC6">
              <w:rPr>
                <w:rFonts w:cs="Times New Roman"/>
                <w:sz w:val="22"/>
                <w:szCs w:val="22"/>
              </w:rPr>
              <w:t xml:space="preserve">AI </w:t>
            </w:r>
            <w:r w:rsidR="00467843" w:rsidRPr="00B90AC6">
              <w:rPr>
                <w:rFonts w:cs="Times New Roman"/>
                <w:sz w:val="22"/>
                <w:szCs w:val="22"/>
              </w:rPr>
              <w:t>M</w:t>
            </w:r>
            <w:r w:rsidRPr="00B90AC6">
              <w:rPr>
                <w:rFonts w:cs="Times New Roman"/>
                <w:sz w:val="22"/>
                <w:szCs w:val="22"/>
              </w:rPr>
              <w:t xml:space="preserve">odel </w:t>
            </w:r>
            <w:r w:rsidR="00467843" w:rsidRPr="00B90AC6">
              <w:rPr>
                <w:rFonts w:cs="Times New Roman"/>
                <w:sz w:val="22"/>
                <w:szCs w:val="22"/>
              </w:rPr>
              <w:t>T</w:t>
            </w:r>
            <w:r w:rsidRPr="00B90AC6">
              <w:rPr>
                <w:rFonts w:cs="Times New Roman"/>
                <w:sz w:val="22"/>
                <w:szCs w:val="22"/>
              </w:rPr>
              <w:t xml:space="preserve">rained </w:t>
            </w:r>
            <w:r w:rsidR="00F5026A" w:rsidRPr="00B90AC6">
              <w:rPr>
                <w:rFonts w:cs="Times New Roman"/>
                <w:sz w:val="22"/>
                <w:szCs w:val="22"/>
              </w:rPr>
              <w:t>&amp;</w:t>
            </w:r>
            <w:r w:rsidR="00A10FA9" w:rsidRPr="00B90AC6">
              <w:rPr>
                <w:rFonts w:cs="Times New Roman"/>
                <w:sz w:val="22"/>
                <w:szCs w:val="22"/>
              </w:rPr>
              <w:t xml:space="preserve"> </w:t>
            </w:r>
            <w:r w:rsidR="00467843" w:rsidRPr="00B90AC6">
              <w:rPr>
                <w:rFonts w:cs="Times New Roman"/>
                <w:sz w:val="22"/>
                <w:szCs w:val="22"/>
              </w:rPr>
              <w:t>T</w:t>
            </w:r>
            <w:r w:rsidRPr="00B90AC6">
              <w:rPr>
                <w:rFonts w:cs="Times New Roman"/>
                <w:sz w:val="22"/>
                <w:szCs w:val="22"/>
              </w:rPr>
              <w:t>ested</w:t>
            </w:r>
          </w:p>
        </w:tc>
        <w:tc>
          <w:tcPr>
            <w:tcW w:w="2865" w:type="dxa"/>
            <w:vAlign w:val="center"/>
          </w:tcPr>
          <w:p w14:paraId="5930AA70" w14:textId="7EDA3BAF" w:rsidR="00DF0732" w:rsidRPr="00B90AC6" w:rsidRDefault="00683635" w:rsidP="00A10FA9">
            <w:pPr>
              <w:jc w:val="center"/>
              <w:rPr>
                <w:rFonts w:cs="Times New Roman"/>
                <w:sz w:val="22"/>
                <w:szCs w:val="22"/>
              </w:rPr>
            </w:pPr>
            <w:r w:rsidRPr="00B90AC6">
              <w:rPr>
                <w:rFonts w:cs="Times New Roman"/>
                <w:sz w:val="22"/>
                <w:szCs w:val="22"/>
              </w:rPr>
              <w:t>Week</w:t>
            </w:r>
            <w:r w:rsidR="00D959C1" w:rsidRPr="00B90AC6">
              <w:rPr>
                <w:rFonts w:cs="Times New Roman"/>
                <w:sz w:val="22"/>
                <w:szCs w:val="22"/>
              </w:rPr>
              <w:t xml:space="preserve"> 7</w:t>
            </w:r>
          </w:p>
        </w:tc>
      </w:tr>
      <w:tr w:rsidR="00F5026A" w14:paraId="51150EAA" w14:textId="77777777" w:rsidTr="00A10FA9">
        <w:tc>
          <w:tcPr>
            <w:tcW w:w="421" w:type="dxa"/>
          </w:tcPr>
          <w:p w14:paraId="4F385780" w14:textId="464D4543" w:rsidR="00D221FC" w:rsidRPr="00B90AC6" w:rsidRDefault="00D221FC" w:rsidP="00EB53DD">
            <w:pPr>
              <w:rPr>
                <w:rFonts w:cs="Times New Roman"/>
                <w:sz w:val="22"/>
                <w:szCs w:val="22"/>
              </w:rPr>
            </w:pPr>
            <w:r w:rsidRPr="00B90AC6">
              <w:rPr>
                <w:rFonts w:cs="Times New Roman"/>
                <w:sz w:val="22"/>
                <w:szCs w:val="22"/>
              </w:rPr>
              <w:t>7</w:t>
            </w:r>
          </w:p>
        </w:tc>
        <w:tc>
          <w:tcPr>
            <w:tcW w:w="5768" w:type="dxa"/>
          </w:tcPr>
          <w:p w14:paraId="71D1EC44" w14:textId="735DE6D2" w:rsidR="00F5026A" w:rsidRPr="00B90AC6" w:rsidRDefault="00F5026A" w:rsidP="00EB53DD">
            <w:pPr>
              <w:rPr>
                <w:rFonts w:cs="Times New Roman"/>
                <w:sz w:val="22"/>
                <w:szCs w:val="22"/>
              </w:rPr>
            </w:pPr>
            <w:r w:rsidRPr="00B90AC6">
              <w:rPr>
                <w:rFonts w:cs="Times New Roman"/>
                <w:sz w:val="22"/>
                <w:szCs w:val="22"/>
              </w:rPr>
              <w:t>Admin Verification &amp; Map Features Completed</w:t>
            </w:r>
          </w:p>
        </w:tc>
        <w:tc>
          <w:tcPr>
            <w:tcW w:w="2865" w:type="dxa"/>
            <w:vAlign w:val="center"/>
          </w:tcPr>
          <w:p w14:paraId="1D61EEDB" w14:textId="6CE09B92" w:rsidR="00F5026A" w:rsidRPr="00B90AC6" w:rsidRDefault="00F5026A" w:rsidP="00A10FA9">
            <w:pPr>
              <w:jc w:val="center"/>
              <w:rPr>
                <w:rFonts w:cs="Times New Roman"/>
                <w:sz w:val="22"/>
                <w:szCs w:val="22"/>
              </w:rPr>
            </w:pPr>
            <w:r w:rsidRPr="00B90AC6">
              <w:rPr>
                <w:rFonts w:cs="Times New Roman"/>
                <w:sz w:val="22"/>
                <w:szCs w:val="22"/>
              </w:rPr>
              <w:t>Week 9</w:t>
            </w:r>
          </w:p>
        </w:tc>
      </w:tr>
      <w:tr w:rsidR="00DF0732" w14:paraId="0564FB7C" w14:textId="77777777" w:rsidTr="00A10FA9">
        <w:tc>
          <w:tcPr>
            <w:tcW w:w="421" w:type="dxa"/>
          </w:tcPr>
          <w:p w14:paraId="69DE4A58" w14:textId="1D6707EA" w:rsidR="00D221FC" w:rsidRPr="00B90AC6" w:rsidRDefault="00D221FC" w:rsidP="00EB53DD">
            <w:pPr>
              <w:rPr>
                <w:rFonts w:cs="Times New Roman"/>
                <w:sz w:val="22"/>
                <w:szCs w:val="22"/>
              </w:rPr>
            </w:pPr>
            <w:r w:rsidRPr="00B90AC6">
              <w:rPr>
                <w:rFonts w:cs="Times New Roman"/>
                <w:sz w:val="22"/>
                <w:szCs w:val="22"/>
              </w:rPr>
              <w:t>8</w:t>
            </w:r>
          </w:p>
        </w:tc>
        <w:tc>
          <w:tcPr>
            <w:tcW w:w="5768" w:type="dxa"/>
          </w:tcPr>
          <w:p w14:paraId="3E5BA6FE" w14:textId="56278B47" w:rsidR="00DF0732" w:rsidRPr="00B90AC6" w:rsidRDefault="00EC5865" w:rsidP="00EB53DD">
            <w:pPr>
              <w:rPr>
                <w:rFonts w:cs="Times New Roman"/>
                <w:sz w:val="22"/>
                <w:szCs w:val="22"/>
              </w:rPr>
            </w:pPr>
            <w:r w:rsidRPr="00B90AC6">
              <w:rPr>
                <w:rFonts w:cs="Times New Roman"/>
                <w:sz w:val="22"/>
                <w:szCs w:val="22"/>
              </w:rPr>
              <w:t xml:space="preserve">Mobile </w:t>
            </w:r>
            <w:r w:rsidR="00467843" w:rsidRPr="00B90AC6">
              <w:rPr>
                <w:rFonts w:cs="Times New Roman"/>
                <w:sz w:val="22"/>
                <w:szCs w:val="22"/>
              </w:rPr>
              <w:t>A</w:t>
            </w:r>
            <w:r w:rsidRPr="00B90AC6">
              <w:rPr>
                <w:rFonts w:cs="Times New Roman"/>
                <w:sz w:val="22"/>
                <w:szCs w:val="22"/>
              </w:rPr>
              <w:t xml:space="preserve">pp </w:t>
            </w:r>
            <w:r w:rsidR="00467843" w:rsidRPr="00B90AC6">
              <w:rPr>
                <w:rFonts w:cs="Times New Roman"/>
                <w:sz w:val="22"/>
                <w:szCs w:val="22"/>
              </w:rPr>
              <w:t>P</w:t>
            </w:r>
            <w:r w:rsidRPr="00B90AC6">
              <w:rPr>
                <w:rFonts w:cs="Times New Roman"/>
                <w:sz w:val="22"/>
                <w:szCs w:val="22"/>
              </w:rPr>
              <w:t xml:space="preserve">rototype </w:t>
            </w:r>
            <w:r w:rsidR="00467843" w:rsidRPr="00B90AC6">
              <w:rPr>
                <w:rFonts w:cs="Times New Roman"/>
                <w:sz w:val="22"/>
                <w:szCs w:val="22"/>
              </w:rPr>
              <w:t>R</w:t>
            </w:r>
            <w:r w:rsidRPr="00B90AC6">
              <w:rPr>
                <w:rFonts w:cs="Times New Roman"/>
                <w:sz w:val="22"/>
                <w:szCs w:val="22"/>
              </w:rPr>
              <w:t>eady</w:t>
            </w:r>
          </w:p>
        </w:tc>
        <w:tc>
          <w:tcPr>
            <w:tcW w:w="2865" w:type="dxa"/>
            <w:vAlign w:val="center"/>
          </w:tcPr>
          <w:p w14:paraId="5D223C02" w14:textId="196D4077" w:rsidR="00DF0732" w:rsidRPr="00B90AC6" w:rsidRDefault="00EC5865" w:rsidP="00A10FA9">
            <w:pPr>
              <w:jc w:val="center"/>
              <w:rPr>
                <w:rFonts w:cs="Times New Roman"/>
                <w:sz w:val="22"/>
                <w:szCs w:val="22"/>
              </w:rPr>
            </w:pPr>
            <w:r w:rsidRPr="00B90AC6">
              <w:rPr>
                <w:rFonts w:cs="Times New Roman"/>
                <w:sz w:val="22"/>
                <w:szCs w:val="22"/>
              </w:rPr>
              <w:t>Week 9</w:t>
            </w:r>
          </w:p>
        </w:tc>
      </w:tr>
      <w:tr w:rsidR="00467583" w14:paraId="7DC09649" w14:textId="77777777" w:rsidTr="00A10FA9">
        <w:tc>
          <w:tcPr>
            <w:tcW w:w="421" w:type="dxa"/>
          </w:tcPr>
          <w:p w14:paraId="23A3F663" w14:textId="14A7570E" w:rsidR="00D221FC" w:rsidRPr="00B90AC6" w:rsidRDefault="00D221FC" w:rsidP="00EB53DD">
            <w:pPr>
              <w:rPr>
                <w:rFonts w:cs="Times New Roman"/>
                <w:sz w:val="22"/>
                <w:szCs w:val="22"/>
              </w:rPr>
            </w:pPr>
            <w:r w:rsidRPr="00B90AC6">
              <w:rPr>
                <w:rFonts w:cs="Times New Roman"/>
                <w:sz w:val="22"/>
                <w:szCs w:val="22"/>
              </w:rPr>
              <w:t>9</w:t>
            </w:r>
          </w:p>
        </w:tc>
        <w:tc>
          <w:tcPr>
            <w:tcW w:w="5768" w:type="dxa"/>
          </w:tcPr>
          <w:p w14:paraId="39C93857" w14:textId="2A5155AA" w:rsidR="00467583" w:rsidRPr="00B90AC6" w:rsidRDefault="00AA0635" w:rsidP="00EB53DD">
            <w:pPr>
              <w:rPr>
                <w:rFonts w:cs="Times New Roman"/>
                <w:sz w:val="22"/>
                <w:szCs w:val="22"/>
              </w:rPr>
            </w:pPr>
            <w:r w:rsidRPr="00B90AC6">
              <w:rPr>
                <w:rFonts w:cs="Times New Roman"/>
                <w:sz w:val="22"/>
                <w:szCs w:val="22"/>
              </w:rPr>
              <w:t xml:space="preserve">IoT </w:t>
            </w:r>
            <w:r w:rsidR="00467843" w:rsidRPr="00B90AC6">
              <w:rPr>
                <w:rFonts w:cs="Times New Roman"/>
                <w:sz w:val="22"/>
                <w:szCs w:val="22"/>
              </w:rPr>
              <w:t>I</w:t>
            </w:r>
            <w:r w:rsidRPr="00B90AC6">
              <w:rPr>
                <w:rFonts w:cs="Times New Roman"/>
                <w:sz w:val="22"/>
                <w:szCs w:val="22"/>
              </w:rPr>
              <w:t xml:space="preserve">ntegration </w:t>
            </w:r>
            <w:r w:rsidR="00467843" w:rsidRPr="00B90AC6">
              <w:rPr>
                <w:rFonts w:cs="Times New Roman"/>
                <w:sz w:val="22"/>
                <w:szCs w:val="22"/>
              </w:rPr>
              <w:t>Completed</w:t>
            </w:r>
          </w:p>
        </w:tc>
        <w:tc>
          <w:tcPr>
            <w:tcW w:w="2865" w:type="dxa"/>
            <w:vAlign w:val="center"/>
          </w:tcPr>
          <w:p w14:paraId="778328C9" w14:textId="33E2A552" w:rsidR="00467583" w:rsidRPr="00B90AC6" w:rsidRDefault="00A20DDB" w:rsidP="00A10FA9">
            <w:pPr>
              <w:jc w:val="center"/>
              <w:rPr>
                <w:rFonts w:cs="Times New Roman"/>
                <w:sz w:val="22"/>
                <w:szCs w:val="22"/>
              </w:rPr>
            </w:pPr>
            <w:r w:rsidRPr="00B90AC6">
              <w:rPr>
                <w:rFonts w:cs="Times New Roman"/>
                <w:sz w:val="22"/>
                <w:szCs w:val="22"/>
              </w:rPr>
              <w:t>Week 10</w:t>
            </w:r>
          </w:p>
        </w:tc>
      </w:tr>
      <w:tr w:rsidR="00467583" w14:paraId="04E8B77F" w14:textId="77777777" w:rsidTr="00A10FA9">
        <w:tc>
          <w:tcPr>
            <w:tcW w:w="421" w:type="dxa"/>
          </w:tcPr>
          <w:p w14:paraId="7FD6CB50" w14:textId="4E2C4831" w:rsidR="00D221FC" w:rsidRPr="00B90AC6" w:rsidRDefault="00D221FC" w:rsidP="00EB53DD">
            <w:pPr>
              <w:rPr>
                <w:rFonts w:cs="Times New Roman"/>
                <w:sz w:val="22"/>
                <w:szCs w:val="22"/>
              </w:rPr>
            </w:pPr>
            <w:r w:rsidRPr="00B90AC6">
              <w:rPr>
                <w:rFonts w:cs="Times New Roman"/>
                <w:sz w:val="22"/>
                <w:szCs w:val="22"/>
              </w:rPr>
              <w:t>10</w:t>
            </w:r>
          </w:p>
        </w:tc>
        <w:tc>
          <w:tcPr>
            <w:tcW w:w="5768" w:type="dxa"/>
          </w:tcPr>
          <w:p w14:paraId="527A83A6" w14:textId="16E53C4D" w:rsidR="00467583" w:rsidRPr="00B90AC6" w:rsidRDefault="005701FC" w:rsidP="00EB53DD">
            <w:pPr>
              <w:rPr>
                <w:rFonts w:cs="Times New Roman"/>
                <w:sz w:val="22"/>
                <w:szCs w:val="22"/>
              </w:rPr>
            </w:pPr>
            <w:r w:rsidRPr="00B90AC6">
              <w:rPr>
                <w:rFonts w:cs="Times New Roman"/>
                <w:sz w:val="22"/>
                <w:szCs w:val="22"/>
              </w:rPr>
              <w:t xml:space="preserve">Security </w:t>
            </w:r>
            <w:r w:rsidR="00467843" w:rsidRPr="00B90AC6">
              <w:rPr>
                <w:rFonts w:cs="Times New Roman"/>
                <w:sz w:val="22"/>
                <w:szCs w:val="22"/>
              </w:rPr>
              <w:t>F</w:t>
            </w:r>
            <w:r w:rsidRPr="00B90AC6">
              <w:rPr>
                <w:rFonts w:cs="Times New Roman"/>
                <w:sz w:val="22"/>
                <w:szCs w:val="22"/>
              </w:rPr>
              <w:t xml:space="preserve">eatures </w:t>
            </w:r>
            <w:r w:rsidR="00F5026A" w:rsidRPr="00B90AC6">
              <w:rPr>
                <w:rFonts w:cs="Times New Roman"/>
                <w:sz w:val="22"/>
                <w:szCs w:val="22"/>
              </w:rPr>
              <w:t>&amp;</w:t>
            </w:r>
            <w:r w:rsidR="00DF0732" w:rsidRPr="00B90AC6">
              <w:rPr>
                <w:rFonts w:cs="Times New Roman"/>
                <w:sz w:val="22"/>
                <w:szCs w:val="22"/>
              </w:rPr>
              <w:t xml:space="preserve"> </w:t>
            </w:r>
            <w:r w:rsidR="00467843" w:rsidRPr="00B90AC6">
              <w:rPr>
                <w:rFonts w:cs="Times New Roman"/>
                <w:sz w:val="22"/>
                <w:szCs w:val="22"/>
              </w:rPr>
              <w:t>H</w:t>
            </w:r>
            <w:r w:rsidR="00DF0732" w:rsidRPr="00B90AC6">
              <w:rPr>
                <w:rFonts w:cs="Times New Roman"/>
                <w:sz w:val="22"/>
                <w:szCs w:val="22"/>
              </w:rPr>
              <w:t xml:space="preserve">osting </w:t>
            </w:r>
            <w:r w:rsidR="00467843" w:rsidRPr="00B90AC6">
              <w:rPr>
                <w:rFonts w:cs="Times New Roman"/>
                <w:sz w:val="22"/>
                <w:szCs w:val="22"/>
              </w:rPr>
              <w:t>I</w:t>
            </w:r>
            <w:r w:rsidRPr="00B90AC6">
              <w:rPr>
                <w:rFonts w:cs="Times New Roman"/>
                <w:sz w:val="22"/>
                <w:szCs w:val="22"/>
              </w:rPr>
              <w:t>mplement</w:t>
            </w:r>
            <w:r w:rsidR="00B31203" w:rsidRPr="00B90AC6">
              <w:rPr>
                <w:rFonts w:cs="Times New Roman"/>
                <w:sz w:val="22"/>
                <w:szCs w:val="22"/>
              </w:rPr>
              <w:t>ed</w:t>
            </w:r>
          </w:p>
        </w:tc>
        <w:tc>
          <w:tcPr>
            <w:tcW w:w="2865" w:type="dxa"/>
            <w:vAlign w:val="center"/>
          </w:tcPr>
          <w:p w14:paraId="41195BEF" w14:textId="1EC6C812" w:rsidR="00467583" w:rsidRPr="00B90AC6" w:rsidRDefault="00DF0732" w:rsidP="00A10FA9">
            <w:pPr>
              <w:jc w:val="center"/>
              <w:rPr>
                <w:rFonts w:cs="Times New Roman"/>
                <w:sz w:val="22"/>
                <w:szCs w:val="22"/>
              </w:rPr>
            </w:pPr>
            <w:r w:rsidRPr="00B90AC6">
              <w:rPr>
                <w:rFonts w:cs="Times New Roman"/>
                <w:sz w:val="22"/>
                <w:szCs w:val="22"/>
              </w:rPr>
              <w:t>Week 10</w:t>
            </w:r>
          </w:p>
        </w:tc>
      </w:tr>
      <w:tr w:rsidR="00467583" w14:paraId="791F1B19" w14:textId="77777777" w:rsidTr="00A10FA9">
        <w:tc>
          <w:tcPr>
            <w:tcW w:w="421" w:type="dxa"/>
          </w:tcPr>
          <w:p w14:paraId="4628E137" w14:textId="38E1CEF1" w:rsidR="00D221FC" w:rsidRPr="00B90AC6" w:rsidRDefault="00D221FC" w:rsidP="00EB53DD">
            <w:pPr>
              <w:rPr>
                <w:rFonts w:cs="Times New Roman"/>
                <w:sz w:val="22"/>
                <w:szCs w:val="22"/>
              </w:rPr>
            </w:pPr>
            <w:r w:rsidRPr="00B90AC6">
              <w:rPr>
                <w:rFonts w:cs="Times New Roman"/>
                <w:sz w:val="22"/>
                <w:szCs w:val="22"/>
              </w:rPr>
              <w:t>11</w:t>
            </w:r>
          </w:p>
        </w:tc>
        <w:tc>
          <w:tcPr>
            <w:tcW w:w="5768" w:type="dxa"/>
          </w:tcPr>
          <w:p w14:paraId="5F3E960A" w14:textId="0502FE0D" w:rsidR="00467583" w:rsidRPr="00B90AC6" w:rsidRDefault="00467583" w:rsidP="00EB53DD">
            <w:pPr>
              <w:rPr>
                <w:rFonts w:cs="Times New Roman"/>
                <w:sz w:val="22"/>
                <w:szCs w:val="22"/>
              </w:rPr>
            </w:pPr>
            <w:r w:rsidRPr="00B90AC6">
              <w:rPr>
                <w:rFonts w:cs="Times New Roman"/>
                <w:sz w:val="22"/>
                <w:szCs w:val="22"/>
              </w:rPr>
              <w:t xml:space="preserve">System </w:t>
            </w:r>
            <w:r w:rsidR="00467843" w:rsidRPr="00B90AC6">
              <w:rPr>
                <w:rFonts w:cs="Times New Roman"/>
                <w:sz w:val="22"/>
                <w:szCs w:val="22"/>
              </w:rPr>
              <w:t>T</w:t>
            </w:r>
            <w:r w:rsidRPr="00B90AC6">
              <w:rPr>
                <w:rFonts w:cs="Times New Roman"/>
                <w:sz w:val="22"/>
                <w:szCs w:val="22"/>
              </w:rPr>
              <w:t>esting</w:t>
            </w:r>
            <w:r w:rsidR="00467843" w:rsidRPr="00B90AC6">
              <w:rPr>
                <w:rFonts w:cs="Times New Roman"/>
                <w:sz w:val="22"/>
                <w:szCs w:val="22"/>
              </w:rPr>
              <w:t xml:space="preserve"> Conducted</w:t>
            </w:r>
          </w:p>
        </w:tc>
        <w:tc>
          <w:tcPr>
            <w:tcW w:w="2865" w:type="dxa"/>
            <w:vAlign w:val="center"/>
          </w:tcPr>
          <w:p w14:paraId="7F0EE2C8" w14:textId="268A1034" w:rsidR="00467583" w:rsidRPr="00B90AC6" w:rsidRDefault="00467583" w:rsidP="00A10FA9">
            <w:pPr>
              <w:jc w:val="center"/>
              <w:rPr>
                <w:rFonts w:cs="Times New Roman"/>
                <w:sz w:val="22"/>
                <w:szCs w:val="22"/>
              </w:rPr>
            </w:pPr>
            <w:r w:rsidRPr="00B90AC6">
              <w:rPr>
                <w:rFonts w:cs="Times New Roman"/>
                <w:sz w:val="22"/>
                <w:szCs w:val="22"/>
              </w:rPr>
              <w:t>Week 11</w:t>
            </w:r>
          </w:p>
        </w:tc>
      </w:tr>
      <w:tr w:rsidR="00467583" w14:paraId="245FE1F5" w14:textId="77777777" w:rsidTr="00A10FA9">
        <w:tc>
          <w:tcPr>
            <w:tcW w:w="421" w:type="dxa"/>
          </w:tcPr>
          <w:p w14:paraId="3C0CCCCF" w14:textId="51F2FB5C" w:rsidR="00D221FC" w:rsidRPr="00B90AC6" w:rsidRDefault="00D221FC" w:rsidP="00EB53DD">
            <w:pPr>
              <w:rPr>
                <w:rFonts w:cs="Times New Roman"/>
                <w:sz w:val="22"/>
                <w:szCs w:val="22"/>
              </w:rPr>
            </w:pPr>
            <w:r w:rsidRPr="00B90AC6">
              <w:rPr>
                <w:rFonts w:cs="Times New Roman"/>
                <w:sz w:val="22"/>
                <w:szCs w:val="22"/>
              </w:rPr>
              <w:t>12</w:t>
            </w:r>
          </w:p>
        </w:tc>
        <w:tc>
          <w:tcPr>
            <w:tcW w:w="5768" w:type="dxa"/>
          </w:tcPr>
          <w:p w14:paraId="2EEC39F7" w14:textId="77B37107" w:rsidR="00467583" w:rsidRPr="00B90AC6" w:rsidRDefault="00467583" w:rsidP="00EB53DD">
            <w:pPr>
              <w:rPr>
                <w:rFonts w:cs="Times New Roman"/>
                <w:sz w:val="22"/>
                <w:szCs w:val="22"/>
              </w:rPr>
            </w:pPr>
            <w:r w:rsidRPr="00B90AC6">
              <w:rPr>
                <w:rFonts w:cs="Times New Roman"/>
                <w:sz w:val="22"/>
                <w:szCs w:val="22"/>
              </w:rPr>
              <w:t xml:space="preserve">Final </w:t>
            </w:r>
            <w:r w:rsidR="00467843" w:rsidRPr="00B90AC6">
              <w:rPr>
                <w:rFonts w:cs="Times New Roman"/>
                <w:sz w:val="22"/>
                <w:szCs w:val="22"/>
              </w:rPr>
              <w:t>R</w:t>
            </w:r>
            <w:r w:rsidRPr="00B90AC6">
              <w:rPr>
                <w:rFonts w:cs="Times New Roman"/>
                <w:sz w:val="22"/>
                <w:szCs w:val="22"/>
              </w:rPr>
              <w:t xml:space="preserve">eport </w:t>
            </w:r>
            <w:r w:rsidR="00F5026A" w:rsidRPr="00B90AC6">
              <w:rPr>
                <w:rFonts w:cs="Times New Roman"/>
                <w:sz w:val="22"/>
                <w:szCs w:val="22"/>
              </w:rPr>
              <w:t>&amp;</w:t>
            </w:r>
            <w:r w:rsidR="00A10FA9" w:rsidRPr="00B90AC6">
              <w:rPr>
                <w:rFonts w:cs="Times New Roman"/>
                <w:sz w:val="22"/>
                <w:szCs w:val="22"/>
              </w:rPr>
              <w:t xml:space="preserve"> </w:t>
            </w:r>
            <w:r w:rsidR="00467843" w:rsidRPr="00B90AC6">
              <w:rPr>
                <w:rFonts w:cs="Times New Roman"/>
                <w:sz w:val="22"/>
                <w:szCs w:val="22"/>
              </w:rPr>
              <w:t>P</w:t>
            </w:r>
            <w:r w:rsidRPr="00B90AC6">
              <w:rPr>
                <w:rFonts w:cs="Times New Roman"/>
                <w:sz w:val="22"/>
                <w:szCs w:val="22"/>
              </w:rPr>
              <w:t>resentation</w:t>
            </w:r>
          </w:p>
        </w:tc>
        <w:tc>
          <w:tcPr>
            <w:tcW w:w="2865" w:type="dxa"/>
            <w:vAlign w:val="center"/>
          </w:tcPr>
          <w:p w14:paraId="37787CFE" w14:textId="395E4BF1" w:rsidR="00467583" w:rsidRPr="00B90AC6" w:rsidRDefault="00467583" w:rsidP="00A10FA9">
            <w:pPr>
              <w:jc w:val="center"/>
              <w:rPr>
                <w:rFonts w:cs="Times New Roman"/>
                <w:sz w:val="22"/>
                <w:szCs w:val="22"/>
              </w:rPr>
            </w:pPr>
            <w:r w:rsidRPr="00B90AC6">
              <w:rPr>
                <w:rFonts w:cs="Times New Roman"/>
                <w:sz w:val="22"/>
                <w:szCs w:val="22"/>
              </w:rPr>
              <w:t>Week 12</w:t>
            </w:r>
          </w:p>
        </w:tc>
      </w:tr>
    </w:tbl>
    <w:p w14:paraId="01F5FFFC" w14:textId="77777777" w:rsidR="00815B9A" w:rsidRDefault="00815B9A" w:rsidP="00EB53DD"/>
    <w:p w14:paraId="496F2338" w14:textId="39D03845" w:rsidR="0012634B" w:rsidRPr="000C2EF7" w:rsidRDefault="0012634B" w:rsidP="00EB53DD">
      <w:pPr>
        <w:rPr>
          <w:b/>
        </w:rPr>
      </w:pPr>
      <w:r w:rsidRPr="000C2EF7">
        <w:rPr>
          <w:b/>
        </w:rPr>
        <w:t xml:space="preserve">5.3 </w:t>
      </w:r>
      <w:r w:rsidR="000C4991" w:rsidRPr="000C2EF7">
        <w:rPr>
          <w:b/>
        </w:rPr>
        <w:t>Schedule Overview</w:t>
      </w:r>
    </w:p>
    <w:p w14:paraId="0FDFFCD2" w14:textId="42DACBE7" w:rsidR="00CB7FDD" w:rsidRDefault="00F63CE6" w:rsidP="000C4991">
      <w:pPr>
        <w:rPr>
          <w:sz w:val="22"/>
          <w:szCs w:val="22"/>
        </w:rPr>
      </w:pPr>
      <w:r>
        <w:tab/>
      </w:r>
      <w:r w:rsidRPr="00B90AC6">
        <w:rPr>
          <w:sz w:val="22"/>
          <w:szCs w:val="22"/>
        </w:rPr>
        <w:t xml:space="preserve">The </w:t>
      </w:r>
      <w:r w:rsidR="00464BCF" w:rsidRPr="00B90AC6">
        <w:rPr>
          <w:sz w:val="22"/>
          <w:szCs w:val="22"/>
        </w:rPr>
        <w:t xml:space="preserve">schedule provides a timeline for the project from the start of the final delivery. It shows when the main activities will be carried out and </w:t>
      </w:r>
      <w:r w:rsidR="00852453" w:rsidRPr="00B90AC6">
        <w:rPr>
          <w:sz w:val="22"/>
          <w:szCs w:val="22"/>
        </w:rPr>
        <w:t>ensures that the project stays</w:t>
      </w:r>
      <w:r w:rsidR="00851E11" w:rsidRPr="00B90AC6">
        <w:rPr>
          <w:sz w:val="22"/>
          <w:szCs w:val="22"/>
        </w:rPr>
        <w:t xml:space="preserve"> on track. Each activity is </w:t>
      </w:r>
      <w:r w:rsidR="00B42DF3" w:rsidRPr="00B90AC6">
        <w:rPr>
          <w:sz w:val="22"/>
          <w:szCs w:val="22"/>
        </w:rPr>
        <w:t>arranged week by week ac</w:t>
      </w:r>
      <w:r w:rsidR="00CB7FDD" w:rsidRPr="00B90AC6">
        <w:rPr>
          <w:sz w:val="22"/>
          <w:szCs w:val="22"/>
        </w:rPr>
        <w:t>ross the semester so the team can measure progress and adjust when needed.</w:t>
      </w:r>
    </w:p>
    <w:tbl>
      <w:tblPr>
        <w:tblStyle w:val="TableGrid"/>
        <w:tblW w:w="0" w:type="auto"/>
        <w:tblLook w:val="04A0" w:firstRow="1" w:lastRow="0" w:firstColumn="1" w:lastColumn="0" w:noHBand="0" w:noVBand="1"/>
      </w:tblPr>
      <w:tblGrid>
        <w:gridCol w:w="2830"/>
        <w:gridCol w:w="6224"/>
      </w:tblGrid>
      <w:tr w:rsidR="00180A08" w14:paraId="448BFD4F" w14:textId="77777777" w:rsidTr="00897219">
        <w:tc>
          <w:tcPr>
            <w:tcW w:w="2830" w:type="dxa"/>
          </w:tcPr>
          <w:p w14:paraId="12A05D18" w14:textId="2FD5F8C2" w:rsidR="00180A08" w:rsidRDefault="00180A08" w:rsidP="000E1B26">
            <w:pPr>
              <w:jc w:val="center"/>
              <w:rPr>
                <w:sz w:val="22"/>
                <w:szCs w:val="22"/>
              </w:rPr>
            </w:pPr>
            <w:r>
              <w:rPr>
                <w:sz w:val="22"/>
                <w:szCs w:val="22"/>
              </w:rPr>
              <w:t>Week</w:t>
            </w:r>
          </w:p>
        </w:tc>
        <w:tc>
          <w:tcPr>
            <w:tcW w:w="6224" w:type="dxa"/>
          </w:tcPr>
          <w:p w14:paraId="2D202083" w14:textId="7F04F19E" w:rsidR="00180A08" w:rsidRDefault="00180A08" w:rsidP="000E1B26">
            <w:pPr>
              <w:jc w:val="center"/>
              <w:rPr>
                <w:sz w:val="22"/>
                <w:szCs w:val="22"/>
              </w:rPr>
            </w:pPr>
            <w:r>
              <w:rPr>
                <w:sz w:val="22"/>
                <w:szCs w:val="22"/>
              </w:rPr>
              <w:t>Main Activities</w:t>
            </w:r>
          </w:p>
        </w:tc>
      </w:tr>
      <w:tr w:rsidR="00180A08" w14:paraId="382BC33D" w14:textId="77777777" w:rsidTr="00897219">
        <w:tc>
          <w:tcPr>
            <w:tcW w:w="2830" w:type="dxa"/>
          </w:tcPr>
          <w:p w14:paraId="4981909F" w14:textId="173F9195" w:rsidR="00180A08" w:rsidRDefault="00180A08" w:rsidP="000E1B26">
            <w:pPr>
              <w:jc w:val="center"/>
              <w:rPr>
                <w:sz w:val="22"/>
                <w:szCs w:val="22"/>
              </w:rPr>
            </w:pPr>
            <w:r>
              <w:rPr>
                <w:sz w:val="22"/>
                <w:szCs w:val="22"/>
              </w:rPr>
              <w:t>1 – 2</w:t>
            </w:r>
          </w:p>
        </w:tc>
        <w:tc>
          <w:tcPr>
            <w:tcW w:w="6224" w:type="dxa"/>
          </w:tcPr>
          <w:p w14:paraId="0A960433" w14:textId="78678F1E" w:rsidR="00180A08" w:rsidRDefault="00855409" w:rsidP="000C4991">
            <w:pPr>
              <w:rPr>
                <w:sz w:val="22"/>
                <w:szCs w:val="22"/>
              </w:rPr>
            </w:pPr>
            <w:r w:rsidRPr="00855409">
              <w:rPr>
                <w:sz w:val="22"/>
                <w:szCs w:val="22"/>
              </w:rPr>
              <w:t>Project planning and proposal preparation</w:t>
            </w:r>
          </w:p>
        </w:tc>
      </w:tr>
      <w:tr w:rsidR="00180A08" w14:paraId="555B57E6" w14:textId="77777777" w:rsidTr="00897219">
        <w:tc>
          <w:tcPr>
            <w:tcW w:w="2830" w:type="dxa"/>
          </w:tcPr>
          <w:p w14:paraId="01EDC32C" w14:textId="7CC0AD1C" w:rsidR="00180A08" w:rsidRDefault="00180A08" w:rsidP="000E1B26">
            <w:pPr>
              <w:jc w:val="center"/>
              <w:rPr>
                <w:sz w:val="22"/>
                <w:szCs w:val="22"/>
              </w:rPr>
            </w:pPr>
            <w:r>
              <w:rPr>
                <w:sz w:val="22"/>
                <w:szCs w:val="22"/>
              </w:rPr>
              <w:t>3</w:t>
            </w:r>
          </w:p>
        </w:tc>
        <w:tc>
          <w:tcPr>
            <w:tcW w:w="6224" w:type="dxa"/>
          </w:tcPr>
          <w:p w14:paraId="19651174" w14:textId="44A13912" w:rsidR="00180A08" w:rsidRDefault="00855409" w:rsidP="000C4991">
            <w:pPr>
              <w:rPr>
                <w:sz w:val="22"/>
                <w:szCs w:val="22"/>
              </w:rPr>
            </w:pPr>
            <w:r w:rsidRPr="00855409">
              <w:rPr>
                <w:sz w:val="22"/>
                <w:szCs w:val="22"/>
              </w:rPr>
              <w:t>System architecture finalized and UI/UX design completed</w:t>
            </w:r>
          </w:p>
        </w:tc>
      </w:tr>
      <w:tr w:rsidR="00180A08" w14:paraId="0454EEB6" w14:textId="77777777" w:rsidTr="00897219">
        <w:tc>
          <w:tcPr>
            <w:tcW w:w="2830" w:type="dxa"/>
          </w:tcPr>
          <w:p w14:paraId="2C47EB59" w14:textId="6CA7CC9F" w:rsidR="00180A08" w:rsidRDefault="00180A08" w:rsidP="000E1B26">
            <w:pPr>
              <w:jc w:val="center"/>
              <w:rPr>
                <w:sz w:val="22"/>
                <w:szCs w:val="22"/>
              </w:rPr>
            </w:pPr>
            <w:r>
              <w:rPr>
                <w:sz w:val="22"/>
                <w:szCs w:val="22"/>
              </w:rPr>
              <w:t>4 – 5</w:t>
            </w:r>
          </w:p>
        </w:tc>
        <w:tc>
          <w:tcPr>
            <w:tcW w:w="6224" w:type="dxa"/>
          </w:tcPr>
          <w:p w14:paraId="5E1C722C" w14:textId="6BAF5851" w:rsidR="00180A08" w:rsidRDefault="00140442" w:rsidP="000C4991">
            <w:pPr>
              <w:rPr>
                <w:sz w:val="22"/>
                <w:szCs w:val="22"/>
              </w:rPr>
            </w:pPr>
            <w:r w:rsidRPr="00140442">
              <w:rPr>
                <w:sz w:val="22"/>
                <w:szCs w:val="22"/>
              </w:rPr>
              <w:t>Mobile application development begins, database implemented</w:t>
            </w:r>
          </w:p>
        </w:tc>
      </w:tr>
      <w:tr w:rsidR="00180A08" w14:paraId="099A51D2" w14:textId="77777777" w:rsidTr="00897219">
        <w:tc>
          <w:tcPr>
            <w:tcW w:w="2830" w:type="dxa"/>
          </w:tcPr>
          <w:p w14:paraId="49565EBC" w14:textId="31BE9D80" w:rsidR="00180A08" w:rsidRDefault="00180A08" w:rsidP="000E1B26">
            <w:pPr>
              <w:jc w:val="center"/>
              <w:rPr>
                <w:sz w:val="22"/>
                <w:szCs w:val="22"/>
              </w:rPr>
            </w:pPr>
            <w:r>
              <w:rPr>
                <w:sz w:val="22"/>
                <w:szCs w:val="22"/>
              </w:rPr>
              <w:t>6 – 7</w:t>
            </w:r>
          </w:p>
        </w:tc>
        <w:tc>
          <w:tcPr>
            <w:tcW w:w="6224" w:type="dxa"/>
          </w:tcPr>
          <w:p w14:paraId="117D28FE" w14:textId="276D16F9" w:rsidR="00180A08" w:rsidRDefault="00140442" w:rsidP="000C4991">
            <w:pPr>
              <w:rPr>
                <w:sz w:val="22"/>
                <w:szCs w:val="22"/>
              </w:rPr>
            </w:pPr>
            <w:r w:rsidRPr="00140442">
              <w:rPr>
                <w:sz w:val="22"/>
                <w:szCs w:val="22"/>
              </w:rPr>
              <w:t>AI model training, testing, and integration</w:t>
            </w:r>
          </w:p>
        </w:tc>
      </w:tr>
      <w:tr w:rsidR="00180A08" w14:paraId="0BC416C7" w14:textId="77777777" w:rsidTr="00897219">
        <w:tc>
          <w:tcPr>
            <w:tcW w:w="2830" w:type="dxa"/>
          </w:tcPr>
          <w:p w14:paraId="0041ABF3" w14:textId="39FF2255" w:rsidR="00180A08" w:rsidRDefault="00180A08" w:rsidP="000E1B26">
            <w:pPr>
              <w:jc w:val="center"/>
              <w:rPr>
                <w:sz w:val="22"/>
                <w:szCs w:val="22"/>
              </w:rPr>
            </w:pPr>
            <w:r>
              <w:rPr>
                <w:sz w:val="22"/>
                <w:szCs w:val="22"/>
              </w:rPr>
              <w:t>8 - 9</w:t>
            </w:r>
          </w:p>
        </w:tc>
        <w:tc>
          <w:tcPr>
            <w:tcW w:w="6224" w:type="dxa"/>
          </w:tcPr>
          <w:p w14:paraId="726E47C4" w14:textId="39DF3E52" w:rsidR="00180A08" w:rsidRDefault="00140442" w:rsidP="000C4991">
            <w:pPr>
              <w:rPr>
                <w:sz w:val="22"/>
                <w:szCs w:val="22"/>
              </w:rPr>
            </w:pPr>
            <w:r w:rsidRPr="00140442">
              <w:rPr>
                <w:sz w:val="22"/>
                <w:szCs w:val="22"/>
              </w:rPr>
              <w:t>Admin verification features and biodiversity map completed; mobile prototype ready</w:t>
            </w:r>
          </w:p>
        </w:tc>
      </w:tr>
      <w:tr w:rsidR="00180A08" w14:paraId="3C07E339" w14:textId="77777777" w:rsidTr="00897219">
        <w:tc>
          <w:tcPr>
            <w:tcW w:w="2830" w:type="dxa"/>
          </w:tcPr>
          <w:p w14:paraId="59F0A7B2" w14:textId="71144394" w:rsidR="00180A08" w:rsidRDefault="00180A08" w:rsidP="000E1B26">
            <w:pPr>
              <w:jc w:val="center"/>
              <w:rPr>
                <w:sz w:val="22"/>
                <w:szCs w:val="22"/>
              </w:rPr>
            </w:pPr>
            <w:r>
              <w:rPr>
                <w:sz w:val="22"/>
                <w:szCs w:val="22"/>
              </w:rPr>
              <w:t>10</w:t>
            </w:r>
          </w:p>
        </w:tc>
        <w:tc>
          <w:tcPr>
            <w:tcW w:w="6224" w:type="dxa"/>
          </w:tcPr>
          <w:p w14:paraId="005E484A" w14:textId="646CE360" w:rsidR="00180A08" w:rsidRDefault="00140442" w:rsidP="000C4991">
            <w:pPr>
              <w:rPr>
                <w:sz w:val="22"/>
                <w:szCs w:val="22"/>
              </w:rPr>
            </w:pPr>
            <w:r w:rsidRPr="00140442">
              <w:rPr>
                <w:sz w:val="22"/>
                <w:szCs w:val="22"/>
              </w:rPr>
              <w:t>IoT integration completed; security features and hosting implemented</w:t>
            </w:r>
          </w:p>
        </w:tc>
      </w:tr>
      <w:tr w:rsidR="00180A08" w14:paraId="3D4DCEEE" w14:textId="77777777" w:rsidTr="00897219">
        <w:tc>
          <w:tcPr>
            <w:tcW w:w="2830" w:type="dxa"/>
          </w:tcPr>
          <w:p w14:paraId="35CBFFC0" w14:textId="71F92A9C" w:rsidR="00180A08" w:rsidRDefault="00180A08" w:rsidP="000E1B26">
            <w:pPr>
              <w:jc w:val="center"/>
              <w:rPr>
                <w:sz w:val="22"/>
                <w:szCs w:val="22"/>
              </w:rPr>
            </w:pPr>
            <w:r>
              <w:rPr>
                <w:sz w:val="22"/>
                <w:szCs w:val="22"/>
              </w:rPr>
              <w:t>11</w:t>
            </w:r>
          </w:p>
        </w:tc>
        <w:tc>
          <w:tcPr>
            <w:tcW w:w="6224" w:type="dxa"/>
          </w:tcPr>
          <w:p w14:paraId="6E1F2EA8" w14:textId="49F3A2F5" w:rsidR="00180A08" w:rsidRPr="00140442" w:rsidRDefault="00897219" w:rsidP="000C4991">
            <w:pPr>
              <w:rPr>
                <w:sz w:val="22"/>
                <w:szCs w:val="22"/>
                <w:lang w:val="en-MY"/>
              </w:rPr>
            </w:pPr>
            <w:r w:rsidRPr="00140442">
              <w:rPr>
                <w:sz w:val="22"/>
                <w:szCs w:val="22"/>
                <w:lang w:val="en-MY"/>
              </w:rPr>
              <w:t>Functional, usability, and security testing conducted</w:t>
            </w:r>
          </w:p>
        </w:tc>
      </w:tr>
      <w:tr w:rsidR="00180A08" w14:paraId="2DAFB000" w14:textId="77777777" w:rsidTr="00897219">
        <w:tc>
          <w:tcPr>
            <w:tcW w:w="2830" w:type="dxa"/>
          </w:tcPr>
          <w:p w14:paraId="386E43A2" w14:textId="382BEE98" w:rsidR="00180A08" w:rsidRDefault="00180A08" w:rsidP="000E1B26">
            <w:pPr>
              <w:jc w:val="center"/>
              <w:rPr>
                <w:sz w:val="22"/>
                <w:szCs w:val="22"/>
              </w:rPr>
            </w:pPr>
            <w:r>
              <w:rPr>
                <w:sz w:val="22"/>
                <w:szCs w:val="22"/>
              </w:rPr>
              <w:t>12</w:t>
            </w:r>
          </w:p>
        </w:tc>
        <w:tc>
          <w:tcPr>
            <w:tcW w:w="6224" w:type="dxa"/>
          </w:tcPr>
          <w:p w14:paraId="79257969" w14:textId="7541571D" w:rsidR="00180A08" w:rsidRDefault="00897219" w:rsidP="000C4991">
            <w:pPr>
              <w:rPr>
                <w:sz w:val="22"/>
                <w:szCs w:val="22"/>
              </w:rPr>
            </w:pPr>
            <w:r w:rsidRPr="00897219">
              <w:rPr>
                <w:sz w:val="22"/>
                <w:szCs w:val="22"/>
              </w:rPr>
              <w:t xml:space="preserve">Final report and presentation prepared; </w:t>
            </w:r>
            <w:proofErr w:type="spellStart"/>
            <w:r w:rsidRPr="00897219">
              <w:rPr>
                <w:sz w:val="22"/>
                <w:szCs w:val="22"/>
              </w:rPr>
              <w:t>SmartPlant</w:t>
            </w:r>
            <w:proofErr w:type="spellEnd"/>
            <w:r w:rsidRPr="00897219">
              <w:rPr>
                <w:sz w:val="22"/>
                <w:szCs w:val="22"/>
              </w:rPr>
              <w:t xml:space="preserve"> system delivered</w:t>
            </w:r>
          </w:p>
        </w:tc>
      </w:tr>
    </w:tbl>
    <w:p w14:paraId="5389F92B" w14:textId="77777777" w:rsidR="00180A08" w:rsidRDefault="00180A08" w:rsidP="000C4991">
      <w:pPr>
        <w:rPr>
          <w:sz w:val="22"/>
          <w:szCs w:val="22"/>
        </w:rPr>
      </w:pPr>
    </w:p>
    <w:p w14:paraId="2F85274A" w14:textId="77777777" w:rsidR="00897219" w:rsidRPr="00B90AC6" w:rsidRDefault="00897219" w:rsidP="000C4991">
      <w:pPr>
        <w:rPr>
          <w:sz w:val="22"/>
          <w:szCs w:val="22"/>
        </w:rPr>
      </w:pPr>
    </w:p>
    <w:p w14:paraId="444DD1E6" w14:textId="6B71F9BC" w:rsidR="00B164DD" w:rsidRPr="000C2EF7" w:rsidRDefault="00B164DD" w:rsidP="004B470B">
      <w:pPr>
        <w:spacing w:line="240" w:lineRule="exact"/>
        <w:jc w:val="both"/>
        <w:rPr>
          <w:b/>
        </w:rPr>
      </w:pPr>
      <w:r w:rsidRPr="000C2EF7">
        <w:rPr>
          <w:b/>
        </w:rPr>
        <w:lastRenderedPageBreak/>
        <w:t>5.</w:t>
      </w:r>
      <w:r w:rsidR="0012634B" w:rsidRPr="000C2EF7">
        <w:rPr>
          <w:b/>
        </w:rPr>
        <w:t>4</w:t>
      </w:r>
      <w:r w:rsidRPr="000C2EF7">
        <w:rPr>
          <w:b/>
        </w:rPr>
        <w:t xml:space="preserve"> </w:t>
      </w:r>
      <w:r w:rsidR="0012634B" w:rsidRPr="000C2EF7">
        <w:rPr>
          <w:b/>
        </w:rPr>
        <w:t>Delivery Phases</w:t>
      </w:r>
    </w:p>
    <w:p w14:paraId="36A824DE" w14:textId="3AB680C0" w:rsidR="00C521F5" w:rsidRPr="007E61E0" w:rsidRDefault="002912BE" w:rsidP="007E61E0">
      <w:pPr>
        <w:rPr>
          <w:sz w:val="22"/>
          <w:szCs w:val="22"/>
        </w:rPr>
      </w:pPr>
      <w:r>
        <w:tab/>
      </w:r>
      <w:r w:rsidR="007E61E0" w:rsidRPr="007E61E0">
        <w:rPr>
          <w:sz w:val="22"/>
          <w:szCs w:val="22"/>
        </w:rPr>
        <w:t>The project is delivered in phases that follow an Agile approach. Each phase focuses on a specific part of the system and ends with a working deliverable that can be tested and improved. This iterative method allows the team to deliver features step by step while collecting feedback to refine the system.</w:t>
      </w:r>
    </w:p>
    <w:tbl>
      <w:tblPr>
        <w:tblStyle w:val="TableGrid"/>
        <w:tblW w:w="0" w:type="auto"/>
        <w:tblLook w:val="04A0" w:firstRow="1" w:lastRow="0" w:firstColumn="1" w:lastColumn="0" w:noHBand="0" w:noVBand="1"/>
      </w:tblPr>
      <w:tblGrid>
        <w:gridCol w:w="2263"/>
        <w:gridCol w:w="2552"/>
        <w:gridCol w:w="2977"/>
        <w:gridCol w:w="1262"/>
      </w:tblGrid>
      <w:tr w:rsidR="00AF35A0" w14:paraId="3A85BF14" w14:textId="77777777" w:rsidTr="006B5AF2">
        <w:tc>
          <w:tcPr>
            <w:tcW w:w="2263" w:type="dxa"/>
            <w:vAlign w:val="center"/>
          </w:tcPr>
          <w:p w14:paraId="1E8D7F49" w14:textId="37B9C07E" w:rsidR="00AF35A0" w:rsidRPr="00B90AC6" w:rsidRDefault="00AF35A0" w:rsidP="00B90AC6">
            <w:pPr>
              <w:spacing w:before="40" w:after="40"/>
              <w:jc w:val="center"/>
              <w:rPr>
                <w:sz w:val="22"/>
                <w:szCs w:val="22"/>
              </w:rPr>
            </w:pPr>
            <w:r w:rsidRPr="00B90AC6">
              <w:rPr>
                <w:sz w:val="22"/>
                <w:szCs w:val="22"/>
              </w:rPr>
              <w:t>Phase</w:t>
            </w:r>
          </w:p>
        </w:tc>
        <w:tc>
          <w:tcPr>
            <w:tcW w:w="2552" w:type="dxa"/>
            <w:vAlign w:val="center"/>
          </w:tcPr>
          <w:p w14:paraId="3558C439" w14:textId="4CBEE10A" w:rsidR="00AF35A0" w:rsidRPr="00B90AC6" w:rsidRDefault="007E61E0" w:rsidP="00B90AC6">
            <w:pPr>
              <w:spacing w:before="40" w:after="40"/>
              <w:jc w:val="center"/>
              <w:rPr>
                <w:sz w:val="22"/>
                <w:szCs w:val="22"/>
              </w:rPr>
            </w:pPr>
            <w:r>
              <w:rPr>
                <w:sz w:val="22"/>
                <w:szCs w:val="22"/>
              </w:rPr>
              <w:t>Main Tasks</w:t>
            </w:r>
          </w:p>
        </w:tc>
        <w:tc>
          <w:tcPr>
            <w:tcW w:w="2977" w:type="dxa"/>
            <w:vAlign w:val="center"/>
          </w:tcPr>
          <w:p w14:paraId="296C9B18" w14:textId="414CA950" w:rsidR="00AF35A0" w:rsidRPr="00B90AC6" w:rsidRDefault="006B5AF2" w:rsidP="00B90AC6">
            <w:pPr>
              <w:spacing w:before="40" w:after="40"/>
              <w:jc w:val="center"/>
              <w:rPr>
                <w:sz w:val="22"/>
                <w:szCs w:val="22"/>
              </w:rPr>
            </w:pPr>
            <w:r>
              <w:rPr>
                <w:sz w:val="22"/>
                <w:szCs w:val="22"/>
              </w:rPr>
              <w:t>Expected Outcome</w:t>
            </w:r>
          </w:p>
        </w:tc>
        <w:tc>
          <w:tcPr>
            <w:tcW w:w="1262" w:type="dxa"/>
            <w:vAlign w:val="center"/>
          </w:tcPr>
          <w:p w14:paraId="4686C022" w14:textId="115DFB71" w:rsidR="00AF35A0" w:rsidRPr="00B90AC6" w:rsidRDefault="007E61E0" w:rsidP="00B90AC6">
            <w:pPr>
              <w:spacing w:before="40" w:after="40"/>
              <w:jc w:val="center"/>
              <w:rPr>
                <w:sz w:val="22"/>
                <w:szCs w:val="22"/>
              </w:rPr>
            </w:pPr>
            <w:r>
              <w:rPr>
                <w:sz w:val="22"/>
                <w:szCs w:val="22"/>
              </w:rPr>
              <w:t>Weeks</w:t>
            </w:r>
          </w:p>
        </w:tc>
      </w:tr>
      <w:tr w:rsidR="00AF35A0" w14:paraId="6D00DC46" w14:textId="77777777" w:rsidTr="006B5AF2">
        <w:tc>
          <w:tcPr>
            <w:tcW w:w="2263" w:type="dxa"/>
            <w:vAlign w:val="center"/>
          </w:tcPr>
          <w:p w14:paraId="38003D3B" w14:textId="4DAF6AA6" w:rsidR="00AF35A0" w:rsidRPr="00B90AC6" w:rsidRDefault="00112E7D" w:rsidP="00B90AC6">
            <w:pPr>
              <w:jc w:val="center"/>
              <w:rPr>
                <w:sz w:val="22"/>
                <w:szCs w:val="22"/>
              </w:rPr>
            </w:pPr>
            <w:r w:rsidRPr="00B90AC6">
              <w:rPr>
                <w:sz w:val="22"/>
                <w:szCs w:val="22"/>
              </w:rPr>
              <w:t xml:space="preserve">Phase 1 – </w:t>
            </w:r>
            <w:r w:rsidR="007E61E0">
              <w:rPr>
                <w:sz w:val="22"/>
                <w:szCs w:val="22"/>
              </w:rPr>
              <w:t xml:space="preserve">Planning and </w:t>
            </w:r>
            <w:r>
              <w:rPr>
                <w:sz w:val="22"/>
                <w:szCs w:val="22"/>
              </w:rPr>
              <w:t>Design</w:t>
            </w:r>
          </w:p>
        </w:tc>
        <w:tc>
          <w:tcPr>
            <w:tcW w:w="2552" w:type="dxa"/>
            <w:vAlign w:val="center"/>
          </w:tcPr>
          <w:p w14:paraId="7C39C78A" w14:textId="092E5C7B" w:rsidR="00AF35A0" w:rsidRPr="00B90AC6" w:rsidRDefault="000A1C8B" w:rsidP="00B90AC6">
            <w:pPr>
              <w:jc w:val="center"/>
              <w:rPr>
                <w:sz w:val="22"/>
                <w:szCs w:val="22"/>
              </w:rPr>
            </w:pPr>
            <w:r w:rsidRPr="000A1C8B">
              <w:rPr>
                <w:sz w:val="22"/>
                <w:szCs w:val="22"/>
              </w:rPr>
              <w:t>Define scope, objectives, risks; finalize system architecture and UI/UX design</w:t>
            </w:r>
          </w:p>
        </w:tc>
        <w:tc>
          <w:tcPr>
            <w:tcW w:w="2977" w:type="dxa"/>
          </w:tcPr>
          <w:p w14:paraId="4FA8E16F" w14:textId="456B2C00" w:rsidR="00AF35A0" w:rsidRPr="00B90AC6" w:rsidRDefault="00894105" w:rsidP="00B90AC6">
            <w:pPr>
              <w:jc w:val="both"/>
              <w:rPr>
                <w:sz w:val="22"/>
                <w:szCs w:val="22"/>
              </w:rPr>
            </w:pPr>
            <w:r w:rsidRPr="00B90AC6">
              <w:rPr>
                <w:sz w:val="22"/>
                <w:szCs w:val="22"/>
              </w:rPr>
              <w:t>Requirements analysis, dataset prep, AI prototype</w:t>
            </w:r>
            <w:r w:rsidR="004E6FA7">
              <w:rPr>
                <w:sz w:val="22"/>
                <w:szCs w:val="22"/>
              </w:rPr>
              <w:t xml:space="preserve"> and</w:t>
            </w:r>
            <w:r w:rsidRPr="00B90AC6">
              <w:rPr>
                <w:sz w:val="22"/>
                <w:szCs w:val="22"/>
              </w:rPr>
              <w:t xml:space="preserve"> UI design</w:t>
            </w:r>
          </w:p>
        </w:tc>
        <w:tc>
          <w:tcPr>
            <w:tcW w:w="1262" w:type="dxa"/>
            <w:vAlign w:val="center"/>
          </w:tcPr>
          <w:p w14:paraId="1CDD332C" w14:textId="3B0138A3" w:rsidR="00AF35A0" w:rsidRPr="00B90AC6" w:rsidRDefault="007E61E0" w:rsidP="00B90AC6">
            <w:pPr>
              <w:jc w:val="center"/>
              <w:rPr>
                <w:sz w:val="22"/>
                <w:szCs w:val="22"/>
              </w:rPr>
            </w:pPr>
            <w:r>
              <w:rPr>
                <w:sz w:val="22"/>
                <w:szCs w:val="22"/>
              </w:rPr>
              <w:t>1 - 3</w:t>
            </w:r>
          </w:p>
        </w:tc>
      </w:tr>
      <w:tr w:rsidR="00AF35A0" w14:paraId="73820131" w14:textId="77777777" w:rsidTr="006B5AF2">
        <w:tc>
          <w:tcPr>
            <w:tcW w:w="2263" w:type="dxa"/>
            <w:vAlign w:val="center"/>
          </w:tcPr>
          <w:p w14:paraId="550F5999" w14:textId="26E9C8D2" w:rsidR="00AF35A0" w:rsidRPr="00B90AC6" w:rsidRDefault="00112E7D" w:rsidP="00B90AC6">
            <w:pPr>
              <w:jc w:val="center"/>
              <w:rPr>
                <w:sz w:val="22"/>
                <w:szCs w:val="22"/>
              </w:rPr>
            </w:pPr>
            <w:r w:rsidRPr="00B90AC6">
              <w:rPr>
                <w:sz w:val="22"/>
                <w:szCs w:val="22"/>
              </w:rPr>
              <w:t xml:space="preserve">Phase 2 – </w:t>
            </w:r>
            <w:r w:rsidR="007E61E0">
              <w:rPr>
                <w:sz w:val="22"/>
                <w:szCs w:val="22"/>
              </w:rPr>
              <w:t xml:space="preserve">Core </w:t>
            </w:r>
            <w:r>
              <w:rPr>
                <w:sz w:val="22"/>
                <w:szCs w:val="22"/>
              </w:rPr>
              <w:t>Development</w:t>
            </w:r>
          </w:p>
        </w:tc>
        <w:tc>
          <w:tcPr>
            <w:tcW w:w="2552" w:type="dxa"/>
            <w:vAlign w:val="center"/>
          </w:tcPr>
          <w:p w14:paraId="48ED1946" w14:textId="5F21E29F" w:rsidR="00AF35A0" w:rsidRPr="00B90AC6" w:rsidRDefault="00FC40D1" w:rsidP="00B90AC6">
            <w:pPr>
              <w:jc w:val="center"/>
              <w:rPr>
                <w:sz w:val="22"/>
                <w:szCs w:val="22"/>
              </w:rPr>
            </w:pPr>
            <w:r w:rsidRPr="00FC40D1">
              <w:rPr>
                <w:sz w:val="22"/>
                <w:szCs w:val="22"/>
              </w:rPr>
              <w:t>Implement mobile application features, set up database, begin AI model training</w:t>
            </w:r>
          </w:p>
        </w:tc>
        <w:tc>
          <w:tcPr>
            <w:tcW w:w="2977" w:type="dxa"/>
          </w:tcPr>
          <w:p w14:paraId="4AEF7256" w14:textId="1A158591" w:rsidR="00AF35A0" w:rsidRPr="00B90AC6" w:rsidRDefault="00FC40D1" w:rsidP="00B90AC6">
            <w:pPr>
              <w:jc w:val="both"/>
              <w:rPr>
                <w:sz w:val="22"/>
                <w:szCs w:val="22"/>
              </w:rPr>
            </w:pPr>
            <w:r w:rsidRPr="00FC40D1">
              <w:rPr>
                <w:sz w:val="22"/>
                <w:szCs w:val="22"/>
              </w:rPr>
              <w:t>Functional database, early version of mobile app, initial AI model</w:t>
            </w:r>
          </w:p>
        </w:tc>
        <w:tc>
          <w:tcPr>
            <w:tcW w:w="1262" w:type="dxa"/>
            <w:vAlign w:val="center"/>
          </w:tcPr>
          <w:p w14:paraId="5F023A43" w14:textId="1F735F93" w:rsidR="00AF35A0" w:rsidRPr="00B90AC6" w:rsidRDefault="007E61E0" w:rsidP="00B90AC6">
            <w:pPr>
              <w:jc w:val="center"/>
              <w:rPr>
                <w:sz w:val="22"/>
                <w:szCs w:val="22"/>
              </w:rPr>
            </w:pPr>
            <w:r>
              <w:rPr>
                <w:sz w:val="22"/>
                <w:szCs w:val="22"/>
              </w:rPr>
              <w:t>4 – 6</w:t>
            </w:r>
          </w:p>
        </w:tc>
      </w:tr>
      <w:tr w:rsidR="00AF35A0" w14:paraId="54BF610A" w14:textId="77777777" w:rsidTr="006B5AF2">
        <w:tc>
          <w:tcPr>
            <w:tcW w:w="2263" w:type="dxa"/>
            <w:vAlign w:val="center"/>
          </w:tcPr>
          <w:p w14:paraId="5D74A15F" w14:textId="67DE5C78" w:rsidR="00AF35A0" w:rsidRPr="00B90AC6" w:rsidRDefault="00112E7D" w:rsidP="00B90AC6">
            <w:pPr>
              <w:jc w:val="center"/>
              <w:rPr>
                <w:sz w:val="22"/>
                <w:szCs w:val="22"/>
              </w:rPr>
            </w:pPr>
            <w:r w:rsidRPr="00B90AC6">
              <w:rPr>
                <w:sz w:val="22"/>
                <w:szCs w:val="22"/>
              </w:rPr>
              <w:t xml:space="preserve">Phase 3 – </w:t>
            </w:r>
            <w:r w:rsidR="007E61E0">
              <w:rPr>
                <w:sz w:val="22"/>
                <w:szCs w:val="22"/>
              </w:rPr>
              <w:t>Integration</w:t>
            </w:r>
          </w:p>
        </w:tc>
        <w:tc>
          <w:tcPr>
            <w:tcW w:w="2552" w:type="dxa"/>
            <w:vAlign w:val="center"/>
          </w:tcPr>
          <w:p w14:paraId="5E5F9AFE" w14:textId="2D31E0DA" w:rsidR="00AF35A0" w:rsidRPr="00B90AC6" w:rsidRDefault="009A5343" w:rsidP="00B90AC6">
            <w:pPr>
              <w:jc w:val="center"/>
              <w:rPr>
                <w:sz w:val="22"/>
                <w:szCs w:val="22"/>
              </w:rPr>
            </w:pPr>
            <w:r w:rsidRPr="009A5343">
              <w:rPr>
                <w:sz w:val="22"/>
                <w:szCs w:val="22"/>
              </w:rPr>
              <w:t>Complete AI model testing, add admin verification, develop biodiversity map</w:t>
            </w:r>
          </w:p>
        </w:tc>
        <w:tc>
          <w:tcPr>
            <w:tcW w:w="2977" w:type="dxa"/>
          </w:tcPr>
          <w:p w14:paraId="14C9E82E" w14:textId="7E9B07B5" w:rsidR="00AF35A0" w:rsidRPr="00102236" w:rsidRDefault="00FC40D1" w:rsidP="00B90AC6">
            <w:pPr>
              <w:jc w:val="both"/>
              <w:rPr>
                <w:rFonts w:eastAsia="SimSun"/>
                <w:sz w:val="22"/>
                <w:szCs w:val="22"/>
                <w:lang w:eastAsia="zh-CN"/>
              </w:rPr>
            </w:pPr>
            <w:r w:rsidRPr="00FC40D1">
              <w:rPr>
                <w:sz w:val="22"/>
                <w:szCs w:val="22"/>
              </w:rPr>
              <w:t>Working plant identification system with verification and mapping</w:t>
            </w:r>
          </w:p>
        </w:tc>
        <w:tc>
          <w:tcPr>
            <w:tcW w:w="1262" w:type="dxa"/>
            <w:vAlign w:val="center"/>
          </w:tcPr>
          <w:p w14:paraId="20DCE163" w14:textId="7D7FC9EC" w:rsidR="00AF35A0" w:rsidRPr="00B90AC6" w:rsidRDefault="007E61E0" w:rsidP="00B90AC6">
            <w:pPr>
              <w:jc w:val="center"/>
              <w:rPr>
                <w:sz w:val="22"/>
                <w:szCs w:val="22"/>
              </w:rPr>
            </w:pPr>
            <w:r>
              <w:rPr>
                <w:sz w:val="22"/>
                <w:szCs w:val="22"/>
              </w:rPr>
              <w:t>7 - 9</w:t>
            </w:r>
          </w:p>
        </w:tc>
      </w:tr>
      <w:tr w:rsidR="007E61E0" w:rsidRPr="00B90AC6" w14:paraId="56091BBC" w14:textId="77777777" w:rsidTr="006B5AF2">
        <w:tc>
          <w:tcPr>
            <w:tcW w:w="2263" w:type="dxa"/>
            <w:vAlign w:val="center"/>
          </w:tcPr>
          <w:p w14:paraId="67A38A15" w14:textId="72EE761C" w:rsidR="007E61E0" w:rsidRPr="00B90AC6" w:rsidRDefault="007E61E0" w:rsidP="00B90AC6">
            <w:pPr>
              <w:jc w:val="center"/>
              <w:rPr>
                <w:sz w:val="22"/>
                <w:szCs w:val="22"/>
              </w:rPr>
            </w:pPr>
            <w:r>
              <w:rPr>
                <w:sz w:val="22"/>
                <w:szCs w:val="22"/>
              </w:rPr>
              <w:t>Phase 4 – IoT and Security</w:t>
            </w:r>
          </w:p>
        </w:tc>
        <w:tc>
          <w:tcPr>
            <w:tcW w:w="2552" w:type="dxa"/>
            <w:vAlign w:val="center"/>
          </w:tcPr>
          <w:p w14:paraId="07F53C5F" w14:textId="1DA82AEF" w:rsidR="007E61E0" w:rsidRPr="00B90AC6" w:rsidRDefault="00DD7EBB" w:rsidP="00B90AC6">
            <w:pPr>
              <w:jc w:val="center"/>
              <w:rPr>
                <w:sz w:val="22"/>
                <w:szCs w:val="22"/>
              </w:rPr>
            </w:pPr>
            <w:r w:rsidRPr="00DD7EBB">
              <w:rPr>
                <w:sz w:val="22"/>
                <w:szCs w:val="22"/>
              </w:rPr>
              <w:t>Integrate IoT sensors, add hosting, apply encryption, MFA, and RBAC</w:t>
            </w:r>
          </w:p>
        </w:tc>
        <w:tc>
          <w:tcPr>
            <w:tcW w:w="2977" w:type="dxa"/>
          </w:tcPr>
          <w:p w14:paraId="6619BBD6" w14:textId="1D143C3F" w:rsidR="007E61E0" w:rsidRPr="00B90AC6" w:rsidRDefault="00102236" w:rsidP="00B90AC6">
            <w:pPr>
              <w:jc w:val="both"/>
              <w:rPr>
                <w:sz w:val="22"/>
                <w:szCs w:val="22"/>
              </w:rPr>
            </w:pPr>
            <w:r w:rsidRPr="00102236">
              <w:rPr>
                <w:sz w:val="22"/>
                <w:szCs w:val="22"/>
              </w:rPr>
              <w:t>Secure and integrated system with real-time IoT monitoring</w:t>
            </w:r>
          </w:p>
        </w:tc>
        <w:tc>
          <w:tcPr>
            <w:tcW w:w="1262" w:type="dxa"/>
            <w:vAlign w:val="center"/>
          </w:tcPr>
          <w:p w14:paraId="0447EAD8" w14:textId="7E36C65E" w:rsidR="007E61E0" w:rsidRPr="00B90AC6" w:rsidRDefault="007E61E0" w:rsidP="00B90AC6">
            <w:pPr>
              <w:jc w:val="center"/>
              <w:rPr>
                <w:sz w:val="22"/>
                <w:szCs w:val="22"/>
              </w:rPr>
            </w:pPr>
            <w:r>
              <w:rPr>
                <w:sz w:val="22"/>
                <w:szCs w:val="22"/>
              </w:rPr>
              <w:t>10</w:t>
            </w:r>
          </w:p>
        </w:tc>
      </w:tr>
      <w:tr w:rsidR="007E61E0" w:rsidRPr="00B90AC6" w14:paraId="5895D35B" w14:textId="77777777" w:rsidTr="006B5AF2">
        <w:tc>
          <w:tcPr>
            <w:tcW w:w="2263" w:type="dxa"/>
            <w:vAlign w:val="center"/>
          </w:tcPr>
          <w:p w14:paraId="18705251" w14:textId="740282B2" w:rsidR="007E61E0" w:rsidRPr="00B90AC6" w:rsidRDefault="007E61E0" w:rsidP="00B90AC6">
            <w:pPr>
              <w:jc w:val="center"/>
              <w:rPr>
                <w:sz w:val="22"/>
                <w:szCs w:val="22"/>
              </w:rPr>
            </w:pPr>
            <w:r>
              <w:rPr>
                <w:sz w:val="22"/>
                <w:szCs w:val="22"/>
              </w:rPr>
              <w:t>Phase 5 – Testing and Delivery</w:t>
            </w:r>
          </w:p>
        </w:tc>
        <w:tc>
          <w:tcPr>
            <w:tcW w:w="2552" w:type="dxa"/>
            <w:vAlign w:val="center"/>
          </w:tcPr>
          <w:p w14:paraId="2812AAF2" w14:textId="5DD74E77" w:rsidR="007E61E0" w:rsidRPr="00B90AC6" w:rsidRDefault="00D96F71" w:rsidP="00B90AC6">
            <w:pPr>
              <w:jc w:val="center"/>
              <w:rPr>
                <w:sz w:val="22"/>
                <w:szCs w:val="22"/>
              </w:rPr>
            </w:pPr>
            <w:r w:rsidRPr="00D96F71">
              <w:rPr>
                <w:sz w:val="22"/>
                <w:szCs w:val="22"/>
              </w:rPr>
              <w:t>Conduct system testing, prepare documentation, finalize report and presentation</w:t>
            </w:r>
          </w:p>
        </w:tc>
        <w:tc>
          <w:tcPr>
            <w:tcW w:w="2977" w:type="dxa"/>
          </w:tcPr>
          <w:p w14:paraId="6F34BE42" w14:textId="6E231E8B" w:rsidR="007E61E0" w:rsidRPr="00B90AC6" w:rsidRDefault="00D96F71" w:rsidP="00B90AC6">
            <w:pPr>
              <w:jc w:val="both"/>
              <w:rPr>
                <w:sz w:val="22"/>
                <w:szCs w:val="22"/>
              </w:rPr>
            </w:pPr>
            <w:r w:rsidRPr="00D96F71">
              <w:rPr>
                <w:sz w:val="22"/>
                <w:szCs w:val="22"/>
              </w:rPr>
              <w:t xml:space="preserve">Completed </w:t>
            </w:r>
            <w:proofErr w:type="spellStart"/>
            <w:r w:rsidRPr="00D96F71">
              <w:rPr>
                <w:sz w:val="22"/>
                <w:szCs w:val="22"/>
              </w:rPr>
              <w:t>SmartPlant</w:t>
            </w:r>
            <w:proofErr w:type="spellEnd"/>
            <w:r w:rsidRPr="00D96F71">
              <w:rPr>
                <w:sz w:val="22"/>
                <w:szCs w:val="22"/>
              </w:rPr>
              <w:t xml:space="preserve"> system with documentation and demo</w:t>
            </w:r>
          </w:p>
        </w:tc>
        <w:tc>
          <w:tcPr>
            <w:tcW w:w="1262" w:type="dxa"/>
            <w:vAlign w:val="center"/>
          </w:tcPr>
          <w:p w14:paraId="5573DA98" w14:textId="508735C1" w:rsidR="007E61E0" w:rsidRPr="00B90AC6" w:rsidRDefault="007E61E0" w:rsidP="00B90AC6">
            <w:pPr>
              <w:jc w:val="center"/>
              <w:rPr>
                <w:sz w:val="22"/>
                <w:szCs w:val="22"/>
              </w:rPr>
            </w:pPr>
            <w:r>
              <w:rPr>
                <w:sz w:val="22"/>
                <w:szCs w:val="22"/>
              </w:rPr>
              <w:t>11 - 12</w:t>
            </w:r>
          </w:p>
        </w:tc>
      </w:tr>
    </w:tbl>
    <w:p w14:paraId="3C7ED3DE" w14:textId="2D15C780" w:rsidR="002E6F92" w:rsidRDefault="002E6F92" w:rsidP="3E359430">
      <w:pPr>
        <w:spacing w:line="240" w:lineRule="exact"/>
        <w:jc w:val="both"/>
        <w:rPr>
          <w:rFonts w:eastAsia="SimSun"/>
          <w:b/>
          <w:bCs/>
          <w:iCs/>
          <w:sz w:val="28"/>
          <w:szCs w:val="28"/>
          <w:lang w:eastAsia="zh-CN"/>
        </w:rPr>
      </w:pPr>
    </w:p>
    <w:p w14:paraId="2522B9A1" w14:textId="79621A8F" w:rsidR="00F552FB" w:rsidRDefault="00075E83" w:rsidP="3E359430">
      <w:pPr>
        <w:spacing w:line="240" w:lineRule="exact"/>
        <w:jc w:val="both"/>
        <w:rPr>
          <w:rFonts w:eastAsia="SimSun"/>
          <w:b/>
          <w:bCs/>
          <w:iCs/>
          <w:sz w:val="28"/>
          <w:szCs w:val="28"/>
          <w:lang w:eastAsia="zh-CN"/>
        </w:rPr>
      </w:pPr>
      <w:r>
        <w:rPr>
          <w:rFonts w:eastAsia="SimSun"/>
          <w:b/>
          <w:bCs/>
          <w:iCs/>
          <w:sz w:val="28"/>
          <w:szCs w:val="28"/>
          <w:lang w:eastAsia="zh-CN"/>
        </w:rPr>
        <w:t>5.5 Initial Release Schedule</w:t>
      </w:r>
    </w:p>
    <w:p w14:paraId="35491CAC" w14:textId="7CB5E9A2" w:rsidR="00075DDE" w:rsidRPr="00075DDE" w:rsidRDefault="00075DDE" w:rsidP="00075DDE">
      <w:pPr>
        <w:spacing w:line="240" w:lineRule="exact"/>
        <w:jc w:val="both"/>
        <w:rPr>
          <w:rFonts w:eastAsia="SimSun"/>
          <w:b/>
          <w:bCs/>
          <w:iCs/>
          <w:sz w:val="28"/>
          <w:szCs w:val="28"/>
          <w:lang w:val="en-MY" w:eastAsia="zh-CN"/>
        </w:rPr>
      </w:pPr>
      <w:r w:rsidRPr="00075DDE">
        <w:rPr>
          <w:rFonts w:eastAsia="SimSun"/>
          <w:b/>
          <w:bCs/>
          <w:iCs/>
          <w:sz w:val="28"/>
          <w:szCs w:val="28"/>
          <w:lang w:val="en-MY" w:eastAsia="zh-CN"/>
        </w:rPr>
        <w:t>5.5.1 Product Backlogs</w:t>
      </w:r>
    </w:p>
    <w:tbl>
      <w:tblPr>
        <w:tblStyle w:val="TableGrid"/>
        <w:tblW w:w="0" w:type="auto"/>
        <w:tblLook w:val="04A0" w:firstRow="1" w:lastRow="0" w:firstColumn="1" w:lastColumn="0" w:noHBand="0" w:noVBand="1"/>
      </w:tblPr>
      <w:tblGrid>
        <w:gridCol w:w="1354"/>
        <w:gridCol w:w="2984"/>
        <w:gridCol w:w="1409"/>
        <w:gridCol w:w="1663"/>
        <w:gridCol w:w="1644"/>
      </w:tblGrid>
      <w:tr w:rsidR="00370FDB" w:rsidRPr="00075DDE" w14:paraId="4247D7FA" w14:textId="77777777" w:rsidTr="00075DDE">
        <w:tc>
          <w:tcPr>
            <w:tcW w:w="0" w:type="auto"/>
            <w:hideMark/>
          </w:tcPr>
          <w:p w14:paraId="5C9A3E1F" w14:textId="51FA3EB4" w:rsidR="00075DDE" w:rsidRPr="00075DDE" w:rsidRDefault="00075DDE"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Product Backlog ID</w:t>
            </w:r>
          </w:p>
        </w:tc>
        <w:tc>
          <w:tcPr>
            <w:tcW w:w="0" w:type="auto"/>
            <w:hideMark/>
          </w:tcPr>
          <w:p w14:paraId="244E208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Product Backlog Item</w:t>
            </w:r>
          </w:p>
        </w:tc>
        <w:tc>
          <w:tcPr>
            <w:tcW w:w="0" w:type="auto"/>
            <w:hideMark/>
          </w:tcPr>
          <w:p w14:paraId="644298C8" w14:textId="12BC5FD1" w:rsidR="00075DDE" w:rsidRPr="00075DDE" w:rsidRDefault="00075DDE" w:rsidP="00075DDE">
            <w:pPr>
              <w:spacing w:after="200" w:line="276" w:lineRule="auto"/>
              <w:jc w:val="both"/>
              <w:rPr>
                <w:rFonts w:eastAsia="SimSun"/>
                <w:bCs/>
                <w:iCs/>
                <w:sz w:val="28"/>
                <w:szCs w:val="28"/>
                <w:lang w:val="en-MY" w:eastAsia="zh-CN"/>
              </w:rPr>
            </w:pPr>
            <w:r>
              <w:rPr>
                <w:rFonts w:eastAsia="SimSun"/>
                <w:bCs/>
                <w:iCs/>
                <w:sz w:val="28"/>
                <w:szCs w:val="28"/>
                <w:lang w:eastAsia="zh-CN"/>
              </w:rPr>
              <w:t>(Product Backlog ID)</w:t>
            </w:r>
          </w:p>
        </w:tc>
        <w:tc>
          <w:tcPr>
            <w:tcW w:w="0" w:type="auto"/>
            <w:hideMark/>
          </w:tcPr>
          <w:p w14:paraId="69EC2445" w14:textId="26340FBA" w:rsidR="00075DDE" w:rsidRPr="00075DDE" w:rsidRDefault="00075DDE" w:rsidP="00075DDE">
            <w:pPr>
              <w:spacing w:after="200" w:line="276" w:lineRule="auto"/>
              <w:jc w:val="both"/>
              <w:rPr>
                <w:rFonts w:eastAsia="SimSun"/>
                <w:bCs/>
                <w:iCs/>
                <w:sz w:val="28"/>
                <w:szCs w:val="28"/>
                <w:lang w:val="en-MY" w:eastAsia="zh-CN"/>
              </w:rPr>
            </w:pPr>
            <w:r>
              <w:rPr>
                <w:rFonts w:eastAsia="SimSun"/>
                <w:bCs/>
                <w:iCs/>
                <w:sz w:val="28"/>
                <w:szCs w:val="28"/>
                <w:lang w:eastAsia="zh-CN"/>
              </w:rPr>
              <w:t>Business Value (1 least – 10 most)</w:t>
            </w:r>
          </w:p>
        </w:tc>
        <w:tc>
          <w:tcPr>
            <w:tcW w:w="0" w:type="auto"/>
            <w:hideMark/>
          </w:tcPr>
          <w:p w14:paraId="23384F53" w14:textId="6CACAF42" w:rsidR="00075DDE" w:rsidRPr="00075DDE" w:rsidRDefault="00075DDE" w:rsidP="00075DDE">
            <w:pPr>
              <w:spacing w:after="200" w:line="276" w:lineRule="auto"/>
              <w:jc w:val="both"/>
              <w:rPr>
                <w:rFonts w:eastAsia="SimSun"/>
                <w:bCs/>
                <w:iCs/>
                <w:sz w:val="28"/>
                <w:szCs w:val="28"/>
                <w:lang w:val="en-MY" w:eastAsia="zh-CN"/>
              </w:rPr>
            </w:pPr>
            <w:r>
              <w:rPr>
                <w:rFonts w:eastAsia="SimSun"/>
                <w:bCs/>
                <w:iCs/>
                <w:sz w:val="28"/>
                <w:szCs w:val="28"/>
                <w:lang w:eastAsia="zh-CN"/>
              </w:rPr>
              <w:t>Release Schedule (Sprint #1 | 2)</w:t>
            </w:r>
          </w:p>
        </w:tc>
      </w:tr>
      <w:tr w:rsidR="00370FDB" w:rsidRPr="00075DDE" w14:paraId="54E40466" w14:textId="77777777" w:rsidTr="00075DDE">
        <w:tc>
          <w:tcPr>
            <w:tcW w:w="0" w:type="auto"/>
            <w:hideMark/>
          </w:tcPr>
          <w:p w14:paraId="59356DD5" w14:textId="08E5BE8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w:t>
            </w:r>
          </w:p>
        </w:tc>
        <w:tc>
          <w:tcPr>
            <w:tcW w:w="0" w:type="auto"/>
            <w:hideMark/>
          </w:tcPr>
          <w:p w14:paraId="71C36050"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Define system scope and objectives</w:t>
            </w:r>
          </w:p>
        </w:tc>
        <w:tc>
          <w:tcPr>
            <w:tcW w:w="0" w:type="auto"/>
            <w:hideMark/>
          </w:tcPr>
          <w:p w14:paraId="6F52D86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w:t>
            </w:r>
          </w:p>
        </w:tc>
        <w:tc>
          <w:tcPr>
            <w:tcW w:w="0" w:type="auto"/>
            <w:hideMark/>
          </w:tcPr>
          <w:p w14:paraId="584473EE"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55205830"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36DB4C7F" w14:textId="77777777" w:rsidTr="00075DDE">
        <w:tc>
          <w:tcPr>
            <w:tcW w:w="0" w:type="auto"/>
            <w:hideMark/>
          </w:tcPr>
          <w:p w14:paraId="4A89AA86" w14:textId="12E8CA89"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lastRenderedPageBreak/>
              <w:t>2</w:t>
            </w:r>
          </w:p>
        </w:tc>
        <w:tc>
          <w:tcPr>
            <w:tcW w:w="0" w:type="auto"/>
            <w:hideMark/>
          </w:tcPr>
          <w:p w14:paraId="1E5FBEF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Design UI/UX wireframes</w:t>
            </w:r>
          </w:p>
        </w:tc>
        <w:tc>
          <w:tcPr>
            <w:tcW w:w="0" w:type="auto"/>
            <w:hideMark/>
          </w:tcPr>
          <w:p w14:paraId="5A2E7707" w14:textId="659FD4AE"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w:t>
            </w:r>
          </w:p>
        </w:tc>
        <w:tc>
          <w:tcPr>
            <w:tcW w:w="0" w:type="auto"/>
            <w:hideMark/>
          </w:tcPr>
          <w:p w14:paraId="43992B33"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661B0D5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161F0A93" w14:textId="77777777" w:rsidTr="00075DDE">
        <w:tc>
          <w:tcPr>
            <w:tcW w:w="0" w:type="auto"/>
            <w:hideMark/>
          </w:tcPr>
          <w:p w14:paraId="16127D14" w14:textId="4F355E2E"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3</w:t>
            </w:r>
          </w:p>
        </w:tc>
        <w:tc>
          <w:tcPr>
            <w:tcW w:w="0" w:type="auto"/>
            <w:hideMark/>
          </w:tcPr>
          <w:p w14:paraId="5E55330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Develop mobile app basic interface (React Native)</w:t>
            </w:r>
          </w:p>
        </w:tc>
        <w:tc>
          <w:tcPr>
            <w:tcW w:w="0" w:type="auto"/>
            <w:hideMark/>
          </w:tcPr>
          <w:p w14:paraId="0594117B" w14:textId="369E9A2C"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w:t>
            </w:r>
          </w:p>
        </w:tc>
        <w:tc>
          <w:tcPr>
            <w:tcW w:w="0" w:type="auto"/>
            <w:hideMark/>
          </w:tcPr>
          <w:p w14:paraId="1C6F3F0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72D2A55E"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51DEAC7D" w14:textId="77777777" w:rsidTr="00075DDE">
        <w:tc>
          <w:tcPr>
            <w:tcW w:w="0" w:type="auto"/>
            <w:hideMark/>
          </w:tcPr>
          <w:p w14:paraId="3FE573F5" w14:textId="1B6F68A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4</w:t>
            </w:r>
          </w:p>
        </w:tc>
        <w:tc>
          <w:tcPr>
            <w:tcW w:w="0" w:type="auto"/>
            <w:hideMark/>
          </w:tcPr>
          <w:p w14:paraId="609E4D93"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Implement navigation and task flow</w:t>
            </w:r>
          </w:p>
        </w:tc>
        <w:tc>
          <w:tcPr>
            <w:tcW w:w="0" w:type="auto"/>
            <w:hideMark/>
          </w:tcPr>
          <w:p w14:paraId="3412FCDC" w14:textId="33DC8B9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3</w:t>
            </w:r>
          </w:p>
        </w:tc>
        <w:tc>
          <w:tcPr>
            <w:tcW w:w="0" w:type="auto"/>
            <w:hideMark/>
          </w:tcPr>
          <w:p w14:paraId="577B5272"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3116C70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60C27867" w14:textId="77777777" w:rsidTr="00075DDE">
        <w:tc>
          <w:tcPr>
            <w:tcW w:w="0" w:type="auto"/>
            <w:hideMark/>
          </w:tcPr>
          <w:p w14:paraId="668C19CA" w14:textId="5BCA29CD"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27C6472E"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 xml:space="preserve">Set up Firebase </w:t>
            </w:r>
            <w:proofErr w:type="spellStart"/>
            <w:r w:rsidRPr="00075DDE">
              <w:rPr>
                <w:rFonts w:eastAsia="SimSun"/>
                <w:bCs/>
                <w:iCs/>
                <w:sz w:val="28"/>
                <w:szCs w:val="28"/>
                <w:lang w:val="en-MY" w:eastAsia="zh-CN"/>
              </w:rPr>
              <w:t>Firestore</w:t>
            </w:r>
            <w:proofErr w:type="spellEnd"/>
            <w:r w:rsidRPr="00075DDE">
              <w:rPr>
                <w:rFonts w:eastAsia="SimSun"/>
                <w:bCs/>
                <w:iCs/>
                <w:sz w:val="28"/>
                <w:szCs w:val="28"/>
                <w:lang w:val="en-MY" w:eastAsia="zh-CN"/>
              </w:rPr>
              <w:t xml:space="preserve"> database</w:t>
            </w:r>
          </w:p>
        </w:tc>
        <w:tc>
          <w:tcPr>
            <w:tcW w:w="0" w:type="auto"/>
            <w:hideMark/>
          </w:tcPr>
          <w:p w14:paraId="7CA57FA8" w14:textId="7E028FE6"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w:t>
            </w:r>
          </w:p>
        </w:tc>
        <w:tc>
          <w:tcPr>
            <w:tcW w:w="0" w:type="auto"/>
            <w:hideMark/>
          </w:tcPr>
          <w:p w14:paraId="741F48F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6F3F0C2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28B224C1" w14:textId="77777777" w:rsidTr="00075DDE">
        <w:tc>
          <w:tcPr>
            <w:tcW w:w="0" w:type="auto"/>
            <w:hideMark/>
          </w:tcPr>
          <w:p w14:paraId="1F91FCD5" w14:textId="2F2E8E29"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6</w:t>
            </w:r>
          </w:p>
        </w:tc>
        <w:tc>
          <w:tcPr>
            <w:tcW w:w="0" w:type="auto"/>
            <w:hideMark/>
          </w:tcPr>
          <w:p w14:paraId="3E9D430F"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figure Firebase authentication</w:t>
            </w:r>
          </w:p>
        </w:tc>
        <w:tc>
          <w:tcPr>
            <w:tcW w:w="0" w:type="auto"/>
            <w:hideMark/>
          </w:tcPr>
          <w:p w14:paraId="32225B76" w14:textId="091803B7"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6B1B7C81"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18845B60"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2AADCCCD" w14:textId="77777777" w:rsidTr="00075DDE">
        <w:tc>
          <w:tcPr>
            <w:tcW w:w="0" w:type="auto"/>
            <w:hideMark/>
          </w:tcPr>
          <w:p w14:paraId="5538C067" w14:textId="1C0A85CB"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7</w:t>
            </w:r>
          </w:p>
        </w:tc>
        <w:tc>
          <w:tcPr>
            <w:tcW w:w="0" w:type="auto"/>
            <w:hideMark/>
          </w:tcPr>
          <w:p w14:paraId="7D3A036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Implement AI dataset collection (local + global images)</w:t>
            </w:r>
          </w:p>
        </w:tc>
        <w:tc>
          <w:tcPr>
            <w:tcW w:w="0" w:type="auto"/>
            <w:hideMark/>
          </w:tcPr>
          <w:p w14:paraId="35A1C4BD" w14:textId="4BF3053A"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w:t>
            </w:r>
          </w:p>
        </w:tc>
        <w:tc>
          <w:tcPr>
            <w:tcW w:w="0" w:type="auto"/>
            <w:hideMark/>
          </w:tcPr>
          <w:p w14:paraId="1A05483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57B08A13"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6852725B" w14:textId="77777777" w:rsidTr="00075DDE">
        <w:tc>
          <w:tcPr>
            <w:tcW w:w="0" w:type="auto"/>
            <w:hideMark/>
          </w:tcPr>
          <w:p w14:paraId="68969C67" w14:textId="68143B1B"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8</w:t>
            </w:r>
          </w:p>
        </w:tc>
        <w:tc>
          <w:tcPr>
            <w:tcW w:w="0" w:type="auto"/>
            <w:hideMark/>
          </w:tcPr>
          <w:p w14:paraId="74FB03A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Train initial AI model for plant identification</w:t>
            </w:r>
          </w:p>
        </w:tc>
        <w:tc>
          <w:tcPr>
            <w:tcW w:w="0" w:type="auto"/>
            <w:hideMark/>
          </w:tcPr>
          <w:p w14:paraId="5CC79DD1" w14:textId="6D159EC5"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7</w:t>
            </w:r>
          </w:p>
        </w:tc>
        <w:tc>
          <w:tcPr>
            <w:tcW w:w="0" w:type="auto"/>
            <w:hideMark/>
          </w:tcPr>
          <w:p w14:paraId="70FE42D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65577C8F"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68F875DC" w14:textId="77777777" w:rsidTr="00075DDE">
        <w:tc>
          <w:tcPr>
            <w:tcW w:w="0" w:type="auto"/>
            <w:hideMark/>
          </w:tcPr>
          <w:p w14:paraId="3DFA094A" w14:textId="1F1151F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9</w:t>
            </w:r>
          </w:p>
        </w:tc>
        <w:tc>
          <w:tcPr>
            <w:tcW w:w="0" w:type="auto"/>
            <w:hideMark/>
          </w:tcPr>
          <w:p w14:paraId="3C433BDE"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Optimize AI model with image augmentation</w:t>
            </w:r>
          </w:p>
        </w:tc>
        <w:tc>
          <w:tcPr>
            <w:tcW w:w="0" w:type="auto"/>
            <w:hideMark/>
          </w:tcPr>
          <w:p w14:paraId="7A5C8145" w14:textId="447E72F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8</w:t>
            </w:r>
          </w:p>
        </w:tc>
        <w:tc>
          <w:tcPr>
            <w:tcW w:w="0" w:type="auto"/>
            <w:hideMark/>
          </w:tcPr>
          <w:p w14:paraId="49D83B2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076280E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4CD38808" w14:textId="77777777" w:rsidTr="00075DDE">
        <w:tc>
          <w:tcPr>
            <w:tcW w:w="0" w:type="auto"/>
            <w:hideMark/>
          </w:tcPr>
          <w:p w14:paraId="1ECE657F" w14:textId="2914B28D"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0</w:t>
            </w:r>
          </w:p>
        </w:tc>
        <w:tc>
          <w:tcPr>
            <w:tcW w:w="0" w:type="auto"/>
            <w:hideMark/>
          </w:tcPr>
          <w:p w14:paraId="6F18742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nect AI model to backend (Node.js API)</w:t>
            </w:r>
          </w:p>
        </w:tc>
        <w:tc>
          <w:tcPr>
            <w:tcW w:w="0" w:type="auto"/>
            <w:hideMark/>
          </w:tcPr>
          <w:p w14:paraId="182DE7A6" w14:textId="18C9354B"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8</w:t>
            </w:r>
          </w:p>
        </w:tc>
        <w:tc>
          <w:tcPr>
            <w:tcW w:w="0" w:type="auto"/>
            <w:hideMark/>
          </w:tcPr>
          <w:p w14:paraId="341C842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4507870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4124B56E" w14:textId="77777777" w:rsidTr="00075DDE">
        <w:tc>
          <w:tcPr>
            <w:tcW w:w="0" w:type="auto"/>
            <w:hideMark/>
          </w:tcPr>
          <w:p w14:paraId="6A16841A" w14:textId="1E7104D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1</w:t>
            </w:r>
          </w:p>
        </w:tc>
        <w:tc>
          <w:tcPr>
            <w:tcW w:w="0" w:type="auto"/>
            <w:hideMark/>
          </w:tcPr>
          <w:p w14:paraId="7CD6DA8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Implement image upload function in mobile app</w:t>
            </w:r>
          </w:p>
        </w:tc>
        <w:tc>
          <w:tcPr>
            <w:tcW w:w="0" w:type="auto"/>
            <w:hideMark/>
          </w:tcPr>
          <w:p w14:paraId="598B056C" w14:textId="04AE413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3, 10</w:t>
            </w:r>
          </w:p>
        </w:tc>
        <w:tc>
          <w:tcPr>
            <w:tcW w:w="0" w:type="auto"/>
            <w:hideMark/>
          </w:tcPr>
          <w:p w14:paraId="455BF50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73D4AE0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35735C80" w14:textId="77777777" w:rsidTr="00075DDE">
        <w:tc>
          <w:tcPr>
            <w:tcW w:w="0" w:type="auto"/>
            <w:hideMark/>
          </w:tcPr>
          <w:p w14:paraId="38511F0B" w14:textId="1D328845"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2</w:t>
            </w:r>
          </w:p>
        </w:tc>
        <w:tc>
          <w:tcPr>
            <w:tcW w:w="0" w:type="auto"/>
            <w:hideMark/>
          </w:tcPr>
          <w:p w14:paraId="1B20B9E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Display plant identification results with confidence level</w:t>
            </w:r>
          </w:p>
        </w:tc>
        <w:tc>
          <w:tcPr>
            <w:tcW w:w="0" w:type="auto"/>
            <w:hideMark/>
          </w:tcPr>
          <w:p w14:paraId="51894CCE" w14:textId="7F40642F"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1</w:t>
            </w:r>
          </w:p>
        </w:tc>
        <w:tc>
          <w:tcPr>
            <w:tcW w:w="0" w:type="auto"/>
            <w:hideMark/>
          </w:tcPr>
          <w:p w14:paraId="1B544BE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0BF0F1A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747F40B6" w14:textId="77777777" w:rsidTr="00075DDE">
        <w:tc>
          <w:tcPr>
            <w:tcW w:w="0" w:type="auto"/>
            <w:hideMark/>
          </w:tcPr>
          <w:p w14:paraId="25B06342" w14:textId="53C85595"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3</w:t>
            </w:r>
          </w:p>
        </w:tc>
        <w:tc>
          <w:tcPr>
            <w:tcW w:w="0" w:type="auto"/>
            <w:hideMark/>
          </w:tcPr>
          <w:p w14:paraId="7ADC9CC3"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Add admin dashboard for plant verification</w:t>
            </w:r>
          </w:p>
        </w:tc>
        <w:tc>
          <w:tcPr>
            <w:tcW w:w="0" w:type="auto"/>
            <w:hideMark/>
          </w:tcPr>
          <w:p w14:paraId="7C76D11C" w14:textId="1F9E3058"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75410B2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5B555A8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3B028F77" w14:textId="77777777" w:rsidTr="00075DDE">
        <w:tc>
          <w:tcPr>
            <w:tcW w:w="0" w:type="auto"/>
            <w:hideMark/>
          </w:tcPr>
          <w:p w14:paraId="50E28B7D" w14:textId="34E910AB"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4</w:t>
            </w:r>
          </w:p>
        </w:tc>
        <w:tc>
          <w:tcPr>
            <w:tcW w:w="0" w:type="auto"/>
            <w:hideMark/>
          </w:tcPr>
          <w:p w14:paraId="1E0E208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Implement biodiversity map with plant markers</w:t>
            </w:r>
          </w:p>
        </w:tc>
        <w:tc>
          <w:tcPr>
            <w:tcW w:w="0" w:type="auto"/>
            <w:hideMark/>
          </w:tcPr>
          <w:p w14:paraId="1F0317B7" w14:textId="3AD4CBD1"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54B18931"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39E9021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73D3AE4B" w14:textId="77777777" w:rsidTr="00075DDE">
        <w:tc>
          <w:tcPr>
            <w:tcW w:w="0" w:type="auto"/>
            <w:hideMark/>
          </w:tcPr>
          <w:p w14:paraId="6C4690E9" w14:textId="2CB83F5E"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lastRenderedPageBreak/>
              <w:t>15</w:t>
            </w:r>
          </w:p>
        </w:tc>
        <w:tc>
          <w:tcPr>
            <w:tcW w:w="0" w:type="auto"/>
            <w:hideMark/>
          </w:tcPr>
          <w:p w14:paraId="6A321BD3"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Add plant search and filter functionality</w:t>
            </w:r>
          </w:p>
        </w:tc>
        <w:tc>
          <w:tcPr>
            <w:tcW w:w="0" w:type="auto"/>
            <w:hideMark/>
          </w:tcPr>
          <w:p w14:paraId="1F625E1F" w14:textId="6F6B3D8D"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4</w:t>
            </w:r>
          </w:p>
        </w:tc>
        <w:tc>
          <w:tcPr>
            <w:tcW w:w="0" w:type="auto"/>
            <w:hideMark/>
          </w:tcPr>
          <w:p w14:paraId="1BC1976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6CD99FC8"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7F30A1F4" w14:textId="77777777" w:rsidTr="00075DDE">
        <w:tc>
          <w:tcPr>
            <w:tcW w:w="0" w:type="auto"/>
            <w:hideMark/>
          </w:tcPr>
          <w:p w14:paraId="1AD27027" w14:textId="0D56ED2D"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6</w:t>
            </w:r>
          </w:p>
        </w:tc>
        <w:tc>
          <w:tcPr>
            <w:tcW w:w="0" w:type="auto"/>
            <w:hideMark/>
          </w:tcPr>
          <w:p w14:paraId="16255A38"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figure IoT sensors for environment data (temperature, humidity, GPS)</w:t>
            </w:r>
          </w:p>
        </w:tc>
        <w:tc>
          <w:tcPr>
            <w:tcW w:w="0" w:type="auto"/>
            <w:hideMark/>
          </w:tcPr>
          <w:p w14:paraId="3202C5D9" w14:textId="2DA5B76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2F6CF5D1"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021F208E"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19D758D2" w14:textId="77777777" w:rsidTr="00075DDE">
        <w:tc>
          <w:tcPr>
            <w:tcW w:w="0" w:type="auto"/>
            <w:hideMark/>
          </w:tcPr>
          <w:p w14:paraId="07C1FA98" w14:textId="0AEBC7DD"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7</w:t>
            </w:r>
          </w:p>
        </w:tc>
        <w:tc>
          <w:tcPr>
            <w:tcW w:w="0" w:type="auto"/>
            <w:hideMark/>
          </w:tcPr>
          <w:p w14:paraId="37B74175"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alibrate IoT sensors for accuracy</w:t>
            </w:r>
          </w:p>
        </w:tc>
        <w:tc>
          <w:tcPr>
            <w:tcW w:w="0" w:type="auto"/>
            <w:hideMark/>
          </w:tcPr>
          <w:p w14:paraId="0C56EDBD" w14:textId="49A0A4B2"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6</w:t>
            </w:r>
          </w:p>
        </w:tc>
        <w:tc>
          <w:tcPr>
            <w:tcW w:w="0" w:type="auto"/>
            <w:hideMark/>
          </w:tcPr>
          <w:p w14:paraId="7DEB230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40ABCCA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6BF4C953" w14:textId="77777777" w:rsidTr="00075DDE">
        <w:tc>
          <w:tcPr>
            <w:tcW w:w="0" w:type="auto"/>
            <w:hideMark/>
          </w:tcPr>
          <w:p w14:paraId="75773991" w14:textId="1D517982"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8</w:t>
            </w:r>
          </w:p>
        </w:tc>
        <w:tc>
          <w:tcPr>
            <w:tcW w:w="0" w:type="auto"/>
            <w:hideMark/>
          </w:tcPr>
          <w:p w14:paraId="79E8623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Integrate IoT data into backend</w:t>
            </w:r>
          </w:p>
        </w:tc>
        <w:tc>
          <w:tcPr>
            <w:tcW w:w="0" w:type="auto"/>
            <w:hideMark/>
          </w:tcPr>
          <w:p w14:paraId="630DB405" w14:textId="1C60B9BA"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6</w:t>
            </w:r>
          </w:p>
        </w:tc>
        <w:tc>
          <w:tcPr>
            <w:tcW w:w="0" w:type="auto"/>
            <w:hideMark/>
          </w:tcPr>
          <w:p w14:paraId="1FC01962"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279A77D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2EBFBAE3" w14:textId="77777777" w:rsidTr="00075DDE">
        <w:tc>
          <w:tcPr>
            <w:tcW w:w="0" w:type="auto"/>
            <w:hideMark/>
          </w:tcPr>
          <w:p w14:paraId="28DC5AE8" w14:textId="2D25AEBC"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9</w:t>
            </w:r>
          </w:p>
        </w:tc>
        <w:tc>
          <w:tcPr>
            <w:tcW w:w="0" w:type="auto"/>
            <w:hideMark/>
          </w:tcPr>
          <w:p w14:paraId="28984389"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Enable real-time alerts for endangered plants</w:t>
            </w:r>
          </w:p>
        </w:tc>
        <w:tc>
          <w:tcPr>
            <w:tcW w:w="0" w:type="auto"/>
            <w:hideMark/>
          </w:tcPr>
          <w:p w14:paraId="74639CA8" w14:textId="59820011"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8</w:t>
            </w:r>
          </w:p>
        </w:tc>
        <w:tc>
          <w:tcPr>
            <w:tcW w:w="0" w:type="auto"/>
            <w:hideMark/>
          </w:tcPr>
          <w:p w14:paraId="2C7DDA95"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7337623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52382234" w14:textId="77777777" w:rsidTr="00075DDE">
        <w:tc>
          <w:tcPr>
            <w:tcW w:w="0" w:type="auto"/>
            <w:hideMark/>
          </w:tcPr>
          <w:p w14:paraId="0C716751" w14:textId="057889F6"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0</w:t>
            </w:r>
          </w:p>
        </w:tc>
        <w:tc>
          <w:tcPr>
            <w:tcW w:w="0" w:type="auto"/>
            <w:hideMark/>
          </w:tcPr>
          <w:p w14:paraId="7595418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Apply role-based access control (RBAC) for admin/users</w:t>
            </w:r>
          </w:p>
        </w:tc>
        <w:tc>
          <w:tcPr>
            <w:tcW w:w="0" w:type="auto"/>
            <w:hideMark/>
          </w:tcPr>
          <w:p w14:paraId="79FFAD3C" w14:textId="7CC117C1"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6</w:t>
            </w:r>
          </w:p>
        </w:tc>
        <w:tc>
          <w:tcPr>
            <w:tcW w:w="0" w:type="auto"/>
            <w:hideMark/>
          </w:tcPr>
          <w:p w14:paraId="60A5C4D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527E4C0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25FD6D5A" w14:textId="77777777" w:rsidTr="00075DDE">
        <w:tc>
          <w:tcPr>
            <w:tcW w:w="0" w:type="auto"/>
            <w:hideMark/>
          </w:tcPr>
          <w:p w14:paraId="4E85076C" w14:textId="7BCF879B"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1</w:t>
            </w:r>
          </w:p>
        </w:tc>
        <w:tc>
          <w:tcPr>
            <w:tcW w:w="0" w:type="auto"/>
            <w:hideMark/>
          </w:tcPr>
          <w:p w14:paraId="607A8E9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Add multi-factor authentication (MFA)</w:t>
            </w:r>
          </w:p>
        </w:tc>
        <w:tc>
          <w:tcPr>
            <w:tcW w:w="0" w:type="auto"/>
            <w:hideMark/>
          </w:tcPr>
          <w:p w14:paraId="58BD9804" w14:textId="5E842E11"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6</w:t>
            </w:r>
          </w:p>
        </w:tc>
        <w:tc>
          <w:tcPr>
            <w:tcW w:w="0" w:type="auto"/>
            <w:hideMark/>
          </w:tcPr>
          <w:p w14:paraId="7C7DA4C5"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7B27192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5F96B13E" w14:textId="77777777" w:rsidTr="00075DDE">
        <w:tc>
          <w:tcPr>
            <w:tcW w:w="0" w:type="auto"/>
            <w:hideMark/>
          </w:tcPr>
          <w:p w14:paraId="0658CA60" w14:textId="00DE861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2</w:t>
            </w:r>
          </w:p>
        </w:tc>
        <w:tc>
          <w:tcPr>
            <w:tcW w:w="0" w:type="auto"/>
            <w:hideMark/>
          </w:tcPr>
          <w:p w14:paraId="17586C9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Apply SSL/TLS for secure communication</w:t>
            </w:r>
          </w:p>
        </w:tc>
        <w:tc>
          <w:tcPr>
            <w:tcW w:w="0" w:type="auto"/>
            <w:hideMark/>
          </w:tcPr>
          <w:p w14:paraId="364A9AAC" w14:textId="57482E76"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6</w:t>
            </w:r>
          </w:p>
        </w:tc>
        <w:tc>
          <w:tcPr>
            <w:tcW w:w="0" w:type="auto"/>
            <w:hideMark/>
          </w:tcPr>
          <w:p w14:paraId="671C8CB4"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4D4EB58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2B1C7FCA" w14:textId="77777777" w:rsidTr="00075DDE">
        <w:tc>
          <w:tcPr>
            <w:tcW w:w="0" w:type="auto"/>
            <w:hideMark/>
          </w:tcPr>
          <w:p w14:paraId="331A7004" w14:textId="45E334AA"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3</w:t>
            </w:r>
          </w:p>
        </w:tc>
        <w:tc>
          <w:tcPr>
            <w:tcW w:w="0" w:type="auto"/>
            <w:hideMark/>
          </w:tcPr>
          <w:p w14:paraId="184810C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 xml:space="preserve">Implement secure </w:t>
            </w:r>
            <w:proofErr w:type="spellStart"/>
            <w:r w:rsidRPr="00075DDE">
              <w:rPr>
                <w:rFonts w:eastAsia="SimSun"/>
                <w:bCs/>
                <w:iCs/>
                <w:sz w:val="28"/>
                <w:szCs w:val="28"/>
                <w:lang w:val="en-MY" w:eastAsia="zh-CN"/>
              </w:rPr>
              <w:t>Firestore</w:t>
            </w:r>
            <w:proofErr w:type="spellEnd"/>
            <w:r w:rsidRPr="00075DDE">
              <w:rPr>
                <w:rFonts w:eastAsia="SimSun"/>
                <w:bCs/>
                <w:iCs/>
                <w:sz w:val="28"/>
                <w:szCs w:val="28"/>
                <w:lang w:val="en-MY" w:eastAsia="zh-CN"/>
              </w:rPr>
              <w:t xml:space="preserve"> access rules</w:t>
            </w:r>
          </w:p>
        </w:tc>
        <w:tc>
          <w:tcPr>
            <w:tcW w:w="0" w:type="auto"/>
            <w:hideMark/>
          </w:tcPr>
          <w:p w14:paraId="1FB8C5DD" w14:textId="1FDDE544"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5</w:t>
            </w:r>
          </w:p>
        </w:tc>
        <w:tc>
          <w:tcPr>
            <w:tcW w:w="0" w:type="auto"/>
            <w:hideMark/>
          </w:tcPr>
          <w:p w14:paraId="0E8B76C5"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175821F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1</w:t>
            </w:r>
          </w:p>
        </w:tc>
      </w:tr>
      <w:tr w:rsidR="00370FDB" w:rsidRPr="00075DDE" w14:paraId="130781B4" w14:textId="77777777" w:rsidTr="00075DDE">
        <w:tc>
          <w:tcPr>
            <w:tcW w:w="0" w:type="auto"/>
            <w:hideMark/>
          </w:tcPr>
          <w:p w14:paraId="7F5F278B" w14:textId="10F1AAA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4</w:t>
            </w:r>
          </w:p>
        </w:tc>
        <w:tc>
          <w:tcPr>
            <w:tcW w:w="0" w:type="auto"/>
            <w:hideMark/>
          </w:tcPr>
          <w:p w14:paraId="007D046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duct functional testing of all modules</w:t>
            </w:r>
          </w:p>
        </w:tc>
        <w:tc>
          <w:tcPr>
            <w:tcW w:w="0" w:type="auto"/>
            <w:hideMark/>
          </w:tcPr>
          <w:p w14:paraId="571F5FB3" w14:textId="13B9F796"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ALL</w:t>
            </w:r>
          </w:p>
        </w:tc>
        <w:tc>
          <w:tcPr>
            <w:tcW w:w="0" w:type="auto"/>
            <w:hideMark/>
          </w:tcPr>
          <w:p w14:paraId="69A74645"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513FAE1D"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479FEDD4" w14:textId="77777777" w:rsidTr="00075DDE">
        <w:tc>
          <w:tcPr>
            <w:tcW w:w="0" w:type="auto"/>
            <w:hideMark/>
          </w:tcPr>
          <w:p w14:paraId="220790D6" w14:textId="787B5AEC"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5</w:t>
            </w:r>
          </w:p>
        </w:tc>
        <w:tc>
          <w:tcPr>
            <w:tcW w:w="0" w:type="auto"/>
            <w:hideMark/>
          </w:tcPr>
          <w:p w14:paraId="174C2F4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duct usability testing with sample users</w:t>
            </w:r>
          </w:p>
        </w:tc>
        <w:tc>
          <w:tcPr>
            <w:tcW w:w="0" w:type="auto"/>
            <w:hideMark/>
          </w:tcPr>
          <w:p w14:paraId="60BF2A02" w14:textId="763EDFE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4</w:t>
            </w:r>
          </w:p>
        </w:tc>
        <w:tc>
          <w:tcPr>
            <w:tcW w:w="0" w:type="auto"/>
            <w:hideMark/>
          </w:tcPr>
          <w:p w14:paraId="20BB7FC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54226C41"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0E0924F2" w14:textId="77777777" w:rsidTr="00075DDE">
        <w:tc>
          <w:tcPr>
            <w:tcW w:w="0" w:type="auto"/>
            <w:hideMark/>
          </w:tcPr>
          <w:p w14:paraId="5D73AD4A" w14:textId="6030B784"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6</w:t>
            </w:r>
          </w:p>
        </w:tc>
        <w:tc>
          <w:tcPr>
            <w:tcW w:w="0" w:type="auto"/>
            <w:hideMark/>
          </w:tcPr>
          <w:p w14:paraId="39CBD07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duct penetration testing for security validation</w:t>
            </w:r>
          </w:p>
        </w:tc>
        <w:tc>
          <w:tcPr>
            <w:tcW w:w="0" w:type="auto"/>
            <w:hideMark/>
          </w:tcPr>
          <w:p w14:paraId="5B09443D" w14:textId="575FFF01"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2, 23</w:t>
            </w:r>
          </w:p>
        </w:tc>
        <w:tc>
          <w:tcPr>
            <w:tcW w:w="0" w:type="auto"/>
            <w:hideMark/>
          </w:tcPr>
          <w:p w14:paraId="0D8BBE4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450FE67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4E98ED45" w14:textId="77777777" w:rsidTr="00075DDE">
        <w:tc>
          <w:tcPr>
            <w:tcW w:w="0" w:type="auto"/>
            <w:hideMark/>
          </w:tcPr>
          <w:p w14:paraId="0FDB16DB" w14:textId="692E76F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lastRenderedPageBreak/>
              <w:t>27</w:t>
            </w:r>
          </w:p>
        </w:tc>
        <w:tc>
          <w:tcPr>
            <w:tcW w:w="0" w:type="auto"/>
            <w:hideMark/>
          </w:tcPr>
          <w:p w14:paraId="6308993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Prepare user guide (installation + app usage)</w:t>
            </w:r>
          </w:p>
        </w:tc>
        <w:tc>
          <w:tcPr>
            <w:tcW w:w="0" w:type="auto"/>
            <w:hideMark/>
          </w:tcPr>
          <w:p w14:paraId="5BEA9BA9" w14:textId="010E8CEF"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4</w:t>
            </w:r>
          </w:p>
        </w:tc>
        <w:tc>
          <w:tcPr>
            <w:tcW w:w="0" w:type="auto"/>
            <w:hideMark/>
          </w:tcPr>
          <w:p w14:paraId="52628393" w14:textId="24C33C41"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285E8ECC"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1F397E59" w14:textId="77777777" w:rsidTr="00075DDE">
        <w:tc>
          <w:tcPr>
            <w:tcW w:w="0" w:type="auto"/>
            <w:hideMark/>
          </w:tcPr>
          <w:p w14:paraId="5BD33CA4" w14:textId="7F2A8DD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8</w:t>
            </w:r>
          </w:p>
        </w:tc>
        <w:tc>
          <w:tcPr>
            <w:tcW w:w="0" w:type="auto"/>
            <w:hideMark/>
          </w:tcPr>
          <w:p w14:paraId="51CA51D8"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Prepare technical documentation (API, DB schema)</w:t>
            </w:r>
          </w:p>
        </w:tc>
        <w:tc>
          <w:tcPr>
            <w:tcW w:w="0" w:type="auto"/>
            <w:hideMark/>
          </w:tcPr>
          <w:p w14:paraId="59B2A562" w14:textId="44F8BD97"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4</w:t>
            </w:r>
          </w:p>
        </w:tc>
        <w:tc>
          <w:tcPr>
            <w:tcW w:w="0" w:type="auto"/>
            <w:hideMark/>
          </w:tcPr>
          <w:p w14:paraId="357F793E" w14:textId="0B847FCA"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8</w:t>
            </w:r>
          </w:p>
        </w:tc>
        <w:tc>
          <w:tcPr>
            <w:tcW w:w="0" w:type="auto"/>
            <w:hideMark/>
          </w:tcPr>
          <w:p w14:paraId="765B14CA"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256703B5" w14:textId="77777777" w:rsidTr="00075DDE">
        <w:tc>
          <w:tcPr>
            <w:tcW w:w="0" w:type="auto"/>
            <w:hideMark/>
          </w:tcPr>
          <w:p w14:paraId="7BB0E4A2" w14:textId="17AF409A"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9</w:t>
            </w:r>
          </w:p>
        </w:tc>
        <w:tc>
          <w:tcPr>
            <w:tcW w:w="0" w:type="auto"/>
            <w:hideMark/>
          </w:tcPr>
          <w:p w14:paraId="4C4025EB"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Conduct system integration testing</w:t>
            </w:r>
          </w:p>
        </w:tc>
        <w:tc>
          <w:tcPr>
            <w:tcW w:w="0" w:type="auto"/>
            <w:hideMark/>
          </w:tcPr>
          <w:p w14:paraId="53FB8701" w14:textId="358750C3"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10, 19</w:t>
            </w:r>
          </w:p>
        </w:tc>
        <w:tc>
          <w:tcPr>
            <w:tcW w:w="0" w:type="auto"/>
            <w:hideMark/>
          </w:tcPr>
          <w:p w14:paraId="73771B02" w14:textId="5F934675"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10</w:t>
            </w:r>
          </w:p>
        </w:tc>
        <w:tc>
          <w:tcPr>
            <w:tcW w:w="0" w:type="auto"/>
            <w:hideMark/>
          </w:tcPr>
          <w:p w14:paraId="3B542046"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r w:rsidR="00370FDB" w:rsidRPr="00075DDE" w14:paraId="416327D4" w14:textId="77777777" w:rsidTr="00075DDE">
        <w:tc>
          <w:tcPr>
            <w:tcW w:w="0" w:type="auto"/>
            <w:hideMark/>
          </w:tcPr>
          <w:p w14:paraId="7C060E44" w14:textId="5DF4592C"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30</w:t>
            </w:r>
          </w:p>
        </w:tc>
        <w:tc>
          <w:tcPr>
            <w:tcW w:w="0" w:type="auto"/>
            <w:hideMark/>
          </w:tcPr>
          <w:p w14:paraId="0F5E4CE7"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Deliver final report and presentation</w:t>
            </w:r>
          </w:p>
        </w:tc>
        <w:tc>
          <w:tcPr>
            <w:tcW w:w="0" w:type="auto"/>
            <w:hideMark/>
          </w:tcPr>
          <w:p w14:paraId="2FB8F9AF" w14:textId="6BCF1006" w:rsidR="00075DDE" w:rsidRPr="00075DDE" w:rsidRDefault="00C31EA0" w:rsidP="00075DDE">
            <w:pPr>
              <w:spacing w:after="200" w:line="276" w:lineRule="auto"/>
              <w:jc w:val="both"/>
              <w:rPr>
                <w:rFonts w:eastAsia="SimSun"/>
                <w:bCs/>
                <w:iCs/>
                <w:sz w:val="28"/>
                <w:szCs w:val="28"/>
                <w:lang w:val="en-MY" w:eastAsia="zh-CN"/>
              </w:rPr>
            </w:pPr>
            <w:r>
              <w:rPr>
                <w:rFonts w:eastAsia="SimSun"/>
                <w:bCs/>
                <w:iCs/>
                <w:sz w:val="28"/>
                <w:szCs w:val="28"/>
                <w:lang w:val="en-MY" w:eastAsia="zh-CN"/>
              </w:rPr>
              <w:t>27, 28</w:t>
            </w:r>
          </w:p>
        </w:tc>
        <w:tc>
          <w:tcPr>
            <w:tcW w:w="0" w:type="auto"/>
            <w:hideMark/>
          </w:tcPr>
          <w:p w14:paraId="664F7827" w14:textId="1F9242E5"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9</w:t>
            </w:r>
          </w:p>
        </w:tc>
        <w:tc>
          <w:tcPr>
            <w:tcW w:w="0" w:type="auto"/>
            <w:hideMark/>
          </w:tcPr>
          <w:p w14:paraId="11C1583F" w14:textId="77777777" w:rsidR="00075DDE" w:rsidRPr="00075DDE" w:rsidRDefault="00075DDE" w:rsidP="00075DDE">
            <w:pPr>
              <w:spacing w:after="200" w:line="276" w:lineRule="auto"/>
              <w:jc w:val="both"/>
              <w:rPr>
                <w:rFonts w:eastAsia="SimSun"/>
                <w:bCs/>
                <w:iCs/>
                <w:sz w:val="28"/>
                <w:szCs w:val="28"/>
                <w:lang w:val="en-MY" w:eastAsia="zh-CN"/>
              </w:rPr>
            </w:pPr>
            <w:r w:rsidRPr="00075DDE">
              <w:rPr>
                <w:rFonts w:eastAsia="SimSun"/>
                <w:bCs/>
                <w:iCs/>
                <w:sz w:val="28"/>
                <w:szCs w:val="28"/>
                <w:lang w:val="en-MY" w:eastAsia="zh-CN"/>
              </w:rPr>
              <w:t>Sprint 2</w:t>
            </w:r>
          </w:p>
        </w:tc>
      </w:tr>
    </w:tbl>
    <w:p w14:paraId="694854A0" w14:textId="43424CA6" w:rsidR="008E0596" w:rsidRPr="008E0596" w:rsidRDefault="008E0596" w:rsidP="00075DDE">
      <w:pPr>
        <w:spacing w:line="240" w:lineRule="exact"/>
        <w:jc w:val="both"/>
        <w:rPr>
          <w:rFonts w:eastAsia="SimSun"/>
          <w:bCs/>
          <w:iCs/>
          <w:sz w:val="28"/>
          <w:szCs w:val="28"/>
          <w:lang w:eastAsia="zh-CN"/>
        </w:rPr>
      </w:pPr>
    </w:p>
    <w:p w14:paraId="0BBDEC49" w14:textId="77987B4D" w:rsidR="00075E83" w:rsidRDefault="00505486" w:rsidP="3E359430">
      <w:pPr>
        <w:spacing w:line="240" w:lineRule="exact"/>
        <w:jc w:val="both"/>
        <w:rPr>
          <w:rFonts w:eastAsia="SimSun"/>
          <w:b/>
          <w:bCs/>
          <w:iCs/>
          <w:sz w:val="28"/>
          <w:szCs w:val="28"/>
          <w:lang w:eastAsia="zh-CN"/>
        </w:rPr>
      </w:pPr>
      <w:r>
        <w:rPr>
          <w:rFonts w:eastAsia="SimSun"/>
          <w:b/>
          <w:bCs/>
          <w:iCs/>
          <w:sz w:val="28"/>
          <w:szCs w:val="28"/>
          <w:lang w:eastAsia="zh-CN"/>
        </w:rPr>
        <w:t>5.5.2 Product Timelines</w:t>
      </w:r>
    </w:p>
    <w:p w14:paraId="57461668" w14:textId="6CF22CA8" w:rsidR="00505486" w:rsidRDefault="00370FDB" w:rsidP="3E359430">
      <w:pPr>
        <w:spacing w:line="240" w:lineRule="exact"/>
        <w:jc w:val="both"/>
        <w:rPr>
          <w:rFonts w:eastAsia="SimSun"/>
          <w:b/>
          <w:bCs/>
          <w:iCs/>
          <w:sz w:val="28"/>
          <w:szCs w:val="28"/>
          <w:lang w:eastAsia="zh-CN"/>
        </w:rPr>
      </w:pPr>
      <w:r>
        <w:rPr>
          <w:rFonts w:eastAsia="SimSun"/>
          <w:b/>
          <w:bCs/>
          <w:iCs/>
          <w:noProof/>
          <w:sz w:val="28"/>
          <w:szCs w:val="28"/>
          <w:lang w:eastAsia="zh-CN"/>
        </w:rPr>
        <w:drawing>
          <wp:anchor distT="0" distB="0" distL="114300" distR="114300" simplePos="0" relativeHeight="251658254" behindDoc="0" locked="0" layoutInCell="1" allowOverlap="1" wp14:anchorId="1BD65C32" wp14:editId="21A8105C">
            <wp:simplePos x="0" y="0"/>
            <wp:positionH relativeFrom="margin">
              <wp:align>right</wp:align>
            </wp:positionH>
            <wp:positionV relativeFrom="paragraph">
              <wp:posOffset>290195</wp:posOffset>
            </wp:positionV>
            <wp:extent cx="5755640" cy="1769110"/>
            <wp:effectExtent l="0" t="0" r="0" b="2540"/>
            <wp:wrapSquare wrapText="bothSides"/>
            <wp:docPr id="1350769384"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69384" name="Picture 11" descr="A screenshot of a computer&#10;&#10;AI-generated content may be incorrect."/>
                    <pic:cNvPicPr/>
                  </pic:nvPicPr>
                  <pic:blipFill>
                    <a:blip r:embed="rId31"/>
                    <a:stretch>
                      <a:fillRect/>
                    </a:stretch>
                  </pic:blipFill>
                  <pic:spPr>
                    <a:xfrm>
                      <a:off x="0" y="0"/>
                      <a:ext cx="5755640" cy="1769110"/>
                    </a:xfrm>
                    <a:prstGeom prst="rect">
                      <a:avLst/>
                    </a:prstGeom>
                  </pic:spPr>
                </pic:pic>
              </a:graphicData>
            </a:graphic>
          </wp:anchor>
        </w:drawing>
      </w:r>
      <w:r w:rsidR="00AF2AFE">
        <w:rPr>
          <w:rFonts w:eastAsia="SimSun"/>
          <w:b/>
          <w:bCs/>
          <w:iCs/>
          <w:sz w:val="28"/>
          <w:szCs w:val="28"/>
          <w:lang w:eastAsia="zh-CN"/>
        </w:rPr>
        <w:t>Sprint 1</w:t>
      </w:r>
    </w:p>
    <w:p w14:paraId="0FB4DBB1" w14:textId="3B080CE6" w:rsidR="00AF2AFE" w:rsidRDefault="00AF2AFE" w:rsidP="3E359430">
      <w:pPr>
        <w:spacing w:line="240" w:lineRule="exact"/>
        <w:jc w:val="both"/>
        <w:rPr>
          <w:rFonts w:eastAsia="SimSun"/>
          <w:b/>
          <w:bCs/>
          <w:iCs/>
          <w:sz w:val="28"/>
          <w:szCs w:val="28"/>
          <w:lang w:eastAsia="zh-CN"/>
        </w:rPr>
      </w:pPr>
    </w:p>
    <w:p w14:paraId="3E1A7818" w14:textId="4EAFF087" w:rsidR="00505486" w:rsidRDefault="00AF2AFE">
      <w:pPr>
        <w:spacing w:line="240" w:lineRule="auto"/>
        <w:rPr>
          <w:rFonts w:eastAsia="SimSun"/>
          <w:b/>
          <w:bCs/>
          <w:iCs/>
          <w:sz w:val="28"/>
          <w:szCs w:val="28"/>
          <w:lang w:eastAsia="zh-CN"/>
        </w:rPr>
      </w:pPr>
      <w:r>
        <w:rPr>
          <w:rFonts w:eastAsia="SimSun"/>
          <w:b/>
          <w:bCs/>
          <w:iCs/>
          <w:sz w:val="28"/>
          <w:szCs w:val="28"/>
          <w:lang w:eastAsia="zh-CN"/>
        </w:rPr>
        <w:t>Sprint 2</w:t>
      </w:r>
    </w:p>
    <w:p w14:paraId="2EC066D5" w14:textId="30FE9B23" w:rsidR="00AF2AFE" w:rsidRDefault="00ED40A8">
      <w:pPr>
        <w:spacing w:line="240" w:lineRule="auto"/>
        <w:rPr>
          <w:rFonts w:eastAsia="SimSun"/>
          <w:b/>
          <w:bCs/>
          <w:iCs/>
          <w:sz w:val="28"/>
          <w:szCs w:val="28"/>
          <w:lang w:eastAsia="zh-CN"/>
        </w:rPr>
      </w:pPr>
      <w:r>
        <w:rPr>
          <w:rFonts w:eastAsia="SimSun"/>
          <w:b/>
          <w:bCs/>
          <w:iCs/>
          <w:noProof/>
          <w:sz w:val="28"/>
          <w:szCs w:val="28"/>
          <w:lang w:eastAsia="zh-CN"/>
        </w:rPr>
        <w:drawing>
          <wp:inline distT="0" distB="0" distL="0" distR="0" wp14:anchorId="32926934" wp14:editId="7D394423">
            <wp:extent cx="5755640" cy="2220595"/>
            <wp:effectExtent l="0" t="0" r="0" b="0"/>
            <wp:docPr id="2031469554"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469554" name="Picture 13" descr="A screenshot of a computer&#10;&#10;AI-generated content may be incorrect."/>
                    <pic:cNvPicPr/>
                  </pic:nvPicPr>
                  <pic:blipFill>
                    <a:blip r:embed="rId32"/>
                    <a:stretch>
                      <a:fillRect/>
                    </a:stretch>
                  </pic:blipFill>
                  <pic:spPr>
                    <a:xfrm>
                      <a:off x="0" y="0"/>
                      <a:ext cx="5755640" cy="2220595"/>
                    </a:xfrm>
                    <a:prstGeom prst="rect">
                      <a:avLst/>
                    </a:prstGeom>
                  </pic:spPr>
                </pic:pic>
              </a:graphicData>
            </a:graphic>
          </wp:inline>
        </w:drawing>
      </w:r>
    </w:p>
    <w:p w14:paraId="5A5AE864" w14:textId="01290B3D" w:rsidR="00505486" w:rsidRDefault="00505486" w:rsidP="3E359430">
      <w:pPr>
        <w:spacing w:line="240" w:lineRule="exact"/>
        <w:jc w:val="both"/>
        <w:rPr>
          <w:rFonts w:eastAsia="SimSun"/>
          <w:b/>
          <w:bCs/>
          <w:iCs/>
          <w:sz w:val="28"/>
          <w:szCs w:val="28"/>
          <w:lang w:eastAsia="zh-CN"/>
        </w:rPr>
      </w:pPr>
    </w:p>
    <w:p w14:paraId="34B2F548" w14:textId="1800ACCF" w:rsidR="00505486" w:rsidRDefault="00505486" w:rsidP="00505486">
      <w:pPr>
        <w:spacing w:line="240" w:lineRule="auto"/>
        <w:rPr>
          <w:rFonts w:eastAsia="SimSun"/>
          <w:b/>
          <w:bCs/>
          <w:iCs/>
          <w:sz w:val="28"/>
          <w:szCs w:val="28"/>
          <w:lang w:eastAsia="zh-CN"/>
        </w:rPr>
      </w:pPr>
      <w:r>
        <w:rPr>
          <w:rFonts w:eastAsia="SimSun"/>
          <w:b/>
          <w:bCs/>
          <w:iCs/>
          <w:sz w:val="28"/>
          <w:szCs w:val="28"/>
          <w:lang w:eastAsia="zh-CN"/>
        </w:rPr>
        <w:br w:type="page"/>
      </w:r>
    </w:p>
    <w:p w14:paraId="330C6991" w14:textId="7F82157A" w:rsidR="000F7837" w:rsidRPr="000E6278" w:rsidRDefault="00822A9A" w:rsidP="3E359430">
      <w:pPr>
        <w:spacing w:line="240" w:lineRule="exact"/>
        <w:jc w:val="both"/>
        <w:rPr>
          <w:rFonts w:eastAsia="SimSun"/>
          <w:b/>
          <w:bCs/>
          <w:iCs/>
          <w:sz w:val="28"/>
          <w:szCs w:val="28"/>
          <w:lang w:eastAsia="zh-CN"/>
        </w:rPr>
      </w:pPr>
      <w:r w:rsidRPr="000F7837">
        <w:rPr>
          <w:rFonts w:eastAsia="SimSun" w:hint="eastAsia"/>
          <w:b/>
          <w:bCs/>
          <w:iCs/>
          <w:sz w:val="28"/>
          <w:szCs w:val="28"/>
          <w:lang w:eastAsia="zh-CN"/>
        </w:rPr>
        <w:lastRenderedPageBreak/>
        <w:t xml:space="preserve">Part 4: System Architecture </w:t>
      </w:r>
    </w:p>
    <w:p w14:paraId="2E088D55" w14:textId="51BA129D" w:rsidR="000F7837" w:rsidRDefault="007C44B4" w:rsidP="00523CAD">
      <w:pPr>
        <w:spacing w:line="240" w:lineRule="exact"/>
        <w:jc w:val="both"/>
        <w:rPr>
          <w:rFonts w:eastAsia="SimSun"/>
          <w:b/>
          <w:lang w:eastAsia="zh-CN"/>
        </w:rPr>
      </w:pPr>
      <w:r>
        <w:rPr>
          <w:rFonts w:eastAsia="SimSun"/>
          <w:b/>
          <w:lang w:eastAsia="zh-CN"/>
        </w:rPr>
        <w:t xml:space="preserve">6.0 </w:t>
      </w:r>
      <w:r w:rsidR="00462F40">
        <w:rPr>
          <w:rFonts w:eastAsia="SimSun"/>
          <w:b/>
          <w:lang w:eastAsia="zh-CN"/>
        </w:rPr>
        <w:t>System Architecture</w:t>
      </w:r>
    </w:p>
    <w:p w14:paraId="63BD46ED" w14:textId="1712B0C2" w:rsidR="0040357E" w:rsidRDefault="0040357E" w:rsidP="0040357E">
      <w:pPr>
        <w:rPr>
          <w:lang w:eastAsia="zh-CN"/>
        </w:rPr>
      </w:pPr>
      <w:r>
        <w:rPr>
          <w:lang w:eastAsia="zh-CN"/>
        </w:rPr>
        <w:tab/>
      </w:r>
      <w:r w:rsidRPr="000C2EF7">
        <w:rPr>
          <w:sz w:val="22"/>
          <w:szCs w:val="22"/>
          <w:lang w:eastAsia="zh-CN"/>
        </w:rPr>
        <w:t xml:space="preserve">The system architecture explains how the </w:t>
      </w:r>
      <w:proofErr w:type="spellStart"/>
      <w:r w:rsidRPr="000C2EF7">
        <w:rPr>
          <w:sz w:val="22"/>
          <w:szCs w:val="22"/>
          <w:lang w:eastAsia="zh-CN"/>
        </w:rPr>
        <w:t>SmartPlant</w:t>
      </w:r>
      <w:proofErr w:type="spellEnd"/>
      <w:r w:rsidRPr="000C2EF7">
        <w:rPr>
          <w:sz w:val="22"/>
          <w:szCs w:val="22"/>
          <w:lang w:eastAsia="zh-CN"/>
        </w:rPr>
        <w:t xml:space="preserve"> application is designed and how its components work together. It shows the overall framework of the system, the main features, and the technical design that connects hardware, software, and security. A clear architecture ensures that the system is reliable, scalable, and aligned with the project objectives.</w:t>
      </w:r>
    </w:p>
    <w:p w14:paraId="54B2C469" w14:textId="0F7BE2C9" w:rsidR="00462F40" w:rsidRDefault="00462F40" w:rsidP="00523CAD">
      <w:pPr>
        <w:spacing w:line="240" w:lineRule="exact"/>
        <w:jc w:val="both"/>
        <w:rPr>
          <w:rFonts w:eastAsia="SimSun"/>
          <w:b/>
          <w:lang w:eastAsia="zh-CN"/>
        </w:rPr>
      </w:pPr>
      <w:r>
        <w:rPr>
          <w:rFonts w:eastAsia="SimSun"/>
          <w:b/>
          <w:lang w:eastAsia="zh-CN"/>
        </w:rPr>
        <w:t>6.1 Overall Framework</w:t>
      </w:r>
    </w:p>
    <w:p w14:paraId="5D790376" w14:textId="541043E5" w:rsidR="00830DAC" w:rsidRPr="00F74C2C" w:rsidRDefault="00830DAC" w:rsidP="00EE2937">
      <w:pPr>
        <w:jc w:val="both"/>
        <w:rPr>
          <w:rFonts w:eastAsia="SimSun"/>
          <w:lang w:eastAsia="zh-CN"/>
        </w:rPr>
      </w:pPr>
      <w:r>
        <w:rPr>
          <w:rFonts w:eastAsia="SimSun"/>
          <w:b/>
          <w:lang w:eastAsia="zh-CN"/>
        </w:rPr>
        <w:tab/>
      </w:r>
      <w:bookmarkStart w:id="2" w:name="_Hlk209385982"/>
      <w:r w:rsidR="00F74C2C">
        <w:rPr>
          <w:rFonts w:eastAsia="SimSun"/>
          <w:lang w:eastAsia="zh-CN"/>
        </w:rPr>
        <w:t xml:space="preserve">The </w:t>
      </w:r>
      <w:proofErr w:type="spellStart"/>
      <w:r w:rsidR="00F74C2C">
        <w:rPr>
          <w:rFonts w:eastAsia="SimSun"/>
          <w:lang w:eastAsia="zh-CN"/>
        </w:rPr>
        <w:t>SmartPlant</w:t>
      </w:r>
      <w:proofErr w:type="spellEnd"/>
      <w:r w:rsidR="00F74C2C">
        <w:rPr>
          <w:rFonts w:eastAsia="SimSun"/>
          <w:lang w:eastAsia="zh-CN"/>
        </w:rPr>
        <w:t xml:space="preserve"> system adopts a layered framework to ensure modularity and scalability. It is stru</w:t>
      </w:r>
      <w:r w:rsidR="00EE2937">
        <w:rPr>
          <w:rFonts w:eastAsia="SimSun"/>
          <w:lang w:eastAsia="zh-CN"/>
        </w:rPr>
        <w:t>ctured into four main layers, the user interface (UI), application services, IoT monitoring and data management, with a security layer applied across all levels.</w:t>
      </w:r>
      <w:bookmarkEnd w:id="2"/>
    </w:p>
    <w:p w14:paraId="31003901" w14:textId="6362DEBE" w:rsidR="00105F87" w:rsidRDefault="00105F87" w:rsidP="00523CAD">
      <w:pPr>
        <w:spacing w:line="240" w:lineRule="exact"/>
        <w:jc w:val="both"/>
        <w:rPr>
          <w:rFonts w:eastAsia="SimSun"/>
          <w:b/>
          <w:lang w:eastAsia="zh-CN"/>
        </w:rPr>
      </w:pPr>
      <w:r>
        <w:rPr>
          <w:rFonts w:eastAsia="SimSun"/>
          <w:b/>
          <w:lang w:eastAsia="zh-CN"/>
        </w:rPr>
        <w:t xml:space="preserve">6.1.1 </w:t>
      </w:r>
      <w:r w:rsidR="009906A5">
        <w:rPr>
          <w:rFonts w:eastAsia="SimSun"/>
          <w:b/>
          <w:lang w:eastAsia="zh-CN"/>
        </w:rPr>
        <w:t>UI</w:t>
      </w:r>
      <w:r>
        <w:rPr>
          <w:rFonts w:eastAsia="SimSun"/>
          <w:b/>
          <w:lang w:eastAsia="zh-CN"/>
        </w:rPr>
        <w:t xml:space="preserve"> Design</w:t>
      </w:r>
    </w:p>
    <w:p w14:paraId="3CCD1D96" w14:textId="2DC63F96" w:rsidR="00C83E1B" w:rsidRDefault="00C83E1B" w:rsidP="00C83E1B">
      <w:pPr>
        <w:ind w:firstLine="720"/>
        <w:jc w:val="both"/>
        <w:rPr>
          <w:rFonts w:eastAsia="SimSun"/>
          <w:lang w:eastAsia="zh-CN"/>
        </w:rPr>
      </w:pPr>
      <w:r w:rsidRPr="00C83E1B">
        <w:rPr>
          <w:rFonts w:eastAsia="SimSun"/>
          <w:lang w:eastAsia="zh-CN"/>
        </w:rPr>
        <w:t xml:space="preserve">The user interface (UI) design </w:t>
      </w:r>
      <w:r w:rsidR="004E1AD6" w:rsidRPr="00C83E1B">
        <w:rPr>
          <w:rFonts w:eastAsia="SimSun"/>
          <w:lang w:eastAsia="zh-CN"/>
        </w:rPr>
        <w:t>was</w:t>
      </w:r>
      <w:r w:rsidRPr="00C83E1B">
        <w:rPr>
          <w:rFonts w:eastAsia="SimSun"/>
          <w:lang w:eastAsia="zh-CN"/>
        </w:rPr>
        <w:t xml:space="preserve"> developed to ensure that the </w:t>
      </w:r>
      <w:r w:rsidR="00AB42FF">
        <w:rPr>
          <w:rFonts w:eastAsia="SimSun"/>
          <w:lang w:eastAsia="zh-CN"/>
        </w:rPr>
        <w:t>software interface</w:t>
      </w:r>
      <w:r w:rsidRPr="00C83E1B">
        <w:rPr>
          <w:rFonts w:eastAsia="SimSun"/>
          <w:lang w:eastAsia="zh-CN"/>
        </w:rPr>
        <w:t xml:space="preserve"> provides a clear, consistent, and intuitive interaction flow for both general users and administrators. The design emphasizes accessibility, ease of navigation, and support for the system’s core functions</w:t>
      </w:r>
      <w:r>
        <w:rPr>
          <w:rFonts w:eastAsia="SimSun"/>
          <w:lang w:eastAsia="zh-CN"/>
        </w:rPr>
        <w:t>.</w:t>
      </w:r>
    </w:p>
    <w:p w14:paraId="598AF408" w14:textId="0FD055E6" w:rsidR="00DB231D" w:rsidRDefault="00E2685E" w:rsidP="00DB231D">
      <w:pPr>
        <w:ind w:firstLine="720"/>
        <w:jc w:val="center"/>
        <w:rPr>
          <w:rFonts w:eastAsia="SimSun"/>
          <w:lang w:eastAsia="zh-CN"/>
        </w:rPr>
      </w:pPr>
      <w:r w:rsidRPr="00E2685E">
        <w:rPr>
          <w:rFonts w:eastAsia="SimSun"/>
          <w:noProof/>
          <w:lang w:eastAsia="zh-CN"/>
        </w:rPr>
        <w:drawing>
          <wp:inline distT="0" distB="0" distL="0" distR="0" wp14:anchorId="467C22A9" wp14:editId="73904784">
            <wp:extent cx="3781045" cy="3530338"/>
            <wp:effectExtent l="0" t="0" r="0" b="0"/>
            <wp:docPr id="72503664" name="Picture 1" descr="Screens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3664" name="Picture 1" descr="Screens screenshot of a login screen&#10;&#10;AI-generated content may be incorrect."/>
                    <pic:cNvPicPr/>
                  </pic:nvPicPr>
                  <pic:blipFill>
                    <a:blip r:embed="rId33"/>
                    <a:stretch>
                      <a:fillRect/>
                    </a:stretch>
                  </pic:blipFill>
                  <pic:spPr>
                    <a:xfrm>
                      <a:off x="0" y="0"/>
                      <a:ext cx="3796642" cy="3544901"/>
                    </a:xfrm>
                    <a:prstGeom prst="rect">
                      <a:avLst/>
                    </a:prstGeom>
                  </pic:spPr>
                </pic:pic>
              </a:graphicData>
            </a:graphic>
          </wp:inline>
        </w:drawing>
      </w:r>
    </w:p>
    <w:p w14:paraId="2AC2D8C2" w14:textId="77777777" w:rsidR="008B2725" w:rsidRPr="008B2725" w:rsidRDefault="008B2725" w:rsidP="008B2725">
      <w:pPr>
        <w:jc w:val="both"/>
        <w:rPr>
          <w:rFonts w:eastAsia="SimSun"/>
          <w:lang w:val="en-MY" w:eastAsia="zh-CN"/>
        </w:rPr>
      </w:pPr>
      <w:r w:rsidRPr="008B2725">
        <w:rPr>
          <w:rFonts w:eastAsia="SimSun"/>
          <w:b/>
          <w:bCs/>
          <w:lang w:val="en-MY" w:eastAsia="zh-CN"/>
        </w:rPr>
        <w:t>Authentication Screens</w:t>
      </w:r>
    </w:p>
    <w:p w14:paraId="10024A8B" w14:textId="177509B1" w:rsidR="008B2725" w:rsidRPr="008B2725" w:rsidRDefault="008B2725" w:rsidP="008B2725">
      <w:pPr>
        <w:numPr>
          <w:ilvl w:val="0"/>
          <w:numId w:val="14"/>
        </w:numPr>
        <w:jc w:val="both"/>
        <w:rPr>
          <w:rFonts w:eastAsia="SimSun"/>
          <w:lang w:val="en-MY" w:eastAsia="zh-CN"/>
        </w:rPr>
      </w:pPr>
      <w:r w:rsidRPr="008B2725">
        <w:rPr>
          <w:rFonts w:eastAsia="SimSun"/>
          <w:b/>
          <w:bCs/>
          <w:lang w:val="en-MY" w:eastAsia="zh-CN"/>
        </w:rPr>
        <w:lastRenderedPageBreak/>
        <w:t>Login Screen</w:t>
      </w:r>
      <w:r w:rsidRPr="008B2725">
        <w:rPr>
          <w:rFonts w:eastAsia="SimSun"/>
          <w:lang w:val="en-MY" w:eastAsia="zh-CN"/>
        </w:rPr>
        <w:t xml:space="preserve">: Provides input fields for email and password, </w:t>
      </w:r>
      <w:r w:rsidR="000108C5" w:rsidRPr="000108C5">
        <w:rPr>
          <w:rFonts w:eastAsia="SimSun"/>
          <w:lang w:val="en-MY" w:eastAsia="zh-CN"/>
        </w:rPr>
        <w:t xml:space="preserve">a “Remember Me” option for persistent login, </w:t>
      </w:r>
      <w:r w:rsidRPr="008B2725">
        <w:rPr>
          <w:rFonts w:eastAsia="SimSun"/>
          <w:lang w:val="en-MY" w:eastAsia="zh-CN"/>
        </w:rPr>
        <w:t>options for social login (Google/Facebook), password recovery, and navigation to the Register screen.</w:t>
      </w:r>
    </w:p>
    <w:p w14:paraId="42F27596" w14:textId="77777777" w:rsidR="008B2725" w:rsidRPr="008B2725" w:rsidRDefault="008B2725" w:rsidP="008B2725">
      <w:pPr>
        <w:numPr>
          <w:ilvl w:val="0"/>
          <w:numId w:val="14"/>
        </w:numPr>
        <w:jc w:val="both"/>
        <w:rPr>
          <w:rFonts w:eastAsia="SimSun"/>
          <w:lang w:val="en-MY" w:eastAsia="zh-CN"/>
        </w:rPr>
      </w:pPr>
      <w:r w:rsidRPr="008B2725">
        <w:rPr>
          <w:rFonts w:eastAsia="SimSun"/>
          <w:b/>
          <w:bCs/>
          <w:lang w:val="en-MY" w:eastAsia="zh-CN"/>
        </w:rPr>
        <w:t>Register Screen</w:t>
      </w:r>
      <w:r w:rsidRPr="008B2725">
        <w:rPr>
          <w:rFonts w:eastAsia="SimSun"/>
          <w:lang w:val="en-MY" w:eastAsia="zh-CN"/>
        </w:rPr>
        <w:t>: Allows new users to enter full name, email, password, confirm password, and accept terms before creating an account.</w:t>
      </w:r>
    </w:p>
    <w:p w14:paraId="62D9C47E" w14:textId="77777777" w:rsidR="00AF2BAD" w:rsidRDefault="00AF2BAD" w:rsidP="00AF2BAD">
      <w:pPr>
        <w:jc w:val="both"/>
        <w:rPr>
          <w:rFonts w:eastAsia="SimSun"/>
          <w:lang w:val="en-MY" w:eastAsia="zh-CN"/>
        </w:rPr>
      </w:pPr>
    </w:p>
    <w:p w14:paraId="4CFE9D0C" w14:textId="2092ADFA" w:rsidR="00712C1D" w:rsidRPr="008B2725" w:rsidRDefault="00712C1D" w:rsidP="00712C1D">
      <w:pPr>
        <w:rPr>
          <w:rFonts w:eastAsia="SimSun"/>
          <w:lang w:val="en-MY" w:eastAsia="zh-CN"/>
        </w:rPr>
      </w:pPr>
      <w:r w:rsidRPr="00712C1D">
        <w:rPr>
          <w:rFonts w:eastAsia="SimSun"/>
          <w:noProof/>
          <w:lang w:val="en-MY" w:eastAsia="zh-CN"/>
        </w:rPr>
        <w:drawing>
          <wp:inline distT="0" distB="0" distL="0" distR="0" wp14:anchorId="3629101C" wp14:editId="05B68385">
            <wp:extent cx="5755640" cy="2281555"/>
            <wp:effectExtent l="0" t="0" r="0" b="4445"/>
            <wp:docPr id="1291387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38764" name="Picture 1" descr="A screenshot of a computer&#10;&#10;AI-generated content may be incorrect."/>
                    <pic:cNvPicPr/>
                  </pic:nvPicPr>
                  <pic:blipFill>
                    <a:blip r:embed="rId34"/>
                    <a:stretch>
                      <a:fillRect/>
                    </a:stretch>
                  </pic:blipFill>
                  <pic:spPr>
                    <a:xfrm>
                      <a:off x="0" y="0"/>
                      <a:ext cx="5755640" cy="2281555"/>
                    </a:xfrm>
                    <a:prstGeom prst="rect">
                      <a:avLst/>
                    </a:prstGeom>
                  </pic:spPr>
                </pic:pic>
              </a:graphicData>
            </a:graphic>
          </wp:inline>
        </w:drawing>
      </w:r>
    </w:p>
    <w:p w14:paraId="6A95D315" w14:textId="77777777" w:rsidR="008B2725" w:rsidRPr="008B2725" w:rsidRDefault="008B2725" w:rsidP="008B2725">
      <w:pPr>
        <w:jc w:val="both"/>
        <w:rPr>
          <w:rFonts w:eastAsia="SimSun"/>
          <w:lang w:val="en-MY" w:eastAsia="zh-CN"/>
        </w:rPr>
      </w:pPr>
      <w:r w:rsidRPr="008B2725">
        <w:rPr>
          <w:rFonts w:eastAsia="SimSun"/>
          <w:b/>
          <w:bCs/>
          <w:lang w:val="en-MY" w:eastAsia="zh-CN"/>
        </w:rPr>
        <w:t>User Screens</w:t>
      </w:r>
    </w:p>
    <w:p w14:paraId="10CFB36F" w14:textId="002EFC26" w:rsidR="008B2725" w:rsidRPr="008B2725" w:rsidRDefault="008B2725" w:rsidP="008B2725">
      <w:pPr>
        <w:numPr>
          <w:ilvl w:val="0"/>
          <w:numId w:val="15"/>
        </w:numPr>
        <w:jc w:val="both"/>
        <w:rPr>
          <w:rFonts w:eastAsia="SimSun"/>
          <w:lang w:val="en-MY" w:eastAsia="zh-CN"/>
        </w:rPr>
      </w:pPr>
      <w:r w:rsidRPr="008B2725">
        <w:rPr>
          <w:rFonts w:eastAsia="SimSun"/>
          <w:b/>
          <w:bCs/>
          <w:lang w:val="en-MY" w:eastAsia="zh-CN"/>
        </w:rPr>
        <w:t>User Dashboard</w:t>
      </w:r>
      <w:r w:rsidRPr="008B2725">
        <w:rPr>
          <w:rFonts w:eastAsia="SimSun"/>
          <w:lang w:val="en-MY" w:eastAsia="zh-CN"/>
        </w:rPr>
        <w:t xml:space="preserve">: Displays greeting, </w:t>
      </w:r>
      <w:r w:rsidR="00BF4E5F">
        <w:rPr>
          <w:rFonts w:eastAsia="SimSun"/>
          <w:lang w:val="en-MY" w:eastAsia="zh-CN"/>
        </w:rPr>
        <w:t>user information,</w:t>
      </w:r>
      <w:r w:rsidRPr="008B2725">
        <w:rPr>
          <w:rFonts w:eastAsia="SimSun"/>
          <w:lang w:val="en-MY" w:eastAsia="zh-CN"/>
        </w:rPr>
        <w:t xml:space="preserve"> search bar, recent identifications, posts, and quick access to other modules via the bottom navigation bar.</w:t>
      </w:r>
    </w:p>
    <w:p w14:paraId="0B2364E5" w14:textId="77777777" w:rsidR="008B2725" w:rsidRPr="008B2725" w:rsidRDefault="008B2725" w:rsidP="008B2725">
      <w:pPr>
        <w:numPr>
          <w:ilvl w:val="0"/>
          <w:numId w:val="15"/>
        </w:numPr>
        <w:jc w:val="both"/>
        <w:rPr>
          <w:rFonts w:eastAsia="SimSun"/>
          <w:lang w:val="en-MY" w:eastAsia="zh-CN"/>
        </w:rPr>
      </w:pPr>
      <w:r w:rsidRPr="008B2725">
        <w:rPr>
          <w:rFonts w:eastAsia="SimSun"/>
          <w:b/>
          <w:bCs/>
          <w:lang w:val="en-MY" w:eastAsia="zh-CN"/>
        </w:rPr>
        <w:t>Map Screen</w:t>
      </w:r>
      <w:r w:rsidRPr="008B2725">
        <w:rPr>
          <w:rFonts w:eastAsia="SimSun"/>
          <w:lang w:val="en-MY" w:eastAsia="zh-CN"/>
        </w:rPr>
        <w:t>: Shows plant sightings on a map with markers, a search bar, and filter controls. Selecting a marker opens plant details.</w:t>
      </w:r>
    </w:p>
    <w:p w14:paraId="67E2682D" w14:textId="4FE76BAE" w:rsidR="008B2725" w:rsidRPr="008B2725" w:rsidRDefault="008B2725" w:rsidP="008B2725">
      <w:pPr>
        <w:numPr>
          <w:ilvl w:val="0"/>
          <w:numId w:val="15"/>
        </w:numPr>
        <w:jc w:val="both"/>
        <w:rPr>
          <w:rFonts w:eastAsia="SimSun"/>
          <w:lang w:val="en-MY" w:eastAsia="zh-CN"/>
        </w:rPr>
      </w:pPr>
      <w:r w:rsidRPr="008B2725">
        <w:rPr>
          <w:rFonts w:eastAsia="SimSun"/>
          <w:b/>
          <w:bCs/>
          <w:lang w:val="en-MY" w:eastAsia="zh-CN"/>
        </w:rPr>
        <w:t>Identify Screen</w:t>
      </w:r>
      <w:r w:rsidRPr="008B2725">
        <w:rPr>
          <w:rFonts w:eastAsia="SimSun"/>
          <w:lang w:val="en-MY" w:eastAsia="zh-CN"/>
        </w:rPr>
        <w:t>: Provides live camera capture for plant identification, with options for single or multiple recognition.</w:t>
      </w:r>
      <w:r w:rsidR="0010171F">
        <w:rPr>
          <w:rFonts w:eastAsia="SimSun"/>
          <w:lang w:val="en-MY" w:eastAsia="zh-CN"/>
        </w:rPr>
        <w:t xml:space="preserve"> User can also upload images from gallery.</w:t>
      </w:r>
    </w:p>
    <w:p w14:paraId="73C36F05" w14:textId="6611D285" w:rsidR="008B2725" w:rsidRPr="008B2725" w:rsidRDefault="008B2725" w:rsidP="008B2725">
      <w:pPr>
        <w:numPr>
          <w:ilvl w:val="0"/>
          <w:numId w:val="15"/>
        </w:numPr>
        <w:jc w:val="both"/>
        <w:rPr>
          <w:rFonts w:eastAsia="SimSun"/>
          <w:lang w:val="en-MY" w:eastAsia="zh-CN"/>
        </w:rPr>
      </w:pPr>
      <w:r w:rsidRPr="008B2725">
        <w:rPr>
          <w:rFonts w:eastAsia="SimSun"/>
          <w:b/>
          <w:bCs/>
          <w:lang w:val="en-MY" w:eastAsia="zh-CN"/>
        </w:rPr>
        <w:t>Identification Result Screen</w:t>
      </w:r>
      <w:r w:rsidRPr="008B2725">
        <w:rPr>
          <w:rFonts w:eastAsia="SimSun"/>
          <w:lang w:val="en-MY" w:eastAsia="zh-CN"/>
        </w:rPr>
        <w:t>: Displays the captured image along with AI results (plant name, accuracy score)</w:t>
      </w:r>
      <w:r w:rsidR="005D0DED">
        <w:rPr>
          <w:rFonts w:eastAsia="SimSun"/>
          <w:lang w:val="en-MY" w:eastAsia="zh-CN"/>
        </w:rPr>
        <w:t>,</w:t>
      </w:r>
      <w:r w:rsidRPr="008B2725">
        <w:rPr>
          <w:rFonts w:eastAsia="SimSun"/>
          <w:lang w:val="en-MY" w:eastAsia="zh-CN"/>
        </w:rPr>
        <w:t xml:space="preserve"> and </w:t>
      </w:r>
      <w:r w:rsidR="00B638BD">
        <w:rPr>
          <w:rFonts w:eastAsia="SimSun"/>
          <w:lang w:val="en-MY" w:eastAsia="zh-CN"/>
        </w:rPr>
        <w:t xml:space="preserve">a </w:t>
      </w:r>
      <w:r w:rsidR="00B03124">
        <w:rPr>
          <w:rFonts w:eastAsia="SimSun"/>
          <w:lang w:val="en-MY" w:eastAsia="zh-CN"/>
        </w:rPr>
        <w:t>“Done” button</w:t>
      </w:r>
      <w:r w:rsidRPr="008B2725">
        <w:rPr>
          <w:rFonts w:eastAsia="SimSun"/>
          <w:lang w:val="en-MY" w:eastAsia="zh-CN"/>
        </w:rPr>
        <w:t>.</w:t>
      </w:r>
    </w:p>
    <w:p w14:paraId="2B870981" w14:textId="532EBBED" w:rsidR="008B2725" w:rsidRPr="008B2725" w:rsidRDefault="008B2725" w:rsidP="008B2725">
      <w:pPr>
        <w:numPr>
          <w:ilvl w:val="0"/>
          <w:numId w:val="15"/>
        </w:numPr>
        <w:jc w:val="both"/>
        <w:rPr>
          <w:rFonts w:eastAsia="SimSun"/>
          <w:lang w:val="en-MY" w:eastAsia="zh-CN"/>
        </w:rPr>
      </w:pPr>
      <w:r w:rsidRPr="008B2725">
        <w:rPr>
          <w:rFonts w:eastAsia="SimSun"/>
          <w:b/>
          <w:bCs/>
          <w:lang w:val="en-MY" w:eastAsia="zh-CN"/>
        </w:rPr>
        <w:t>Plant Information Screen</w:t>
      </w:r>
      <w:r w:rsidRPr="008B2725">
        <w:rPr>
          <w:rFonts w:eastAsia="SimSun"/>
          <w:lang w:val="en-MY" w:eastAsia="zh-CN"/>
        </w:rPr>
        <w:t xml:space="preserve">: Presents detailed records, including </w:t>
      </w:r>
      <w:r w:rsidR="00A92C5E">
        <w:rPr>
          <w:rFonts w:eastAsia="SimSun"/>
          <w:lang w:val="en-MY" w:eastAsia="zh-CN"/>
        </w:rPr>
        <w:t xml:space="preserve">species </w:t>
      </w:r>
      <w:r w:rsidR="007021E9">
        <w:rPr>
          <w:rFonts w:eastAsia="SimSun"/>
          <w:lang w:val="en-MY" w:eastAsia="zh-CN"/>
        </w:rPr>
        <w:t>information</w:t>
      </w:r>
      <w:r w:rsidRPr="008B2725">
        <w:rPr>
          <w:rFonts w:eastAsia="SimSun"/>
          <w:lang w:val="en-MY" w:eastAsia="zh-CN"/>
        </w:rPr>
        <w:t>, sighting details, comments, and user actions.</w:t>
      </w:r>
    </w:p>
    <w:p w14:paraId="5140E3E0" w14:textId="2EEDF4B7" w:rsidR="007E592F" w:rsidRPr="008B2725" w:rsidRDefault="007E592F" w:rsidP="007E592F">
      <w:pPr>
        <w:jc w:val="center"/>
        <w:rPr>
          <w:rFonts w:eastAsia="SimSun"/>
          <w:lang w:val="en-MY" w:eastAsia="zh-CN"/>
        </w:rPr>
      </w:pPr>
      <w:r w:rsidRPr="007E592F">
        <w:rPr>
          <w:rFonts w:eastAsia="SimSun"/>
          <w:noProof/>
          <w:lang w:val="en-MY" w:eastAsia="zh-CN"/>
        </w:rPr>
        <w:lastRenderedPageBreak/>
        <w:drawing>
          <wp:inline distT="0" distB="0" distL="0" distR="0" wp14:anchorId="79D1CB4C" wp14:editId="34A5E62D">
            <wp:extent cx="3827283" cy="3707362"/>
            <wp:effectExtent l="0" t="0" r="1905" b="7620"/>
            <wp:docPr id="495499773"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99773" name="Picture 1" descr="A screenshot of a dashboard&#10;&#10;AI-generated content may be incorrect."/>
                    <pic:cNvPicPr/>
                  </pic:nvPicPr>
                  <pic:blipFill>
                    <a:blip r:embed="rId35"/>
                    <a:stretch>
                      <a:fillRect/>
                    </a:stretch>
                  </pic:blipFill>
                  <pic:spPr>
                    <a:xfrm>
                      <a:off x="0" y="0"/>
                      <a:ext cx="3852829" cy="3732108"/>
                    </a:xfrm>
                    <a:prstGeom prst="rect">
                      <a:avLst/>
                    </a:prstGeom>
                  </pic:spPr>
                </pic:pic>
              </a:graphicData>
            </a:graphic>
          </wp:inline>
        </w:drawing>
      </w:r>
    </w:p>
    <w:p w14:paraId="768468E9" w14:textId="77777777" w:rsidR="008B2725" w:rsidRPr="008B2725" w:rsidRDefault="008B2725" w:rsidP="0073029F">
      <w:pPr>
        <w:jc w:val="both"/>
        <w:rPr>
          <w:rFonts w:eastAsia="SimSun"/>
          <w:lang w:val="en-MY" w:eastAsia="zh-CN"/>
        </w:rPr>
      </w:pPr>
      <w:r w:rsidRPr="008B2725">
        <w:rPr>
          <w:rFonts w:eastAsia="SimSun"/>
          <w:b/>
          <w:bCs/>
          <w:lang w:val="en-MY" w:eastAsia="zh-CN"/>
        </w:rPr>
        <w:t>Admin Screens</w:t>
      </w:r>
    </w:p>
    <w:p w14:paraId="50B9A4AF" w14:textId="72DF3851" w:rsidR="008B2725" w:rsidRPr="008B2725" w:rsidRDefault="008B2725" w:rsidP="008B2725">
      <w:pPr>
        <w:numPr>
          <w:ilvl w:val="0"/>
          <w:numId w:val="16"/>
        </w:numPr>
        <w:jc w:val="both"/>
        <w:rPr>
          <w:rFonts w:eastAsia="SimSun"/>
          <w:lang w:val="en-MY" w:eastAsia="zh-CN"/>
        </w:rPr>
      </w:pPr>
      <w:r w:rsidRPr="008B2725">
        <w:rPr>
          <w:rFonts w:eastAsia="SimSun"/>
          <w:b/>
          <w:bCs/>
          <w:lang w:val="en-MY" w:eastAsia="zh-CN"/>
        </w:rPr>
        <w:t>Admin Dashboard</w:t>
      </w:r>
      <w:r w:rsidRPr="008B2725">
        <w:rPr>
          <w:rFonts w:eastAsia="SimSun"/>
          <w:lang w:val="en-MY" w:eastAsia="zh-CN"/>
        </w:rPr>
        <w:t xml:space="preserve">: Offers modules for account management, mail management, warnings, and </w:t>
      </w:r>
      <w:r w:rsidR="00370D49">
        <w:rPr>
          <w:rFonts w:eastAsia="SimSun"/>
          <w:lang w:val="en-MY" w:eastAsia="zh-CN"/>
        </w:rPr>
        <w:t>current</w:t>
      </w:r>
      <w:r w:rsidRPr="008B2725">
        <w:rPr>
          <w:rFonts w:eastAsia="SimSun"/>
          <w:lang w:val="en-MY" w:eastAsia="zh-CN"/>
        </w:rPr>
        <w:t xml:space="preserve"> biodiversity statistics.</w:t>
      </w:r>
    </w:p>
    <w:p w14:paraId="7CEFB918" w14:textId="77777777" w:rsidR="008B2725" w:rsidRPr="008B2725" w:rsidRDefault="008B2725" w:rsidP="008B2725">
      <w:pPr>
        <w:numPr>
          <w:ilvl w:val="0"/>
          <w:numId w:val="16"/>
        </w:numPr>
        <w:jc w:val="both"/>
        <w:rPr>
          <w:rFonts w:eastAsia="SimSun"/>
          <w:lang w:val="en-MY" w:eastAsia="zh-CN"/>
        </w:rPr>
      </w:pPr>
      <w:r w:rsidRPr="008B2725">
        <w:rPr>
          <w:rFonts w:eastAsia="SimSun"/>
          <w:b/>
          <w:bCs/>
          <w:lang w:val="en-MY" w:eastAsia="zh-CN"/>
        </w:rPr>
        <w:t>IoT Dashboard</w:t>
      </w:r>
      <w:r w:rsidRPr="008B2725">
        <w:rPr>
          <w:rFonts w:eastAsia="SimSun"/>
          <w:lang w:val="en-MY" w:eastAsia="zh-CN"/>
        </w:rPr>
        <w:t>: Displays live monitoring and detection history data, with filtering options, date range selection, and a paginated data table for browsing historical records.</w:t>
      </w:r>
    </w:p>
    <w:p w14:paraId="0C070CE2" w14:textId="469FA1A7" w:rsidR="002334FE" w:rsidRPr="002334FE" w:rsidRDefault="002334FE" w:rsidP="002334FE">
      <w:pPr>
        <w:jc w:val="both"/>
        <w:rPr>
          <w:rFonts w:eastAsia="SimSun"/>
          <w:b/>
          <w:bCs/>
          <w:lang w:val="en-MY" w:eastAsia="zh-CN"/>
        </w:rPr>
      </w:pPr>
      <w:r w:rsidRPr="002334FE">
        <w:rPr>
          <w:rFonts w:eastAsia="SimSun"/>
          <w:b/>
          <w:bCs/>
          <w:lang w:val="en-MY" w:eastAsia="zh-CN"/>
        </w:rPr>
        <w:t>Navigation Flow</w:t>
      </w:r>
    </w:p>
    <w:p w14:paraId="01311353" w14:textId="036295FD" w:rsidR="002334FE" w:rsidRPr="002334FE" w:rsidRDefault="002334FE" w:rsidP="002334FE">
      <w:pPr>
        <w:ind w:firstLine="720"/>
        <w:jc w:val="both"/>
        <w:rPr>
          <w:rFonts w:eastAsia="SimSun"/>
          <w:lang w:val="en-MY" w:eastAsia="zh-CN"/>
        </w:rPr>
      </w:pPr>
      <w:r w:rsidRPr="002334FE">
        <w:rPr>
          <w:rFonts w:eastAsia="SimSun"/>
          <w:lang w:val="en-MY" w:eastAsia="zh-CN"/>
        </w:rPr>
        <w:t xml:space="preserve">Navigation between screens follows a structured and role-based flow. Users begin at the onboarding and login/register screens, </w:t>
      </w:r>
      <w:r w:rsidR="00285C81">
        <w:rPr>
          <w:rFonts w:eastAsia="SimSun"/>
          <w:lang w:val="en-MY" w:eastAsia="zh-CN"/>
        </w:rPr>
        <w:t xml:space="preserve">after which </w:t>
      </w:r>
      <w:r w:rsidRPr="002334FE">
        <w:rPr>
          <w:rFonts w:eastAsia="SimSun"/>
          <w:lang w:val="en-MY" w:eastAsia="zh-CN"/>
        </w:rPr>
        <w:t xml:space="preserve">they are directed to the main dashboard. From the dashboard, users can access map visualizations, capture identifications, </w:t>
      </w:r>
      <w:r w:rsidR="00DB7BA6" w:rsidRPr="002334FE">
        <w:rPr>
          <w:rFonts w:eastAsia="SimSun"/>
          <w:lang w:val="en-MY" w:eastAsia="zh-CN"/>
        </w:rPr>
        <w:t>detailed species information</w:t>
      </w:r>
      <w:r w:rsidR="003466AB">
        <w:rPr>
          <w:rFonts w:eastAsia="SimSun"/>
          <w:lang w:val="en-MY" w:eastAsia="zh-CN"/>
        </w:rPr>
        <w:t>,</w:t>
      </w:r>
      <w:r w:rsidR="00DB7BA6" w:rsidRPr="002334FE">
        <w:rPr>
          <w:rFonts w:eastAsia="SimSun"/>
          <w:lang w:val="en-MY" w:eastAsia="zh-CN"/>
        </w:rPr>
        <w:t xml:space="preserve"> </w:t>
      </w:r>
      <w:r w:rsidR="00483806">
        <w:rPr>
          <w:rFonts w:eastAsia="SimSun"/>
          <w:lang w:val="en-MY" w:eastAsia="zh-CN"/>
        </w:rPr>
        <w:t xml:space="preserve">or </w:t>
      </w:r>
      <w:r w:rsidR="00483806" w:rsidRPr="00580B05">
        <w:rPr>
          <w:rFonts w:eastAsia="SimSun"/>
          <w:lang w:eastAsia="zh-CN"/>
        </w:rPr>
        <w:t xml:space="preserve">view the </w:t>
      </w:r>
      <w:r w:rsidR="00580B05" w:rsidRPr="00580B05">
        <w:rPr>
          <w:rFonts w:eastAsia="SimSun"/>
          <w:lang w:eastAsia="zh-CN"/>
        </w:rPr>
        <w:t>community posts posted by other users</w:t>
      </w:r>
      <w:r w:rsidRPr="002334FE">
        <w:rPr>
          <w:rFonts w:eastAsia="SimSun"/>
          <w:lang w:val="en-MY" w:eastAsia="zh-CN"/>
        </w:rPr>
        <w:t xml:space="preserve">. </w:t>
      </w:r>
    </w:p>
    <w:p w14:paraId="3521E5AD" w14:textId="1281926A" w:rsidR="008B2725" w:rsidRPr="008B2725" w:rsidRDefault="002334FE" w:rsidP="00C83E1B">
      <w:pPr>
        <w:ind w:firstLine="720"/>
        <w:jc w:val="both"/>
        <w:rPr>
          <w:rFonts w:eastAsia="SimSun"/>
          <w:lang w:val="en-MY" w:eastAsia="zh-CN"/>
        </w:rPr>
      </w:pPr>
      <w:r w:rsidRPr="002334FE">
        <w:rPr>
          <w:rFonts w:eastAsia="SimSun"/>
          <w:lang w:val="en-MY" w:eastAsia="zh-CN"/>
        </w:rPr>
        <w:t>Administrators follow a parallel path but are directed to the Admin Dashboard, from which they can manage accounts, process mails, review warnings, and monitor IoT data</w:t>
      </w:r>
      <w:r w:rsidR="002366B4">
        <w:rPr>
          <w:rFonts w:eastAsia="SimSun"/>
          <w:lang w:val="en-MY" w:eastAsia="zh-CN"/>
        </w:rPr>
        <w:t xml:space="preserve"> through the IoT Dashboard</w:t>
      </w:r>
      <w:r w:rsidRPr="002334FE">
        <w:rPr>
          <w:rFonts w:eastAsia="SimSun"/>
          <w:lang w:val="en-MY" w:eastAsia="zh-CN"/>
        </w:rPr>
        <w:t>.</w:t>
      </w:r>
    </w:p>
    <w:p w14:paraId="5A8E12C0" w14:textId="77777777" w:rsidR="0010216C" w:rsidRPr="008B2725" w:rsidRDefault="0010216C" w:rsidP="0010216C">
      <w:pPr>
        <w:ind w:firstLine="720"/>
        <w:jc w:val="both"/>
        <w:rPr>
          <w:rFonts w:eastAsia="SimSun"/>
          <w:lang w:val="en-MY" w:eastAsia="zh-CN"/>
        </w:rPr>
      </w:pPr>
    </w:p>
    <w:p w14:paraId="3C8D04D1" w14:textId="13E36D41" w:rsidR="00105F87" w:rsidRDefault="00105F87" w:rsidP="00523CAD">
      <w:pPr>
        <w:spacing w:line="240" w:lineRule="exact"/>
        <w:jc w:val="both"/>
        <w:rPr>
          <w:rFonts w:eastAsia="SimSun"/>
          <w:b/>
          <w:lang w:eastAsia="zh-CN"/>
        </w:rPr>
      </w:pPr>
      <w:r>
        <w:rPr>
          <w:rFonts w:eastAsia="SimSun"/>
          <w:b/>
          <w:lang w:eastAsia="zh-CN"/>
        </w:rPr>
        <w:t xml:space="preserve">6.1.2 </w:t>
      </w:r>
      <w:r w:rsidR="003008FC">
        <w:rPr>
          <w:rFonts w:eastAsia="SimSun"/>
          <w:b/>
          <w:lang w:eastAsia="zh-CN"/>
        </w:rPr>
        <w:t>System</w:t>
      </w:r>
      <w:r w:rsidR="00411CE0">
        <w:rPr>
          <w:rFonts w:eastAsia="SimSun"/>
          <w:b/>
          <w:lang w:eastAsia="zh-CN"/>
        </w:rPr>
        <w:t xml:space="preserve"> </w:t>
      </w:r>
      <w:r w:rsidR="009654C5">
        <w:rPr>
          <w:rFonts w:eastAsia="SimSun"/>
          <w:b/>
          <w:lang w:eastAsia="zh-CN"/>
        </w:rPr>
        <w:t>Diagram</w:t>
      </w:r>
    </w:p>
    <w:p w14:paraId="152FCC62" w14:textId="194D5D3A" w:rsidR="44235239" w:rsidRDefault="44235239" w:rsidP="3E359430">
      <w:pPr>
        <w:jc w:val="both"/>
        <w:rPr>
          <w:rFonts w:eastAsia="SimSun"/>
          <w:lang w:eastAsia="zh-CN"/>
        </w:rPr>
      </w:pPr>
      <w:r>
        <w:rPr>
          <w:noProof/>
        </w:rPr>
        <w:lastRenderedPageBreak/>
        <w:drawing>
          <wp:inline distT="0" distB="0" distL="0" distR="0" wp14:anchorId="6F0F8422" wp14:editId="531F8943">
            <wp:extent cx="5762625" cy="4429125"/>
            <wp:effectExtent l="0" t="0" r="0" b="0"/>
            <wp:docPr id="527169218"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69218" name=""/>
                    <pic:cNvPicPr/>
                  </pic:nvPicPr>
                  <pic:blipFill>
                    <a:blip r:embed="rId36">
                      <a:extLst>
                        <a:ext uri="{28A0092B-C50C-407E-A947-70E740481C1C}">
                          <a14:useLocalDpi xmlns:a14="http://schemas.microsoft.com/office/drawing/2010/main" val="0"/>
                        </a:ext>
                      </a:extLst>
                    </a:blip>
                    <a:stretch>
                      <a:fillRect/>
                    </a:stretch>
                  </pic:blipFill>
                  <pic:spPr>
                    <a:xfrm>
                      <a:off x="0" y="0"/>
                      <a:ext cx="5762625" cy="4429125"/>
                    </a:xfrm>
                    <a:prstGeom prst="rect">
                      <a:avLst/>
                    </a:prstGeom>
                  </pic:spPr>
                </pic:pic>
              </a:graphicData>
            </a:graphic>
          </wp:inline>
        </w:drawing>
      </w:r>
    </w:p>
    <w:p w14:paraId="1F0D80B2" w14:textId="5490C9B1" w:rsidR="021346EA" w:rsidRPr="00ED02E6" w:rsidRDefault="021346EA" w:rsidP="412B12F3">
      <w:pPr>
        <w:ind w:firstLine="720"/>
        <w:jc w:val="both"/>
        <w:rPr>
          <w:rFonts w:eastAsia="SimSun"/>
          <w:sz w:val="22"/>
          <w:szCs w:val="22"/>
          <w:lang w:eastAsia="zh-CN"/>
        </w:rPr>
      </w:pPr>
      <w:r w:rsidRPr="00ED02E6">
        <w:rPr>
          <w:rFonts w:eastAsia="SimSun"/>
          <w:sz w:val="22"/>
          <w:szCs w:val="22"/>
          <w:lang w:eastAsia="zh-CN"/>
        </w:rPr>
        <w:t xml:space="preserve">This software architecture powers a mobile plant classification system using a three-tier design. The React Native frontend provides the user interface for capturing plant images and managing state. Requests are routed through the API Gateway, which directs them to the right backend services. The Node.js backend acts as the application layer: the Authentication &amp; Authorization module (via both Firebase Auth and custom Node.js auth) manages custom authentication and role-based authorization for </w:t>
      </w:r>
      <w:r w:rsidR="6E620B9A" w:rsidRPr="00ED02E6">
        <w:rPr>
          <w:rFonts w:eastAsia="SimSun"/>
          <w:sz w:val="22"/>
          <w:szCs w:val="22"/>
          <w:lang w:eastAsia="zh-CN"/>
        </w:rPr>
        <w:t>normal users, p</w:t>
      </w:r>
      <w:r w:rsidRPr="00ED02E6">
        <w:rPr>
          <w:rFonts w:eastAsia="SimSun"/>
          <w:sz w:val="22"/>
          <w:szCs w:val="22"/>
          <w:lang w:eastAsia="zh-CN"/>
        </w:rPr>
        <w:t xml:space="preserve">lant </w:t>
      </w:r>
      <w:r w:rsidR="455564AF" w:rsidRPr="00ED02E6">
        <w:rPr>
          <w:rFonts w:eastAsia="SimSun"/>
          <w:sz w:val="22"/>
          <w:szCs w:val="22"/>
          <w:lang w:eastAsia="zh-CN"/>
        </w:rPr>
        <w:t>e</w:t>
      </w:r>
      <w:r w:rsidRPr="00ED02E6">
        <w:rPr>
          <w:rFonts w:eastAsia="SimSun"/>
          <w:sz w:val="22"/>
          <w:szCs w:val="22"/>
          <w:lang w:eastAsia="zh-CN"/>
        </w:rPr>
        <w:t>xpert and IT administrators</w:t>
      </w:r>
      <w:r w:rsidR="2E3ED6ED" w:rsidRPr="00ED02E6">
        <w:rPr>
          <w:rFonts w:eastAsia="SimSun"/>
          <w:sz w:val="22"/>
          <w:szCs w:val="22"/>
          <w:lang w:eastAsia="zh-CN"/>
        </w:rPr>
        <w:t>. It</w:t>
      </w:r>
      <w:r w:rsidRPr="00ED02E6">
        <w:rPr>
          <w:rFonts w:eastAsia="SimSun"/>
          <w:sz w:val="22"/>
          <w:szCs w:val="22"/>
          <w:lang w:eastAsia="zh-CN"/>
        </w:rPr>
        <w:t xml:space="preserve"> applies business </w:t>
      </w:r>
      <w:r w:rsidR="58734B09" w:rsidRPr="00ED02E6">
        <w:rPr>
          <w:rFonts w:eastAsia="SimSun"/>
          <w:sz w:val="22"/>
          <w:szCs w:val="22"/>
          <w:lang w:eastAsia="zh-CN"/>
        </w:rPr>
        <w:t>logic and</w:t>
      </w:r>
      <w:r w:rsidRPr="00ED02E6">
        <w:rPr>
          <w:rFonts w:eastAsia="SimSun"/>
          <w:sz w:val="22"/>
          <w:szCs w:val="22"/>
          <w:lang w:eastAsia="zh-CN"/>
        </w:rPr>
        <w:t xml:space="preserve"> serves as the central hub for AI model inference, classifying plant species using trained deep learning models. </w:t>
      </w:r>
      <w:r w:rsidR="614DBE6B" w:rsidRPr="00ED02E6">
        <w:rPr>
          <w:rFonts w:eastAsia="SimSun"/>
          <w:sz w:val="22"/>
          <w:szCs w:val="22"/>
          <w:lang w:eastAsia="zh-CN"/>
        </w:rPr>
        <w:t xml:space="preserve">IoT devices (temperature, humidity sensors, and cameras) send real-time data to the Node.js backend via HTTP or MQTT. </w:t>
      </w:r>
      <w:r w:rsidRPr="00ED02E6">
        <w:rPr>
          <w:rFonts w:eastAsia="SimSun"/>
          <w:sz w:val="22"/>
          <w:szCs w:val="22"/>
          <w:lang w:eastAsia="zh-CN"/>
        </w:rPr>
        <w:t xml:space="preserve">The backend interacts with Firebase services, including Realtime Database for structured data, Storage for plant images. </w:t>
      </w:r>
      <w:r w:rsidR="17899758" w:rsidRPr="00ED02E6">
        <w:rPr>
          <w:rFonts w:eastAsia="SimSun"/>
          <w:sz w:val="22"/>
          <w:szCs w:val="22"/>
          <w:lang w:eastAsia="zh-CN"/>
        </w:rPr>
        <w:t>A dedicated AI Training Service runs independently, periodically retrieving data from Firebase to retrain the plant classification model using TensorFlow/</w:t>
      </w:r>
      <w:proofErr w:type="spellStart"/>
      <w:r w:rsidR="17899758" w:rsidRPr="00ED02E6">
        <w:rPr>
          <w:rFonts w:eastAsia="SimSun"/>
          <w:sz w:val="22"/>
          <w:szCs w:val="22"/>
          <w:lang w:eastAsia="zh-CN"/>
        </w:rPr>
        <w:t>PyTorch</w:t>
      </w:r>
      <w:proofErr w:type="spellEnd"/>
      <w:r w:rsidR="17899758" w:rsidRPr="00ED02E6">
        <w:rPr>
          <w:rFonts w:eastAsia="SimSun"/>
          <w:sz w:val="22"/>
          <w:szCs w:val="22"/>
          <w:lang w:eastAsia="zh-CN"/>
        </w:rPr>
        <w:t>. The newly trained model is then redeployed to the inference module in the backend, ensuring continuous improvement without disrupting live services</w:t>
      </w:r>
      <w:r w:rsidR="00ED02E6" w:rsidRPr="00ED02E6">
        <w:rPr>
          <w:rFonts w:eastAsia="SimSun"/>
          <w:sz w:val="22"/>
          <w:szCs w:val="22"/>
          <w:lang w:eastAsia="zh-CN"/>
        </w:rPr>
        <w:t>.</w:t>
      </w:r>
    </w:p>
    <w:p w14:paraId="085C0D39" w14:textId="1D6825CD" w:rsidR="46512C6C" w:rsidRDefault="46512C6C" w:rsidP="412B12F3">
      <w:pPr>
        <w:spacing w:line="240" w:lineRule="exact"/>
        <w:jc w:val="both"/>
      </w:pPr>
    </w:p>
    <w:p w14:paraId="01AF1F57" w14:textId="5D3D1DEF" w:rsidR="453D579C" w:rsidRDefault="2E38B7A0" w:rsidP="4B259A16">
      <w:pPr>
        <w:spacing w:line="240" w:lineRule="exact"/>
        <w:jc w:val="both"/>
        <w:rPr>
          <w:rFonts w:eastAsia="SimSun"/>
          <w:b/>
          <w:bCs/>
          <w:lang w:eastAsia="zh-CN"/>
        </w:rPr>
      </w:pPr>
      <w:r w:rsidRPr="75A034E4">
        <w:rPr>
          <w:rFonts w:eastAsia="SimSun"/>
          <w:b/>
          <w:bCs/>
          <w:lang w:eastAsia="zh-CN"/>
        </w:rPr>
        <w:t>6.1.</w:t>
      </w:r>
      <w:r w:rsidR="554BE2D5" w:rsidRPr="75A034E4">
        <w:rPr>
          <w:rFonts w:eastAsia="SimSun"/>
          <w:b/>
          <w:bCs/>
          <w:lang w:eastAsia="zh-CN"/>
        </w:rPr>
        <w:t>3</w:t>
      </w:r>
      <w:r w:rsidRPr="75A034E4">
        <w:rPr>
          <w:rFonts w:eastAsia="SimSun"/>
          <w:b/>
          <w:bCs/>
          <w:lang w:eastAsia="zh-CN"/>
        </w:rPr>
        <w:t xml:space="preserve"> </w:t>
      </w:r>
      <w:r w:rsidR="554BE2D5" w:rsidRPr="75A034E4">
        <w:rPr>
          <w:rFonts w:eastAsia="SimSun"/>
          <w:b/>
          <w:bCs/>
          <w:lang w:eastAsia="zh-CN"/>
        </w:rPr>
        <w:t>Hardware</w:t>
      </w:r>
      <w:r w:rsidRPr="75A034E4">
        <w:rPr>
          <w:rFonts w:eastAsia="SimSun"/>
          <w:b/>
          <w:bCs/>
          <w:lang w:eastAsia="zh-CN"/>
        </w:rPr>
        <w:t xml:space="preserve"> Diagram [Gibson]</w:t>
      </w:r>
      <w:r w:rsidR="5702248F" w:rsidRPr="75A034E4">
        <w:rPr>
          <w:rFonts w:eastAsia="SimSun"/>
          <w:b/>
          <w:bCs/>
          <w:lang w:eastAsia="zh-CN"/>
        </w:rPr>
        <w:t xml:space="preserve"> (Draft)</w:t>
      </w:r>
    </w:p>
    <w:p w14:paraId="5B3BC3F9" w14:textId="7ACBE3C7" w:rsidR="453D579C" w:rsidRDefault="004A3285" w:rsidP="75A034E4">
      <w:pPr>
        <w:spacing w:line="240" w:lineRule="exact"/>
        <w:jc w:val="both"/>
      </w:pPr>
      <w:r>
        <w:rPr>
          <w:noProof/>
        </w:rPr>
        <w:lastRenderedPageBreak/>
        <w:drawing>
          <wp:anchor distT="0" distB="0" distL="114300" distR="114300" simplePos="0" relativeHeight="251658259" behindDoc="0" locked="0" layoutInCell="1" allowOverlap="1" wp14:anchorId="648A1C11" wp14:editId="0CEBBDEC">
            <wp:simplePos x="0" y="0"/>
            <wp:positionH relativeFrom="margin">
              <wp:align>left</wp:align>
            </wp:positionH>
            <wp:positionV relativeFrom="paragraph">
              <wp:posOffset>0</wp:posOffset>
            </wp:positionV>
            <wp:extent cx="5762625" cy="3381375"/>
            <wp:effectExtent l="0" t="0" r="9525" b="9525"/>
            <wp:wrapSquare wrapText="bothSides"/>
            <wp:docPr id="44911526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115260" name=""/>
                    <pic:cNvPicPr/>
                  </pic:nvPicPr>
                  <pic:blipFill>
                    <a:blip r:embed="rId37">
                      <a:extLst>
                        <a:ext uri="{28A0092B-C50C-407E-A947-70E740481C1C}">
                          <a14:useLocalDpi xmlns:a14="http://schemas.microsoft.com/office/drawing/2010/main" val="0"/>
                        </a:ext>
                      </a:extLst>
                    </a:blip>
                    <a:stretch>
                      <a:fillRect/>
                    </a:stretch>
                  </pic:blipFill>
                  <pic:spPr>
                    <a:xfrm>
                      <a:off x="0" y="0"/>
                      <a:ext cx="5762625" cy="3381375"/>
                    </a:xfrm>
                    <a:prstGeom prst="rect">
                      <a:avLst/>
                    </a:prstGeom>
                  </pic:spPr>
                </pic:pic>
              </a:graphicData>
            </a:graphic>
          </wp:anchor>
        </w:drawing>
      </w:r>
    </w:p>
    <w:p w14:paraId="19AADD43" w14:textId="513509F5" w:rsidR="453D579C" w:rsidRDefault="35BE82C7" w:rsidP="65B381A2">
      <w:pPr>
        <w:spacing w:before="240" w:after="240"/>
        <w:jc w:val="both"/>
        <w:rPr>
          <w:rFonts w:eastAsia="Times New Roman" w:cs="Times New Roman"/>
          <w:sz w:val="20"/>
          <w:szCs w:val="20"/>
        </w:rPr>
      </w:pPr>
      <w:r w:rsidRPr="4B259A16">
        <w:rPr>
          <w:rFonts w:eastAsia="Times New Roman" w:cs="Times New Roman"/>
          <w:sz w:val="22"/>
          <w:szCs w:val="22"/>
        </w:rPr>
        <w:t xml:space="preserve">The system is designed to detect motion in an area and provide both immediate and remote alerts to support the monitoring of endangered species. At the core of the system is the </w:t>
      </w:r>
      <w:proofErr w:type="spellStart"/>
      <w:r w:rsidRPr="4B259A16">
        <w:rPr>
          <w:rFonts w:eastAsia="Times New Roman" w:cs="Times New Roman"/>
          <w:sz w:val="22"/>
          <w:szCs w:val="22"/>
        </w:rPr>
        <w:t>NodeMCU</w:t>
      </w:r>
      <w:proofErr w:type="spellEnd"/>
      <w:r w:rsidRPr="4B259A16">
        <w:rPr>
          <w:rFonts w:eastAsia="Times New Roman" w:cs="Times New Roman"/>
          <w:sz w:val="22"/>
          <w:szCs w:val="22"/>
        </w:rPr>
        <w:t xml:space="preserve"> microcontroller, which serves as the central processing unit. It receives input from the HC-SR501 motion sensor, a low-cost PIR (Passive Infrared) sensor that detects movements in the environment. When motion is detected, the </w:t>
      </w:r>
      <w:proofErr w:type="spellStart"/>
      <w:r w:rsidRPr="4B259A16">
        <w:rPr>
          <w:rFonts w:eastAsia="Times New Roman" w:cs="Times New Roman"/>
          <w:sz w:val="22"/>
          <w:szCs w:val="22"/>
        </w:rPr>
        <w:t>NodeMCU</w:t>
      </w:r>
      <w:proofErr w:type="spellEnd"/>
      <w:r w:rsidRPr="4B259A16">
        <w:rPr>
          <w:rFonts w:eastAsia="Times New Roman" w:cs="Times New Roman"/>
          <w:sz w:val="22"/>
          <w:szCs w:val="22"/>
        </w:rPr>
        <w:t xml:space="preserve"> triggers a buzzer to produce a sound that provides a local alert for users and administrators. At the same time, the </w:t>
      </w:r>
      <w:proofErr w:type="spellStart"/>
      <w:r w:rsidRPr="4B259A16">
        <w:rPr>
          <w:rFonts w:eastAsia="Times New Roman" w:cs="Times New Roman"/>
          <w:sz w:val="22"/>
          <w:szCs w:val="22"/>
        </w:rPr>
        <w:t>NodeMCU</w:t>
      </w:r>
      <w:proofErr w:type="spellEnd"/>
      <w:r w:rsidRPr="4B259A16">
        <w:rPr>
          <w:rFonts w:eastAsia="Times New Roman" w:cs="Times New Roman"/>
          <w:sz w:val="22"/>
          <w:szCs w:val="22"/>
        </w:rPr>
        <w:t xml:space="preserve"> connects to a Firebase database via an API to send motion detection data to the cloud. This enables the storage of structured information that can be accessed remotely for monitoring and analysis. Through Firebase, researchers and administrators can review historical data, track patterns of movement, and confirm the presence of endangered species in the monitored area. Overall, the system combines real-time alerts with cloud-based data storage, making it both a practical and scalable solution for wildlife monitoring.</w:t>
      </w:r>
    </w:p>
    <w:p w14:paraId="6F979994" w14:textId="6EAD3419" w:rsidR="453D579C" w:rsidRDefault="453D579C" w:rsidP="4A33E0E4">
      <w:pPr>
        <w:spacing w:line="240" w:lineRule="exact"/>
        <w:jc w:val="both"/>
        <w:rPr>
          <w:rFonts w:eastAsia="SimSun"/>
          <w:b/>
          <w:bCs/>
          <w:lang w:eastAsia="zh-CN"/>
        </w:rPr>
      </w:pPr>
    </w:p>
    <w:p w14:paraId="43ABD491" w14:textId="2774D552" w:rsidR="009906A5" w:rsidRDefault="009906A5" w:rsidP="00523CAD">
      <w:pPr>
        <w:spacing w:line="240" w:lineRule="exact"/>
        <w:jc w:val="both"/>
        <w:rPr>
          <w:rFonts w:eastAsia="SimSun"/>
          <w:b/>
          <w:lang w:eastAsia="zh-CN"/>
        </w:rPr>
      </w:pPr>
      <w:r>
        <w:rPr>
          <w:rFonts w:eastAsia="SimSun"/>
          <w:b/>
          <w:lang w:eastAsia="zh-CN"/>
        </w:rPr>
        <w:t xml:space="preserve">6.1.4 </w:t>
      </w:r>
      <w:r w:rsidR="0008684B">
        <w:rPr>
          <w:rFonts w:eastAsia="SimSun"/>
          <w:b/>
          <w:lang w:eastAsia="zh-CN"/>
        </w:rPr>
        <w:t>Use Case</w:t>
      </w:r>
      <w:r>
        <w:rPr>
          <w:rFonts w:eastAsia="SimSun"/>
          <w:b/>
          <w:lang w:eastAsia="zh-CN"/>
        </w:rPr>
        <w:t xml:space="preserve"> Diagram</w:t>
      </w:r>
    </w:p>
    <w:p w14:paraId="6B2B310D" w14:textId="31137E39" w:rsidR="00376B72" w:rsidRPr="00B83704" w:rsidRDefault="00B83704" w:rsidP="00BE61A6">
      <w:pPr>
        <w:jc w:val="both"/>
        <w:rPr>
          <w:rFonts w:eastAsia="SimSun"/>
          <w:bCs/>
          <w:sz w:val="22"/>
          <w:szCs w:val="22"/>
          <w:lang w:eastAsia="zh-CN"/>
        </w:rPr>
      </w:pPr>
      <w:r w:rsidRPr="00B83704">
        <w:rPr>
          <w:rFonts w:eastAsia="SimSun"/>
          <w:bCs/>
          <w:sz w:val="22"/>
          <w:szCs w:val="22"/>
          <w:lang w:eastAsia="zh-CN"/>
        </w:rPr>
        <w:t>The planned Plant Information &amp; Monitoring System will include various features that can be implemented, but not all of them will be available to all users. To maintain effective access control, the system's users have been divided into three categories: admin, user, and plant expert. Each category will be allocated specific use cases or functionalities, while certain aspects may overlap and be shared by various user roles. The Use Case Diagram shows these interactions in a simpler manner, allowing stakeholders to better understand the scope of the system and the unique responsibilities of each user group.</w:t>
      </w:r>
    </w:p>
    <w:p w14:paraId="2F0ED58B" w14:textId="68F714ED" w:rsidR="00AB2D04" w:rsidRPr="00B83704" w:rsidRDefault="00BE61A6" w:rsidP="00910AE9">
      <w:pPr>
        <w:jc w:val="center"/>
        <w:rPr>
          <w:rFonts w:eastAsia="SimSun"/>
          <w:bCs/>
          <w:sz w:val="22"/>
          <w:szCs w:val="22"/>
          <w:lang w:eastAsia="zh-CN"/>
        </w:rPr>
      </w:pPr>
      <w:r>
        <w:rPr>
          <w:rFonts w:eastAsia="SimSun"/>
          <w:bCs/>
          <w:noProof/>
          <w:sz w:val="22"/>
          <w:szCs w:val="22"/>
          <w:lang w:eastAsia="zh-CN"/>
        </w:rPr>
        <w:lastRenderedPageBreak/>
        <w:drawing>
          <wp:inline distT="0" distB="0" distL="0" distR="0" wp14:anchorId="69EAB8CA" wp14:editId="24BB0143">
            <wp:extent cx="5116708" cy="7020232"/>
            <wp:effectExtent l="0" t="0" r="8255" b="0"/>
            <wp:docPr id="1592412863" name="Picture 10"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12863" name="Picture 10" descr="A diagram of a company&#10;&#10;AI-generated content may be incorrect."/>
                    <pic:cNvPicPr/>
                  </pic:nvPicPr>
                  <pic:blipFill>
                    <a:blip r:embed="rId38"/>
                    <a:stretch>
                      <a:fillRect/>
                    </a:stretch>
                  </pic:blipFill>
                  <pic:spPr>
                    <a:xfrm>
                      <a:off x="0" y="0"/>
                      <a:ext cx="5126663" cy="7033890"/>
                    </a:xfrm>
                    <a:prstGeom prst="rect">
                      <a:avLst/>
                    </a:prstGeom>
                  </pic:spPr>
                </pic:pic>
              </a:graphicData>
            </a:graphic>
          </wp:inline>
        </w:drawing>
      </w:r>
    </w:p>
    <w:p w14:paraId="3F1F8236" w14:textId="5CC2A5CE" w:rsidR="00FE009F" w:rsidRDefault="00FE009F" w:rsidP="00523CAD">
      <w:pPr>
        <w:spacing w:line="240" w:lineRule="exact"/>
        <w:jc w:val="both"/>
        <w:rPr>
          <w:rFonts w:eastAsia="SimSun"/>
          <w:b/>
          <w:lang w:eastAsia="zh-CN"/>
        </w:rPr>
      </w:pPr>
      <w:r>
        <w:rPr>
          <w:rFonts w:eastAsia="SimSun"/>
          <w:b/>
          <w:lang w:eastAsia="zh-CN"/>
        </w:rPr>
        <w:t xml:space="preserve">6.1.5 </w:t>
      </w:r>
      <w:r w:rsidR="0008684B">
        <w:rPr>
          <w:rFonts w:eastAsia="SimSun"/>
          <w:b/>
          <w:lang w:eastAsia="zh-CN"/>
        </w:rPr>
        <w:t>Activity</w:t>
      </w:r>
      <w:r>
        <w:rPr>
          <w:rFonts w:eastAsia="SimSun"/>
          <w:b/>
          <w:lang w:eastAsia="zh-CN"/>
        </w:rPr>
        <w:t xml:space="preserve"> Diagram</w:t>
      </w:r>
      <w:r w:rsidR="00215490">
        <w:rPr>
          <w:rFonts w:eastAsia="SimSun"/>
          <w:b/>
          <w:lang w:eastAsia="zh-CN"/>
        </w:rPr>
        <w:tab/>
      </w:r>
    </w:p>
    <w:p w14:paraId="5D1194A9" w14:textId="2A926E71" w:rsidR="003A230B" w:rsidRPr="00B976F9" w:rsidRDefault="00B976F9" w:rsidP="00B976F9">
      <w:pPr>
        <w:jc w:val="both"/>
        <w:rPr>
          <w:rFonts w:eastAsia="SimSun"/>
          <w:bCs/>
          <w:lang w:val="en-US" w:eastAsia="zh-CN"/>
        </w:rPr>
      </w:pPr>
      <w:r>
        <w:rPr>
          <w:rFonts w:eastAsia="SimSun"/>
          <w:bCs/>
          <w:noProof/>
          <w:lang w:val="en-MY" w:eastAsia="zh-CN"/>
        </w:rPr>
        <w:lastRenderedPageBreak/>
        <w:drawing>
          <wp:anchor distT="0" distB="0" distL="114300" distR="114300" simplePos="0" relativeHeight="251658240" behindDoc="0" locked="0" layoutInCell="1" allowOverlap="1" wp14:anchorId="4A5833C2" wp14:editId="4EA3B97F">
            <wp:simplePos x="0" y="0"/>
            <wp:positionH relativeFrom="margin">
              <wp:align>left</wp:align>
            </wp:positionH>
            <wp:positionV relativeFrom="paragraph">
              <wp:posOffset>596900</wp:posOffset>
            </wp:positionV>
            <wp:extent cx="5755640" cy="5199380"/>
            <wp:effectExtent l="0" t="0" r="0" b="1270"/>
            <wp:wrapSquare wrapText="bothSides"/>
            <wp:docPr id="1961749194" name="Picture 4" descr="A diagram of a softw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49194" name="Picture 4" descr="A diagram of a software system&#10;&#10;AI-generated content may be incorrect."/>
                    <pic:cNvPicPr/>
                  </pic:nvPicPr>
                  <pic:blipFill>
                    <a:blip r:embed="rId39"/>
                    <a:stretch>
                      <a:fillRect/>
                    </a:stretch>
                  </pic:blipFill>
                  <pic:spPr>
                    <a:xfrm>
                      <a:off x="0" y="0"/>
                      <a:ext cx="5755640" cy="5199380"/>
                    </a:xfrm>
                    <a:prstGeom prst="rect">
                      <a:avLst/>
                    </a:prstGeom>
                  </pic:spPr>
                </pic:pic>
              </a:graphicData>
            </a:graphic>
          </wp:anchor>
        </w:drawing>
      </w:r>
      <w:r w:rsidR="00EA752C">
        <w:rPr>
          <w:rFonts w:eastAsia="SimSun"/>
          <w:b/>
          <w:lang w:eastAsia="zh-CN"/>
        </w:rPr>
        <w:tab/>
      </w:r>
      <w:r w:rsidR="00314D14" w:rsidRPr="00ED02E6">
        <w:rPr>
          <w:rFonts w:eastAsia="SimSun"/>
          <w:bCs/>
          <w:sz w:val="22"/>
          <w:szCs w:val="22"/>
          <w:lang w:val="en-MY" w:eastAsia="zh-CN"/>
        </w:rPr>
        <w:t>The activity diagram explains the workflow for the main process</w:t>
      </w:r>
      <w:r w:rsidR="00806026" w:rsidRPr="00ED02E6">
        <w:rPr>
          <w:rFonts w:eastAsia="SimSun"/>
          <w:bCs/>
          <w:sz w:val="22"/>
          <w:szCs w:val="22"/>
          <w:lang w:val="en-MY" w:eastAsia="zh-CN"/>
        </w:rPr>
        <w:t xml:space="preserve"> of the plant identi</w:t>
      </w:r>
      <w:r w:rsidR="005152ED" w:rsidRPr="00ED02E6">
        <w:rPr>
          <w:rFonts w:eastAsia="SimSun"/>
          <w:bCs/>
          <w:sz w:val="22"/>
          <w:szCs w:val="22"/>
          <w:lang w:val="en-MY" w:eastAsia="zh-CN"/>
        </w:rPr>
        <w:t>fication</w:t>
      </w:r>
      <w:r w:rsidRPr="00ED02E6">
        <w:rPr>
          <w:rFonts w:eastAsia="SimSun"/>
          <w:bCs/>
          <w:sz w:val="22"/>
          <w:szCs w:val="22"/>
          <w:lang w:val="en-US" w:eastAsia="zh-CN"/>
        </w:rPr>
        <w:t>.</w:t>
      </w:r>
    </w:p>
    <w:p w14:paraId="007C2DB1" w14:textId="4A89FBEC" w:rsidR="005152ED" w:rsidRDefault="005152ED" w:rsidP="00523CAD">
      <w:pPr>
        <w:spacing w:line="240" w:lineRule="exact"/>
        <w:jc w:val="both"/>
        <w:rPr>
          <w:rFonts w:eastAsia="SimSun"/>
          <w:bCs/>
          <w:lang w:val="en-MY" w:eastAsia="zh-CN"/>
        </w:rPr>
      </w:pPr>
    </w:p>
    <w:p w14:paraId="01718BA3" w14:textId="2E76FC35" w:rsidR="00314D14" w:rsidRPr="00314D14" w:rsidRDefault="00314D14" w:rsidP="00523CAD">
      <w:pPr>
        <w:spacing w:line="240" w:lineRule="exact"/>
        <w:jc w:val="both"/>
        <w:rPr>
          <w:rFonts w:eastAsia="SimSun"/>
          <w:bCs/>
          <w:lang w:val="en-MY" w:eastAsia="zh-CN"/>
        </w:rPr>
      </w:pPr>
    </w:p>
    <w:p w14:paraId="3AFD32F8" w14:textId="7CE2F1B5" w:rsidR="000E6278" w:rsidRDefault="008B2CA2" w:rsidP="00523CAD">
      <w:pPr>
        <w:spacing w:line="240" w:lineRule="exact"/>
        <w:jc w:val="both"/>
        <w:rPr>
          <w:rFonts w:eastAsia="SimSun"/>
          <w:b/>
          <w:lang w:eastAsia="zh-CN"/>
        </w:rPr>
      </w:pPr>
      <w:r>
        <w:rPr>
          <w:rFonts w:eastAsia="SimSun"/>
          <w:b/>
          <w:lang w:eastAsia="zh-CN"/>
        </w:rPr>
        <w:t>6.2 System Features</w:t>
      </w:r>
    </w:p>
    <w:p w14:paraId="169BF5D2" w14:textId="48A0931B" w:rsidR="000B2253" w:rsidRPr="00933A7C" w:rsidRDefault="009154EC" w:rsidP="00523CAD">
      <w:pPr>
        <w:spacing w:line="240" w:lineRule="exact"/>
        <w:jc w:val="both"/>
        <w:rPr>
          <w:rFonts w:eastAsia="SimSun"/>
          <w:sz w:val="22"/>
          <w:szCs w:val="22"/>
          <w:lang w:eastAsia="zh-CN"/>
        </w:rPr>
      </w:pPr>
      <w:r>
        <w:rPr>
          <w:rFonts w:eastAsia="SimSun"/>
          <w:b/>
          <w:lang w:eastAsia="zh-CN"/>
        </w:rPr>
        <w:tab/>
      </w:r>
      <w:r w:rsidRPr="00933A7C">
        <w:rPr>
          <w:rFonts w:eastAsia="SimSun"/>
          <w:sz w:val="22"/>
          <w:szCs w:val="22"/>
          <w:lang w:eastAsia="zh-CN"/>
        </w:rPr>
        <w:t>The Smart plant system provides several main features</w:t>
      </w:r>
    </w:p>
    <w:tbl>
      <w:tblPr>
        <w:tblStyle w:val="TableGrid"/>
        <w:tblW w:w="0" w:type="auto"/>
        <w:tblLook w:val="04A0" w:firstRow="1" w:lastRow="0" w:firstColumn="1" w:lastColumn="0" w:noHBand="0" w:noVBand="1"/>
      </w:tblPr>
      <w:tblGrid>
        <w:gridCol w:w="3114"/>
        <w:gridCol w:w="5940"/>
      </w:tblGrid>
      <w:tr w:rsidR="004B262A" w14:paraId="6F45CCBB" w14:textId="77777777" w:rsidTr="000F371E">
        <w:tc>
          <w:tcPr>
            <w:tcW w:w="3114" w:type="dxa"/>
          </w:tcPr>
          <w:p w14:paraId="2B7698C9" w14:textId="2BE9BE44" w:rsidR="004B262A" w:rsidRPr="00933A7C" w:rsidRDefault="004B262A" w:rsidP="0025024D">
            <w:pPr>
              <w:spacing w:line="276" w:lineRule="auto"/>
              <w:jc w:val="both"/>
              <w:rPr>
                <w:rFonts w:eastAsia="SimSun"/>
                <w:b/>
                <w:bCs/>
                <w:sz w:val="22"/>
                <w:szCs w:val="22"/>
                <w:lang w:eastAsia="zh-CN"/>
              </w:rPr>
            </w:pPr>
            <w:r w:rsidRPr="00933A7C">
              <w:rPr>
                <w:rFonts w:eastAsia="SimSun"/>
                <w:b/>
                <w:bCs/>
                <w:sz w:val="22"/>
                <w:szCs w:val="22"/>
                <w:lang w:eastAsia="zh-CN"/>
              </w:rPr>
              <w:t xml:space="preserve">System Features </w:t>
            </w:r>
          </w:p>
        </w:tc>
        <w:tc>
          <w:tcPr>
            <w:tcW w:w="5940" w:type="dxa"/>
          </w:tcPr>
          <w:p w14:paraId="7FD025C4" w14:textId="07095FB9" w:rsidR="004B262A" w:rsidRPr="00933A7C" w:rsidRDefault="004B262A" w:rsidP="0025024D">
            <w:pPr>
              <w:spacing w:line="276" w:lineRule="auto"/>
              <w:jc w:val="both"/>
              <w:rPr>
                <w:rFonts w:eastAsia="SimSun"/>
                <w:b/>
                <w:bCs/>
                <w:sz w:val="22"/>
                <w:szCs w:val="22"/>
                <w:lang w:eastAsia="zh-CN"/>
              </w:rPr>
            </w:pPr>
            <w:r w:rsidRPr="00933A7C">
              <w:rPr>
                <w:rFonts w:eastAsia="SimSun"/>
                <w:b/>
                <w:bCs/>
                <w:sz w:val="22"/>
                <w:szCs w:val="22"/>
                <w:lang w:eastAsia="zh-CN"/>
              </w:rPr>
              <w:t>Description</w:t>
            </w:r>
          </w:p>
        </w:tc>
      </w:tr>
      <w:tr w:rsidR="004B262A" w14:paraId="6E07E758" w14:textId="77777777" w:rsidTr="000F371E">
        <w:tc>
          <w:tcPr>
            <w:tcW w:w="3114" w:type="dxa"/>
          </w:tcPr>
          <w:p w14:paraId="63CC1DF0" w14:textId="6F3A4EA0" w:rsidR="004B262A" w:rsidRPr="00933A7C" w:rsidRDefault="004B262A" w:rsidP="0025024D">
            <w:pPr>
              <w:spacing w:line="276" w:lineRule="auto"/>
              <w:jc w:val="both"/>
              <w:rPr>
                <w:rFonts w:eastAsia="SimSun"/>
                <w:sz w:val="22"/>
                <w:szCs w:val="22"/>
                <w:lang w:eastAsia="zh-CN"/>
              </w:rPr>
            </w:pPr>
            <w:r w:rsidRPr="00933A7C">
              <w:rPr>
                <w:rFonts w:eastAsia="SimSun"/>
                <w:sz w:val="22"/>
                <w:szCs w:val="22"/>
                <w:lang w:eastAsia="zh-CN"/>
              </w:rPr>
              <w:t>AI Plant Identification</w:t>
            </w:r>
          </w:p>
        </w:tc>
        <w:tc>
          <w:tcPr>
            <w:tcW w:w="5940" w:type="dxa"/>
          </w:tcPr>
          <w:p w14:paraId="28A571B5" w14:textId="6DA1FADB" w:rsidR="004B262A" w:rsidRPr="00933A7C" w:rsidRDefault="004B262A" w:rsidP="0025024D">
            <w:pPr>
              <w:spacing w:line="276" w:lineRule="auto"/>
              <w:jc w:val="both"/>
              <w:rPr>
                <w:rFonts w:eastAsia="SimSun"/>
                <w:sz w:val="22"/>
                <w:szCs w:val="22"/>
                <w:lang w:eastAsia="zh-CN"/>
              </w:rPr>
            </w:pPr>
            <w:r w:rsidRPr="00933A7C">
              <w:rPr>
                <w:rFonts w:eastAsia="SimSun"/>
                <w:sz w:val="22"/>
                <w:szCs w:val="22"/>
                <w:lang w:eastAsia="zh-CN"/>
              </w:rPr>
              <w:t xml:space="preserve">User upload images to get </w:t>
            </w:r>
            <w:r w:rsidR="00A76A48" w:rsidRPr="00933A7C">
              <w:rPr>
                <w:rFonts w:eastAsia="SimSun"/>
                <w:sz w:val="22"/>
                <w:szCs w:val="22"/>
                <w:lang w:eastAsia="zh-CN"/>
              </w:rPr>
              <w:t>identification with confidence levels by the AI</w:t>
            </w:r>
          </w:p>
        </w:tc>
      </w:tr>
      <w:tr w:rsidR="004B262A" w14:paraId="717857E2" w14:textId="77777777" w:rsidTr="000F371E">
        <w:tc>
          <w:tcPr>
            <w:tcW w:w="3114" w:type="dxa"/>
          </w:tcPr>
          <w:p w14:paraId="40431CD2" w14:textId="2CC0588B" w:rsidR="004B262A" w:rsidRPr="00933A7C" w:rsidRDefault="00A76A48" w:rsidP="0025024D">
            <w:pPr>
              <w:spacing w:line="276" w:lineRule="auto"/>
              <w:jc w:val="both"/>
              <w:rPr>
                <w:rFonts w:eastAsia="SimSun"/>
                <w:sz w:val="22"/>
                <w:szCs w:val="22"/>
                <w:lang w:eastAsia="zh-CN"/>
              </w:rPr>
            </w:pPr>
            <w:r w:rsidRPr="00933A7C">
              <w:rPr>
                <w:rFonts w:eastAsia="SimSun"/>
                <w:sz w:val="22"/>
                <w:szCs w:val="22"/>
                <w:lang w:eastAsia="zh-CN"/>
              </w:rPr>
              <w:t>Biodiversity Map</w:t>
            </w:r>
          </w:p>
        </w:tc>
        <w:tc>
          <w:tcPr>
            <w:tcW w:w="5940" w:type="dxa"/>
          </w:tcPr>
          <w:p w14:paraId="69B575E2" w14:textId="47D2B745" w:rsidR="004B262A" w:rsidRPr="00933A7C" w:rsidRDefault="00A76A48" w:rsidP="0025024D">
            <w:pPr>
              <w:spacing w:line="276" w:lineRule="auto"/>
              <w:jc w:val="both"/>
              <w:rPr>
                <w:rFonts w:eastAsia="SimSun"/>
                <w:sz w:val="22"/>
                <w:szCs w:val="22"/>
                <w:lang w:eastAsia="zh-CN"/>
              </w:rPr>
            </w:pPr>
            <w:r w:rsidRPr="00933A7C">
              <w:rPr>
                <w:rFonts w:eastAsia="SimSun"/>
                <w:sz w:val="22"/>
                <w:szCs w:val="22"/>
                <w:lang w:eastAsia="zh-CN"/>
              </w:rPr>
              <w:t>Displays plant distribution and conservation status, with sensitive data protect</w:t>
            </w:r>
            <w:r w:rsidR="00513E7A" w:rsidRPr="00933A7C">
              <w:rPr>
                <w:rFonts w:eastAsia="SimSun"/>
                <w:sz w:val="22"/>
                <w:szCs w:val="22"/>
                <w:lang w:eastAsia="zh-CN"/>
              </w:rPr>
              <w:t>ion</w:t>
            </w:r>
          </w:p>
        </w:tc>
      </w:tr>
      <w:tr w:rsidR="004B262A" w14:paraId="06C5E3ED" w14:textId="77777777" w:rsidTr="000F371E">
        <w:tc>
          <w:tcPr>
            <w:tcW w:w="3114" w:type="dxa"/>
          </w:tcPr>
          <w:p w14:paraId="30D071D0" w14:textId="34DAB1C7" w:rsidR="004B262A" w:rsidRPr="00933A7C" w:rsidRDefault="00513E7A" w:rsidP="0025024D">
            <w:pPr>
              <w:spacing w:line="276" w:lineRule="auto"/>
              <w:jc w:val="both"/>
              <w:rPr>
                <w:rFonts w:eastAsia="SimSun"/>
                <w:sz w:val="22"/>
                <w:szCs w:val="22"/>
                <w:lang w:eastAsia="zh-CN"/>
              </w:rPr>
            </w:pPr>
            <w:r w:rsidRPr="00933A7C">
              <w:rPr>
                <w:rFonts w:eastAsia="SimSun"/>
                <w:sz w:val="22"/>
                <w:szCs w:val="22"/>
                <w:lang w:eastAsia="zh-CN"/>
              </w:rPr>
              <w:t>Verification Workflow</w:t>
            </w:r>
          </w:p>
        </w:tc>
        <w:tc>
          <w:tcPr>
            <w:tcW w:w="5940" w:type="dxa"/>
          </w:tcPr>
          <w:p w14:paraId="47AB0404" w14:textId="0D892BB8" w:rsidR="004B262A" w:rsidRPr="00933A7C" w:rsidRDefault="00513E7A" w:rsidP="0025024D">
            <w:pPr>
              <w:spacing w:line="276" w:lineRule="auto"/>
              <w:jc w:val="both"/>
              <w:rPr>
                <w:rFonts w:eastAsia="SimSun"/>
                <w:sz w:val="22"/>
                <w:szCs w:val="22"/>
                <w:lang w:eastAsia="zh-CN"/>
              </w:rPr>
            </w:pPr>
            <w:r w:rsidRPr="00933A7C">
              <w:rPr>
                <w:rFonts w:eastAsia="SimSun"/>
                <w:sz w:val="22"/>
                <w:szCs w:val="22"/>
                <w:lang w:eastAsia="zh-CN"/>
              </w:rPr>
              <w:t>Low-confidence identifications are reviewed by administrators</w:t>
            </w:r>
          </w:p>
        </w:tc>
      </w:tr>
      <w:tr w:rsidR="004B262A" w14:paraId="6C28FB7A" w14:textId="77777777" w:rsidTr="000F371E">
        <w:tc>
          <w:tcPr>
            <w:tcW w:w="3114" w:type="dxa"/>
          </w:tcPr>
          <w:p w14:paraId="47AB3EE4" w14:textId="7B2211A5" w:rsidR="004B262A" w:rsidRPr="00933A7C" w:rsidRDefault="00513E7A" w:rsidP="0025024D">
            <w:pPr>
              <w:spacing w:line="276" w:lineRule="auto"/>
              <w:jc w:val="both"/>
              <w:rPr>
                <w:rFonts w:eastAsia="SimSun"/>
                <w:sz w:val="22"/>
                <w:szCs w:val="22"/>
                <w:lang w:eastAsia="zh-CN"/>
              </w:rPr>
            </w:pPr>
            <w:r w:rsidRPr="00933A7C">
              <w:rPr>
                <w:rFonts w:eastAsia="SimSun"/>
                <w:sz w:val="22"/>
                <w:szCs w:val="22"/>
                <w:lang w:eastAsia="zh-CN"/>
              </w:rPr>
              <w:t xml:space="preserve">IoT Monitoring </w:t>
            </w:r>
          </w:p>
        </w:tc>
        <w:tc>
          <w:tcPr>
            <w:tcW w:w="5940" w:type="dxa"/>
          </w:tcPr>
          <w:p w14:paraId="0F9898C2" w14:textId="3C5E4FEE" w:rsidR="004B262A" w:rsidRPr="00933A7C" w:rsidRDefault="00513E7A" w:rsidP="0025024D">
            <w:pPr>
              <w:spacing w:line="276" w:lineRule="auto"/>
              <w:jc w:val="both"/>
              <w:rPr>
                <w:rFonts w:eastAsia="SimSun"/>
                <w:sz w:val="22"/>
                <w:szCs w:val="22"/>
                <w:lang w:eastAsia="zh-CN"/>
              </w:rPr>
            </w:pPr>
            <w:r w:rsidRPr="00933A7C">
              <w:rPr>
                <w:rFonts w:eastAsia="SimSun"/>
                <w:sz w:val="22"/>
                <w:szCs w:val="22"/>
                <w:lang w:eastAsia="zh-CN"/>
              </w:rPr>
              <w:t>Sensors track environmental condition</w:t>
            </w:r>
            <w:r w:rsidR="00431B52" w:rsidRPr="00933A7C">
              <w:rPr>
                <w:rFonts w:eastAsia="SimSun"/>
                <w:sz w:val="22"/>
                <w:szCs w:val="22"/>
                <w:lang w:eastAsia="zh-CN"/>
              </w:rPr>
              <w:t>s and alert officers of potential threats</w:t>
            </w:r>
          </w:p>
        </w:tc>
      </w:tr>
      <w:tr w:rsidR="00431B52" w14:paraId="09EBF56D" w14:textId="77777777" w:rsidTr="000F371E">
        <w:tc>
          <w:tcPr>
            <w:tcW w:w="3114" w:type="dxa"/>
          </w:tcPr>
          <w:p w14:paraId="571AFFE4" w14:textId="6A0B7E3D" w:rsidR="00431B52" w:rsidRPr="00933A7C" w:rsidRDefault="00431B52" w:rsidP="0025024D">
            <w:pPr>
              <w:spacing w:line="276" w:lineRule="auto"/>
              <w:jc w:val="both"/>
              <w:rPr>
                <w:rFonts w:eastAsia="SimSun"/>
                <w:sz w:val="22"/>
                <w:szCs w:val="22"/>
                <w:lang w:eastAsia="zh-CN"/>
              </w:rPr>
            </w:pPr>
            <w:r w:rsidRPr="00933A7C">
              <w:rPr>
                <w:rFonts w:eastAsia="SimSun"/>
                <w:sz w:val="22"/>
                <w:szCs w:val="22"/>
                <w:lang w:eastAsia="zh-CN"/>
              </w:rPr>
              <w:t>Security Features</w:t>
            </w:r>
          </w:p>
        </w:tc>
        <w:tc>
          <w:tcPr>
            <w:tcW w:w="5940" w:type="dxa"/>
          </w:tcPr>
          <w:p w14:paraId="41D7ABF0" w14:textId="5D2E36AD" w:rsidR="00431B52" w:rsidRPr="00933A7C" w:rsidRDefault="00431B52" w:rsidP="0025024D">
            <w:pPr>
              <w:spacing w:line="276" w:lineRule="auto"/>
              <w:jc w:val="both"/>
              <w:rPr>
                <w:rFonts w:eastAsia="SimSun"/>
                <w:sz w:val="22"/>
                <w:szCs w:val="22"/>
                <w:lang w:eastAsia="zh-CN"/>
              </w:rPr>
            </w:pPr>
            <w:r w:rsidRPr="00933A7C">
              <w:rPr>
                <w:rFonts w:eastAsia="SimSun"/>
                <w:sz w:val="22"/>
                <w:szCs w:val="22"/>
                <w:lang w:eastAsia="zh-CN"/>
              </w:rPr>
              <w:t>Encryption, MFA</w:t>
            </w:r>
            <w:r w:rsidR="000F371E" w:rsidRPr="00933A7C">
              <w:rPr>
                <w:rFonts w:eastAsia="SimSun"/>
                <w:sz w:val="22"/>
                <w:szCs w:val="22"/>
                <w:lang w:eastAsia="zh-CN"/>
              </w:rPr>
              <w:t xml:space="preserve"> and RBAC protect data and system access</w:t>
            </w:r>
          </w:p>
        </w:tc>
      </w:tr>
    </w:tbl>
    <w:p w14:paraId="341D543E" w14:textId="77777777" w:rsidR="009154EC" w:rsidRPr="009154EC" w:rsidRDefault="009154EC" w:rsidP="00523CAD">
      <w:pPr>
        <w:spacing w:line="240" w:lineRule="exact"/>
        <w:jc w:val="both"/>
        <w:rPr>
          <w:rFonts w:eastAsia="SimSun"/>
          <w:lang w:eastAsia="zh-CN"/>
        </w:rPr>
      </w:pPr>
    </w:p>
    <w:p w14:paraId="177150C1" w14:textId="0D61F96D" w:rsidR="00FE725B" w:rsidRDefault="00FE725B" w:rsidP="00523CAD">
      <w:pPr>
        <w:spacing w:line="240" w:lineRule="exact"/>
        <w:jc w:val="both"/>
        <w:rPr>
          <w:rFonts w:eastAsia="SimSun"/>
          <w:b/>
          <w:lang w:eastAsia="zh-CN"/>
        </w:rPr>
      </w:pPr>
      <w:r>
        <w:rPr>
          <w:rFonts w:eastAsia="SimSun"/>
          <w:b/>
          <w:lang w:eastAsia="zh-CN"/>
        </w:rPr>
        <w:t xml:space="preserve">6.2.1 </w:t>
      </w:r>
      <w:r w:rsidR="00C13D31">
        <w:rPr>
          <w:rFonts w:eastAsia="SimSun"/>
          <w:b/>
          <w:lang w:eastAsia="zh-CN"/>
        </w:rPr>
        <w:t>System Purpose</w:t>
      </w:r>
      <w:r w:rsidR="0056526D">
        <w:rPr>
          <w:rFonts w:eastAsia="SimSun"/>
          <w:b/>
          <w:lang w:eastAsia="zh-CN"/>
        </w:rPr>
        <w:t xml:space="preserve"> [</w:t>
      </w:r>
      <w:r w:rsidR="0080408F">
        <w:rPr>
          <w:rFonts w:eastAsia="SimSun"/>
          <w:b/>
          <w:lang w:eastAsia="zh-CN"/>
        </w:rPr>
        <w:t>Esther</w:t>
      </w:r>
      <w:r w:rsidR="00D4704E">
        <w:rPr>
          <w:rFonts w:eastAsia="SimSun"/>
          <w:b/>
          <w:lang w:eastAsia="zh-CN"/>
        </w:rPr>
        <w:t>]</w:t>
      </w:r>
      <w:r w:rsidR="00203D07">
        <w:rPr>
          <w:rFonts w:eastAsia="SimSun"/>
          <w:b/>
          <w:lang w:eastAsia="zh-CN"/>
        </w:rPr>
        <w:t xml:space="preserve"> (</w:t>
      </w:r>
      <w:proofErr w:type="spellStart"/>
      <w:r w:rsidR="00203D07">
        <w:rPr>
          <w:rFonts w:eastAsia="SimSun"/>
          <w:b/>
          <w:lang w:eastAsia="zh-CN"/>
        </w:rPr>
        <w:t>drafttttt</w:t>
      </w:r>
      <w:proofErr w:type="spellEnd"/>
      <w:r w:rsidR="00676535">
        <w:rPr>
          <w:rFonts w:eastAsia="SimSun"/>
          <w:b/>
          <w:lang w:eastAsia="zh-CN"/>
        </w:rPr>
        <w:t>)</w:t>
      </w:r>
    </w:p>
    <w:p w14:paraId="63FD78EA" w14:textId="5ECE322C" w:rsidR="00E523B5" w:rsidRPr="00E523B5" w:rsidRDefault="00C4640E" w:rsidP="00113B8C">
      <w:pPr>
        <w:ind w:firstLine="720"/>
        <w:jc w:val="both"/>
        <w:rPr>
          <w:rFonts w:eastAsia="SimSun"/>
          <w:bCs/>
          <w:sz w:val="22"/>
          <w:szCs w:val="22"/>
          <w:lang w:val="en-MY" w:eastAsia="zh-CN"/>
        </w:rPr>
      </w:pPr>
      <w:r>
        <w:rPr>
          <w:rFonts w:eastAsia="SimSun"/>
          <w:bCs/>
          <w:sz w:val="22"/>
          <w:szCs w:val="22"/>
          <w:lang w:val="en-MY" w:eastAsia="zh-CN"/>
        </w:rPr>
        <w:lastRenderedPageBreak/>
        <w:t xml:space="preserve">The purpose of </w:t>
      </w:r>
      <w:r w:rsidR="0047634D">
        <w:rPr>
          <w:rFonts w:eastAsia="SimSun"/>
          <w:bCs/>
          <w:sz w:val="22"/>
          <w:szCs w:val="22"/>
          <w:lang w:val="en-MY" w:eastAsia="zh-CN"/>
        </w:rPr>
        <w:t xml:space="preserve">our system is to </w:t>
      </w:r>
      <w:r w:rsidR="009D3602">
        <w:rPr>
          <w:rFonts w:eastAsia="SimSun"/>
          <w:bCs/>
          <w:sz w:val="22"/>
          <w:szCs w:val="22"/>
          <w:lang w:val="en-MY" w:eastAsia="zh-CN"/>
        </w:rPr>
        <w:t>provide a safe</w:t>
      </w:r>
      <w:r w:rsidR="00450AD7">
        <w:rPr>
          <w:rFonts w:eastAsia="SimSun"/>
          <w:bCs/>
          <w:sz w:val="22"/>
          <w:szCs w:val="22"/>
          <w:lang w:val="en-MY" w:eastAsia="zh-CN"/>
        </w:rPr>
        <w:t xml:space="preserve">, </w:t>
      </w:r>
      <w:r w:rsidR="000F1353">
        <w:rPr>
          <w:rFonts w:eastAsia="SimSun"/>
          <w:bCs/>
          <w:sz w:val="22"/>
          <w:szCs w:val="22"/>
          <w:lang w:val="en-MY" w:eastAsia="zh-CN"/>
        </w:rPr>
        <w:t>reliable</w:t>
      </w:r>
      <w:r w:rsidR="006301E9">
        <w:rPr>
          <w:rFonts w:eastAsia="SimSun"/>
          <w:bCs/>
          <w:sz w:val="22"/>
          <w:szCs w:val="22"/>
          <w:lang w:val="en-MY" w:eastAsia="zh-CN"/>
        </w:rPr>
        <w:t xml:space="preserve"> and community-driven platform</w:t>
      </w:r>
      <w:r w:rsidR="00E90142">
        <w:rPr>
          <w:rFonts w:eastAsia="SimSun"/>
          <w:bCs/>
          <w:sz w:val="22"/>
          <w:szCs w:val="22"/>
          <w:lang w:val="en-MY" w:eastAsia="zh-CN"/>
        </w:rPr>
        <w:t xml:space="preserve"> </w:t>
      </w:r>
      <w:r w:rsidR="004152D1">
        <w:rPr>
          <w:rFonts w:eastAsia="SimSun"/>
          <w:bCs/>
          <w:sz w:val="22"/>
          <w:szCs w:val="22"/>
          <w:lang w:val="en-MY" w:eastAsia="zh-CN"/>
        </w:rPr>
        <w:t xml:space="preserve">that </w:t>
      </w:r>
      <w:r w:rsidR="00BB6597">
        <w:rPr>
          <w:rFonts w:eastAsia="SimSun"/>
          <w:bCs/>
          <w:sz w:val="22"/>
          <w:szCs w:val="22"/>
          <w:lang w:val="en-MY" w:eastAsia="zh-CN"/>
        </w:rPr>
        <w:t xml:space="preserve">supports the identification, mapping and </w:t>
      </w:r>
      <w:r w:rsidR="00A0314F">
        <w:rPr>
          <w:rFonts w:eastAsia="SimSun"/>
          <w:bCs/>
          <w:sz w:val="22"/>
          <w:szCs w:val="22"/>
          <w:lang w:val="en-MY" w:eastAsia="zh-CN"/>
        </w:rPr>
        <w:t>preservation of</w:t>
      </w:r>
      <w:r w:rsidR="002A611A">
        <w:rPr>
          <w:rFonts w:eastAsia="SimSun"/>
          <w:bCs/>
          <w:sz w:val="22"/>
          <w:szCs w:val="22"/>
          <w:lang w:val="en-MY" w:eastAsia="zh-CN"/>
        </w:rPr>
        <w:t xml:space="preserve"> plant biodiversit</w:t>
      </w:r>
      <w:r w:rsidR="00824F19">
        <w:rPr>
          <w:rFonts w:eastAsia="SimSun"/>
          <w:bCs/>
          <w:sz w:val="22"/>
          <w:szCs w:val="22"/>
          <w:lang w:val="en-MY" w:eastAsia="zh-CN"/>
        </w:rPr>
        <w:t xml:space="preserve">y in Sarawak. </w:t>
      </w:r>
      <w:r w:rsidR="002A6384" w:rsidRPr="002A6384">
        <w:rPr>
          <w:rFonts w:eastAsia="SimSun"/>
          <w:bCs/>
          <w:sz w:val="22"/>
          <w:szCs w:val="22"/>
          <w:lang w:val="en-MY" w:eastAsia="zh-CN"/>
        </w:rPr>
        <w:t>Traditional methods of plant identification often require expert knowledge or access to herbarium collections, which are not easily available to the public.</w:t>
      </w:r>
      <w:r w:rsidR="007479D4">
        <w:rPr>
          <w:rFonts w:eastAsia="SimSun"/>
          <w:bCs/>
          <w:sz w:val="22"/>
          <w:szCs w:val="22"/>
          <w:lang w:val="en-MY" w:eastAsia="zh-CN"/>
        </w:rPr>
        <w:t xml:space="preserve"> </w:t>
      </w:r>
      <w:r w:rsidR="00E523B5" w:rsidRPr="00E523B5">
        <w:rPr>
          <w:rFonts w:eastAsia="SimSun"/>
          <w:bCs/>
          <w:sz w:val="22"/>
          <w:szCs w:val="22"/>
          <w:lang w:val="en-MY" w:eastAsia="zh-CN"/>
        </w:rPr>
        <w:t xml:space="preserve">Other </w:t>
      </w:r>
      <w:r w:rsidR="00F43A67">
        <w:rPr>
          <w:rFonts w:eastAsia="SimSun"/>
          <w:bCs/>
          <w:sz w:val="22"/>
          <w:szCs w:val="22"/>
          <w:lang w:val="en-MY" w:eastAsia="zh-CN"/>
        </w:rPr>
        <w:t>plant identification app</w:t>
      </w:r>
      <w:r w:rsidR="00A00A53">
        <w:rPr>
          <w:rFonts w:eastAsia="SimSun"/>
          <w:bCs/>
          <w:sz w:val="22"/>
          <w:szCs w:val="22"/>
          <w:lang w:val="en-MY" w:eastAsia="zh-CN"/>
        </w:rPr>
        <w:t xml:space="preserve">lications </w:t>
      </w:r>
      <w:r w:rsidR="00E523B5" w:rsidRPr="00E523B5">
        <w:rPr>
          <w:rFonts w:eastAsia="SimSun"/>
          <w:bCs/>
          <w:sz w:val="22"/>
          <w:szCs w:val="22"/>
          <w:lang w:val="en-MY" w:eastAsia="zh-CN"/>
        </w:rPr>
        <w:t xml:space="preserve">are designed for a worldwide audience and </w:t>
      </w:r>
      <w:r w:rsidR="00982235">
        <w:rPr>
          <w:rFonts w:eastAsia="SimSun"/>
          <w:bCs/>
          <w:sz w:val="22"/>
          <w:szCs w:val="22"/>
          <w:lang w:val="en-MY" w:eastAsia="zh-CN"/>
        </w:rPr>
        <w:t>are</w:t>
      </w:r>
      <w:r w:rsidR="00E523B5" w:rsidRPr="00E523B5">
        <w:rPr>
          <w:rFonts w:eastAsia="SimSun"/>
          <w:bCs/>
          <w:sz w:val="22"/>
          <w:szCs w:val="22"/>
          <w:lang w:val="en-MY" w:eastAsia="zh-CN"/>
        </w:rPr>
        <w:t xml:space="preserve"> not concentrate on the </w:t>
      </w:r>
      <w:r w:rsidR="00705A36">
        <w:rPr>
          <w:rFonts w:eastAsia="SimSun"/>
          <w:bCs/>
          <w:sz w:val="22"/>
          <w:szCs w:val="22"/>
          <w:lang w:val="en-MY" w:eastAsia="zh-CN"/>
        </w:rPr>
        <w:t xml:space="preserve">Sarawak </w:t>
      </w:r>
      <w:r w:rsidR="009A2F2A">
        <w:rPr>
          <w:rFonts w:eastAsia="SimSun"/>
          <w:bCs/>
          <w:sz w:val="22"/>
          <w:szCs w:val="22"/>
          <w:lang w:val="en-MY" w:eastAsia="zh-CN"/>
        </w:rPr>
        <w:t>pl</w:t>
      </w:r>
      <w:r w:rsidR="00D11B45">
        <w:rPr>
          <w:rFonts w:eastAsia="SimSun"/>
          <w:bCs/>
          <w:sz w:val="22"/>
          <w:szCs w:val="22"/>
          <w:lang w:val="en-MY" w:eastAsia="zh-CN"/>
        </w:rPr>
        <w:t>ants, especially endangered species</w:t>
      </w:r>
      <w:r w:rsidR="00E523B5" w:rsidRPr="00E523B5">
        <w:rPr>
          <w:rFonts w:eastAsia="SimSun"/>
          <w:bCs/>
          <w:sz w:val="22"/>
          <w:szCs w:val="22"/>
          <w:lang w:val="en-MY" w:eastAsia="zh-CN"/>
        </w:rPr>
        <w:t xml:space="preserve">. </w:t>
      </w:r>
      <w:r w:rsidR="00FC3893">
        <w:rPr>
          <w:rFonts w:eastAsia="SimSun"/>
          <w:bCs/>
          <w:sz w:val="22"/>
          <w:szCs w:val="22"/>
          <w:lang w:val="en-MY" w:eastAsia="zh-CN"/>
        </w:rPr>
        <w:t xml:space="preserve">Hence, </w:t>
      </w:r>
      <w:r w:rsidR="00BD4C37">
        <w:rPr>
          <w:rFonts w:eastAsia="SimSun"/>
          <w:bCs/>
          <w:sz w:val="22"/>
          <w:szCs w:val="22"/>
          <w:lang w:val="en-MY" w:eastAsia="zh-CN"/>
        </w:rPr>
        <w:t>our system</w:t>
      </w:r>
      <w:r w:rsidR="00E523B5" w:rsidRPr="00E523B5">
        <w:rPr>
          <w:rFonts w:eastAsia="SimSun"/>
          <w:bCs/>
          <w:sz w:val="22"/>
          <w:szCs w:val="22"/>
          <w:lang w:val="en-MY" w:eastAsia="zh-CN"/>
        </w:rPr>
        <w:t xml:space="preserve"> </w:t>
      </w:r>
      <w:r w:rsidR="00F47271">
        <w:rPr>
          <w:rFonts w:eastAsia="SimSun"/>
          <w:bCs/>
          <w:sz w:val="22"/>
          <w:szCs w:val="22"/>
          <w:lang w:val="en-MY" w:eastAsia="zh-CN"/>
        </w:rPr>
        <w:t xml:space="preserve">aims to </w:t>
      </w:r>
      <w:r w:rsidR="00E523B5" w:rsidRPr="00E523B5">
        <w:rPr>
          <w:rFonts w:eastAsia="SimSun"/>
          <w:bCs/>
          <w:sz w:val="22"/>
          <w:szCs w:val="22"/>
          <w:lang w:val="en-MY" w:eastAsia="zh-CN"/>
        </w:rPr>
        <w:t xml:space="preserve">provide a straightforward and solution </w:t>
      </w:r>
      <w:r w:rsidR="00113B8C" w:rsidRPr="00E523B5">
        <w:rPr>
          <w:rFonts w:eastAsia="SimSun"/>
          <w:bCs/>
          <w:sz w:val="22"/>
          <w:szCs w:val="22"/>
          <w:lang w:val="en-MY" w:eastAsia="zh-CN"/>
        </w:rPr>
        <w:t>to</w:t>
      </w:r>
      <w:r w:rsidR="00E523B5" w:rsidRPr="00E523B5">
        <w:rPr>
          <w:rFonts w:eastAsia="SimSun"/>
          <w:bCs/>
          <w:sz w:val="22"/>
          <w:szCs w:val="22"/>
          <w:lang w:val="en-MY" w:eastAsia="zh-CN"/>
        </w:rPr>
        <w:t xml:space="preserve"> bridge that gap.</w:t>
      </w:r>
    </w:p>
    <w:p w14:paraId="4C62C1BC" w14:textId="77777777" w:rsidR="00235CCE" w:rsidRDefault="003A4DAE" w:rsidP="00235CCE">
      <w:pPr>
        <w:jc w:val="both"/>
        <w:rPr>
          <w:rFonts w:eastAsia="SimSun"/>
          <w:bCs/>
          <w:sz w:val="22"/>
          <w:szCs w:val="22"/>
          <w:lang w:val="en-MY" w:eastAsia="zh-CN"/>
        </w:rPr>
      </w:pPr>
      <w:r>
        <w:rPr>
          <w:rFonts w:eastAsia="SimSun"/>
          <w:bCs/>
          <w:sz w:val="22"/>
          <w:szCs w:val="22"/>
          <w:lang w:val="en-MY" w:eastAsia="zh-CN"/>
        </w:rPr>
        <w:tab/>
      </w:r>
      <w:r w:rsidR="004267FB" w:rsidRPr="004267FB">
        <w:rPr>
          <w:rFonts w:eastAsia="SimSun"/>
          <w:bCs/>
          <w:sz w:val="22"/>
          <w:szCs w:val="22"/>
          <w:lang w:val="en-MY" w:eastAsia="zh-CN"/>
        </w:rPr>
        <w:t xml:space="preserve">Users can take </w:t>
      </w:r>
      <w:r w:rsidR="004267FB">
        <w:rPr>
          <w:rFonts w:eastAsia="SimSun"/>
          <w:bCs/>
          <w:sz w:val="22"/>
          <w:szCs w:val="22"/>
          <w:lang w:val="en-MY" w:eastAsia="zh-CN"/>
        </w:rPr>
        <w:t>images</w:t>
      </w:r>
      <w:r w:rsidR="004267FB" w:rsidRPr="004267FB">
        <w:rPr>
          <w:rFonts w:eastAsia="SimSun"/>
          <w:bCs/>
          <w:sz w:val="22"/>
          <w:szCs w:val="22"/>
          <w:lang w:val="en-MY" w:eastAsia="zh-CN"/>
        </w:rPr>
        <w:t xml:space="preserve"> of </w:t>
      </w:r>
      <w:r w:rsidR="004267FB">
        <w:rPr>
          <w:rFonts w:eastAsia="SimSun"/>
          <w:bCs/>
          <w:sz w:val="22"/>
          <w:szCs w:val="22"/>
          <w:lang w:val="en-MY" w:eastAsia="zh-CN"/>
        </w:rPr>
        <w:t>plants</w:t>
      </w:r>
      <w:r w:rsidR="004267FB" w:rsidRPr="004267FB">
        <w:rPr>
          <w:rFonts w:eastAsia="SimSun"/>
          <w:bCs/>
          <w:sz w:val="22"/>
          <w:szCs w:val="22"/>
          <w:lang w:val="en-MY" w:eastAsia="zh-CN"/>
        </w:rPr>
        <w:t xml:space="preserve"> </w:t>
      </w:r>
      <w:r w:rsidR="000D5D10">
        <w:rPr>
          <w:rFonts w:eastAsia="SimSun"/>
          <w:bCs/>
          <w:sz w:val="22"/>
          <w:szCs w:val="22"/>
          <w:lang w:val="en-MY" w:eastAsia="zh-CN"/>
        </w:rPr>
        <w:t>and</w:t>
      </w:r>
      <w:r w:rsidR="004267FB" w:rsidRPr="004267FB">
        <w:rPr>
          <w:rFonts w:eastAsia="SimSun"/>
          <w:bCs/>
          <w:sz w:val="22"/>
          <w:szCs w:val="22"/>
          <w:lang w:val="en-MY" w:eastAsia="zh-CN"/>
        </w:rPr>
        <w:t xml:space="preserve"> upload them to the system, enabling the community to get involved in biodiversity conservation. An artificial intelligence model </w:t>
      </w:r>
      <w:r w:rsidR="000F3E38">
        <w:rPr>
          <w:rFonts w:eastAsia="SimSun"/>
          <w:bCs/>
          <w:sz w:val="22"/>
          <w:szCs w:val="22"/>
          <w:lang w:val="en-MY" w:eastAsia="zh-CN"/>
        </w:rPr>
        <w:t>is</w:t>
      </w:r>
      <w:r w:rsidR="00AE68D7">
        <w:rPr>
          <w:rFonts w:eastAsia="SimSun"/>
          <w:bCs/>
          <w:sz w:val="22"/>
          <w:szCs w:val="22"/>
          <w:lang w:val="en-MY" w:eastAsia="zh-CN"/>
        </w:rPr>
        <w:t xml:space="preserve"> buil</w:t>
      </w:r>
      <w:r w:rsidR="000F3E38">
        <w:rPr>
          <w:rFonts w:eastAsia="SimSun"/>
          <w:bCs/>
          <w:sz w:val="22"/>
          <w:szCs w:val="22"/>
          <w:lang w:val="en-MY" w:eastAsia="zh-CN"/>
        </w:rPr>
        <w:t>t to</w:t>
      </w:r>
      <w:r w:rsidR="004267FB" w:rsidRPr="004267FB">
        <w:rPr>
          <w:rFonts w:eastAsia="SimSun"/>
          <w:bCs/>
          <w:sz w:val="22"/>
          <w:szCs w:val="22"/>
          <w:lang w:val="en-MY" w:eastAsia="zh-CN"/>
        </w:rPr>
        <w:t xml:space="preserve"> identify plant species. Expert validation is used to guarantee </w:t>
      </w:r>
      <w:r w:rsidR="004F22B9">
        <w:rPr>
          <w:rFonts w:eastAsia="SimSun"/>
          <w:bCs/>
          <w:sz w:val="22"/>
          <w:szCs w:val="22"/>
          <w:lang w:val="en-MY" w:eastAsia="zh-CN"/>
        </w:rPr>
        <w:t>the accuracy</w:t>
      </w:r>
      <w:r w:rsidR="009E57AE">
        <w:rPr>
          <w:rFonts w:eastAsia="SimSun"/>
          <w:bCs/>
          <w:sz w:val="22"/>
          <w:szCs w:val="22"/>
          <w:lang w:val="en-MY" w:eastAsia="zh-CN"/>
        </w:rPr>
        <w:t xml:space="preserve"> of the plant</w:t>
      </w:r>
      <w:r w:rsidR="004267FB" w:rsidRPr="004267FB">
        <w:rPr>
          <w:rFonts w:eastAsia="SimSun"/>
          <w:bCs/>
          <w:sz w:val="22"/>
          <w:szCs w:val="22"/>
          <w:lang w:val="en-MY" w:eastAsia="zh-CN"/>
        </w:rPr>
        <w:t>, especially in cases where the AI's confidence level is low</w:t>
      </w:r>
      <w:r w:rsidR="00845C82">
        <w:rPr>
          <w:rFonts w:eastAsia="SimSun"/>
          <w:bCs/>
          <w:sz w:val="22"/>
          <w:szCs w:val="22"/>
          <w:lang w:val="en-MY" w:eastAsia="zh-CN"/>
        </w:rPr>
        <w:t>er than 70%</w:t>
      </w:r>
      <w:r w:rsidR="004267FB" w:rsidRPr="004267FB">
        <w:rPr>
          <w:rFonts w:eastAsia="SimSun"/>
          <w:bCs/>
          <w:sz w:val="22"/>
          <w:szCs w:val="22"/>
          <w:lang w:val="en-MY" w:eastAsia="zh-CN"/>
        </w:rPr>
        <w:t>.</w:t>
      </w:r>
      <w:r w:rsidR="00845C82">
        <w:rPr>
          <w:rFonts w:eastAsia="SimSun"/>
          <w:bCs/>
          <w:sz w:val="22"/>
          <w:szCs w:val="22"/>
          <w:lang w:val="en-MY" w:eastAsia="zh-CN"/>
        </w:rPr>
        <w:t xml:space="preserve"> </w:t>
      </w:r>
      <w:r w:rsidR="00E13BA3" w:rsidRPr="00E13BA3">
        <w:rPr>
          <w:rFonts w:eastAsia="SimSun"/>
          <w:bCs/>
          <w:sz w:val="22"/>
          <w:szCs w:val="22"/>
          <w:lang w:val="en-MY" w:eastAsia="zh-CN"/>
        </w:rPr>
        <w:t xml:space="preserve">The </w:t>
      </w:r>
      <w:r w:rsidR="00E13BA3">
        <w:rPr>
          <w:rFonts w:eastAsia="SimSun"/>
          <w:bCs/>
          <w:sz w:val="22"/>
          <w:szCs w:val="22"/>
          <w:lang w:val="en-MY" w:eastAsia="zh-CN"/>
        </w:rPr>
        <w:t>user</w:t>
      </w:r>
      <w:r w:rsidR="00E13BA3" w:rsidRPr="00E13BA3">
        <w:rPr>
          <w:rFonts w:eastAsia="SimSun"/>
          <w:bCs/>
          <w:sz w:val="22"/>
          <w:szCs w:val="22"/>
          <w:lang w:val="en-MY" w:eastAsia="zh-CN"/>
        </w:rPr>
        <w:t xml:space="preserve"> and researchers can both benefit from the trustworthy and large biodiversity database </w:t>
      </w:r>
      <w:r w:rsidR="00B10247">
        <w:rPr>
          <w:rFonts w:eastAsia="SimSun"/>
          <w:bCs/>
          <w:sz w:val="22"/>
          <w:szCs w:val="22"/>
          <w:lang w:val="en-MY" w:eastAsia="zh-CN"/>
        </w:rPr>
        <w:t>which</w:t>
      </w:r>
      <w:r w:rsidR="00E13BA3" w:rsidRPr="00E13BA3">
        <w:rPr>
          <w:rFonts w:eastAsia="SimSun"/>
          <w:bCs/>
          <w:sz w:val="22"/>
          <w:szCs w:val="22"/>
          <w:lang w:val="en-MY" w:eastAsia="zh-CN"/>
        </w:rPr>
        <w:t xml:space="preserve"> is produced by combining crowdsourcing, automation, and expert review.</w:t>
      </w:r>
    </w:p>
    <w:p w14:paraId="5F448D24" w14:textId="021FF094" w:rsidR="00235CCE" w:rsidRPr="00235CCE" w:rsidRDefault="00235CCE" w:rsidP="00235CCE">
      <w:pPr>
        <w:ind w:firstLine="720"/>
        <w:jc w:val="both"/>
        <w:rPr>
          <w:rFonts w:eastAsia="SimSun"/>
          <w:bCs/>
          <w:sz w:val="22"/>
          <w:szCs w:val="22"/>
          <w:lang w:val="en-MY" w:eastAsia="zh-CN"/>
        </w:rPr>
      </w:pPr>
      <w:r w:rsidRPr="00235CCE">
        <w:rPr>
          <w:rFonts w:eastAsia="SimSun"/>
          <w:bCs/>
          <w:sz w:val="22"/>
          <w:szCs w:val="22"/>
          <w:lang w:val="en-MY" w:eastAsia="zh-CN"/>
        </w:rPr>
        <w:t xml:space="preserve">In addition to identifying plants, the system monitors plant conditions in real time using Internet of Things (IoT) devices, such as temperature and humidity sensors. </w:t>
      </w:r>
      <w:r w:rsidR="0060489B" w:rsidRPr="0060489B">
        <w:rPr>
          <w:rFonts w:eastAsia="SimSun"/>
          <w:bCs/>
          <w:sz w:val="22"/>
          <w:szCs w:val="22"/>
          <w:lang w:eastAsia="zh-CN"/>
        </w:rPr>
        <w:t>This data helps track the health of plants and detect environmental changes that may threaten local ecosystems.</w:t>
      </w:r>
      <w:r w:rsidR="0060489B">
        <w:rPr>
          <w:rFonts w:eastAsia="SimSun"/>
          <w:bCs/>
          <w:sz w:val="22"/>
          <w:szCs w:val="22"/>
          <w:lang w:eastAsia="zh-CN"/>
        </w:rPr>
        <w:t xml:space="preserve"> </w:t>
      </w:r>
      <w:r w:rsidR="003E3672">
        <w:rPr>
          <w:rFonts w:eastAsia="SimSun"/>
          <w:bCs/>
          <w:sz w:val="22"/>
          <w:szCs w:val="22"/>
          <w:lang w:val="en-MY" w:eastAsia="zh-CN"/>
        </w:rPr>
        <w:t xml:space="preserve">AI, </w:t>
      </w:r>
      <w:r w:rsidRPr="00235CCE">
        <w:rPr>
          <w:rFonts w:eastAsia="SimSun"/>
          <w:bCs/>
          <w:sz w:val="22"/>
          <w:szCs w:val="22"/>
          <w:lang w:val="en-MY" w:eastAsia="zh-CN"/>
        </w:rPr>
        <w:t>IoT</w:t>
      </w:r>
      <w:r w:rsidR="003E3672">
        <w:rPr>
          <w:rFonts w:eastAsia="SimSun"/>
          <w:bCs/>
          <w:sz w:val="22"/>
          <w:szCs w:val="22"/>
          <w:lang w:val="en-MY" w:eastAsia="zh-CN"/>
        </w:rPr>
        <w:t xml:space="preserve"> </w:t>
      </w:r>
      <w:r w:rsidR="006939F3">
        <w:rPr>
          <w:rFonts w:eastAsia="SimSun"/>
          <w:bCs/>
          <w:sz w:val="22"/>
          <w:szCs w:val="22"/>
          <w:lang w:val="en-MY" w:eastAsia="zh-CN"/>
        </w:rPr>
        <w:t xml:space="preserve">and cloud hosting </w:t>
      </w:r>
      <w:r w:rsidRPr="00235CCE">
        <w:rPr>
          <w:rFonts w:eastAsia="SimSun"/>
          <w:bCs/>
          <w:sz w:val="22"/>
          <w:szCs w:val="22"/>
          <w:lang w:val="en-MY" w:eastAsia="zh-CN"/>
        </w:rPr>
        <w:t xml:space="preserve">make the system a comprehensive </w:t>
      </w:r>
      <w:r w:rsidR="004E4B4D">
        <w:rPr>
          <w:rFonts w:eastAsia="SimSun"/>
          <w:bCs/>
          <w:sz w:val="22"/>
          <w:szCs w:val="22"/>
          <w:lang w:val="en-MY" w:eastAsia="zh-CN"/>
        </w:rPr>
        <w:t>application</w:t>
      </w:r>
      <w:r w:rsidRPr="00235CCE">
        <w:rPr>
          <w:rFonts w:eastAsia="SimSun"/>
          <w:bCs/>
          <w:sz w:val="22"/>
          <w:szCs w:val="22"/>
          <w:lang w:val="en-MY" w:eastAsia="zh-CN"/>
        </w:rPr>
        <w:t xml:space="preserve"> for </w:t>
      </w:r>
      <w:r w:rsidR="004E4B4D">
        <w:rPr>
          <w:rFonts w:eastAsia="SimSun"/>
          <w:bCs/>
          <w:sz w:val="22"/>
          <w:szCs w:val="22"/>
          <w:lang w:val="en-MY" w:eastAsia="zh-CN"/>
        </w:rPr>
        <w:t>protecting</w:t>
      </w:r>
      <w:r w:rsidRPr="00235CCE">
        <w:rPr>
          <w:rFonts w:eastAsia="SimSun"/>
          <w:bCs/>
          <w:sz w:val="22"/>
          <w:szCs w:val="22"/>
          <w:lang w:val="en-MY" w:eastAsia="zh-CN"/>
        </w:rPr>
        <w:t xml:space="preserve"> plants and their environments.</w:t>
      </w:r>
    </w:p>
    <w:p w14:paraId="08E9D5C8" w14:textId="4DEEB061" w:rsidR="00203D07" w:rsidRDefault="00D14188" w:rsidP="003B25AB">
      <w:pPr>
        <w:ind w:firstLine="720"/>
        <w:jc w:val="both"/>
        <w:rPr>
          <w:rFonts w:eastAsia="SimSun"/>
          <w:bCs/>
          <w:sz w:val="22"/>
          <w:szCs w:val="22"/>
          <w:lang w:val="en-MY" w:eastAsia="zh-CN"/>
        </w:rPr>
      </w:pPr>
      <w:r>
        <w:rPr>
          <w:rFonts w:eastAsia="SimSun"/>
          <w:bCs/>
          <w:sz w:val="22"/>
          <w:szCs w:val="22"/>
          <w:lang w:val="en-MY" w:eastAsia="zh-CN"/>
        </w:rPr>
        <w:t xml:space="preserve">Finally, </w:t>
      </w:r>
      <w:r w:rsidR="00984001" w:rsidRPr="007956F9">
        <w:rPr>
          <w:rFonts w:eastAsia="SimSun"/>
          <w:bCs/>
          <w:sz w:val="22"/>
          <w:szCs w:val="22"/>
          <w:lang w:val="en-MY" w:eastAsia="zh-CN"/>
        </w:rPr>
        <w:t>the</w:t>
      </w:r>
      <w:r w:rsidR="007956F9" w:rsidRPr="007956F9">
        <w:rPr>
          <w:rFonts w:eastAsia="SimSun"/>
          <w:bCs/>
          <w:sz w:val="22"/>
          <w:szCs w:val="22"/>
          <w:lang w:val="en-MY" w:eastAsia="zh-CN"/>
        </w:rPr>
        <w:t xml:space="preserve"> </w:t>
      </w:r>
      <w:r w:rsidR="00FD3270">
        <w:rPr>
          <w:rFonts w:eastAsia="SimSun"/>
          <w:bCs/>
          <w:sz w:val="22"/>
          <w:szCs w:val="22"/>
          <w:lang w:val="en-MY" w:eastAsia="zh-CN"/>
        </w:rPr>
        <w:t>goal</w:t>
      </w:r>
      <w:r w:rsidR="007956F9" w:rsidRPr="007956F9">
        <w:rPr>
          <w:rFonts w:eastAsia="SimSun"/>
          <w:bCs/>
          <w:sz w:val="22"/>
          <w:szCs w:val="22"/>
          <w:lang w:val="en-MY" w:eastAsia="zh-CN"/>
        </w:rPr>
        <w:t xml:space="preserve"> of the </w:t>
      </w:r>
      <w:proofErr w:type="spellStart"/>
      <w:r w:rsidR="007956F9" w:rsidRPr="007956F9">
        <w:rPr>
          <w:rFonts w:eastAsia="SimSun"/>
          <w:bCs/>
          <w:sz w:val="22"/>
          <w:szCs w:val="22"/>
          <w:lang w:val="en-MY" w:eastAsia="zh-CN"/>
        </w:rPr>
        <w:t>SmartPlant</w:t>
      </w:r>
      <w:proofErr w:type="spellEnd"/>
      <w:r w:rsidR="007956F9" w:rsidRPr="007956F9">
        <w:rPr>
          <w:rFonts w:eastAsia="SimSun"/>
          <w:bCs/>
          <w:sz w:val="22"/>
          <w:szCs w:val="22"/>
          <w:lang w:val="en-MY" w:eastAsia="zh-CN"/>
        </w:rPr>
        <w:t xml:space="preserve"> Sarawak system is to </w:t>
      </w:r>
      <w:r w:rsidR="00DB7882">
        <w:rPr>
          <w:rFonts w:eastAsia="SimSun"/>
          <w:bCs/>
          <w:sz w:val="22"/>
          <w:szCs w:val="22"/>
          <w:lang w:val="en-MY" w:eastAsia="zh-CN"/>
        </w:rPr>
        <w:t>raise</w:t>
      </w:r>
      <w:r w:rsidR="007956F9" w:rsidRPr="007956F9">
        <w:rPr>
          <w:rFonts w:eastAsia="SimSun"/>
          <w:bCs/>
          <w:sz w:val="22"/>
          <w:szCs w:val="22"/>
          <w:lang w:val="en-MY" w:eastAsia="zh-CN"/>
        </w:rPr>
        <w:t xml:space="preserve"> awareness and encourage more people to participate in conservation efforts, in addition to safeguarding endangered plants.</w:t>
      </w:r>
      <w:r w:rsidR="002539FF">
        <w:rPr>
          <w:rFonts w:eastAsia="SimSun"/>
          <w:bCs/>
          <w:sz w:val="22"/>
          <w:szCs w:val="22"/>
          <w:lang w:val="en-MY" w:eastAsia="zh-CN"/>
        </w:rPr>
        <w:t xml:space="preserve"> </w:t>
      </w:r>
      <w:r w:rsidR="00435911" w:rsidRPr="00435911">
        <w:rPr>
          <w:rFonts w:eastAsia="SimSun"/>
          <w:bCs/>
          <w:sz w:val="22"/>
          <w:szCs w:val="22"/>
          <w:lang w:val="en-MY" w:eastAsia="zh-CN"/>
        </w:rPr>
        <w:t xml:space="preserve">The system serves as a </w:t>
      </w:r>
      <w:r w:rsidR="002D24EE">
        <w:rPr>
          <w:rFonts w:eastAsia="SimSun"/>
          <w:bCs/>
          <w:sz w:val="22"/>
          <w:szCs w:val="22"/>
          <w:lang w:val="en-MY" w:eastAsia="zh-CN"/>
        </w:rPr>
        <w:t>learning platform</w:t>
      </w:r>
      <w:r w:rsidR="00435911" w:rsidRPr="00435911">
        <w:rPr>
          <w:rFonts w:eastAsia="SimSun"/>
          <w:bCs/>
          <w:sz w:val="22"/>
          <w:szCs w:val="22"/>
          <w:lang w:val="en-MY" w:eastAsia="zh-CN"/>
        </w:rPr>
        <w:t xml:space="preserve"> and conservation</w:t>
      </w:r>
      <w:r w:rsidR="00A20BB4">
        <w:rPr>
          <w:rFonts w:eastAsia="SimSun"/>
          <w:bCs/>
          <w:sz w:val="22"/>
          <w:szCs w:val="22"/>
          <w:lang w:val="en-MY" w:eastAsia="zh-CN"/>
        </w:rPr>
        <w:t xml:space="preserve"> tool</w:t>
      </w:r>
      <w:r w:rsidR="00435911" w:rsidRPr="00435911">
        <w:rPr>
          <w:rFonts w:eastAsia="SimSun"/>
          <w:bCs/>
          <w:sz w:val="22"/>
          <w:szCs w:val="22"/>
          <w:lang w:val="en-MY" w:eastAsia="zh-CN"/>
        </w:rPr>
        <w:t xml:space="preserve"> since researchers and educators </w:t>
      </w:r>
      <w:r w:rsidR="00C61D3B">
        <w:rPr>
          <w:rFonts w:eastAsia="SimSun"/>
          <w:bCs/>
          <w:sz w:val="22"/>
          <w:szCs w:val="22"/>
          <w:lang w:val="en-MY" w:eastAsia="zh-CN"/>
        </w:rPr>
        <w:t>can</w:t>
      </w:r>
      <w:r w:rsidR="00435911" w:rsidRPr="00435911">
        <w:rPr>
          <w:rFonts w:eastAsia="SimSun"/>
          <w:bCs/>
          <w:sz w:val="22"/>
          <w:szCs w:val="22"/>
          <w:lang w:val="en-MY" w:eastAsia="zh-CN"/>
        </w:rPr>
        <w:t xml:space="preserve"> use the data to promote scientific research and instructional programs.</w:t>
      </w:r>
    </w:p>
    <w:p w14:paraId="6E0610E8" w14:textId="77777777" w:rsidR="003B25AB" w:rsidRPr="003B25AB" w:rsidRDefault="003B25AB" w:rsidP="003B25AB">
      <w:pPr>
        <w:ind w:firstLine="720"/>
        <w:jc w:val="both"/>
        <w:rPr>
          <w:rFonts w:eastAsia="SimSun"/>
          <w:bCs/>
          <w:sz w:val="22"/>
          <w:szCs w:val="22"/>
          <w:lang w:val="en-MY" w:eastAsia="zh-CN"/>
        </w:rPr>
      </w:pPr>
    </w:p>
    <w:p w14:paraId="01CD826D" w14:textId="5F9708E3" w:rsidR="001B5526" w:rsidRDefault="003F6EF3" w:rsidP="00523CAD">
      <w:pPr>
        <w:spacing w:line="240" w:lineRule="exact"/>
        <w:jc w:val="both"/>
        <w:rPr>
          <w:rFonts w:eastAsia="SimSun"/>
          <w:b/>
          <w:lang w:eastAsia="zh-CN"/>
        </w:rPr>
      </w:pPr>
      <w:r>
        <w:rPr>
          <w:rFonts w:eastAsia="SimSun"/>
          <w:b/>
          <w:lang w:eastAsia="zh-CN"/>
        </w:rPr>
        <w:t>6.2.</w:t>
      </w:r>
      <w:r w:rsidR="00681631">
        <w:rPr>
          <w:rFonts w:eastAsia="SimSun"/>
          <w:b/>
          <w:lang w:eastAsia="zh-CN"/>
        </w:rPr>
        <w:t>2</w:t>
      </w:r>
      <w:r>
        <w:rPr>
          <w:rFonts w:eastAsia="SimSun"/>
          <w:b/>
          <w:lang w:eastAsia="zh-CN"/>
        </w:rPr>
        <w:t xml:space="preserve"> Processes, Procedures</w:t>
      </w:r>
      <w:r w:rsidR="0036542D">
        <w:rPr>
          <w:rFonts w:eastAsia="SimSun"/>
          <w:b/>
          <w:lang w:eastAsia="zh-CN"/>
        </w:rPr>
        <w:t>, Standards</w:t>
      </w:r>
      <w:r w:rsidR="0056526D">
        <w:rPr>
          <w:rFonts w:eastAsia="SimSun"/>
          <w:b/>
          <w:lang w:eastAsia="zh-CN"/>
        </w:rPr>
        <w:t xml:space="preserve"> </w:t>
      </w:r>
    </w:p>
    <w:p w14:paraId="144B175E" w14:textId="77777777" w:rsidR="004E2C94" w:rsidRPr="004E2C94" w:rsidRDefault="004E2C94" w:rsidP="004B68EE">
      <w:pPr>
        <w:ind w:left="720" w:firstLine="720"/>
        <w:jc w:val="both"/>
        <w:rPr>
          <w:rFonts w:eastAsia="SimSun"/>
          <w:bCs/>
          <w:sz w:val="22"/>
          <w:szCs w:val="22"/>
          <w:lang w:val="en-MY" w:eastAsia="zh-CN"/>
        </w:rPr>
      </w:pPr>
      <w:r w:rsidRPr="004E2C94">
        <w:rPr>
          <w:rFonts w:eastAsia="SimSun"/>
          <w:bCs/>
          <w:sz w:val="22"/>
          <w:szCs w:val="22"/>
          <w:lang w:val="en-MY" w:eastAsia="zh-CN"/>
        </w:rPr>
        <w:t xml:space="preserve">The development of the </w:t>
      </w:r>
      <w:proofErr w:type="spellStart"/>
      <w:r w:rsidRPr="004E2C94">
        <w:rPr>
          <w:rFonts w:eastAsia="SimSun"/>
          <w:bCs/>
          <w:sz w:val="22"/>
          <w:szCs w:val="22"/>
          <w:lang w:val="en-MY" w:eastAsia="zh-CN"/>
        </w:rPr>
        <w:t>SmartPlant</w:t>
      </w:r>
      <w:proofErr w:type="spellEnd"/>
      <w:r w:rsidRPr="004E2C94">
        <w:rPr>
          <w:rFonts w:eastAsia="SimSun"/>
          <w:bCs/>
          <w:sz w:val="22"/>
          <w:szCs w:val="22"/>
          <w:lang w:val="en-MY" w:eastAsia="zh-CN"/>
        </w:rPr>
        <w:t xml:space="preserve"> system follows structured processes, clearly defined procedures, and internationally recognized standards to ensure the final product is reliable, secure, and user-friendly. The project adopts an Agile methodology, where development is divided into short iterations that allow for continuous feedback and refinement. This process ensures that features are delivered incrementally and tested early, reducing risks of failure and aligning the system with user needs. In parallel, the Secure Software Development Life Cycle (SSDLC) is applied across all phases, embedding security considerations into planning, design, coding, testing, and deployment.</w:t>
      </w:r>
    </w:p>
    <w:p w14:paraId="1FCC1ABC" w14:textId="77777777" w:rsidR="004E2C94" w:rsidRPr="004E2C94" w:rsidRDefault="004E2C94" w:rsidP="004B68EE">
      <w:pPr>
        <w:ind w:left="720" w:firstLine="720"/>
        <w:jc w:val="both"/>
        <w:rPr>
          <w:rFonts w:eastAsia="SimSun"/>
          <w:bCs/>
          <w:sz w:val="22"/>
          <w:szCs w:val="22"/>
          <w:lang w:val="en-MY" w:eastAsia="zh-CN"/>
        </w:rPr>
      </w:pPr>
      <w:r w:rsidRPr="004E2C94">
        <w:rPr>
          <w:rFonts w:eastAsia="SimSun"/>
          <w:bCs/>
          <w:sz w:val="22"/>
          <w:szCs w:val="22"/>
          <w:lang w:val="en-MY" w:eastAsia="zh-CN"/>
        </w:rPr>
        <w:t xml:space="preserve">To maintain consistency and quality, specific procedures are followed throughout development. All source code is managed using version control (GitHub), enabling collaboration, issue tracking, and rollback when needed. A code review process ensures that each feature is checked for quality, efficiency, and adherence to best practices. Testing </w:t>
      </w:r>
      <w:r w:rsidRPr="004E2C94">
        <w:rPr>
          <w:rFonts w:eastAsia="SimSun"/>
          <w:bCs/>
          <w:sz w:val="22"/>
          <w:szCs w:val="22"/>
          <w:lang w:val="en-MY" w:eastAsia="zh-CN"/>
        </w:rPr>
        <w:lastRenderedPageBreak/>
        <w:t>procedures are systematic, covering functional, usability, and security aspects, while data handling follows strict guidelines to protect sensitive information such as the GPS locations of endangered plants.</w:t>
      </w:r>
    </w:p>
    <w:p w14:paraId="742A70DD" w14:textId="77777777" w:rsidR="004E2C94" w:rsidRPr="004E2C94" w:rsidRDefault="004E2C94" w:rsidP="004B68EE">
      <w:pPr>
        <w:ind w:left="720" w:firstLine="720"/>
        <w:jc w:val="both"/>
        <w:rPr>
          <w:rFonts w:eastAsia="SimSun"/>
          <w:bCs/>
          <w:sz w:val="22"/>
          <w:szCs w:val="22"/>
          <w:lang w:val="en-MY" w:eastAsia="zh-CN"/>
        </w:rPr>
      </w:pPr>
      <w:r w:rsidRPr="004E2C94">
        <w:rPr>
          <w:rFonts w:eastAsia="SimSun"/>
          <w:bCs/>
          <w:sz w:val="22"/>
          <w:szCs w:val="22"/>
          <w:lang w:val="en-MY" w:eastAsia="zh-CN"/>
        </w:rPr>
        <w:t>The system also conforms to established standards. Usability is guided by ISO 9241-210, ensuring the application provides an intuitive, accessible, and user-</w:t>
      </w:r>
      <w:proofErr w:type="spellStart"/>
      <w:r w:rsidRPr="004E2C94">
        <w:rPr>
          <w:rFonts w:eastAsia="SimSun"/>
          <w:bCs/>
          <w:sz w:val="22"/>
          <w:szCs w:val="22"/>
          <w:lang w:val="en-MY" w:eastAsia="zh-CN"/>
        </w:rPr>
        <w:t>centered</w:t>
      </w:r>
      <w:proofErr w:type="spellEnd"/>
      <w:r w:rsidRPr="004E2C94">
        <w:rPr>
          <w:rFonts w:eastAsia="SimSun"/>
          <w:bCs/>
          <w:sz w:val="22"/>
          <w:szCs w:val="22"/>
          <w:lang w:val="en-MY" w:eastAsia="zh-CN"/>
        </w:rPr>
        <w:t xml:space="preserve"> experience. Coding practices are aligned with widely accepted programming standards that emphasize modularity, documentation, and maintainability. Security measures follow OWASP recommendations, with SSL/TLS encryption, role-based access control (RBAC), and multi-factor authentication (MFA) applied to safeguard users and sensitive biodiversity data. Together, these processes, procedures, and standards create a development environment that promotes quality, security, and sustainability in the </w:t>
      </w:r>
      <w:proofErr w:type="spellStart"/>
      <w:r w:rsidRPr="004E2C94">
        <w:rPr>
          <w:rFonts w:eastAsia="SimSun"/>
          <w:bCs/>
          <w:sz w:val="22"/>
          <w:szCs w:val="22"/>
          <w:lang w:val="en-MY" w:eastAsia="zh-CN"/>
        </w:rPr>
        <w:t>SmartPlant</w:t>
      </w:r>
      <w:proofErr w:type="spellEnd"/>
      <w:r w:rsidRPr="004E2C94">
        <w:rPr>
          <w:rFonts w:eastAsia="SimSun"/>
          <w:bCs/>
          <w:sz w:val="22"/>
          <w:szCs w:val="22"/>
          <w:lang w:val="en-MY" w:eastAsia="zh-CN"/>
        </w:rPr>
        <w:t xml:space="preserve"> system.</w:t>
      </w:r>
    </w:p>
    <w:p w14:paraId="461A411C" w14:textId="65AEB218" w:rsidR="004E2C94" w:rsidRPr="004E2C94" w:rsidRDefault="004E2C94" w:rsidP="00770C90">
      <w:pPr>
        <w:jc w:val="both"/>
        <w:rPr>
          <w:rFonts w:eastAsia="SimSun"/>
          <w:bCs/>
          <w:sz w:val="22"/>
          <w:szCs w:val="22"/>
          <w:lang w:val="en-MY" w:eastAsia="zh-CN"/>
        </w:rPr>
      </w:pPr>
    </w:p>
    <w:p w14:paraId="2BAE6472" w14:textId="63730FC1" w:rsidR="007A17CE" w:rsidRDefault="007A17CE" w:rsidP="00523CAD">
      <w:pPr>
        <w:spacing w:line="240" w:lineRule="exact"/>
        <w:jc w:val="both"/>
        <w:rPr>
          <w:rFonts w:eastAsia="SimSun"/>
          <w:b/>
          <w:lang w:eastAsia="zh-CN"/>
        </w:rPr>
      </w:pPr>
    </w:p>
    <w:p w14:paraId="6D57FB95" w14:textId="2ABE2CB2" w:rsidR="00FF4C9F" w:rsidRDefault="007A17CE">
      <w:pPr>
        <w:spacing w:line="240" w:lineRule="auto"/>
        <w:rPr>
          <w:rFonts w:eastAsia="SimSun" w:cs="Times New Roman"/>
          <w:b/>
          <w:lang w:val="en-MY" w:eastAsia="zh-CN"/>
        </w:rPr>
      </w:pPr>
      <w:r>
        <w:rPr>
          <w:rFonts w:eastAsia="SimSun"/>
          <w:b/>
          <w:lang w:eastAsia="zh-CN"/>
        </w:rPr>
        <w:br w:type="page"/>
      </w:r>
      <w:r w:rsidRPr="000C2EF7">
        <w:rPr>
          <w:rFonts w:cs="Times New Roman"/>
          <w:b/>
        </w:rPr>
        <w:lastRenderedPageBreak/>
        <w:t xml:space="preserve">7.0 </w:t>
      </w:r>
      <w:r w:rsidR="009A5343" w:rsidRPr="000C2EF7">
        <w:rPr>
          <w:rFonts w:cs="Times New Roman"/>
          <w:b/>
        </w:rPr>
        <w:t>Quality Management</w:t>
      </w:r>
      <w:r w:rsidR="00F1323A">
        <w:rPr>
          <w:rFonts w:cs="Times New Roman"/>
          <w:b/>
        </w:rPr>
        <w:t xml:space="preserve"> </w:t>
      </w:r>
    </w:p>
    <w:p w14:paraId="20956EF8" w14:textId="77777777" w:rsidR="00E17672" w:rsidRDefault="00E17672" w:rsidP="00E17672">
      <w:pPr>
        <w:jc w:val="both"/>
        <w:rPr>
          <w:rFonts w:eastAsia="SimSun" w:cs="Times New Roman"/>
          <w:lang w:val="en-MY" w:eastAsia="zh-CN"/>
        </w:rPr>
      </w:pPr>
      <w:r>
        <w:rPr>
          <w:rFonts w:eastAsia="SimSun" w:cs="Times New Roman"/>
          <w:lang w:val="en-MY" w:eastAsia="zh-CN"/>
        </w:rPr>
        <w:tab/>
      </w:r>
      <w:r w:rsidRPr="00E17672">
        <w:rPr>
          <w:rFonts w:eastAsia="SimSun" w:cs="Times New Roman"/>
          <w:lang w:val="en-MY" w:eastAsia="zh-CN"/>
        </w:rPr>
        <w:t xml:space="preserve">Quality management ensures that the </w:t>
      </w:r>
      <w:proofErr w:type="spellStart"/>
      <w:r w:rsidRPr="00E17672">
        <w:rPr>
          <w:rFonts w:eastAsia="SimSun" w:cs="Times New Roman"/>
          <w:lang w:val="en-MY" w:eastAsia="zh-CN"/>
        </w:rPr>
        <w:t>SmartPlant</w:t>
      </w:r>
      <w:proofErr w:type="spellEnd"/>
      <w:r w:rsidRPr="00E17672">
        <w:rPr>
          <w:rFonts w:eastAsia="SimSun" w:cs="Times New Roman"/>
          <w:lang w:val="en-MY" w:eastAsia="zh-CN"/>
        </w:rPr>
        <w:t xml:space="preserve"> system meets its functional, usability, and security requirements while also delivering a reliable and user-friendly experience. The approach to quality in this project is guided by the principle of “built-in quality,” meaning that quality assurance is applied at every stage of development rather than only at the end. By combining Agile practices with Secure Software Development Life Cycle (SSDLC) principles, the project ensures that testing, validation, and review are ongoing processes that strengthen the final product.</w:t>
      </w:r>
    </w:p>
    <w:p w14:paraId="58D93768" w14:textId="125FAE80" w:rsidR="00CA2DAF" w:rsidRPr="00CA2DAF" w:rsidRDefault="00CA2DAF" w:rsidP="00D5075C">
      <w:pPr>
        <w:ind w:firstLine="720"/>
        <w:jc w:val="both"/>
      </w:pPr>
      <w:r w:rsidRPr="00CA2DAF">
        <w:t>To define the boundaries of quality, the project team applies a Definition of Done (DoD) for each deliverable. A feature is only considered complete when it has been implemented, reviewed, tested, and documented. This prevents incomplete or unstable components from being accepted into the system. Quality attributes are also prioritized, including accuracy of plant identification, security of user and biodiversity data, system reliability, and ease of use. Each attribute is measurable and directly contributes to the success of the project.</w:t>
      </w:r>
    </w:p>
    <w:p w14:paraId="565684B7" w14:textId="174159CA" w:rsidR="00CA2DAF" w:rsidRPr="00CA2DAF" w:rsidRDefault="00CA2DAF" w:rsidP="00D5075C">
      <w:pPr>
        <w:ind w:firstLine="720"/>
        <w:jc w:val="both"/>
      </w:pPr>
      <w:r w:rsidRPr="00CA2DAF">
        <w:t>The quality management process also integrates continuous testing. Functional tests confirm that the AI model, mobile app, and IoT integration operate as intended. Usability tests ensure that the interface is intuitive for both new and experienced users. Security testing identifies vulnerabilities such as unauthorized access or data leakage, allowing the team to apply fixes promptly. Performance tests are carried out to check system responsiveness, particularly in AI identification speed and IoT data synchronization.</w:t>
      </w:r>
    </w:p>
    <w:p w14:paraId="5754C22C" w14:textId="77777777" w:rsidR="00670639" w:rsidRDefault="00CA2DAF" w:rsidP="00D5075C">
      <w:pPr>
        <w:ind w:firstLine="720"/>
        <w:jc w:val="both"/>
      </w:pPr>
      <w:r w:rsidRPr="00CA2DAF">
        <w:t xml:space="preserve">Quality control is further maintained through documentation and team procedures. Every change in code is reviewed and tracked in GitHub, ensuring traceability and accountability. Bugs and issues are recorded, categorized by severity, and resolved before release. Regular team meetings provide opportunities to review progress, evaluate risks, and adjust strategies. By combining these practices, the </w:t>
      </w:r>
      <w:proofErr w:type="spellStart"/>
      <w:r w:rsidRPr="00CA2DAF">
        <w:t>SmartPlant</w:t>
      </w:r>
      <w:proofErr w:type="spellEnd"/>
      <w:r w:rsidRPr="00CA2DAF">
        <w:t xml:space="preserve"> project maintains a high level of quality and ensures that the final system not only meets technical requirements but also provides real value to its users.</w:t>
      </w:r>
    </w:p>
    <w:p w14:paraId="61F48F9E" w14:textId="77777777" w:rsidR="003571F2" w:rsidRDefault="00670639" w:rsidP="00D5075C">
      <w:pPr>
        <w:ind w:firstLine="720"/>
        <w:jc w:val="both"/>
        <w:rPr>
          <w:b/>
        </w:rPr>
      </w:pPr>
      <w:r w:rsidRPr="00670639">
        <w:t xml:space="preserve">During Sprint 1 and Sprint 2, the implementation of the </w:t>
      </w:r>
      <w:proofErr w:type="spellStart"/>
      <w:r w:rsidRPr="00670639">
        <w:t>SmartPlant</w:t>
      </w:r>
      <w:proofErr w:type="spellEnd"/>
      <w:r w:rsidRPr="00670639">
        <w:t xml:space="preserve"> system will focus on developing the core plant identification features, mobile application interface, database setup, and IoT integration. Quality will be ensured by applying the Definition of Done (DoD) for each backlog item, making sure that every function is implemented, tested, reviewed, and documented before being accepted.</w:t>
      </w:r>
    </w:p>
    <w:tbl>
      <w:tblPr>
        <w:tblStyle w:val="TableGrid"/>
        <w:tblW w:w="0" w:type="auto"/>
        <w:tblLook w:val="04A0" w:firstRow="1" w:lastRow="0" w:firstColumn="1" w:lastColumn="0" w:noHBand="0" w:noVBand="1"/>
      </w:tblPr>
      <w:tblGrid>
        <w:gridCol w:w="1074"/>
        <w:gridCol w:w="1653"/>
        <w:gridCol w:w="1683"/>
        <w:gridCol w:w="1683"/>
        <w:gridCol w:w="2961"/>
      </w:tblGrid>
      <w:tr w:rsidR="00A01423" w14:paraId="03972BC8" w14:textId="77777777" w:rsidTr="00A01423">
        <w:tc>
          <w:tcPr>
            <w:tcW w:w="1099" w:type="dxa"/>
          </w:tcPr>
          <w:p w14:paraId="6748050D" w14:textId="6C817347" w:rsidR="00230630" w:rsidRDefault="00230630" w:rsidP="00D5075C">
            <w:pPr>
              <w:jc w:val="both"/>
              <w:rPr>
                <w:b/>
              </w:rPr>
            </w:pPr>
            <w:r>
              <w:rPr>
                <w:b/>
              </w:rPr>
              <w:lastRenderedPageBreak/>
              <w:t>Product Backlog No.</w:t>
            </w:r>
          </w:p>
        </w:tc>
        <w:tc>
          <w:tcPr>
            <w:tcW w:w="1692" w:type="dxa"/>
          </w:tcPr>
          <w:p w14:paraId="50F6B7DC" w14:textId="3CD58F9D" w:rsidR="00230630" w:rsidRDefault="00230630" w:rsidP="00D5075C">
            <w:pPr>
              <w:jc w:val="both"/>
              <w:rPr>
                <w:b/>
              </w:rPr>
            </w:pPr>
            <w:r>
              <w:rPr>
                <w:b/>
              </w:rPr>
              <w:t>Product Backlog Items</w:t>
            </w:r>
          </w:p>
        </w:tc>
        <w:tc>
          <w:tcPr>
            <w:tcW w:w="1683" w:type="dxa"/>
          </w:tcPr>
          <w:p w14:paraId="23F86198" w14:textId="6B814DDD" w:rsidR="00230630" w:rsidRDefault="00230630" w:rsidP="00D5075C">
            <w:pPr>
              <w:jc w:val="both"/>
              <w:rPr>
                <w:b/>
              </w:rPr>
            </w:pPr>
            <w:r>
              <w:rPr>
                <w:b/>
              </w:rPr>
              <w:t>Main Characteristic</w:t>
            </w:r>
          </w:p>
        </w:tc>
        <w:tc>
          <w:tcPr>
            <w:tcW w:w="483" w:type="dxa"/>
          </w:tcPr>
          <w:p w14:paraId="0AC4C290" w14:textId="4C8D6996" w:rsidR="00230630" w:rsidRDefault="00230630" w:rsidP="00D5075C">
            <w:pPr>
              <w:jc w:val="both"/>
              <w:rPr>
                <w:b/>
              </w:rPr>
            </w:pPr>
            <w:r>
              <w:rPr>
                <w:b/>
              </w:rPr>
              <w:t>Sub-Character</w:t>
            </w:r>
            <w:r w:rsidR="00EE48D6">
              <w:rPr>
                <w:b/>
              </w:rPr>
              <w:t>istic</w:t>
            </w:r>
          </w:p>
        </w:tc>
        <w:tc>
          <w:tcPr>
            <w:tcW w:w="4097" w:type="dxa"/>
          </w:tcPr>
          <w:p w14:paraId="3968C696" w14:textId="33CB02C4" w:rsidR="00230630" w:rsidRDefault="00EE48D6" w:rsidP="00D5075C">
            <w:pPr>
              <w:jc w:val="both"/>
              <w:rPr>
                <w:b/>
              </w:rPr>
            </w:pPr>
            <w:r>
              <w:rPr>
                <w:b/>
              </w:rPr>
              <w:t>Definition of Done (DoD)</w:t>
            </w:r>
          </w:p>
        </w:tc>
      </w:tr>
      <w:tr w:rsidR="00373200" w14:paraId="6640A40E" w14:textId="77777777" w:rsidTr="00A01423">
        <w:tc>
          <w:tcPr>
            <w:tcW w:w="1099" w:type="dxa"/>
            <w:vMerge w:val="restart"/>
          </w:tcPr>
          <w:p w14:paraId="59774F7A" w14:textId="37DF76F4" w:rsidR="00373200" w:rsidRPr="00EE48D6" w:rsidRDefault="00373200" w:rsidP="00D5075C">
            <w:pPr>
              <w:jc w:val="both"/>
              <w:rPr>
                <w:bCs/>
              </w:rPr>
            </w:pPr>
            <w:r>
              <w:rPr>
                <w:bCs/>
              </w:rPr>
              <w:t>1</w:t>
            </w:r>
          </w:p>
        </w:tc>
        <w:tc>
          <w:tcPr>
            <w:tcW w:w="1692" w:type="dxa"/>
            <w:vMerge w:val="restart"/>
          </w:tcPr>
          <w:p w14:paraId="5130E186" w14:textId="504D4D0F" w:rsidR="00373200" w:rsidRPr="00EE48D6" w:rsidRDefault="00373200" w:rsidP="00D5075C">
            <w:pPr>
              <w:jc w:val="both"/>
              <w:rPr>
                <w:bCs/>
              </w:rPr>
            </w:pPr>
            <w:r w:rsidRPr="00EE48D6">
              <w:rPr>
                <w:bCs/>
              </w:rPr>
              <w:t>Allow user to upload plant photo for AI identification</w:t>
            </w:r>
          </w:p>
        </w:tc>
        <w:tc>
          <w:tcPr>
            <w:tcW w:w="1683" w:type="dxa"/>
          </w:tcPr>
          <w:p w14:paraId="5B48A23A" w14:textId="0677AF30" w:rsidR="00373200" w:rsidRPr="00EE48D6" w:rsidRDefault="00373200" w:rsidP="00D5075C">
            <w:pPr>
              <w:jc w:val="both"/>
              <w:rPr>
                <w:bCs/>
              </w:rPr>
            </w:pPr>
            <w:r w:rsidRPr="009675F8">
              <w:rPr>
                <w:bCs/>
              </w:rPr>
              <w:t>Functional Suitability</w:t>
            </w:r>
          </w:p>
        </w:tc>
        <w:tc>
          <w:tcPr>
            <w:tcW w:w="483" w:type="dxa"/>
          </w:tcPr>
          <w:p w14:paraId="0C846F07" w14:textId="6D444F37" w:rsidR="00373200" w:rsidRPr="0069174F" w:rsidRDefault="00373200" w:rsidP="0069174F">
            <w:pPr>
              <w:jc w:val="both"/>
              <w:rPr>
                <w:bCs/>
              </w:rPr>
            </w:pPr>
            <w:r w:rsidRPr="009675F8">
              <w:rPr>
                <w:bCs/>
              </w:rPr>
              <w:t>Functional Correctness</w:t>
            </w:r>
          </w:p>
        </w:tc>
        <w:tc>
          <w:tcPr>
            <w:tcW w:w="4097" w:type="dxa"/>
          </w:tcPr>
          <w:p w14:paraId="4FA41EDB" w14:textId="636E6C86" w:rsidR="00373200" w:rsidRPr="00EE48D6" w:rsidRDefault="00373200" w:rsidP="00D5075C">
            <w:pPr>
              <w:jc w:val="both"/>
              <w:rPr>
                <w:bCs/>
              </w:rPr>
            </w:pPr>
            <w:r w:rsidRPr="009675F8">
              <w:rPr>
                <w:bCs/>
              </w:rPr>
              <w:t>AI model correctly identifies plant with ≥</w:t>
            </w:r>
            <w:r w:rsidR="003A7611">
              <w:rPr>
                <w:bCs/>
              </w:rPr>
              <w:t>7</w:t>
            </w:r>
            <w:r w:rsidRPr="009675F8">
              <w:rPr>
                <w:bCs/>
              </w:rPr>
              <w:t>0% accuracy in test cases</w:t>
            </w:r>
          </w:p>
        </w:tc>
      </w:tr>
      <w:tr w:rsidR="00373200" w14:paraId="277101BE" w14:textId="77777777" w:rsidTr="00A01423">
        <w:tc>
          <w:tcPr>
            <w:tcW w:w="1099" w:type="dxa"/>
            <w:vMerge/>
          </w:tcPr>
          <w:p w14:paraId="58E28786" w14:textId="77777777" w:rsidR="00373200" w:rsidRPr="00EE48D6" w:rsidRDefault="00373200" w:rsidP="00D5075C">
            <w:pPr>
              <w:jc w:val="both"/>
              <w:rPr>
                <w:bCs/>
              </w:rPr>
            </w:pPr>
          </w:p>
        </w:tc>
        <w:tc>
          <w:tcPr>
            <w:tcW w:w="1692" w:type="dxa"/>
            <w:vMerge/>
          </w:tcPr>
          <w:p w14:paraId="057602BD" w14:textId="77777777" w:rsidR="00373200" w:rsidRPr="00EE48D6" w:rsidRDefault="00373200" w:rsidP="00D5075C">
            <w:pPr>
              <w:jc w:val="both"/>
              <w:rPr>
                <w:bCs/>
              </w:rPr>
            </w:pPr>
          </w:p>
        </w:tc>
        <w:tc>
          <w:tcPr>
            <w:tcW w:w="1683" w:type="dxa"/>
          </w:tcPr>
          <w:p w14:paraId="1B53C515" w14:textId="74B7E4BD" w:rsidR="00373200" w:rsidRPr="00EE48D6" w:rsidRDefault="00373200" w:rsidP="00D5075C">
            <w:pPr>
              <w:jc w:val="both"/>
              <w:rPr>
                <w:bCs/>
              </w:rPr>
            </w:pPr>
            <w:r w:rsidRPr="009675F8">
              <w:rPr>
                <w:bCs/>
              </w:rPr>
              <w:t>Performance Efficiency</w:t>
            </w:r>
          </w:p>
        </w:tc>
        <w:tc>
          <w:tcPr>
            <w:tcW w:w="483" w:type="dxa"/>
          </w:tcPr>
          <w:p w14:paraId="77BC87D9" w14:textId="1F651D0F" w:rsidR="00373200" w:rsidRPr="00EE48D6" w:rsidRDefault="00373200" w:rsidP="00D5075C">
            <w:pPr>
              <w:jc w:val="both"/>
              <w:rPr>
                <w:bCs/>
              </w:rPr>
            </w:pPr>
            <w:r w:rsidRPr="009675F8">
              <w:rPr>
                <w:bCs/>
              </w:rPr>
              <w:t>Time Behaviour</w:t>
            </w:r>
          </w:p>
        </w:tc>
        <w:tc>
          <w:tcPr>
            <w:tcW w:w="4097" w:type="dxa"/>
          </w:tcPr>
          <w:p w14:paraId="16B48C24" w14:textId="19497C9A" w:rsidR="00373200" w:rsidRPr="00EE48D6" w:rsidRDefault="00373200" w:rsidP="00D5075C">
            <w:pPr>
              <w:jc w:val="both"/>
              <w:rPr>
                <w:bCs/>
              </w:rPr>
            </w:pPr>
            <w:r w:rsidRPr="009675F8">
              <w:rPr>
                <w:bCs/>
              </w:rPr>
              <w:t>Identification results displayed within 5 seconds</w:t>
            </w:r>
          </w:p>
        </w:tc>
      </w:tr>
      <w:tr w:rsidR="00373200" w14:paraId="20986573" w14:textId="77777777" w:rsidTr="00A01423">
        <w:tc>
          <w:tcPr>
            <w:tcW w:w="1099" w:type="dxa"/>
            <w:vMerge w:val="restart"/>
          </w:tcPr>
          <w:p w14:paraId="355CA67F" w14:textId="3706F02E" w:rsidR="00373200" w:rsidRPr="00EE48D6" w:rsidRDefault="00373200" w:rsidP="00D5075C">
            <w:pPr>
              <w:jc w:val="both"/>
              <w:rPr>
                <w:bCs/>
              </w:rPr>
            </w:pPr>
            <w:r>
              <w:rPr>
                <w:bCs/>
              </w:rPr>
              <w:t>2</w:t>
            </w:r>
          </w:p>
        </w:tc>
        <w:tc>
          <w:tcPr>
            <w:tcW w:w="1692" w:type="dxa"/>
            <w:vMerge w:val="restart"/>
          </w:tcPr>
          <w:p w14:paraId="3E6C3320" w14:textId="7FF8F878" w:rsidR="00373200" w:rsidRPr="00EE48D6" w:rsidRDefault="00373200" w:rsidP="00D5075C">
            <w:pPr>
              <w:jc w:val="both"/>
              <w:rPr>
                <w:bCs/>
              </w:rPr>
            </w:pPr>
            <w:r w:rsidRPr="009675F8">
              <w:rPr>
                <w:bCs/>
              </w:rPr>
              <w:t>Display biodiversity map with plant locations</w:t>
            </w:r>
          </w:p>
        </w:tc>
        <w:tc>
          <w:tcPr>
            <w:tcW w:w="1683" w:type="dxa"/>
          </w:tcPr>
          <w:p w14:paraId="57F2160F" w14:textId="33A0DE3C" w:rsidR="00373200" w:rsidRPr="00EE48D6" w:rsidRDefault="00373200" w:rsidP="00D5075C">
            <w:pPr>
              <w:jc w:val="both"/>
              <w:rPr>
                <w:bCs/>
              </w:rPr>
            </w:pPr>
            <w:r w:rsidRPr="009675F8">
              <w:rPr>
                <w:bCs/>
              </w:rPr>
              <w:t>Usability</w:t>
            </w:r>
          </w:p>
        </w:tc>
        <w:tc>
          <w:tcPr>
            <w:tcW w:w="483" w:type="dxa"/>
          </w:tcPr>
          <w:p w14:paraId="7D452991" w14:textId="36D8B9AA" w:rsidR="00373200" w:rsidRPr="00EE48D6" w:rsidRDefault="00373200" w:rsidP="00D5075C">
            <w:pPr>
              <w:jc w:val="both"/>
              <w:rPr>
                <w:bCs/>
              </w:rPr>
            </w:pPr>
            <w:r w:rsidRPr="00367524">
              <w:rPr>
                <w:bCs/>
              </w:rPr>
              <w:t>User Interface Aesthetics</w:t>
            </w:r>
          </w:p>
        </w:tc>
        <w:tc>
          <w:tcPr>
            <w:tcW w:w="4097" w:type="dxa"/>
          </w:tcPr>
          <w:p w14:paraId="6158A3FF" w14:textId="3CB31884" w:rsidR="00373200" w:rsidRPr="00EE48D6" w:rsidRDefault="00373200" w:rsidP="00D5075C">
            <w:pPr>
              <w:jc w:val="both"/>
              <w:rPr>
                <w:bCs/>
              </w:rPr>
            </w:pPr>
            <w:r w:rsidRPr="00367524">
              <w:rPr>
                <w:bCs/>
              </w:rPr>
              <w:t>Map loads without errors and shows plant markers with clear labels</w:t>
            </w:r>
          </w:p>
        </w:tc>
      </w:tr>
      <w:tr w:rsidR="00373200" w14:paraId="1BA584AC" w14:textId="77777777" w:rsidTr="00A01423">
        <w:tc>
          <w:tcPr>
            <w:tcW w:w="1099" w:type="dxa"/>
            <w:vMerge/>
          </w:tcPr>
          <w:p w14:paraId="6AF3F23F" w14:textId="77777777" w:rsidR="00373200" w:rsidRPr="00EE48D6" w:rsidRDefault="00373200" w:rsidP="00D5075C">
            <w:pPr>
              <w:jc w:val="both"/>
              <w:rPr>
                <w:bCs/>
              </w:rPr>
            </w:pPr>
          </w:p>
        </w:tc>
        <w:tc>
          <w:tcPr>
            <w:tcW w:w="1692" w:type="dxa"/>
            <w:vMerge/>
          </w:tcPr>
          <w:p w14:paraId="2BA14656" w14:textId="77777777" w:rsidR="00373200" w:rsidRPr="00EE48D6" w:rsidRDefault="00373200" w:rsidP="00D5075C">
            <w:pPr>
              <w:jc w:val="both"/>
              <w:rPr>
                <w:bCs/>
              </w:rPr>
            </w:pPr>
          </w:p>
        </w:tc>
        <w:tc>
          <w:tcPr>
            <w:tcW w:w="1683" w:type="dxa"/>
          </w:tcPr>
          <w:p w14:paraId="65141700" w14:textId="3DC5B647" w:rsidR="00373200" w:rsidRPr="00367524" w:rsidRDefault="00373200" w:rsidP="00D5075C">
            <w:pPr>
              <w:jc w:val="both"/>
              <w:rPr>
                <w:bCs/>
                <w:lang w:val="en-MY"/>
              </w:rPr>
            </w:pPr>
            <w:r w:rsidRPr="00367524">
              <w:rPr>
                <w:bCs/>
                <w:lang w:val="en-MY"/>
              </w:rPr>
              <w:t>Reliability</w:t>
            </w:r>
          </w:p>
        </w:tc>
        <w:tc>
          <w:tcPr>
            <w:tcW w:w="483" w:type="dxa"/>
          </w:tcPr>
          <w:p w14:paraId="4EC338F6" w14:textId="098FF9B4" w:rsidR="00373200" w:rsidRPr="00367524" w:rsidRDefault="00373200" w:rsidP="00D5075C">
            <w:pPr>
              <w:jc w:val="both"/>
              <w:rPr>
                <w:bCs/>
                <w:lang w:val="en-MY"/>
              </w:rPr>
            </w:pPr>
            <w:r>
              <w:rPr>
                <w:bCs/>
                <w:lang w:val="en-MY"/>
              </w:rPr>
              <w:t>Fault Tolerance</w:t>
            </w:r>
          </w:p>
        </w:tc>
        <w:tc>
          <w:tcPr>
            <w:tcW w:w="4097" w:type="dxa"/>
          </w:tcPr>
          <w:p w14:paraId="326D06AA" w14:textId="2F6E26C4" w:rsidR="00373200" w:rsidRPr="00EE48D6" w:rsidRDefault="00373200" w:rsidP="00D5075C">
            <w:pPr>
              <w:jc w:val="both"/>
              <w:rPr>
                <w:bCs/>
              </w:rPr>
            </w:pPr>
            <w:r w:rsidRPr="0069174F">
              <w:rPr>
                <w:bCs/>
              </w:rPr>
              <w:t>Map continues to function even if one data source is unavailable</w:t>
            </w:r>
          </w:p>
        </w:tc>
      </w:tr>
      <w:tr w:rsidR="00373200" w14:paraId="3F1ACD43" w14:textId="77777777" w:rsidTr="00A01423">
        <w:tc>
          <w:tcPr>
            <w:tcW w:w="1099" w:type="dxa"/>
            <w:vMerge w:val="restart"/>
          </w:tcPr>
          <w:p w14:paraId="6BED7789" w14:textId="134545E4" w:rsidR="00373200" w:rsidRPr="00EE48D6" w:rsidRDefault="00373200" w:rsidP="00D5075C">
            <w:pPr>
              <w:jc w:val="both"/>
              <w:rPr>
                <w:bCs/>
              </w:rPr>
            </w:pPr>
            <w:r>
              <w:rPr>
                <w:bCs/>
              </w:rPr>
              <w:t>3</w:t>
            </w:r>
          </w:p>
        </w:tc>
        <w:tc>
          <w:tcPr>
            <w:tcW w:w="1692" w:type="dxa"/>
            <w:vMerge w:val="restart"/>
          </w:tcPr>
          <w:p w14:paraId="100FBFE7" w14:textId="127249D7" w:rsidR="00373200" w:rsidRPr="00EE48D6" w:rsidRDefault="00373200" w:rsidP="00D5075C">
            <w:pPr>
              <w:jc w:val="both"/>
              <w:rPr>
                <w:bCs/>
              </w:rPr>
            </w:pPr>
            <w:r w:rsidRPr="00917CA2">
              <w:rPr>
                <w:bCs/>
              </w:rPr>
              <w:t>Enable admin to verify uncertain AI results</w:t>
            </w:r>
          </w:p>
        </w:tc>
        <w:tc>
          <w:tcPr>
            <w:tcW w:w="1683" w:type="dxa"/>
          </w:tcPr>
          <w:p w14:paraId="4741C195" w14:textId="30FD8F4A" w:rsidR="00373200" w:rsidRPr="00EE48D6" w:rsidRDefault="00373200" w:rsidP="00D5075C">
            <w:pPr>
              <w:jc w:val="both"/>
              <w:rPr>
                <w:bCs/>
              </w:rPr>
            </w:pPr>
            <w:r w:rsidRPr="00917CA2">
              <w:rPr>
                <w:bCs/>
              </w:rPr>
              <w:t>Functional Suitability</w:t>
            </w:r>
          </w:p>
        </w:tc>
        <w:tc>
          <w:tcPr>
            <w:tcW w:w="483" w:type="dxa"/>
          </w:tcPr>
          <w:p w14:paraId="40AC419A" w14:textId="36403984" w:rsidR="00373200" w:rsidRPr="00EE48D6" w:rsidRDefault="00373200" w:rsidP="00D5075C">
            <w:pPr>
              <w:jc w:val="both"/>
              <w:rPr>
                <w:bCs/>
              </w:rPr>
            </w:pPr>
            <w:r w:rsidRPr="00917CA2">
              <w:rPr>
                <w:bCs/>
              </w:rPr>
              <w:t>Functional Completeness</w:t>
            </w:r>
          </w:p>
        </w:tc>
        <w:tc>
          <w:tcPr>
            <w:tcW w:w="4097" w:type="dxa"/>
          </w:tcPr>
          <w:p w14:paraId="2B5D8DEF" w14:textId="40458EF5" w:rsidR="00373200" w:rsidRPr="00EE48D6" w:rsidRDefault="00373200" w:rsidP="00D5075C">
            <w:pPr>
              <w:jc w:val="both"/>
              <w:rPr>
                <w:bCs/>
              </w:rPr>
            </w:pPr>
            <w:r w:rsidRPr="00917CA2">
              <w:rPr>
                <w:bCs/>
              </w:rPr>
              <w:t>Verification workflow stores corrected data in the database</w:t>
            </w:r>
          </w:p>
        </w:tc>
      </w:tr>
      <w:tr w:rsidR="00373200" w14:paraId="1F08F12F" w14:textId="77777777" w:rsidTr="00A01423">
        <w:tc>
          <w:tcPr>
            <w:tcW w:w="1099" w:type="dxa"/>
            <w:vMerge/>
          </w:tcPr>
          <w:p w14:paraId="334270A2" w14:textId="77777777" w:rsidR="00373200" w:rsidRPr="00EE48D6" w:rsidRDefault="00373200" w:rsidP="00D5075C">
            <w:pPr>
              <w:jc w:val="both"/>
              <w:rPr>
                <w:bCs/>
              </w:rPr>
            </w:pPr>
          </w:p>
        </w:tc>
        <w:tc>
          <w:tcPr>
            <w:tcW w:w="1692" w:type="dxa"/>
            <w:vMerge/>
          </w:tcPr>
          <w:p w14:paraId="16E7B98A" w14:textId="77777777" w:rsidR="00373200" w:rsidRPr="00EE48D6" w:rsidRDefault="00373200" w:rsidP="00D5075C">
            <w:pPr>
              <w:jc w:val="both"/>
              <w:rPr>
                <w:bCs/>
              </w:rPr>
            </w:pPr>
          </w:p>
        </w:tc>
        <w:tc>
          <w:tcPr>
            <w:tcW w:w="1683" w:type="dxa"/>
          </w:tcPr>
          <w:p w14:paraId="52C5AFEF" w14:textId="3022248E" w:rsidR="00373200" w:rsidRPr="00EE48D6" w:rsidRDefault="00373200" w:rsidP="00D5075C">
            <w:pPr>
              <w:jc w:val="both"/>
              <w:rPr>
                <w:bCs/>
              </w:rPr>
            </w:pPr>
            <w:r w:rsidRPr="00917CA2">
              <w:rPr>
                <w:bCs/>
              </w:rPr>
              <w:t>Security</w:t>
            </w:r>
          </w:p>
        </w:tc>
        <w:tc>
          <w:tcPr>
            <w:tcW w:w="483" w:type="dxa"/>
          </w:tcPr>
          <w:p w14:paraId="04FB44A3" w14:textId="3E8243F2" w:rsidR="00373200" w:rsidRPr="00EE48D6" w:rsidRDefault="00373200" w:rsidP="00D5075C">
            <w:pPr>
              <w:jc w:val="both"/>
              <w:rPr>
                <w:bCs/>
              </w:rPr>
            </w:pPr>
            <w:r w:rsidRPr="00917CA2">
              <w:rPr>
                <w:bCs/>
              </w:rPr>
              <w:t>Integrity</w:t>
            </w:r>
          </w:p>
        </w:tc>
        <w:tc>
          <w:tcPr>
            <w:tcW w:w="4097" w:type="dxa"/>
          </w:tcPr>
          <w:p w14:paraId="3684C867" w14:textId="23BEB37C" w:rsidR="00373200" w:rsidRPr="00EE48D6" w:rsidRDefault="00373200" w:rsidP="00D5075C">
            <w:pPr>
              <w:jc w:val="both"/>
              <w:rPr>
                <w:bCs/>
              </w:rPr>
            </w:pPr>
            <w:r w:rsidRPr="003C6B0D">
              <w:rPr>
                <w:bCs/>
              </w:rPr>
              <w:t>Only authorized admin can access verification dashboard</w:t>
            </w:r>
          </w:p>
        </w:tc>
      </w:tr>
      <w:tr w:rsidR="00373200" w14:paraId="47D187EE" w14:textId="77777777" w:rsidTr="00A01423">
        <w:tc>
          <w:tcPr>
            <w:tcW w:w="1099" w:type="dxa"/>
            <w:vMerge w:val="restart"/>
          </w:tcPr>
          <w:p w14:paraId="264EA55F" w14:textId="02D34E00" w:rsidR="00373200" w:rsidRPr="00EE48D6" w:rsidRDefault="00373200" w:rsidP="00D5075C">
            <w:pPr>
              <w:jc w:val="both"/>
              <w:rPr>
                <w:bCs/>
              </w:rPr>
            </w:pPr>
            <w:r>
              <w:rPr>
                <w:bCs/>
              </w:rPr>
              <w:t>4</w:t>
            </w:r>
          </w:p>
        </w:tc>
        <w:tc>
          <w:tcPr>
            <w:tcW w:w="1692" w:type="dxa"/>
            <w:vMerge w:val="restart"/>
          </w:tcPr>
          <w:p w14:paraId="322AEE53" w14:textId="6BCE7E97" w:rsidR="00373200" w:rsidRPr="00EE48D6" w:rsidRDefault="00373200" w:rsidP="00D5075C">
            <w:pPr>
              <w:jc w:val="both"/>
              <w:rPr>
                <w:bCs/>
              </w:rPr>
            </w:pPr>
            <w:r w:rsidRPr="003C6B0D">
              <w:rPr>
                <w:bCs/>
              </w:rPr>
              <w:t>IoT sensors send environmental data to system</w:t>
            </w:r>
          </w:p>
        </w:tc>
        <w:tc>
          <w:tcPr>
            <w:tcW w:w="1683" w:type="dxa"/>
          </w:tcPr>
          <w:p w14:paraId="3405C490" w14:textId="6E0EE6E0" w:rsidR="00373200" w:rsidRPr="00EE48D6" w:rsidRDefault="00373200" w:rsidP="00D5075C">
            <w:pPr>
              <w:jc w:val="both"/>
              <w:rPr>
                <w:bCs/>
              </w:rPr>
            </w:pPr>
            <w:r w:rsidRPr="003C6B0D">
              <w:rPr>
                <w:bCs/>
              </w:rPr>
              <w:t>Reliability</w:t>
            </w:r>
          </w:p>
        </w:tc>
        <w:tc>
          <w:tcPr>
            <w:tcW w:w="483" w:type="dxa"/>
          </w:tcPr>
          <w:p w14:paraId="5C529D0E" w14:textId="0BE6FEE7" w:rsidR="00373200" w:rsidRPr="00EE48D6" w:rsidRDefault="00373200" w:rsidP="00D5075C">
            <w:pPr>
              <w:jc w:val="both"/>
              <w:rPr>
                <w:bCs/>
              </w:rPr>
            </w:pPr>
            <w:r w:rsidRPr="003C6B0D">
              <w:rPr>
                <w:bCs/>
              </w:rPr>
              <w:t>Maturity</w:t>
            </w:r>
          </w:p>
        </w:tc>
        <w:tc>
          <w:tcPr>
            <w:tcW w:w="4097" w:type="dxa"/>
          </w:tcPr>
          <w:p w14:paraId="68600CA2" w14:textId="7F91884D" w:rsidR="00373200" w:rsidRPr="00EE48D6" w:rsidRDefault="00373200" w:rsidP="00D5075C">
            <w:pPr>
              <w:jc w:val="both"/>
              <w:rPr>
                <w:bCs/>
              </w:rPr>
            </w:pPr>
            <w:r w:rsidRPr="003C6B0D">
              <w:rPr>
                <w:bCs/>
              </w:rPr>
              <w:t>Sensor data updates received at regular intervals without disruption</w:t>
            </w:r>
          </w:p>
        </w:tc>
      </w:tr>
      <w:tr w:rsidR="00373200" w14:paraId="60661D5C" w14:textId="77777777" w:rsidTr="00A01423">
        <w:tc>
          <w:tcPr>
            <w:tcW w:w="1099" w:type="dxa"/>
            <w:vMerge/>
          </w:tcPr>
          <w:p w14:paraId="31109001" w14:textId="77777777" w:rsidR="00373200" w:rsidRPr="00EE48D6" w:rsidRDefault="00373200" w:rsidP="00D5075C">
            <w:pPr>
              <w:jc w:val="both"/>
              <w:rPr>
                <w:bCs/>
              </w:rPr>
            </w:pPr>
          </w:p>
        </w:tc>
        <w:tc>
          <w:tcPr>
            <w:tcW w:w="1692" w:type="dxa"/>
            <w:vMerge/>
          </w:tcPr>
          <w:p w14:paraId="637134A0" w14:textId="77777777" w:rsidR="00373200" w:rsidRPr="00EE48D6" w:rsidRDefault="00373200" w:rsidP="00D5075C">
            <w:pPr>
              <w:jc w:val="both"/>
              <w:rPr>
                <w:bCs/>
              </w:rPr>
            </w:pPr>
          </w:p>
        </w:tc>
        <w:tc>
          <w:tcPr>
            <w:tcW w:w="1683" w:type="dxa"/>
          </w:tcPr>
          <w:p w14:paraId="08FCDC28" w14:textId="5B056722" w:rsidR="00373200" w:rsidRPr="00EE48D6" w:rsidRDefault="00373200" w:rsidP="00D5075C">
            <w:pPr>
              <w:jc w:val="both"/>
              <w:rPr>
                <w:bCs/>
              </w:rPr>
            </w:pPr>
            <w:r w:rsidRPr="003C6B0D">
              <w:rPr>
                <w:bCs/>
              </w:rPr>
              <w:t>Security</w:t>
            </w:r>
          </w:p>
        </w:tc>
        <w:tc>
          <w:tcPr>
            <w:tcW w:w="483" w:type="dxa"/>
          </w:tcPr>
          <w:p w14:paraId="6796B1F0" w14:textId="42473BDF" w:rsidR="00373200" w:rsidRPr="00EE48D6" w:rsidRDefault="00373200" w:rsidP="00D5075C">
            <w:pPr>
              <w:jc w:val="both"/>
              <w:rPr>
                <w:bCs/>
              </w:rPr>
            </w:pPr>
            <w:r w:rsidRPr="00545BC5">
              <w:rPr>
                <w:bCs/>
              </w:rPr>
              <w:t>Confidentiality</w:t>
            </w:r>
          </w:p>
        </w:tc>
        <w:tc>
          <w:tcPr>
            <w:tcW w:w="4097" w:type="dxa"/>
          </w:tcPr>
          <w:p w14:paraId="1B352200" w14:textId="0F5945FB" w:rsidR="00373200" w:rsidRPr="00EE48D6" w:rsidRDefault="00373200" w:rsidP="00D5075C">
            <w:pPr>
              <w:jc w:val="both"/>
              <w:rPr>
                <w:bCs/>
              </w:rPr>
            </w:pPr>
            <w:r w:rsidRPr="00545BC5">
              <w:rPr>
                <w:bCs/>
              </w:rPr>
              <w:t>IoT data is encrypted in transmission (SSL/TLS)</w:t>
            </w:r>
          </w:p>
        </w:tc>
      </w:tr>
      <w:tr w:rsidR="00373200" w14:paraId="3F936118" w14:textId="77777777" w:rsidTr="00A01423">
        <w:tc>
          <w:tcPr>
            <w:tcW w:w="1099" w:type="dxa"/>
            <w:vMerge w:val="restart"/>
          </w:tcPr>
          <w:p w14:paraId="1178B144" w14:textId="517111EC" w:rsidR="00373200" w:rsidRPr="00EE48D6" w:rsidRDefault="00373200" w:rsidP="00D5075C">
            <w:pPr>
              <w:jc w:val="both"/>
              <w:rPr>
                <w:bCs/>
              </w:rPr>
            </w:pPr>
            <w:r>
              <w:rPr>
                <w:bCs/>
              </w:rPr>
              <w:t>5</w:t>
            </w:r>
          </w:p>
        </w:tc>
        <w:tc>
          <w:tcPr>
            <w:tcW w:w="1692" w:type="dxa"/>
            <w:vMerge w:val="restart"/>
          </w:tcPr>
          <w:p w14:paraId="5E3531ED" w14:textId="663F3C21" w:rsidR="00373200" w:rsidRPr="00EE48D6" w:rsidRDefault="00373200" w:rsidP="00D5075C">
            <w:pPr>
              <w:jc w:val="both"/>
              <w:rPr>
                <w:bCs/>
              </w:rPr>
            </w:pPr>
            <w:r w:rsidRPr="00545BC5">
              <w:rPr>
                <w:bCs/>
              </w:rPr>
              <w:t>Secure user login with MFA</w:t>
            </w:r>
          </w:p>
        </w:tc>
        <w:tc>
          <w:tcPr>
            <w:tcW w:w="1683" w:type="dxa"/>
          </w:tcPr>
          <w:p w14:paraId="39C94217" w14:textId="64914D18" w:rsidR="00373200" w:rsidRPr="00EE48D6" w:rsidRDefault="00373200" w:rsidP="00D5075C">
            <w:pPr>
              <w:jc w:val="both"/>
              <w:rPr>
                <w:bCs/>
              </w:rPr>
            </w:pPr>
            <w:r w:rsidRPr="00545BC5">
              <w:rPr>
                <w:bCs/>
              </w:rPr>
              <w:t>Security</w:t>
            </w:r>
          </w:p>
        </w:tc>
        <w:tc>
          <w:tcPr>
            <w:tcW w:w="483" w:type="dxa"/>
          </w:tcPr>
          <w:p w14:paraId="78F942E5" w14:textId="4DCE86DC" w:rsidR="00373200" w:rsidRPr="00EE48D6" w:rsidRDefault="00373200" w:rsidP="00545BC5">
            <w:pPr>
              <w:jc w:val="center"/>
              <w:rPr>
                <w:bCs/>
              </w:rPr>
            </w:pPr>
            <w:r w:rsidRPr="00545BC5">
              <w:rPr>
                <w:bCs/>
              </w:rPr>
              <w:t>Authentication</w:t>
            </w:r>
          </w:p>
        </w:tc>
        <w:tc>
          <w:tcPr>
            <w:tcW w:w="4097" w:type="dxa"/>
          </w:tcPr>
          <w:p w14:paraId="0D884388" w14:textId="3CE1D6D0" w:rsidR="00373200" w:rsidRPr="00EE48D6" w:rsidRDefault="00373200" w:rsidP="00D5075C">
            <w:pPr>
              <w:jc w:val="both"/>
              <w:rPr>
                <w:bCs/>
              </w:rPr>
            </w:pPr>
            <w:r w:rsidRPr="00545BC5">
              <w:rPr>
                <w:bCs/>
              </w:rPr>
              <w:t>Users must pass MFA before accessing the system</w:t>
            </w:r>
          </w:p>
        </w:tc>
      </w:tr>
      <w:tr w:rsidR="00373200" w14:paraId="119E1B14" w14:textId="77777777" w:rsidTr="00A01423">
        <w:tc>
          <w:tcPr>
            <w:tcW w:w="1099" w:type="dxa"/>
            <w:vMerge/>
          </w:tcPr>
          <w:p w14:paraId="1400A166" w14:textId="77777777" w:rsidR="00373200" w:rsidRPr="00EE48D6" w:rsidRDefault="00373200" w:rsidP="00D5075C">
            <w:pPr>
              <w:jc w:val="both"/>
              <w:rPr>
                <w:bCs/>
              </w:rPr>
            </w:pPr>
          </w:p>
        </w:tc>
        <w:tc>
          <w:tcPr>
            <w:tcW w:w="1692" w:type="dxa"/>
            <w:vMerge/>
          </w:tcPr>
          <w:p w14:paraId="773C8B10" w14:textId="77777777" w:rsidR="00373200" w:rsidRPr="00EE48D6" w:rsidRDefault="00373200" w:rsidP="00D5075C">
            <w:pPr>
              <w:jc w:val="both"/>
              <w:rPr>
                <w:bCs/>
              </w:rPr>
            </w:pPr>
          </w:p>
        </w:tc>
        <w:tc>
          <w:tcPr>
            <w:tcW w:w="1683" w:type="dxa"/>
          </w:tcPr>
          <w:p w14:paraId="68AFC9D0" w14:textId="6D8DBE7C" w:rsidR="00373200" w:rsidRPr="00EE48D6" w:rsidRDefault="00373200" w:rsidP="00D5075C">
            <w:pPr>
              <w:jc w:val="both"/>
              <w:rPr>
                <w:bCs/>
              </w:rPr>
            </w:pPr>
            <w:r w:rsidRPr="00545BC5">
              <w:rPr>
                <w:bCs/>
              </w:rPr>
              <w:t>Usability</w:t>
            </w:r>
          </w:p>
        </w:tc>
        <w:tc>
          <w:tcPr>
            <w:tcW w:w="483" w:type="dxa"/>
          </w:tcPr>
          <w:p w14:paraId="3ADE2B12" w14:textId="27DC24F1" w:rsidR="00373200" w:rsidRPr="00EE48D6" w:rsidRDefault="00373200" w:rsidP="00D5075C">
            <w:pPr>
              <w:jc w:val="both"/>
              <w:rPr>
                <w:bCs/>
              </w:rPr>
            </w:pPr>
            <w:r w:rsidRPr="00545BC5">
              <w:rPr>
                <w:bCs/>
              </w:rPr>
              <w:t>Learnability</w:t>
            </w:r>
          </w:p>
        </w:tc>
        <w:tc>
          <w:tcPr>
            <w:tcW w:w="4097" w:type="dxa"/>
          </w:tcPr>
          <w:p w14:paraId="78272AB3" w14:textId="4C771B7B" w:rsidR="00373200" w:rsidRPr="00EE48D6" w:rsidRDefault="00373200" w:rsidP="00D5075C">
            <w:pPr>
              <w:jc w:val="both"/>
              <w:rPr>
                <w:bCs/>
              </w:rPr>
            </w:pPr>
            <w:r w:rsidRPr="00373200">
              <w:rPr>
                <w:bCs/>
              </w:rPr>
              <w:t>Login process is intuitive and tested with sample users</w:t>
            </w:r>
          </w:p>
        </w:tc>
      </w:tr>
    </w:tbl>
    <w:p w14:paraId="4CB38C0D" w14:textId="0E90BECE" w:rsidR="00C24E12" w:rsidRDefault="00C24E12" w:rsidP="00D5075C">
      <w:pPr>
        <w:ind w:firstLine="720"/>
        <w:jc w:val="both"/>
        <w:rPr>
          <w:b/>
        </w:rPr>
      </w:pPr>
      <w:r>
        <w:rPr>
          <w:b/>
        </w:rPr>
        <w:br w:type="page"/>
      </w:r>
    </w:p>
    <w:p w14:paraId="52AA2E8D" w14:textId="328DB10F" w:rsidR="005857CB" w:rsidRDefault="007A17CE" w:rsidP="00AB618E">
      <w:pPr>
        <w:spacing w:line="240" w:lineRule="auto"/>
        <w:rPr>
          <w:b/>
        </w:rPr>
      </w:pPr>
      <w:r>
        <w:rPr>
          <w:b/>
        </w:rPr>
        <w:lastRenderedPageBreak/>
        <w:t xml:space="preserve">8.0 </w:t>
      </w:r>
      <w:r w:rsidR="009E1C64" w:rsidRPr="005857CB">
        <w:rPr>
          <w:b/>
        </w:rPr>
        <w:t>Resources</w:t>
      </w:r>
    </w:p>
    <w:p w14:paraId="3A4BA302" w14:textId="0ED75038" w:rsidR="00991F72" w:rsidRDefault="00991F72" w:rsidP="00F56C5A">
      <w:pPr>
        <w:spacing w:line="240" w:lineRule="auto"/>
      </w:pPr>
      <w:r w:rsidRPr="00991F72">
        <w:t>This section outlines the hardware, software, human</w:t>
      </w:r>
      <w:r>
        <w:t xml:space="preserve"> </w:t>
      </w:r>
      <w:r w:rsidRPr="00991F72">
        <w:t>and non-human resources that will be utili</w:t>
      </w:r>
      <w:r>
        <w:t>s</w:t>
      </w:r>
      <w:r w:rsidRPr="00991F72">
        <w:t xml:space="preserve">ed to successfully complete the </w:t>
      </w:r>
      <w:proofErr w:type="spellStart"/>
      <w:r w:rsidRPr="00991F72">
        <w:t>SmartPlant</w:t>
      </w:r>
      <w:proofErr w:type="spellEnd"/>
      <w:r w:rsidRPr="00991F72">
        <w:t xml:space="preserve"> Sarawak project. Proper allocation and management of these resources are critical to</w:t>
      </w:r>
      <w:r w:rsidR="003C3B9F">
        <w:t xml:space="preserve"> ensure that</w:t>
      </w:r>
      <w:r w:rsidRPr="00991F72">
        <w:t xml:space="preserve"> the project is delivered on time and meets its objectives.</w:t>
      </w:r>
    </w:p>
    <w:p w14:paraId="1AC9068D" w14:textId="77777777" w:rsidR="00991F72" w:rsidRDefault="00991F72" w:rsidP="00AB618E">
      <w:pPr>
        <w:spacing w:line="240" w:lineRule="auto"/>
      </w:pPr>
    </w:p>
    <w:p w14:paraId="4E719732" w14:textId="2059783E" w:rsidR="002843B1" w:rsidRPr="00C85062" w:rsidRDefault="00480E8A" w:rsidP="00AB618E">
      <w:pPr>
        <w:spacing w:line="240" w:lineRule="auto"/>
        <w:rPr>
          <w:b/>
          <w:bCs/>
        </w:rPr>
      </w:pPr>
      <w:r w:rsidRPr="00C85062">
        <w:rPr>
          <w:b/>
          <w:bCs/>
        </w:rPr>
        <w:t>Software Resources</w:t>
      </w:r>
    </w:p>
    <w:p w14:paraId="2EB342F9" w14:textId="5F123EE5" w:rsidR="00AC3CC5" w:rsidRDefault="007F0274" w:rsidP="00AB618E">
      <w:pPr>
        <w:spacing w:line="240" w:lineRule="auto"/>
      </w:pPr>
      <w:r w:rsidRPr="007F0274">
        <w:t>The project will leverage a range of modern software tools and platforms to facilitate development, collaboration</w:t>
      </w:r>
      <w:r w:rsidR="00E25E8D">
        <w:t xml:space="preserve"> </w:t>
      </w:r>
      <w:r w:rsidRPr="007F0274">
        <w:t>and deployment.</w:t>
      </w:r>
    </w:p>
    <w:p w14:paraId="2E9ECDF0" w14:textId="77777777" w:rsidR="00AC3CC5" w:rsidRDefault="00AC3CC5" w:rsidP="00AB618E">
      <w:pPr>
        <w:spacing w:line="240" w:lineRule="auto"/>
      </w:pPr>
    </w:p>
    <w:tbl>
      <w:tblPr>
        <w:tblStyle w:val="GridTable4"/>
        <w:tblW w:w="0" w:type="auto"/>
        <w:tblLook w:val="04A0" w:firstRow="1" w:lastRow="0" w:firstColumn="1" w:lastColumn="0" w:noHBand="0" w:noVBand="1"/>
      </w:tblPr>
      <w:tblGrid>
        <w:gridCol w:w="3018"/>
        <w:gridCol w:w="3018"/>
        <w:gridCol w:w="3018"/>
      </w:tblGrid>
      <w:tr w:rsidR="009A7F8F" w14:paraId="477C6370" w14:textId="77777777" w:rsidTr="00C850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054A2384" w14:textId="1CFF5429" w:rsidR="009A7F8F" w:rsidRPr="00781F2E" w:rsidRDefault="00AA44F6" w:rsidP="00C85062">
            <w:pPr>
              <w:spacing w:before="240"/>
              <w:jc w:val="center"/>
            </w:pPr>
            <w:r w:rsidRPr="00781F2E">
              <w:t>Category</w:t>
            </w:r>
          </w:p>
        </w:tc>
        <w:tc>
          <w:tcPr>
            <w:tcW w:w="3018" w:type="dxa"/>
            <w:vAlign w:val="center"/>
          </w:tcPr>
          <w:p w14:paraId="08412339" w14:textId="64E084E2" w:rsidR="009A7F8F" w:rsidRPr="00781F2E" w:rsidRDefault="00AA44F6" w:rsidP="00C85062">
            <w:pPr>
              <w:spacing w:before="240"/>
              <w:jc w:val="center"/>
              <w:cnfStyle w:val="100000000000" w:firstRow="1" w:lastRow="0" w:firstColumn="0" w:lastColumn="0" w:oddVBand="0" w:evenVBand="0" w:oddHBand="0" w:evenHBand="0" w:firstRowFirstColumn="0" w:firstRowLastColumn="0" w:lastRowFirstColumn="0" w:lastRowLastColumn="0"/>
            </w:pPr>
            <w:r w:rsidRPr="00781F2E">
              <w:t>Tool/Technology</w:t>
            </w:r>
          </w:p>
        </w:tc>
        <w:tc>
          <w:tcPr>
            <w:tcW w:w="3018" w:type="dxa"/>
            <w:vAlign w:val="center"/>
          </w:tcPr>
          <w:p w14:paraId="45F0F1E3" w14:textId="40AC5833" w:rsidR="009A7F8F" w:rsidRPr="00781F2E" w:rsidRDefault="00AA44F6" w:rsidP="00C85062">
            <w:pPr>
              <w:spacing w:before="240"/>
              <w:jc w:val="center"/>
              <w:cnfStyle w:val="100000000000" w:firstRow="1" w:lastRow="0" w:firstColumn="0" w:lastColumn="0" w:oddVBand="0" w:evenVBand="0" w:oddHBand="0" w:evenHBand="0" w:firstRowFirstColumn="0" w:firstRowLastColumn="0" w:lastRowFirstColumn="0" w:lastRowLastColumn="0"/>
            </w:pPr>
            <w:r w:rsidRPr="00781F2E">
              <w:t>Purpose in project</w:t>
            </w:r>
          </w:p>
        </w:tc>
      </w:tr>
      <w:tr w:rsidR="009A7F8F" w14:paraId="34DBF5A2" w14:textId="77777777" w:rsidTr="00C85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09FF8E97" w14:textId="56C05831" w:rsidR="009A7F8F" w:rsidRPr="00C85062" w:rsidRDefault="00A305C1" w:rsidP="00C85062">
            <w:pPr>
              <w:spacing w:before="240"/>
              <w:jc w:val="center"/>
              <w:rPr>
                <w:b w:val="0"/>
                <w:bCs w:val="0"/>
              </w:rPr>
            </w:pPr>
            <w:r w:rsidRPr="00C85062">
              <w:rPr>
                <w:b w:val="0"/>
                <w:bCs w:val="0"/>
              </w:rPr>
              <w:t>Development environment</w:t>
            </w:r>
          </w:p>
        </w:tc>
        <w:tc>
          <w:tcPr>
            <w:tcW w:w="3018" w:type="dxa"/>
            <w:vAlign w:val="center"/>
          </w:tcPr>
          <w:p w14:paraId="2C0DF499" w14:textId="5A8EA3C4" w:rsidR="009A7F8F" w:rsidRPr="00C85062" w:rsidRDefault="00E76E54" w:rsidP="00C85062">
            <w:pPr>
              <w:spacing w:before="240"/>
              <w:jc w:val="center"/>
              <w:cnfStyle w:val="000000100000" w:firstRow="0" w:lastRow="0" w:firstColumn="0" w:lastColumn="0" w:oddVBand="0" w:evenVBand="0" w:oddHBand="1" w:evenHBand="0" w:firstRowFirstColumn="0" w:firstRowLastColumn="0" w:lastRowFirstColumn="0" w:lastRowLastColumn="0"/>
            </w:pPr>
            <w:r w:rsidRPr="00C85062">
              <w:t>Visual Studio Code</w:t>
            </w:r>
          </w:p>
        </w:tc>
        <w:tc>
          <w:tcPr>
            <w:tcW w:w="3018" w:type="dxa"/>
            <w:vAlign w:val="center"/>
          </w:tcPr>
          <w:p w14:paraId="2E6D5ED6" w14:textId="4EAE9838" w:rsidR="009A7F8F" w:rsidRPr="00C85062" w:rsidRDefault="00DC417B" w:rsidP="00C85062">
            <w:pPr>
              <w:spacing w:before="240"/>
              <w:jc w:val="both"/>
              <w:cnfStyle w:val="000000100000" w:firstRow="0" w:lastRow="0" w:firstColumn="0" w:lastColumn="0" w:oddVBand="0" w:evenVBand="0" w:oddHBand="1" w:evenHBand="0" w:firstRowFirstColumn="0" w:firstRowLastColumn="0" w:lastRowFirstColumn="0" w:lastRowLastColumn="0"/>
            </w:pPr>
            <w:r w:rsidRPr="00C85062">
              <w:t>Primary code editor for frontend, backend</w:t>
            </w:r>
            <w:r w:rsidR="00FE3D00" w:rsidRPr="00C85062">
              <w:t xml:space="preserve"> </w:t>
            </w:r>
            <w:r w:rsidRPr="00C85062">
              <w:t>and AI development.</w:t>
            </w:r>
          </w:p>
        </w:tc>
      </w:tr>
      <w:tr w:rsidR="009A7F8F" w14:paraId="1FD7CFB6" w14:textId="77777777" w:rsidTr="00C85062">
        <w:tc>
          <w:tcPr>
            <w:cnfStyle w:val="001000000000" w:firstRow="0" w:lastRow="0" w:firstColumn="1" w:lastColumn="0" w:oddVBand="0" w:evenVBand="0" w:oddHBand="0" w:evenHBand="0" w:firstRowFirstColumn="0" w:firstRowLastColumn="0" w:lastRowFirstColumn="0" w:lastRowLastColumn="0"/>
            <w:tcW w:w="3018" w:type="dxa"/>
            <w:vAlign w:val="center"/>
          </w:tcPr>
          <w:p w14:paraId="756B2309" w14:textId="2652FA26" w:rsidR="009A7F8F" w:rsidRPr="00C85062" w:rsidRDefault="00A305C1" w:rsidP="00C85062">
            <w:pPr>
              <w:spacing w:before="240"/>
              <w:jc w:val="center"/>
              <w:rPr>
                <w:b w:val="0"/>
                <w:bCs w:val="0"/>
              </w:rPr>
            </w:pPr>
            <w:r w:rsidRPr="00C85062">
              <w:rPr>
                <w:b w:val="0"/>
                <w:bCs w:val="0"/>
              </w:rPr>
              <w:t>Mobile app framework</w:t>
            </w:r>
          </w:p>
        </w:tc>
        <w:tc>
          <w:tcPr>
            <w:tcW w:w="3018" w:type="dxa"/>
            <w:vAlign w:val="center"/>
          </w:tcPr>
          <w:p w14:paraId="2A2C12A5" w14:textId="1BAECB0F" w:rsidR="009A7F8F" w:rsidRPr="00C85062" w:rsidRDefault="00E76E54" w:rsidP="00C85062">
            <w:pPr>
              <w:spacing w:before="240"/>
              <w:jc w:val="center"/>
              <w:cnfStyle w:val="000000000000" w:firstRow="0" w:lastRow="0" w:firstColumn="0" w:lastColumn="0" w:oddVBand="0" w:evenVBand="0" w:oddHBand="0" w:evenHBand="0" w:firstRowFirstColumn="0" w:firstRowLastColumn="0" w:lastRowFirstColumn="0" w:lastRowLastColumn="0"/>
            </w:pPr>
            <w:r w:rsidRPr="00C85062">
              <w:t>React Native</w:t>
            </w:r>
          </w:p>
        </w:tc>
        <w:tc>
          <w:tcPr>
            <w:tcW w:w="3018" w:type="dxa"/>
            <w:vAlign w:val="center"/>
          </w:tcPr>
          <w:p w14:paraId="77D41FE0" w14:textId="101ED70C" w:rsidR="009A7F8F" w:rsidRPr="00C85062" w:rsidRDefault="00DC417B" w:rsidP="00C85062">
            <w:pPr>
              <w:spacing w:before="240"/>
              <w:jc w:val="both"/>
              <w:cnfStyle w:val="000000000000" w:firstRow="0" w:lastRow="0" w:firstColumn="0" w:lastColumn="0" w:oddVBand="0" w:evenVBand="0" w:oddHBand="0" w:evenHBand="0" w:firstRowFirstColumn="0" w:firstRowLastColumn="0" w:lastRowFirstColumn="0" w:lastRowLastColumn="0"/>
            </w:pPr>
            <w:r w:rsidRPr="00C85062">
              <w:t>To build a cross-platform mobile application for both Android and iOS from a single codebase.</w:t>
            </w:r>
          </w:p>
        </w:tc>
      </w:tr>
      <w:tr w:rsidR="009A7F8F" w14:paraId="0A5258F3" w14:textId="77777777" w:rsidTr="00C85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35482BFF" w14:textId="4BD8896D" w:rsidR="009A7F8F" w:rsidRPr="00C85062" w:rsidRDefault="00A305C1" w:rsidP="00C85062">
            <w:pPr>
              <w:spacing w:before="240"/>
              <w:jc w:val="center"/>
              <w:rPr>
                <w:b w:val="0"/>
                <w:bCs w:val="0"/>
              </w:rPr>
            </w:pPr>
            <w:r w:rsidRPr="00C85062">
              <w:rPr>
                <w:b w:val="0"/>
                <w:bCs w:val="0"/>
              </w:rPr>
              <w:t>Backend framework</w:t>
            </w:r>
          </w:p>
        </w:tc>
        <w:tc>
          <w:tcPr>
            <w:tcW w:w="3018" w:type="dxa"/>
            <w:vAlign w:val="center"/>
          </w:tcPr>
          <w:p w14:paraId="2CCC95ED" w14:textId="2FC10BCD" w:rsidR="009A7F8F" w:rsidRPr="00C85062" w:rsidRDefault="00E76E54" w:rsidP="00C85062">
            <w:pPr>
              <w:spacing w:before="240"/>
              <w:jc w:val="center"/>
              <w:cnfStyle w:val="000000100000" w:firstRow="0" w:lastRow="0" w:firstColumn="0" w:lastColumn="0" w:oddVBand="0" w:evenVBand="0" w:oddHBand="1" w:evenHBand="0" w:firstRowFirstColumn="0" w:firstRowLastColumn="0" w:lastRowFirstColumn="0" w:lastRowLastColumn="0"/>
            </w:pPr>
            <w:r w:rsidRPr="00C85062">
              <w:t>Node.js with Express.js</w:t>
            </w:r>
          </w:p>
        </w:tc>
        <w:tc>
          <w:tcPr>
            <w:tcW w:w="3018" w:type="dxa"/>
            <w:vAlign w:val="center"/>
          </w:tcPr>
          <w:p w14:paraId="3FA07918" w14:textId="1B128878" w:rsidR="009A7F8F" w:rsidRPr="00C85062" w:rsidRDefault="00DC417B" w:rsidP="00C85062">
            <w:pPr>
              <w:spacing w:before="240"/>
              <w:jc w:val="both"/>
              <w:cnfStyle w:val="000000100000" w:firstRow="0" w:lastRow="0" w:firstColumn="0" w:lastColumn="0" w:oddVBand="0" w:evenVBand="0" w:oddHBand="1" w:evenHBand="0" w:firstRowFirstColumn="0" w:firstRowLastColumn="0" w:lastRowFirstColumn="0" w:lastRowLastColumn="0"/>
            </w:pPr>
            <w:r w:rsidRPr="00C85062">
              <w:t>To develop a scalable and secure backend API for handling data, authentication and AI service requests.</w:t>
            </w:r>
          </w:p>
        </w:tc>
      </w:tr>
      <w:tr w:rsidR="009A7F8F" w14:paraId="4A21567D" w14:textId="77777777" w:rsidTr="00C85062">
        <w:tc>
          <w:tcPr>
            <w:cnfStyle w:val="001000000000" w:firstRow="0" w:lastRow="0" w:firstColumn="1" w:lastColumn="0" w:oddVBand="0" w:evenVBand="0" w:oddHBand="0" w:evenHBand="0" w:firstRowFirstColumn="0" w:firstRowLastColumn="0" w:lastRowFirstColumn="0" w:lastRowLastColumn="0"/>
            <w:tcW w:w="3018" w:type="dxa"/>
            <w:vAlign w:val="center"/>
          </w:tcPr>
          <w:p w14:paraId="142B23D8" w14:textId="59619E05" w:rsidR="009A7F8F" w:rsidRPr="00C85062" w:rsidRDefault="00A305C1" w:rsidP="00C85062">
            <w:pPr>
              <w:spacing w:before="240"/>
              <w:jc w:val="center"/>
              <w:rPr>
                <w:b w:val="0"/>
                <w:bCs w:val="0"/>
              </w:rPr>
            </w:pPr>
            <w:r w:rsidRPr="00C85062">
              <w:rPr>
                <w:b w:val="0"/>
                <w:bCs w:val="0"/>
              </w:rPr>
              <w:t>Database and cloud services</w:t>
            </w:r>
          </w:p>
        </w:tc>
        <w:tc>
          <w:tcPr>
            <w:tcW w:w="3018" w:type="dxa"/>
            <w:vAlign w:val="center"/>
          </w:tcPr>
          <w:p w14:paraId="560AC679" w14:textId="3CF014CF" w:rsidR="009A7F8F" w:rsidRPr="00C85062" w:rsidRDefault="00E76E54" w:rsidP="00C85062">
            <w:pPr>
              <w:spacing w:before="240"/>
              <w:jc w:val="center"/>
              <w:cnfStyle w:val="000000000000" w:firstRow="0" w:lastRow="0" w:firstColumn="0" w:lastColumn="0" w:oddVBand="0" w:evenVBand="0" w:oddHBand="0" w:evenHBand="0" w:firstRowFirstColumn="0" w:firstRowLastColumn="0" w:lastRowFirstColumn="0" w:lastRowLastColumn="0"/>
            </w:pPr>
            <w:r w:rsidRPr="00C85062">
              <w:t>Google Firebase</w:t>
            </w:r>
          </w:p>
        </w:tc>
        <w:tc>
          <w:tcPr>
            <w:tcW w:w="3018" w:type="dxa"/>
            <w:vAlign w:val="center"/>
          </w:tcPr>
          <w:p w14:paraId="766CE1DA" w14:textId="0B57B3FF" w:rsidR="009A7F8F" w:rsidRPr="00C85062" w:rsidRDefault="00DC417B" w:rsidP="00C85062">
            <w:pPr>
              <w:spacing w:before="240"/>
              <w:jc w:val="both"/>
              <w:cnfStyle w:val="000000000000" w:firstRow="0" w:lastRow="0" w:firstColumn="0" w:lastColumn="0" w:oddVBand="0" w:evenVBand="0" w:oddHBand="0" w:evenHBand="0" w:firstRowFirstColumn="0" w:firstRowLastColumn="0" w:lastRowFirstColumn="0" w:lastRowLastColumn="0"/>
            </w:pPr>
            <w:r w:rsidRPr="00C85062">
              <w:t>Used for user authentication (Firebase Auth), a real-time NoSQL database (</w:t>
            </w:r>
            <w:proofErr w:type="spellStart"/>
            <w:r w:rsidRPr="00C85062">
              <w:t>Firestore</w:t>
            </w:r>
            <w:proofErr w:type="spellEnd"/>
            <w:r w:rsidRPr="00C85062">
              <w:t>)</w:t>
            </w:r>
            <w:r w:rsidR="00FE3D00" w:rsidRPr="00C85062">
              <w:t xml:space="preserve"> </w:t>
            </w:r>
            <w:r w:rsidRPr="00C85062">
              <w:t>and cloud storage (Firebase Storage) for images.</w:t>
            </w:r>
          </w:p>
        </w:tc>
      </w:tr>
      <w:tr w:rsidR="009A7F8F" w14:paraId="36384286" w14:textId="77777777" w:rsidTr="00C85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7BFFE1A2" w14:textId="0B1D5DEC" w:rsidR="009A7F8F" w:rsidRPr="00C85062" w:rsidRDefault="00A305C1" w:rsidP="00C85062">
            <w:pPr>
              <w:spacing w:before="240"/>
              <w:jc w:val="center"/>
              <w:rPr>
                <w:b w:val="0"/>
                <w:bCs w:val="0"/>
              </w:rPr>
            </w:pPr>
            <w:r w:rsidRPr="00C85062">
              <w:rPr>
                <w:b w:val="0"/>
                <w:bCs w:val="0"/>
              </w:rPr>
              <w:t>AI and machine learning</w:t>
            </w:r>
          </w:p>
        </w:tc>
        <w:tc>
          <w:tcPr>
            <w:tcW w:w="3018" w:type="dxa"/>
            <w:vAlign w:val="center"/>
          </w:tcPr>
          <w:p w14:paraId="227FF718" w14:textId="3C3A2BF3" w:rsidR="009A7F8F" w:rsidRPr="00C85062" w:rsidRDefault="00E76E54" w:rsidP="00C85062">
            <w:pPr>
              <w:spacing w:before="240"/>
              <w:jc w:val="center"/>
              <w:cnfStyle w:val="000000100000" w:firstRow="0" w:lastRow="0" w:firstColumn="0" w:lastColumn="0" w:oddVBand="0" w:evenVBand="0" w:oddHBand="1" w:evenHBand="0" w:firstRowFirstColumn="0" w:firstRowLastColumn="0" w:lastRowFirstColumn="0" w:lastRowLastColumn="0"/>
            </w:pPr>
            <w:r w:rsidRPr="00C85062">
              <w:t xml:space="preserve">Python with </w:t>
            </w:r>
            <w:r w:rsidR="00EC0624" w:rsidRPr="00C85062">
              <w:t>TensorFlow/</w:t>
            </w:r>
            <w:proofErr w:type="spellStart"/>
            <w:r w:rsidR="00EC0624" w:rsidRPr="00C85062">
              <w:t>PyTorch</w:t>
            </w:r>
            <w:proofErr w:type="spellEnd"/>
          </w:p>
        </w:tc>
        <w:tc>
          <w:tcPr>
            <w:tcW w:w="3018" w:type="dxa"/>
            <w:vAlign w:val="center"/>
          </w:tcPr>
          <w:p w14:paraId="22371548" w14:textId="3EA0FA1B" w:rsidR="009A7F8F" w:rsidRPr="00C85062" w:rsidRDefault="00DC417B" w:rsidP="00C85062">
            <w:pPr>
              <w:spacing w:before="240"/>
              <w:jc w:val="both"/>
              <w:cnfStyle w:val="000000100000" w:firstRow="0" w:lastRow="0" w:firstColumn="0" w:lastColumn="0" w:oddVBand="0" w:evenVBand="0" w:oddHBand="1" w:evenHBand="0" w:firstRowFirstColumn="0" w:firstRowLastColumn="0" w:lastRowFirstColumn="0" w:lastRowLastColumn="0"/>
            </w:pPr>
            <w:r w:rsidRPr="00C85062">
              <w:t>To train, test and deploy the custom AI model for plant species identification.</w:t>
            </w:r>
          </w:p>
        </w:tc>
      </w:tr>
      <w:tr w:rsidR="00A305C1" w14:paraId="732FE1D6" w14:textId="77777777" w:rsidTr="00C85062">
        <w:tc>
          <w:tcPr>
            <w:cnfStyle w:val="001000000000" w:firstRow="0" w:lastRow="0" w:firstColumn="1" w:lastColumn="0" w:oddVBand="0" w:evenVBand="0" w:oddHBand="0" w:evenHBand="0" w:firstRowFirstColumn="0" w:firstRowLastColumn="0" w:lastRowFirstColumn="0" w:lastRowLastColumn="0"/>
            <w:tcW w:w="3018" w:type="dxa"/>
            <w:vAlign w:val="center"/>
          </w:tcPr>
          <w:p w14:paraId="3EA122C4" w14:textId="0B314DFD" w:rsidR="00A305C1" w:rsidRPr="00C85062" w:rsidRDefault="00A305C1" w:rsidP="00C85062">
            <w:pPr>
              <w:spacing w:before="240"/>
              <w:jc w:val="center"/>
              <w:rPr>
                <w:b w:val="0"/>
                <w:bCs w:val="0"/>
              </w:rPr>
            </w:pPr>
            <w:r w:rsidRPr="00C85062">
              <w:rPr>
                <w:b w:val="0"/>
                <w:bCs w:val="0"/>
              </w:rPr>
              <w:lastRenderedPageBreak/>
              <w:t>Version control</w:t>
            </w:r>
          </w:p>
        </w:tc>
        <w:tc>
          <w:tcPr>
            <w:tcW w:w="3018" w:type="dxa"/>
            <w:vAlign w:val="center"/>
          </w:tcPr>
          <w:p w14:paraId="46BF92D1" w14:textId="365B87A5" w:rsidR="00A305C1" w:rsidRPr="00C85062" w:rsidRDefault="00EC0624" w:rsidP="00C85062">
            <w:pPr>
              <w:spacing w:before="240"/>
              <w:jc w:val="center"/>
              <w:cnfStyle w:val="000000000000" w:firstRow="0" w:lastRow="0" w:firstColumn="0" w:lastColumn="0" w:oddVBand="0" w:evenVBand="0" w:oddHBand="0" w:evenHBand="0" w:firstRowFirstColumn="0" w:firstRowLastColumn="0" w:lastRowFirstColumn="0" w:lastRowLastColumn="0"/>
            </w:pPr>
            <w:r w:rsidRPr="00C85062">
              <w:t>Git and GitHub</w:t>
            </w:r>
          </w:p>
        </w:tc>
        <w:tc>
          <w:tcPr>
            <w:tcW w:w="3018" w:type="dxa"/>
            <w:vAlign w:val="center"/>
          </w:tcPr>
          <w:p w14:paraId="3E703F0E" w14:textId="6E5D317F" w:rsidR="00A305C1" w:rsidRPr="00C85062" w:rsidRDefault="00DC417B" w:rsidP="00C85062">
            <w:pPr>
              <w:spacing w:before="240"/>
              <w:jc w:val="both"/>
              <w:cnfStyle w:val="000000000000" w:firstRow="0" w:lastRow="0" w:firstColumn="0" w:lastColumn="0" w:oddVBand="0" w:evenVBand="0" w:oddHBand="0" w:evenHBand="0" w:firstRowFirstColumn="0" w:firstRowLastColumn="0" w:lastRowFirstColumn="0" w:lastRowLastColumn="0"/>
            </w:pPr>
            <w:r w:rsidRPr="00C85062">
              <w:t>For source code management, collaboration, issue tracking</w:t>
            </w:r>
            <w:r w:rsidR="00FE3D00" w:rsidRPr="00C85062">
              <w:t xml:space="preserve"> </w:t>
            </w:r>
            <w:r w:rsidRPr="00C85062">
              <w:t>and maintaining version history.</w:t>
            </w:r>
          </w:p>
        </w:tc>
      </w:tr>
      <w:tr w:rsidR="00A305C1" w14:paraId="50C9F06B" w14:textId="77777777" w:rsidTr="00C85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61C07DBF" w14:textId="4333C81E" w:rsidR="00A305C1" w:rsidRPr="00C85062" w:rsidRDefault="00A305C1" w:rsidP="00C85062">
            <w:pPr>
              <w:spacing w:before="240"/>
              <w:jc w:val="center"/>
              <w:rPr>
                <w:b w:val="0"/>
                <w:bCs w:val="0"/>
              </w:rPr>
            </w:pPr>
            <w:r w:rsidRPr="00C85062">
              <w:rPr>
                <w:b w:val="0"/>
                <w:bCs w:val="0"/>
              </w:rPr>
              <w:t>Project management</w:t>
            </w:r>
          </w:p>
        </w:tc>
        <w:tc>
          <w:tcPr>
            <w:tcW w:w="3018" w:type="dxa"/>
            <w:vAlign w:val="center"/>
          </w:tcPr>
          <w:p w14:paraId="30A4EBD1" w14:textId="2873E94A" w:rsidR="00A305C1" w:rsidRPr="00C85062" w:rsidRDefault="00EC0624" w:rsidP="00C85062">
            <w:pPr>
              <w:spacing w:before="240"/>
              <w:jc w:val="center"/>
              <w:cnfStyle w:val="000000100000" w:firstRow="0" w:lastRow="0" w:firstColumn="0" w:lastColumn="0" w:oddVBand="0" w:evenVBand="0" w:oddHBand="1" w:evenHBand="0" w:firstRowFirstColumn="0" w:firstRowLastColumn="0" w:lastRowFirstColumn="0" w:lastRowLastColumn="0"/>
            </w:pPr>
            <w:r w:rsidRPr="00C85062">
              <w:t>Confluence, Jira</w:t>
            </w:r>
          </w:p>
        </w:tc>
        <w:tc>
          <w:tcPr>
            <w:tcW w:w="3018" w:type="dxa"/>
            <w:vAlign w:val="center"/>
          </w:tcPr>
          <w:p w14:paraId="41F78C30" w14:textId="619FE79A" w:rsidR="00A305C1" w:rsidRPr="00C85062" w:rsidRDefault="00FE3D00" w:rsidP="00C85062">
            <w:pPr>
              <w:spacing w:before="240"/>
              <w:jc w:val="both"/>
              <w:cnfStyle w:val="000000100000" w:firstRow="0" w:lastRow="0" w:firstColumn="0" w:lastColumn="0" w:oddVBand="0" w:evenVBand="0" w:oddHBand="1" w:evenHBand="0" w:firstRowFirstColumn="0" w:firstRowLastColumn="0" w:lastRowFirstColumn="0" w:lastRowLastColumn="0"/>
            </w:pPr>
            <w:r w:rsidRPr="00C85062">
              <w:t>To manage project documentation, track risks and organise development tasks within an Agile framework.</w:t>
            </w:r>
          </w:p>
        </w:tc>
      </w:tr>
      <w:tr w:rsidR="00A305C1" w14:paraId="17784F38" w14:textId="77777777" w:rsidTr="00C85062">
        <w:tc>
          <w:tcPr>
            <w:cnfStyle w:val="001000000000" w:firstRow="0" w:lastRow="0" w:firstColumn="1" w:lastColumn="0" w:oddVBand="0" w:evenVBand="0" w:oddHBand="0" w:evenHBand="0" w:firstRowFirstColumn="0" w:firstRowLastColumn="0" w:lastRowFirstColumn="0" w:lastRowLastColumn="0"/>
            <w:tcW w:w="3018" w:type="dxa"/>
            <w:vAlign w:val="center"/>
          </w:tcPr>
          <w:p w14:paraId="2E41338D" w14:textId="29630197" w:rsidR="00A305C1" w:rsidRPr="00C85062" w:rsidRDefault="00A305C1" w:rsidP="00C85062">
            <w:pPr>
              <w:spacing w:before="240"/>
              <w:jc w:val="center"/>
              <w:rPr>
                <w:b w:val="0"/>
                <w:bCs w:val="0"/>
              </w:rPr>
            </w:pPr>
            <w:r w:rsidRPr="00C85062">
              <w:rPr>
                <w:b w:val="0"/>
                <w:bCs w:val="0"/>
              </w:rPr>
              <w:t>UI/UX design</w:t>
            </w:r>
          </w:p>
        </w:tc>
        <w:tc>
          <w:tcPr>
            <w:tcW w:w="3018" w:type="dxa"/>
            <w:vAlign w:val="center"/>
          </w:tcPr>
          <w:p w14:paraId="16638237" w14:textId="1E0CB43C" w:rsidR="00A305C1" w:rsidRPr="00C85062" w:rsidRDefault="00EC0624" w:rsidP="00C85062">
            <w:pPr>
              <w:spacing w:before="240"/>
              <w:jc w:val="center"/>
              <w:cnfStyle w:val="000000000000" w:firstRow="0" w:lastRow="0" w:firstColumn="0" w:lastColumn="0" w:oddVBand="0" w:evenVBand="0" w:oddHBand="0" w:evenHBand="0" w:firstRowFirstColumn="0" w:firstRowLastColumn="0" w:lastRowFirstColumn="0" w:lastRowLastColumn="0"/>
            </w:pPr>
            <w:r w:rsidRPr="00C85062">
              <w:t>Figma</w:t>
            </w:r>
          </w:p>
        </w:tc>
        <w:tc>
          <w:tcPr>
            <w:tcW w:w="3018" w:type="dxa"/>
            <w:vAlign w:val="center"/>
          </w:tcPr>
          <w:p w14:paraId="0287313B" w14:textId="26ABE1C5" w:rsidR="00A305C1" w:rsidRPr="00C85062" w:rsidRDefault="00FE3D00" w:rsidP="00C85062">
            <w:pPr>
              <w:spacing w:before="240"/>
              <w:jc w:val="both"/>
              <w:cnfStyle w:val="000000000000" w:firstRow="0" w:lastRow="0" w:firstColumn="0" w:lastColumn="0" w:oddVBand="0" w:evenVBand="0" w:oddHBand="0" w:evenHBand="0" w:firstRowFirstColumn="0" w:firstRowLastColumn="0" w:lastRowFirstColumn="0" w:lastRowLastColumn="0"/>
            </w:pPr>
            <w:r w:rsidRPr="00C85062">
              <w:t xml:space="preserve">To create wireframes, </w:t>
            </w:r>
            <w:proofErr w:type="spellStart"/>
            <w:r w:rsidRPr="00C85062">
              <w:t>mockups</w:t>
            </w:r>
            <w:proofErr w:type="spellEnd"/>
            <w:r w:rsidRPr="00C85062">
              <w:t xml:space="preserve"> and interactive prototypes for the mobile application interface.</w:t>
            </w:r>
          </w:p>
        </w:tc>
      </w:tr>
      <w:tr w:rsidR="00A305C1" w14:paraId="7EF82BB7" w14:textId="77777777" w:rsidTr="00C850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3C22388D" w14:textId="43418CC5" w:rsidR="00A305C1" w:rsidRPr="00C85062" w:rsidRDefault="00A305C1" w:rsidP="00C85062">
            <w:pPr>
              <w:spacing w:before="240"/>
              <w:jc w:val="center"/>
              <w:rPr>
                <w:b w:val="0"/>
                <w:bCs w:val="0"/>
              </w:rPr>
            </w:pPr>
            <w:r w:rsidRPr="00C85062">
              <w:rPr>
                <w:b w:val="0"/>
                <w:bCs w:val="0"/>
              </w:rPr>
              <w:t>API testing</w:t>
            </w:r>
          </w:p>
        </w:tc>
        <w:tc>
          <w:tcPr>
            <w:tcW w:w="3018" w:type="dxa"/>
            <w:vAlign w:val="center"/>
          </w:tcPr>
          <w:p w14:paraId="07E050D1" w14:textId="6C1FD01F" w:rsidR="00A305C1" w:rsidRPr="00C85062" w:rsidRDefault="00EC0624" w:rsidP="00C85062">
            <w:pPr>
              <w:spacing w:before="240"/>
              <w:jc w:val="center"/>
              <w:cnfStyle w:val="000000100000" w:firstRow="0" w:lastRow="0" w:firstColumn="0" w:lastColumn="0" w:oddVBand="0" w:evenVBand="0" w:oddHBand="1" w:evenHBand="0" w:firstRowFirstColumn="0" w:firstRowLastColumn="0" w:lastRowFirstColumn="0" w:lastRowLastColumn="0"/>
            </w:pPr>
            <w:r w:rsidRPr="00C85062">
              <w:t>Postman</w:t>
            </w:r>
          </w:p>
        </w:tc>
        <w:tc>
          <w:tcPr>
            <w:tcW w:w="3018" w:type="dxa"/>
            <w:vAlign w:val="center"/>
          </w:tcPr>
          <w:p w14:paraId="4389225D" w14:textId="7044BD2E" w:rsidR="00A305C1" w:rsidRPr="00C85062" w:rsidRDefault="00FE3D00" w:rsidP="00C85062">
            <w:pPr>
              <w:spacing w:before="240"/>
              <w:jc w:val="both"/>
              <w:cnfStyle w:val="000000100000" w:firstRow="0" w:lastRow="0" w:firstColumn="0" w:lastColumn="0" w:oddVBand="0" w:evenVBand="0" w:oddHBand="1" w:evenHBand="0" w:firstRowFirstColumn="0" w:firstRowLastColumn="0" w:lastRowFirstColumn="0" w:lastRowLastColumn="0"/>
            </w:pPr>
            <w:r w:rsidRPr="00C85062">
              <w:t>To test and validate the backend API endpoints, ensuring reliability and correctness.</w:t>
            </w:r>
          </w:p>
        </w:tc>
      </w:tr>
      <w:tr w:rsidR="00A305C1" w14:paraId="7791FD55" w14:textId="77777777" w:rsidTr="00C85062">
        <w:tc>
          <w:tcPr>
            <w:cnfStyle w:val="001000000000" w:firstRow="0" w:lastRow="0" w:firstColumn="1" w:lastColumn="0" w:oddVBand="0" w:evenVBand="0" w:oddHBand="0" w:evenHBand="0" w:firstRowFirstColumn="0" w:firstRowLastColumn="0" w:lastRowFirstColumn="0" w:lastRowLastColumn="0"/>
            <w:tcW w:w="3018" w:type="dxa"/>
            <w:vAlign w:val="center"/>
          </w:tcPr>
          <w:p w14:paraId="0BA6741C" w14:textId="150818EF" w:rsidR="00A305C1" w:rsidRPr="00C85062" w:rsidRDefault="00A305C1" w:rsidP="00C85062">
            <w:pPr>
              <w:spacing w:before="240"/>
              <w:jc w:val="center"/>
              <w:rPr>
                <w:b w:val="0"/>
                <w:bCs w:val="0"/>
              </w:rPr>
            </w:pPr>
            <w:r w:rsidRPr="00C85062">
              <w:rPr>
                <w:b w:val="0"/>
                <w:bCs w:val="0"/>
              </w:rPr>
              <w:t>Security testing</w:t>
            </w:r>
          </w:p>
        </w:tc>
        <w:tc>
          <w:tcPr>
            <w:tcW w:w="3018" w:type="dxa"/>
            <w:vAlign w:val="center"/>
          </w:tcPr>
          <w:p w14:paraId="0BC10A40" w14:textId="5D334BC7" w:rsidR="00A305C1" w:rsidRPr="00C85062" w:rsidRDefault="00EC0624" w:rsidP="00C85062">
            <w:pPr>
              <w:spacing w:before="240"/>
              <w:jc w:val="center"/>
              <w:cnfStyle w:val="000000000000" w:firstRow="0" w:lastRow="0" w:firstColumn="0" w:lastColumn="0" w:oddVBand="0" w:evenVBand="0" w:oddHBand="0" w:evenHBand="0" w:firstRowFirstColumn="0" w:firstRowLastColumn="0" w:lastRowFirstColumn="0" w:lastRowLastColumn="0"/>
            </w:pPr>
            <w:r w:rsidRPr="00C85062">
              <w:t>OWASP ZAP, Burp Suite</w:t>
            </w:r>
          </w:p>
        </w:tc>
        <w:tc>
          <w:tcPr>
            <w:tcW w:w="3018" w:type="dxa"/>
            <w:vAlign w:val="center"/>
          </w:tcPr>
          <w:p w14:paraId="07B2F5F2" w14:textId="5875A092" w:rsidR="00A305C1" w:rsidRPr="00C85062" w:rsidRDefault="00FE3D00" w:rsidP="00C85062">
            <w:pPr>
              <w:keepNext/>
              <w:spacing w:before="240"/>
              <w:jc w:val="both"/>
              <w:cnfStyle w:val="000000000000" w:firstRow="0" w:lastRow="0" w:firstColumn="0" w:lastColumn="0" w:oddVBand="0" w:evenVBand="0" w:oddHBand="0" w:evenHBand="0" w:firstRowFirstColumn="0" w:firstRowLastColumn="0" w:lastRowFirstColumn="0" w:lastRowLastColumn="0"/>
            </w:pPr>
            <w:r w:rsidRPr="00C85062">
              <w:t>For conducting vulnerability scanning and penetration testing to identify and mitigate security risks.</w:t>
            </w:r>
          </w:p>
        </w:tc>
      </w:tr>
    </w:tbl>
    <w:p w14:paraId="61D4C294" w14:textId="0CA861E9" w:rsidR="00E25E8D" w:rsidRPr="00CC2626" w:rsidRDefault="00C85062" w:rsidP="00C85062">
      <w:pPr>
        <w:pStyle w:val="Caption"/>
        <w:spacing w:before="240" w:after="0"/>
        <w:jc w:val="center"/>
        <w:rPr>
          <w:color w:val="auto"/>
          <w:sz w:val="20"/>
          <w:szCs w:val="20"/>
        </w:rPr>
      </w:pPr>
      <w:r w:rsidRPr="00CC2626">
        <w:rPr>
          <w:color w:val="auto"/>
          <w:sz w:val="20"/>
          <w:szCs w:val="20"/>
        </w:rPr>
        <w:t xml:space="preserve">Table </w:t>
      </w:r>
      <w:r w:rsidRPr="00CC2626">
        <w:rPr>
          <w:color w:val="auto"/>
          <w:sz w:val="20"/>
          <w:szCs w:val="20"/>
        </w:rPr>
        <w:fldChar w:fldCharType="begin"/>
      </w:r>
      <w:r w:rsidRPr="00CC2626">
        <w:rPr>
          <w:color w:val="auto"/>
          <w:sz w:val="20"/>
          <w:szCs w:val="20"/>
        </w:rPr>
        <w:instrText xml:space="preserve"> SEQ Table \* ARABIC </w:instrText>
      </w:r>
      <w:r w:rsidRPr="00CC2626">
        <w:rPr>
          <w:color w:val="auto"/>
          <w:sz w:val="20"/>
          <w:szCs w:val="20"/>
        </w:rPr>
        <w:fldChar w:fldCharType="separate"/>
      </w:r>
      <w:r w:rsidR="00E46CC5">
        <w:rPr>
          <w:noProof/>
          <w:color w:val="auto"/>
          <w:sz w:val="20"/>
          <w:szCs w:val="20"/>
        </w:rPr>
        <w:t>2</w:t>
      </w:r>
      <w:r w:rsidRPr="00CC2626">
        <w:rPr>
          <w:color w:val="auto"/>
          <w:sz w:val="20"/>
          <w:szCs w:val="20"/>
        </w:rPr>
        <w:fldChar w:fldCharType="end"/>
      </w:r>
      <w:r w:rsidRPr="00CC2626">
        <w:rPr>
          <w:color w:val="auto"/>
          <w:sz w:val="20"/>
          <w:szCs w:val="20"/>
        </w:rPr>
        <w:t xml:space="preserve">: </w:t>
      </w:r>
      <w:r w:rsidR="00C6407C">
        <w:rPr>
          <w:color w:val="auto"/>
          <w:sz w:val="20"/>
          <w:szCs w:val="20"/>
        </w:rPr>
        <w:t>Software t</w:t>
      </w:r>
      <w:r w:rsidRPr="00CC2626">
        <w:rPr>
          <w:color w:val="auto"/>
          <w:sz w:val="20"/>
          <w:szCs w:val="20"/>
        </w:rPr>
        <w:t>ool</w:t>
      </w:r>
      <w:r w:rsidR="00C6407C">
        <w:rPr>
          <w:color w:val="auto"/>
          <w:sz w:val="20"/>
          <w:szCs w:val="20"/>
        </w:rPr>
        <w:t>s or technologies</w:t>
      </w:r>
      <w:r w:rsidRPr="00CC2626">
        <w:rPr>
          <w:color w:val="auto"/>
          <w:sz w:val="20"/>
          <w:szCs w:val="20"/>
        </w:rPr>
        <w:t xml:space="preserve"> and its purpose in project</w:t>
      </w:r>
    </w:p>
    <w:p w14:paraId="255FB4B5" w14:textId="120930F0" w:rsidR="00C85062" w:rsidRDefault="00970441" w:rsidP="00AB618E">
      <w:pPr>
        <w:spacing w:line="240" w:lineRule="auto"/>
      </w:pPr>
      <w:r>
        <w:br w:type="page"/>
      </w:r>
    </w:p>
    <w:p w14:paraId="437CB476" w14:textId="602B39FA" w:rsidR="00480E8A" w:rsidRPr="006B750E" w:rsidRDefault="00480E8A" w:rsidP="00AB618E">
      <w:pPr>
        <w:spacing w:line="240" w:lineRule="auto"/>
        <w:rPr>
          <w:b/>
          <w:bCs/>
        </w:rPr>
      </w:pPr>
      <w:r w:rsidRPr="006B750E">
        <w:rPr>
          <w:b/>
          <w:bCs/>
        </w:rPr>
        <w:lastRenderedPageBreak/>
        <w:t>Hardware Resources</w:t>
      </w:r>
    </w:p>
    <w:p w14:paraId="6698FF6E" w14:textId="27983202" w:rsidR="006B750E" w:rsidRDefault="00CC2626" w:rsidP="00AB618E">
      <w:pPr>
        <w:spacing w:line="240" w:lineRule="auto"/>
      </w:pPr>
      <w:r w:rsidRPr="00CC2626">
        <w:t>The project requires specific hardware for development, testing</w:t>
      </w:r>
      <w:r>
        <w:t xml:space="preserve"> </w:t>
      </w:r>
      <w:r w:rsidRPr="00CC2626">
        <w:t>and implementing the IoT monitoring features.</w:t>
      </w:r>
    </w:p>
    <w:p w14:paraId="22083298" w14:textId="77777777" w:rsidR="006B750E" w:rsidRDefault="006B750E" w:rsidP="00AB618E">
      <w:pPr>
        <w:spacing w:line="240" w:lineRule="auto"/>
      </w:pPr>
    </w:p>
    <w:tbl>
      <w:tblPr>
        <w:tblStyle w:val="GridTable4"/>
        <w:tblW w:w="0" w:type="auto"/>
        <w:tblLook w:val="04A0" w:firstRow="1" w:lastRow="0" w:firstColumn="1" w:lastColumn="0" w:noHBand="0" w:noVBand="1"/>
      </w:tblPr>
      <w:tblGrid>
        <w:gridCol w:w="3018"/>
        <w:gridCol w:w="3018"/>
        <w:gridCol w:w="3018"/>
      </w:tblGrid>
      <w:tr w:rsidR="00CC2626" w14:paraId="7E245D86" w14:textId="77777777" w:rsidTr="006B75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67362965" w14:textId="6456580F" w:rsidR="00CC2626" w:rsidRPr="006B750E" w:rsidRDefault="006B750E" w:rsidP="006B750E">
            <w:pPr>
              <w:spacing w:before="240"/>
              <w:jc w:val="center"/>
            </w:pPr>
            <w:r>
              <w:t>Category</w:t>
            </w:r>
          </w:p>
        </w:tc>
        <w:tc>
          <w:tcPr>
            <w:tcW w:w="3018" w:type="dxa"/>
            <w:vAlign w:val="center"/>
          </w:tcPr>
          <w:p w14:paraId="23DEF83C" w14:textId="7753868F" w:rsidR="00CC2626" w:rsidRPr="006B750E" w:rsidRDefault="006B750E" w:rsidP="006B750E">
            <w:pPr>
              <w:spacing w:before="240"/>
              <w:jc w:val="center"/>
              <w:cnfStyle w:val="100000000000" w:firstRow="1" w:lastRow="0" w:firstColumn="0" w:lastColumn="0" w:oddVBand="0" w:evenVBand="0" w:oddHBand="0" w:evenHBand="0" w:firstRowFirstColumn="0" w:firstRowLastColumn="0" w:lastRowFirstColumn="0" w:lastRowLastColumn="0"/>
            </w:pPr>
            <w:r>
              <w:t>Item</w:t>
            </w:r>
          </w:p>
        </w:tc>
        <w:tc>
          <w:tcPr>
            <w:tcW w:w="3018" w:type="dxa"/>
            <w:vAlign w:val="center"/>
          </w:tcPr>
          <w:p w14:paraId="3BE5E8E5" w14:textId="30C70281" w:rsidR="00CC2626" w:rsidRPr="006B750E" w:rsidRDefault="006B750E" w:rsidP="006B750E">
            <w:pPr>
              <w:spacing w:before="240"/>
              <w:jc w:val="center"/>
              <w:cnfStyle w:val="100000000000" w:firstRow="1" w:lastRow="0" w:firstColumn="0" w:lastColumn="0" w:oddVBand="0" w:evenVBand="0" w:oddHBand="0" w:evenHBand="0" w:firstRowFirstColumn="0" w:firstRowLastColumn="0" w:lastRowFirstColumn="0" w:lastRowLastColumn="0"/>
            </w:pPr>
            <w:r>
              <w:t>Purpose in project</w:t>
            </w:r>
          </w:p>
        </w:tc>
      </w:tr>
      <w:tr w:rsidR="00CC2626" w14:paraId="6B536737" w14:textId="77777777" w:rsidTr="006B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5424D0B2" w14:textId="51D292C8" w:rsidR="00CC2626" w:rsidRPr="006B750E" w:rsidRDefault="00970441" w:rsidP="006B750E">
            <w:pPr>
              <w:spacing w:before="240"/>
              <w:jc w:val="center"/>
            </w:pPr>
            <w:r>
              <w:t>Development</w:t>
            </w:r>
          </w:p>
        </w:tc>
        <w:tc>
          <w:tcPr>
            <w:tcW w:w="3018" w:type="dxa"/>
            <w:vAlign w:val="center"/>
          </w:tcPr>
          <w:p w14:paraId="23670F9D" w14:textId="09B6A6BB" w:rsidR="00CC2626" w:rsidRPr="006B750E" w:rsidRDefault="00970441" w:rsidP="006B750E">
            <w:pPr>
              <w:spacing w:before="240"/>
              <w:jc w:val="center"/>
              <w:cnfStyle w:val="000000100000" w:firstRow="0" w:lastRow="0" w:firstColumn="0" w:lastColumn="0" w:oddVBand="0" w:evenVBand="0" w:oddHBand="1" w:evenHBand="0" w:firstRowFirstColumn="0" w:firstRowLastColumn="0" w:lastRowFirstColumn="0" w:lastRowLastColumn="0"/>
            </w:pPr>
            <w:r>
              <w:t>Developer laptops/PCs</w:t>
            </w:r>
          </w:p>
        </w:tc>
        <w:tc>
          <w:tcPr>
            <w:tcW w:w="3018" w:type="dxa"/>
            <w:vAlign w:val="center"/>
          </w:tcPr>
          <w:p w14:paraId="43CEB06F" w14:textId="68FD57E7" w:rsidR="00CC2626" w:rsidRPr="006B750E" w:rsidRDefault="00970441" w:rsidP="00DC45CF">
            <w:pPr>
              <w:spacing w:before="240"/>
              <w:jc w:val="both"/>
              <w:cnfStyle w:val="000000100000" w:firstRow="0" w:lastRow="0" w:firstColumn="0" w:lastColumn="0" w:oddVBand="0" w:evenVBand="0" w:oddHBand="1" w:evenHBand="0" w:firstRowFirstColumn="0" w:firstRowLastColumn="0" w:lastRowFirstColumn="0" w:lastRowLastColumn="0"/>
            </w:pPr>
            <w:r w:rsidRPr="00970441">
              <w:t>Team members' personal computers for software development, coding</w:t>
            </w:r>
            <w:r>
              <w:t xml:space="preserve"> </w:t>
            </w:r>
            <w:r w:rsidRPr="00970441">
              <w:t>and running simulations.</w:t>
            </w:r>
          </w:p>
        </w:tc>
      </w:tr>
      <w:tr w:rsidR="00CC2626" w14:paraId="24BFDC81" w14:textId="77777777" w:rsidTr="006B750E">
        <w:tc>
          <w:tcPr>
            <w:cnfStyle w:val="001000000000" w:firstRow="0" w:lastRow="0" w:firstColumn="1" w:lastColumn="0" w:oddVBand="0" w:evenVBand="0" w:oddHBand="0" w:evenHBand="0" w:firstRowFirstColumn="0" w:firstRowLastColumn="0" w:lastRowFirstColumn="0" w:lastRowLastColumn="0"/>
            <w:tcW w:w="3018" w:type="dxa"/>
            <w:vAlign w:val="center"/>
          </w:tcPr>
          <w:p w14:paraId="79ABA176" w14:textId="60F44FC9" w:rsidR="00CC2626" w:rsidRPr="006B750E" w:rsidRDefault="00970441" w:rsidP="006B750E">
            <w:pPr>
              <w:spacing w:before="240"/>
              <w:jc w:val="center"/>
            </w:pPr>
            <w:r>
              <w:t>Mobile testing</w:t>
            </w:r>
          </w:p>
        </w:tc>
        <w:tc>
          <w:tcPr>
            <w:tcW w:w="3018" w:type="dxa"/>
            <w:vAlign w:val="center"/>
          </w:tcPr>
          <w:p w14:paraId="485E2F11" w14:textId="1CC58C6C" w:rsidR="00CC2626" w:rsidRPr="006B750E" w:rsidRDefault="00373312" w:rsidP="006B750E">
            <w:pPr>
              <w:spacing w:before="240"/>
              <w:jc w:val="center"/>
              <w:cnfStyle w:val="000000000000" w:firstRow="0" w:lastRow="0" w:firstColumn="0" w:lastColumn="0" w:oddVBand="0" w:evenVBand="0" w:oddHBand="0" w:evenHBand="0" w:firstRowFirstColumn="0" w:firstRowLastColumn="0" w:lastRowFirstColumn="0" w:lastRowLastColumn="0"/>
            </w:pPr>
            <w:r w:rsidRPr="00373312">
              <w:t xml:space="preserve">Android </w:t>
            </w:r>
            <w:r>
              <w:t xml:space="preserve">and </w:t>
            </w:r>
            <w:r w:rsidRPr="00373312">
              <w:t xml:space="preserve">iOS </w:t>
            </w:r>
            <w:r w:rsidR="006B792C">
              <w:t>s</w:t>
            </w:r>
            <w:r w:rsidRPr="00373312">
              <w:t>martphones</w:t>
            </w:r>
          </w:p>
        </w:tc>
        <w:tc>
          <w:tcPr>
            <w:tcW w:w="3018" w:type="dxa"/>
            <w:vAlign w:val="center"/>
          </w:tcPr>
          <w:p w14:paraId="60407B1C" w14:textId="3A81823B" w:rsidR="00CC2626" w:rsidRPr="006B750E" w:rsidRDefault="00373312" w:rsidP="00DC45CF">
            <w:pPr>
              <w:spacing w:before="240"/>
              <w:jc w:val="both"/>
              <w:cnfStyle w:val="000000000000" w:firstRow="0" w:lastRow="0" w:firstColumn="0" w:lastColumn="0" w:oddVBand="0" w:evenVBand="0" w:oddHBand="0" w:evenHBand="0" w:firstRowFirstColumn="0" w:firstRowLastColumn="0" w:lastRowFirstColumn="0" w:lastRowLastColumn="0"/>
            </w:pPr>
            <w:r w:rsidRPr="00373312">
              <w:t>For deploying and testing the mobile application on physical devices to ensure functionality, performance</w:t>
            </w:r>
            <w:r>
              <w:t xml:space="preserve"> </w:t>
            </w:r>
            <w:r w:rsidRPr="00373312">
              <w:t>and usability.</w:t>
            </w:r>
          </w:p>
        </w:tc>
      </w:tr>
      <w:tr w:rsidR="00DC45CF" w14:paraId="01D23F18" w14:textId="77777777" w:rsidTr="006B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Merge w:val="restart"/>
            <w:vAlign w:val="center"/>
          </w:tcPr>
          <w:p w14:paraId="6F7B19F3" w14:textId="6E6126D2" w:rsidR="00DC45CF" w:rsidRPr="006B750E" w:rsidRDefault="00DC45CF" w:rsidP="006B750E">
            <w:pPr>
              <w:spacing w:before="240"/>
              <w:jc w:val="center"/>
            </w:pPr>
            <w:r>
              <w:t>IoT components</w:t>
            </w:r>
          </w:p>
        </w:tc>
        <w:tc>
          <w:tcPr>
            <w:tcW w:w="3018" w:type="dxa"/>
            <w:vAlign w:val="center"/>
          </w:tcPr>
          <w:p w14:paraId="609F7E5B" w14:textId="0CF2042A" w:rsidR="00DC45CF" w:rsidRPr="006B750E" w:rsidRDefault="00DC45CF" w:rsidP="006B750E">
            <w:pPr>
              <w:spacing w:before="240"/>
              <w:jc w:val="center"/>
              <w:cnfStyle w:val="000000100000" w:firstRow="0" w:lastRow="0" w:firstColumn="0" w:lastColumn="0" w:oddVBand="0" w:evenVBand="0" w:oddHBand="1" w:evenHBand="0" w:firstRowFirstColumn="0" w:firstRowLastColumn="0" w:lastRowFirstColumn="0" w:lastRowLastColumn="0"/>
            </w:pPr>
            <w:r>
              <w:t xml:space="preserve">Arduino UNO </w:t>
            </w:r>
            <w:r w:rsidR="00B452B0">
              <w:t>m</w:t>
            </w:r>
            <w:r w:rsidRPr="00373312">
              <w:t>icrocontroller</w:t>
            </w:r>
          </w:p>
        </w:tc>
        <w:tc>
          <w:tcPr>
            <w:tcW w:w="3018" w:type="dxa"/>
            <w:vAlign w:val="center"/>
          </w:tcPr>
          <w:p w14:paraId="61BF454B" w14:textId="0E6B4F04" w:rsidR="00DC45CF" w:rsidRPr="006B750E" w:rsidRDefault="00DC45CF" w:rsidP="00DC45CF">
            <w:pPr>
              <w:spacing w:before="240"/>
              <w:jc w:val="both"/>
              <w:cnfStyle w:val="000000100000" w:firstRow="0" w:lastRow="0" w:firstColumn="0" w:lastColumn="0" w:oddVBand="0" w:evenVBand="0" w:oddHBand="1" w:evenHBand="0" w:firstRowFirstColumn="0" w:firstRowLastColumn="0" w:lastRowFirstColumn="0" w:lastRowLastColumn="0"/>
            </w:pPr>
            <w:r w:rsidRPr="00DC45CF">
              <w:t>The central processing unit for the IoT device, connecting sensors to the network.</w:t>
            </w:r>
          </w:p>
        </w:tc>
      </w:tr>
      <w:tr w:rsidR="00DC45CF" w14:paraId="3F1F811C" w14:textId="77777777" w:rsidTr="006B750E">
        <w:tc>
          <w:tcPr>
            <w:cnfStyle w:val="001000000000" w:firstRow="0" w:lastRow="0" w:firstColumn="1" w:lastColumn="0" w:oddVBand="0" w:evenVBand="0" w:oddHBand="0" w:evenHBand="0" w:firstRowFirstColumn="0" w:firstRowLastColumn="0" w:lastRowFirstColumn="0" w:lastRowLastColumn="0"/>
            <w:tcW w:w="3018" w:type="dxa"/>
            <w:vMerge/>
            <w:vAlign w:val="center"/>
          </w:tcPr>
          <w:p w14:paraId="79CB1DF5" w14:textId="77777777" w:rsidR="00DC45CF" w:rsidRPr="006B750E" w:rsidRDefault="00DC45CF" w:rsidP="006B750E">
            <w:pPr>
              <w:spacing w:before="240"/>
              <w:jc w:val="center"/>
            </w:pPr>
          </w:p>
        </w:tc>
        <w:tc>
          <w:tcPr>
            <w:tcW w:w="3018" w:type="dxa"/>
            <w:vAlign w:val="center"/>
          </w:tcPr>
          <w:p w14:paraId="00494096" w14:textId="6003F817" w:rsidR="00DC45CF" w:rsidRPr="006B750E" w:rsidRDefault="00DC45CF" w:rsidP="006B750E">
            <w:pPr>
              <w:spacing w:before="240"/>
              <w:jc w:val="center"/>
              <w:cnfStyle w:val="000000000000" w:firstRow="0" w:lastRow="0" w:firstColumn="0" w:lastColumn="0" w:oddVBand="0" w:evenVBand="0" w:oddHBand="0" w:evenHBand="0" w:firstRowFirstColumn="0" w:firstRowLastColumn="0" w:lastRowFirstColumn="0" w:lastRowLastColumn="0"/>
            </w:pPr>
            <w:r w:rsidRPr="00DC45CF">
              <w:t xml:space="preserve">PIR </w:t>
            </w:r>
            <w:r w:rsidR="00B452B0">
              <w:t>m</w:t>
            </w:r>
            <w:r w:rsidRPr="00DC45CF">
              <w:t xml:space="preserve">otion </w:t>
            </w:r>
            <w:r w:rsidR="00B452B0">
              <w:t>s</w:t>
            </w:r>
            <w:r w:rsidRPr="00DC45CF">
              <w:t>ensor</w:t>
            </w:r>
          </w:p>
        </w:tc>
        <w:tc>
          <w:tcPr>
            <w:tcW w:w="3018" w:type="dxa"/>
            <w:vAlign w:val="center"/>
          </w:tcPr>
          <w:p w14:paraId="153F795C" w14:textId="711B309B" w:rsidR="00DC45CF" w:rsidRPr="006B750E" w:rsidRDefault="00DC45CF" w:rsidP="00DC45CF">
            <w:pPr>
              <w:spacing w:before="240"/>
              <w:jc w:val="both"/>
              <w:cnfStyle w:val="000000000000" w:firstRow="0" w:lastRow="0" w:firstColumn="0" w:lastColumn="0" w:oddVBand="0" w:evenVBand="0" w:oddHBand="0" w:evenHBand="0" w:firstRowFirstColumn="0" w:firstRowLastColumn="0" w:lastRowFirstColumn="0" w:lastRowLastColumn="0"/>
            </w:pPr>
            <w:r w:rsidRPr="00DC45CF">
              <w:t>To detect motion in the monitored environment, triggering alerts for potential threats.</w:t>
            </w:r>
          </w:p>
        </w:tc>
      </w:tr>
      <w:tr w:rsidR="00DC45CF" w14:paraId="45194ABB" w14:textId="77777777" w:rsidTr="006B75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Merge/>
            <w:vAlign w:val="center"/>
          </w:tcPr>
          <w:p w14:paraId="36A8EA57" w14:textId="77777777" w:rsidR="00DC45CF" w:rsidRPr="006B750E" w:rsidRDefault="00DC45CF" w:rsidP="006B750E">
            <w:pPr>
              <w:spacing w:before="240"/>
              <w:jc w:val="center"/>
            </w:pPr>
          </w:p>
        </w:tc>
        <w:tc>
          <w:tcPr>
            <w:tcW w:w="3018" w:type="dxa"/>
            <w:vAlign w:val="center"/>
          </w:tcPr>
          <w:p w14:paraId="0932EF7D" w14:textId="35FE4724" w:rsidR="00DC45CF" w:rsidRPr="006B750E" w:rsidRDefault="00DC45CF" w:rsidP="006B750E">
            <w:pPr>
              <w:spacing w:before="240"/>
              <w:jc w:val="center"/>
              <w:cnfStyle w:val="000000100000" w:firstRow="0" w:lastRow="0" w:firstColumn="0" w:lastColumn="0" w:oddVBand="0" w:evenVBand="0" w:oddHBand="1" w:evenHBand="0" w:firstRowFirstColumn="0" w:firstRowLastColumn="0" w:lastRowFirstColumn="0" w:lastRowLastColumn="0"/>
            </w:pPr>
            <w:r w:rsidRPr="00DC45CF">
              <w:t xml:space="preserve">Buzzer, </w:t>
            </w:r>
            <w:r w:rsidR="00B452B0">
              <w:t>w</w:t>
            </w:r>
            <w:r w:rsidRPr="00DC45CF">
              <w:t xml:space="preserve">ires, </w:t>
            </w:r>
            <w:r w:rsidR="00B452B0">
              <w:t>b</w:t>
            </w:r>
            <w:r w:rsidRPr="00DC45CF">
              <w:t>readboard</w:t>
            </w:r>
          </w:p>
        </w:tc>
        <w:tc>
          <w:tcPr>
            <w:tcW w:w="3018" w:type="dxa"/>
            <w:vAlign w:val="center"/>
          </w:tcPr>
          <w:p w14:paraId="021A46C3" w14:textId="35858526" w:rsidR="00DC45CF" w:rsidRPr="006B750E" w:rsidRDefault="00DC45CF" w:rsidP="00C6407C">
            <w:pPr>
              <w:keepNext/>
              <w:spacing w:before="240"/>
              <w:jc w:val="both"/>
              <w:cnfStyle w:val="000000100000" w:firstRow="0" w:lastRow="0" w:firstColumn="0" w:lastColumn="0" w:oddVBand="0" w:evenVBand="0" w:oddHBand="1" w:evenHBand="0" w:firstRowFirstColumn="0" w:firstRowLastColumn="0" w:lastRowFirstColumn="0" w:lastRowLastColumn="0"/>
            </w:pPr>
            <w:r w:rsidRPr="00DC45CF">
              <w:t>To create a physical alert system and assemble the IoT prototype.</w:t>
            </w:r>
          </w:p>
        </w:tc>
      </w:tr>
    </w:tbl>
    <w:p w14:paraId="3E44F6BC" w14:textId="05D5AAFD" w:rsidR="00AC3CC5" w:rsidRPr="00C6407C" w:rsidRDefault="00C6407C" w:rsidP="00C6407C">
      <w:pPr>
        <w:pStyle w:val="Caption"/>
        <w:spacing w:before="240" w:after="0"/>
        <w:jc w:val="center"/>
        <w:rPr>
          <w:color w:val="auto"/>
          <w:sz w:val="20"/>
          <w:szCs w:val="20"/>
        </w:rPr>
      </w:pPr>
      <w:r w:rsidRPr="00C6407C">
        <w:rPr>
          <w:color w:val="auto"/>
          <w:sz w:val="20"/>
          <w:szCs w:val="20"/>
        </w:rPr>
        <w:t xml:space="preserve">Table </w:t>
      </w:r>
      <w:r w:rsidRPr="00C6407C">
        <w:rPr>
          <w:color w:val="auto"/>
          <w:sz w:val="20"/>
          <w:szCs w:val="20"/>
        </w:rPr>
        <w:fldChar w:fldCharType="begin"/>
      </w:r>
      <w:r w:rsidRPr="00C6407C">
        <w:rPr>
          <w:color w:val="auto"/>
          <w:sz w:val="20"/>
          <w:szCs w:val="20"/>
        </w:rPr>
        <w:instrText xml:space="preserve"> SEQ Table \* ARABIC </w:instrText>
      </w:r>
      <w:r w:rsidRPr="00C6407C">
        <w:rPr>
          <w:color w:val="auto"/>
          <w:sz w:val="20"/>
          <w:szCs w:val="20"/>
        </w:rPr>
        <w:fldChar w:fldCharType="separate"/>
      </w:r>
      <w:r w:rsidR="00E46CC5">
        <w:rPr>
          <w:noProof/>
          <w:color w:val="auto"/>
          <w:sz w:val="20"/>
          <w:szCs w:val="20"/>
        </w:rPr>
        <w:t>3</w:t>
      </w:r>
      <w:r w:rsidRPr="00C6407C">
        <w:rPr>
          <w:color w:val="auto"/>
          <w:sz w:val="20"/>
          <w:szCs w:val="20"/>
        </w:rPr>
        <w:fldChar w:fldCharType="end"/>
      </w:r>
      <w:r w:rsidRPr="00C6407C">
        <w:rPr>
          <w:color w:val="auto"/>
          <w:sz w:val="20"/>
          <w:szCs w:val="20"/>
        </w:rPr>
        <w:t>: Hardware items and its purpose in project</w:t>
      </w:r>
    </w:p>
    <w:p w14:paraId="704A24CB" w14:textId="77777777" w:rsidR="00C6407C" w:rsidRDefault="00C6407C" w:rsidP="00AB618E">
      <w:pPr>
        <w:spacing w:line="240" w:lineRule="auto"/>
      </w:pPr>
    </w:p>
    <w:p w14:paraId="180865B3" w14:textId="481888EF" w:rsidR="00CC2626" w:rsidRDefault="00C6407C" w:rsidP="00AB618E">
      <w:pPr>
        <w:spacing w:line="240" w:lineRule="auto"/>
      </w:pPr>
      <w:r>
        <w:br w:type="page"/>
      </w:r>
    </w:p>
    <w:p w14:paraId="2A1151CE" w14:textId="41CBE5D3" w:rsidR="00480E8A" w:rsidRPr="00E46CC5" w:rsidRDefault="00480E8A" w:rsidP="00AB618E">
      <w:pPr>
        <w:spacing w:line="240" w:lineRule="auto"/>
        <w:rPr>
          <w:b/>
          <w:bCs/>
        </w:rPr>
      </w:pPr>
      <w:r w:rsidRPr="00E46CC5">
        <w:rPr>
          <w:b/>
          <w:bCs/>
        </w:rPr>
        <w:lastRenderedPageBreak/>
        <w:t>Human Resources</w:t>
      </w:r>
      <w:r w:rsidR="00505095" w:rsidRPr="00E46CC5">
        <w:rPr>
          <w:b/>
          <w:bCs/>
        </w:rPr>
        <w:t xml:space="preserve"> </w:t>
      </w:r>
    </w:p>
    <w:p w14:paraId="64534A68" w14:textId="24AC0100" w:rsidR="00AC3CC5" w:rsidRDefault="004F3501" w:rsidP="00AB618E">
      <w:pPr>
        <w:spacing w:line="240" w:lineRule="auto"/>
      </w:pPr>
      <w:r w:rsidRPr="004F3501">
        <w:t>The project team is composed of members with diverse technical skills, supported by academic supervisors.</w:t>
      </w:r>
    </w:p>
    <w:p w14:paraId="2D2ACFE4" w14:textId="77777777" w:rsidR="00C6407C" w:rsidRDefault="00C6407C" w:rsidP="00AB618E">
      <w:pPr>
        <w:spacing w:line="240" w:lineRule="auto"/>
      </w:pPr>
    </w:p>
    <w:tbl>
      <w:tblPr>
        <w:tblStyle w:val="GridTable4"/>
        <w:tblW w:w="0" w:type="auto"/>
        <w:tblLook w:val="04A0" w:firstRow="1" w:lastRow="0" w:firstColumn="1" w:lastColumn="0" w:noHBand="0" w:noVBand="1"/>
      </w:tblPr>
      <w:tblGrid>
        <w:gridCol w:w="4527"/>
        <w:gridCol w:w="4527"/>
      </w:tblGrid>
      <w:tr w:rsidR="00D35B84" w14:paraId="4883AB47" w14:textId="77777777" w:rsidTr="00D35B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7" w:type="dxa"/>
            <w:vAlign w:val="center"/>
          </w:tcPr>
          <w:p w14:paraId="0297DA34" w14:textId="1A12D01D" w:rsidR="00D35B84" w:rsidRPr="00F56C5A" w:rsidRDefault="00E46CC5" w:rsidP="00D35B84">
            <w:pPr>
              <w:spacing w:before="240"/>
              <w:jc w:val="center"/>
            </w:pPr>
            <w:r w:rsidRPr="00F56C5A">
              <w:t>Role</w:t>
            </w:r>
          </w:p>
        </w:tc>
        <w:tc>
          <w:tcPr>
            <w:tcW w:w="4527" w:type="dxa"/>
            <w:vAlign w:val="center"/>
          </w:tcPr>
          <w:p w14:paraId="169AB7A3" w14:textId="54DB8528" w:rsidR="00D35B84" w:rsidRPr="00F56C5A" w:rsidRDefault="00E46CC5" w:rsidP="00D35B84">
            <w:pPr>
              <w:spacing w:before="240"/>
              <w:jc w:val="center"/>
              <w:cnfStyle w:val="100000000000" w:firstRow="1" w:lastRow="0" w:firstColumn="0" w:lastColumn="0" w:oddVBand="0" w:evenVBand="0" w:oddHBand="0" w:evenHBand="0" w:firstRowFirstColumn="0" w:firstRowLastColumn="0" w:lastRowFirstColumn="0" w:lastRowLastColumn="0"/>
            </w:pPr>
            <w:r w:rsidRPr="00F56C5A">
              <w:t>Expertise/Contribution</w:t>
            </w:r>
          </w:p>
        </w:tc>
      </w:tr>
      <w:tr w:rsidR="00D35B84" w14:paraId="1DB6B4AB" w14:textId="77777777" w:rsidTr="00D35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7" w:type="dxa"/>
            <w:vAlign w:val="center"/>
          </w:tcPr>
          <w:p w14:paraId="7E4EA313" w14:textId="7849D2B4" w:rsidR="00D35B84" w:rsidRPr="00D35B84" w:rsidRDefault="007A3AF7" w:rsidP="00D35B84">
            <w:pPr>
              <w:spacing w:before="240"/>
              <w:jc w:val="center"/>
              <w:rPr>
                <w:b w:val="0"/>
                <w:bCs w:val="0"/>
              </w:rPr>
            </w:pPr>
            <w:r>
              <w:rPr>
                <w:b w:val="0"/>
                <w:bCs w:val="0"/>
              </w:rPr>
              <w:t>Project team</w:t>
            </w:r>
          </w:p>
        </w:tc>
        <w:tc>
          <w:tcPr>
            <w:tcW w:w="4527" w:type="dxa"/>
            <w:vAlign w:val="center"/>
          </w:tcPr>
          <w:p w14:paraId="29D2F967" w14:textId="756F14EF" w:rsidR="00D35B84" w:rsidRPr="00D35B84" w:rsidRDefault="00697281" w:rsidP="00965E40">
            <w:pPr>
              <w:spacing w:before="240"/>
              <w:jc w:val="both"/>
              <w:cnfStyle w:val="000000100000" w:firstRow="0" w:lastRow="0" w:firstColumn="0" w:lastColumn="0" w:oddVBand="0" w:evenVBand="0" w:oddHBand="1" w:evenHBand="0" w:firstRowFirstColumn="0" w:firstRowLastColumn="0" w:lastRowFirstColumn="0" w:lastRowLastColumn="0"/>
            </w:pPr>
            <w:r w:rsidRPr="00697281">
              <w:t>The team consists of seven members with expertise across Software Development</w:t>
            </w:r>
            <w:r>
              <w:t xml:space="preserve"> and </w:t>
            </w:r>
            <w:r w:rsidRPr="00697281">
              <w:t>Artificial Intelligence. They are responsible for the entire project lifecycle, from planning and design to development, testing</w:t>
            </w:r>
            <w:r w:rsidR="00965E40">
              <w:t xml:space="preserve"> </w:t>
            </w:r>
            <w:r w:rsidRPr="00697281">
              <w:t>and final delivery.</w:t>
            </w:r>
          </w:p>
        </w:tc>
      </w:tr>
      <w:tr w:rsidR="00D35B84" w14:paraId="71A068EF" w14:textId="77777777" w:rsidTr="00D35B84">
        <w:tc>
          <w:tcPr>
            <w:cnfStyle w:val="001000000000" w:firstRow="0" w:lastRow="0" w:firstColumn="1" w:lastColumn="0" w:oddVBand="0" w:evenVBand="0" w:oddHBand="0" w:evenHBand="0" w:firstRowFirstColumn="0" w:firstRowLastColumn="0" w:lastRowFirstColumn="0" w:lastRowLastColumn="0"/>
            <w:tcW w:w="4527" w:type="dxa"/>
            <w:vAlign w:val="center"/>
          </w:tcPr>
          <w:p w14:paraId="053DCC35" w14:textId="25C0C6B1" w:rsidR="00D35B84" w:rsidRPr="00D35B84" w:rsidRDefault="007A3AF7" w:rsidP="00D35B84">
            <w:pPr>
              <w:spacing w:before="240"/>
              <w:jc w:val="center"/>
              <w:rPr>
                <w:b w:val="0"/>
                <w:bCs w:val="0"/>
              </w:rPr>
            </w:pPr>
            <w:r>
              <w:rPr>
                <w:b w:val="0"/>
                <w:bCs w:val="0"/>
              </w:rPr>
              <w:t>Team leader</w:t>
            </w:r>
          </w:p>
        </w:tc>
        <w:tc>
          <w:tcPr>
            <w:tcW w:w="4527" w:type="dxa"/>
            <w:vAlign w:val="center"/>
          </w:tcPr>
          <w:p w14:paraId="2ECFB6B1" w14:textId="378481FC" w:rsidR="00D35B84" w:rsidRPr="00D35B84" w:rsidRDefault="00E820F5" w:rsidP="00965E40">
            <w:pPr>
              <w:spacing w:before="240"/>
              <w:jc w:val="both"/>
              <w:cnfStyle w:val="000000000000" w:firstRow="0" w:lastRow="0" w:firstColumn="0" w:lastColumn="0" w:oddVBand="0" w:evenVBand="0" w:oddHBand="0" w:evenHBand="0" w:firstRowFirstColumn="0" w:firstRowLastColumn="0" w:lastRowFirstColumn="0" w:lastRowLastColumn="0"/>
            </w:pPr>
            <w:r w:rsidRPr="00E820F5">
              <w:t>Oversees project planning, task coordination</w:t>
            </w:r>
            <w:r>
              <w:t xml:space="preserve"> </w:t>
            </w:r>
            <w:r w:rsidRPr="00E820F5">
              <w:t>and ensures the team stays on track with milestones and deliverables.</w:t>
            </w:r>
          </w:p>
        </w:tc>
      </w:tr>
      <w:tr w:rsidR="00D35B84" w14:paraId="732E08CA" w14:textId="77777777" w:rsidTr="00D35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7" w:type="dxa"/>
            <w:vAlign w:val="center"/>
          </w:tcPr>
          <w:p w14:paraId="31E6815A" w14:textId="1C30B8E5" w:rsidR="00D35B84" w:rsidRPr="00D35B84" w:rsidRDefault="007A3AF7" w:rsidP="00D35B84">
            <w:pPr>
              <w:spacing w:before="240"/>
              <w:jc w:val="center"/>
              <w:rPr>
                <w:b w:val="0"/>
                <w:bCs w:val="0"/>
              </w:rPr>
            </w:pPr>
            <w:r>
              <w:rPr>
                <w:b w:val="0"/>
                <w:bCs w:val="0"/>
              </w:rPr>
              <w:t>Project tutors</w:t>
            </w:r>
          </w:p>
        </w:tc>
        <w:tc>
          <w:tcPr>
            <w:tcW w:w="4527" w:type="dxa"/>
            <w:vAlign w:val="center"/>
          </w:tcPr>
          <w:p w14:paraId="72FD1C27" w14:textId="049D5002" w:rsidR="00D35B84" w:rsidRPr="00D35B84" w:rsidRDefault="00F33BAF" w:rsidP="00965E40">
            <w:pPr>
              <w:keepNext/>
              <w:spacing w:before="240"/>
              <w:jc w:val="both"/>
              <w:cnfStyle w:val="000000100000" w:firstRow="0" w:lastRow="0" w:firstColumn="0" w:lastColumn="0" w:oddVBand="0" w:evenVBand="0" w:oddHBand="1" w:evenHBand="0" w:firstRowFirstColumn="0" w:firstRowLastColumn="0" w:lastRowFirstColumn="0" w:lastRowLastColumn="0"/>
            </w:pPr>
            <w:r>
              <w:t>The project is supervised by Ts. Dr. Lee Sue Han, Dr. Kelvin Yong, Dr. Mark Tee</w:t>
            </w:r>
            <w:r w:rsidR="00E820F5">
              <w:t xml:space="preserve"> </w:t>
            </w:r>
            <w:r>
              <w:t>and Dr. Fu Swee Tee, who provide academic guidance, technical expertise</w:t>
            </w:r>
            <w:r w:rsidR="00E820F5">
              <w:t xml:space="preserve"> </w:t>
            </w:r>
            <w:r>
              <w:t>and mentorship throughout the project.</w:t>
            </w:r>
          </w:p>
        </w:tc>
      </w:tr>
    </w:tbl>
    <w:p w14:paraId="585A0704" w14:textId="7CC8E8A1" w:rsidR="004F3501" w:rsidRPr="00D35B84" w:rsidRDefault="00D35B84" w:rsidP="00E46CC5">
      <w:pPr>
        <w:pStyle w:val="dld-caption"/>
      </w:pPr>
      <w:r w:rsidRPr="00D35B84">
        <w:t xml:space="preserve">Table </w:t>
      </w:r>
      <w:r w:rsidRPr="00D35B84">
        <w:fldChar w:fldCharType="begin"/>
      </w:r>
      <w:r w:rsidRPr="00D35B84">
        <w:instrText xml:space="preserve"> SEQ Table \* ARABIC </w:instrText>
      </w:r>
      <w:r w:rsidRPr="00D35B84">
        <w:fldChar w:fldCharType="separate"/>
      </w:r>
      <w:r w:rsidR="00E46CC5">
        <w:rPr>
          <w:noProof/>
        </w:rPr>
        <w:t>4</w:t>
      </w:r>
      <w:r w:rsidRPr="00D35B84">
        <w:fldChar w:fldCharType="end"/>
      </w:r>
      <w:r w:rsidRPr="00D35B84">
        <w:t xml:space="preserve">: </w:t>
      </w:r>
      <w:r w:rsidR="00965E40">
        <w:t>Roles and their expertise/contribution</w:t>
      </w:r>
    </w:p>
    <w:p w14:paraId="789B88C8" w14:textId="77777777" w:rsidR="00C6407C" w:rsidRDefault="00C6407C" w:rsidP="00AB618E">
      <w:pPr>
        <w:spacing w:line="240" w:lineRule="auto"/>
      </w:pPr>
    </w:p>
    <w:p w14:paraId="5733CC9A" w14:textId="6AA41E86" w:rsidR="00AC3CC5" w:rsidRDefault="00D35B84" w:rsidP="00AB618E">
      <w:pPr>
        <w:spacing w:line="240" w:lineRule="auto"/>
      </w:pPr>
      <w:r>
        <w:br w:type="page"/>
      </w:r>
    </w:p>
    <w:p w14:paraId="12330130" w14:textId="2FFCEDBD" w:rsidR="00480E8A" w:rsidRPr="00401F1E" w:rsidRDefault="00480E8A" w:rsidP="00AB618E">
      <w:pPr>
        <w:spacing w:line="240" w:lineRule="auto"/>
        <w:rPr>
          <w:b/>
          <w:bCs/>
        </w:rPr>
      </w:pPr>
      <w:r w:rsidRPr="00401F1E">
        <w:rPr>
          <w:b/>
          <w:bCs/>
        </w:rPr>
        <w:lastRenderedPageBreak/>
        <w:t>Non-</w:t>
      </w:r>
      <w:r w:rsidR="00EF4197" w:rsidRPr="00401F1E">
        <w:rPr>
          <w:b/>
          <w:bCs/>
        </w:rPr>
        <w:t>Human Resources</w:t>
      </w:r>
    </w:p>
    <w:p w14:paraId="76CD86E9" w14:textId="6726EDE2" w:rsidR="00AC3CC5" w:rsidRDefault="00E46CC5" w:rsidP="00AB618E">
      <w:pPr>
        <w:spacing w:line="240" w:lineRule="auto"/>
      </w:pPr>
      <w:r w:rsidRPr="00E46CC5">
        <w:t>These resources are essential for research, training the AI model</w:t>
      </w:r>
      <w:r>
        <w:t xml:space="preserve"> </w:t>
      </w:r>
      <w:r w:rsidRPr="00E46CC5">
        <w:t>and ensuring the project is built on a solid foundation of knowledge.</w:t>
      </w:r>
    </w:p>
    <w:p w14:paraId="0AFD4440" w14:textId="77777777" w:rsidR="00E46CC5" w:rsidRDefault="00E46CC5" w:rsidP="00AB618E">
      <w:pPr>
        <w:spacing w:line="240" w:lineRule="auto"/>
      </w:pPr>
    </w:p>
    <w:tbl>
      <w:tblPr>
        <w:tblStyle w:val="GridTable4"/>
        <w:tblW w:w="0" w:type="auto"/>
        <w:tblLook w:val="04A0" w:firstRow="1" w:lastRow="0" w:firstColumn="1" w:lastColumn="0" w:noHBand="0" w:noVBand="1"/>
      </w:tblPr>
      <w:tblGrid>
        <w:gridCol w:w="3018"/>
        <w:gridCol w:w="3018"/>
        <w:gridCol w:w="3018"/>
      </w:tblGrid>
      <w:tr w:rsidR="00253111" w14:paraId="7D9E5D95" w14:textId="77777777" w:rsidTr="003A24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41154CA9" w14:textId="5D16B441" w:rsidR="00253111" w:rsidRPr="003A240C" w:rsidRDefault="00012468" w:rsidP="003A240C">
            <w:pPr>
              <w:spacing w:before="240"/>
              <w:jc w:val="center"/>
            </w:pPr>
            <w:r>
              <w:t>Category</w:t>
            </w:r>
          </w:p>
        </w:tc>
        <w:tc>
          <w:tcPr>
            <w:tcW w:w="3018" w:type="dxa"/>
            <w:vAlign w:val="center"/>
          </w:tcPr>
          <w:p w14:paraId="692AD944" w14:textId="0A6A6AB6" w:rsidR="00253111" w:rsidRPr="003A240C" w:rsidRDefault="00012468" w:rsidP="003A240C">
            <w:pPr>
              <w:spacing w:before="240"/>
              <w:jc w:val="center"/>
              <w:cnfStyle w:val="100000000000" w:firstRow="1" w:lastRow="0" w:firstColumn="0" w:lastColumn="0" w:oddVBand="0" w:evenVBand="0" w:oddHBand="0" w:evenHBand="0" w:firstRowFirstColumn="0" w:firstRowLastColumn="0" w:lastRowFirstColumn="0" w:lastRowLastColumn="0"/>
            </w:pPr>
            <w:r>
              <w:t>Description</w:t>
            </w:r>
          </w:p>
        </w:tc>
        <w:tc>
          <w:tcPr>
            <w:tcW w:w="3018" w:type="dxa"/>
            <w:vAlign w:val="center"/>
          </w:tcPr>
          <w:p w14:paraId="2BDDF8CB" w14:textId="35984D3B" w:rsidR="00253111" w:rsidRPr="003A240C" w:rsidRDefault="00012468" w:rsidP="003A240C">
            <w:pPr>
              <w:spacing w:before="240"/>
              <w:jc w:val="center"/>
              <w:cnfStyle w:val="100000000000" w:firstRow="1" w:lastRow="0" w:firstColumn="0" w:lastColumn="0" w:oddVBand="0" w:evenVBand="0" w:oddHBand="0" w:evenHBand="0" w:firstRowFirstColumn="0" w:firstRowLastColumn="0" w:lastRowFirstColumn="0" w:lastRowLastColumn="0"/>
            </w:pPr>
            <w:r>
              <w:t>Purpose in project</w:t>
            </w:r>
          </w:p>
        </w:tc>
      </w:tr>
      <w:tr w:rsidR="00253111" w14:paraId="5092E3F0" w14:textId="77777777" w:rsidTr="003A2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3F79152A" w14:textId="227933CB" w:rsidR="00253111" w:rsidRPr="00401F1E" w:rsidRDefault="00012468" w:rsidP="003A240C">
            <w:pPr>
              <w:spacing w:before="240"/>
              <w:jc w:val="center"/>
              <w:rPr>
                <w:b w:val="0"/>
                <w:bCs w:val="0"/>
              </w:rPr>
            </w:pPr>
            <w:r w:rsidRPr="00401F1E">
              <w:rPr>
                <w:b w:val="0"/>
                <w:bCs w:val="0"/>
              </w:rPr>
              <w:t>Datasets</w:t>
            </w:r>
          </w:p>
        </w:tc>
        <w:tc>
          <w:tcPr>
            <w:tcW w:w="3018" w:type="dxa"/>
            <w:vAlign w:val="center"/>
          </w:tcPr>
          <w:p w14:paraId="232DC5CD" w14:textId="09765BD8" w:rsidR="00253111" w:rsidRPr="003A240C" w:rsidRDefault="00F37B45" w:rsidP="00E02011">
            <w:pPr>
              <w:spacing w:before="240"/>
              <w:jc w:val="both"/>
              <w:cnfStyle w:val="000000100000" w:firstRow="0" w:lastRow="0" w:firstColumn="0" w:lastColumn="0" w:oddVBand="0" w:evenVBand="0" w:oddHBand="1" w:evenHBand="0" w:firstRowFirstColumn="0" w:firstRowLastColumn="0" w:lastRowFirstColumn="0" w:lastRowLastColumn="0"/>
            </w:pPr>
            <w:r w:rsidRPr="00F37B45">
              <w:t>Publicly available plant image datasets (e.g., from Kaggle, GBIF) and curated local plant images from Sarawak.</w:t>
            </w:r>
          </w:p>
        </w:tc>
        <w:tc>
          <w:tcPr>
            <w:tcW w:w="3018" w:type="dxa"/>
            <w:vAlign w:val="center"/>
          </w:tcPr>
          <w:p w14:paraId="2E09FF46" w14:textId="050A1DF5" w:rsidR="00253111" w:rsidRPr="003A240C" w:rsidRDefault="00F37B45" w:rsidP="00E02011">
            <w:pPr>
              <w:spacing w:before="240"/>
              <w:jc w:val="both"/>
              <w:cnfStyle w:val="000000100000" w:firstRow="0" w:lastRow="0" w:firstColumn="0" w:lastColumn="0" w:oddVBand="0" w:evenVBand="0" w:oddHBand="1" w:evenHBand="0" w:firstRowFirstColumn="0" w:firstRowLastColumn="0" w:lastRowFirstColumn="0" w:lastRowLastColumn="0"/>
            </w:pPr>
            <w:r w:rsidRPr="00F37B45">
              <w:t>To provide the necessary training and validation data for developing an accurate AI plant identification model.</w:t>
            </w:r>
          </w:p>
        </w:tc>
      </w:tr>
      <w:tr w:rsidR="00253111" w14:paraId="36E9B012" w14:textId="77777777" w:rsidTr="003A240C">
        <w:tc>
          <w:tcPr>
            <w:cnfStyle w:val="001000000000" w:firstRow="0" w:lastRow="0" w:firstColumn="1" w:lastColumn="0" w:oddVBand="0" w:evenVBand="0" w:oddHBand="0" w:evenHBand="0" w:firstRowFirstColumn="0" w:firstRowLastColumn="0" w:lastRowFirstColumn="0" w:lastRowLastColumn="0"/>
            <w:tcW w:w="3018" w:type="dxa"/>
            <w:vAlign w:val="center"/>
          </w:tcPr>
          <w:p w14:paraId="2E3F6147" w14:textId="40888ACB" w:rsidR="00253111" w:rsidRPr="00401F1E" w:rsidRDefault="00012468" w:rsidP="003A240C">
            <w:pPr>
              <w:spacing w:before="240"/>
              <w:jc w:val="center"/>
              <w:rPr>
                <w:b w:val="0"/>
                <w:bCs w:val="0"/>
              </w:rPr>
            </w:pPr>
            <w:r w:rsidRPr="00401F1E">
              <w:rPr>
                <w:b w:val="0"/>
                <w:bCs w:val="0"/>
              </w:rPr>
              <w:t>Academic resources</w:t>
            </w:r>
          </w:p>
        </w:tc>
        <w:tc>
          <w:tcPr>
            <w:tcW w:w="3018" w:type="dxa"/>
            <w:vAlign w:val="center"/>
          </w:tcPr>
          <w:p w14:paraId="5083BAA2" w14:textId="397656D6" w:rsidR="00253111" w:rsidRPr="003A240C" w:rsidRDefault="00F37B45" w:rsidP="00E02011">
            <w:pPr>
              <w:spacing w:before="240"/>
              <w:jc w:val="both"/>
              <w:cnfStyle w:val="000000000000" w:firstRow="0" w:lastRow="0" w:firstColumn="0" w:lastColumn="0" w:oddVBand="0" w:evenVBand="0" w:oddHBand="0" w:evenHBand="0" w:firstRowFirstColumn="0" w:firstRowLastColumn="0" w:lastRowFirstColumn="0" w:lastRowLastColumn="0"/>
            </w:pPr>
            <w:r w:rsidRPr="00F37B45">
              <w:t>University library, online academic journals (e.g., IEEE Xplore, ACM Digital Library) and research papers.</w:t>
            </w:r>
          </w:p>
        </w:tc>
        <w:tc>
          <w:tcPr>
            <w:tcW w:w="3018" w:type="dxa"/>
            <w:vAlign w:val="center"/>
          </w:tcPr>
          <w:p w14:paraId="689BAA85" w14:textId="0A2D7CFA" w:rsidR="00253111" w:rsidRPr="003A240C" w:rsidRDefault="00E02011" w:rsidP="00E02011">
            <w:pPr>
              <w:spacing w:before="240"/>
              <w:jc w:val="both"/>
              <w:cnfStyle w:val="000000000000" w:firstRow="0" w:lastRow="0" w:firstColumn="0" w:lastColumn="0" w:oddVBand="0" w:evenVBand="0" w:oddHBand="0" w:evenHBand="0" w:firstRowFirstColumn="0" w:firstRowLastColumn="0" w:lastRowFirstColumn="0" w:lastRowLastColumn="0"/>
            </w:pPr>
            <w:r w:rsidRPr="00E02011">
              <w:t>To conduct background research on biodiversity, AI in conservation, IoT monitoring and cybersecurity best practices.</w:t>
            </w:r>
          </w:p>
        </w:tc>
      </w:tr>
      <w:tr w:rsidR="00253111" w14:paraId="1E7DE211" w14:textId="77777777" w:rsidTr="003A2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18" w:type="dxa"/>
            <w:vAlign w:val="center"/>
          </w:tcPr>
          <w:p w14:paraId="3E1470C4" w14:textId="6CD43723" w:rsidR="00253111" w:rsidRPr="00401F1E" w:rsidRDefault="00012468" w:rsidP="003A240C">
            <w:pPr>
              <w:spacing w:before="240"/>
              <w:jc w:val="center"/>
              <w:rPr>
                <w:b w:val="0"/>
                <w:bCs w:val="0"/>
              </w:rPr>
            </w:pPr>
            <w:r w:rsidRPr="00401F1E">
              <w:rPr>
                <w:b w:val="0"/>
                <w:bCs w:val="0"/>
              </w:rPr>
              <w:t>Technical documentation</w:t>
            </w:r>
          </w:p>
        </w:tc>
        <w:tc>
          <w:tcPr>
            <w:tcW w:w="3018" w:type="dxa"/>
            <w:vAlign w:val="center"/>
          </w:tcPr>
          <w:p w14:paraId="3136DAF5" w14:textId="0BEE314D" w:rsidR="00253111" w:rsidRPr="003A240C" w:rsidRDefault="00F37B45" w:rsidP="00E02011">
            <w:pPr>
              <w:spacing w:before="240"/>
              <w:jc w:val="both"/>
              <w:cnfStyle w:val="000000100000" w:firstRow="0" w:lastRow="0" w:firstColumn="0" w:lastColumn="0" w:oddVBand="0" w:evenVBand="0" w:oddHBand="1" w:evenHBand="0" w:firstRowFirstColumn="0" w:firstRowLastColumn="0" w:lastRowFirstColumn="0" w:lastRowLastColumn="0"/>
            </w:pPr>
            <w:r w:rsidRPr="00F37B45">
              <w:t>Official documentation for React Native, Firebase, Node.js and other software frameworks being used.</w:t>
            </w:r>
          </w:p>
        </w:tc>
        <w:tc>
          <w:tcPr>
            <w:tcW w:w="3018" w:type="dxa"/>
            <w:vAlign w:val="center"/>
          </w:tcPr>
          <w:p w14:paraId="207AB4FC" w14:textId="0E203254" w:rsidR="00253111" w:rsidRPr="003A240C" w:rsidRDefault="00E02011" w:rsidP="00E02011">
            <w:pPr>
              <w:spacing w:before="240"/>
              <w:jc w:val="both"/>
              <w:cnfStyle w:val="000000100000" w:firstRow="0" w:lastRow="0" w:firstColumn="0" w:lastColumn="0" w:oddVBand="0" w:evenVBand="0" w:oddHBand="1" w:evenHBand="0" w:firstRowFirstColumn="0" w:firstRowLastColumn="0" w:lastRowFirstColumn="0" w:lastRowLastColumn="0"/>
            </w:pPr>
            <w:r w:rsidRPr="00E02011">
              <w:t>To serve as a primary reference for implementation, troubleshooting and adhering to best practices.</w:t>
            </w:r>
          </w:p>
        </w:tc>
      </w:tr>
    </w:tbl>
    <w:p w14:paraId="14A099F6" w14:textId="6B52DBC9" w:rsidR="00AC3CC5" w:rsidRPr="00767CC1" w:rsidRDefault="00E46CC5" w:rsidP="00E46CC5">
      <w:pPr>
        <w:pStyle w:val="dld-caption"/>
      </w:pPr>
      <w:r>
        <w:t xml:space="preserve">Table </w:t>
      </w:r>
      <w:r>
        <w:fldChar w:fldCharType="begin"/>
      </w:r>
      <w:r>
        <w:instrText xml:space="preserve"> SEQ Table \* ARABIC </w:instrText>
      </w:r>
      <w:r>
        <w:fldChar w:fldCharType="separate"/>
      </w:r>
      <w:r>
        <w:rPr>
          <w:noProof/>
        </w:rPr>
        <w:t>5</w:t>
      </w:r>
      <w:r>
        <w:fldChar w:fldCharType="end"/>
      </w:r>
      <w:r>
        <w:t xml:space="preserve">: </w:t>
      </w:r>
      <w:r w:rsidR="00401F1E">
        <w:t>Non-human resources and its purpose in project</w:t>
      </w:r>
    </w:p>
    <w:p w14:paraId="67091D34" w14:textId="77777777" w:rsidR="000F7837" w:rsidRDefault="000F7837">
      <w:pPr>
        <w:rPr>
          <w:rFonts w:eastAsia="SimSun"/>
          <w:b/>
          <w:lang w:eastAsia="zh-CN"/>
        </w:rPr>
      </w:pPr>
    </w:p>
    <w:p w14:paraId="0F1936D0" w14:textId="6472FEAC" w:rsidR="00C24E12" w:rsidRDefault="00C24E12">
      <w:pPr>
        <w:rPr>
          <w:rFonts w:eastAsia="SimSun"/>
          <w:b/>
          <w:lang w:eastAsia="zh-CN"/>
        </w:rPr>
      </w:pPr>
    </w:p>
    <w:p w14:paraId="2AA0ED5E" w14:textId="77777777" w:rsidR="00C24E12" w:rsidRDefault="00C24E12">
      <w:pPr>
        <w:spacing w:line="240" w:lineRule="auto"/>
        <w:rPr>
          <w:rFonts w:eastAsia="SimSun"/>
          <w:b/>
          <w:lang w:eastAsia="zh-CN"/>
        </w:rPr>
      </w:pPr>
      <w:r>
        <w:rPr>
          <w:rFonts w:eastAsia="SimSun"/>
          <w:b/>
          <w:lang w:eastAsia="zh-CN"/>
        </w:rPr>
        <w:br w:type="page"/>
      </w:r>
    </w:p>
    <w:p w14:paraId="65925B19" w14:textId="5A2AF830" w:rsidR="009E1C64" w:rsidRDefault="007A17CE" w:rsidP="00C24E12">
      <w:pPr>
        <w:spacing w:line="240" w:lineRule="auto"/>
        <w:rPr>
          <w:b/>
        </w:rPr>
      </w:pPr>
      <w:r>
        <w:rPr>
          <w:b/>
        </w:rPr>
        <w:lastRenderedPageBreak/>
        <w:t xml:space="preserve">9.0 </w:t>
      </w:r>
      <w:r w:rsidR="006B15EB">
        <w:rPr>
          <w:b/>
        </w:rPr>
        <w:t>Approval Signatures:</w:t>
      </w:r>
    </w:p>
    <w:p w14:paraId="11155DD3" w14:textId="5A7E4073" w:rsidR="003D5173" w:rsidRPr="0025197B" w:rsidRDefault="007A17CE">
      <w:pPr>
        <w:rPr>
          <w:rFonts w:eastAsia="SimSun"/>
          <w:b/>
          <w:lang w:eastAsia="zh-CN"/>
        </w:rPr>
      </w:pPr>
      <w:r>
        <w:rPr>
          <w:b/>
        </w:rPr>
        <w:t xml:space="preserve">9.1 </w:t>
      </w:r>
      <w:r w:rsidR="006B15EB">
        <w:rPr>
          <w:b/>
        </w:rPr>
        <w:t>Project Team</w:t>
      </w:r>
      <w:r w:rsidR="0025197B">
        <w:rPr>
          <w:b/>
        </w:rPr>
        <w:t xml:space="preserve"> (</w:t>
      </w:r>
      <w:r w:rsidR="0025197B" w:rsidRPr="0011663B">
        <w:rPr>
          <w:rFonts w:eastAsia="Microsoft YaHei" w:cs="Times New Roman"/>
          <w:b/>
          <w:lang w:eastAsia="zh-CN"/>
        </w:rPr>
        <w:t>签名等要交之前才签</w:t>
      </w:r>
      <w:r w:rsidR="0025197B" w:rsidRPr="0011663B">
        <w:rPr>
          <w:rFonts w:eastAsia="Microsoft YaHei" w:cs="Times New Roman"/>
          <w:b/>
          <w:lang w:eastAsia="zh-CN"/>
        </w:rPr>
        <w:t xml:space="preserve"> </w:t>
      </w:r>
      <w:r w:rsidR="0025197B" w:rsidRPr="0011663B">
        <w:rPr>
          <w:rFonts w:eastAsia="Microsoft YaHei" w:cs="Times New Roman"/>
          <w:b/>
          <w:lang w:eastAsia="zh-CN"/>
        </w:rPr>
        <w:t>怕</w:t>
      </w:r>
      <w:r w:rsidR="00110597" w:rsidRPr="0011663B">
        <w:rPr>
          <w:rFonts w:eastAsia="Microsoft YaHei" w:cs="Times New Roman"/>
          <w:b/>
          <w:lang w:eastAsia="zh-CN"/>
        </w:rPr>
        <w:t>画了会被移掉</w:t>
      </w:r>
      <w:r w:rsidR="0025197B">
        <w:rPr>
          <w:b/>
        </w:rPr>
        <w:t>)</w:t>
      </w:r>
    </w:p>
    <w:tbl>
      <w:tblPr>
        <w:tblStyle w:val="TableGrid"/>
        <w:tblW w:w="9067" w:type="dxa"/>
        <w:tblLook w:val="04A0" w:firstRow="1" w:lastRow="0" w:firstColumn="1" w:lastColumn="0" w:noHBand="0" w:noVBand="1"/>
      </w:tblPr>
      <w:tblGrid>
        <w:gridCol w:w="562"/>
        <w:gridCol w:w="2552"/>
        <w:gridCol w:w="1417"/>
        <w:gridCol w:w="1843"/>
        <w:gridCol w:w="2693"/>
      </w:tblGrid>
      <w:tr w:rsidR="00635A5E" w:rsidRPr="00BB0967" w14:paraId="5F4E5712" w14:textId="35BE3F96" w:rsidTr="004E6FA7">
        <w:tc>
          <w:tcPr>
            <w:tcW w:w="562" w:type="dxa"/>
            <w:vAlign w:val="center"/>
          </w:tcPr>
          <w:p w14:paraId="13F8D06A" w14:textId="6E26ABFA" w:rsidR="00635A5E" w:rsidRPr="004E6FA7" w:rsidRDefault="00635A5E" w:rsidP="004E6FA7">
            <w:pPr>
              <w:spacing w:before="40" w:after="40"/>
              <w:jc w:val="center"/>
              <w:rPr>
                <w:b/>
                <w:sz w:val="22"/>
                <w:szCs w:val="22"/>
              </w:rPr>
            </w:pPr>
          </w:p>
        </w:tc>
        <w:tc>
          <w:tcPr>
            <w:tcW w:w="2552" w:type="dxa"/>
            <w:vAlign w:val="center"/>
          </w:tcPr>
          <w:p w14:paraId="4B601F2A" w14:textId="5CA08DDB" w:rsidR="00635A5E" w:rsidRPr="004E6FA7" w:rsidRDefault="00635A5E" w:rsidP="004E6FA7">
            <w:pPr>
              <w:spacing w:before="40" w:after="40"/>
              <w:jc w:val="center"/>
              <w:rPr>
                <w:b/>
                <w:sz w:val="22"/>
                <w:szCs w:val="22"/>
              </w:rPr>
            </w:pPr>
            <w:r w:rsidRPr="004E6FA7">
              <w:rPr>
                <w:b/>
                <w:sz w:val="22"/>
                <w:szCs w:val="22"/>
              </w:rPr>
              <w:t>Name of student</w:t>
            </w:r>
          </w:p>
        </w:tc>
        <w:tc>
          <w:tcPr>
            <w:tcW w:w="1417" w:type="dxa"/>
            <w:vAlign w:val="center"/>
          </w:tcPr>
          <w:p w14:paraId="419871FD" w14:textId="31E668EA" w:rsidR="00635A5E" w:rsidRPr="004E6FA7" w:rsidRDefault="00635A5E" w:rsidP="004E6FA7">
            <w:pPr>
              <w:spacing w:before="40" w:after="40"/>
              <w:jc w:val="center"/>
              <w:rPr>
                <w:b/>
                <w:sz w:val="22"/>
                <w:szCs w:val="22"/>
              </w:rPr>
            </w:pPr>
            <w:r w:rsidRPr="004E6FA7">
              <w:rPr>
                <w:b/>
                <w:sz w:val="22"/>
                <w:szCs w:val="22"/>
              </w:rPr>
              <w:t xml:space="preserve">Student </w:t>
            </w:r>
            <w:r w:rsidRPr="004E6FA7">
              <w:rPr>
                <w:b/>
                <w:bCs/>
                <w:sz w:val="22"/>
                <w:szCs w:val="22"/>
              </w:rPr>
              <w:t>I</w:t>
            </w:r>
            <w:r w:rsidR="004E6FA7">
              <w:rPr>
                <w:b/>
                <w:bCs/>
                <w:sz w:val="22"/>
                <w:szCs w:val="22"/>
              </w:rPr>
              <w:t>D</w:t>
            </w:r>
          </w:p>
        </w:tc>
        <w:tc>
          <w:tcPr>
            <w:tcW w:w="1843" w:type="dxa"/>
            <w:vAlign w:val="center"/>
          </w:tcPr>
          <w:p w14:paraId="1059C7B0" w14:textId="2671E003" w:rsidR="00635A5E" w:rsidRPr="004E6FA7" w:rsidRDefault="00635A5E" w:rsidP="004E6FA7">
            <w:pPr>
              <w:spacing w:before="40" w:after="40"/>
              <w:jc w:val="center"/>
              <w:rPr>
                <w:b/>
                <w:sz w:val="22"/>
                <w:szCs w:val="22"/>
              </w:rPr>
            </w:pPr>
            <w:r w:rsidRPr="004E6FA7">
              <w:rPr>
                <w:b/>
                <w:sz w:val="22"/>
                <w:szCs w:val="22"/>
              </w:rPr>
              <w:t>Signature</w:t>
            </w:r>
          </w:p>
        </w:tc>
        <w:tc>
          <w:tcPr>
            <w:tcW w:w="2693" w:type="dxa"/>
            <w:vAlign w:val="center"/>
          </w:tcPr>
          <w:p w14:paraId="5E9A32E9" w14:textId="58E8CF99" w:rsidR="00635A5E" w:rsidRPr="004E6FA7" w:rsidRDefault="00635A5E" w:rsidP="004E6FA7">
            <w:pPr>
              <w:spacing w:before="40" w:after="40"/>
              <w:jc w:val="center"/>
              <w:rPr>
                <w:b/>
                <w:sz w:val="22"/>
                <w:szCs w:val="22"/>
              </w:rPr>
            </w:pPr>
            <w:r w:rsidRPr="004E6FA7">
              <w:rPr>
                <w:b/>
                <w:sz w:val="22"/>
                <w:szCs w:val="22"/>
              </w:rPr>
              <w:t>Roles</w:t>
            </w:r>
          </w:p>
        </w:tc>
      </w:tr>
      <w:tr w:rsidR="00635A5E" w:rsidRPr="00BB0967" w14:paraId="05259863" w14:textId="7EE33C4B" w:rsidTr="004E6FA7">
        <w:tc>
          <w:tcPr>
            <w:tcW w:w="562" w:type="dxa"/>
            <w:vAlign w:val="center"/>
          </w:tcPr>
          <w:p w14:paraId="5B6F26DA" w14:textId="166EE41A" w:rsidR="00635A5E" w:rsidRPr="004E6FA7" w:rsidRDefault="00635A5E" w:rsidP="000D7065">
            <w:pPr>
              <w:spacing w:before="40" w:after="40"/>
              <w:jc w:val="center"/>
              <w:rPr>
                <w:sz w:val="22"/>
                <w:szCs w:val="22"/>
              </w:rPr>
            </w:pPr>
            <w:r w:rsidRPr="004E6FA7">
              <w:rPr>
                <w:sz w:val="22"/>
                <w:szCs w:val="22"/>
              </w:rPr>
              <w:t>1</w:t>
            </w:r>
          </w:p>
        </w:tc>
        <w:tc>
          <w:tcPr>
            <w:tcW w:w="2552" w:type="dxa"/>
            <w:vAlign w:val="center"/>
          </w:tcPr>
          <w:p w14:paraId="523266D1" w14:textId="43A54D32" w:rsidR="00635A5E" w:rsidRPr="004E6FA7" w:rsidRDefault="008F45C1" w:rsidP="000D7065">
            <w:pPr>
              <w:spacing w:before="40" w:after="40"/>
              <w:jc w:val="center"/>
              <w:rPr>
                <w:sz w:val="22"/>
                <w:szCs w:val="22"/>
              </w:rPr>
            </w:pPr>
            <w:r w:rsidRPr="004E6FA7">
              <w:rPr>
                <w:sz w:val="22"/>
                <w:szCs w:val="22"/>
              </w:rPr>
              <w:t>You Wee LIEW</w:t>
            </w:r>
          </w:p>
        </w:tc>
        <w:tc>
          <w:tcPr>
            <w:tcW w:w="1417" w:type="dxa"/>
            <w:vAlign w:val="center"/>
          </w:tcPr>
          <w:p w14:paraId="729F2FCC" w14:textId="30DD372B" w:rsidR="00635A5E" w:rsidRPr="004E6FA7" w:rsidRDefault="002B0DF4" w:rsidP="000D7065">
            <w:pPr>
              <w:spacing w:before="40" w:after="40"/>
              <w:jc w:val="center"/>
              <w:rPr>
                <w:sz w:val="22"/>
                <w:szCs w:val="22"/>
              </w:rPr>
            </w:pPr>
            <w:r w:rsidRPr="004E6FA7">
              <w:rPr>
                <w:sz w:val="22"/>
                <w:szCs w:val="22"/>
              </w:rPr>
              <w:t>1027</w:t>
            </w:r>
            <w:r w:rsidR="0025197B" w:rsidRPr="004E6FA7">
              <w:rPr>
                <w:sz w:val="22"/>
                <w:szCs w:val="22"/>
              </w:rPr>
              <w:t>86467</w:t>
            </w:r>
          </w:p>
        </w:tc>
        <w:tc>
          <w:tcPr>
            <w:tcW w:w="1843" w:type="dxa"/>
            <w:vAlign w:val="center"/>
          </w:tcPr>
          <w:p w14:paraId="33ACCBB8" w14:textId="77777777" w:rsidR="00635A5E" w:rsidRPr="004E6FA7" w:rsidRDefault="00635A5E" w:rsidP="004E6FA7">
            <w:pPr>
              <w:spacing w:before="40" w:after="40"/>
              <w:jc w:val="center"/>
              <w:rPr>
                <w:sz w:val="22"/>
                <w:szCs w:val="22"/>
              </w:rPr>
            </w:pPr>
          </w:p>
          <w:p w14:paraId="5FF99713" w14:textId="77777777" w:rsidR="000D7065" w:rsidRPr="004E6FA7" w:rsidRDefault="000D7065" w:rsidP="004E6FA7">
            <w:pPr>
              <w:spacing w:before="40" w:after="40"/>
              <w:jc w:val="center"/>
              <w:rPr>
                <w:sz w:val="22"/>
                <w:szCs w:val="22"/>
              </w:rPr>
            </w:pPr>
          </w:p>
        </w:tc>
        <w:tc>
          <w:tcPr>
            <w:tcW w:w="2693" w:type="dxa"/>
            <w:vAlign w:val="center"/>
          </w:tcPr>
          <w:p w14:paraId="6E8D0B65" w14:textId="3C3C9A5A" w:rsidR="00635A5E" w:rsidRPr="004E6FA7" w:rsidRDefault="000D7065" w:rsidP="000D7065">
            <w:pPr>
              <w:spacing w:before="40" w:after="40"/>
              <w:jc w:val="center"/>
              <w:rPr>
                <w:sz w:val="22"/>
                <w:szCs w:val="22"/>
              </w:rPr>
            </w:pPr>
            <w:r w:rsidRPr="004E6FA7">
              <w:rPr>
                <w:sz w:val="22"/>
                <w:szCs w:val="22"/>
              </w:rPr>
              <w:t>Team Leader</w:t>
            </w:r>
          </w:p>
        </w:tc>
      </w:tr>
      <w:tr w:rsidR="00635A5E" w:rsidRPr="00BB0967" w14:paraId="7314D29D" w14:textId="2022B1E2" w:rsidTr="004E6FA7">
        <w:tc>
          <w:tcPr>
            <w:tcW w:w="562" w:type="dxa"/>
            <w:vAlign w:val="center"/>
          </w:tcPr>
          <w:p w14:paraId="0E53B156" w14:textId="37316F3F" w:rsidR="00635A5E" w:rsidRPr="004E6FA7" w:rsidRDefault="00635A5E" w:rsidP="000D7065">
            <w:pPr>
              <w:spacing w:before="40" w:after="40"/>
              <w:jc w:val="center"/>
              <w:rPr>
                <w:sz w:val="22"/>
                <w:szCs w:val="22"/>
              </w:rPr>
            </w:pPr>
            <w:r w:rsidRPr="004E6FA7">
              <w:rPr>
                <w:sz w:val="22"/>
                <w:szCs w:val="22"/>
              </w:rPr>
              <w:t>2</w:t>
            </w:r>
          </w:p>
        </w:tc>
        <w:tc>
          <w:tcPr>
            <w:tcW w:w="2552" w:type="dxa"/>
            <w:vAlign w:val="center"/>
          </w:tcPr>
          <w:p w14:paraId="3BC6D987" w14:textId="5769A243" w:rsidR="00635A5E" w:rsidRPr="004E6FA7" w:rsidRDefault="008E4A3B" w:rsidP="000D7065">
            <w:pPr>
              <w:spacing w:before="40" w:after="40"/>
              <w:jc w:val="center"/>
              <w:rPr>
                <w:sz w:val="22"/>
                <w:szCs w:val="22"/>
              </w:rPr>
            </w:pPr>
            <w:r w:rsidRPr="004E6FA7">
              <w:rPr>
                <w:sz w:val="22"/>
                <w:szCs w:val="22"/>
              </w:rPr>
              <w:t>Natalie ROBERT</w:t>
            </w:r>
          </w:p>
        </w:tc>
        <w:tc>
          <w:tcPr>
            <w:tcW w:w="1417" w:type="dxa"/>
            <w:vAlign w:val="center"/>
          </w:tcPr>
          <w:p w14:paraId="5693ED1A" w14:textId="638A5ACB" w:rsidR="00635A5E" w:rsidRPr="004E6FA7" w:rsidRDefault="004B4C7C" w:rsidP="000D7065">
            <w:pPr>
              <w:spacing w:before="40" w:after="40"/>
              <w:jc w:val="center"/>
              <w:rPr>
                <w:sz w:val="22"/>
                <w:szCs w:val="22"/>
              </w:rPr>
            </w:pPr>
            <w:r w:rsidRPr="004E6FA7">
              <w:rPr>
                <w:sz w:val="22"/>
                <w:szCs w:val="22"/>
              </w:rPr>
              <w:t>102787350</w:t>
            </w:r>
          </w:p>
        </w:tc>
        <w:tc>
          <w:tcPr>
            <w:tcW w:w="1843" w:type="dxa"/>
            <w:vAlign w:val="center"/>
          </w:tcPr>
          <w:p w14:paraId="134BCB89" w14:textId="77777777" w:rsidR="00635A5E" w:rsidRPr="004E6FA7" w:rsidRDefault="00635A5E" w:rsidP="004E6FA7">
            <w:pPr>
              <w:spacing w:before="40" w:after="40"/>
              <w:jc w:val="center"/>
              <w:rPr>
                <w:sz w:val="22"/>
                <w:szCs w:val="22"/>
              </w:rPr>
            </w:pPr>
          </w:p>
          <w:p w14:paraId="03FBEF37" w14:textId="77777777" w:rsidR="000D7065" w:rsidRPr="004E6FA7" w:rsidRDefault="000D7065" w:rsidP="004E6FA7">
            <w:pPr>
              <w:spacing w:before="40" w:after="40"/>
              <w:jc w:val="center"/>
              <w:rPr>
                <w:sz w:val="22"/>
                <w:szCs w:val="22"/>
              </w:rPr>
            </w:pPr>
          </w:p>
        </w:tc>
        <w:tc>
          <w:tcPr>
            <w:tcW w:w="2693" w:type="dxa"/>
            <w:vAlign w:val="center"/>
          </w:tcPr>
          <w:p w14:paraId="6E0EE445" w14:textId="29CD58DA" w:rsidR="00635A5E" w:rsidRPr="004E6FA7" w:rsidRDefault="002A1C10" w:rsidP="000D7065">
            <w:pPr>
              <w:spacing w:before="40" w:after="40"/>
              <w:jc w:val="center"/>
              <w:rPr>
                <w:sz w:val="22"/>
                <w:szCs w:val="22"/>
              </w:rPr>
            </w:pPr>
            <w:r w:rsidRPr="004E6FA7">
              <w:rPr>
                <w:sz w:val="22"/>
                <w:szCs w:val="22"/>
              </w:rPr>
              <w:t>Team Member</w:t>
            </w:r>
          </w:p>
        </w:tc>
      </w:tr>
      <w:tr w:rsidR="002A1C10" w:rsidRPr="00BB0967" w14:paraId="5CE5430E" w14:textId="7904C3A4" w:rsidTr="004E6FA7">
        <w:tc>
          <w:tcPr>
            <w:tcW w:w="562" w:type="dxa"/>
            <w:vAlign w:val="center"/>
          </w:tcPr>
          <w:p w14:paraId="00E0D5BD" w14:textId="7E858765" w:rsidR="002A1C10" w:rsidRPr="004E6FA7" w:rsidRDefault="002A1C10" w:rsidP="002A1C10">
            <w:pPr>
              <w:spacing w:before="40" w:after="40"/>
              <w:jc w:val="center"/>
              <w:rPr>
                <w:sz w:val="22"/>
                <w:szCs w:val="22"/>
              </w:rPr>
            </w:pPr>
            <w:r w:rsidRPr="004E6FA7">
              <w:rPr>
                <w:sz w:val="22"/>
                <w:szCs w:val="22"/>
              </w:rPr>
              <w:t>3</w:t>
            </w:r>
          </w:p>
        </w:tc>
        <w:tc>
          <w:tcPr>
            <w:tcW w:w="2552" w:type="dxa"/>
            <w:vAlign w:val="center"/>
          </w:tcPr>
          <w:p w14:paraId="4C745B26" w14:textId="4F1005B6" w:rsidR="002A1C10" w:rsidRPr="004E6FA7" w:rsidRDefault="002A1C10" w:rsidP="002A1C10">
            <w:pPr>
              <w:spacing w:before="40" w:after="40"/>
              <w:jc w:val="center"/>
              <w:rPr>
                <w:sz w:val="22"/>
                <w:szCs w:val="22"/>
              </w:rPr>
            </w:pPr>
            <w:r w:rsidRPr="004E6FA7">
              <w:rPr>
                <w:sz w:val="22"/>
                <w:szCs w:val="22"/>
              </w:rPr>
              <w:t>Esther Ee Qian LING</w:t>
            </w:r>
          </w:p>
        </w:tc>
        <w:tc>
          <w:tcPr>
            <w:tcW w:w="1417" w:type="dxa"/>
            <w:vAlign w:val="center"/>
          </w:tcPr>
          <w:p w14:paraId="26D99015" w14:textId="34AC60B2" w:rsidR="002A1C10" w:rsidRPr="004E6FA7" w:rsidRDefault="002A1C10" w:rsidP="002A1C10">
            <w:pPr>
              <w:spacing w:before="40" w:after="40"/>
              <w:jc w:val="center"/>
              <w:rPr>
                <w:sz w:val="22"/>
                <w:szCs w:val="22"/>
              </w:rPr>
            </w:pPr>
            <w:r w:rsidRPr="004E6FA7">
              <w:rPr>
                <w:sz w:val="22"/>
                <w:szCs w:val="22"/>
              </w:rPr>
              <w:t>104381903</w:t>
            </w:r>
          </w:p>
        </w:tc>
        <w:tc>
          <w:tcPr>
            <w:tcW w:w="1843" w:type="dxa"/>
            <w:vAlign w:val="center"/>
          </w:tcPr>
          <w:p w14:paraId="74A10C40" w14:textId="77777777" w:rsidR="002A1C10" w:rsidRPr="004E6FA7" w:rsidRDefault="002A1C10" w:rsidP="004E6FA7">
            <w:pPr>
              <w:spacing w:before="40" w:after="40"/>
              <w:jc w:val="center"/>
              <w:rPr>
                <w:sz w:val="22"/>
                <w:szCs w:val="22"/>
              </w:rPr>
            </w:pPr>
          </w:p>
          <w:p w14:paraId="03793B51" w14:textId="77777777" w:rsidR="002A1C10" w:rsidRPr="004E6FA7" w:rsidRDefault="002A1C10" w:rsidP="004E6FA7">
            <w:pPr>
              <w:spacing w:before="40" w:after="40"/>
              <w:jc w:val="center"/>
              <w:rPr>
                <w:sz w:val="22"/>
                <w:szCs w:val="22"/>
              </w:rPr>
            </w:pPr>
          </w:p>
        </w:tc>
        <w:tc>
          <w:tcPr>
            <w:tcW w:w="2693" w:type="dxa"/>
            <w:vAlign w:val="center"/>
          </w:tcPr>
          <w:p w14:paraId="46D25580" w14:textId="6CF57973" w:rsidR="002A1C10" w:rsidRPr="004E6FA7" w:rsidRDefault="002A1C10" w:rsidP="002A1C10">
            <w:pPr>
              <w:spacing w:before="40" w:after="40"/>
              <w:jc w:val="center"/>
              <w:rPr>
                <w:sz w:val="22"/>
                <w:szCs w:val="22"/>
              </w:rPr>
            </w:pPr>
            <w:r w:rsidRPr="004E6FA7">
              <w:rPr>
                <w:sz w:val="22"/>
                <w:szCs w:val="22"/>
              </w:rPr>
              <w:t>Team Member</w:t>
            </w:r>
          </w:p>
        </w:tc>
      </w:tr>
      <w:tr w:rsidR="002A1C10" w:rsidRPr="00BB0967" w14:paraId="68900559" w14:textId="442B01D0" w:rsidTr="004E6FA7">
        <w:tc>
          <w:tcPr>
            <w:tcW w:w="562" w:type="dxa"/>
            <w:vAlign w:val="center"/>
          </w:tcPr>
          <w:p w14:paraId="26F105F0" w14:textId="63A820C8" w:rsidR="002A1C10" w:rsidRPr="004E6FA7" w:rsidRDefault="002A1C10" w:rsidP="002A1C10">
            <w:pPr>
              <w:spacing w:before="40" w:after="40"/>
              <w:jc w:val="center"/>
              <w:rPr>
                <w:sz w:val="22"/>
                <w:szCs w:val="22"/>
              </w:rPr>
            </w:pPr>
            <w:r w:rsidRPr="004E6FA7">
              <w:rPr>
                <w:sz w:val="22"/>
                <w:szCs w:val="22"/>
              </w:rPr>
              <w:t>4</w:t>
            </w:r>
          </w:p>
        </w:tc>
        <w:tc>
          <w:tcPr>
            <w:tcW w:w="2552" w:type="dxa"/>
            <w:vAlign w:val="center"/>
          </w:tcPr>
          <w:p w14:paraId="077D8748" w14:textId="221DA587" w:rsidR="002A1C10" w:rsidRPr="004E6FA7" w:rsidRDefault="002A1C10" w:rsidP="002A1C10">
            <w:pPr>
              <w:spacing w:before="40" w:after="40"/>
              <w:jc w:val="center"/>
              <w:rPr>
                <w:sz w:val="22"/>
                <w:szCs w:val="22"/>
              </w:rPr>
            </w:pPr>
            <w:r w:rsidRPr="004E6FA7">
              <w:rPr>
                <w:sz w:val="22"/>
                <w:szCs w:val="22"/>
              </w:rPr>
              <w:t>Li Ying YEO</w:t>
            </w:r>
          </w:p>
        </w:tc>
        <w:tc>
          <w:tcPr>
            <w:tcW w:w="1417" w:type="dxa"/>
            <w:vAlign w:val="center"/>
          </w:tcPr>
          <w:p w14:paraId="75BB8662" w14:textId="1648AA9D" w:rsidR="002A1C10" w:rsidRPr="004E6FA7" w:rsidRDefault="002A1C10" w:rsidP="002A1C10">
            <w:pPr>
              <w:spacing w:before="40" w:after="40"/>
              <w:jc w:val="center"/>
              <w:rPr>
                <w:sz w:val="22"/>
                <w:szCs w:val="22"/>
              </w:rPr>
            </w:pPr>
            <w:r w:rsidRPr="004E6FA7">
              <w:rPr>
                <w:sz w:val="22"/>
                <w:szCs w:val="22"/>
              </w:rPr>
              <w:t>102789314</w:t>
            </w:r>
          </w:p>
        </w:tc>
        <w:tc>
          <w:tcPr>
            <w:tcW w:w="1843" w:type="dxa"/>
            <w:vAlign w:val="center"/>
          </w:tcPr>
          <w:p w14:paraId="385C22DA" w14:textId="77777777" w:rsidR="002A1C10" w:rsidRPr="004E6FA7" w:rsidRDefault="002A1C10" w:rsidP="004E6FA7">
            <w:pPr>
              <w:spacing w:before="40" w:after="40"/>
              <w:jc w:val="center"/>
              <w:rPr>
                <w:sz w:val="22"/>
                <w:szCs w:val="22"/>
              </w:rPr>
            </w:pPr>
          </w:p>
          <w:p w14:paraId="361F4467" w14:textId="77777777" w:rsidR="002A1C10" w:rsidRPr="004E6FA7" w:rsidRDefault="002A1C10" w:rsidP="004E6FA7">
            <w:pPr>
              <w:spacing w:before="40" w:after="40"/>
              <w:jc w:val="center"/>
              <w:rPr>
                <w:sz w:val="22"/>
                <w:szCs w:val="22"/>
              </w:rPr>
            </w:pPr>
          </w:p>
        </w:tc>
        <w:tc>
          <w:tcPr>
            <w:tcW w:w="2693" w:type="dxa"/>
            <w:vAlign w:val="center"/>
          </w:tcPr>
          <w:p w14:paraId="40F15763" w14:textId="20412C43" w:rsidR="002A1C10" w:rsidRPr="004E6FA7" w:rsidRDefault="002A1C10" w:rsidP="002A1C10">
            <w:pPr>
              <w:spacing w:before="40" w:after="40"/>
              <w:jc w:val="center"/>
              <w:rPr>
                <w:sz w:val="22"/>
                <w:szCs w:val="22"/>
              </w:rPr>
            </w:pPr>
            <w:r w:rsidRPr="004E6FA7">
              <w:rPr>
                <w:sz w:val="22"/>
                <w:szCs w:val="22"/>
              </w:rPr>
              <w:t>Team Member</w:t>
            </w:r>
          </w:p>
        </w:tc>
      </w:tr>
      <w:tr w:rsidR="002A1C10" w:rsidRPr="00BB0967" w14:paraId="03D43585" w14:textId="39D791CE" w:rsidTr="004E6FA7">
        <w:tc>
          <w:tcPr>
            <w:tcW w:w="562" w:type="dxa"/>
            <w:vAlign w:val="center"/>
          </w:tcPr>
          <w:p w14:paraId="25DAF571" w14:textId="51192F37" w:rsidR="002A1C10" w:rsidRPr="004E6FA7" w:rsidRDefault="002A1C10" w:rsidP="002A1C10">
            <w:pPr>
              <w:spacing w:before="40" w:after="40"/>
              <w:jc w:val="center"/>
              <w:rPr>
                <w:sz w:val="22"/>
                <w:szCs w:val="22"/>
              </w:rPr>
            </w:pPr>
            <w:r w:rsidRPr="004E6FA7">
              <w:rPr>
                <w:sz w:val="22"/>
                <w:szCs w:val="22"/>
              </w:rPr>
              <w:t>5</w:t>
            </w:r>
          </w:p>
        </w:tc>
        <w:tc>
          <w:tcPr>
            <w:tcW w:w="2552" w:type="dxa"/>
            <w:vAlign w:val="center"/>
          </w:tcPr>
          <w:p w14:paraId="5C06BB47" w14:textId="74F77249" w:rsidR="002A1C10" w:rsidRPr="004E6FA7" w:rsidRDefault="002A1C10" w:rsidP="002A1C10">
            <w:pPr>
              <w:spacing w:before="40" w:after="40"/>
              <w:jc w:val="center"/>
              <w:rPr>
                <w:sz w:val="22"/>
                <w:szCs w:val="22"/>
              </w:rPr>
            </w:pPr>
            <w:r w:rsidRPr="004E6FA7">
              <w:rPr>
                <w:sz w:val="22"/>
                <w:szCs w:val="22"/>
              </w:rPr>
              <w:t>Elisa Bui Sian PUI</w:t>
            </w:r>
          </w:p>
        </w:tc>
        <w:tc>
          <w:tcPr>
            <w:tcW w:w="1417" w:type="dxa"/>
            <w:vAlign w:val="center"/>
          </w:tcPr>
          <w:p w14:paraId="094B7AB9" w14:textId="08707334" w:rsidR="002A1C10" w:rsidRPr="004E6FA7" w:rsidRDefault="002A1C10" w:rsidP="002A1C10">
            <w:pPr>
              <w:spacing w:before="40" w:after="40"/>
              <w:jc w:val="center"/>
              <w:rPr>
                <w:sz w:val="22"/>
                <w:szCs w:val="22"/>
              </w:rPr>
            </w:pPr>
            <w:r w:rsidRPr="004E6FA7">
              <w:rPr>
                <w:sz w:val="22"/>
                <w:szCs w:val="22"/>
              </w:rPr>
              <w:t>104388991</w:t>
            </w:r>
          </w:p>
        </w:tc>
        <w:tc>
          <w:tcPr>
            <w:tcW w:w="1843" w:type="dxa"/>
            <w:vAlign w:val="center"/>
          </w:tcPr>
          <w:p w14:paraId="5F395447" w14:textId="77777777" w:rsidR="002A1C10" w:rsidRPr="004E6FA7" w:rsidRDefault="002A1C10" w:rsidP="002A1C10">
            <w:pPr>
              <w:spacing w:before="40" w:after="40"/>
              <w:jc w:val="center"/>
              <w:rPr>
                <w:sz w:val="22"/>
                <w:szCs w:val="22"/>
              </w:rPr>
            </w:pPr>
          </w:p>
          <w:p w14:paraId="2FAFBC36" w14:textId="77777777" w:rsidR="002A1C10" w:rsidRPr="004E6FA7" w:rsidRDefault="002A1C10" w:rsidP="002A1C10">
            <w:pPr>
              <w:spacing w:before="40" w:after="40"/>
              <w:jc w:val="center"/>
              <w:rPr>
                <w:sz w:val="22"/>
                <w:szCs w:val="22"/>
              </w:rPr>
            </w:pPr>
          </w:p>
        </w:tc>
        <w:tc>
          <w:tcPr>
            <w:tcW w:w="2693" w:type="dxa"/>
            <w:vAlign w:val="center"/>
          </w:tcPr>
          <w:p w14:paraId="1E016A8C" w14:textId="7F4BC700" w:rsidR="002A1C10" w:rsidRPr="004E6FA7" w:rsidRDefault="002A1C10" w:rsidP="002A1C10">
            <w:pPr>
              <w:spacing w:before="40" w:after="40"/>
              <w:jc w:val="center"/>
              <w:rPr>
                <w:sz w:val="22"/>
                <w:szCs w:val="22"/>
              </w:rPr>
            </w:pPr>
            <w:r w:rsidRPr="004E6FA7">
              <w:rPr>
                <w:sz w:val="22"/>
                <w:szCs w:val="22"/>
              </w:rPr>
              <w:t>Team Member</w:t>
            </w:r>
          </w:p>
        </w:tc>
      </w:tr>
      <w:tr w:rsidR="002A1C10" w:rsidRPr="00BB0967" w14:paraId="0C54EAD5" w14:textId="77777777" w:rsidTr="004E6FA7">
        <w:tc>
          <w:tcPr>
            <w:tcW w:w="562" w:type="dxa"/>
            <w:vAlign w:val="center"/>
          </w:tcPr>
          <w:p w14:paraId="3779495D" w14:textId="30C19278" w:rsidR="002A1C10" w:rsidRPr="004E6FA7" w:rsidRDefault="002A1C10" w:rsidP="002A1C10">
            <w:pPr>
              <w:spacing w:before="40" w:after="40"/>
              <w:jc w:val="center"/>
              <w:rPr>
                <w:sz w:val="22"/>
                <w:szCs w:val="22"/>
              </w:rPr>
            </w:pPr>
            <w:r w:rsidRPr="004E6FA7">
              <w:rPr>
                <w:sz w:val="22"/>
                <w:szCs w:val="22"/>
              </w:rPr>
              <w:t>6</w:t>
            </w:r>
          </w:p>
        </w:tc>
        <w:tc>
          <w:tcPr>
            <w:tcW w:w="2552" w:type="dxa"/>
            <w:vAlign w:val="center"/>
          </w:tcPr>
          <w:p w14:paraId="43003A3E" w14:textId="77862757" w:rsidR="002A1C10" w:rsidRPr="004E6FA7" w:rsidRDefault="002A1C10" w:rsidP="002A1C10">
            <w:pPr>
              <w:spacing w:before="40" w:after="40"/>
              <w:jc w:val="center"/>
              <w:rPr>
                <w:sz w:val="22"/>
                <w:szCs w:val="22"/>
              </w:rPr>
            </w:pPr>
            <w:r w:rsidRPr="004E6FA7">
              <w:rPr>
                <w:sz w:val="22"/>
                <w:szCs w:val="22"/>
              </w:rPr>
              <w:t>Gibson Chee Yii CHONG</w:t>
            </w:r>
          </w:p>
        </w:tc>
        <w:tc>
          <w:tcPr>
            <w:tcW w:w="1417" w:type="dxa"/>
            <w:vAlign w:val="center"/>
          </w:tcPr>
          <w:p w14:paraId="7AC744F8" w14:textId="7D5A0A26" w:rsidR="002A1C10" w:rsidRPr="004E6FA7" w:rsidRDefault="002A1C10" w:rsidP="002A1C10">
            <w:pPr>
              <w:spacing w:before="40" w:after="40"/>
              <w:jc w:val="center"/>
              <w:rPr>
                <w:sz w:val="22"/>
                <w:szCs w:val="22"/>
              </w:rPr>
            </w:pPr>
            <w:r w:rsidRPr="004E6FA7">
              <w:rPr>
                <w:sz w:val="22"/>
                <w:szCs w:val="22"/>
              </w:rPr>
              <w:t>102779580</w:t>
            </w:r>
          </w:p>
        </w:tc>
        <w:tc>
          <w:tcPr>
            <w:tcW w:w="1843" w:type="dxa"/>
            <w:vAlign w:val="center"/>
          </w:tcPr>
          <w:p w14:paraId="33B544D7" w14:textId="77777777" w:rsidR="002A1C10" w:rsidRPr="004E6FA7" w:rsidRDefault="002A1C10" w:rsidP="002A1C10">
            <w:pPr>
              <w:spacing w:before="40" w:after="40"/>
              <w:jc w:val="center"/>
              <w:rPr>
                <w:sz w:val="22"/>
                <w:szCs w:val="22"/>
              </w:rPr>
            </w:pPr>
          </w:p>
          <w:p w14:paraId="49ADE63D" w14:textId="77777777" w:rsidR="002A1C10" w:rsidRPr="004E6FA7" w:rsidRDefault="002A1C10" w:rsidP="002A1C10">
            <w:pPr>
              <w:spacing w:before="40" w:after="40"/>
              <w:jc w:val="center"/>
              <w:rPr>
                <w:sz w:val="22"/>
                <w:szCs w:val="22"/>
              </w:rPr>
            </w:pPr>
          </w:p>
        </w:tc>
        <w:tc>
          <w:tcPr>
            <w:tcW w:w="2693" w:type="dxa"/>
            <w:vAlign w:val="center"/>
          </w:tcPr>
          <w:p w14:paraId="2F668DA6" w14:textId="191E41D7" w:rsidR="002A1C10" w:rsidRPr="004E6FA7" w:rsidRDefault="002A1C10" w:rsidP="002A1C10">
            <w:pPr>
              <w:spacing w:before="40" w:after="40"/>
              <w:jc w:val="center"/>
              <w:rPr>
                <w:sz w:val="22"/>
                <w:szCs w:val="22"/>
              </w:rPr>
            </w:pPr>
            <w:r w:rsidRPr="004E6FA7">
              <w:rPr>
                <w:sz w:val="22"/>
                <w:szCs w:val="22"/>
              </w:rPr>
              <w:t>Team Member</w:t>
            </w:r>
          </w:p>
        </w:tc>
      </w:tr>
      <w:tr w:rsidR="002A1C10" w:rsidRPr="00BB0967" w14:paraId="6C562BA4" w14:textId="77777777" w:rsidTr="004E6FA7">
        <w:tc>
          <w:tcPr>
            <w:tcW w:w="562" w:type="dxa"/>
            <w:vAlign w:val="center"/>
          </w:tcPr>
          <w:p w14:paraId="696A76F7" w14:textId="34D7CFBC" w:rsidR="002A1C10" w:rsidRPr="004E6FA7" w:rsidRDefault="002A1C10" w:rsidP="002A1C10">
            <w:pPr>
              <w:spacing w:before="40" w:after="40"/>
              <w:jc w:val="center"/>
              <w:rPr>
                <w:sz w:val="22"/>
                <w:szCs w:val="22"/>
              </w:rPr>
            </w:pPr>
            <w:r w:rsidRPr="004E6FA7">
              <w:rPr>
                <w:sz w:val="22"/>
                <w:szCs w:val="22"/>
              </w:rPr>
              <w:t>7</w:t>
            </w:r>
          </w:p>
        </w:tc>
        <w:tc>
          <w:tcPr>
            <w:tcW w:w="2552" w:type="dxa"/>
            <w:vAlign w:val="center"/>
          </w:tcPr>
          <w:p w14:paraId="3462CB28" w14:textId="21832C4F" w:rsidR="002A1C10" w:rsidRPr="004E6FA7" w:rsidRDefault="002A1C10" w:rsidP="002A1C10">
            <w:pPr>
              <w:spacing w:before="40" w:after="40"/>
              <w:jc w:val="center"/>
              <w:rPr>
                <w:sz w:val="22"/>
                <w:szCs w:val="22"/>
              </w:rPr>
            </w:pPr>
            <w:r w:rsidRPr="004E6FA7">
              <w:rPr>
                <w:sz w:val="22"/>
                <w:szCs w:val="22"/>
              </w:rPr>
              <w:t>Daniel Meng Yeu TIONG</w:t>
            </w:r>
          </w:p>
        </w:tc>
        <w:tc>
          <w:tcPr>
            <w:tcW w:w="1417" w:type="dxa"/>
            <w:vAlign w:val="center"/>
          </w:tcPr>
          <w:p w14:paraId="4D1886D0" w14:textId="716459C2" w:rsidR="002A1C10" w:rsidRPr="004E6FA7" w:rsidRDefault="002A1C10" w:rsidP="002A1C10">
            <w:pPr>
              <w:spacing w:before="40" w:after="40"/>
              <w:jc w:val="center"/>
              <w:rPr>
                <w:sz w:val="22"/>
                <w:szCs w:val="22"/>
              </w:rPr>
            </w:pPr>
            <w:r w:rsidRPr="004E6FA7">
              <w:rPr>
                <w:sz w:val="22"/>
                <w:szCs w:val="22"/>
              </w:rPr>
              <w:t>102777801</w:t>
            </w:r>
          </w:p>
        </w:tc>
        <w:tc>
          <w:tcPr>
            <w:tcW w:w="1843" w:type="dxa"/>
            <w:vAlign w:val="center"/>
          </w:tcPr>
          <w:p w14:paraId="40FE21BB" w14:textId="77777777" w:rsidR="002A1C10" w:rsidRPr="004E6FA7" w:rsidRDefault="002A1C10" w:rsidP="004E6FA7">
            <w:pPr>
              <w:spacing w:before="40" w:after="40"/>
              <w:jc w:val="center"/>
              <w:rPr>
                <w:sz w:val="22"/>
                <w:szCs w:val="22"/>
              </w:rPr>
            </w:pPr>
          </w:p>
          <w:p w14:paraId="40F8A5C4" w14:textId="77777777" w:rsidR="002A1C10" w:rsidRPr="004E6FA7" w:rsidRDefault="002A1C10" w:rsidP="004E6FA7">
            <w:pPr>
              <w:spacing w:before="40" w:after="40"/>
              <w:jc w:val="center"/>
              <w:rPr>
                <w:sz w:val="22"/>
                <w:szCs w:val="22"/>
              </w:rPr>
            </w:pPr>
          </w:p>
        </w:tc>
        <w:tc>
          <w:tcPr>
            <w:tcW w:w="2693" w:type="dxa"/>
            <w:vAlign w:val="center"/>
          </w:tcPr>
          <w:p w14:paraId="1DFC1FA1" w14:textId="38D08BE1" w:rsidR="002A1C10" w:rsidRPr="004E6FA7" w:rsidRDefault="002A1C10" w:rsidP="002A1C10">
            <w:pPr>
              <w:spacing w:before="40" w:after="40"/>
              <w:jc w:val="center"/>
              <w:rPr>
                <w:sz w:val="22"/>
                <w:szCs w:val="22"/>
              </w:rPr>
            </w:pPr>
            <w:r w:rsidRPr="004E6FA7">
              <w:rPr>
                <w:sz w:val="22"/>
                <w:szCs w:val="22"/>
              </w:rPr>
              <w:t>Team Member</w:t>
            </w:r>
          </w:p>
        </w:tc>
      </w:tr>
    </w:tbl>
    <w:p w14:paraId="44E437AE" w14:textId="6C3527D4" w:rsidR="00C80BDF" w:rsidRDefault="00C80BDF">
      <w:pPr>
        <w:rPr>
          <w:sz w:val="20"/>
          <w:szCs w:val="20"/>
        </w:rPr>
      </w:pPr>
    </w:p>
    <w:p w14:paraId="392FA288" w14:textId="5DE4F821" w:rsidR="00C113B0" w:rsidRDefault="00C113B0">
      <w:pPr>
        <w:rPr>
          <w:sz w:val="20"/>
          <w:szCs w:val="20"/>
        </w:rPr>
      </w:pPr>
      <w:r>
        <w:rPr>
          <w:sz w:val="20"/>
          <w:szCs w:val="20"/>
        </w:rPr>
        <w:t>(Scrum Master, Product Owner</w:t>
      </w:r>
      <w:r w:rsidR="007C43C6">
        <w:rPr>
          <w:sz w:val="20"/>
          <w:szCs w:val="20"/>
        </w:rPr>
        <w:t>, Developer</w:t>
      </w:r>
      <w:r>
        <w:rPr>
          <w:sz w:val="20"/>
          <w:szCs w:val="20"/>
        </w:rPr>
        <w:t>)</w:t>
      </w:r>
    </w:p>
    <w:p w14:paraId="4E45CE46" w14:textId="77777777" w:rsidR="00C80BDF" w:rsidRPr="00BB0967" w:rsidRDefault="00C80BDF">
      <w:pPr>
        <w:rPr>
          <w:sz w:val="20"/>
          <w:szCs w:val="20"/>
        </w:rPr>
      </w:pPr>
    </w:p>
    <w:p w14:paraId="43FE727F" w14:textId="060963FD" w:rsidR="006B15EB" w:rsidRDefault="007A17CE">
      <w:r>
        <w:rPr>
          <w:b/>
        </w:rPr>
        <w:t xml:space="preserve">9.2 </w:t>
      </w:r>
      <w:r w:rsidR="00523CAD">
        <w:rPr>
          <w:b/>
        </w:rPr>
        <w:t>Project Sponsor [Your Tutor]</w:t>
      </w:r>
    </w:p>
    <w:tbl>
      <w:tblPr>
        <w:tblStyle w:val="TableGrid"/>
        <w:tblW w:w="0" w:type="auto"/>
        <w:tblLook w:val="04A0" w:firstRow="1" w:lastRow="0" w:firstColumn="1" w:lastColumn="0" w:noHBand="0" w:noVBand="1"/>
      </w:tblPr>
      <w:tblGrid>
        <w:gridCol w:w="4523"/>
        <w:gridCol w:w="4531"/>
      </w:tblGrid>
      <w:tr w:rsidR="00523CAD" w:rsidRPr="00BB0967" w14:paraId="09320301" w14:textId="77777777" w:rsidTr="000D7065">
        <w:tc>
          <w:tcPr>
            <w:tcW w:w="4640" w:type="dxa"/>
            <w:vAlign w:val="center"/>
          </w:tcPr>
          <w:p w14:paraId="1F824210" w14:textId="77777777" w:rsidR="00523CAD" w:rsidRPr="004E6FA7" w:rsidRDefault="00523CAD" w:rsidP="000D7065">
            <w:pPr>
              <w:spacing w:before="80" w:after="80"/>
              <w:jc w:val="center"/>
              <w:rPr>
                <w:sz w:val="22"/>
                <w:szCs w:val="22"/>
              </w:rPr>
            </w:pPr>
            <w:r w:rsidRPr="004E6FA7">
              <w:rPr>
                <w:sz w:val="22"/>
                <w:szCs w:val="22"/>
              </w:rPr>
              <w:t>Tutor’s name (on behalf of the client)</w:t>
            </w:r>
          </w:p>
          <w:p w14:paraId="5D18D97F" w14:textId="5A1471F5" w:rsidR="00523CAD" w:rsidRPr="004E6FA7" w:rsidRDefault="00FA5529" w:rsidP="000D7065">
            <w:pPr>
              <w:spacing w:before="80" w:after="80"/>
              <w:jc w:val="center"/>
              <w:rPr>
                <w:sz w:val="22"/>
                <w:szCs w:val="22"/>
              </w:rPr>
            </w:pPr>
            <w:r w:rsidRPr="004E6FA7">
              <w:rPr>
                <w:sz w:val="22"/>
                <w:szCs w:val="22"/>
              </w:rPr>
              <w:t>xxx</w:t>
            </w:r>
          </w:p>
        </w:tc>
        <w:tc>
          <w:tcPr>
            <w:tcW w:w="4640" w:type="dxa"/>
            <w:vAlign w:val="center"/>
          </w:tcPr>
          <w:p w14:paraId="1D5CB900" w14:textId="1B74AD96" w:rsidR="00523CAD" w:rsidRPr="004E6FA7" w:rsidRDefault="00523CAD" w:rsidP="000D7065">
            <w:pPr>
              <w:spacing w:before="80" w:after="80"/>
              <w:jc w:val="center"/>
              <w:rPr>
                <w:sz w:val="22"/>
                <w:szCs w:val="22"/>
              </w:rPr>
            </w:pPr>
            <w:r w:rsidRPr="004E6FA7">
              <w:rPr>
                <w:sz w:val="22"/>
                <w:szCs w:val="22"/>
              </w:rPr>
              <w:t>Signature:</w:t>
            </w:r>
          </w:p>
        </w:tc>
      </w:tr>
      <w:tr w:rsidR="00523CAD" w:rsidRPr="00BB0967" w14:paraId="25D331A9" w14:textId="77777777" w:rsidTr="000D7065">
        <w:tc>
          <w:tcPr>
            <w:tcW w:w="4640" w:type="dxa"/>
            <w:vAlign w:val="center"/>
          </w:tcPr>
          <w:p w14:paraId="14A1CD4D" w14:textId="77777777" w:rsidR="00523CAD" w:rsidRPr="004E6FA7" w:rsidRDefault="00523CAD" w:rsidP="000D7065">
            <w:pPr>
              <w:spacing w:before="40" w:after="40"/>
              <w:jc w:val="center"/>
              <w:rPr>
                <w:sz w:val="22"/>
                <w:szCs w:val="22"/>
              </w:rPr>
            </w:pPr>
          </w:p>
        </w:tc>
        <w:tc>
          <w:tcPr>
            <w:tcW w:w="4640" w:type="dxa"/>
            <w:vAlign w:val="center"/>
          </w:tcPr>
          <w:p w14:paraId="1E4DB2DB" w14:textId="77777777" w:rsidR="00523CAD" w:rsidRPr="004E6FA7" w:rsidRDefault="00523CAD" w:rsidP="000D7065">
            <w:pPr>
              <w:spacing w:before="40" w:after="40"/>
              <w:jc w:val="center"/>
              <w:rPr>
                <w:sz w:val="22"/>
                <w:szCs w:val="22"/>
              </w:rPr>
            </w:pPr>
          </w:p>
        </w:tc>
      </w:tr>
    </w:tbl>
    <w:p w14:paraId="137B43D0" w14:textId="1797B91B" w:rsidR="006372B5" w:rsidRDefault="006372B5">
      <w:pPr>
        <w:rPr>
          <w:sz w:val="20"/>
          <w:szCs w:val="20"/>
        </w:rPr>
      </w:pPr>
      <w:r>
        <w:rPr>
          <w:sz w:val="20"/>
          <w:szCs w:val="20"/>
        </w:rPr>
        <w:br w:type="page"/>
      </w:r>
    </w:p>
    <w:p w14:paraId="32A4F004" w14:textId="4ABDE90D" w:rsidR="006B15EB" w:rsidRPr="000E6278" w:rsidRDefault="006372B5">
      <w:pPr>
        <w:rPr>
          <w:rFonts w:eastAsia="SimSun"/>
          <w:b/>
          <w:bCs/>
          <w:lang w:eastAsia="zh-CN"/>
        </w:rPr>
      </w:pPr>
      <w:r w:rsidRPr="006372B5">
        <w:rPr>
          <w:b/>
          <w:bCs/>
        </w:rPr>
        <w:lastRenderedPageBreak/>
        <w:t>References</w:t>
      </w:r>
    </w:p>
    <w:p w14:paraId="0F5D88EE" w14:textId="618A0F55" w:rsidR="262CFA8E" w:rsidRDefault="262CFA8E" w:rsidP="7E63636E">
      <w:pPr>
        <w:rPr>
          <w:rFonts w:eastAsia="SimSun"/>
          <w:sz w:val="22"/>
          <w:szCs w:val="22"/>
          <w:lang w:eastAsia="zh-CN"/>
        </w:rPr>
      </w:pPr>
      <w:proofErr w:type="spellStart"/>
      <w:r w:rsidRPr="4C9F09F9">
        <w:rPr>
          <w:rFonts w:eastAsia="SimSun"/>
          <w:sz w:val="22"/>
          <w:szCs w:val="22"/>
          <w:lang w:eastAsia="zh-CN"/>
        </w:rPr>
        <w:t>iNaturalist</w:t>
      </w:r>
      <w:proofErr w:type="spellEnd"/>
      <w:r w:rsidRPr="4C9F09F9">
        <w:rPr>
          <w:rFonts w:eastAsia="SimSun"/>
          <w:sz w:val="22"/>
          <w:szCs w:val="22"/>
          <w:lang w:eastAsia="zh-CN"/>
        </w:rPr>
        <w:t xml:space="preserve"> Australia n.d., “Making sure your observations are shared to GBIF”, </w:t>
      </w:r>
      <w:proofErr w:type="spellStart"/>
      <w:r w:rsidRPr="4C9F09F9">
        <w:rPr>
          <w:rFonts w:eastAsia="SimSun"/>
          <w:sz w:val="22"/>
          <w:szCs w:val="22"/>
          <w:lang w:eastAsia="zh-CN"/>
        </w:rPr>
        <w:t>iNaturalist</w:t>
      </w:r>
      <w:proofErr w:type="spellEnd"/>
      <w:r w:rsidRPr="4C9F09F9">
        <w:rPr>
          <w:rFonts w:eastAsia="SimSun"/>
          <w:sz w:val="22"/>
          <w:szCs w:val="22"/>
          <w:lang w:eastAsia="zh-CN"/>
        </w:rPr>
        <w:t xml:space="preserve"> Australia, viewed 8 September 2025, &lt;https://inaturalist.ala.org.au/projects/flowering-plants-of-turkey/journal/29105&gt;. </w:t>
      </w:r>
    </w:p>
    <w:p w14:paraId="424F4BAF" w14:textId="0D48EA10" w:rsidR="262CFA8E" w:rsidRDefault="262CFA8E" w:rsidP="7E63636E">
      <w:pPr>
        <w:rPr>
          <w:rFonts w:eastAsia="SimSun"/>
          <w:sz w:val="22"/>
          <w:szCs w:val="22"/>
          <w:lang w:eastAsia="zh-CN"/>
        </w:rPr>
      </w:pPr>
      <w:proofErr w:type="spellStart"/>
      <w:r w:rsidRPr="4C9F09F9">
        <w:rPr>
          <w:rFonts w:eastAsia="SimSun"/>
          <w:sz w:val="22"/>
          <w:szCs w:val="22"/>
          <w:lang w:eastAsia="zh-CN"/>
        </w:rPr>
        <w:t>PlantNet</w:t>
      </w:r>
      <w:proofErr w:type="spellEnd"/>
      <w:r w:rsidRPr="4C9F09F9">
        <w:rPr>
          <w:rFonts w:eastAsia="SimSun"/>
          <w:sz w:val="22"/>
          <w:szCs w:val="22"/>
          <w:lang w:eastAsia="zh-CN"/>
        </w:rPr>
        <w:t xml:space="preserve"> Case Study | Citizen Science Observatory 2024, “</w:t>
      </w:r>
      <w:proofErr w:type="spellStart"/>
      <w:r w:rsidRPr="4C9F09F9">
        <w:rPr>
          <w:rFonts w:eastAsia="SimSun"/>
          <w:sz w:val="22"/>
          <w:szCs w:val="22"/>
          <w:lang w:eastAsia="zh-CN"/>
        </w:rPr>
        <w:t>PlantNet</w:t>
      </w:r>
      <w:proofErr w:type="spellEnd"/>
      <w:r w:rsidRPr="4C9F09F9">
        <w:rPr>
          <w:rFonts w:eastAsia="SimSun"/>
          <w:sz w:val="22"/>
          <w:szCs w:val="22"/>
          <w:lang w:eastAsia="zh-CN"/>
        </w:rPr>
        <w:t xml:space="preserve"> Case Study | Citizen Science Observatory”, </w:t>
      </w:r>
      <w:proofErr w:type="spellStart"/>
      <w:r w:rsidRPr="4C9F09F9">
        <w:rPr>
          <w:rFonts w:eastAsia="SimSun"/>
          <w:sz w:val="22"/>
          <w:szCs w:val="22"/>
          <w:lang w:eastAsia="zh-CN"/>
        </w:rPr>
        <w:t>ArangoDB</w:t>
      </w:r>
      <w:proofErr w:type="spellEnd"/>
      <w:r w:rsidRPr="4C9F09F9">
        <w:rPr>
          <w:rFonts w:eastAsia="SimSun"/>
          <w:sz w:val="22"/>
          <w:szCs w:val="22"/>
          <w:lang w:eastAsia="zh-CN"/>
        </w:rPr>
        <w:t xml:space="preserve">, viewed 7 September 2025, &lt;https://arangodb.com/solutions/case-studies/meet-plantnet-one-of-the-largest-citizen-science-observatories-in-the-world/&gt;. </w:t>
      </w:r>
    </w:p>
    <w:p w14:paraId="362672EE" w14:textId="0A9BD583" w:rsidR="35B25C70" w:rsidRDefault="35B25C70" w:rsidP="7E63636E">
      <w:pPr>
        <w:rPr>
          <w:rFonts w:eastAsia="SimSun"/>
          <w:sz w:val="22"/>
          <w:szCs w:val="22"/>
          <w:lang w:eastAsia="zh-CN"/>
        </w:rPr>
      </w:pPr>
      <w:proofErr w:type="spellStart"/>
      <w:r w:rsidRPr="4C9F09F9">
        <w:rPr>
          <w:rFonts w:eastAsia="SimSun"/>
          <w:sz w:val="22"/>
          <w:szCs w:val="22"/>
          <w:lang w:eastAsia="zh-CN"/>
        </w:rPr>
        <w:t>Pl@ntNet</w:t>
      </w:r>
      <w:proofErr w:type="spellEnd"/>
      <w:r w:rsidRPr="4C9F09F9">
        <w:rPr>
          <w:rFonts w:eastAsia="SimSun"/>
          <w:sz w:val="22"/>
          <w:szCs w:val="22"/>
          <w:lang w:eastAsia="zh-CN"/>
        </w:rPr>
        <w:t xml:space="preserve"> 2025, “Read more - </w:t>
      </w:r>
      <w:proofErr w:type="spellStart"/>
      <w:r w:rsidRPr="4C9F09F9">
        <w:rPr>
          <w:rFonts w:eastAsia="SimSun"/>
          <w:sz w:val="22"/>
          <w:szCs w:val="22"/>
          <w:lang w:eastAsia="zh-CN"/>
        </w:rPr>
        <w:t>Pl@ntNet</w:t>
      </w:r>
      <w:proofErr w:type="spellEnd"/>
      <w:r w:rsidRPr="4C9F09F9">
        <w:rPr>
          <w:rFonts w:eastAsia="SimSun"/>
          <w:sz w:val="22"/>
          <w:szCs w:val="22"/>
          <w:lang w:eastAsia="zh-CN"/>
        </w:rPr>
        <w:t xml:space="preserve">,” </w:t>
      </w:r>
      <w:proofErr w:type="spellStart"/>
      <w:r w:rsidRPr="4C9F09F9">
        <w:rPr>
          <w:rFonts w:eastAsia="SimSun"/>
          <w:sz w:val="22"/>
          <w:szCs w:val="22"/>
          <w:lang w:eastAsia="zh-CN"/>
        </w:rPr>
        <w:t>Pl@ntNet</w:t>
      </w:r>
      <w:proofErr w:type="spellEnd"/>
      <w:r w:rsidRPr="4C9F09F9">
        <w:rPr>
          <w:rFonts w:eastAsia="SimSun"/>
          <w:sz w:val="22"/>
          <w:szCs w:val="22"/>
          <w:lang w:eastAsia="zh-CN"/>
        </w:rPr>
        <w:t>, viewed 7 September 2025, &lt;https://plantnet.org/en/about/&gt;.</w:t>
      </w:r>
    </w:p>
    <w:p w14:paraId="18C4A4DC" w14:textId="79647236" w:rsidR="006B15EB" w:rsidRPr="00F935B2" w:rsidRDefault="001063ED">
      <w:pPr>
        <w:rPr>
          <w:rFonts w:eastAsia="SimSun"/>
          <w:sz w:val="22"/>
          <w:szCs w:val="22"/>
          <w:lang w:eastAsia="zh-CN"/>
        </w:rPr>
      </w:pPr>
      <w:r w:rsidRPr="4C9F09F9">
        <w:rPr>
          <w:rFonts w:eastAsia="SimSun"/>
          <w:sz w:val="22"/>
          <w:szCs w:val="22"/>
          <w:lang w:eastAsia="zh-CN"/>
        </w:rPr>
        <w:t xml:space="preserve">Wong, KM &amp; Neo, L 2019, </w:t>
      </w:r>
      <w:r w:rsidR="00B5767D" w:rsidRPr="4C9F09F9">
        <w:rPr>
          <w:rFonts w:eastAsia="SimSun"/>
          <w:sz w:val="22"/>
          <w:szCs w:val="22"/>
          <w:lang w:eastAsia="zh-CN"/>
        </w:rPr>
        <w:t>“</w:t>
      </w:r>
      <w:r w:rsidRPr="4C9F09F9">
        <w:rPr>
          <w:rFonts w:eastAsia="SimSun"/>
          <w:sz w:val="22"/>
          <w:szCs w:val="22"/>
          <w:lang w:eastAsia="zh-CN"/>
        </w:rPr>
        <w:t>Species richness, lineages, geography, and the forest matrix: Borneo's 'Middle Sarawak' phenomenon, Gardens’ Bulletin Singapore</w:t>
      </w:r>
      <w:r w:rsidR="00B309FD" w:rsidRPr="4C9F09F9">
        <w:rPr>
          <w:rFonts w:eastAsia="SimSun"/>
          <w:sz w:val="22"/>
          <w:szCs w:val="22"/>
          <w:lang w:eastAsia="zh-CN"/>
        </w:rPr>
        <w:t>”</w:t>
      </w:r>
      <w:r w:rsidRPr="4C9F09F9">
        <w:rPr>
          <w:rFonts w:eastAsia="SimSun"/>
          <w:sz w:val="22"/>
          <w:szCs w:val="22"/>
          <w:lang w:eastAsia="zh-CN"/>
        </w:rPr>
        <w:t xml:space="preserve">, </w:t>
      </w:r>
      <w:r w:rsidR="00D773F7" w:rsidRPr="4C9F09F9">
        <w:rPr>
          <w:rFonts w:eastAsia="SimSun"/>
          <w:i/>
          <w:sz w:val="22"/>
          <w:szCs w:val="22"/>
          <w:lang w:eastAsia="zh-CN"/>
        </w:rPr>
        <w:t>ResearchGate</w:t>
      </w:r>
      <w:r w:rsidR="00D773F7" w:rsidRPr="4C9F09F9">
        <w:rPr>
          <w:rFonts w:eastAsia="SimSun"/>
          <w:sz w:val="22"/>
          <w:szCs w:val="22"/>
          <w:lang w:eastAsia="zh-CN"/>
        </w:rPr>
        <w:t xml:space="preserve">, </w:t>
      </w:r>
      <w:r w:rsidRPr="4C9F09F9">
        <w:rPr>
          <w:rFonts w:eastAsia="SimSun"/>
          <w:sz w:val="22"/>
          <w:szCs w:val="22"/>
          <w:lang w:eastAsia="zh-CN"/>
        </w:rPr>
        <w:t>vol. 71, pp. 463–496</w:t>
      </w:r>
      <w:r w:rsidR="00CE7F79" w:rsidRPr="4C9F09F9">
        <w:rPr>
          <w:rFonts w:eastAsia="SimSun"/>
          <w:sz w:val="22"/>
          <w:szCs w:val="22"/>
          <w:lang w:eastAsia="zh-CN"/>
        </w:rPr>
        <w:t>.</w:t>
      </w:r>
      <w:r w:rsidRPr="4C9F09F9">
        <w:rPr>
          <w:rFonts w:eastAsia="SimSun"/>
          <w:sz w:val="22"/>
          <w:szCs w:val="22"/>
          <w:lang w:eastAsia="zh-CN"/>
        </w:rPr>
        <w:t xml:space="preserve"> </w:t>
      </w:r>
    </w:p>
    <w:sectPr w:rsidR="006B15EB" w:rsidRPr="00F935B2" w:rsidSect="00153F06">
      <w:headerReference w:type="default" r:id="rId40"/>
      <w:footerReference w:type="default" r:id="rId41"/>
      <w:pgSz w:w="11900" w:h="16840"/>
      <w:pgMar w:top="1134" w:right="1418" w:bottom="1134" w:left="141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CB85C6" w14:textId="77777777" w:rsidR="00FE5902" w:rsidRDefault="00FE5902" w:rsidP="003F042F">
      <w:pPr>
        <w:spacing w:after="0"/>
      </w:pPr>
      <w:r>
        <w:separator/>
      </w:r>
    </w:p>
  </w:endnote>
  <w:endnote w:type="continuationSeparator" w:id="0">
    <w:p w14:paraId="0187F30B" w14:textId="77777777" w:rsidR="00FE5902" w:rsidRDefault="00FE5902" w:rsidP="003F04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Comic Sans MS">
    <w:panose1 w:val="030F0702030302020204"/>
    <w:charset w:val="00"/>
    <w:family w:val="script"/>
    <w:pitch w:val="variable"/>
    <w:sig w:usb0="00000687" w:usb1="00000013" w:usb2="00000000" w:usb3="00000000" w:csb0="0000009F" w:csb1="00000000"/>
  </w:font>
  <w:font w:name="Courier">
    <w:panose1 w:val="02070409020205020404"/>
    <w:charset w:val="00"/>
    <w:family w:val="modern"/>
    <w:pitch w:val="fixed"/>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2944B" w14:textId="7943B403" w:rsidR="00153F06" w:rsidRDefault="00153F06">
    <w:pPr>
      <w:pStyle w:val="Footer"/>
      <w:jc w:val="center"/>
    </w:pPr>
  </w:p>
  <w:p w14:paraId="43013257" w14:textId="77777777" w:rsidR="001568DA" w:rsidRDefault="001568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A9ED" w14:textId="669EEA79" w:rsidR="00153F06" w:rsidRDefault="00153F06">
    <w:pPr>
      <w:pStyle w:val="Footer"/>
      <w:jc w:val="center"/>
    </w:pPr>
  </w:p>
  <w:p w14:paraId="1E9EC9FB" w14:textId="77777777" w:rsidR="00153F06" w:rsidRDefault="00153F0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C84B2" w14:textId="7F257E12" w:rsidR="00153F06" w:rsidRDefault="00153F06">
    <w:pPr>
      <w:pStyle w:val="Footer"/>
      <w:jc w:val="center"/>
    </w:pPr>
  </w:p>
  <w:p w14:paraId="15EB581D" w14:textId="77777777" w:rsidR="00153F06" w:rsidRDefault="00153F0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9D1E8" w14:textId="4EB9E15E" w:rsidR="00153F06" w:rsidRDefault="00153F06">
    <w:pPr>
      <w:pStyle w:val="Footer"/>
      <w:jc w:val="center"/>
    </w:pPr>
  </w:p>
  <w:p w14:paraId="32C67D2F" w14:textId="77777777" w:rsidR="00153F06" w:rsidRDefault="00153F0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474805"/>
      <w:docPartObj>
        <w:docPartGallery w:val="Page Numbers (Bottom of Page)"/>
        <w:docPartUnique/>
      </w:docPartObj>
    </w:sdtPr>
    <w:sdtEndPr>
      <w:rPr>
        <w:noProof/>
      </w:rPr>
    </w:sdtEndPr>
    <w:sdtContent>
      <w:p w14:paraId="0047318D" w14:textId="77777777" w:rsidR="00153F06" w:rsidRDefault="00153F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448FC0" w14:textId="77777777" w:rsidR="00004E2D" w:rsidRDefault="00004E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E4C47" w14:textId="77777777" w:rsidR="00FE5902" w:rsidRDefault="00FE5902" w:rsidP="003F042F">
      <w:pPr>
        <w:spacing w:after="0"/>
      </w:pPr>
      <w:r>
        <w:separator/>
      </w:r>
    </w:p>
  </w:footnote>
  <w:footnote w:type="continuationSeparator" w:id="0">
    <w:p w14:paraId="7DF8D8A0" w14:textId="77777777" w:rsidR="00FE5902" w:rsidRDefault="00FE5902" w:rsidP="003F042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7FD5A" w14:textId="77777777" w:rsidR="00153F06" w:rsidRDefault="00153F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5A033" w14:textId="77777777" w:rsidR="00153F06" w:rsidRDefault="00153F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FA9B0D" w14:textId="77777777" w:rsidR="00153F06" w:rsidRDefault="00153F0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91739" w14:textId="77777777" w:rsidR="00004E2D" w:rsidRDefault="00004E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w14:anchorId="6B2852A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46" type="#_x0000_t75" style="width:15.6pt;height:31.8pt;visibility:visible;mso-wrap-style:square" o:bullet="t">
        <v:imagedata r:id="rId1" o:title=""/>
      </v:shape>
    </w:pict>
  </w:numPicBullet>
  <w:abstractNum w:abstractNumId="0" w15:restartNumberingAfterBreak="0">
    <w:nsid w:val="02995E44"/>
    <w:multiLevelType w:val="hybridMultilevel"/>
    <w:tmpl w:val="1C7E882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7E4FC35"/>
    <w:multiLevelType w:val="hybridMultilevel"/>
    <w:tmpl w:val="7572F1A4"/>
    <w:lvl w:ilvl="0" w:tplc="B6C2D1BA">
      <w:start w:val="1"/>
      <w:numFmt w:val="bullet"/>
      <w:lvlText w:val=""/>
      <w:lvlJc w:val="left"/>
      <w:pPr>
        <w:ind w:left="720" w:hanging="360"/>
      </w:pPr>
      <w:rPr>
        <w:rFonts w:ascii="Symbol" w:hAnsi="Symbol" w:hint="default"/>
      </w:rPr>
    </w:lvl>
    <w:lvl w:ilvl="1" w:tplc="48AAFF2C">
      <w:start w:val="1"/>
      <w:numFmt w:val="bullet"/>
      <w:lvlText w:val="o"/>
      <w:lvlJc w:val="left"/>
      <w:pPr>
        <w:ind w:left="1440" w:hanging="360"/>
      </w:pPr>
      <w:rPr>
        <w:rFonts w:ascii="Courier New" w:hAnsi="Courier New" w:hint="default"/>
      </w:rPr>
    </w:lvl>
    <w:lvl w:ilvl="2" w:tplc="F08850A0">
      <w:start w:val="1"/>
      <w:numFmt w:val="bullet"/>
      <w:lvlText w:val=""/>
      <w:lvlJc w:val="left"/>
      <w:pPr>
        <w:ind w:left="2160" w:hanging="360"/>
      </w:pPr>
      <w:rPr>
        <w:rFonts w:ascii="Wingdings" w:hAnsi="Wingdings" w:hint="default"/>
      </w:rPr>
    </w:lvl>
    <w:lvl w:ilvl="3" w:tplc="9F7AB688">
      <w:start w:val="1"/>
      <w:numFmt w:val="bullet"/>
      <w:lvlText w:val=""/>
      <w:lvlJc w:val="left"/>
      <w:pPr>
        <w:ind w:left="2880" w:hanging="360"/>
      </w:pPr>
      <w:rPr>
        <w:rFonts w:ascii="Symbol" w:hAnsi="Symbol" w:hint="default"/>
      </w:rPr>
    </w:lvl>
    <w:lvl w:ilvl="4" w:tplc="0D3CF426">
      <w:start w:val="1"/>
      <w:numFmt w:val="bullet"/>
      <w:lvlText w:val="o"/>
      <w:lvlJc w:val="left"/>
      <w:pPr>
        <w:ind w:left="3600" w:hanging="360"/>
      </w:pPr>
      <w:rPr>
        <w:rFonts w:ascii="Courier New" w:hAnsi="Courier New" w:hint="default"/>
      </w:rPr>
    </w:lvl>
    <w:lvl w:ilvl="5" w:tplc="FED834FC">
      <w:start w:val="1"/>
      <w:numFmt w:val="bullet"/>
      <w:lvlText w:val=""/>
      <w:lvlJc w:val="left"/>
      <w:pPr>
        <w:ind w:left="4320" w:hanging="360"/>
      </w:pPr>
      <w:rPr>
        <w:rFonts w:ascii="Wingdings" w:hAnsi="Wingdings" w:hint="default"/>
      </w:rPr>
    </w:lvl>
    <w:lvl w:ilvl="6" w:tplc="161EF7F6">
      <w:start w:val="1"/>
      <w:numFmt w:val="bullet"/>
      <w:lvlText w:val=""/>
      <w:lvlJc w:val="left"/>
      <w:pPr>
        <w:ind w:left="5040" w:hanging="360"/>
      </w:pPr>
      <w:rPr>
        <w:rFonts w:ascii="Symbol" w:hAnsi="Symbol" w:hint="default"/>
      </w:rPr>
    </w:lvl>
    <w:lvl w:ilvl="7" w:tplc="46B4F76E">
      <w:start w:val="1"/>
      <w:numFmt w:val="bullet"/>
      <w:lvlText w:val="o"/>
      <w:lvlJc w:val="left"/>
      <w:pPr>
        <w:ind w:left="5760" w:hanging="360"/>
      </w:pPr>
      <w:rPr>
        <w:rFonts w:ascii="Courier New" w:hAnsi="Courier New" w:hint="default"/>
      </w:rPr>
    </w:lvl>
    <w:lvl w:ilvl="8" w:tplc="CEA4ED22">
      <w:start w:val="1"/>
      <w:numFmt w:val="bullet"/>
      <w:lvlText w:val=""/>
      <w:lvlJc w:val="left"/>
      <w:pPr>
        <w:ind w:left="6480" w:hanging="360"/>
      </w:pPr>
      <w:rPr>
        <w:rFonts w:ascii="Wingdings" w:hAnsi="Wingdings" w:hint="default"/>
      </w:rPr>
    </w:lvl>
  </w:abstractNum>
  <w:abstractNum w:abstractNumId="2" w15:restartNumberingAfterBreak="0">
    <w:nsid w:val="0F1D705F"/>
    <w:multiLevelType w:val="hybridMultilevel"/>
    <w:tmpl w:val="30989034"/>
    <w:lvl w:ilvl="0" w:tplc="A230B216">
      <w:start w:val="1"/>
      <w:numFmt w:val="bullet"/>
      <w:pStyle w:val="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C6341"/>
    <w:multiLevelType w:val="hybridMultilevel"/>
    <w:tmpl w:val="99BE7AC8"/>
    <w:lvl w:ilvl="0" w:tplc="F48C3EDA">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6BB311D"/>
    <w:multiLevelType w:val="multilevel"/>
    <w:tmpl w:val="D9D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566811"/>
    <w:multiLevelType w:val="hybridMultilevel"/>
    <w:tmpl w:val="419AFD88"/>
    <w:lvl w:ilvl="0" w:tplc="E06E7EA6">
      <w:start w:val="1"/>
      <w:numFmt w:val="decimal"/>
      <w:lvlText w:val="%1."/>
      <w:lvlJc w:val="left"/>
      <w:pPr>
        <w:ind w:left="524" w:hanging="285"/>
      </w:pPr>
      <w:rPr>
        <w:rFonts w:ascii="Calibri" w:eastAsia="Calibri" w:hAnsi="Calibri" w:cs="Calibri" w:hint="default"/>
        <w:b w:val="0"/>
        <w:bCs w:val="0"/>
        <w:i w:val="0"/>
        <w:iCs w:val="0"/>
        <w:spacing w:val="-1"/>
        <w:w w:val="100"/>
        <w:sz w:val="18"/>
        <w:szCs w:val="18"/>
        <w:lang w:val="en-US" w:eastAsia="en-US" w:bidi="ar-SA"/>
      </w:rPr>
    </w:lvl>
    <w:lvl w:ilvl="1" w:tplc="21726B20">
      <w:numFmt w:val="bullet"/>
      <w:lvlText w:val="•"/>
      <w:lvlJc w:val="left"/>
      <w:pPr>
        <w:ind w:left="1479" w:hanging="285"/>
      </w:pPr>
      <w:rPr>
        <w:rFonts w:hint="default"/>
        <w:lang w:val="en-US" w:eastAsia="en-US" w:bidi="ar-SA"/>
      </w:rPr>
    </w:lvl>
    <w:lvl w:ilvl="2" w:tplc="177AF408">
      <w:numFmt w:val="bullet"/>
      <w:lvlText w:val="•"/>
      <w:lvlJc w:val="left"/>
      <w:pPr>
        <w:ind w:left="2439" w:hanging="285"/>
      </w:pPr>
      <w:rPr>
        <w:rFonts w:hint="default"/>
        <w:lang w:val="en-US" w:eastAsia="en-US" w:bidi="ar-SA"/>
      </w:rPr>
    </w:lvl>
    <w:lvl w:ilvl="3" w:tplc="7F3CB148">
      <w:numFmt w:val="bullet"/>
      <w:lvlText w:val="•"/>
      <w:lvlJc w:val="left"/>
      <w:pPr>
        <w:ind w:left="3399" w:hanging="285"/>
      </w:pPr>
      <w:rPr>
        <w:rFonts w:hint="default"/>
        <w:lang w:val="en-US" w:eastAsia="en-US" w:bidi="ar-SA"/>
      </w:rPr>
    </w:lvl>
    <w:lvl w:ilvl="4" w:tplc="8AD0B876">
      <w:numFmt w:val="bullet"/>
      <w:lvlText w:val="•"/>
      <w:lvlJc w:val="left"/>
      <w:pPr>
        <w:ind w:left="4359" w:hanging="285"/>
      </w:pPr>
      <w:rPr>
        <w:rFonts w:hint="default"/>
        <w:lang w:val="en-US" w:eastAsia="en-US" w:bidi="ar-SA"/>
      </w:rPr>
    </w:lvl>
    <w:lvl w:ilvl="5" w:tplc="2AE64514">
      <w:numFmt w:val="bullet"/>
      <w:lvlText w:val="•"/>
      <w:lvlJc w:val="left"/>
      <w:pPr>
        <w:ind w:left="5319" w:hanging="285"/>
      </w:pPr>
      <w:rPr>
        <w:rFonts w:hint="default"/>
        <w:lang w:val="en-US" w:eastAsia="en-US" w:bidi="ar-SA"/>
      </w:rPr>
    </w:lvl>
    <w:lvl w:ilvl="6" w:tplc="99B0612C">
      <w:numFmt w:val="bullet"/>
      <w:lvlText w:val="•"/>
      <w:lvlJc w:val="left"/>
      <w:pPr>
        <w:ind w:left="6279" w:hanging="285"/>
      </w:pPr>
      <w:rPr>
        <w:rFonts w:hint="default"/>
        <w:lang w:val="en-US" w:eastAsia="en-US" w:bidi="ar-SA"/>
      </w:rPr>
    </w:lvl>
    <w:lvl w:ilvl="7" w:tplc="6D48D16E">
      <w:numFmt w:val="bullet"/>
      <w:lvlText w:val="•"/>
      <w:lvlJc w:val="left"/>
      <w:pPr>
        <w:ind w:left="7239" w:hanging="285"/>
      </w:pPr>
      <w:rPr>
        <w:rFonts w:hint="default"/>
        <w:lang w:val="en-US" w:eastAsia="en-US" w:bidi="ar-SA"/>
      </w:rPr>
    </w:lvl>
    <w:lvl w:ilvl="8" w:tplc="20A4800C">
      <w:numFmt w:val="bullet"/>
      <w:lvlText w:val="•"/>
      <w:lvlJc w:val="left"/>
      <w:pPr>
        <w:ind w:left="8199" w:hanging="285"/>
      </w:pPr>
      <w:rPr>
        <w:rFonts w:hint="default"/>
        <w:lang w:val="en-US" w:eastAsia="en-US" w:bidi="ar-SA"/>
      </w:rPr>
    </w:lvl>
  </w:abstractNum>
  <w:abstractNum w:abstractNumId="6" w15:restartNumberingAfterBreak="0">
    <w:nsid w:val="23396ADA"/>
    <w:multiLevelType w:val="hybridMultilevel"/>
    <w:tmpl w:val="00225E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4D82B2D"/>
    <w:multiLevelType w:val="hybridMultilevel"/>
    <w:tmpl w:val="02106F42"/>
    <w:lvl w:ilvl="0" w:tplc="B128E7C4">
      <w:start w:val="1"/>
      <w:numFmt w:val="bullet"/>
      <w:lvlText w:val=""/>
      <w:lvlJc w:val="left"/>
      <w:pPr>
        <w:ind w:left="720" w:hanging="360"/>
      </w:pPr>
      <w:rPr>
        <w:rFonts w:ascii="Symbol" w:hAnsi="Symbol" w:hint="default"/>
      </w:rPr>
    </w:lvl>
    <w:lvl w:ilvl="1" w:tplc="A11ADD2C">
      <w:numFmt w:val="bullet"/>
      <w:lvlText w:val="-"/>
      <w:lvlJc w:val="left"/>
      <w:pPr>
        <w:ind w:left="1440" w:hanging="360"/>
      </w:pPr>
      <w:rPr>
        <w:rFonts w:ascii="Times New Roman" w:eastAsia="SimSun" w:hAnsi="Times New Roman" w:cs="Times New Roman"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1C753DF"/>
    <w:multiLevelType w:val="multilevel"/>
    <w:tmpl w:val="968286F4"/>
    <w:lvl w:ilvl="0">
      <w:numFmt w:val="decimal"/>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864" w:hanging="864"/>
      </w:pPr>
      <w:rPr>
        <w:rFonts w:cs="Times New Roman" w:hint="default"/>
      </w:rPr>
    </w:lvl>
    <w:lvl w:ilvl="4">
      <w:start w:val="1"/>
      <w:numFmt w:val="decimal"/>
      <w:lvlText w:val="%1.%2.%3.%4.%5"/>
      <w:lvlJc w:val="left"/>
      <w:pPr>
        <w:ind w:left="1008" w:hanging="1008"/>
      </w:pPr>
      <w:rPr>
        <w:rFonts w:cs="Times New Roman" w:hint="default"/>
      </w:rPr>
    </w:lvl>
    <w:lvl w:ilvl="5">
      <w:start w:val="1"/>
      <w:numFmt w:val="decimal"/>
      <w:lvlText w:val="%1.%2.%3.%4.%5.%6"/>
      <w:lvlJc w:val="left"/>
      <w:pPr>
        <w:ind w:left="1152" w:hanging="1152"/>
      </w:pPr>
      <w:rPr>
        <w:rFonts w:cs="Times New Roman" w:hint="default"/>
      </w:rPr>
    </w:lvl>
    <w:lvl w:ilvl="6">
      <w:start w:val="1"/>
      <w:numFmt w:val="decimal"/>
      <w:lvlText w:val="%1.%2.%3.%4.%5.%6.%7"/>
      <w:lvlJc w:val="left"/>
      <w:pPr>
        <w:ind w:left="1296" w:hanging="1296"/>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584" w:hanging="1584"/>
      </w:pPr>
      <w:rPr>
        <w:rFonts w:cs="Times New Roman" w:hint="default"/>
      </w:rPr>
    </w:lvl>
  </w:abstractNum>
  <w:abstractNum w:abstractNumId="9" w15:restartNumberingAfterBreak="0">
    <w:nsid w:val="3A161FE3"/>
    <w:multiLevelType w:val="hybridMultilevel"/>
    <w:tmpl w:val="E812ACB0"/>
    <w:lvl w:ilvl="0" w:tplc="A11ADD2C">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D591D86"/>
    <w:multiLevelType w:val="multilevel"/>
    <w:tmpl w:val="877C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361454"/>
    <w:multiLevelType w:val="hybridMultilevel"/>
    <w:tmpl w:val="1156923E"/>
    <w:lvl w:ilvl="0" w:tplc="A11ADD2C">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FA65EA5"/>
    <w:multiLevelType w:val="multilevel"/>
    <w:tmpl w:val="5AA8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D02915"/>
    <w:multiLevelType w:val="multilevel"/>
    <w:tmpl w:val="942A8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5B250A"/>
    <w:multiLevelType w:val="multilevel"/>
    <w:tmpl w:val="3A60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A879E1"/>
    <w:multiLevelType w:val="hybridMultilevel"/>
    <w:tmpl w:val="0750D28A"/>
    <w:lvl w:ilvl="0" w:tplc="A11ADD2C">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7A46240B"/>
    <w:multiLevelType w:val="multilevel"/>
    <w:tmpl w:val="DA40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337935">
    <w:abstractNumId w:val="1"/>
  </w:num>
  <w:num w:numId="2" w16cid:durableId="1096438588">
    <w:abstractNumId w:val="2"/>
  </w:num>
  <w:num w:numId="3" w16cid:durableId="729154131">
    <w:abstractNumId w:val="8"/>
  </w:num>
  <w:num w:numId="4" w16cid:durableId="755982589">
    <w:abstractNumId w:val="7"/>
  </w:num>
  <w:num w:numId="5" w16cid:durableId="941689529">
    <w:abstractNumId w:val="3"/>
  </w:num>
  <w:num w:numId="6" w16cid:durableId="1110317774">
    <w:abstractNumId w:val="6"/>
  </w:num>
  <w:num w:numId="7" w16cid:durableId="853155557">
    <w:abstractNumId w:val="14"/>
  </w:num>
  <w:num w:numId="8" w16cid:durableId="460004512">
    <w:abstractNumId w:val="12"/>
  </w:num>
  <w:num w:numId="9" w16cid:durableId="83773126">
    <w:abstractNumId w:val="15"/>
  </w:num>
  <w:num w:numId="10" w16cid:durableId="1050345989">
    <w:abstractNumId w:val="9"/>
  </w:num>
  <w:num w:numId="11" w16cid:durableId="782380930">
    <w:abstractNumId w:val="11"/>
  </w:num>
  <w:num w:numId="12" w16cid:durableId="1496339244">
    <w:abstractNumId w:val="10"/>
  </w:num>
  <w:num w:numId="13" w16cid:durableId="1745759593">
    <w:abstractNumId w:val="5"/>
  </w:num>
  <w:num w:numId="14" w16cid:durableId="1924294828">
    <w:abstractNumId w:val="4"/>
  </w:num>
  <w:num w:numId="15" w16cid:durableId="588120883">
    <w:abstractNumId w:val="13"/>
  </w:num>
  <w:num w:numId="16" w16cid:durableId="315960126">
    <w:abstractNumId w:val="16"/>
  </w:num>
  <w:num w:numId="17" w16cid:durableId="211623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tTAwNzexNAQCIyUdpeDU4uLM/DyQAsNaAJ7vkRosAAAA"/>
  </w:docVars>
  <w:rsids>
    <w:rsidRoot w:val="009E1C64"/>
    <w:rsid w:val="00000A82"/>
    <w:rsid w:val="0000135D"/>
    <w:rsid w:val="00001BFF"/>
    <w:rsid w:val="00001DAA"/>
    <w:rsid w:val="00002080"/>
    <w:rsid w:val="0000290B"/>
    <w:rsid w:val="00002924"/>
    <w:rsid w:val="00002FE0"/>
    <w:rsid w:val="00003482"/>
    <w:rsid w:val="000038E1"/>
    <w:rsid w:val="00003A4D"/>
    <w:rsid w:val="00004847"/>
    <w:rsid w:val="00004E2D"/>
    <w:rsid w:val="0000518F"/>
    <w:rsid w:val="0000536D"/>
    <w:rsid w:val="00005AF4"/>
    <w:rsid w:val="00006511"/>
    <w:rsid w:val="000066E7"/>
    <w:rsid w:val="00006D30"/>
    <w:rsid w:val="0000757E"/>
    <w:rsid w:val="00007762"/>
    <w:rsid w:val="00007951"/>
    <w:rsid w:val="00007F46"/>
    <w:rsid w:val="000108C5"/>
    <w:rsid w:val="00010C62"/>
    <w:rsid w:val="0001120E"/>
    <w:rsid w:val="0001192A"/>
    <w:rsid w:val="00011A57"/>
    <w:rsid w:val="00011C35"/>
    <w:rsid w:val="00012036"/>
    <w:rsid w:val="00012083"/>
    <w:rsid w:val="00012313"/>
    <w:rsid w:val="00012468"/>
    <w:rsid w:val="000127E3"/>
    <w:rsid w:val="00012A24"/>
    <w:rsid w:val="00012E9B"/>
    <w:rsid w:val="000136C9"/>
    <w:rsid w:val="0001437F"/>
    <w:rsid w:val="000143B4"/>
    <w:rsid w:val="000143EB"/>
    <w:rsid w:val="0001508A"/>
    <w:rsid w:val="00015099"/>
    <w:rsid w:val="00015B25"/>
    <w:rsid w:val="00015B39"/>
    <w:rsid w:val="00015F0E"/>
    <w:rsid w:val="0001642E"/>
    <w:rsid w:val="00017279"/>
    <w:rsid w:val="00017B22"/>
    <w:rsid w:val="00017FC4"/>
    <w:rsid w:val="0002002B"/>
    <w:rsid w:val="0002018B"/>
    <w:rsid w:val="0002063A"/>
    <w:rsid w:val="00020E33"/>
    <w:rsid w:val="00020FA9"/>
    <w:rsid w:val="00021089"/>
    <w:rsid w:val="000210E3"/>
    <w:rsid w:val="0002129C"/>
    <w:rsid w:val="000227AA"/>
    <w:rsid w:val="000228BE"/>
    <w:rsid w:val="00022C12"/>
    <w:rsid w:val="00022C7B"/>
    <w:rsid w:val="0002325D"/>
    <w:rsid w:val="00023C90"/>
    <w:rsid w:val="00024096"/>
    <w:rsid w:val="00024489"/>
    <w:rsid w:val="0002527A"/>
    <w:rsid w:val="00025AA8"/>
    <w:rsid w:val="0002602C"/>
    <w:rsid w:val="00026302"/>
    <w:rsid w:val="00026826"/>
    <w:rsid w:val="00026860"/>
    <w:rsid w:val="00027343"/>
    <w:rsid w:val="000274DE"/>
    <w:rsid w:val="000275CE"/>
    <w:rsid w:val="00027AF2"/>
    <w:rsid w:val="00027DB4"/>
    <w:rsid w:val="00027FF4"/>
    <w:rsid w:val="000301BC"/>
    <w:rsid w:val="00030699"/>
    <w:rsid w:val="000308E8"/>
    <w:rsid w:val="00030DCC"/>
    <w:rsid w:val="00031ECB"/>
    <w:rsid w:val="000321FE"/>
    <w:rsid w:val="0003260E"/>
    <w:rsid w:val="00032845"/>
    <w:rsid w:val="000332A3"/>
    <w:rsid w:val="000345CD"/>
    <w:rsid w:val="00034ED4"/>
    <w:rsid w:val="0003503B"/>
    <w:rsid w:val="00035F68"/>
    <w:rsid w:val="0003737A"/>
    <w:rsid w:val="00040844"/>
    <w:rsid w:val="00040A0F"/>
    <w:rsid w:val="00040F12"/>
    <w:rsid w:val="000410C8"/>
    <w:rsid w:val="000411BB"/>
    <w:rsid w:val="00041B11"/>
    <w:rsid w:val="00041C38"/>
    <w:rsid w:val="00041DAC"/>
    <w:rsid w:val="0004221B"/>
    <w:rsid w:val="00042445"/>
    <w:rsid w:val="00043163"/>
    <w:rsid w:val="00043567"/>
    <w:rsid w:val="000435FC"/>
    <w:rsid w:val="000437AC"/>
    <w:rsid w:val="00043873"/>
    <w:rsid w:val="0004549D"/>
    <w:rsid w:val="0004597F"/>
    <w:rsid w:val="00045B56"/>
    <w:rsid w:val="00045B5D"/>
    <w:rsid w:val="00045E5F"/>
    <w:rsid w:val="00046394"/>
    <w:rsid w:val="00047913"/>
    <w:rsid w:val="00050C93"/>
    <w:rsid w:val="00051470"/>
    <w:rsid w:val="000524C5"/>
    <w:rsid w:val="00052BC2"/>
    <w:rsid w:val="00052CAC"/>
    <w:rsid w:val="00052F21"/>
    <w:rsid w:val="000534A4"/>
    <w:rsid w:val="00053C03"/>
    <w:rsid w:val="00053F09"/>
    <w:rsid w:val="00054B69"/>
    <w:rsid w:val="00054BFE"/>
    <w:rsid w:val="00055159"/>
    <w:rsid w:val="00055423"/>
    <w:rsid w:val="0005552A"/>
    <w:rsid w:val="00055AD2"/>
    <w:rsid w:val="00055C44"/>
    <w:rsid w:val="00056277"/>
    <w:rsid w:val="00056FC3"/>
    <w:rsid w:val="00056FEB"/>
    <w:rsid w:val="00057343"/>
    <w:rsid w:val="0005763C"/>
    <w:rsid w:val="0005789C"/>
    <w:rsid w:val="000579C6"/>
    <w:rsid w:val="00060384"/>
    <w:rsid w:val="000605F4"/>
    <w:rsid w:val="0006096B"/>
    <w:rsid w:val="00060A09"/>
    <w:rsid w:val="000618BE"/>
    <w:rsid w:val="00062069"/>
    <w:rsid w:val="00062204"/>
    <w:rsid w:val="00062234"/>
    <w:rsid w:val="00062A62"/>
    <w:rsid w:val="00062BB5"/>
    <w:rsid w:val="00062FC0"/>
    <w:rsid w:val="00063936"/>
    <w:rsid w:val="000639F6"/>
    <w:rsid w:val="00063E28"/>
    <w:rsid w:val="000641D9"/>
    <w:rsid w:val="0006429C"/>
    <w:rsid w:val="000649BF"/>
    <w:rsid w:val="00064CBC"/>
    <w:rsid w:val="00064E88"/>
    <w:rsid w:val="00065877"/>
    <w:rsid w:val="00066253"/>
    <w:rsid w:val="00066C83"/>
    <w:rsid w:val="00067739"/>
    <w:rsid w:val="00067A76"/>
    <w:rsid w:val="0007092F"/>
    <w:rsid w:val="00070F59"/>
    <w:rsid w:val="00071409"/>
    <w:rsid w:val="00071977"/>
    <w:rsid w:val="000731FC"/>
    <w:rsid w:val="00073AF0"/>
    <w:rsid w:val="00073BD1"/>
    <w:rsid w:val="00073EDA"/>
    <w:rsid w:val="000745BF"/>
    <w:rsid w:val="00075446"/>
    <w:rsid w:val="0007584C"/>
    <w:rsid w:val="00075DDE"/>
    <w:rsid w:val="00075E83"/>
    <w:rsid w:val="00075EC6"/>
    <w:rsid w:val="00076567"/>
    <w:rsid w:val="00076DA5"/>
    <w:rsid w:val="000770B6"/>
    <w:rsid w:val="000772B1"/>
    <w:rsid w:val="000774CC"/>
    <w:rsid w:val="000779D7"/>
    <w:rsid w:val="00077C9C"/>
    <w:rsid w:val="000802E4"/>
    <w:rsid w:val="000806AF"/>
    <w:rsid w:val="00080AE4"/>
    <w:rsid w:val="00080D79"/>
    <w:rsid w:val="00081300"/>
    <w:rsid w:val="000819FE"/>
    <w:rsid w:val="00081AE2"/>
    <w:rsid w:val="00082009"/>
    <w:rsid w:val="0008224B"/>
    <w:rsid w:val="000823F3"/>
    <w:rsid w:val="0008289D"/>
    <w:rsid w:val="00084AD7"/>
    <w:rsid w:val="0008609B"/>
    <w:rsid w:val="000867B7"/>
    <w:rsid w:val="0008684B"/>
    <w:rsid w:val="00087266"/>
    <w:rsid w:val="0008769F"/>
    <w:rsid w:val="000876F7"/>
    <w:rsid w:val="0008791A"/>
    <w:rsid w:val="00087CE9"/>
    <w:rsid w:val="00090683"/>
    <w:rsid w:val="000907EF"/>
    <w:rsid w:val="000910DD"/>
    <w:rsid w:val="00091762"/>
    <w:rsid w:val="00091B71"/>
    <w:rsid w:val="0009226E"/>
    <w:rsid w:val="0009378E"/>
    <w:rsid w:val="00094263"/>
    <w:rsid w:val="00094B59"/>
    <w:rsid w:val="000956C9"/>
    <w:rsid w:val="0009602A"/>
    <w:rsid w:val="000975DA"/>
    <w:rsid w:val="000976D0"/>
    <w:rsid w:val="00097708"/>
    <w:rsid w:val="00097EDC"/>
    <w:rsid w:val="000A0209"/>
    <w:rsid w:val="000A0DC4"/>
    <w:rsid w:val="000A147C"/>
    <w:rsid w:val="000A1C8B"/>
    <w:rsid w:val="000A2A41"/>
    <w:rsid w:val="000A2A62"/>
    <w:rsid w:val="000A2DFA"/>
    <w:rsid w:val="000A30AF"/>
    <w:rsid w:val="000A3C00"/>
    <w:rsid w:val="000A3C33"/>
    <w:rsid w:val="000A3E8C"/>
    <w:rsid w:val="000A4019"/>
    <w:rsid w:val="000A416D"/>
    <w:rsid w:val="000A45EC"/>
    <w:rsid w:val="000A4738"/>
    <w:rsid w:val="000A5F59"/>
    <w:rsid w:val="000A6176"/>
    <w:rsid w:val="000A6AF7"/>
    <w:rsid w:val="000A6D84"/>
    <w:rsid w:val="000A73AA"/>
    <w:rsid w:val="000A750B"/>
    <w:rsid w:val="000A7790"/>
    <w:rsid w:val="000A790A"/>
    <w:rsid w:val="000B0164"/>
    <w:rsid w:val="000B0738"/>
    <w:rsid w:val="000B093C"/>
    <w:rsid w:val="000B0F01"/>
    <w:rsid w:val="000B0FD2"/>
    <w:rsid w:val="000B1ECE"/>
    <w:rsid w:val="000B1F79"/>
    <w:rsid w:val="000B2253"/>
    <w:rsid w:val="000B2C08"/>
    <w:rsid w:val="000B2C7C"/>
    <w:rsid w:val="000B3E73"/>
    <w:rsid w:val="000B4134"/>
    <w:rsid w:val="000B41F3"/>
    <w:rsid w:val="000B438D"/>
    <w:rsid w:val="000B467D"/>
    <w:rsid w:val="000B468A"/>
    <w:rsid w:val="000B518A"/>
    <w:rsid w:val="000B5372"/>
    <w:rsid w:val="000B5C70"/>
    <w:rsid w:val="000B6213"/>
    <w:rsid w:val="000B6D24"/>
    <w:rsid w:val="000B7745"/>
    <w:rsid w:val="000B7A54"/>
    <w:rsid w:val="000B7B68"/>
    <w:rsid w:val="000C06A7"/>
    <w:rsid w:val="000C0CE6"/>
    <w:rsid w:val="000C1270"/>
    <w:rsid w:val="000C259A"/>
    <w:rsid w:val="000C27EE"/>
    <w:rsid w:val="000C2EF7"/>
    <w:rsid w:val="000C35D0"/>
    <w:rsid w:val="000C3754"/>
    <w:rsid w:val="000C3D0D"/>
    <w:rsid w:val="000C4991"/>
    <w:rsid w:val="000C4DEA"/>
    <w:rsid w:val="000C55E4"/>
    <w:rsid w:val="000C5859"/>
    <w:rsid w:val="000C5C06"/>
    <w:rsid w:val="000C5D51"/>
    <w:rsid w:val="000C658D"/>
    <w:rsid w:val="000C67C1"/>
    <w:rsid w:val="000C7560"/>
    <w:rsid w:val="000D0036"/>
    <w:rsid w:val="000D0238"/>
    <w:rsid w:val="000D172D"/>
    <w:rsid w:val="000D173A"/>
    <w:rsid w:val="000D1E44"/>
    <w:rsid w:val="000D1F65"/>
    <w:rsid w:val="000D2067"/>
    <w:rsid w:val="000D2CC6"/>
    <w:rsid w:val="000D4095"/>
    <w:rsid w:val="000D42FD"/>
    <w:rsid w:val="000D4356"/>
    <w:rsid w:val="000D4CCD"/>
    <w:rsid w:val="000D4DD2"/>
    <w:rsid w:val="000D5314"/>
    <w:rsid w:val="000D57F3"/>
    <w:rsid w:val="000D5A0A"/>
    <w:rsid w:val="000D5D10"/>
    <w:rsid w:val="000D62FA"/>
    <w:rsid w:val="000D6499"/>
    <w:rsid w:val="000D6605"/>
    <w:rsid w:val="000D6F9D"/>
    <w:rsid w:val="000D7065"/>
    <w:rsid w:val="000D779C"/>
    <w:rsid w:val="000E0731"/>
    <w:rsid w:val="000E077D"/>
    <w:rsid w:val="000E0A02"/>
    <w:rsid w:val="000E1690"/>
    <w:rsid w:val="000E1B26"/>
    <w:rsid w:val="000E1BB9"/>
    <w:rsid w:val="000E3311"/>
    <w:rsid w:val="000E3961"/>
    <w:rsid w:val="000E3A42"/>
    <w:rsid w:val="000E3ABE"/>
    <w:rsid w:val="000E4065"/>
    <w:rsid w:val="000E40B5"/>
    <w:rsid w:val="000E4E3B"/>
    <w:rsid w:val="000E4F34"/>
    <w:rsid w:val="000E5281"/>
    <w:rsid w:val="000E5B5C"/>
    <w:rsid w:val="000E5EA5"/>
    <w:rsid w:val="000E60A3"/>
    <w:rsid w:val="000E615F"/>
    <w:rsid w:val="000E621F"/>
    <w:rsid w:val="000E6278"/>
    <w:rsid w:val="000E68D7"/>
    <w:rsid w:val="000E6BB6"/>
    <w:rsid w:val="000E7054"/>
    <w:rsid w:val="000E70CA"/>
    <w:rsid w:val="000E7574"/>
    <w:rsid w:val="000E7708"/>
    <w:rsid w:val="000E7B25"/>
    <w:rsid w:val="000E7B42"/>
    <w:rsid w:val="000E7D12"/>
    <w:rsid w:val="000F059E"/>
    <w:rsid w:val="000F0DBF"/>
    <w:rsid w:val="000F1154"/>
    <w:rsid w:val="000F1353"/>
    <w:rsid w:val="000F1A55"/>
    <w:rsid w:val="000F32D2"/>
    <w:rsid w:val="000F371E"/>
    <w:rsid w:val="000F3B7C"/>
    <w:rsid w:val="000F3E38"/>
    <w:rsid w:val="000F4182"/>
    <w:rsid w:val="000F47C9"/>
    <w:rsid w:val="000F49FB"/>
    <w:rsid w:val="000F4A66"/>
    <w:rsid w:val="000F4ACD"/>
    <w:rsid w:val="000F61F7"/>
    <w:rsid w:val="000F6265"/>
    <w:rsid w:val="000F6B23"/>
    <w:rsid w:val="000F6C00"/>
    <w:rsid w:val="000F6C12"/>
    <w:rsid w:val="000F774A"/>
    <w:rsid w:val="000F7837"/>
    <w:rsid w:val="000F7F4F"/>
    <w:rsid w:val="00100988"/>
    <w:rsid w:val="00100F9E"/>
    <w:rsid w:val="0010118D"/>
    <w:rsid w:val="0010126A"/>
    <w:rsid w:val="0010171F"/>
    <w:rsid w:val="0010216C"/>
    <w:rsid w:val="00102170"/>
    <w:rsid w:val="00102236"/>
    <w:rsid w:val="001032A0"/>
    <w:rsid w:val="00104239"/>
    <w:rsid w:val="001045C2"/>
    <w:rsid w:val="001045FB"/>
    <w:rsid w:val="001058AD"/>
    <w:rsid w:val="001058E8"/>
    <w:rsid w:val="00105F87"/>
    <w:rsid w:val="001063ED"/>
    <w:rsid w:val="0010662A"/>
    <w:rsid w:val="001069A1"/>
    <w:rsid w:val="00106B57"/>
    <w:rsid w:val="00106F0D"/>
    <w:rsid w:val="00107332"/>
    <w:rsid w:val="00110109"/>
    <w:rsid w:val="00110592"/>
    <w:rsid w:val="00110597"/>
    <w:rsid w:val="0011067C"/>
    <w:rsid w:val="0011078B"/>
    <w:rsid w:val="001107BB"/>
    <w:rsid w:val="0011080E"/>
    <w:rsid w:val="00110AEB"/>
    <w:rsid w:val="00110E69"/>
    <w:rsid w:val="00110EE1"/>
    <w:rsid w:val="00112E52"/>
    <w:rsid w:val="00112E7D"/>
    <w:rsid w:val="00113B8C"/>
    <w:rsid w:val="00113BD1"/>
    <w:rsid w:val="00113D3B"/>
    <w:rsid w:val="001144BF"/>
    <w:rsid w:val="00114C52"/>
    <w:rsid w:val="001156AE"/>
    <w:rsid w:val="00115C7D"/>
    <w:rsid w:val="001165B2"/>
    <w:rsid w:val="0011663B"/>
    <w:rsid w:val="00116F8E"/>
    <w:rsid w:val="00117642"/>
    <w:rsid w:val="00120AF6"/>
    <w:rsid w:val="00120B7D"/>
    <w:rsid w:val="00120DA7"/>
    <w:rsid w:val="001214C5"/>
    <w:rsid w:val="0012173E"/>
    <w:rsid w:val="00122165"/>
    <w:rsid w:val="001254EF"/>
    <w:rsid w:val="001257CC"/>
    <w:rsid w:val="00125B30"/>
    <w:rsid w:val="00125B79"/>
    <w:rsid w:val="00125F28"/>
    <w:rsid w:val="0012634B"/>
    <w:rsid w:val="0012643E"/>
    <w:rsid w:val="00126605"/>
    <w:rsid w:val="001267F4"/>
    <w:rsid w:val="001269CD"/>
    <w:rsid w:val="00126DE3"/>
    <w:rsid w:val="00130137"/>
    <w:rsid w:val="0013019A"/>
    <w:rsid w:val="0013070E"/>
    <w:rsid w:val="001312C8"/>
    <w:rsid w:val="001318C4"/>
    <w:rsid w:val="001321E2"/>
    <w:rsid w:val="001326AF"/>
    <w:rsid w:val="0013284A"/>
    <w:rsid w:val="0013327F"/>
    <w:rsid w:val="00133A03"/>
    <w:rsid w:val="00133C6B"/>
    <w:rsid w:val="001340C4"/>
    <w:rsid w:val="001354B7"/>
    <w:rsid w:val="0013566C"/>
    <w:rsid w:val="0013662F"/>
    <w:rsid w:val="00136C6A"/>
    <w:rsid w:val="00136DFD"/>
    <w:rsid w:val="001375BD"/>
    <w:rsid w:val="00137915"/>
    <w:rsid w:val="00137BB5"/>
    <w:rsid w:val="00140442"/>
    <w:rsid w:val="0014084C"/>
    <w:rsid w:val="001408A2"/>
    <w:rsid w:val="00140CD2"/>
    <w:rsid w:val="00141218"/>
    <w:rsid w:val="00141832"/>
    <w:rsid w:val="00141897"/>
    <w:rsid w:val="001423E7"/>
    <w:rsid w:val="00142A00"/>
    <w:rsid w:val="00142E1A"/>
    <w:rsid w:val="0014335F"/>
    <w:rsid w:val="0014342D"/>
    <w:rsid w:val="0014364A"/>
    <w:rsid w:val="00143A99"/>
    <w:rsid w:val="00143B17"/>
    <w:rsid w:val="0014413A"/>
    <w:rsid w:val="00144192"/>
    <w:rsid w:val="001441C2"/>
    <w:rsid w:val="00144760"/>
    <w:rsid w:val="00145482"/>
    <w:rsid w:val="00146227"/>
    <w:rsid w:val="001465FA"/>
    <w:rsid w:val="00146BFB"/>
    <w:rsid w:val="00146EDE"/>
    <w:rsid w:val="00146F3B"/>
    <w:rsid w:val="00147143"/>
    <w:rsid w:val="001478BF"/>
    <w:rsid w:val="001501D6"/>
    <w:rsid w:val="0015185E"/>
    <w:rsid w:val="00152CEC"/>
    <w:rsid w:val="00153545"/>
    <w:rsid w:val="00153F06"/>
    <w:rsid w:val="0015418A"/>
    <w:rsid w:val="00154FD3"/>
    <w:rsid w:val="0015564E"/>
    <w:rsid w:val="00155DAD"/>
    <w:rsid w:val="00156154"/>
    <w:rsid w:val="001562E2"/>
    <w:rsid w:val="00156724"/>
    <w:rsid w:val="00156874"/>
    <w:rsid w:val="001568DA"/>
    <w:rsid w:val="00156CA9"/>
    <w:rsid w:val="00157280"/>
    <w:rsid w:val="0015784D"/>
    <w:rsid w:val="00157A61"/>
    <w:rsid w:val="001608F0"/>
    <w:rsid w:val="001611BE"/>
    <w:rsid w:val="001614E7"/>
    <w:rsid w:val="00161549"/>
    <w:rsid w:val="001615F8"/>
    <w:rsid w:val="0016182C"/>
    <w:rsid w:val="001621B5"/>
    <w:rsid w:val="00162D65"/>
    <w:rsid w:val="00163EBA"/>
    <w:rsid w:val="00165873"/>
    <w:rsid w:val="0016671E"/>
    <w:rsid w:val="0016726B"/>
    <w:rsid w:val="00167D89"/>
    <w:rsid w:val="00170603"/>
    <w:rsid w:val="00171941"/>
    <w:rsid w:val="00171A96"/>
    <w:rsid w:val="00171E2D"/>
    <w:rsid w:val="00172466"/>
    <w:rsid w:val="00173185"/>
    <w:rsid w:val="00173436"/>
    <w:rsid w:val="001739DD"/>
    <w:rsid w:val="001743CC"/>
    <w:rsid w:val="0017506F"/>
    <w:rsid w:val="001750E4"/>
    <w:rsid w:val="00175179"/>
    <w:rsid w:val="00175344"/>
    <w:rsid w:val="00175865"/>
    <w:rsid w:val="00175AF9"/>
    <w:rsid w:val="00175E81"/>
    <w:rsid w:val="001764C0"/>
    <w:rsid w:val="001769B9"/>
    <w:rsid w:val="001769FC"/>
    <w:rsid w:val="00176A59"/>
    <w:rsid w:val="00176E46"/>
    <w:rsid w:val="00176E86"/>
    <w:rsid w:val="001772F4"/>
    <w:rsid w:val="00177854"/>
    <w:rsid w:val="00180A08"/>
    <w:rsid w:val="00180A44"/>
    <w:rsid w:val="00180F91"/>
    <w:rsid w:val="0018115B"/>
    <w:rsid w:val="00182381"/>
    <w:rsid w:val="001827CA"/>
    <w:rsid w:val="0018312D"/>
    <w:rsid w:val="00183254"/>
    <w:rsid w:val="0018362A"/>
    <w:rsid w:val="00183B9B"/>
    <w:rsid w:val="0018400E"/>
    <w:rsid w:val="00184511"/>
    <w:rsid w:val="00185250"/>
    <w:rsid w:val="00185720"/>
    <w:rsid w:val="00185D44"/>
    <w:rsid w:val="0018613B"/>
    <w:rsid w:val="00186A87"/>
    <w:rsid w:val="00186BBD"/>
    <w:rsid w:val="0018708B"/>
    <w:rsid w:val="00187289"/>
    <w:rsid w:val="00187325"/>
    <w:rsid w:val="00187C05"/>
    <w:rsid w:val="00187CB3"/>
    <w:rsid w:val="00187CBB"/>
    <w:rsid w:val="00187E99"/>
    <w:rsid w:val="0018A1A3"/>
    <w:rsid w:val="00190505"/>
    <w:rsid w:val="00190BFF"/>
    <w:rsid w:val="00190F42"/>
    <w:rsid w:val="00191D38"/>
    <w:rsid w:val="00191E3E"/>
    <w:rsid w:val="00191FD2"/>
    <w:rsid w:val="00191FFE"/>
    <w:rsid w:val="001921BB"/>
    <w:rsid w:val="0019294D"/>
    <w:rsid w:val="001933D9"/>
    <w:rsid w:val="00193AB4"/>
    <w:rsid w:val="00194EBB"/>
    <w:rsid w:val="00197A2B"/>
    <w:rsid w:val="00197B5D"/>
    <w:rsid w:val="001A08E4"/>
    <w:rsid w:val="001A0F31"/>
    <w:rsid w:val="001A11E1"/>
    <w:rsid w:val="001A1454"/>
    <w:rsid w:val="001A1670"/>
    <w:rsid w:val="001A253D"/>
    <w:rsid w:val="001A280A"/>
    <w:rsid w:val="001A29DF"/>
    <w:rsid w:val="001A2D8F"/>
    <w:rsid w:val="001A30DA"/>
    <w:rsid w:val="001A3492"/>
    <w:rsid w:val="001A3FFB"/>
    <w:rsid w:val="001A457D"/>
    <w:rsid w:val="001A4EF8"/>
    <w:rsid w:val="001A546B"/>
    <w:rsid w:val="001A5B35"/>
    <w:rsid w:val="001A5E2B"/>
    <w:rsid w:val="001A6970"/>
    <w:rsid w:val="001A7305"/>
    <w:rsid w:val="001A772C"/>
    <w:rsid w:val="001A7A24"/>
    <w:rsid w:val="001A7AA9"/>
    <w:rsid w:val="001B0046"/>
    <w:rsid w:val="001B0100"/>
    <w:rsid w:val="001B09EA"/>
    <w:rsid w:val="001B0D2D"/>
    <w:rsid w:val="001B1210"/>
    <w:rsid w:val="001B14C0"/>
    <w:rsid w:val="001B1738"/>
    <w:rsid w:val="001B19AA"/>
    <w:rsid w:val="001B1C76"/>
    <w:rsid w:val="001B1E24"/>
    <w:rsid w:val="001B2646"/>
    <w:rsid w:val="001B26FB"/>
    <w:rsid w:val="001B27B9"/>
    <w:rsid w:val="001B303C"/>
    <w:rsid w:val="001B3366"/>
    <w:rsid w:val="001B3C41"/>
    <w:rsid w:val="001B3F35"/>
    <w:rsid w:val="001B4243"/>
    <w:rsid w:val="001B44B5"/>
    <w:rsid w:val="001B5526"/>
    <w:rsid w:val="001B566B"/>
    <w:rsid w:val="001B56E5"/>
    <w:rsid w:val="001B5A38"/>
    <w:rsid w:val="001B5BF9"/>
    <w:rsid w:val="001B66A1"/>
    <w:rsid w:val="001B66B0"/>
    <w:rsid w:val="001B69EF"/>
    <w:rsid w:val="001B6AD1"/>
    <w:rsid w:val="001B6D0D"/>
    <w:rsid w:val="001B7E1F"/>
    <w:rsid w:val="001C0304"/>
    <w:rsid w:val="001C0A63"/>
    <w:rsid w:val="001C106E"/>
    <w:rsid w:val="001C1B94"/>
    <w:rsid w:val="001C22E1"/>
    <w:rsid w:val="001C2D23"/>
    <w:rsid w:val="001C2F7F"/>
    <w:rsid w:val="001C33E9"/>
    <w:rsid w:val="001C36F2"/>
    <w:rsid w:val="001C38D4"/>
    <w:rsid w:val="001C3F54"/>
    <w:rsid w:val="001C43C2"/>
    <w:rsid w:val="001C442A"/>
    <w:rsid w:val="001C4714"/>
    <w:rsid w:val="001C5098"/>
    <w:rsid w:val="001C620D"/>
    <w:rsid w:val="001C6605"/>
    <w:rsid w:val="001C7400"/>
    <w:rsid w:val="001C76DA"/>
    <w:rsid w:val="001C7750"/>
    <w:rsid w:val="001C781B"/>
    <w:rsid w:val="001C7FB6"/>
    <w:rsid w:val="001D0612"/>
    <w:rsid w:val="001D0F0E"/>
    <w:rsid w:val="001D141C"/>
    <w:rsid w:val="001D169D"/>
    <w:rsid w:val="001D172D"/>
    <w:rsid w:val="001D19AB"/>
    <w:rsid w:val="001D20B8"/>
    <w:rsid w:val="001D2112"/>
    <w:rsid w:val="001D25DB"/>
    <w:rsid w:val="001D2817"/>
    <w:rsid w:val="001D29B7"/>
    <w:rsid w:val="001D2CB0"/>
    <w:rsid w:val="001D2DA8"/>
    <w:rsid w:val="001D2E79"/>
    <w:rsid w:val="001D3038"/>
    <w:rsid w:val="001D38F3"/>
    <w:rsid w:val="001D3C72"/>
    <w:rsid w:val="001D4949"/>
    <w:rsid w:val="001D4BD2"/>
    <w:rsid w:val="001D4E4F"/>
    <w:rsid w:val="001D5420"/>
    <w:rsid w:val="001D698F"/>
    <w:rsid w:val="001D7941"/>
    <w:rsid w:val="001E055F"/>
    <w:rsid w:val="001E068C"/>
    <w:rsid w:val="001E10F5"/>
    <w:rsid w:val="001E1625"/>
    <w:rsid w:val="001E16C9"/>
    <w:rsid w:val="001E1CC0"/>
    <w:rsid w:val="001E295A"/>
    <w:rsid w:val="001E2A22"/>
    <w:rsid w:val="001E3071"/>
    <w:rsid w:val="001E33EA"/>
    <w:rsid w:val="001E3CE0"/>
    <w:rsid w:val="001E4415"/>
    <w:rsid w:val="001E4B09"/>
    <w:rsid w:val="001E52A6"/>
    <w:rsid w:val="001E58F3"/>
    <w:rsid w:val="001E5A8E"/>
    <w:rsid w:val="001E5BDC"/>
    <w:rsid w:val="001E6351"/>
    <w:rsid w:val="001E6D54"/>
    <w:rsid w:val="001E6F64"/>
    <w:rsid w:val="001E7B3D"/>
    <w:rsid w:val="001E7E39"/>
    <w:rsid w:val="001E7ED8"/>
    <w:rsid w:val="001F0488"/>
    <w:rsid w:val="001F084C"/>
    <w:rsid w:val="001F08B9"/>
    <w:rsid w:val="001F18C8"/>
    <w:rsid w:val="001F1A54"/>
    <w:rsid w:val="001F2101"/>
    <w:rsid w:val="001F24CC"/>
    <w:rsid w:val="001F4654"/>
    <w:rsid w:val="001F4DB3"/>
    <w:rsid w:val="001F5096"/>
    <w:rsid w:val="001F547A"/>
    <w:rsid w:val="001F610F"/>
    <w:rsid w:val="001F6AE6"/>
    <w:rsid w:val="001F7109"/>
    <w:rsid w:val="001F7FFD"/>
    <w:rsid w:val="0020052E"/>
    <w:rsid w:val="002009F3"/>
    <w:rsid w:val="00200A31"/>
    <w:rsid w:val="0020235C"/>
    <w:rsid w:val="0020249D"/>
    <w:rsid w:val="002024E4"/>
    <w:rsid w:val="002026F0"/>
    <w:rsid w:val="00202779"/>
    <w:rsid w:val="00202924"/>
    <w:rsid w:val="0020294B"/>
    <w:rsid w:val="002038E5"/>
    <w:rsid w:val="00203D07"/>
    <w:rsid w:val="00204C45"/>
    <w:rsid w:val="00204F8B"/>
    <w:rsid w:val="00205912"/>
    <w:rsid w:val="00205B93"/>
    <w:rsid w:val="00205D5B"/>
    <w:rsid w:val="00205D6A"/>
    <w:rsid w:val="00205F0D"/>
    <w:rsid w:val="0020645F"/>
    <w:rsid w:val="002065AD"/>
    <w:rsid w:val="00206EA2"/>
    <w:rsid w:val="00207470"/>
    <w:rsid w:val="00207C2B"/>
    <w:rsid w:val="002102C2"/>
    <w:rsid w:val="002102EC"/>
    <w:rsid w:val="00210D52"/>
    <w:rsid w:val="00211014"/>
    <w:rsid w:val="00211150"/>
    <w:rsid w:val="0021170A"/>
    <w:rsid w:val="00211E9F"/>
    <w:rsid w:val="0021279C"/>
    <w:rsid w:val="0021285A"/>
    <w:rsid w:val="00212A85"/>
    <w:rsid w:val="002132FB"/>
    <w:rsid w:val="002144B2"/>
    <w:rsid w:val="002148FA"/>
    <w:rsid w:val="00214E27"/>
    <w:rsid w:val="00214F13"/>
    <w:rsid w:val="00215490"/>
    <w:rsid w:val="00215977"/>
    <w:rsid w:val="00216467"/>
    <w:rsid w:val="002170EE"/>
    <w:rsid w:val="0021746F"/>
    <w:rsid w:val="00217527"/>
    <w:rsid w:val="002179BE"/>
    <w:rsid w:val="00217CD3"/>
    <w:rsid w:val="0022097B"/>
    <w:rsid w:val="00221A3F"/>
    <w:rsid w:val="00221DF2"/>
    <w:rsid w:val="00221EE9"/>
    <w:rsid w:val="00221FD8"/>
    <w:rsid w:val="00221FDB"/>
    <w:rsid w:val="00221FF7"/>
    <w:rsid w:val="00223847"/>
    <w:rsid w:val="002238B4"/>
    <w:rsid w:val="00224BDC"/>
    <w:rsid w:val="002256F5"/>
    <w:rsid w:val="002260BA"/>
    <w:rsid w:val="0022632C"/>
    <w:rsid w:val="002266D2"/>
    <w:rsid w:val="00226940"/>
    <w:rsid w:val="00226BA9"/>
    <w:rsid w:val="00227474"/>
    <w:rsid w:val="002277A6"/>
    <w:rsid w:val="00227A77"/>
    <w:rsid w:val="00230630"/>
    <w:rsid w:val="00230BDD"/>
    <w:rsid w:val="0023108E"/>
    <w:rsid w:val="00231785"/>
    <w:rsid w:val="00231DA1"/>
    <w:rsid w:val="00231FAC"/>
    <w:rsid w:val="00232638"/>
    <w:rsid w:val="002328FC"/>
    <w:rsid w:val="00232A9B"/>
    <w:rsid w:val="00232F1E"/>
    <w:rsid w:val="00233328"/>
    <w:rsid w:val="002334C4"/>
    <w:rsid w:val="002334FE"/>
    <w:rsid w:val="00233605"/>
    <w:rsid w:val="00233BF4"/>
    <w:rsid w:val="00234011"/>
    <w:rsid w:val="002342A9"/>
    <w:rsid w:val="002346E1"/>
    <w:rsid w:val="00234A4C"/>
    <w:rsid w:val="00234C32"/>
    <w:rsid w:val="00234E54"/>
    <w:rsid w:val="00235CCE"/>
    <w:rsid w:val="002366B4"/>
    <w:rsid w:val="00236CDB"/>
    <w:rsid w:val="002374C4"/>
    <w:rsid w:val="00237AC1"/>
    <w:rsid w:val="00237B7E"/>
    <w:rsid w:val="002403BE"/>
    <w:rsid w:val="0024087B"/>
    <w:rsid w:val="00242341"/>
    <w:rsid w:val="00242472"/>
    <w:rsid w:val="002427BE"/>
    <w:rsid w:val="00242E74"/>
    <w:rsid w:val="00243328"/>
    <w:rsid w:val="0024499A"/>
    <w:rsid w:val="002449E9"/>
    <w:rsid w:val="00244A72"/>
    <w:rsid w:val="00244CCE"/>
    <w:rsid w:val="00245000"/>
    <w:rsid w:val="002452A3"/>
    <w:rsid w:val="00246025"/>
    <w:rsid w:val="002463DA"/>
    <w:rsid w:val="0024715B"/>
    <w:rsid w:val="002473BA"/>
    <w:rsid w:val="00247DF6"/>
    <w:rsid w:val="0025024D"/>
    <w:rsid w:val="00250A37"/>
    <w:rsid w:val="0025169F"/>
    <w:rsid w:val="002516D5"/>
    <w:rsid w:val="0025197B"/>
    <w:rsid w:val="00251C4B"/>
    <w:rsid w:val="002521D6"/>
    <w:rsid w:val="00253111"/>
    <w:rsid w:val="002535CB"/>
    <w:rsid w:val="00253969"/>
    <w:rsid w:val="002539FF"/>
    <w:rsid w:val="0025446F"/>
    <w:rsid w:val="00254DBC"/>
    <w:rsid w:val="00255598"/>
    <w:rsid w:val="00255BF6"/>
    <w:rsid w:val="00255DBB"/>
    <w:rsid w:val="00257831"/>
    <w:rsid w:val="00257887"/>
    <w:rsid w:val="00257E6A"/>
    <w:rsid w:val="002608FD"/>
    <w:rsid w:val="0026093A"/>
    <w:rsid w:val="00260AED"/>
    <w:rsid w:val="00260CBE"/>
    <w:rsid w:val="002611E4"/>
    <w:rsid w:val="00261A4D"/>
    <w:rsid w:val="002627F2"/>
    <w:rsid w:val="00262C99"/>
    <w:rsid w:val="00263029"/>
    <w:rsid w:val="00263518"/>
    <w:rsid w:val="002643E7"/>
    <w:rsid w:val="00265253"/>
    <w:rsid w:val="002657FD"/>
    <w:rsid w:val="00265B18"/>
    <w:rsid w:val="00265C36"/>
    <w:rsid w:val="00265E02"/>
    <w:rsid w:val="002661D3"/>
    <w:rsid w:val="00266ECC"/>
    <w:rsid w:val="002673F2"/>
    <w:rsid w:val="002674F2"/>
    <w:rsid w:val="00267F52"/>
    <w:rsid w:val="00270022"/>
    <w:rsid w:val="00270515"/>
    <w:rsid w:val="002711F5"/>
    <w:rsid w:val="00271E5A"/>
    <w:rsid w:val="00272221"/>
    <w:rsid w:val="00272B1D"/>
    <w:rsid w:val="00272DD3"/>
    <w:rsid w:val="00273290"/>
    <w:rsid w:val="002737A7"/>
    <w:rsid w:val="00273AEA"/>
    <w:rsid w:val="00273B29"/>
    <w:rsid w:val="00273CD2"/>
    <w:rsid w:val="00273D7F"/>
    <w:rsid w:val="00274440"/>
    <w:rsid w:val="00274A80"/>
    <w:rsid w:val="00274CC6"/>
    <w:rsid w:val="00276A6A"/>
    <w:rsid w:val="00276C22"/>
    <w:rsid w:val="00277281"/>
    <w:rsid w:val="0027752A"/>
    <w:rsid w:val="00277728"/>
    <w:rsid w:val="00277F81"/>
    <w:rsid w:val="002803CA"/>
    <w:rsid w:val="00281E22"/>
    <w:rsid w:val="00282610"/>
    <w:rsid w:val="00282A13"/>
    <w:rsid w:val="00282D1E"/>
    <w:rsid w:val="00282DB8"/>
    <w:rsid w:val="00282F8E"/>
    <w:rsid w:val="002834A0"/>
    <w:rsid w:val="002839E8"/>
    <w:rsid w:val="00283E08"/>
    <w:rsid w:val="002843B1"/>
    <w:rsid w:val="00284763"/>
    <w:rsid w:val="00284BA7"/>
    <w:rsid w:val="002857DB"/>
    <w:rsid w:val="00285C81"/>
    <w:rsid w:val="00285D27"/>
    <w:rsid w:val="00286040"/>
    <w:rsid w:val="0028614D"/>
    <w:rsid w:val="00286B1D"/>
    <w:rsid w:val="00286ED8"/>
    <w:rsid w:val="0028733E"/>
    <w:rsid w:val="00290358"/>
    <w:rsid w:val="00290606"/>
    <w:rsid w:val="00290C99"/>
    <w:rsid w:val="00290EDE"/>
    <w:rsid w:val="002910EA"/>
    <w:rsid w:val="002912BE"/>
    <w:rsid w:val="0029236F"/>
    <w:rsid w:val="00292D7E"/>
    <w:rsid w:val="00292FAF"/>
    <w:rsid w:val="00293400"/>
    <w:rsid w:val="00293717"/>
    <w:rsid w:val="002941F8"/>
    <w:rsid w:val="00294234"/>
    <w:rsid w:val="00294C16"/>
    <w:rsid w:val="002952F8"/>
    <w:rsid w:val="00295923"/>
    <w:rsid w:val="00295BD3"/>
    <w:rsid w:val="00296141"/>
    <w:rsid w:val="00296722"/>
    <w:rsid w:val="002969D6"/>
    <w:rsid w:val="00296B67"/>
    <w:rsid w:val="00297688"/>
    <w:rsid w:val="002976DF"/>
    <w:rsid w:val="00297747"/>
    <w:rsid w:val="002A095F"/>
    <w:rsid w:val="002A0B80"/>
    <w:rsid w:val="002A1C10"/>
    <w:rsid w:val="002A2ABD"/>
    <w:rsid w:val="002A2D5D"/>
    <w:rsid w:val="002A2DAE"/>
    <w:rsid w:val="002A2ED5"/>
    <w:rsid w:val="002A302B"/>
    <w:rsid w:val="002A31EC"/>
    <w:rsid w:val="002A3C9B"/>
    <w:rsid w:val="002A40E8"/>
    <w:rsid w:val="002A4D00"/>
    <w:rsid w:val="002A4E0C"/>
    <w:rsid w:val="002A5255"/>
    <w:rsid w:val="002A560C"/>
    <w:rsid w:val="002A5613"/>
    <w:rsid w:val="002A561B"/>
    <w:rsid w:val="002A611A"/>
    <w:rsid w:val="002A6384"/>
    <w:rsid w:val="002A66BF"/>
    <w:rsid w:val="002A67FA"/>
    <w:rsid w:val="002A6A42"/>
    <w:rsid w:val="002A7007"/>
    <w:rsid w:val="002A7B45"/>
    <w:rsid w:val="002B0150"/>
    <w:rsid w:val="002B0418"/>
    <w:rsid w:val="002B05F4"/>
    <w:rsid w:val="002B076C"/>
    <w:rsid w:val="002B080F"/>
    <w:rsid w:val="002B0DE1"/>
    <w:rsid w:val="002B0DF4"/>
    <w:rsid w:val="002B117D"/>
    <w:rsid w:val="002B1EEA"/>
    <w:rsid w:val="002B2B86"/>
    <w:rsid w:val="002B2C17"/>
    <w:rsid w:val="002B318D"/>
    <w:rsid w:val="002B40A9"/>
    <w:rsid w:val="002B411E"/>
    <w:rsid w:val="002B41B4"/>
    <w:rsid w:val="002B4580"/>
    <w:rsid w:val="002B48E5"/>
    <w:rsid w:val="002B4F59"/>
    <w:rsid w:val="002B508F"/>
    <w:rsid w:val="002B5323"/>
    <w:rsid w:val="002B57CF"/>
    <w:rsid w:val="002B5890"/>
    <w:rsid w:val="002B7A06"/>
    <w:rsid w:val="002C0197"/>
    <w:rsid w:val="002C0E58"/>
    <w:rsid w:val="002C1471"/>
    <w:rsid w:val="002C1C33"/>
    <w:rsid w:val="002C1F80"/>
    <w:rsid w:val="002C273A"/>
    <w:rsid w:val="002C3678"/>
    <w:rsid w:val="002C370E"/>
    <w:rsid w:val="002C3CDA"/>
    <w:rsid w:val="002C3DCE"/>
    <w:rsid w:val="002C40A2"/>
    <w:rsid w:val="002C42B6"/>
    <w:rsid w:val="002C4F3A"/>
    <w:rsid w:val="002C5081"/>
    <w:rsid w:val="002C555F"/>
    <w:rsid w:val="002C55DB"/>
    <w:rsid w:val="002C58E8"/>
    <w:rsid w:val="002C5CBE"/>
    <w:rsid w:val="002C6CA1"/>
    <w:rsid w:val="002C7098"/>
    <w:rsid w:val="002C7179"/>
    <w:rsid w:val="002C765B"/>
    <w:rsid w:val="002C7FB5"/>
    <w:rsid w:val="002D0064"/>
    <w:rsid w:val="002D066E"/>
    <w:rsid w:val="002D0675"/>
    <w:rsid w:val="002D0BB3"/>
    <w:rsid w:val="002D0D75"/>
    <w:rsid w:val="002D114F"/>
    <w:rsid w:val="002D14AD"/>
    <w:rsid w:val="002D15E2"/>
    <w:rsid w:val="002D16C0"/>
    <w:rsid w:val="002D170F"/>
    <w:rsid w:val="002D2076"/>
    <w:rsid w:val="002D20B7"/>
    <w:rsid w:val="002D24EE"/>
    <w:rsid w:val="002D260A"/>
    <w:rsid w:val="002D276F"/>
    <w:rsid w:val="002D2DC0"/>
    <w:rsid w:val="002D3A9E"/>
    <w:rsid w:val="002D4AA3"/>
    <w:rsid w:val="002D4C32"/>
    <w:rsid w:val="002D5A26"/>
    <w:rsid w:val="002D6CEF"/>
    <w:rsid w:val="002D72E5"/>
    <w:rsid w:val="002D7758"/>
    <w:rsid w:val="002E014F"/>
    <w:rsid w:val="002E0789"/>
    <w:rsid w:val="002E0926"/>
    <w:rsid w:val="002E0B09"/>
    <w:rsid w:val="002E0CC4"/>
    <w:rsid w:val="002E0D30"/>
    <w:rsid w:val="002E14FF"/>
    <w:rsid w:val="002E17BC"/>
    <w:rsid w:val="002E1CBB"/>
    <w:rsid w:val="002E1F02"/>
    <w:rsid w:val="002E283A"/>
    <w:rsid w:val="002E2947"/>
    <w:rsid w:val="002E2A80"/>
    <w:rsid w:val="002E39D9"/>
    <w:rsid w:val="002E3F75"/>
    <w:rsid w:val="002E5DEB"/>
    <w:rsid w:val="002E6F92"/>
    <w:rsid w:val="002E7D72"/>
    <w:rsid w:val="002F024A"/>
    <w:rsid w:val="002F030B"/>
    <w:rsid w:val="002F0626"/>
    <w:rsid w:val="002F0676"/>
    <w:rsid w:val="002F070B"/>
    <w:rsid w:val="002F0F56"/>
    <w:rsid w:val="002F1506"/>
    <w:rsid w:val="002F21FA"/>
    <w:rsid w:val="002F2755"/>
    <w:rsid w:val="002F2949"/>
    <w:rsid w:val="002F2BB1"/>
    <w:rsid w:val="002F480B"/>
    <w:rsid w:val="002F4963"/>
    <w:rsid w:val="002F50F9"/>
    <w:rsid w:val="002F52B3"/>
    <w:rsid w:val="002F5457"/>
    <w:rsid w:val="002F5CE0"/>
    <w:rsid w:val="002F61E8"/>
    <w:rsid w:val="002F69AA"/>
    <w:rsid w:val="002F6FC2"/>
    <w:rsid w:val="002F7014"/>
    <w:rsid w:val="002F7114"/>
    <w:rsid w:val="002F7D11"/>
    <w:rsid w:val="0030016A"/>
    <w:rsid w:val="00300667"/>
    <w:rsid w:val="003008FC"/>
    <w:rsid w:val="00300DF4"/>
    <w:rsid w:val="003010A9"/>
    <w:rsid w:val="00301415"/>
    <w:rsid w:val="00302846"/>
    <w:rsid w:val="00304176"/>
    <w:rsid w:val="00304F1B"/>
    <w:rsid w:val="003052D3"/>
    <w:rsid w:val="00305330"/>
    <w:rsid w:val="0030577E"/>
    <w:rsid w:val="00305DA8"/>
    <w:rsid w:val="00306788"/>
    <w:rsid w:val="00306A67"/>
    <w:rsid w:val="00306B27"/>
    <w:rsid w:val="00306D8D"/>
    <w:rsid w:val="00306E95"/>
    <w:rsid w:val="00306F0B"/>
    <w:rsid w:val="00307034"/>
    <w:rsid w:val="00307585"/>
    <w:rsid w:val="00307E91"/>
    <w:rsid w:val="003100D2"/>
    <w:rsid w:val="0031022F"/>
    <w:rsid w:val="0031125F"/>
    <w:rsid w:val="003128E3"/>
    <w:rsid w:val="00312BBB"/>
    <w:rsid w:val="00313820"/>
    <w:rsid w:val="00313B8C"/>
    <w:rsid w:val="00313CE3"/>
    <w:rsid w:val="00314381"/>
    <w:rsid w:val="00314B85"/>
    <w:rsid w:val="00314D14"/>
    <w:rsid w:val="0031570C"/>
    <w:rsid w:val="00315B8C"/>
    <w:rsid w:val="00316051"/>
    <w:rsid w:val="00316630"/>
    <w:rsid w:val="003166E4"/>
    <w:rsid w:val="00316801"/>
    <w:rsid w:val="00316863"/>
    <w:rsid w:val="00316B00"/>
    <w:rsid w:val="00316D74"/>
    <w:rsid w:val="00317200"/>
    <w:rsid w:val="00317385"/>
    <w:rsid w:val="00317635"/>
    <w:rsid w:val="003177CD"/>
    <w:rsid w:val="00317920"/>
    <w:rsid w:val="00321139"/>
    <w:rsid w:val="00321A20"/>
    <w:rsid w:val="00321CA8"/>
    <w:rsid w:val="00321E66"/>
    <w:rsid w:val="00322148"/>
    <w:rsid w:val="003221A8"/>
    <w:rsid w:val="00322274"/>
    <w:rsid w:val="00323592"/>
    <w:rsid w:val="003235AE"/>
    <w:rsid w:val="0032380C"/>
    <w:rsid w:val="00323B0B"/>
    <w:rsid w:val="00323B64"/>
    <w:rsid w:val="003240D1"/>
    <w:rsid w:val="003242BA"/>
    <w:rsid w:val="003242C5"/>
    <w:rsid w:val="0032535E"/>
    <w:rsid w:val="003257DD"/>
    <w:rsid w:val="0032585B"/>
    <w:rsid w:val="003262F9"/>
    <w:rsid w:val="003269BF"/>
    <w:rsid w:val="003271B9"/>
    <w:rsid w:val="0032741C"/>
    <w:rsid w:val="0032760C"/>
    <w:rsid w:val="00327907"/>
    <w:rsid w:val="00327DA9"/>
    <w:rsid w:val="003305D8"/>
    <w:rsid w:val="0033087C"/>
    <w:rsid w:val="00330A01"/>
    <w:rsid w:val="00330D56"/>
    <w:rsid w:val="00330F80"/>
    <w:rsid w:val="00331CD6"/>
    <w:rsid w:val="0033239C"/>
    <w:rsid w:val="003327CF"/>
    <w:rsid w:val="00333663"/>
    <w:rsid w:val="00333B42"/>
    <w:rsid w:val="00334FCF"/>
    <w:rsid w:val="003351FC"/>
    <w:rsid w:val="00335837"/>
    <w:rsid w:val="00335845"/>
    <w:rsid w:val="00335E8A"/>
    <w:rsid w:val="003369BE"/>
    <w:rsid w:val="00336C8B"/>
    <w:rsid w:val="00336CDC"/>
    <w:rsid w:val="00336EF8"/>
    <w:rsid w:val="003371F3"/>
    <w:rsid w:val="003378E4"/>
    <w:rsid w:val="00340F96"/>
    <w:rsid w:val="00341342"/>
    <w:rsid w:val="003417F1"/>
    <w:rsid w:val="00341AD2"/>
    <w:rsid w:val="00341F21"/>
    <w:rsid w:val="003426CC"/>
    <w:rsid w:val="00342952"/>
    <w:rsid w:val="00342A3E"/>
    <w:rsid w:val="00342AE7"/>
    <w:rsid w:val="00342B18"/>
    <w:rsid w:val="00342D01"/>
    <w:rsid w:val="003430CC"/>
    <w:rsid w:val="003431E8"/>
    <w:rsid w:val="00344ACB"/>
    <w:rsid w:val="00345ED5"/>
    <w:rsid w:val="00345F48"/>
    <w:rsid w:val="0034609D"/>
    <w:rsid w:val="003464D3"/>
    <w:rsid w:val="003466AB"/>
    <w:rsid w:val="00347386"/>
    <w:rsid w:val="0034762E"/>
    <w:rsid w:val="00347B20"/>
    <w:rsid w:val="003502ED"/>
    <w:rsid w:val="00350372"/>
    <w:rsid w:val="00350CDA"/>
    <w:rsid w:val="00351512"/>
    <w:rsid w:val="00351A40"/>
    <w:rsid w:val="00351BBB"/>
    <w:rsid w:val="00351F72"/>
    <w:rsid w:val="00353C62"/>
    <w:rsid w:val="00353E04"/>
    <w:rsid w:val="0035452F"/>
    <w:rsid w:val="0035577D"/>
    <w:rsid w:val="00355893"/>
    <w:rsid w:val="0035607C"/>
    <w:rsid w:val="00356C23"/>
    <w:rsid w:val="00356FD1"/>
    <w:rsid w:val="00357046"/>
    <w:rsid w:val="00357055"/>
    <w:rsid w:val="003571F2"/>
    <w:rsid w:val="003578F6"/>
    <w:rsid w:val="00357D39"/>
    <w:rsid w:val="00357D8E"/>
    <w:rsid w:val="003601C8"/>
    <w:rsid w:val="0036050B"/>
    <w:rsid w:val="0036086B"/>
    <w:rsid w:val="00360E20"/>
    <w:rsid w:val="00360F23"/>
    <w:rsid w:val="003616BF"/>
    <w:rsid w:val="003629A1"/>
    <w:rsid w:val="003631A5"/>
    <w:rsid w:val="00363B01"/>
    <w:rsid w:val="00363B24"/>
    <w:rsid w:val="00363D1E"/>
    <w:rsid w:val="003640A7"/>
    <w:rsid w:val="0036427A"/>
    <w:rsid w:val="003644E4"/>
    <w:rsid w:val="00364920"/>
    <w:rsid w:val="0036542D"/>
    <w:rsid w:val="00365D95"/>
    <w:rsid w:val="00365DB3"/>
    <w:rsid w:val="00365DD4"/>
    <w:rsid w:val="00365E5E"/>
    <w:rsid w:val="00366747"/>
    <w:rsid w:val="00367524"/>
    <w:rsid w:val="003676AE"/>
    <w:rsid w:val="0036778A"/>
    <w:rsid w:val="003677D5"/>
    <w:rsid w:val="0036794A"/>
    <w:rsid w:val="00367BA5"/>
    <w:rsid w:val="00370406"/>
    <w:rsid w:val="0037047F"/>
    <w:rsid w:val="003704EE"/>
    <w:rsid w:val="00370D49"/>
    <w:rsid w:val="00370DA1"/>
    <w:rsid w:val="00370EF9"/>
    <w:rsid w:val="00370FDB"/>
    <w:rsid w:val="003716E7"/>
    <w:rsid w:val="00371809"/>
    <w:rsid w:val="003718D4"/>
    <w:rsid w:val="00371D10"/>
    <w:rsid w:val="00372149"/>
    <w:rsid w:val="00372834"/>
    <w:rsid w:val="003728A0"/>
    <w:rsid w:val="00372B5E"/>
    <w:rsid w:val="0037306A"/>
    <w:rsid w:val="00373200"/>
    <w:rsid w:val="00373312"/>
    <w:rsid w:val="003738EA"/>
    <w:rsid w:val="00373A19"/>
    <w:rsid w:val="00373B44"/>
    <w:rsid w:val="003741AE"/>
    <w:rsid w:val="003748B8"/>
    <w:rsid w:val="00374A3F"/>
    <w:rsid w:val="00374E8F"/>
    <w:rsid w:val="00375715"/>
    <w:rsid w:val="003759FD"/>
    <w:rsid w:val="00375D3A"/>
    <w:rsid w:val="00376510"/>
    <w:rsid w:val="00376B72"/>
    <w:rsid w:val="00377B6D"/>
    <w:rsid w:val="00377D0A"/>
    <w:rsid w:val="00380789"/>
    <w:rsid w:val="003809A7"/>
    <w:rsid w:val="003809CA"/>
    <w:rsid w:val="00380C8E"/>
    <w:rsid w:val="00380D4E"/>
    <w:rsid w:val="003817B5"/>
    <w:rsid w:val="00382889"/>
    <w:rsid w:val="00382A66"/>
    <w:rsid w:val="00382EE2"/>
    <w:rsid w:val="0038347D"/>
    <w:rsid w:val="00383660"/>
    <w:rsid w:val="003842A9"/>
    <w:rsid w:val="0038458B"/>
    <w:rsid w:val="00384C86"/>
    <w:rsid w:val="0038523A"/>
    <w:rsid w:val="00385934"/>
    <w:rsid w:val="00386050"/>
    <w:rsid w:val="0038608D"/>
    <w:rsid w:val="003865D3"/>
    <w:rsid w:val="00386E57"/>
    <w:rsid w:val="00387145"/>
    <w:rsid w:val="003871C8"/>
    <w:rsid w:val="00387847"/>
    <w:rsid w:val="00387DE7"/>
    <w:rsid w:val="00387FFB"/>
    <w:rsid w:val="00390162"/>
    <w:rsid w:val="0039030D"/>
    <w:rsid w:val="003905C6"/>
    <w:rsid w:val="00390675"/>
    <w:rsid w:val="003908C7"/>
    <w:rsid w:val="00390E2D"/>
    <w:rsid w:val="00390EAA"/>
    <w:rsid w:val="003915D1"/>
    <w:rsid w:val="00391B2F"/>
    <w:rsid w:val="00391C29"/>
    <w:rsid w:val="00391D1B"/>
    <w:rsid w:val="00391DE3"/>
    <w:rsid w:val="00392184"/>
    <w:rsid w:val="00392B90"/>
    <w:rsid w:val="0039334F"/>
    <w:rsid w:val="00393BD9"/>
    <w:rsid w:val="003949B3"/>
    <w:rsid w:val="0039515F"/>
    <w:rsid w:val="00395275"/>
    <w:rsid w:val="00395367"/>
    <w:rsid w:val="003955D6"/>
    <w:rsid w:val="003961D4"/>
    <w:rsid w:val="003962C5"/>
    <w:rsid w:val="0039779D"/>
    <w:rsid w:val="00397D6E"/>
    <w:rsid w:val="003A03E8"/>
    <w:rsid w:val="003A071C"/>
    <w:rsid w:val="003A0973"/>
    <w:rsid w:val="003A0A97"/>
    <w:rsid w:val="003A0ABE"/>
    <w:rsid w:val="003A0DA1"/>
    <w:rsid w:val="003A0EA3"/>
    <w:rsid w:val="003A15A2"/>
    <w:rsid w:val="003A230B"/>
    <w:rsid w:val="003A240C"/>
    <w:rsid w:val="003A275F"/>
    <w:rsid w:val="003A2B93"/>
    <w:rsid w:val="003A33B5"/>
    <w:rsid w:val="003A34E6"/>
    <w:rsid w:val="003A3559"/>
    <w:rsid w:val="003A37E9"/>
    <w:rsid w:val="003A3AF7"/>
    <w:rsid w:val="003A3E59"/>
    <w:rsid w:val="003A48CF"/>
    <w:rsid w:val="003A491B"/>
    <w:rsid w:val="003A4C04"/>
    <w:rsid w:val="003A4DAE"/>
    <w:rsid w:val="003A5444"/>
    <w:rsid w:val="003A59AB"/>
    <w:rsid w:val="003A648C"/>
    <w:rsid w:val="003A6644"/>
    <w:rsid w:val="003A6761"/>
    <w:rsid w:val="003A6F5D"/>
    <w:rsid w:val="003A71EA"/>
    <w:rsid w:val="003A73DE"/>
    <w:rsid w:val="003A7611"/>
    <w:rsid w:val="003A7D7E"/>
    <w:rsid w:val="003A7EAD"/>
    <w:rsid w:val="003B03F5"/>
    <w:rsid w:val="003B0541"/>
    <w:rsid w:val="003B065D"/>
    <w:rsid w:val="003B0E6A"/>
    <w:rsid w:val="003B158A"/>
    <w:rsid w:val="003B15D1"/>
    <w:rsid w:val="003B23CB"/>
    <w:rsid w:val="003B24CD"/>
    <w:rsid w:val="003B25AB"/>
    <w:rsid w:val="003B28E0"/>
    <w:rsid w:val="003B2B36"/>
    <w:rsid w:val="003B2C6D"/>
    <w:rsid w:val="003B3B65"/>
    <w:rsid w:val="003B3CA2"/>
    <w:rsid w:val="003B40E1"/>
    <w:rsid w:val="003B4AB3"/>
    <w:rsid w:val="003B4D94"/>
    <w:rsid w:val="003B5535"/>
    <w:rsid w:val="003B5DA8"/>
    <w:rsid w:val="003B5EF5"/>
    <w:rsid w:val="003B6979"/>
    <w:rsid w:val="003B6E35"/>
    <w:rsid w:val="003B735A"/>
    <w:rsid w:val="003C090A"/>
    <w:rsid w:val="003C0ECD"/>
    <w:rsid w:val="003C14C6"/>
    <w:rsid w:val="003C1DA6"/>
    <w:rsid w:val="003C1FEE"/>
    <w:rsid w:val="003C2173"/>
    <w:rsid w:val="003C232E"/>
    <w:rsid w:val="003C258F"/>
    <w:rsid w:val="003C273C"/>
    <w:rsid w:val="003C2EFF"/>
    <w:rsid w:val="003C2F59"/>
    <w:rsid w:val="003C344C"/>
    <w:rsid w:val="003C3480"/>
    <w:rsid w:val="003C3B9F"/>
    <w:rsid w:val="003C4471"/>
    <w:rsid w:val="003C4657"/>
    <w:rsid w:val="003C4CE9"/>
    <w:rsid w:val="003C4E3D"/>
    <w:rsid w:val="003C4F13"/>
    <w:rsid w:val="003C595B"/>
    <w:rsid w:val="003C5A59"/>
    <w:rsid w:val="003C6B0D"/>
    <w:rsid w:val="003C6B16"/>
    <w:rsid w:val="003C6CA3"/>
    <w:rsid w:val="003C79FD"/>
    <w:rsid w:val="003D0F0E"/>
    <w:rsid w:val="003D13AF"/>
    <w:rsid w:val="003D1C27"/>
    <w:rsid w:val="003D1DA4"/>
    <w:rsid w:val="003D1F3B"/>
    <w:rsid w:val="003D4056"/>
    <w:rsid w:val="003D4BF6"/>
    <w:rsid w:val="003D4CFF"/>
    <w:rsid w:val="003D4FD1"/>
    <w:rsid w:val="003D5173"/>
    <w:rsid w:val="003D5634"/>
    <w:rsid w:val="003D5C13"/>
    <w:rsid w:val="003D5EF4"/>
    <w:rsid w:val="003D6159"/>
    <w:rsid w:val="003D7160"/>
    <w:rsid w:val="003D720E"/>
    <w:rsid w:val="003D72A0"/>
    <w:rsid w:val="003D72B5"/>
    <w:rsid w:val="003D7652"/>
    <w:rsid w:val="003D7A0C"/>
    <w:rsid w:val="003E0599"/>
    <w:rsid w:val="003E05A5"/>
    <w:rsid w:val="003E064E"/>
    <w:rsid w:val="003E107E"/>
    <w:rsid w:val="003E13C1"/>
    <w:rsid w:val="003E1CF3"/>
    <w:rsid w:val="003E2AAC"/>
    <w:rsid w:val="003E2F21"/>
    <w:rsid w:val="003E34F9"/>
    <w:rsid w:val="003E354D"/>
    <w:rsid w:val="003E3672"/>
    <w:rsid w:val="003E45B7"/>
    <w:rsid w:val="003E5125"/>
    <w:rsid w:val="003E519B"/>
    <w:rsid w:val="003E5378"/>
    <w:rsid w:val="003E5404"/>
    <w:rsid w:val="003E5845"/>
    <w:rsid w:val="003E5EB5"/>
    <w:rsid w:val="003E6563"/>
    <w:rsid w:val="003E6621"/>
    <w:rsid w:val="003E6B65"/>
    <w:rsid w:val="003E6D09"/>
    <w:rsid w:val="003E78F0"/>
    <w:rsid w:val="003E7AB7"/>
    <w:rsid w:val="003E7CF2"/>
    <w:rsid w:val="003F0123"/>
    <w:rsid w:val="003F042F"/>
    <w:rsid w:val="003F063B"/>
    <w:rsid w:val="003F0D50"/>
    <w:rsid w:val="003F11A2"/>
    <w:rsid w:val="003F18E3"/>
    <w:rsid w:val="003F2F0E"/>
    <w:rsid w:val="003F3588"/>
    <w:rsid w:val="003F3951"/>
    <w:rsid w:val="003F4352"/>
    <w:rsid w:val="003F5067"/>
    <w:rsid w:val="003F5C6F"/>
    <w:rsid w:val="003F5D32"/>
    <w:rsid w:val="003F5E2D"/>
    <w:rsid w:val="003F65B5"/>
    <w:rsid w:val="003F6EF3"/>
    <w:rsid w:val="003F7B67"/>
    <w:rsid w:val="003F7BDA"/>
    <w:rsid w:val="0040027A"/>
    <w:rsid w:val="004003BF"/>
    <w:rsid w:val="0040041B"/>
    <w:rsid w:val="0040052D"/>
    <w:rsid w:val="00400BDA"/>
    <w:rsid w:val="00400CA8"/>
    <w:rsid w:val="004010E5"/>
    <w:rsid w:val="00401123"/>
    <w:rsid w:val="00401415"/>
    <w:rsid w:val="00401F1E"/>
    <w:rsid w:val="00402A77"/>
    <w:rsid w:val="00402C53"/>
    <w:rsid w:val="0040357E"/>
    <w:rsid w:val="00403887"/>
    <w:rsid w:val="0040399A"/>
    <w:rsid w:val="00403C19"/>
    <w:rsid w:val="00404039"/>
    <w:rsid w:val="004044DF"/>
    <w:rsid w:val="004045E8"/>
    <w:rsid w:val="00404E06"/>
    <w:rsid w:val="0040594D"/>
    <w:rsid w:val="00405A7A"/>
    <w:rsid w:val="00405A96"/>
    <w:rsid w:val="00406269"/>
    <w:rsid w:val="004066F2"/>
    <w:rsid w:val="0040792F"/>
    <w:rsid w:val="00407B1F"/>
    <w:rsid w:val="00410100"/>
    <w:rsid w:val="00410202"/>
    <w:rsid w:val="004106E3"/>
    <w:rsid w:val="00410ADC"/>
    <w:rsid w:val="00411097"/>
    <w:rsid w:val="00411207"/>
    <w:rsid w:val="0041128A"/>
    <w:rsid w:val="00411870"/>
    <w:rsid w:val="00411CE0"/>
    <w:rsid w:val="004125AE"/>
    <w:rsid w:val="00412B11"/>
    <w:rsid w:val="00412DBC"/>
    <w:rsid w:val="00412F9D"/>
    <w:rsid w:val="00413E67"/>
    <w:rsid w:val="00413ED9"/>
    <w:rsid w:val="004152D1"/>
    <w:rsid w:val="0041599F"/>
    <w:rsid w:val="004169B4"/>
    <w:rsid w:val="00416D99"/>
    <w:rsid w:val="00417013"/>
    <w:rsid w:val="004175AC"/>
    <w:rsid w:val="004201C4"/>
    <w:rsid w:val="004209E8"/>
    <w:rsid w:val="00420E64"/>
    <w:rsid w:val="0042107D"/>
    <w:rsid w:val="00421DEC"/>
    <w:rsid w:val="00421F9E"/>
    <w:rsid w:val="00422139"/>
    <w:rsid w:val="00422495"/>
    <w:rsid w:val="0042281C"/>
    <w:rsid w:val="0042343B"/>
    <w:rsid w:val="004240B9"/>
    <w:rsid w:val="004246D5"/>
    <w:rsid w:val="00424EEC"/>
    <w:rsid w:val="004253CC"/>
    <w:rsid w:val="00426092"/>
    <w:rsid w:val="00426451"/>
    <w:rsid w:val="004265D8"/>
    <w:rsid w:val="004266D7"/>
    <w:rsid w:val="004267FB"/>
    <w:rsid w:val="0042769D"/>
    <w:rsid w:val="0042775C"/>
    <w:rsid w:val="00427998"/>
    <w:rsid w:val="004279D9"/>
    <w:rsid w:val="00427FFC"/>
    <w:rsid w:val="00430A15"/>
    <w:rsid w:val="00430EFA"/>
    <w:rsid w:val="004316CD"/>
    <w:rsid w:val="00431B12"/>
    <w:rsid w:val="00431B45"/>
    <w:rsid w:val="00431B52"/>
    <w:rsid w:val="00431BAA"/>
    <w:rsid w:val="00431CE5"/>
    <w:rsid w:val="004323BB"/>
    <w:rsid w:val="00432900"/>
    <w:rsid w:val="00433584"/>
    <w:rsid w:val="004335F7"/>
    <w:rsid w:val="00433E28"/>
    <w:rsid w:val="00433F3F"/>
    <w:rsid w:val="00434DB2"/>
    <w:rsid w:val="00434DF3"/>
    <w:rsid w:val="00434F92"/>
    <w:rsid w:val="00435911"/>
    <w:rsid w:val="00436896"/>
    <w:rsid w:val="00436CD0"/>
    <w:rsid w:val="00436DC3"/>
    <w:rsid w:val="00437C8D"/>
    <w:rsid w:val="004405E1"/>
    <w:rsid w:val="004418A8"/>
    <w:rsid w:val="004421BC"/>
    <w:rsid w:val="00442822"/>
    <w:rsid w:val="00442D46"/>
    <w:rsid w:val="004433A6"/>
    <w:rsid w:val="004434B1"/>
    <w:rsid w:val="004441B7"/>
    <w:rsid w:val="00444D84"/>
    <w:rsid w:val="004458E1"/>
    <w:rsid w:val="00445BE8"/>
    <w:rsid w:val="004463D3"/>
    <w:rsid w:val="00446455"/>
    <w:rsid w:val="0044673C"/>
    <w:rsid w:val="00446877"/>
    <w:rsid w:val="00446E85"/>
    <w:rsid w:val="0044718E"/>
    <w:rsid w:val="00447274"/>
    <w:rsid w:val="004477A4"/>
    <w:rsid w:val="0044783A"/>
    <w:rsid w:val="00447C20"/>
    <w:rsid w:val="00447ECB"/>
    <w:rsid w:val="00450AD7"/>
    <w:rsid w:val="00450BF9"/>
    <w:rsid w:val="00451065"/>
    <w:rsid w:val="004522AE"/>
    <w:rsid w:val="00453494"/>
    <w:rsid w:val="0045480F"/>
    <w:rsid w:val="00454B7A"/>
    <w:rsid w:val="00454ECA"/>
    <w:rsid w:val="0045523F"/>
    <w:rsid w:val="00455C3F"/>
    <w:rsid w:val="00455DCC"/>
    <w:rsid w:val="004563C8"/>
    <w:rsid w:val="00456761"/>
    <w:rsid w:val="00456B72"/>
    <w:rsid w:val="00456B7C"/>
    <w:rsid w:val="00456C7F"/>
    <w:rsid w:val="00457335"/>
    <w:rsid w:val="00457A47"/>
    <w:rsid w:val="00460296"/>
    <w:rsid w:val="0046054A"/>
    <w:rsid w:val="004605E5"/>
    <w:rsid w:val="00461D8C"/>
    <w:rsid w:val="004620EE"/>
    <w:rsid w:val="00462855"/>
    <w:rsid w:val="00462F40"/>
    <w:rsid w:val="0046311E"/>
    <w:rsid w:val="0046334E"/>
    <w:rsid w:val="00463CB0"/>
    <w:rsid w:val="00464BCF"/>
    <w:rsid w:val="004650FF"/>
    <w:rsid w:val="00465642"/>
    <w:rsid w:val="0046604A"/>
    <w:rsid w:val="00466163"/>
    <w:rsid w:val="00466286"/>
    <w:rsid w:val="0046672B"/>
    <w:rsid w:val="00466ED3"/>
    <w:rsid w:val="00467079"/>
    <w:rsid w:val="00467583"/>
    <w:rsid w:val="00467843"/>
    <w:rsid w:val="004702C4"/>
    <w:rsid w:val="004704E5"/>
    <w:rsid w:val="00470FCF"/>
    <w:rsid w:val="00471562"/>
    <w:rsid w:val="00471DB8"/>
    <w:rsid w:val="00471F71"/>
    <w:rsid w:val="00473503"/>
    <w:rsid w:val="00473774"/>
    <w:rsid w:val="00473C56"/>
    <w:rsid w:val="00473FDD"/>
    <w:rsid w:val="004740A8"/>
    <w:rsid w:val="00474D7F"/>
    <w:rsid w:val="0047634D"/>
    <w:rsid w:val="00476D15"/>
    <w:rsid w:val="00476FC8"/>
    <w:rsid w:val="00477446"/>
    <w:rsid w:val="00477C10"/>
    <w:rsid w:val="00477C37"/>
    <w:rsid w:val="00477C75"/>
    <w:rsid w:val="00480556"/>
    <w:rsid w:val="00480E8A"/>
    <w:rsid w:val="00481A93"/>
    <w:rsid w:val="00481BEE"/>
    <w:rsid w:val="00481E8B"/>
    <w:rsid w:val="00481FAF"/>
    <w:rsid w:val="00482039"/>
    <w:rsid w:val="0048216D"/>
    <w:rsid w:val="00482D83"/>
    <w:rsid w:val="00482F22"/>
    <w:rsid w:val="004830E9"/>
    <w:rsid w:val="00483642"/>
    <w:rsid w:val="00483806"/>
    <w:rsid w:val="00483F2D"/>
    <w:rsid w:val="004844C9"/>
    <w:rsid w:val="004846C7"/>
    <w:rsid w:val="004847FA"/>
    <w:rsid w:val="004849CA"/>
    <w:rsid w:val="00484A5F"/>
    <w:rsid w:val="00484F08"/>
    <w:rsid w:val="00484F7B"/>
    <w:rsid w:val="0048563E"/>
    <w:rsid w:val="0048583D"/>
    <w:rsid w:val="004861CB"/>
    <w:rsid w:val="004862B0"/>
    <w:rsid w:val="0048660F"/>
    <w:rsid w:val="004869AF"/>
    <w:rsid w:val="00487142"/>
    <w:rsid w:val="00490ED5"/>
    <w:rsid w:val="00492212"/>
    <w:rsid w:val="004929DB"/>
    <w:rsid w:val="00492ACE"/>
    <w:rsid w:val="00492DC8"/>
    <w:rsid w:val="00493455"/>
    <w:rsid w:val="004936DA"/>
    <w:rsid w:val="004936EB"/>
    <w:rsid w:val="004938B6"/>
    <w:rsid w:val="00493D35"/>
    <w:rsid w:val="00493F92"/>
    <w:rsid w:val="004946C8"/>
    <w:rsid w:val="00494864"/>
    <w:rsid w:val="00494D41"/>
    <w:rsid w:val="00494E79"/>
    <w:rsid w:val="00495037"/>
    <w:rsid w:val="004955B5"/>
    <w:rsid w:val="004958F1"/>
    <w:rsid w:val="00496009"/>
    <w:rsid w:val="00497772"/>
    <w:rsid w:val="00497CD7"/>
    <w:rsid w:val="004A0094"/>
    <w:rsid w:val="004A08DD"/>
    <w:rsid w:val="004A0CDA"/>
    <w:rsid w:val="004A10E3"/>
    <w:rsid w:val="004A1185"/>
    <w:rsid w:val="004A2328"/>
    <w:rsid w:val="004A26EC"/>
    <w:rsid w:val="004A2A58"/>
    <w:rsid w:val="004A2B01"/>
    <w:rsid w:val="004A2BBA"/>
    <w:rsid w:val="004A2BD2"/>
    <w:rsid w:val="004A3285"/>
    <w:rsid w:val="004A32B4"/>
    <w:rsid w:val="004A32CA"/>
    <w:rsid w:val="004A3B2F"/>
    <w:rsid w:val="004A3D69"/>
    <w:rsid w:val="004A46B6"/>
    <w:rsid w:val="004A49CA"/>
    <w:rsid w:val="004A63F1"/>
    <w:rsid w:val="004A665C"/>
    <w:rsid w:val="004A6D07"/>
    <w:rsid w:val="004A728A"/>
    <w:rsid w:val="004A757F"/>
    <w:rsid w:val="004B08C8"/>
    <w:rsid w:val="004B1149"/>
    <w:rsid w:val="004B15C2"/>
    <w:rsid w:val="004B1FE6"/>
    <w:rsid w:val="004B212F"/>
    <w:rsid w:val="004B22D7"/>
    <w:rsid w:val="004B262A"/>
    <w:rsid w:val="004B26FF"/>
    <w:rsid w:val="004B29B9"/>
    <w:rsid w:val="004B2AC5"/>
    <w:rsid w:val="004B2B81"/>
    <w:rsid w:val="004B2D57"/>
    <w:rsid w:val="004B3A92"/>
    <w:rsid w:val="004B41AB"/>
    <w:rsid w:val="004B44DD"/>
    <w:rsid w:val="004B470B"/>
    <w:rsid w:val="004B4C7C"/>
    <w:rsid w:val="004B4F71"/>
    <w:rsid w:val="004B65DB"/>
    <w:rsid w:val="004B68EE"/>
    <w:rsid w:val="004B69FB"/>
    <w:rsid w:val="004B6C94"/>
    <w:rsid w:val="004B76A1"/>
    <w:rsid w:val="004B7EC8"/>
    <w:rsid w:val="004C0422"/>
    <w:rsid w:val="004C10FD"/>
    <w:rsid w:val="004C1EB3"/>
    <w:rsid w:val="004C20B9"/>
    <w:rsid w:val="004C2777"/>
    <w:rsid w:val="004C40A4"/>
    <w:rsid w:val="004C47F5"/>
    <w:rsid w:val="004C5AE7"/>
    <w:rsid w:val="004C6170"/>
    <w:rsid w:val="004C61A3"/>
    <w:rsid w:val="004C6A0F"/>
    <w:rsid w:val="004C7CFE"/>
    <w:rsid w:val="004D0079"/>
    <w:rsid w:val="004D015D"/>
    <w:rsid w:val="004D0956"/>
    <w:rsid w:val="004D0CCB"/>
    <w:rsid w:val="004D0CEB"/>
    <w:rsid w:val="004D1291"/>
    <w:rsid w:val="004D12FE"/>
    <w:rsid w:val="004D14F9"/>
    <w:rsid w:val="004D2D02"/>
    <w:rsid w:val="004D3E61"/>
    <w:rsid w:val="004D5699"/>
    <w:rsid w:val="004D5716"/>
    <w:rsid w:val="004D57A5"/>
    <w:rsid w:val="004D584F"/>
    <w:rsid w:val="004D58EB"/>
    <w:rsid w:val="004D6E5C"/>
    <w:rsid w:val="004D6F0C"/>
    <w:rsid w:val="004D70ED"/>
    <w:rsid w:val="004D73E4"/>
    <w:rsid w:val="004D7582"/>
    <w:rsid w:val="004D7A93"/>
    <w:rsid w:val="004E029F"/>
    <w:rsid w:val="004E0379"/>
    <w:rsid w:val="004E04BC"/>
    <w:rsid w:val="004E0B20"/>
    <w:rsid w:val="004E13F8"/>
    <w:rsid w:val="004E149E"/>
    <w:rsid w:val="004E1AD6"/>
    <w:rsid w:val="004E2125"/>
    <w:rsid w:val="004E2BB8"/>
    <w:rsid w:val="004E2C10"/>
    <w:rsid w:val="004E2C94"/>
    <w:rsid w:val="004E3B18"/>
    <w:rsid w:val="004E4219"/>
    <w:rsid w:val="004E4880"/>
    <w:rsid w:val="004E4B1A"/>
    <w:rsid w:val="004E4B4D"/>
    <w:rsid w:val="004E4F25"/>
    <w:rsid w:val="004E5142"/>
    <w:rsid w:val="004E5FE8"/>
    <w:rsid w:val="004E6075"/>
    <w:rsid w:val="004E6423"/>
    <w:rsid w:val="004E64E4"/>
    <w:rsid w:val="004E69AB"/>
    <w:rsid w:val="004E6ACF"/>
    <w:rsid w:val="004E6B63"/>
    <w:rsid w:val="004E6C8E"/>
    <w:rsid w:val="004E6F47"/>
    <w:rsid w:val="004E6FA7"/>
    <w:rsid w:val="004E77A2"/>
    <w:rsid w:val="004F003E"/>
    <w:rsid w:val="004F018D"/>
    <w:rsid w:val="004F1011"/>
    <w:rsid w:val="004F10E3"/>
    <w:rsid w:val="004F13B8"/>
    <w:rsid w:val="004F174A"/>
    <w:rsid w:val="004F1F2A"/>
    <w:rsid w:val="004F20DC"/>
    <w:rsid w:val="004F22B9"/>
    <w:rsid w:val="004F2DA3"/>
    <w:rsid w:val="004F3501"/>
    <w:rsid w:val="004F439A"/>
    <w:rsid w:val="004F469E"/>
    <w:rsid w:val="004F52FE"/>
    <w:rsid w:val="004F541A"/>
    <w:rsid w:val="004F6493"/>
    <w:rsid w:val="004F68AE"/>
    <w:rsid w:val="004F778D"/>
    <w:rsid w:val="004F780D"/>
    <w:rsid w:val="00500AC2"/>
    <w:rsid w:val="00500D24"/>
    <w:rsid w:val="0050165F"/>
    <w:rsid w:val="005016BD"/>
    <w:rsid w:val="00501CB0"/>
    <w:rsid w:val="00501D44"/>
    <w:rsid w:val="00503C43"/>
    <w:rsid w:val="00503FC2"/>
    <w:rsid w:val="00503FDC"/>
    <w:rsid w:val="0050429E"/>
    <w:rsid w:val="00504F75"/>
    <w:rsid w:val="00505095"/>
    <w:rsid w:val="00505486"/>
    <w:rsid w:val="005068F7"/>
    <w:rsid w:val="00506A64"/>
    <w:rsid w:val="00506AB8"/>
    <w:rsid w:val="00506B7B"/>
    <w:rsid w:val="00506CD3"/>
    <w:rsid w:val="00506DEE"/>
    <w:rsid w:val="005079F1"/>
    <w:rsid w:val="00507C2E"/>
    <w:rsid w:val="00507CF6"/>
    <w:rsid w:val="005100F8"/>
    <w:rsid w:val="00510411"/>
    <w:rsid w:val="005105E3"/>
    <w:rsid w:val="00510AFA"/>
    <w:rsid w:val="00510D8D"/>
    <w:rsid w:val="00510E42"/>
    <w:rsid w:val="00510F69"/>
    <w:rsid w:val="005114B3"/>
    <w:rsid w:val="00511BF1"/>
    <w:rsid w:val="00511CB9"/>
    <w:rsid w:val="00511ED4"/>
    <w:rsid w:val="00512224"/>
    <w:rsid w:val="00512240"/>
    <w:rsid w:val="00512B72"/>
    <w:rsid w:val="00513E7A"/>
    <w:rsid w:val="005140BD"/>
    <w:rsid w:val="0051433C"/>
    <w:rsid w:val="00514DC6"/>
    <w:rsid w:val="005152ED"/>
    <w:rsid w:val="0051600E"/>
    <w:rsid w:val="00516A8C"/>
    <w:rsid w:val="005174EF"/>
    <w:rsid w:val="0051777C"/>
    <w:rsid w:val="00517FF9"/>
    <w:rsid w:val="005209AB"/>
    <w:rsid w:val="00521AB5"/>
    <w:rsid w:val="005221D8"/>
    <w:rsid w:val="00522201"/>
    <w:rsid w:val="00522559"/>
    <w:rsid w:val="0052349B"/>
    <w:rsid w:val="005235F3"/>
    <w:rsid w:val="00523CAD"/>
    <w:rsid w:val="00524BDC"/>
    <w:rsid w:val="00524CA9"/>
    <w:rsid w:val="005251ED"/>
    <w:rsid w:val="005261C5"/>
    <w:rsid w:val="00526643"/>
    <w:rsid w:val="005267CD"/>
    <w:rsid w:val="005270D3"/>
    <w:rsid w:val="005272E7"/>
    <w:rsid w:val="005272F4"/>
    <w:rsid w:val="0052741A"/>
    <w:rsid w:val="00527547"/>
    <w:rsid w:val="0052799F"/>
    <w:rsid w:val="005300A2"/>
    <w:rsid w:val="00530298"/>
    <w:rsid w:val="00530494"/>
    <w:rsid w:val="00530E85"/>
    <w:rsid w:val="0053245C"/>
    <w:rsid w:val="00533471"/>
    <w:rsid w:val="00533533"/>
    <w:rsid w:val="00533D6E"/>
    <w:rsid w:val="00534658"/>
    <w:rsid w:val="00534BF6"/>
    <w:rsid w:val="00534FA2"/>
    <w:rsid w:val="00535A5F"/>
    <w:rsid w:val="00535EB8"/>
    <w:rsid w:val="00536A54"/>
    <w:rsid w:val="00537559"/>
    <w:rsid w:val="005377F6"/>
    <w:rsid w:val="00537E72"/>
    <w:rsid w:val="00537F09"/>
    <w:rsid w:val="005403AE"/>
    <w:rsid w:val="005404D2"/>
    <w:rsid w:val="005404DC"/>
    <w:rsid w:val="005407B9"/>
    <w:rsid w:val="00541742"/>
    <w:rsid w:val="00541BC4"/>
    <w:rsid w:val="00541DD8"/>
    <w:rsid w:val="005429CB"/>
    <w:rsid w:val="00543E6B"/>
    <w:rsid w:val="0054522B"/>
    <w:rsid w:val="00545466"/>
    <w:rsid w:val="00545775"/>
    <w:rsid w:val="00545BC5"/>
    <w:rsid w:val="00546B2B"/>
    <w:rsid w:val="0054712A"/>
    <w:rsid w:val="005474A3"/>
    <w:rsid w:val="00547806"/>
    <w:rsid w:val="00547BF6"/>
    <w:rsid w:val="00550047"/>
    <w:rsid w:val="00550836"/>
    <w:rsid w:val="00550947"/>
    <w:rsid w:val="00550D7B"/>
    <w:rsid w:val="00550F65"/>
    <w:rsid w:val="00551527"/>
    <w:rsid w:val="00552655"/>
    <w:rsid w:val="00552824"/>
    <w:rsid w:val="00552A92"/>
    <w:rsid w:val="00553686"/>
    <w:rsid w:val="005542BF"/>
    <w:rsid w:val="00555257"/>
    <w:rsid w:val="005554AF"/>
    <w:rsid w:val="00555AEC"/>
    <w:rsid w:val="00555D54"/>
    <w:rsid w:val="005561B3"/>
    <w:rsid w:val="0055657C"/>
    <w:rsid w:val="00556E2A"/>
    <w:rsid w:val="00557A43"/>
    <w:rsid w:val="00557FA5"/>
    <w:rsid w:val="00557FD9"/>
    <w:rsid w:val="00560181"/>
    <w:rsid w:val="00560A4C"/>
    <w:rsid w:val="005612C7"/>
    <w:rsid w:val="005618BF"/>
    <w:rsid w:val="00561A01"/>
    <w:rsid w:val="00561BBB"/>
    <w:rsid w:val="005624CF"/>
    <w:rsid w:val="00562CED"/>
    <w:rsid w:val="00563915"/>
    <w:rsid w:val="0056435B"/>
    <w:rsid w:val="00564782"/>
    <w:rsid w:val="005648A9"/>
    <w:rsid w:val="005649AC"/>
    <w:rsid w:val="00564F4C"/>
    <w:rsid w:val="0056526D"/>
    <w:rsid w:val="005653C0"/>
    <w:rsid w:val="00565974"/>
    <w:rsid w:val="005659D1"/>
    <w:rsid w:val="00565B80"/>
    <w:rsid w:val="00567B09"/>
    <w:rsid w:val="005701FC"/>
    <w:rsid w:val="005710EB"/>
    <w:rsid w:val="00571CC4"/>
    <w:rsid w:val="00571EB1"/>
    <w:rsid w:val="00573392"/>
    <w:rsid w:val="0057343B"/>
    <w:rsid w:val="0057370D"/>
    <w:rsid w:val="00573AEB"/>
    <w:rsid w:val="00575E99"/>
    <w:rsid w:val="00575F8B"/>
    <w:rsid w:val="00576809"/>
    <w:rsid w:val="00576BB6"/>
    <w:rsid w:val="00577276"/>
    <w:rsid w:val="0057779B"/>
    <w:rsid w:val="00577EF8"/>
    <w:rsid w:val="00580276"/>
    <w:rsid w:val="005802DF"/>
    <w:rsid w:val="00580B05"/>
    <w:rsid w:val="00580E64"/>
    <w:rsid w:val="00580E6E"/>
    <w:rsid w:val="00580E9F"/>
    <w:rsid w:val="00581063"/>
    <w:rsid w:val="005816FC"/>
    <w:rsid w:val="00581D19"/>
    <w:rsid w:val="00581E19"/>
    <w:rsid w:val="00582334"/>
    <w:rsid w:val="00582859"/>
    <w:rsid w:val="00582DFA"/>
    <w:rsid w:val="00583025"/>
    <w:rsid w:val="00583301"/>
    <w:rsid w:val="00583BA4"/>
    <w:rsid w:val="00583DA1"/>
    <w:rsid w:val="00583FB8"/>
    <w:rsid w:val="005845BF"/>
    <w:rsid w:val="0058461D"/>
    <w:rsid w:val="00584B2D"/>
    <w:rsid w:val="005857CB"/>
    <w:rsid w:val="00585925"/>
    <w:rsid w:val="00585D62"/>
    <w:rsid w:val="005864E4"/>
    <w:rsid w:val="00586B8C"/>
    <w:rsid w:val="00586DD0"/>
    <w:rsid w:val="00587213"/>
    <w:rsid w:val="005874D5"/>
    <w:rsid w:val="00587848"/>
    <w:rsid w:val="005901AD"/>
    <w:rsid w:val="00590946"/>
    <w:rsid w:val="00590BEC"/>
    <w:rsid w:val="00590C25"/>
    <w:rsid w:val="00591833"/>
    <w:rsid w:val="005920AC"/>
    <w:rsid w:val="005922D9"/>
    <w:rsid w:val="005926AC"/>
    <w:rsid w:val="0059325C"/>
    <w:rsid w:val="00593390"/>
    <w:rsid w:val="00593B21"/>
    <w:rsid w:val="00593D29"/>
    <w:rsid w:val="005944B3"/>
    <w:rsid w:val="0059586B"/>
    <w:rsid w:val="005963E4"/>
    <w:rsid w:val="005964B2"/>
    <w:rsid w:val="005964D8"/>
    <w:rsid w:val="00596536"/>
    <w:rsid w:val="0059677F"/>
    <w:rsid w:val="00596956"/>
    <w:rsid w:val="00596FEF"/>
    <w:rsid w:val="0059715F"/>
    <w:rsid w:val="005971FB"/>
    <w:rsid w:val="005974ED"/>
    <w:rsid w:val="005A0C30"/>
    <w:rsid w:val="005A21A6"/>
    <w:rsid w:val="005A29B5"/>
    <w:rsid w:val="005A2B50"/>
    <w:rsid w:val="005A2BDB"/>
    <w:rsid w:val="005A33C9"/>
    <w:rsid w:val="005A4493"/>
    <w:rsid w:val="005A5093"/>
    <w:rsid w:val="005A5643"/>
    <w:rsid w:val="005A58F4"/>
    <w:rsid w:val="005A5C13"/>
    <w:rsid w:val="005A5ECC"/>
    <w:rsid w:val="005A64DD"/>
    <w:rsid w:val="005A6792"/>
    <w:rsid w:val="005A6839"/>
    <w:rsid w:val="005A7017"/>
    <w:rsid w:val="005A7A52"/>
    <w:rsid w:val="005B072D"/>
    <w:rsid w:val="005B2054"/>
    <w:rsid w:val="005B2882"/>
    <w:rsid w:val="005B2959"/>
    <w:rsid w:val="005B2D4D"/>
    <w:rsid w:val="005B2EF5"/>
    <w:rsid w:val="005B32A6"/>
    <w:rsid w:val="005B35A4"/>
    <w:rsid w:val="005B37CC"/>
    <w:rsid w:val="005B4336"/>
    <w:rsid w:val="005B4739"/>
    <w:rsid w:val="005B4A13"/>
    <w:rsid w:val="005B4BA0"/>
    <w:rsid w:val="005B4DD3"/>
    <w:rsid w:val="005B53C8"/>
    <w:rsid w:val="005B5A93"/>
    <w:rsid w:val="005B60C5"/>
    <w:rsid w:val="005B6B73"/>
    <w:rsid w:val="005B7FB8"/>
    <w:rsid w:val="005C186A"/>
    <w:rsid w:val="005C1D37"/>
    <w:rsid w:val="005C1E48"/>
    <w:rsid w:val="005C1F56"/>
    <w:rsid w:val="005C33D4"/>
    <w:rsid w:val="005C34CE"/>
    <w:rsid w:val="005C3557"/>
    <w:rsid w:val="005C36EE"/>
    <w:rsid w:val="005C3CF8"/>
    <w:rsid w:val="005C434F"/>
    <w:rsid w:val="005C4933"/>
    <w:rsid w:val="005C4A1B"/>
    <w:rsid w:val="005C4F36"/>
    <w:rsid w:val="005C5A3C"/>
    <w:rsid w:val="005C690E"/>
    <w:rsid w:val="005C6C6F"/>
    <w:rsid w:val="005C6D0D"/>
    <w:rsid w:val="005C6F79"/>
    <w:rsid w:val="005D031E"/>
    <w:rsid w:val="005D08CE"/>
    <w:rsid w:val="005D0DED"/>
    <w:rsid w:val="005D16EE"/>
    <w:rsid w:val="005D2036"/>
    <w:rsid w:val="005D2307"/>
    <w:rsid w:val="005D253C"/>
    <w:rsid w:val="005D2754"/>
    <w:rsid w:val="005D2800"/>
    <w:rsid w:val="005D2CE4"/>
    <w:rsid w:val="005D2DAB"/>
    <w:rsid w:val="005D324D"/>
    <w:rsid w:val="005D4105"/>
    <w:rsid w:val="005D482F"/>
    <w:rsid w:val="005D500E"/>
    <w:rsid w:val="005D59B3"/>
    <w:rsid w:val="005D5FD3"/>
    <w:rsid w:val="005D60B1"/>
    <w:rsid w:val="005D6807"/>
    <w:rsid w:val="005D7800"/>
    <w:rsid w:val="005D7EFD"/>
    <w:rsid w:val="005DCA62"/>
    <w:rsid w:val="005E0367"/>
    <w:rsid w:val="005E0693"/>
    <w:rsid w:val="005E1D77"/>
    <w:rsid w:val="005E2333"/>
    <w:rsid w:val="005E2AC9"/>
    <w:rsid w:val="005E2CA6"/>
    <w:rsid w:val="005E3864"/>
    <w:rsid w:val="005E3926"/>
    <w:rsid w:val="005E4253"/>
    <w:rsid w:val="005E42D0"/>
    <w:rsid w:val="005E4EE2"/>
    <w:rsid w:val="005E4F10"/>
    <w:rsid w:val="005E51EE"/>
    <w:rsid w:val="005E56BB"/>
    <w:rsid w:val="005E5885"/>
    <w:rsid w:val="005E5959"/>
    <w:rsid w:val="005E61B0"/>
    <w:rsid w:val="005E6748"/>
    <w:rsid w:val="005E6993"/>
    <w:rsid w:val="005E6FF8"/>
    <w:rsid w:val="005E7620"/>
    <w:rsid w:val="005E7BC9"/>
    <w:rsid w:val="005F056F"/>
    <w:rsid w:val="005F117E"/>
    <w:rsid w:val="005F1F3C"/>
    <w:rsid w:val="005F205F"/>
    <w:rsid w:val="005F23BF"/>
    <w:rsid w:val="005F24F4"/>
    <w:rsid w:val="005F2715"/>
    <w:rsid w:val="005F299D"/>
    <w:rsid w:val="005F29FE"/>
    <w:rsid w:val="005F2FFB"/>
    <w:rsid w:val="005F320D"/>
    <w:rsid w:val="005F43F9"/>
    <w:rsid w:val="005F4A26"/>
    <w:rsid w:val="005F4B58"/>
    <w:rsid w:val="005F5303"/>
    <w:rsid w:val="005F540F"/>
    <w:rsid w:val="005F55BD"/>
    <w:rsid w:val="005F5604"/>
    <w:rsid w:val="005F57FB"/>
    <w:rsid w:val="005F617A"/>
    <w:rsid w:val="005F6868"/>
    <w:rsid w:val="005F6A56"/>
    <w:rsid w:val="005F6B5E"/>
    <w:rsid w:val="005F77EE"/>
    <w:rsid w:val="005F7B1B"/>
    <w:rsid w:val="005F7CE4"/>
    <w:rsid w:val="00600502"/>
    <w:rsid w:val="0060052E"/>
    <w:rsid w:val="006007DB"/>
    <w:rsid w:val="00601029"/>
    <w:rsid w:val="0060125E"/>
    <w:rsid w:val="00601630"/>
    <w:rsid w:val="0060166E"/>
    <w:rsid w:val="00601881"/>
    <w:rsid w:val="0060307B"/>
    <w:rsid w:val="006032FD"/>
    <w:rsid w:val="0060391C"/>
    <w:rsid w:val="006039D9"/>
    <w:rsid w:val="0060441C"/>
    <w:rsid w:val="0060489B"/>
    <w:rsid w:val="00604E93"/>
    <w:rsid w:val="00605F35"/>
    <w:rsid w:val="0060677A"/>
    <w:rsid w:val="00606D23"/>
    <w:rsid w:val="00607F8B"/>
    <w:rsid w:val="006102E8"/>
    <w:rsid w:val="00611859"/>
    <w:rsid w:val="0061248A"/>
    <w:rsid w:val="00612795"/>
    <w:rsid w:val="0061279E"/>
    <w:rsid w:val="006128D9"/>
    <w:rsid w:val="00612BD6"/>
    <w:rsid w:val="006136B1"/>
    <w:rsid w:val="006139E6"/>
    <w:rsid w:val="00613B2C"/>
    <w:rsid w:val="00614709"/>
    <w:rsid w:val="0061486A"/>
    <w:rsid w:val="00614A10"/>
    <w:rsid w:val="00614CE5"/>
    <w:rsid w:val="00615008"/>
    <w:rsid w:val="00615517"/>
    <w:rsid w:val="006155DC"/>
    <w:rsid w:val="006159C8"/>
    <w:rsid w:val="00616D9F"/>
    <w:rsid w:val="0061724D"/>
    <w:rsid w:val="006178E0"/>
    <w:rsid w:val="00617EAB"/>
    <w:rsid w:val="0062097E"/>
    <w:rsid w:val="00620C73"/>
    <w:rsid w:val="0062128C"/>
    <w:rsid w:val="006212BA"/>
    <w:rsid w:val="00621EF9"/>
    <w:rsid w:val="00621F88"/>
    <w:rsid w:val="006224DF"/>
    <w:rsid w:val="00623612"/>
    <w:rsid w:val="006236A8"/>
    <w:rsid w:val="0062446C"/>
    <w:rsid w:val="00624EC5"/>
    <w:rsid w:val="00625105"/>
    <w:rsid w:val="00625978"/>
    <w:rsid w:val="006265E7"/>
    <w:rsid w:val="00627008"/>
    <w:rsid w:val="0062738A"/>
    <w:rsid w:val="00627E5A"/>
    <w:rsid w:val="006301E9"/>
    <w:rsid w:val="00631877"/>
    <w:rsid w:val="00632157"/>
    <w:rsid w:val="0063231E"/>
    <w:rsid w:val="006333CF"/>
    <w:rsid w:val="00634B59"/>
    <w:rsid w:val="0063524C"/>
    <w:rsid w:val="006352D3"/>
    <w:rsid w:val="00635A5E"/>
    <w:rsid w:val="00636456"/>
    <w:rsid w:val="006372B5"/>
    <w:rsid w:val="00637622"/>
    <w:rsid w:val="00637B3E"/>
    <w:rsid w:val="00640287"/>
    <w:rsid w:val="006408F0"/>
    <w:rsid w:val="00640DBE"/>
    <w:rsid w:val="00640EA7"/>
    <w:rsid w:val="00640F11"/>
    <w:rsid w:val="00640F5C"/>
    <w:rsid w:val="006412F1"/>
    <w:rsid w:val="006419C8"/>
    <w:rsid w:val="00641F05"/>
    <w:rsid w:val="00641F1A"/>
    <w:rsid w:val="00642D57"/>
    <w:rsid w:val="006432CE"/>
    <w:rsid w:val="0064337E"/>
    <w:rsid w:val="006434E7"/>
    <w:rsid w:val="00643522"/>
    <w:rsid w:val="006435DA"/>
    <w:rsid w:val="00643695"/>
    <w:rsid w:val="006439B6"/>
    <w:rsid w:val="00643FF7"/>
    <w:rsid w:val="00644042"/>
    <w:rsid w:val="0064446D"/>
    <w:rsid w:val="00644802"/>
    <w:rsid w:val="00644BC6"/>
    <w:rsid w:val="00644FEB"/>
    <w:rsid w:val="006460FB"/>
    <w:rsid w:val="006468A4"/>
    <w:rsid w:val="006469CA"/>
    <w:rsid w:val="00646E7D"/>
    <w:rsid w:val="006470B3"/>
    <w:rsid w:val="0064742E"/>
    <w:rsid w:val="006475B1"/>
    <w:rsid w:val="006502C2"/>
    <w:rsid w:val="00650522"/>
    <w:rsid w:val="0065054F"/>
    <w:rsid w:val="006514DF"/>
    <w:rsid w:val="00651BF0"/>
    <w:rsid w:val="0065245E"/>
    <w:rsid w:val="006524CA"/>
    <w:rsid w:val="00652650"/>
    <w:rsid w:val="006538A4"/>
    <w:rsid w:val="00653AAD"/>
    <w:rsid w:val="00653BBB"/>
    <w:rsid w:val="00653D18"/>
    <w:rsid w:val="00653F0F"/>
    <w:rsid w:val="00654184"/>
    <w:rsid w:val="006544B1"/>
    <w:rsid w:val="00654505"/>
    <w:rsid w:val="00654670"/>
    <w:rsid w:val="006553B3"/>
    <w:rsid w:val="00655454"/>
    <w:rsid w:val="00655487"/>
    <w:rsid w:val="00655490"/>
    <w:rsid w:val="00655589"/>
    <w:rsid w:val="006555CB"/>
    <w:rsid w:val="006558DC"/>
    <w:rsid w:val="00655E2A"/>
    <w:rsid w:val="00657157"/>
    <w:rsid w:val="006575FF"/>
    <w:rsid w:val="0065791A"/>
    <w:rsid w:val="00657BBF"/>
    <w:rsid w:val="00660582"/>
    <w:rsid w:val="00660E9B"/>
    <w:rsid w:val="00660EDE"/>
    <w:rsid w:val="0066112F"/>
    <w:rsid w:val="006611A7"/>
    <w:rsid w:val="00661331"/>
    <w:rsid w:val="006616B8"/>
    <w:rsid w:val="006617B8"/>
    <w:rsid w:val="00661C01"/>
    <w:rsid w:val="00661C40"/>
    <w:rsid w:val="006623E1"/>
    <w:rsid w:val="006623E7"/>
    <w:rsid w:val="006627B9"/>
    <w:rsid w:val="00662823"/>
    <w:rsid w:val="00662D57"/>
    <w:rsid w:val="00662E0F"/>
    <w:rsid w:val="00663304"/>
    <w:rsid w:val="006633F1"/>
    <w:rsid w:val="00663C53"/>
    <w:rsid w:val="00664198"/>
    <w:rsid w:val="0066439F"/>
    <w:rsid w:val="00664EC9"/>
    <w:rsid w:val="00665860"/>
    <w:rsid w:val="006667B6"/>
    <w:rsid w:val="00667E2B"/>
    <w:rsid w:val="00670087"/>
    <w:rsid w:val="00670639"/>
    <w:rsid w:val="00670689"/>
    <w:rsid w:val="00670CE6"/>
    <w:rsid w:val="0067111C"/>
    <w:rsid w:val="00672369"/>
    <w:rsid w:val="00672B9F"/>
    <w:rsid w:val="006734A7"/>
    <w:rsid w:val="006734AA"/>
    <w:rsid w:val="0067394A"/>
    <w:rsid w:val="0067401B"/>
    <w:rsid w:val="00675201"/>
    <w:rsid w:val="0067560E"/>
    <w:rsid w:val="00675A75"/>
    <w:rsid w:val="00675BF9"/>
    <w:rsid w:val="00675E87"/>
    <w:rsid w:val="006760BE"/>
    <w:rsid w:val="006760E1"/>
    <w:rsid w:val="006762DB"/>
    <w:rsid w:val="00676535"/>
    <w:rsid w:val="0067661D"/>
    <w:rsid w:val="00676E84"/>
    <w:rsid w:val="00677623"/>
    <w:rsid w:val="00677D74"/>
    <w:rsid w:val="00681541"/>
    <w:rsid w:val="00681631"/>
    <w:rsid w:val="00681B2F"/>
    <w:rsid w:val="00681BDB"/>
    <w:rsid w:val="00682357"/>
    <w:rsid w:val="0068238E"/>
    <w:rsid w:val="006826D3"/>
    <w:rsid w:val="00683635"/>
    <w:rsid w:val="006840E6"/>
    <w:rsid w:val="0068422F"/>
    <w:rsid w:val="0068428D"/>
    <w:rsid w:val="0068474E"/>
    <w:rsid w:val="00684778"/>
    <w:rsid w:val="00684E05"/>
    <w:rsid w:val="006853B6"/>
    <w:rsid w:val="00685FF0"/>
    <w:rsid w:val="00686217"/>
    <w:rsid w:val="00686F37"/>
    <w:rsid w:val="00690BD5"/>
    <w:rsid w:val="006910AC"/>
    <w:rsid w:val="006913AE"/>
    <w:rsid w:val="0069174F"/>
    <w:rsid w:val="00691793"/>
    <w:rsid w:val="0069182E"/>
    <w:rsid w:val="0069204E"/>
    <w:rsid w:val="006935D0"/>
    <w:rsid w:val="006939F3"/>
    <w:rsid w:val="00693A06"/>
    <w:rsid w:val="00693B17"/>
    <w:rsid w:val="00694844"/>
    <w:rsid w:val="00694F25"/>
    <w:rsid w:val="00694F75"/>
    <w:rsid w:val="00695050"/>
    <w:rsid w:val="006950CA"/>
    <w:rsid w:val="00695D41"/>
    <w:rsid w:val="00695D68"/>
    <w:rsid w:val="00696305"/>
    <w:rsid w:val="00696584"/>
    <w:rsid w:val="00696B30"/>
    <w:rsid w:val="00696C2C"/>
    <w:rsid w:val="00696F44"/>
    <w:rsid w:val="00697281"/>
    <w:rsid w:val="006972E9"/>
    <w:rsid w:val="00697600"/>
    <w:rsid w:val="006A01B9"/>
    <w:rsid w:val="006A03A1"/>
    <w:rsid w:val="006A135F"/>
    <w:rsid w:val="006A1721"/>
    <w:rsid w:val="006A178D"/>
    <w:rsid w:val="006A23D3"/>
    <w:rsid w:val="006A244A"/>
    <w:rsid w:val="006A26A7"/>
    <w:rsid w:val="006A2736"/>
    <w:rsid w:val="006A27EA"/>
    <w:rsid w:val="006A2B75"/>
    <w:rsid w:val="006A2C6E"/>
    <w:rsid w:val="006A33F0"/>
    <w:rsid w:val="006A355C"/>
    <w:rsid w:val="006A3E9C"/>
    <w:rsid w:val="006A46E6"/>
    <w:rsid w:val="006A4A7B"/>
    <w:rsid w:val="006A51C7"/>
    <w:rsid w:val="006A5385"/>
    <w:rsid w:val="006A54D8"/>
    <w:rsid w:val="006A594A"/>
    <w:rsid w:val="006A60AB"/>
    <w:rsid w:val="006A621B"/>
    <w:rsid w:val="006A684E"/>
    <w:rsid w:val="006A7924"/>
    <w:rsid w:val="006A7AEE"/>
    <w:rsid w:val="006B032E"/>
    <w:rsid w:val="006B09E6"/>
    <w:rsid w:val="006B0E73"/>
    <w:rsid w:val="006B1231"/>
    <w:rsid w:val="006B14B7"/>
    <w:rsid w:val="006B14D1"/>
    <w:rsid w:val="006B15EB"/>
    <w:rsid w:val="006B1A21"/>
    <w:rsid w:val="006B1FE7"/>
    <w:rsid w:val="006B21AB"/>
    <w:rsid w:val="006B2260"/>
    <w:rsid w:val="006B2B5F"/>
    <w:rsid w:val="006B316F"/>
    <w:rsid w:val="006B323E"/>
    <w:rsid w:val="006B326A"/>
    <w:rsid w:val="006B3301"/>
    <w:rsid w:val="006B38B7"/>
    <w:rsid w:val="006B3AEF"/>
    <w:rsid w:val="006B3D5E"/>
    <w:rsid w:val="006B40E1"/>
    <w:rsid w:val="006B41B9"/>
    <w:rsid w:val="006B41C4"/>
    <w:rsid w:val="006B43DF"/>
    <w:rsid w:val="006B4AB7"/>
    <w:rsid w:val="006B4D27"/>
    <w:rsid w:val="006B53B5"/>
    <w:rsid w:val="006B5417"/>
    <w:rsid w:val="006B5513"/>
    <w:rsid w:val="006B5AF2"/>
    <w:rsid w:val="006B6256"/>
    <w:rsid w:val="006B6E0D"/>
    <w:rsid w:val="006B750E"/>
    <w:rsid w:val="006B76EB"/>
    <w:rsid w:val="006B77BA"/>
    <w:rsid w:val="006B78DF"/>
    <w:rsid w:val="006B792C"/>
    <w:rsid w:val="006B7E6E"/>
    <w:rsid w:val="006C02EB"/>
    <w:rsid w:val="006C09F2"/>
    <w:rsid w:val="006C0A2C"/>
    <w:rsid w:val="006C0A85"/>
    <w:rsid w:val="006C1236"/>
    <w:rsid w:val="006C15F9"/>
    <w:rsid w:val="006C2243"/>
    <w:rsid w:val="006C25CB"/>
    <w:rsid w:val="006C27D5"/>
    <w:rsid w:val="006C286B"/>
    <w:rsid w:val="006C35F3"/>
    <w:rsid w:val="006C362E"/>
    <w:rsid w:val="006C373A"/>
    <w:rsid w:val="006C4107"/>
    <w:rsid w:val="006C4248"/>
    <w:rsid w:val="006C44AB"/>
    <w:rsid w:val="006C547A"/>
    <w:rsid w:val="006C578A"/>
    <w:rsid w:val="006C589D"/>
    <w:rsid w:val="006C5ACF"/>
    <w:rsid w:val="006C5F25"/>
    <w:rsid w:val="006C74DA"/>
    <w:rsid w:val="006D0222"/>
    <w:rsid w:val="006D0374"/>
    <w:rsid w:val="006D04C2"/>
    <w:rsid w:val="006D09B6"/>
    <w:rsid w:val="006D0F55"/>
    <w:rsid w:val="006D1AA3"/>
    <w:rsid w:val="006D27FA"/>
    <w:rsid w:val="006D2E03"/>
    <w:rsid w:val="006D3097"/>
    <w:rsid w:val="006D441D"/>
    <w:rsid w:val="006D44FD"/>
    <w:rsid w:val="006D4F51"/>
    <w:rsid w:val="006D51A1"/>
    <w:rsid w:val="006D5894"/>
    <w:rsid w:val="006D5F84"/>
    <w:rsid w:val="006D6AB6"/>
    <w:rsid w:val="006D762E"/>
    <w:rsid w:val="006E03C4"/>
    <w:rsid w:val="006E0452"/>
    <w:rsid w:val="006E0857"/>
    <w:rsid w:val="006E0E6F"/>
    <w:rsid w:val="006E1240"/>
    <w:rsid w:val="006E1788"/>
    <w:rsid w:val="006E17E8"/>
    <w:rsid w:val="006E1BC4"/>
    <w:rsid w:val="006E2272"/>
    <w:rsid w:val="006E24E0"/>
    <w:rsid w:val="006E2C75"/>
    <w:rsid w:val="006E32D2"/>
    <w:rsid w:val="006E3D05"/>
    <w:rsid w:val="006E424D"/>
    <w:rsid w:val="006E55B5"/>
    <w:rsid w:val="006E55F2"/>
    <w:rsid w:val="006E56A7"/>
    <w:rsid w:val="006E6191"/>
    <w:rsid w:val="006E6364"/>
    <w:rsid w:val="006E63C8"/>
    <w:rsid w:val="006E6482"/>
    <w:rsid w:val="006E668E"/>
    <w:rsid w:val="006E66CE"/>
    <w:rsid w:val="006E68A0"/>
    <w:rsid w:val="006E6AF1"/>
    <w:rsid w:val="006E7111"/>
    <w:rsid w:val="006E7A03"/>
    <w:rsid w:val="006E7AFB"/>
    <w:rsid w:val="006E7EC2"/>
    <w:rsid w:val="006EA40B"/>
    <w:rsid w:val="006F05E5"/>
    <w:rsid w:val="006F0A3A"/>
    <w:rsid w:val="006F0FCC"/>
    <w:rsid w:val="006F15D8"/>
    <w:rsid w:val="006F3399"/>
    <w:rsid w:val="006F34FC"/>
    <w:rsid w:val="006F386C"/>
    <w:rsid w:val="006F4D39"/>
    <w:rsid w:val="006F5B30"/>
    <w:rsid w:val="006F5E52"/>
    <w:rsid w:val="006F5EEB"/>
    <w:rsid w:val="006F6C35"/>
    <w:rsid w:val="006F7445"/>
    <w:rsid w:val="006F7463"/>
    <w:rsid w:val="006F7831"/>
    <w:rsid w:val="006F7F51"/>
    <w:rsid w:val="00700844"/>
    <w:rsid w:val="0070178B"/>
    <w:rsid w:val="00701824"/>
    <w:rsid w:val="00701CE7"/>
    <w:rsid w:val="00701DB1"/>
    <w:rsid w:val="0070216F"/>
    <w:rsid w:val="007021E9"/>
    <w:rsid w:val="00702469"/>
    <w:rsid w:val="00704082"/>
    <w:rsid w:val="007046AC"/>
    <w:rsid w:val="007046E1"/>
    <w:rsid w:val="00704B61"/>
    <w:rsid w:val="00704D04"/>
    <w:rsid w:val="00704D8B"/>
    <w:rsid w:val="007053CF"/>
    <w:rsid w:val="007054C1"/>
    <w:rsid w:val="00705A36"/>
    <w:rsid w:val="00705F16"/>
    <w:rsid w:val="00706D63"/>
    <w:rsid w:val="00707120"/>
    <w:rsid w:val="0070740C"/>
    <w:rsid w:val="007074E9"/>
    <w:rsid w:val="0070757E"/>
    <w:rsid w:val="00707E7A"/>
    <w:rsid w:val="00707F1C"/>
    <w:rsid w:val="00710B3C"/>
    <w:rsid w:val="00710DE4"/>
    <w:rsid w:val="00711606"/>
    <w:rsid w:val="00711EF7"/>
    <w:rsid w:val="007127D5"/>
    <w:rsid w:val="00712C1D"/>
    <w:rsid w:val="00712DA7"/>
    <w:rsid w:val="00712E1A"/>
    <w:rsid w:val="00713461"/>
    <w:rsid w:val="00713CC0"/>
    <w:rsid w:val="00713FBE"/>
    <w:rsid w:val="0071431C"/>
    <w:rsid w:val="007147A8"/>
    <w:rsid w:val="00714C4A"/>
    <w:rsid w:val="00714F6F"/>
    <w:rsid w:val="007155DA"/>
    <w:rsid w:val="00715E9F"/>
    <w:rsid w:val="00715EB1"/>
    <w:rsid w:val="00716AA6"/>
    <w:rsid w:val="00717849"/>
    <w:rsid w:val="00720221"/>
    <w:rsid w:val="0072070A"/>
    <w:rsid w:val="00720B4E"/>
    <w:rsid w:val="0072157F"/>
    <w:rsid w:val="00722053"/>
    <w:rsid w:val="00722685"/>
    <w:rsid w:val="0072275F"/>
    <w:rsid w:val="00722E19"/>
    <w:rsid w:val="007233CD"/>
    <w:rsid w:val="00723A28"/>
    <w:rsid w:val="00723EE1"/>
    <w:rsid w:val="00723F6F"/>
    <w:rsid w:val="00724803"/>
    <w:rsid w:val="00724C0B"/>
    <w:rsid w:val="00724EEC"/>
    <w:rsid w:val="00725301"/>
    <w:rsid w:val="00725772"/>
    <w:rsid w:val="00726538"/>
    <w:rsid w:val="0072756B"/>
    <w:rsid w:val="00730112"/>
    <w:rsid w:val="0073029F"/>
    <w:rsid w:val="007305B0"/>
    <w:rsid w:val="00730731"/>
    <w:rsid w:val="00730815"/>
    <w:rsid w:val="007309A2"/>
    <w:rsid w:val="007316BA"/>
    <w:rsid w:val="00731E26"/>
    <w:rsid w:val="00732E10"/>
    <w:rsid w:val="007337FC"/>
    <w:rsid w:val="00733C70"/>
    <w:rsid w:val="007349E7"/>
    <w:rsid w:val="00734F04"/>
    <w:rsid w:val="00735055"/>
    <w:rsid w:val="00735426"/>
    <w:rsid w:val="007356F6"/>
    <w:rsid w:val="00735A05"/>
    <w:rsid w:val="00736E44"/>
    <w:rsid w:val="007378B2"/>
    <w:rsid w:val="00737BFB"/>
    <w:rsid w:val="0074000B"/>
    <w:rsid w:val="007404EE"/>
    <w:rsid w:val="00740AE5"/>
    <w:rsid w:val="00740C62"/>
    <w:rsid w:val="007412DA"/>
    <w:rsid w:val="007414A2"/>
    <w:rsid w:val="00741698"/>
    <w:rsid w:val="007419B3"/>
    <w:rsid w:val="00741AFE"/>
    <w:rsid w:val="00742520"/>
    <w:rsid w:val="00742570"/>
    <w:rsid w:val="00742735"/>
    <w:rsid w:val="007429C2"/>
    <w:rsid w:val="00742D2C"/>
    <w:rsid w:val="00742F8A"/>
    <w:rsid w:val="00743589"/>
    <w:rsid w:val="007438A3"/>
    <w:rsid w:val="00744B08"/>
    <w:rsid w:val="00745B24"/>
    <w:rsid w:val="00745F00"/>
    <w:rsid w:val="00745FBC"/>
    <w:rsid w:val="0074608A"/>
    <w:rsid w:val="00746744"/>
    <w:rsid w:val="00746AD8"/>
    <w:rsid w:val="00746B16"/>
    <w:rsid w:val="007472F9"/>
    <w:rsid w:val="00747359"/>
    <w:rsid w:val="007479D4"/>
    <w:rsid w:val="00747D85"/>
    <w:rsid w:val="0075023A"/>
    <w:rsid w:val="007503F9"/>
    <w:rsid w:val="00750569"/>
    <w:rsid w:val="007514B6"/>
    <w:rsid w:val="007516CE"/>
    <w:rsid w:val="00751A9E"/>
    <w:rsid w:val="00751D0C"/>
    <w:rsid w:val="00752190"/>
    <w:rsid w:val="007527EB"/>
    <w:rsid w:val="00752CC6"/>
    <w:rsid w:val="00752F34"/>
    <w:rsid w:val="00754154"/>
    <w:rsid w:val="007542E3"/>
    <w:rsid w:val="0075451C"/>
    <w:rsid w:val="0075526E"/>
    <w:rsid w:val="007556E3"/>
    <w:rsid w:val="00755919"/>
    <w:rsid w:val="00755C76"/>
    <w:rsid w:val="00756661"/>
    <w:rsid w:val="007569DD"/>
    <w:rsid w:val="00756C5C"/>
    <w:rsid w:val="00756F6F"/>
    <w:rsid w:val="0075713E"/>
    <w:rsid w:val="00757C15"/>
    <w:rsid w:val="00757CC0"/>
    <w:rsid w:val="00757E31"/>
    <w:rsid w:val="0076047C"/>
    <w:rsid w:val="007604DF"/>
    <w:rsid w:val="00760636"/>
    <w:rsid w:val="0076065F"/>
    <w:rsid w:val="00760CD6"/>
    <w:rsid w:val="00760DD7"/>
    <w:rsid w:val="007613C1"/>
    <w:rsid w:val="007627B8"/>
    <w:rsid w:val="00762AD9"/>
    <w:rsid w:val="0076404A"/>
    <w:rsid w:val="00764594"/>
    <w:rsid w:val="00764A16"/>
    <w:rsid w:val="00765CBB"/>
    <w:rsid w:val="00766F15"/>
    <w:rsid w:val="0076713C"/>
    <w:rsid w:val="00767AFA"/>
    <w:rsid w:val="00767CC1"/>
    <w:rsid w:val="00770133"/>
    <w:rsid w:val="00770207"/>
    <w:rsid w:val="00770216"/>
    <w:rsid w:val="00770574"/>
    <w:rsid w:val="00770712"/>
    <w:rsid w:val="007707DF"/>
    <w:rsid w:val="00770A4F"/>
    <w:rsid w:val="00770B20"/>
    <w:rsid w:val="00770BCB"/>
    <w:rsid w:val="00770C90"/>
    <w:rsid w:val="00770D2A"/>
    <w:rsid w:val="00771126"/>
    <w:rsid w:val="00771BBB"/>
    <w:rsid w:val="00772EF7"/>
    <w:rsid w:val="00773384"/>
    <w:rsid w:val="0077372F"/>
    <w:rsid w:val="007738BA"/>
    <w:rsid w:val="00775157"/>
    <w:rsid w:val="007752C1"/>
    <w:rsid w:val="00775DCF"/>
    <w:rsid w:val="00776309"/>
    <w:rsid w:val="00777434"/>
    <w:rsid w:val="00781185"/>
    <w:rsid w:val="00781F2E"/>
    <w:rsid w:val="00782C4F"/>
    <w:rsid w:val="00782E3C"/>
    <w:rsid w:val="00782F04"/>
    <w:rsid w:val="00782F40"/>
    <w:rsid w:val="007832CD"/>
    <w:rsid w:val="00783CD9"/>
    <w:rsid w:val="007844F6"/>
    <w:rsid w:val="00784F92"/>
    <w:rsid w:val="007853B4"/>
    <w:rsid w:val="007855D8"/>
    <w:rsid w:val="007855FB"/>
    <w:rsid w:val="00785F50"/>
    <w:rsid w:val="00785FD5"/>
    <w:rsid w:val="007863D3"/>
    <w:rsid w:val="007868B1"/>
    <w:rsid w:val="00786DBC"/>
    <w:rsid w:val="007870D4"/>
    <w:rsid w:val="007873C4"/>
    <w:rsid w:val="00787D3A"/>
    <w:rsid w:val="007904BB"/>
    <w:rsid w:val="00790925"/>
    <w:rsid w:val="00790E04"/>
    <w:rsid w:val="0079145E"/>
    <w:rsid w:val="0079204C"/>
    <w:rsid w:val="0079213C"/>
    <w:rsid w:val="0079342E"/>
    <w:rsid w:val="00793D31"/>
    <w:rsid w:val="00794283"/>
    <w:rsid w:val="007946D0"/>
    <w:rsid w:val="00795566"/>
    <w:rsid w:val="007956F9"/>
    <w:rsid w:val="00796C12"/>
    <w:rsid w:val="00796DAE"/>
    <w:rsid w:val="00796DFA"/>
    <w:rsid w:val="00796F24"/>
    <w:rsid w:val="00797699"/>
    <w:rsid w:val="007A041A"/>
    <w:rsid w:val="007A0C6C"/>
    <w:rsid w:val="007A107A"/>
    <w:rsid w:val="007A12AB"/>
    <w:rsid w:val="007A1745"/>
    <w:rsid w:val="007A17CE"/>
    <w:rsid w:val="007A1D73"/>
    <w:rsid w:val="007A1F69"/>
    <w:rsid w:val="007A1FA0"/>
    <w:rsid w:val="007A3613"/>
    <w:rsid w:val="007A371F"/>
    <w:rsid w:val="007A3AF7"/>
    <w:rsid w:val="007A3F46"/>
    <w:rsid w:val="007A4231"/>
    <w:rsid w:val="007A4547"/>
    <w:rsid w:val="007A467E"/>
    <w:rsid w:val="007A47E6"/>
    <w:rsid w:val="007A48E8"/>
    <w:rsid w:val="007A5334"/>
    <w:rsid w:val="007A53AA"/>
    <w:rsid w:val="007A5ECC"/>
    <w:rsid w:val="007A6DC9"/>
    <w:rsid w:val="007A6E09"/>
    <w:rsid w:val="007A7420"/>
    <w:rsid w:val="007A77F9"/>
    <w:rsid w:val="007B0286"/>
    <w:rsid w:val="007B0774"/>
    <w:rsid w:val="007B09B6"/>
    <w:rsid w:val="007B148A"/>
    <w:rsid w:val="007B1815"/>
    <w:rsid w:val="007B21E9"/>
    <w:rsid w:val="007B2B58"/>
    <w:rsid w:val="007B33C7"/>
    <w:rsid w:val="007B3A2B"/>
    <w:rsid w:val="007B4731"/>
    <w:rsid w:val="007B5010"/>
    <w:rsid w:val="007B5437"/>
    <w:rsid w:val="007B54FE"/>
    <w:rsid w:val="007B6F9B"/>
    <w:rsid w:val="007B7B39"/>
    <w:rsid w:val="007B7F53"/>
    <w:rsid w:val="007C0574"/>
    <w:rsid w:val="007C0F6F"/>
    <w:rsid w:val="007C11EC"/>
    <w:rsid w:val="007C1BA4"/>
    <w:rsid w:val="007C24C3"/>
    <w:rsid w:val="007C25B4"/>
    <w:rsid w:val="007C28E2"/>
    <w:rsid w:val="007C2D33"/>
    <w:rsid w:val="007C30A8"/>
    <w:rsid w:val="007C330C"/>
    <w:rsid w:val="007C34EA"/>
    <w:rsid w:val="007C357F"/>
    <w:rsid w:val="007C43C6"/>
    <w:rsid w:val="007C447E"/>
    <w:rsid w:val="007C44B4"/>
    <w:rsid w:val="007C486D"/>
    <w:rsid w:val="007C5876"/>
    <w:rsid w:val="007C6172"/>
    <w:rsid w:val="007C64E8"/>
    <w:rsid w:val="007C68B1"/>
    <w:rsid w:val="007C7C25"/>
    <w:rsid w:val="007D003C"/>
    <w:rsid w:val="007D099B"/>
    <w:rsid w:val="007D0B72"/>
    <w:rsid w:val="007D133E"/>
    <w:rsid w:val="007D1D85"/>
    <w:rsid w:val="007D1DCF"/>
    <w:rsid w:val="007D20AB"/>
    <w:rsid w:val="007D2167"/>
    <w:rsid w:val="007D2A24"/>
    <w:rsid w:val="007D2F7F"/>
    <w:rsid w:val="007D2FC9"/>
    <w:rsid w:val="007D3509"/>
    <w:rsid w:val="007D350A"/>
    <w:rsid w:val="007D38A7"/>
    <w:rsid w:val="007D40A8"/>
    <w:rsid w:val="007D413C"/>
    <w:rsid w:val="007D42F1"/>
    <w:rsid w:val="007D4839"/>
    <w:rsid w:val="007D48E2"/>
    <w:rsid w:val="007D4BBE"/>
    <w:rsid w:val="007D4F94"/>
    <w:rsid w:val="007D4FD0"/>
    <w:rsid w:val="007D5A39"/>
    <w:rsid w:val="007D5B68"/>
    <w:rsid w:val="007D5EE9"/>
    <w:rsid w:val="007D6CEF"/>
    <w:rsid w:val="007D6D9F"/>
    <w:rsid w:val="007D6E4F"/>
    <w:rsid w:val="007D7241"/>
    <w:rsid w:val="007D7C43"/>
    <w:rsid w:val="007E05D1"/>
    <w:rsid w:val="007E0B53"/>
    <w:rsid w:val="007E1941"/>
    <w:rsid w:val="007E1A8C"/>
    <w:rsid w:val="007E1B6C"/>
    <w:rsid w:val="007E1D5E"/>
    <w:rsid w:val="007E3244"/>
    <w:rsid w:val="007E3986"/>
    <w:rsid w:val="007E46CB"/>
    <w:rsid w:val="007E498B"/>
    <w:rsid w:val="007E5064"/>
    <w:rsid w:val="007E5099"/>
    <w:rsid w:val="007E56F5"/>
    <w:rsid w:val="007E5910"/>
    <w:rsid w:val="007E592F"/>
    <w:rsid w:val="007E61D6"/>
    <w:rsid w:val="007E61E0"/>
    <w:rsid w:val="007E6D8A"/>
    <w:rsid w:val="007F0274"/>
    <w:rsid w:val="007F0551"/>
    <w:rsid w:val="007F09BD"/>
    <w:rsid w:val="007F1022"/>
    <w:rsid w:val="007F12A5"/>
    <w:rsid w:val="007F177F"/>
    <w:rsid w:val="007F1C9D"/>
    <w:rsid w:val="007F1D83"/>
    <w:rsid w:val="007F2727"/>
    <w:rsid w:val="007F389C"/>
    <w:rsid w:val="007F415E"/>
    <w:rsid w:val="007F41D6"/>
    <w:rsid w:val="007F424C"/>
    <w:rsid w:val="007F4A81"/>
    <w:rsid w:val="007F4FCF"/>
    <w:rsid w:val="007F5A60"/>
    <w:rsid w:val="007F5BF3"/>
    <w:rsid w:val="007F6434"/>
    <w:rsid w:val="007F70B2"/>
    <w:rsid w:val="0080076E"/>
    <w:rsid w:val="00800C1D"/>
    <w:rsid w:val="00801152"/>
    <w:rsid w:val="00801DE7"/>
    <w:rsid w:val="00801F5F"/>
    <w:rsid w:val="008024F2"/>
    <w:rsid w:val="00802BA4"/>
    <w:rsid w:val="0080310D"/>
    <w:rsid w:val="00803136"/>
    <w:rsid w:val="00803214"/>
    <w:rsid w:val="00803502"/>
    <w:rsid w:val="00803592"/>
    <w:rsid w:val="0080408F"/>
    <w:rsid w:val="0080433E"/>
    <w:rsid w:val="00804445"/>
    <w:rsid w:val="0080453A"/>
    <w:rsid w:val="00804701"/>
    <w:rsid w:val="00804987"/>
    <w:rsid w:val="00804C54"/>
    <w:rsid w:val="00804D21"/>
    <w:rsid w:val="00804FAE"/>
    <w:rsid w:val="00805A58"/>
    <w:rsid w:val="00805D13"/>
    <w:rsid w:val="00805E43"/>
    <w:rsid w:val="00806026"/>
    <w:rsid w:val="00806159"/>
    <w:rsid w:val="00806A29"/>
    <w:rsid w:val="008071E0"/>
    <w:rsid w:val="0080731A"/>
    <w:rsid w:val="00807353"/>
    <w:rsid w:val="008073ED"/>
    <w:rsid w:val="00807A2B"/>
    <w:rsid w:val="008109ED"/>
    <w:rsid w:val="00810FBE"/>
    <w:rsid w:val="00811241"/>
    <w:rsid w:val="00811438"/>
    <w:rsid w:val="00812C52"/>
    <w:rsid w:val="0081306C"/>
    <w:rsid w:val="008137C9"/>
    <w:rsid w:val="00813DFE"/>
    <w:rsid w:val="00814608"/>
    <w:rsid w:val="00814F0F"/>
    <w:rsid w:val="0081521F"/>
    <w:rsid w:val="0081581A"/>
    <w:rsid w:val="00815B9A"/>
    <w:rsid w:val="008165C5"/>
    <w:rsid w:val="008165EA"/>
    <w:rsid w:val="008169AF"/>
    <w:rsid w:val="00816A73"/>
    <w:rsid w:val="00816BD4"/>
    <w:rsid w:val="008171E5"/>
    <w:rsid w:val="008173C5"/>
    <w:rsid w:val="00817849"/>
    <w:rsid w:val="00821144"/>
    <w:rsid w:val="0082115B"/>
    <w:rsid w:val="008213F7"/>
    <w:rsid w:val="008213FB"/>
    <w:rsid w:val="0082144C"/>
    <w:rsid w:val="00821A7A"/>
    <w:rsid w:val="00821D06"/>
    <w:rsid w:val="00821D15"/>
    <w:rsid w:val="00821E07"/>
    <w:rsid w:val="00821FA8"/>
    <w:rsid w:val="0082218D"/>
    <w:rsid w:val="00822472"/>
    <w:rsid w:val="00822556"/>
    <w:rsid w:val="00822616"/>
    <w:rsid w:val="0082290D"/>
    <w:rsid w:val="00822A9A"/>
    <w:rsid w:val="00822AAD"/>
    <w:rsid w:val="00822D0D"/>
    <w:rsid w:val="00823B96"/>
    <w:rsid w:val="0082404A"/>
    <w:rsid w:val="0082455B"/>
    <w:rsid w:val="00824F19"/>
    <w:rsid w:val="00826BE0"/>
    <w:rsid w:val="00826EF8"/>
    <w:rsid w:val="00827047"/>
    <w:rsid w:val="008275F9"/>
    <w:rsid w:val="0082776A"/>
    <w:rsid w:val="00827D3F"/>
    <w:rsid w:val="00830158"/>
    <w:rsid w:val="00830A45"/>
    <w:rsid w:val="00830DAC"/>
    <w:rsid w:val="0083117A"/>
    <w:rsid w:val="0083134F"/>
    <w:rsid w:val="00831B4C"/>
    <w:rsid w:val="008323F3"/>
    <w:rsid w:val="008328EC"/>
    <w:rsid w:val="00832F7C"/>
    <w:rsid w:val="0083335F"/>
    <w:rsid w:val="008337FC"/>
    <w:rsid w:val="008339C4"/>
    <w:rsid w:val="00833BD0"/>
    <w:rsid w:val="00833DF9"/>
    <w:rsid w:val="00833E1E"/>
    <w:rsid w:val="008343B9"/>
    <w:rsid w:val="00835965"/>
    <w:rsid w:val="008359BA"/>
    <w:rsid w:val="008368B9"/>
    <w:rsid w:val="008403CF"/>
    <w:rsid w:val="0084076A"/>
    <w:rsid w:val="008409DD"/>
    <w:rsid w:val="00841224"/>
    <w:rsid w:val="0084186B"/>
    <w:rsid w:val="00841986"/>
    <w:rsid w:val="00841B1F"/>
    <w:rsid w:val="00841C47"/>
    <w:rsid w:val="00842010"/>
    <w:rsid w:val="0084201A"/>
    <w:rsid w:val="00842603"/>
    <w:rsid w:val="00842C75"/>
    <w:rsid w:val="00843702"/>
    <w:rsid w:val="0084441A"/>
    <w:rsid w:val="008447BD"/>
    <w:rsid w:val="00844EA8"/>
    <w:rsid w:val="008453C0"/>
    <w:rsid w:val="0084552A"/>
    <w:rsid w:val="00845764"/>
    <w:rsid w:val="008457B2"/>
    <w:rsid w:val="008458A2"/>
    <w:rsid w:val="00845C82"/>
    <w:rsid w:val="00845F47"/>
    <w:rsid w:val="0084619E"/>
    <w:rsid w:val="008461F0"/>
    <w:rsid w:val="008462D9"/>
    <w:rsid w:val="00846CC1"/>
    <w:rsid w:val="008471FE"/>
    <w:rsid w:val="008472FF"/>
    <w:rsid w:val="00847FE1"/>
    <w:rsid w:val="00850348"/>
    <w:rsid w:val="008503A2"/>
    <w:rsid w:val="0085123E"/>
    <w:rsid w:val="00851266"/>
    <w:rsid w:val="00851788"/>
    <w:rsid w:val="00851AD3"/>
    <w:rsid w:val="00851E11"/>
    <w:rsid w:val="00851E28"/>
    <w:rsid w:val="00852318"/>
    <w:rsid w:val="00852453"/>
    <w:rsid w:val="008528BD"/>
    <w:rsid w:val="00852905"/>
    <w:rsid w:val="008530D2"/>
    <w:rsid w:val="0085360C"/>
    <w:rsid w:val="00853691"/>
    <w:rsid w:val="00854AAD"/>
    <w:rsid w:val="00854DB8"/>
    <w:rsid w:val="00855208"/>
    <w:rsid w:val="0085526F"/>
    <w:rsid w:val="00855409"/>
    <w:rsid w:val="008557AE"/>
    <w:rsid w:val="0085591B"/>
    <w:rsid w:val="00856B7B"/>
    <w:rsid w:val="00856EC1"/>
    <w:rsid w:val="0085762A"/>
    <w:rsid w:val="00857B21"/>
    <w:rsid w:val="00857DAC"/>
    <w:rsid w:val="0086036C"/>
    <w:rsid w:val="00860EE6"/>
    <w:rsid w:val="00860F28"/>
    <w:rsid w:val="00862848"/>
    <w:rsid w:val="00862BF5"/>
    <w:rsid w:val="00862CB7"/>
    <w:rsid w:val="00863BBA"/>
    <w:rsid w:val="008645E6"/>
    <w:rsid w:val="00864839"/>
    <w:rsid w:val="008648D1"/>
    <w:rsid w:val="00864AC0"/>
    <w:rsid w:val="008654B5"/>
    <w:rsid w:val="0086637F"/>
    <w:rsid w:val="008670CD"/>
    <w:rsid w:val="0086784C"/>
    <w:rsid w:val="00867A07"/>
    <w:rsid w:val="00867E50"/>
    <w:rsid w:val="00870247"/>
    <w:rsid w:val="0087138F"/>
    <w:rsid w:val="00871ADA"/>
    <w:rsid w:val="00871C76"/>
    <w:rsid w:val="0087244F"/>
    <w:rsid w:val="008725CB"/>
    <w:rsid w:val="0087271C"/>
    <w:rsid w:val="00872869"/>
    <w:rsid w:val="00873706"/>
    <w:rsid w:val="00873EF5"/>
    <w:rsid w:val="008747A3"/>
    <w:rsid w:val="00874973"/>
    <w:rsid w:val="00874E39"/>
    <w:rsid w:val="00875150"/>
    <w:rsid w:val="00875306"/>
    <w:rsid w:val="008754CD"/>
    <w:rsid w:val="008756B4"/>
    <w:rsid w:val="0087625D"/>
    <w:rsid w:val="00876399"/>
    <w:rsid w:val="00876644"/>
    <w:rsid w:val="00876CA5"/>
    <w:rsid w:val="00876E99"/>
    <w:rsid w:val="00876EA8"/>
    <w:rsid w:val="008776F0"/>
    <w:rsid w:val="0087770B"/>
    <w:rsid w:val="00877ACE"/>
    <w:rsid w:val="00880305"/>
    <w:rsid w:val="00880644"/>
    <w:rsid w:val="00880DA9"/>
    <w:rsid w:val="00880F77"/>
    <w:rsid w:val="008810CE"/>
    <w:rsid w:val="008814E3"/>
    <w:rsid w:val="00881792"/>
    <w:rsid w:val="00882A55"/>
    <w:rsid w:val="00882D71"/>
    <w:rsid w:val="00882E19"/>
    <w:rsid w:val="008831D5"/>
    <w:rsid w:val="00883F9A"/>
    <w:rsid w:val="0088407D"/>
    <w:rsid w:val="008847A3"/>
    <w:rsid w:val="00884B56"/>
    <w:rsid w:val="00884FA7"/>
    <w:rsid w:val="00885AAF"/>
    <w:rsid w:val="00886436"/>
    <w:rsid w:val="0088661E"/>
    <w:rsid w:val="0088731C"/>
    <w:rsid w:val="00887848"/>
    <w:rsid w:val="008879E2"/>
    <w:rsid w:val="00887B25"/>
    <w:rsid w:val="00891B36"/>
    <w:rsid w:val="00891B42"/>
    <w:rsid w:val="00891F96"/>
    <w:rsid w:val="00892076"/>
    <w:rsid w:val="00892669"/>
    <w:rsid w:val="008928BE"/>
    <w:rsid w:val="00892E1B"/>
    <w:rsid w:val="00894105"/>
    <w:rsid w:val="008946AE"/>
    <w:rsid w:val="00895206"/>
    <w:rsid w:val="008952C9"/>
    <w:rsid w:val="00896A53"/>
    <w:rsid w:val="00896F79"/>
    <w:rsid w:val="00897219"/>
    <w:rsid w:val="008A048A"/>
    <w:rsid w:val="008A0527"/>
    <w:rsid w:val="008A0E1B"/>
    <w:rsid w:val="008A12D0"/>
    <w:rsid w:val="008A1A95"/>
    <w:rsid w:val="008A1B80"/>
    <w:rsid w:val="008A1EF2"/>
    <w:rsid w:val="008A20DD"/>
    <w:rsid w:val="008A288F"/>
    <w:rsid w:val="008A29C5"/>
    <w:rsid w:val="008A3070"/>
    <w:rsid w:val="008A3291"/>
    <w:rsid w:val="008A342D"/>
    <w:rsid w:val="008A38EE"/>
    <w:rsid w:val="008A3EBA"/>
    <w:rsid w:val="008A405A"/>
    <w:rsid w:val="008A4182"/>
    <w:rsid w:val="008A4B5F"/>
    <w:rsid w:val="008A62CB"/>
    <w:rsid w:val="008A66C2"/>
    <w:rsid w:val="008A698A"/>
    <w:rsid w:val="008A6D76"/>
    <w:rsid w:val="008A6EA0"/>
    <w:rsid w:val="008A7BE7"/>
    <w:rsid w:val="008B0269"/>
    <w:rsid w:val="008B0865"/>
    <w:rsid w:val="008B1121"/>
    <w:rsid w:val="008B1498"/>
    <w:rsid w:val="008B178A"/>
    <w:rsid w:val="008B1B36"/>
    <w:rsid w:val="008B1C5C"/>
    <w:rsid w:val="008B1F90"/>
    <w:rsid w:val="008B1F97"/>
    <w:rsid w:val="008B2303"/>
    <w:rsid w:val="008B2725"/>
    <w:rsid w:val="008B2A44"/>
    <w:rsid w:val="008B2B13"/>
    <w:rsid w:val="008B2CA2"/>
    <w:rsid w:val="008B4B88"/>
    <w:rsid w:val="008B4E7B"/>
    <w:rsid w:val="008B541A"/>
    <w:rsid w:val="008B57C1"/>
    <w:rsid w:val="008B59DF"/>
    <w:rsid w:val="008B61DB"/>
    <w:rsid w:val="008B62D7"/>
    <w:rsid w:val="008B6477"/>
    <w:rsid w:val="008B6C41"/>
    <w:rsid w:val="008B6EB8"/>
    <w:rsid w:val="008B7363"/>
    <w:rsid w:val="008B7F53"/>
    <w:rsid w:val="008C04EF"/>
    <w:rsid w:val="008C0930"/>
    <w:rsid w:val="008C24D9"/>
    <w:rsid w:val="008C2599"/>
    <w:rsid w:val="008C2C86"/>
    <w:rsid w:val="008C2D2B"/>
    <w:rsid w:val="008C3701"/>
    <w:rsid w:val="008C3736"/>
    <w:rsid w:val="008C3FAA"/>
    <w:rsid w:val="008C5153"/>
    <w:rsid w:val="008C522F"/>
    <w:rsid w:val="008C601C"/>
    <w:rsid w:val="008C601E"/>
    <w:rsid w:val="008C6EF2"/>
    <w:rsid w:val="008C7274"/>
    <w:rsid w:val="008C727A"/>
    <w:rsid w:val="008C7492"/>
    <w:rsid w:val="008C753D"/>
    <w:rsid w:val="008D0062"/>
    <w:rsid w:val="008D017C"/>
    <w:rsid w:val="008D073C"/>
    <w:rsid w:val="008D0A7D"/>
    <w:rsid w:val="008D1AC9"/>
    <w:rsid w:val="008D1C9E"/>
    <w:rsid w:val="008D1EA0"/>
    <w:rsid w:val="008D2F02"/>
    <w:rsid w:val="008D316F"/>
    <w:rsid w:val="008D3225"/>
    <w:rsid w:val="008D35A1"/>
    <w:rsid w:val="008D36FE"/>
    <w:rsid w:val="008D3865"/>
    <w:rsid w:val="008D3B0B"/>
    <w:rsid w:val="008D434F"/>
    <w:rsid w:val="008D47DE"/>
    <w:rsid w:val="008D489F"/>
    <w:rsid w:val="008D5143"/>
    <w:rsid w:val="008D6464"/>
    <w:rsid w:val="008D663C"/>
    <w:rsid w:val="008D69A3"/>
    <w:rsid w:val="008D7AA6"/>
    <w:rsid w:val="008E0596"/>
    <w:rsid w:val="008E06C3"/>
    <w:rsid w:val="008E0996"/>
    <w:rsid w:val="008E0B50"/>
    <w:rsid w:val="008E12C2"/>
    <w:rsid w:val="008E132A"/>
    <w:rsid w:val="008E13D7"/>
    <w:rsid w:val="008E140A"/>
    <w:rsid w:val="008E19B9"/>
    <w:rsid w:val="008E1A39"/>
    <w:rsid w:val="008E1D86"/>
    <w:rsid w:val="008E1E68"/>
    <w:rsid w:val="008E3504"/>
    <w:rsid w:val="008E3556"/>
    <w:rsid w:val="008E36F8"/>
    <w:rsid w:val="008E386B"/>
    <w:rsid w:val="008E3D96"/>
    <w:rsid w:val="008E3EC1"/>
    <w:rsid w:val="008E465D"/>
    <w:rsid w:val="008E4A3B"/>
    <w:rsid w:val="008E4AC7"/>
    <w:rsid w:val="008E4CEB"/>
    <w:rsid w:val="008E602B"/>
    <w:rsid w:val="008E6371"/>
    <w:rsid w:val="008E637C"/>
    <w:rsid w:val="008E78A7"/>
    <w:rsid w:val="008E7E0A"/>
    <w:rsid w:val="008F03F2"/>
    <w:rsid w:val="008F0A5B"/>
    <w:rsid w:val="008F1405"/>
    <w:rsid w:val="008F1411"/>
    <w:rsid w:val="008F1622"/>
    <w:rsid w:val="008F174D"/>
    <w:rsid w:val="008F1C30"/>
    <w:rsid w:val="008F1E5C"/>
    <w:rsid w:val="008F2405"/>
    <w:rsid w:val="008F2685"/>
    <w:rsid w:val="008F26EF"/>
    <w:rsid w:val="008F33A4"/>
    <w:rsid w:val="008F3640"/>
    <w:rsid w:val="008F3805"/>
    <w:rsid w:val="008F45C1"/>
    <w:rsid w:val="008F61C5"/>
    <w:rsid w:val="008F61F5"/>
    <w:rsid w:val="008F71D6"/>
    <w:rsid w:val="008F7ECB"/>
    <w:rsid w:val="00900014"/>
    <w:rsid w:val="0090030F"/>
    <w:rsid w:val="009003C3"/>
    <w:rsid w:val="00900528"/>
    <w:rsid w:val="00900642"/>
    <w:rsid w:val="00900649"/>
    <w:rsid w:val="00900681"/>
    <w:rsid w:val="00900ACF"/>
    <w:rsid w:val="0090114C"/>
    <w:rsid w:val="009013C4"/>
    <w:rsid w:val="0090196B"/>
    <w:rsid w:val="00901AF1"/>
    <w:rsid w:val="00901EB1"/>
    <w:rsid w:val="00902181"/>
    <w:rsid w:val="00902744"/>
    <w:rsid w:val="00902A46"/>
    <w:rsid w:val="00902BC9"/>
    <w:rsid w:val="00902E02"/>
    <w:rsid w:val="00902E8C"/>
    <w:rsid w:val="00902FCB"/>
    <w:rsid w:val="00903617"/>
    <w:rsid w:val="00903C71"/>
    <w:rsid w:val="009047C6"/>
    <w:rsid w:val="00905030"/>
    <w:rsid w:val="00905426"/>
    <w:rsid w:val="00905F0D"/>
    <w:rsid w:val="009061E7"/>
    <w:rsid w:val="00907159"/>
    <w:rsid w:val="00907275"/>
    <w:rsid w:val="009072D6"/>
    <w:rsid w:val="0090737F"/>
    <w:rsid w:val="0090771A"/>
    <w:rsid w:val="00907765"/>
    <w:rsid w:val="0091015B"/>
    <w:rsid w:val="00910AE9"/>
    <w:rsid w:val="00910B35"/>
    <w:rsid w:val="00911598"/>
    <w:rsid w:val="00912F6A"/>
    <w:rsid w:val="00913714"/>
    <w:rsid w:val="00914510"/>
    <w:rsid w:val="0091462B"/>
    <w:rsid w:val="009154EC"/>
    <w:rsid w:val="00916146"/>
    <w:rsid w:val="009163F3"/>
    <w:rsid w:val="00917009"/>
    <w:rsid w:val="009171E0"/>
    <w:rsid w:val="0091756D"/>
    <w:rsid w:val="009179AD"/>
    <w:rsid w:val="00917CA2"/>
    <w:rsid w:val="00917CDB"/>
    <w:rsid w:val="009206C7"/>
    <w:rsid w:val="00920D35"/>
    <w:rsid w:val="00921164"/>
    <w:rsid w:val="00921333"/>
    <w:rsid w:val="009215CC"/>
    <w:rsid w:val="0092181F"/>
    <w:rsid w:val="00921AFF"/>
    <w:rsid w:val="00922D14"/>
    <w:rsid w:val="0092468C"/>
    <w:rsid w:val="00924833"/>
    <w:rsid w:val="00924E8F"/>
    <w:rsid w:val="00925271"/>
    <w:rsid w:val="00925322"/>
    <w:rsid w:val="00925885"/>
    <w:rsid w:val="009267BD"/>
    <w:rsid w:val="00926A45"/>
    <w:rsid w:val="00926BD6"/>
    <w:rsid w:val="00926DBA"/>
    <w:rsid w:val="00930633"/>
    <w:rsid w:val="009307FC"/>
    <w:rsid w:val="00930B60"/>
    <w:rsid w:val="00930BBC"/>
    <w:rsid w:val="00931016"/>
    <w:rsid w:val="009313C9"/>
    <w:rsid w:val="009314F1"/>
    <w:rsid w:val="0093272E"/>
    <w:rsid w:val="0093283E"/>
    <w:rsid w:val="00933581"/>
    <w:rsid w:val="00933A7C"/>
    <w:rsid w:val="00933B15"/>
    <w:rsid w:val="009343B3"/>
    <w:rsid w:val="00934422"/>
    <w:rsid w:val="009347C6"/>
    <w:rsid w:val="0093525B"/>
    <w:rsid w:val="0093552F"/>
    <w:rsid w:val="00935852"/>
    <w:rsid w:val="00935CE4"/>
    <w:rsid w:val="0093624A"/>
    <w:rsid w:val="009364E2"/>
    <w:rsid w:val="0093699A"/>
    <w:rsid w:val="0093734F"/>
    <w:rsid w:val="00937D62"/>
    <w:rsid w:val="00940B22"/>
    <w:rsid w:val="00940E77"/>
    <w:rsid w:val="00941111"/>
    <w:rsid w:val="00941A1B"/>
    <w:rsid w:val="00941FFE"/>
    <w:rsid w:val="00942019"/>
    <w:rsid w:val="009422FB"/>
    <w:rsid w:val="0094244F"/>
    <w:rsid w:val="00942A95"/>
    <w:rsid w:val="00942B59"/>
    <w:rsid w:val="00942DE1"/>
    <w:rsid w:val="009436A5"/>
    <w:rsid w:val="00943A3D"/>
    <w:rsid w:val="009441E1"/>
    <w:rsid w:val="00944245"/>
    <w:rsid w:val="009445C3"/>
    <w:rsid w:val="0094507E"/>
    <w:rsid w:val="00945AA1"/>
    <w:rsid w:val="0094635B"/>
    <w:rsid w:val="009464BE"/>
    <w:rsid w:val="009471AA"/>
    <w:rsid w:val="0094746F"/>
    <w:rsid w:val="009500E0"/>
    <w:rsid w:val="00950947"/>
    <w:rsid w:val="00950C63"/>
    <w:rsid w:val="00951676"/>
    <w:rsid w:val="0095177A"/>
    <w:rsid w:val="00951970"/>
    <w:rsid w:val="00952023"/>
    <w:rsid w:val="00952633"/>
    <w:rsid w:val="00953720"/>
    <w:rsid w:val="0095495C"/>
    <w:rsid w:val="00954979"/>
    <w:rsid w:val="00955046"/>
    <w:rsid w:val="0095520C"/>
    <w:rsid w:val="0095546D"/>
    <w:rsid w:val="00955731"/>
    <w:rsid w:val="00955C87"/>
    <w:rsid w:val="0095611D"/>
    <w:rsid w:val="009570C3"/>
    <w:rsid w:val="0095735F"/>
    <w:rsid w:val="009576CC"/>
    <w:rsid w:val="00957BA5"/>
    <w:rsid w:val="00960043"/>
    <w:rsid w:val="009604B1"/>
    <w:rsid w:val="009607AD"/>
    <w:rsid w:val="0096110C"/>
    <w:rsid w:val="0096127A"/>
    <w:rsid w:val="0096194E"/>
    <w:rsid w:val="00962786"/>
    <w:rsid w:val="0096355D"/>
    <w:rsid w:val="00963580"/>
    <w:rsid w:val="00964274"/>
    <w:rsid w:val="0096537E"/>
    <w:rsid w:val="009653CE"/>
    <w:rsid w:val="009654C5"/>
    <w:rsid w:val="00965E40"/>
    <w:rsid w:val="00965FED"/>
    <w:rsid w:val="00967169"/>
    <w:rsid w:val="009673F4"/>
    <w:rsid w:val="009675F8"/>
    <w:rsid w:val="00967A37"/>
    <w:rsid w:val="00967DFF"/>
    <w:rsid w:val="00967F6C"/>
    <w:rsid w:val="00967F95"/>
    <w:rsid w:val="00970441"/>
    <w:rsid w:val="00970697"/>
    <w:rsid w:val="00970BBE"/>
    <w:rsid w:val="00970D91"/>
    <w:rsid w:val="009716DE"/>
    <w:rsid w:val="0097213F"/>
    <w:rsid w:val="00972610"/>
    <w:rsid w:val="009727F1"/>
    <w:rsid w:val="00972D62"/>
    <w:rsid w:val="00972D8F"/>
    <w:rsid w:val="00973555"/>
    <w:rsid w:val="009735CB"/>
    <w:rsid w:val="0097376B"/>
    <w:rsid w:val="009738C4"/>
    <w:rsid w:val="00975AB3"/>
    <w:rsid w:val="00976B31"/>
    <w:rsid w:val="00976B92"/>
    <w:rsid w:val="00976CC9"/>
    <w:rsid w:val="0097768F"/>
    <w:rsid w:val="00977AB9"/>
    <w:rsid w:val="00977EEF"/>
    <w:rsid w:val="009811B0"/>
    <w:rsid w:val="0098195F"/>
    <w:rsid w:val="00982235"/>
    <w:rsid w:val="0098230D"/>
    <w:rsid w:val="00982590"/>
    <w:rsid w:val="00982900"/>
    <w:rsid w:val="009832B9"/>
    <w:rsid w:val="0098348E"/>
    <w:rsid w:val="009835D2"/>
    <w:rsid w:val="009839CD"/>
    <w:rsid w:val="00984001"/>
    <w:rsid w:val="00984A2D"/>
    <w:rsid w:val="009853D5"/>
    <w:rsid w:val="00985E0B"/>
    <w:rsid w:val="00985F72"/>
    <w:rsid w:val="0098697B"/>
    <w:rsid w:val="00986D40"/>
    <w:rsid w:val="009872E5"/>
    <w:rsid w:val="009900FD"/>
    <w:rsid w:val="009906A5"/>
    <w:rsid w:val="00990960"/>
    <w:rsid w:val="00990D37"/>
    <w:rsid w:val="00990DF4"/>
    <w:rsid w:val="00990E92"/>
    <w:rsid w:val="00991494"/>
    <w:rsid w:val="009918C2"/>
    <w:rsid w:val="00991C4A"/>
    <w:rsid w:val="00991F72"/>
    <w:rsid w:val="009921E2"/>
    <w:rsid w:val="00993758"/>
    <w:rsid w:val="009937A6"/>
    <w:rsid w:val="00993AAA"/>
    <w:rsid w:val="00993B0D"/>
    <w:rsid w:val="009943E3"/>
    <w:rsid w:val="00994787"/>
    <w:rsid w:val="0099497D"/>
    <w:rsid w:val="00994E02"/>
    <w:rsid w:val="00994F0B"/>
    <w:rsid w:val="00995074"/>
    <w:rsid w:val="00996489"/>
    <w:rsid w:val="009975EE"/>
    <w:rsid w:val="009A0009"/>
    <w:rsid w:val="009A0559"/>
    <w:rsid w:val="009A0BE0"/>
    <w:rsid w:val="009A0F56"/>
    <w:rsid w:val="009A1051"/>
    <w:rsid w:val="009A1345"/>
    <w:rsid w:val="009A222C"/>
    <w:rsid w:val="009A237E"/>
    <w:rsid w:val="009A27F0"/>
    <w:rsid w:val="009A2AA2"/>
    <w:rsid w:val="009A2F2A"/>
    <w:rsid w:val="009A3AA6"/>
    <w:rsid w:val="009A4048"/>
    <w:rsid w:val="009A4989"/>
    <w:rsid w:val="009A4ED4"/>
    <w:rsid w:val="009A5343"/>
    <w:rsid w:val="009A53C9"/>
    <w:rsid w:val="009A587E"/>
    <w:rsid w:val="009A5964"/>
    <w:rsid w:val="009A5E56"/>
    <w:rsid w:val="009A640E"/>
    <w:rsid w:val="009A6CA8"/>
    <w:rsid w:val="009A713F"/>
    <w:rsid w:val="009A7244"/>
    <w:rsid w:val="009A798C"/>
    <w:rsid w:val="009A7D18"/>
    <w:rsid w:val="009A7D59"/>
    <w:rsid w:val="009A7F8F"/>
    <w:rsid w:val="009B0683"/>
    <w:rsid w:val="009B0C37"/>
    <w:rsid w:val="009B1329"/>
    <w:rsid w:val="009B19C5"/>
    <w:rsid w:val="009B1FF0"/>
    <w:rsid w:val="009B2324"/>
    <w:rsid w:val="009B2633"/>
    <w:rsid w:val="009B2DC0"/>
    <w:rsid w:val="009B2E04"/>
    <w:rsid w:val="009B3064"/>
    <w:rsid w:val="009B32BF"/>
    <w:rsid w:val="009B3324"/>
    <w:rsid w:val="009B37FD"/>
    <w:rsid w:val="009B39F6"/>
    <w:rsid w:val="009B44FB"/>
    <w:rsid w:val="009B4627"/>
    <w:rsid w:val="009B47C3"/>
    <w:rsid w:val="009B4CB8"/>
    <w:rsid w:val="009B552A"/>
    <w:rsid w:val="009B5ADE"/>
    <w:rsid w:val="009B6154"/>
    <w:rsid w:val="009B755C"/>
    <w:rsid w:val="009B7919"/>
    <w:rsid w:val="009B7C8C"/>
    <w:rsid w:val="009C07A8"/>
    <w:rsid w:val="009C0D49"/>
    <w:rsid w:val="009C14B1"/>
    <w:rsid w:val="009C1672"/>
    <w:rsid w:val="009C16C9"/>
    <w:rsid w:val="009C1D3D"/>
    <w:rsid w:val="009C2390"/>
    <w:rsid w:val="009C25E8"/>
    <w:rsid w:val="009C2B84"/>
    <w:rsid w:val="009C2BE3"/>
    <w:rsid w:val="009C32F5"/>
    <w:rsid w:val="009C36E3"/>
    <w:rsid w:val="009C3DF4"/>
    <w:rsid w:val="009C5295"/>
    <w:rsid w:val="009C7528"/>
    <w:rsid w:val="009C752D"/>
    <w:rsid w:val="009C7FF9"/>
    <w:rsid w:val="009D013C"/>
    <w:rsid w:val="009D0331"/>
    <w:rsid w:val="009D037D"/>
    <w:rsid w:val="009D06C0"/>
    <w:rsid w:val="009D0CE2"/>
    <w:rsid w:val="009D16A3"/>
    <w:rsid w:val="009D16E7"/>
    <w:rsid w:val="009D1881"/>
    <w:rsid w:val="009D18F5"/>
    <w:rsid w:val="009D1BD2"/>
    <w:rsid w:val="009D1FC9"/>
    <w:rsid w:val="009D2462"/>
    <w:rsid w:val="009D2EDE"/>
    <w:rsid w:val="009D326A"/>
    <w:rsid w:val="009D32ED"/>
    <w:rsid w:val="009D32F9"/>
    <w:rsid w:val="009D3602"/>
    <w:rsid w:val="009D39BF"/>
    <w:rsid w:val="009D3D32"/>
    <w:rsid w:val="009D414B"/>
    <w:rsid w:val="009D48F7"/>
    <w:rsid w:val="009D4C33"/>
    <w:rsid w:val="009D4D01"/>
    <w:rsid w:val="009D57FB"/>
    <w:rsid w:val="009D64B0"/>
    <w:rsid w:val="009D650B"/>
    <w:rsid w:val="009D6740"/>
    <w:rsid w:val="009D6F09"/>
    <w:rsid w:val="009E01F5"/>
    <w:rsid w:val="009E02BC"/>
    <w:rsid w:val="009E05F8"/>
    <w:rsid w:val="009E1C64"/>
    <w:rsid w:val="009E1CB1"/>
    <w:rsid w:val="009E20BA"/>
    <w:rsid w:val="009E211E"/>
    <w:rsid w:val="009E2129"/>
    <w:rsid w:val="009E2E04"/>
    <w:rsid w:val="009E3045"/>
    <w:rsid w:val="009E3182"/>
    <w:rsid w:val="009E43E8"/>
    <w:rsid w:val="009E5346"/>
    <w:rsid w:val="009E5772"/>
    <w:rsid w:val="009E57AE"/>
    <w:rsid w:val="009E5D40"/>
    <w:rsid w:val="009E6431"/>
    <w:rsid w:val="009E64A7"/>
    <w:rsid w:val="009E6D89"/>
    <w:rsid w:val="009E70C7"/>
    <w:rsid w:val="009E783F"/>
    <w:rsid w:val="009E78EC"/>
    <w:rsid w:val="009E7921"/>
    <w:rsid w:val="009E7E81"/>
    <w:rsid w:val="009F0EA2"/>
    <w:rsid w:val="009F12F3"/>
    <w:rsid w:val="009F1478"/>
    <w:rsid w:val="009F160B"/>
    <w:rsid w:val="009F1940"/>
    <w:rsid w:val="009F1A3D"/>
    <w:rsid w:val="009F25AC"/>
    <w:rsid w:val="009F282B"/>
    <w:rsid w:val="009F299B"/>
    <w:rsid w:val="009F2A5D"/>
    <w:rsid w:val="009F2D02"/>
    <w:rsid w:val="009F3106"/>
    <w:rsid w:val="009F32CB"/>
    <w:rsid w:val="009F37BF"/>
    <w:rsid w:val="009F42D0"/>
    <w:rsid w:val="009F4699"/>
    <w:rsid w:val="009F5143"/>
    <w:rsid w:val="009F580E"/>
    <w:rsid w:val="009F582F"/>
    <w:rsid w:val="009F5951"/>
    <w:rsid w:val="009F60F7"/>
    <w:rsid w:val="009F6757"/>
    <w:rsid w:val="009F6886"/>
    <w:rsid w:val="009F738A"/>
    <w:rsid w:val="009F766D"/>
    <w:rsid w:val="009F7BA8"/>
    <w:rsid w:val="009F7DD4"/>
    <w:rsid w:val="00A000D4"/>
    <w:rsid w:val="00A00393"/>
    <w:rsid w:val="00A007B3"/>
    <w:rsid w:val="00A009F7"/>
    <w:rsid w:val="00A00A53"/>
    <w:rsid w:val="00A01423"/>
    <w:rsid w:val="00A01479"/>
    <w:rsid w:val="00A01603"/>
    <w:rsid w:val="00A01EEB"/>
    <w:rsid w:val="00A02581"/>
    <w:rsid w:val="00A0314F"/>
    <w:rsid w:val="00A036C0"/>
    <w:rsid w:val="00A037DE"/>
    <w:rsid w:val="00A03A16"/>
    <w:rsid w:val="00A03FF3"/>
    <w:rsid w:val="00A043A0"/>
    <w:rsid w:val="00A0458A"/>
    <w:rsid w:val="00A045DF"/>
    <w:rsid w:val="00A04838"/>
    <w:rsid w:val="00A04C2B"/>
    <w:rsid w:val="00A04FE4"/>
    <w:rsid w:val="00A06C42"/>
    <w:rsid w:val="00A07046"/>
    <w:rsid w:val="00A07739"/>
    <w:rsid w:val="00A07986"/>
    <w:rsid w:val="00A10047"/>
    <w:rsid w:val="00A10064"/>
    <w:rsid w:val="00A104AC"/>
    <w:rsid w:val="00A10FA9"/>
    <w:rsid w:val="00A1149D"/>
    <w:rsid w:val="00A11E99"/>
    <w:rsid w:val="00A11F46"/>
    <w:rsid w:val="00A12337"/>
    <w:rsid w:val="00A12D53"/>
    <w:rsid w:val="00A12D6D"/>
    <w:rsid w:val="00A12E5F"/>
    <w:rsid w:val="00A131A2"/>
    <w:rsid w:val="00A133CB"/>
    <w:rsid w:val="00A137B0"/>
    <w:rsid w:val="00A1441B"/>
    <w:rsid w:val="00A15090"/>
    <w:rsid w:val="00A15140"/>
    <w:rsid w:val="00A15167"/>
    <w:rsid w:val="00A15D95"/>
    <w:rsid w:val="00A1627D"/>
    <w:rsid w:val="00A162C8"/>
    <w:rsid w:val="00A167AF"/>
    <w:rsid w:val="00A167F4"/>
    <w:rsid w:val="00A1689C"/>
    <w:rsid w:val="00A173AE"/>
    <w:rsid w:val="00A17A31"/>
    <w:rsid w:val="00A20556"/>
    <w:rsid w:val="00A206E9"/>
    <w:rsid w:val="00A20BB4"/>
    <w:rsid w:val="00A20CFC"/>
    <w:rsid w:val="00A20D04"/>
    <w:rsid w:val="00A20DDB"/>
    <w:rsid w:val="00A21E8C"/>
    <w:rsid w:val="00A223C6"/>
    <w:rsid w:val="00A22605"/>
    <w:rsid w:val="00A232BA"/>
    <w:rsid w:val="00A237C2"/>
    <w:rsid w:val="00A2382D"/>
    <w:rsid w:val="00A24130"/>
    <w:rsid w:val="00A244C9"/>
    <w:rsid w:val="00A24AD4"/>
    <w:rsid w:val="00A24B7D"/>
    <w:rsid w:val="00A24E08"/>
    <w:rsid w:val="00A2538D"/>
    <w:rsid w:val="00A25760"/>
    <w:rsid w:val="00A2598C"/>
    <w:rsid w:val="00A25A1F"/>
    <w:rsid w:val="00A2683A"/>
    <w:rsid w:val="00A269F5"/>
    <w:rsid w:val="00A26BE9"/>
    <w:rsid w:val="00A27007"/>
    <w:rsid w:val="00A278B5"/>
    <w:rsid w:val="00A27B7B"/>
    <w:rsid w:val="00A27BAF"/>
    <w:rsid w:val="00A27BF9"/>
    <w:rsid w:val="00A305C1"/>
    <w:rsid w:val="00A30D0C"/>
    <w:rsid w:val="00A30D65"/>
    <w:rsid w:val="00A31346"/>
    <w:rsid w:val="00A31652"/>
    <w:rsid w:val="00A31CB5"/>
    <w:rsid w:val="00A325C1"/>
    <w:rsid w:val="00A325E9"/>
    <w:rsid w:val="00A326B6"/>
    <w:rsid w:val="00A32BA5"/>
    <w:rsid w:val="00A32BCF"/>
    <w:rsid w:val="00A32C33"/>
    <w:rsid w:val="00A32C87"/>
    <w:rsid w:val="00A33330"/>
    <w:rsid w:val="00A3345F"/>
    <w:rsid w:val="00A33853"/>
    <w:rsid w:val="00A3406B"/>
    <w:rsid w:val="00A3488C"/>
    <w:rsid w:val="00A34CE0"/>
    <w:rsid w:val="00A35A09"/>
    <w:rsid w:val="00A35E2B"/>
    <w:rsid w:val="00A35EC2"/>
    <w:rsid w:val="00A36E62"/>
    <w:rsid w:val="00A3747F"/>
    <w:rsid w:val="00A37C2C"/>
    <w:rsid w:val="00A405A0"/>
    <w:rsid w:val="00A40E83"/>
    <w:rsid w:val="00A41149"/>
    <w:rsid w:val="00A419DE"/>
    <w:rsid w:val="00A42267"/>
    <w:rsid w:val="00A42413"/>
    <w:rsid w:val="00A43CC1"/>
    <w:rsid w:val="00A44465"/>
    <w:rsid w:val="00A44E85"/>
    <w:rsid w:val="00A46311"/>
    <w:rsid w:val="00A463AF"/>
    <w:rsid w:val="00A46617"/>
    <w:rsid w:val="00A46963"/>
    <w:rsid w:val="00A473C9"/>
    <w:rsid w:val="00A47C0D"/>
    <w:rsid w:val="00A503D9"/>
    <w:rsid w:val="00A50B06"/>
    <w:rsid w:val="00A50D16"/>
    <w:rsid w:val="00A50D5F"/>
    <w:rsid w:val="00A512C0"/>
    <w:rsid w:val="00A515E8"/>
    <w:rsid w:val="00A5230A"/>
    <w:rsid w:val="00A5297C"/>
    <w:rsid w:val="00A53204"/>
    <w:rsid w:val="00A532AF"/>
    <w:rsid w:val="00A533F4"/>
    <w:rsid w:val="00A53796"/>
    <w:rsid w:val="00A53A0A"/>
    <w:rsid w:val="00A53B55"/>
    <w:rsid w:val="00A53D00"/>
    <w:rsid w:val="00A53DE1"/>
    <w:rsid w:val="00A5520B"/>
    <w:rsid w:val="00A55493"/>
    <w:rsid w:val="00A55B39"/>
    <w:rsid w:val="00A55CF5"/>
    <w:rsid w:val="00A55E77"/>
    <w:rsid w:val="00A56209"/>
    <w:rsid w:val="00A5644D"/>
    <w:rsid w:val="00A575AB"/>
    <w:rsid w:val="00A57D33"/>
    <w:rsid w:val="00A606C5"/>
    <w:rsid w:val="00A6078E"/>
    <w:rsid w:val="00A616AF"/>
    <w:rsid w:val="00A6200D"/>
    <w:rsid w:val="00A62F82"/>
    <w:rsid w:val="00A632F0"/>
    <w:rsid w:val="00A634DF"/>
    <w:rsid w:val="00A636D4"/>
    <w:rsid w:val="00A639D6"/>
    <w:rsid w:val="00A63B5B"/>
    <w:rsid w:val="00A647B5"/>
    <w:rsid w:val="00A64AEF"/>
    <w:rsid w:val="00A64B32"/>
    <w:rsid w:val="00A64FDE"/>
    <w:rsid w:val="00A652E9"/>
    <w:rsid w:val="00A65575"/>
    <w:rsid w:val="00A658A6"/>
    <w:rsid w:val="00A65C07"/>
    <w:rsid w:val="00A664D3"/>
    <w:rsid w:val="00A6653F"/>
    <w:rsid w:val="00A6691F"/>
    <w:rsid w:val="00A66B65"/>
    <w:rsid w:val="00A67DA5"/>
    <w:rsid w:val="00A67EB7"/>
    <w:rsid w:val="00A70479"/>
    <w:rsid w:val="00A70982"/>
    <w:rsid w:val="00A71500"/>
    <w:rsid w:val="00A72D67"/>
    <w:rsid w:val="00A72ED3"/>
    <w:rsid w:val="00A73039"/>
    <w:rsid w:val="00A731E1"/>
    <w:rsid w:val="00A7354E"/>
    <w:rsid w:val="00A737AD"/>
    <w:rsid w:val="00A73B57"/>
    <w:rsid w:val="00A74A5A"/>
    <w:rsid w:val="00A7501F"/>
    <w:rsid w:val="00A75992"/>
    <w:rsid w:val="00A75C12"/>
    <w:rsid w:val="00A765B7"/>
    <w:rsid w:val="00A76A48"/>
    <w:rsid w:val="00A77535"/>
    <w:rsid w:val="00A77653"/>
    <w:rsid w:val="00A77847"/>
    <w:rsid w:val="00A8032F"/>
    <w:rsid w:val="00A80838"/>
    <w:rsid w:val="00A80BE0"/>
    <w:rsid w:val="00A80F48"/>
    <w:rsid w:val="00A81256"/>
    <w:rsid w:val="00A8211C"/>
    <w:rsid w:val="00A82BB0"/>
    <w:rsid w:val="00A83454"/>
    <w:rsid w:val="00A835E9"/>
    <w:rsid w:val="00A83637"/>
    <w:rsid w:val="00A83AA1"/>
    <w:rsid w:val="00A84225"/>
    <w:rsid w:val="00A84249"/>
    <w:rsid w:val="00A849E1"/>
    <w:rsid w:val="00A84BBD"/>
    <w:rsid w:val="00A85477"/>
    <w:rsid w:val="00A8627B"/>
    <w:rsid w:val="00A86376"/>
    <w:rsid w:val="00A8645F"/>
    <w:rsid w:val="00A86B4D"/>
    <w:rsid w:val="00A86F5B"/>
    <w:rsid w:val="00A87209"/>
    <w:rsid w:val="00A9163B"/>
    <w:rsid w:val="00A91A05"/>
    <w:rsid w:val="00A91B97"/>
    <w:rsid w:val="00A9284B"/>
    <w:rsid w:val="00A92C5E"/>
    <w:rsid w:val="00A92E14"/>
    <w:rsid w:val="00A9317D"/>
    <w:rsid w:val="00A93BE0"/>
    <w:rsid w:val="00A94261"/>
    <w:rsid w:val="00A9426A"/>
    <w:rsid w:val="00A94523"/>
    <w:rsid w:val="00A94655"/>
    <w:rsid w:val="00A94A33"/>
    <w:rsid w:val="00A94BAF"/>
    <w:rsid w:val="00A95CC3"/>
    <w:rsid w:val="00A96215"/>
    <w:rsid w:val="00A96A76"/>
    <w:rsid w:val="00A96A7F"/>
    <w:rsid w:val="00A96CEC"/>
    <w:rsid w:val="00A96E78"/>
    <w:rsid w:val="00A9761D"/>
    <w:rsid w:val="00A97668"/>
    <w:rsid w:val="00A97931"/>
    <w:rsid w:val="00AA0515"/>
    <w:rsid w:val="00AA0635"/>
    <w:rsid w:val="00AA081E"/>
    <w:rsid w:val="00AA0A57"/>
    <w:rsid w:val="00AA0F6A"/>
    <w:rsid w:val="00AA182B"/>
    <w:rsid w:val="00AA18D8"/>
    <w:rsid w:val="00AA1D74"/>
    <w:rsid w:val="00AA2EFD"/>
    <w:rsid w:val="00AA337C"/>
    <w:rsid w:val="00AA4030"/>
    <w:rsid w:val="00AA4047"/>
    <w:rsid w:val="00AA44F6"/>
    <w:rsid w:val="00AA468C"/>
    <w:rsid w:val="00AA4854"/>
    <w:rsid w:val="00AA4B43"/>
    <w:rsid w:val="00AA4C2E"/>
    <w:rsid w:val="00AA4E48"/>
    <w:rsid w:val="00AA5E7E"/>
    <w:rsid w:val="00AA6525"/>
    <w:rsid w:val="00AA681F"/>
    <w:rsid w:val="00AA6B3A"/>
    <w:rsid w:val="00AA77EA"/>
    <w:rsid w:val="00AA78AD"/>
    <w:rsid w:val="00AB0A1A"/>
    <w:rsid w:val="00AB0B62"/>
    <w:rsid w:val="00AB26C6"/>
    <w:rsid w:val="00AB2CA9"/>
    <w:rsid w:val="00AB2D04"/>
    <w:rsid w:val="00AB2E4C"/>
    <w:rsid w:val="00AB3BD3"/>
    <w:rsid w:val="00AB4297"/>
    <w:rsid w:val="00AB42FF"/>
    <w:rsid w:val="00AB480D"/>
    <w:rsid w:val="00AB4C14"/>
    <w:rsid w:val="00AB4DC5"/>
    <w:rsid w:val="00AB504A"/>
    <w:rsid w:val="00AB5ADF"/>
    <w:rsid w:val="00AB5CE4"/>
    <w:rsid w:val="00AB618E"/>
    <w:rsid w:val="00AB6EAA"/>
    <w:rsid w:val="00AB7B3F"/>
    <w:rsid w:val="00AB7D2D"/>
    <w:rsid w:val="00AC2060"/>
    <w:rsid w:val="00AC2985"/>
    <w:rsid w:val="00AC2D92"/>
    <w:rsid w:val="00AC3502"/>
    <w:rsid w:val="00AC35C1"/>
    <w:rsid w:val="00AC38BF"/>
    <w:rsid w:val="00AC3CC5"/>
    <w:rsid w:val="00AC3EAA"/>
    <w:rsid w:val="00AC456B"/>
    <w:rsid w:val="00AC48BE"/>
    <w:rsid w:val="00AC535F"/>
    <w:rsid w:val="00AC5555"/>
    <w:rsid w:val="00AC5AB7"/>
    <w:rsid w:val="00AC5F98"/>
    <w:rsid w:val="00AC601A"/>
    <w:rsid w:val="00AC6143"/>
    <w:rsid w:val="00AC66D8"/>
    <w:rsid w:val="00AC7641"/>
    <w:rsid w:val="00AC7978"/>
    <w:rsid w:val="00AD0426"/>
    <w:rsid w:val="00AD07B1"/>
    <w:rsid w:val="00AD14A5"/>
    <w:rsid w:val="00AD1E67"/>
    <w:rsid w:val="00AD2901"/>
    <w:rsid w:val="00AD3F34"/>
    <w:rsid w:val="00AD53ED"/>
    <w:rsid w:val="00AD5601"/>
    <w:rsid w:val="00AD7635"/>
    <w:rsid w:val="00AD7C54"/>
    <w:rsid w:val="00AD7F3B"/>
    <w:rsid w:val="00AE049F"/>
    <w:rsid w:val="00AE05D9"/>
    <w:rsid w:val="00AE0645"/>
    <w:rsid w:val="00AE06AD"/>
    <w:rsid w:val="00AE0E66"/>
    <w:rsid w:val="00AE0F54"/>
    <w:rsid w:val="00AE1276"/>
    <w:rsid w:val="00AE1722"/>
    <w:rsid w:val="00AE1953"/>
    <w:rsid w:val="00AE19B3"/>
    <w:rsid w:val="00AE2C57"/>
    <w:rsid w:val="00AE35FB"/>
    <w:rsid w:val="00AE3A7A"/>
    <w:rsid w:val="00AE3CA9"/>
    <w:rsid w:val="00AE4106"/>
    <w:rsid w:val="00AE42CF"/>
    <w:rsid w:val="00AE47B5"/>
    <w:rsid w:val="00AE4C23"/>
    <w:rsid w:val="00AE4C43"/>
    <w:rsid w:val="00AE50E5"/>
    <w:rsid w:val="00AE5667"/>
    <w:rsid w:val="00AE587F"/>
    <w:rsid w:val="00AE631E"/>
    <w:rsid w:val="00AE68D7"/>
    <w:rsid w:val="00AE69CF"/>
    <w:rsid w:val="00AE6A89"/>
    <w:rsid w:val="00AE7521"/>
    <w:rsid w:val="00AE787A"/>
    <w:rsid w:val="00AE7FF8"/>
    <w:rsid w:val="00AF0793"/>
    <w:rsid w:val="00AF10A8"/>
    <w:rsid w:val="00AF1A57"/>
    <w:rsid w:val="00AF1E2D"/>
    <w:rsid w:val="00AF1EBD"/>
    <w:rsid w:val="00AF22AB"/>
    <w:rsid w:val="00AF26A7"/>
    <w:rsid w:val="00AF2873"/>
    <w:rsid w:val="00AF28CB"/>
    <w:rsid w:val="00AF2AA6"/>
    <w:rsid w:val="00AF2AFE"/>
    <w:rsid w:val="00AF2BAD"/>
    <w:rsid w:val="00AF2ED2"/>
    <w:rsid w:val="00AF35A0"/>
    <w:rsid w:val="00AF3789"/>
    <w:rsid w:val="00AF491E"/>
    <w:rsid w:val="00AF537D"/>
    <w:rsid w:val="00AF53C9"/>
    <w:rsid w:val="00AF5754"/>
    <w:rsid w:val="00AF5A90"/>
    <w:rsid w:val="00AF6234"/>
    <w:rsid w:val="00AF6531"/>
    <w:rsid w:val="00AF7213"/>
    <w:rsid w:val="00AF74B1"/>
    <w:rsid w:val="00AF7FEA"/>
    <w:rsid w:val="00B006CA"/>
    <w:rsid w:val="00B00D90"/>
    <w:rsid w:val="00B0109E"/>
    <w:rsid w:val="00B015C7"/>
    <w:rsid w:val="00B0165D"/>
    <w:rsid w:val="00B017D2"/>
    <w:rsid w:val="00B017E8"/>
    <w:rsid w:val="00B01AF3"/>
    <w:rsid w:val="00B01E61"/>
    <w:rsid w:val="00B01F33"/>
    <w:rsid w:val="00B01FDD"/>
    <w:rsid w:val="00B0206C"/>
    <w:rsid w:val="00B0271B"/>
    <w:rsid w:val="00B03124"/>
    <w:rsid w:val="00B03B7D"/>
    <w:rsid w:val="00B03C47"/>
    <w:rsid w:val="00B0400F"/>
    <w:rsid w:val="00B044DD"/>
    <w:rsid w:val="00B05688"/>
    <w:rsid w:val="00B05EAB"/>
    <w:rsid w:val="00B06274"/>
    <w:rsid w:val="00B0714C"/>
    <w:rsid w:val="00B07534"/>
    <w:rsid w:val="00B07AC6"/>
    <w:rsid w:val="00B07CC7"/>
    <w:rsid w:val="00B10099"/>
    <w:rsid w:val="00B10247"/>
    <w:rsid w:val="00B1027F"/>
    <w:rsid w:val="00B1047F"/>
    <w:rsid w:val="00B109F9"/>
    <w:rsid w:val="00B110AB"/>
    <w:rsid w:val="00B11C63"/>
    <w:rsid w:val="00B12099"/>
    <w:rsid w:val="00B1229F"/>
    <w:rsid w:val="00B126D5"/>
    <w:rsid w:val="00B12BA1"/>
    <w:rsid w:val="00B12C21"/>
    <w:rsid w:val="00B12EB2"/>
    <w:rsid w:val="00B13182"/>
    <w:rsid w:val="00B13379"/>
    <w:rsid w:val="00B135BB"/>
    <w:rsid w:val="00B13C60"/>
    <w:rsid w:val="00B13DB8"/>
    <w:rsid w:val="00B1435E"/>
    <w:rsid w:val="00B147D3"/>
    <w:rsid w:val="00B1483B"/>
    <w:rsid w:val="00B149C9"/>
    <w:rsid w:val="00B14FE8"/>
    <w:rsid w:val="00B153EB"/>
    <w:rsid w:val="00B15517"/>
    <w:rsid w:val="00B156CF"/>
    <w:rsid w:val="00B16411"/>
    <w:rsid w:val="00B1643B"/>
    <w:rsid w:val="00B164DD"/>
    <w:rsid w:val="00B170A9"/>
    <w:rsid w:val="00B171C5"/>
    <w:rsid w:val="00B17E33"/>
    <w:rsid w:val="00B203C9"/>
    <w:rsid w:val="00B21C5F"/>
    <w:rsid w:val="00B2209D"/>
    <w:rsid w:val="00B2372B"/>
    <w:rsid w:val="00B238E0"/>
    <w:rsid w:val="00B246C8"/>
    <w:rsid w:val="00B247D1"/>
    <w:rsid w:val="00B24B6E"/>
    <w:rsid w:val="00B24CCB"/>
    <w:rsid w:val="00B2511F"/>
    <w:rsid w:val="00B254B7"/>
    <w:rsid w:val="00B25A75"/>
    <w:rsid w:val="00B25AAF"/>
    <w:rsid w:val="00B25EF3"/>
    <w:rsid w:val="00B26095"/>
    <w:rsid w:val="00B271AF"/>
    <w:rsid w:val="00B27843"/>
    <w:rsid w:val="00B27F30"/>
    <w:rsid w:val="00B27F4C"/>
    <w:rsid w:val="00B30872"/>
    <w:rsid w:val="00B309FD"/>
    <w:rsid w:val="00B311A9"/>
    <w:rsid w:val="00B31203"/>
    <w:rsid w:val="00B32BC4"/>
    <w:rsid w:val="00B32BD9"/>
    <w:rsid w:val="00B339CD"/>
    <w:rsid w:val="00B33E28"/>
    <w:rsid w:val="00B33E98"/>
    <w:rsid w:val="00B342D7"/>
    <w:rsid w:val="00B347CF"/>
    <w:rsid w:val="00B34DE3"/>
    <w:rsid w:val="00B35676"/>
    <w:rsid w:val="00B363FE"/>
    <w:rsid w:val="00B372B8"/>
    <w:rsid w:val="00B375B0"/>
    <w:rsid w:val="00B377B6"/>
    <w:rsid w:val="00B4012A"/>
    <w:rsid w:val="00B405CE"/>
    <w:rsid w:val="00B40B52"/>
    <w:rsid w:val="00B41AA6"/>
    <w:rsid w:val="00B42122"/>
    <w:rsid w:val="00B42973"/>
    <w:rsid w:val="00B42A40"/>
    <w:rsid w:val="00B42DF3"/>
    <w:rsid w:val="00B4321F"/>
    <w:rsid w:val="00B441C3"/>
    <w:rsid w:val="00B452B0"/>
    <w:rsid w:val="00B45433"/>
    <w:rsid w:val="00B456EF"/>
    <w:rsid w:val="00B45A2B"/>
    <w:rsid w:val="00B45EE8"/>
    <w:rsid w:val="00B468DA"/>
    <w:rsid w:val="00B474A6"/>
    <w:rsid w:val="00B477FA"/>
    <w:rsid w:val="00B47C29"/>
    <w:rsid w:val="00B47D81"/>
    <w:rsid w:val="00B50232"/>
    <w:rsid w:val="00B50474"/>
    <w:rsid w:val="00B50A80"/>
    <w:rsid w:val="00B50C9D"/>
    <w:rsid w:val="00B50D96"/>
    <w:rsid w:val="00B51412"/>
    <w:rsid w:val="00B51432"/>
    <w:rsid w:val="00B519E0"/>
    <w:rsid w:val="00B51A6E"/>
    <w:rsid w:val="00B522BA"/>
    <w:rsid w:val="00B52413"/>
    <w:rsid w:val="00B53811"/>
    <w:rsid w:val="00B53C6B"/>
    <w:rsid w:val="00B54E1C"/>
    <w:rsid w:val="00B550D0"/>
    <w:rsid w:val="00B55184"/>
    <w:rsid w:val="00B5523D"/>
    <w:rsid w:val="00B55868"/>
    <w:rsid w:val="00B55C91"/>
    <w:rsid w:val="00B5618D"/>
    <w:rsid w:val="00B571E9"/>
    <w:rsid w:val="00B5767D"/>
    <w:rsid w:val="00B57FE5"/>
    <w:rsid w:val="00B6001F"/>
    <w:rsid w:val="00B6057F"/>
    <w:rsid w:val="00B60770"/>
    <w:rsid w:val="00B60A14"/>
    <w:rsid w:val="00B60A4F"/>
    <w:rsid w:val="00B61650"/>
    <w:rsid w:val="00B61F00"/>
    <w:rsid w:val="00B62934"/>
    <w:rsid w:val="00B62FA7"/>
    <w:rsid w:val="00B633D0"/>
    <w:rsid w:val="00B638BD"/>
    <w:rsid w:val="00B64298"/>
    <w:rsid w:val="00B64A2F"/>
    <w:rsid w:val="00B64CC1"/>
    <w:rsid w:val="00B6579D"/>
    <w:rsid w:val="00B65E1B"/>
    <w:rsid w:val="00B665E2"/>
    <w:rsid w:val="00B705AA"/>
    <w:rsid w:val="00B7116B"/>
    <w:rsid w:val="00B71679"/>
    <w:rsid w:val="00B71DBC"/>
    <w:rsid w:val="00B72CB1"/>
    <w:rsid w:val="00B74891"/>
    <w:rsid w:val="00B749F2"/>
    <w:rsid w:val="00B74EDD"/>
    <w:rsid w:val="00B7641C"/>
    <w:rsid w:val="00B765FF"/>
    <w:rsid w:val="00B777EE"/>
    <w:rsid w:val="00B77844"/>
    <w:rsid w:val="00B77B48"/>
    <w:rsid w:val="00B80E09"/>
    <w:rsid w:val="00B80EF8"/>
    <w:rsid w:val="00B816D0"/>
    <w:rsid w:val="00B81975"/>
    <w:rsid w:val="00B82357"/>
    <w:rsid w:val="00B8279A"/>
    <w:rsid w:val="00B82A7E"/>
    <w:rsid w:val="00B8334E"/>
    <w:rsid w:val="00B8354E"/>
    <w:rsid w:val="00B836C8"/>
    <w:rsid w:val="00B83704"/>
    <w:rsid w:val="00B83E6A"/>
    <w:rsid w:val="00B8444C"/>
    <w:rsid w:val="00B84DAF"/>
    <w:rsid w:val="00B85A18"/>
    <w:rsid w:val="00B85C2B"/>
    <w:rsid w:val="00B85D72"/>
    <w:rsid w:val="00B85EF2"/>
    <w:rsid w:val="00B8626F"/>
    <w:rsid w:val="00B8629B"/>
    <w:rsid w:val="00B864CE"/>
    <w:rsid w:val="00B8651C"/>
    <w:rsid w:val="00B86B40"/>
    <w:rsid w:val="00B86BCD"/>
    <w:rsid w:val="00B86F16"/>
    <w:rsid w:val="00B8700F"/>
    <w:rsid w:val="00B87EA6"/>
    <w:rsid w:val="00B90079"/>
    <w:rsid w:val="00B90571"/>
    <w:rsid w:val="00B907DE"/>
    <w:rsid w:val="00B90AC6"/>
    <w:rsid w:val="00B90CAE"/>
    <w:rsid w:val="00B910A2"/>
    <w:rsid w:val="00B91197"/>
    <w:rsid w:val="00B9176C"/>
    <w:rsid w:val="00B91862"/>
    <w:rsid w:val="00B91AEF"/>
    <w:rsid w:val="00B91C19"/>
    <w:rsid w:val="00B923B5"/>
    <w:rsid w:val="00B923DF"/>
    <w:rsid w:val="00B925E6"/>
    <w:rsid w:val="00B92669"/>
    <w:rsid w:val="00B927CE"/>
    <w:rsid w:val="00B92F2D"/>
    <w:rsid w:val="00B931E1"/>
    <w:rsid w:val="00B94491"/>
    <w:rsid w:val="00B948DA"/>
    <w:rsid w:val="00B94990"/>
    <w:rsid w:val="00B94997"/>
    <w:rsid w:val="00B94EF2"/>
    <w:rsid w:val="00B95056"/>
    <w:rsid w:val="00B95DFA"/>
    <w:rsid w:val="00B95E7F"/>
    <w:rsid w:val="00B960D5"/>
    <w:rsid w:val="00B965FB"/>
    <w:rsid w:val="00B968FD"/>
    <w:rsid w:val="00B96A13"/>
    <w:rsid w:val="00B96DAE"/>
    <w:rsid w:val="00B96FE9"/>
    <w:rsid w:val="00B972F8"/>
    <w:rsid w:val="00B9742D"/>
    <w:rsid w:val="00B97475"/>
    <w:rsid w:val="00B976F9"/>
    <w:rsid w:val="00BA03FE"/>
    <w:rsid w:val="00BA0B07"/>
    <w:rsid w:val="00BA0B80"/>
    <w:rsid w:val="00BA0D2A"/>
    <w:rsid w:val="00BA12C3"/>
    <w:rsid w:val="00BA14B0"/>
    <w:rsid w:val="00BA1783"/>
    <w:rsid w:val="00BA3012"/>
    <w:rsid w:val="00BA37AB"/>
    <w:rsid w:val="00BA37F7"/>
    <w:rsid w:val="00BA434A"/>
    <w:rsid w:val="00BA4748"/>
    <w:rsid w:val="00BA5889"/>
    <w:rsid w:val="00BA5A67"/>
    <w:rsid w:val="00BA5B2E"/>
    <w:rsid w:val="00BA5BE0"/>
    <w:rsid w:val="00BA5BFE"/>
    <w:rsid w:val="00BA62C6"/>
    <w:rsid w:val="00BA6331"/>
    <w:rsid w:val="00BA63A4"/>
    <w:rsid w:val="00BA7041"/>
    <w:rsid w:val="00BA71AC"/>
    <w:rsid w:val="00BA7777"/>
    <w:rsid w:val="00BA7BD5"/>
    <w:rsid w:val="00BB0967"/>
    <w:rsid w:val="00BB0D5A"/>
    <w:rsid w:val="00BB0D87"/>
    <w:rsid w:val="00BB155A"/>
    <w:rsid w:val="00BB1636"/>
    <w:rsid w:val="00BB18D9"/>
    <w:rsid w:val="00BB2B56"/>
    <w:rsid w:val="00BB2D9A"/>
    <w:rsid w:val="00BB307D"/>
    <w:rsid w:val="00BB3383"/>
    <w:rsid w:val="00BB3F86"/>
    <w:rsid w:val="00BB4061"/>
    <w:rsid w:val="00BB48BB"/>
    <w:rsid w:val="00BB4C93"/>
    <w:rsid w:val="00BB528D"/>
    <w:rsid w:val="00BB5A04"/>
    <w:rsid w:val="00BB5B5B"/>
    <w:rsid w:val="00BB5F4B"/>
    <w:rsid w:val="00BB6064"/>
    <w:rsid w:val="00BB6433"/>
    <w:rsid w:val="00BB6554"/>
    <w:rsid w:val="00BB6597"/>
    <w:rsid w:val="00BB67C9"/>
    <w:rsid w:val="00BB6A03"/>
    <w:rsid w:val="00BB7033"/>
    <w:rsid w:val="00BB7388"/>
    <w:rsid w:val="00BB73C2"/>
    <w:rsid w:val="00BB755B"/>
    <w:rsid w:val="00BB7B8B"/>
    <w:rsid w:val="00BB7C30"/>
    <w:rsid w:val="00BC0D6D"/>
    <w:rsid w:val="00BC18E3"/>
    <w:rsid w:val="00BC1ABB"/>
    <w:rsid w:val="00BC2020"/>
    <w:rsid w:val="00BC273A"/>
    <w:rsid w:val="00BC299E"/>
    <w:rsid w:val="00BC2A68"/>
    <w:rsid w:val="00BC2AFD"/>
    <w:rsid w:val="00BC2B28"/>
    <w:rsid w:val="00BC39AA"/>
    <w:rsid w:val="00BC40EC"/>
    <w:rsid w:val="00BC4300"/>
    <w:rsid w:val="00BC466A"/>
    <w:rsid w:val="00BC46E6"/>
    <w:rsid w:val="00BC55C7"/>
    <w:rsid w:val="00BC6248"/>
    <w:rsid w:val="00BC65FB"/>
    <w:rsid w:val="00BC6970"/>
    <w:rsid w:val="00BC7E9C"/>
    <w:rsid w:val="00BD00A8"/>
    <w:rsid w:val="00BD0342"/>
    <w:rsid w:val="00BD0439"/>
    <w:rsid w:val="00BD0E92"/>
    <w:rsid w:val="00BD0F8E"/>
    <w:rsid w:val="00BD1E24"/>
    <w:rsid w:val="00BD1F68"/>
    <w:rsid w:val="00BD208C"/>
    <w:rsid w:val="00BD222F"/>
    <w:rsid w:val="00BD2301"/>
    <w:rsid w:val="00BD2365"/>
    <w:rsid w:val="00BD4C37"/>
    <w:rsid w:val="00BD4D93"/>
    <w:rsid w:val="00BD4E5C"/>
    <w:rsid w:val="00BD5DE9"/>
    <w:rsid w:val="00BD5F50"/>
    <w:rsid w:val="00BD64E4"/>
    <w:rsid w:val="00BD66FC"/>
    <w:rsid w:val="00BD6984"/>
    <w:rsid w:val="00BD6AB5"/>
    <w:rsid w:val="00BD6F80"/>
    <w:rsid w:val="00BD7375"/>
    <w:rsid w:val="00BD77AA"/>
    <w:rsid w:val="00BE020B"/>
    <w:rsid w:val="00BE0382"/>
    <w:rsid w:val="00BE05F8"/>
    <w:rsid w:val="00BE1300"/>
    <w:rsid w:val="00BE1781"/>
    <w:rsid w:val="00BE25AF"/>
    <w:rsid w:val="00BE272B"/>
    <w:rsid w:val="00BE287F"/>
    <w:rsid w:val="00BE28EF"/>
    <w:rsid w:val="00BE2EBA"/>
    <w:rsid w:val="00BE358B"/>
    <w:rsid w:val="00BE35A0"/>
    <w:rsid w:val="00BE4079"/>
    <w:rsid w:val="00BE4364"/>
    <w:rsid w:val="00BE4999"/>
    <w:rsid w:val="00BE4C79"/>
    <w:rsid w:val="00BE5494"/>
    <w:rsid w:val="00BE54DC"/>
    <w:rsid w:val="00BE579D"/>
    <w:rsid w:val="00BE58CF"/>
    <w:rsid w:val="00BE5AA2"/>
    <w:rsid w:val="00BE609F"/>
    <w:rsid w:val="00BE61A6"/>
    <w:rsid w:val="00BE667B"/>
    <w:rsid w:val="00BE66C4"/>
    <w:rsid w:val="00BE6906"/>
    <w:rsid w:val="00BE7CC6"/>
    <w:rsid w:val="00BF066F"/>
    <w:rsid w:val="00BF06AC"/>
    <w:rsid w:val="00BF0A08"/>
    <w:rsid w:val="00BF1D66"/>
    <w:rsid w:val="00BF2184"/>
    <w:rsid w:val="00BF2189"/>
    <w:rsid w:val="00BF26D2"/>
    <w:rsid w:val="00BF2D08"/>
    <w:rsid w:val="00BF32D7"/>
    <w:rsid w:val="00BF3CB9"/>
    <w:rsid w:val="00BF40D7"/>
    <w:rsid w:val="00BF4254"/>
    <w:rsid w:val="00BF43E9"/>
    <w:rsid w:val="00BF46C2"/>
    <w:rsid w:val="00BF4B47"/>
    <w:rsid w:val="00BF4BEA"/>
    <w:rsid w:val="00BF4CED"/>
    <w:rsid w:val="00BF4E5F"/>
    <w:rsid w:val="00BF5BAB"/>
    <w:rsid w:val="00BF6228"/>
    <w:rsid w:val="00BF62E3"/>
    <w:rsid w:val="00BF6B83"/>
    <w:rsid w:val="00BF735F"/>
    <w:rsid w:val="00BF77B8"/>
    <w:rsid w:val="00BF7D35"/>
    <w:rsid w:val="00BF7D88"/>
    <w:rsid w:val="00C0007A"/>
    <w:rsid w:val="00C00ABA"/>
    <w:rsid w:val="00C011BD"/>
    <w:rsid w:val="00C01279"/>
    <w:rsid w:val="00C01A8D"/>
    <w:rsid w:val="00C026A6"/>
    <w:rsid w:val="00C02D2E"/>
    <w:rsid w:val="00C0359F"/>
    <w:rsid w:val="00C03869"/>
    <w:rsid w:val="00C04376"/>
    <w:rsid w:val="00C0442E"/>
    <w:rsid w:val="00C0449B"/>
    <w:rsid w:val="00C057B6"/>
    <w:rsid w:val="00C0589D"/>
    <w:rsid w:val="00C05A12"/>
    <w:rsid w:val="00C06C4D"/>
    <w:rsid w:val="00C07F3F"/>
    <w:rsid w:val="00C108CD"/>
    <w:rsid w:val="00C113B0"/>
    <w:rsid w:val="00C114F9"/>
    <w:rsid w:val="00C1159E"/>
    <w:rsid w:val="00C12866"/>
    <w:rsid w:val="00C12A76"/>
    <w:rsid w:val="00C12C2E"/>
    <w:rsid w:val="00C12EB9"/>
    <w:rsid w:val="00C130CB"/>
    <w:rsid w:val="00C134E0"/>
    <w:rsid w:val="00C13752"/>
    <w:rsid w:val="00C13BD8"/>
    <w:rsid w:val="00C13D31"/>
    <w:rsid w:val="00C1420C"/>
    <w:rsid w:val="00C14930"/>
    <w:rsid w:val="00C15E58"/>
    <w:rsid w:val="00C16063"/>
    <w:rsid w:val="00C172E4"/>
    <w:rsid w:val="00C17786"/>
    <w:rsid w:val="00C17988"/>
    <w:rsid w:val="00C17A5F"/>
    <w:rsid w:val="00C17D03"/>
    <w:rsid w:val="00C20336"/>
    <w:rsid w:val="00C21A46"/>
    <w:rsid w:val="00C21BF8"/>
    <w:rsid w:val="00C21CCC"/>
    <w:rsid w:val="00C22015"/>
    <w:rsid w:val="00C22DD9"/>
    <w:rsid w:val="00C23114"/>
    <w:rsid w:val="00C23585"/>
    <w:rsid w:val="00C23EE3"/>
    <w:rsid w:val="00C2430C"/>
    <w:rsid w:val="00C24D06"/>
    <w:rsid w:val="00C24E12"/>
    <w:rsid w:val="00C255DF"/>
    <w:rsid w:val="00C25BC4"/>
    <w:rsid w:val="00C25F58"/>
    <w:rsid w:val="00C2621E"/>
    <w:rsid w:val="00C262EC"/>
    <w:rsid w:val="00C268EE"/>
    <w:rsid w:val="00C26EA0"/>
    <w:rsid w:val="00C27DC8"/>
    <w:rsid w:val="00C30256"/>
    <w:rsid w:val="00C30715"/>
    <w:rsid w:val="00C30F6F"/>
    <w:rsid w:val="00C3165C"/>
    <w:rsid w:val="00C31EA0"/>
    <w:rsid w:val="00C32172"/>
    <w:rsid w:val="00C32C77"/>
    <w:rsid w:val="00C32ED3"/>
    <w:rsid w:val="00C33254"/>
    <w:rsid w:val="00C3357D"/>
    <w:rsid w:val="00C3360A"/>
    <w:rsid w:val="00C34DDA"/>
    <w:rsid w:val="00C36076"/>
    <w:rsid w:val="00C3663A"/>
    <w:rsid w:val="00C37144"/>
    <w:rsid w:val="00C37416"/>
    <w:rsid w:val="00C37513"/>
    <w:rsid w:val="00C379F3"/>
    <w:rsid w:val="00C37B32"/>
    <w:rsid w:val="00C37C63"/>
    <w:rsid w:val="00C37D72"/>
    <w:rsid w:val="00C40074"/>
    <w:rsid w:val="00C409B0"/>
    <w:rsid w:val="00C4196F"/>
    <w:rsid w:val="00C41B3B"/>
    <w:rsid w:val="00C4252B"/>
    <w:rsid w:val="00C42820"/>
    <w:rsid w:val="00C42AFB"/>
    <w:rsid w:val="00C4327B"/>
    <w:rsid w:val="00C43A4C"/>
    <w:rsid w:val="00C43F34"/>
    <w:rsid w:val="00C43F77"/>
    <w:rsid w:val="00C44D6D"/>
    <w:rsid w:val="00C450E0"/>
    <w:rsid w:val="00C45A77"/>
    <w:rsid w:val="00C45FA9"/>
    <w:rsid w:val="00C4629F"/>
    <w:rsid w:val="00C4640E"/>
    <w:rsid w:val="00C5013C"/>
    <w:rsid w:val="00C50BD5"/>
    <w:rsid w:val="00C513CC"/>
    <w:rsid w:val="00C51A6A"/>
    <w:rsid w:val="00C51DDC"/>
    <w:rsid w:val="00C521F5"/>
    <w:rsid w:val="00C53688"/>
    <w:rsid w:val="00C53C4A"/>
    <w:rsid w:val="00C56A19"/>
    <w:rsid w:val="00C56B22"/>
    <w:rsid w:val="00C56D70"/>
    <w:rsid w:val="00C56E6D"/>
    <w:rsid w:val="00C57202"/>
    <w:rsid w:val="00C57550"/>
    <w:rsid w:val="00C575EE"/>
    <w:rsid w:val="00C576B1"/>
    <w:rsid w:val="00C57881"/>
    <w:rsid w:val="00C57E7E"/>
    <w:rsid w:val="00C606FA"/>
    <w:rsid w:val="00C60E3E"/>
    <w:rsid w:val="00C61572"/>
    <w:rsid w:val="00C61D3B"/>
    <w:rsid w:val="00C62E75"/>
    <w:rsid w:val="00C63413"/>
    <w:rsid w:val="00C63558"/>
    <w:rsid w:val="00C6407C"/>
    <w:rsid w:val="00C64428"/>
    <w:rsid w:val="00C647F6"/>
    <w:rsid w:val="00C64AD9"/>
    <w:rsid w:val="00C64EC5"/>
    <w:rsid w:val="00C65CB5"/>
    <w:rsid w:val="00C65FB9"/>
    <w:rsid w:val="00C66243"/>
    <w:rsid w:val="00C669B2"/>
    <w:rsid w:val="00C66BE9"/>
    <w:rsid w:val="00C66D2A"/>
    <w:rsid w:val="00C66F82"/>
    <w:rsid w:val="00C672A1"/>
    <w:rsid w:val="00C67475"/>
    <w:rsid w:val="00C67842"/>
    <w:rsid w:val="00C703CA"/>
    <w:rsid w:val="00C7043C"/>
    <w:rsid w:val="00C70BEE"/>
    <w:rsid w:val="00C70F5F"/>
    <w:rsid w:val="00C718EB"/>
    <w:rsid w:val="00C7247B"/>
    <w:rsid w:val="00C72BF4"/>
    <w:rsid w:val="00C72ED7"/>
    <w:rsid w:val="00C7308F"/>
    <w:rsid w:val="00C73140"/>
    <w:rsid w:val="00C736CA"/>
    <w:rsid w:val="00C73834"/>
    <w:rsid w:val="00C74A95"/>
    <w:rsid w:val="00C7556A"/>
    <w:rsid w:val="00C75651"/>
    <w:rsid w:val="00C75724"/>
    <w:rsid w:val="00C7583D"/>
    <w:rsid w:val="00C763A7"/>
    <w:rsid w:val="00C763D0"/>
    <w:rsid w:val="00C764ED"/>
    <w:rsid w:val="00C76918"/>
    <w:rsid w:val="00C76AF5"/>
    <w:rsid w:val="00C76CBA"/>
    <w:rsid w:val="00C770CD"/>
    <w:rsid w:val="00C771C1"/>
    <w:rsid w:val="00C77729"/>
    <w:rsid w:val="00C80518"/>
    <w:rsid w:val="00C80567"/>
    <w:rsid w:val="00C806DF"/>
    <w:rsid w:val="00C80BDF"/>
    <w:rsid w:val="00C80C43"/>
    <w:rsid w:val="00C81D72"/>
    <w:rsid w:val="00C81F30"/>
    <w:rsid w:val="00C81FB8"/>
    <w:rsid w:val="00C82321"/>
    <w:rsid w:val="00C82902"/>
    <w:rsid w:val="00C8310D"/>
    <w:rsid w:val="00C83492"/>
    <w:rsid w:val="00C83A6F"/>
    <w:rsid w:val="00C83E1B"/>
    <w:rsid w:val="00C83F79"/>
    <w:rsid w:val="00C841A0"/>
    <w:rsid w:val="00C843D4"/>
    <w:rsid w:val="00C85062"/>
    <w:rsid w:val="00C854FF"/>
    <w:rsid w:val="00C85CDD"/>
    <w:rsid w:val="00C86791"/>
    <w:rsid w:val="00C86B0B"/>
    <w:rsid w:val="00C86DA2"/>
    <w:rsid w:val="00C87C7B"/>
    <w:rsid w:val="00C87E44"/>
    <w:rsid w:val="00C90150"/>
    <w:rsid w:val="00C9041F"/>
    <w:rsid w:val="00C909AE"/>
    <w:rsid w:val="00C91A49"/>
    <w:rsid w:val="00C91F95"/>
    <w:rsid w:val="00C92388"/>
    <w:rsid w:val="00C925F0"/>
    <w:rsid w:val="00C93147"/>
    <w:rsid w:val="00C931EF"/>
    <w:rsid w:val="00C939F5"/>
    <w:rsid w:val="00C93F73"/>
    <w:rsid w:val="00C94A68"/>
    <w:rsid w:val="00C958EE"/>
    <w:rsid w:val="00C95C26"/>
    <w:rsid w:val="00C95C53"/>
    <w:rsid w:val="00C97686"/>
    <w:rsid w:val="00C97E0C"/>
    <w:rsid w:val="00CA0500"/>
    <w:rsid w:val="00CA06D2"/>
    <w:rsid w:val="00CA0CE0"/>
    <w:rsid w:val="00CA1541"/>
    <w:rsid w:val="00CA18D1"/>
    <w:rsid w:val="00CA239B"/>
    <w:rsid w:val="00CA2486"/>
    <w:rsid w:val="00CA2D53"/>
    <w:rsid w:val="00CA2DAF"/>
    <w:rsid w:val="00CA408D"/>
    <w:rsid w:val="00CA41AD"/>
    <w:rsid w:val="00CA47FA"/>
    <w:rsid w:val="00CA495E"/>
    <w:rsid w:val="00CA4A3F"/>
    <w:rsid w:val="00CA58BA"/>
    <w:rsid w:val="00CA5B23"/>
    <w:rsid w:val="00CA5C56"/>
    <w:rsid w:val="00CA61AA"/>
    <w:rsid w:val="00CA64B4"/>
    <w:rsid w:val="00CA64F5"/>
    <w:rsid w:val="00CA65AA"/>
    <w:rsid w:val="00CA6C94"/>
    <w:rsid w:val="00CB02DC"/>
    <w:rsid w:val="00CB02FE"/>
    <w:rsid w:val="00CB0F47"/>
    <w:rsid w:val="00CB11CF"/>
    <w:rsid w:val="00CB161A"/>
    <w:rsid w:val="00CB18FE"/>
    <w:rsid w:val="00CB1D99"/>
    <w:rsid w:val="00CB2D3B"/>
    <w:rsid w:val="00CB2F75"/>
    <w:rsid w:val="00CB302F"/>
    <w:rsid w:val="00CB3772"/>
    <w:rsid w:val="00CB4050"/>
    <w:rsid w:val="00CB4518"/>
    <w:rsid w:val="00CB4C26"/>
    <w:rsid w:val="00CB50D5"/>
    <w:rsid w:val="00CB5256"/>
    <w:rsid w:val="00CB567E"/>
    <w:rsid w:val="00CB575E"/>
    <w:rsid w:val="00CB5FF9"/>
    <w:rsid w:val="00CB6154"/>
    <w:rsid w:val="00CB6540"/>
    <w:rsid w:val="00CB6F3D"/>
    <w:rsid w:val="00CB6FF1"/>
    <w:rsid w:val="00CB7CCC"/>
    <w:rsid w:val="00CB7FDD"/>
    <w:rsid w:val="00CC00E2"/>
    <w:rsid w:val="00CC02E6"/>
    <w:rsid w:val="00CC0CC3"/>
    <w:rsid w:val="00CC0E7F"/>
    <w:rsid w:val="00CC10D9"/>
    <w:rsid w:val="00CC1339"/>
    <w:rsid w:val="00CC141B"/>
    <w:rsid w:val="00CC164A"/>
    <w:rsid w:val="00CC1DDA"/>
    <w:rsid w:val="00CC2009"/>
    <w:rsid w:val="00CC2626"/>
    <w:rsid w:val="00CC34F7"/>
    <w:rsid w:val="00CC35A1"/>
    <w:rsid w:val="00CC36B1"/>
    <w:rsid w:val="00CC3A2B"/>
    <w:rsid w:val="00CC4B2E"/>
    <w:rsid w:val="00CC50FB"/>
    <w:rsid w:val="00CC57D6"/>
    <w:rsid w:val="00CC6393"/>
    <w:rsid w:val="00CC6FBE"/>
    <w:rsid w:val="00CC749E"/>
    <w:rsid w:val="00CC7769"/>
    <w:rsid w:val="00CC7905"/>
    <w:rsid w:val="00CC7F72"/>
    <w:rsid w:val="00CD05CD"/>
    <w:rsid w:val="00CD0753"/>
    <w:rsid w:val="00CD08F9"/>
    <w:rsid w:val="00CD10B4"/>
    <w:rsid w:val="00CD144A"/>
    <w:rsid w:val="00CD1C17"/>
    <w:rsid w:val="00CD2FF3"/>
    <w:rsid w:val="00CD3C5E"/>
    <w:rsid w:val="00CD3EA6"/>
    <w:rsid w:val="00CD441D"/>
    <w:rsid w:val="00CD443A"/>
    <w:rsid w:val="00CD44A2"/>
    <w:rsid w:val="00CD476C"/>
    <w:rsid w:val="00CD4A8F"/>
    <w:rsid w:val="00CD4AA4"/>
    <w:rsid w:val="00CD4E17"/>
    <w:rsid w:val="00CD53C0"/>
    <w:rsid w:val="00CD63B3"/>
    <w:rsid w:val="00CD653E"/>
    <w:rsid w:val="00CD725C"/>
    <w:rsid w:val="00CD76A8"/>
    <w:rsid w:val="00CD79B6"/>
    <w:rsid w:val="00CD7A38"/>
    <w:rsid w:val="00CD7C63"/>
    <w:rsid w:val="00CD7F2A"/>
    <w:rsid w:val="00CE03B5"/>
    <w:rsid w:val="00CE0927"/>
    <w:rsid w:val="00CE11DB"/>
    <w:rsid w:val="00CE14A3"/>
    <w:rsid w:val="00CE19E7"/>
    <w:rsid w:val="00CE19FC"/>
    <w:rsid w:val="00CE1B59"/>
    <w:rsid w:val="00CE1F35"/>
    <w:rsid w:val="00CE1F52"/>
    <w:rsid w:val="00CE244A"/>
    <w:rsid w:val="00CE28B2"/>
    <w:rsid w:val="00CE28EB"/>
    <w:rsid w:val="00CE3289"/>
    <w:rsid w:val="00CE3360"/>
    <w:rsid w:val="00CE3F26"/>
    <w:rsid w:val="00CE40E6"/>
    <w:rsid w:val="00CE4A2C"/>
    <w:rsid w:val="00CE4C97"/>
    <w:rsid w:val="00CE5346"/>
    <w:rsid w:val="00CE5765"/>
    <w:rsid w:val="00CE5784"/>
    <w:rsid w:val="00CE5CD8"/>
    <w:rsid w:val="00CE633A"/>
    <w:rsid w:val="00CE6815"/>
    <w:rsid w:val="00CE7EDA"/>
    <w:rsid w:val="00CE7F79"/>
    <w:rsid w:val="00CF04ED"/>
    <w:rsid w:val="00CF0C4E"/>
    <w:rsid w:val="00CF0EE7"/>
    <w:rsid w:val="00CF1507"/>
    <w:rsid w:val="00CF1CA3"/>
    <w:rsid w:val="00CF2423"/>
    <w:rsid w:val="00CF2CF8"/>
    <w:rsid w:val="00CF340A"/>
    <w:rsid w:val="00CF3460"/>
    <w:rsid w:val="00CF3F2B"/>
    <w:rsid w:val="00CF4866"/>
    <w:rsid w:val="00CF4CA3"/>
    <w:rsid w:val="00CF633C"/>
    <w:rsid w:val="00CF6798"/>
    <w:rsid w:val="00CF6F2F"/>
    <w:rsid w:val="00CF7BE0"/>
    <w:rsid w:val="00D00631"/>
    <w:rsid w:val="00D009BA"/>
    <w:rsid w:val="00D00AAA"/>
    <w:rsid w:val="00D00ABE"/>
    <w:rsid w:val="00D00FFB"/>
    <w:rsid w:val="00D011A9"/>
    <w:rsid w:val="00D018AD"/>
    <w:rsid w:val="00D0191F"/>
    <w:rsid w:val="00D02256"/>
    <w:rsid w:val="00D02666"/>
    <w:rsid w:val="00D027AE"/>
    <w:rsid w:val="00D03087"/>
    <w:rsid w:val="00D0309F"/>
    <w:rsid w:val="00D04D66"/>
    <w:rsid w:val="00D05322"/>
    <w:rsid w:val="00D05691"/>
    <w:rsid w:val="00D05742"/>
    <w:rsid w:val="00D05ABF"/>
    <w:rsid w:val="00D05D45"/>
    <w:rsid w:val="00D06824"/>
    <w:rsid w:val="00D07833"/>
    <w:rsid w:val="00D07AEE"/>
    <w:rsid w:val="00D104C1"/>
    <w:rsid w:val="00D10C62"/>
    <w:rsid w:val="00D11235"/>
    <w:rsid w:val="00D1133B"/>
    <w:rsid w:val="00D1163E"/>
    <w:rsid w:val="00D11B45"/>
    <w:rsid w:val="00D1204B"/>
    <w:rsid w:val="00D1350D"/>
    <w:rsid w:val="00D13960"/>
    <w:rsid w:val="00D13F30"/>
    <w:rsid w:val="00D14188"/>
    <w:rsid w:val="00D14EE8"/>
    <w:rsid w:val="00D156B8"/>
    <w:rsid w:val="00D157E8"/>
    <w:rsid w:val="00D15A75"/>
    <w:rsid w:val="00D17729"/>
    <w:rsid w:val="00D20847"/>
    <w:rsid w:val="00D2090D"/>
    <w:rsid w:val="00D20A30"/>
    <w:rsid w:val="00D20B33"/>
    <w:rsid w:val="00D218E4"/>
    <w:rsid w:val="00D21E15"/>
    <w:rsid w:val="00D221FC"/>
    <w:rsid w:val="00D22442"/>
    <w:rsid w:val="00D224F6"/>
    <w:rsid w:val="00D22881"/>
    <w:rsid w:val="00D22EF7"/>
    <w:rsid w:val="00D2364C"/>
    <w:rsid w:val="00D23757"/>
    <w:rsid w:val="00D237A7"/>
    <w:rsid w:val="00D2396E"/>
    <w:rsid w:val="00D23B26"/>
    <w:rsid w:val="00D23B82"/>
    <w:rsid w:val="00D23C62"/>
    <w:rsid w:val="00D246A0"/>
    <w:rsid w:val="00D266B6"/>
    <w:rsid w:val="00D26918"/>
    <w:rsid w:val="00D27575"/>
    <w:rsid w:val="00D27B62"/>
    <w:rsid w:val="00D27C07"/>
    <w:rsid w:val="00D27E26"/>
    <w:rsid w:val="00D27EDE"/>
    <w:rsid w:val="00D30E31"/>
    <w:rsid w:val="00D312EE"/>
    <w:rsid w:val="00D3183B"/>
    <w:rsid w:val="00D3192B"/>
    <w:rsid w:val="00D31CF1"/>
    <w:rsid w:val="00D31F4B"/>
    <w:rsid w:val="00D32106"/>
    <w:rsid w:val="00D321CB"/>
    <w:rsid w:val="00D32587"/>
    <w:rsid w:val="00D32809"/>
    <w:rsid w:val="00D339B3"/>
    <w:rsid w:val="00D33AEF"/>
    <w:rsid w:val="00D33E6F"/>
    <w:rsid w:val="00D34242"/>
    <w:rsid w:val="00D34BC2"/>
    <w:rsid w:val="00D34E63"/>
    <w:rsid w:val="00D35038"/>
    <w:rsid w:val="00D351EA"/>
    <w:rsid w:val="00D359E9"/>
    <w:rsid w:val="00D35B84"/>
    <w:rsid w:val="00D35C40"/>
    <w:rsid w:val="00D35FE0"/>
    <w:rsid w:val="00D36056"/>
    <w:rsid w:val="00D368BE"/>
    <w:rsid w:val="00D36B83"/>
    <w:rsid w:val="00D36C68"/>
    <w:rsid w:val="00D36E94"/>
    <w:rsid w:val="00D36FB6"/>
    <w:rsid w:val="00D373F4"/>
    <w:rsid w:val="00D3791C"/>
    <w:rsid w:val="00D40EB6"/>
    <w:rsid w:val="00D40F9A"/>
    <w:rsid w:val="00D41FA2"/>
    <w:rsid w:val="00D422B9"/>
    <w:rsid w:val="00D42A58"/>
    <w:rsid w:val="00D42B7C"/>
    <w:rsid w:val="00D432B3"/>
    <w:rsid w:val="00D439D9"/>
    <w:rsid w:val="00D43D72"/>
    <w:rsid w:val="00D43D75"/>
    <w:rsid w:val="00D44008"/>
    <w:rsid w:val="00D46807"/>
    <w:rsid w:val="00D46F3D"/>
    <w:rsid w:val="00D4704E"/>
    <w:rsid w:val="00D4718F"/>
    <w:rsid w:val="00D476AB"/>
    <w:rsid w:val="00D47861"/>
    <w:rsid w:val="00D5075C"/>
    <w:rsid w:val="00D50AB9"/>
    <w:rsid w:val="00D50B50"/>
    <w:rsid w:val="00D51B56"/>
    <w:rsid w:val="00D51F0F"/>
    <w:rsid w:val="00D51F3B"/>
    <w:rsid w:val="00D5223A"/>
    <w:rsid w:val="00D523DE"/>
    <w:rsid w:val="00D524DB"/>
    <w:rsid w:val="00D52A95"/>
    <w:rsid w:val="00D5304D"/>
    <w:rsid w:val="00D535CA"/>
    <w:rsid w:val="00D5424E"/>
    <w:rsid w:val="00D543F0"/>
    <w:rsid w:val="00D545DD"/>
    <w:rsid w:val="00D54767"/>
    <w:rsid w:val="00D551E2"/>
    <w:rsid w:val="00D55BB0"/>
    <w:rsid w:val="00D561F9"/>
    <w:rsid w:val="00D56269"/>
    <w:rsid w:val="00D56928"/>
    <w:rsid w:val="00D56D54"/>
    <w:rsid w:val="00D56F8B"/>
    <w:rsid w:val="00D573D9"/>
    <w:rsid w:val="00D5771D"/>
    <w:rsid w:val="00D5775F"/>
    <w:rsid w:val="00D60117"/>
    <w:rsid w:val="00D6116D"/>
    <w:rsid w:val="00D61408"/>
    <w:rsid w:val="00D61943"/>
    <w:rsid w:val="00D619A0"/>
    <w:rsid w:val="00D6226A"/>
    <w:rsid w:val="00D623DB"/>
    <w:rsid w:val="00D62D6F"/>
    <w:rsid w:val="00D63498"/>
    <w:rsid w:val="00D639F2"/>
    <w:rsid w:val="00D64485"/>
    <w:rsid w:val="00D644B7"/>
    <w:rsid w:val="00D64ECC"/>
    <w:rsid w:val="00D6524F"/>
    <w:rsid w:val="00D655EF"/>
    <w:rsid w:val="00D65BDB"/>
    <w:rsid w:val="00D65EE2"/>
    <w:rsid w:val="00D6705D"/>
    <w:rsid w:val="00D67D0C"/>
    <w:rsid w:val="00D7004A"/>
    <w:rsid w:val="00D7075C"/>
    <w:rsid w:val="00D70AC0"/>
    <w:rsid w:val="00D71646"/>
    <w:rsid w:val="00D716DB"/>
    <w:rsid w:val="00D71A9D"/>
    <w:rsid w:val="00D71DFD"/>
    <w:rsid w:val="00D71F3A"/>
    <w:rsid w:val="00D71FA5"/>
    <w:rsid w:val="00D72A44"/>
    <w:rsid w:val="00D73032"/>
    <w:rsid w:val="00D73A2D"/>
    <w:rsid w:val="00D73B84"/>
    <w:rsid w:val="00D7447B"/>
    <w:rsid w:val="00D74484"/>
    <w:rsid w:val="00D7448E"/>
    <w:rsid w:val="00D74EF2"/>
    <w:rsid w:val="00D75696"/>
    <w:rsid w:val="00D75E1A"/>
    <w:rsid w:val="00D7672E"/>
    <w:rsid w:val="00D770A3"/>
    <w:rsid w:val="00D773F7"/>
    <w:rsid w:val="00D77D4F"/>
    <w:rsid w:val="00D80848"/>
    <w:rsid w:val="00D80DBA"/>
    <w:rsid w:val="00D80FCC"/>
    <w:rsid w:val="00D81577"/>
    <w:rsid w:val="00D81854"/>
    <w:rsid w:val="00D82008"/>
    <w:rsid w:val="00D8289C"/>
    <w:rsid w:val="00D829D9"/>
    <w:rsid w:val="00D83872"/>
    <w:rsid w:val="00D83C75"/>
    <w:rsid w:val="00D8403D"/>
    <w:rsid w:val="00D84550"/>
    <w:rsid w:val="00D847DE"/>
    <w:rsid w:val="00D84CE1"/>
    <w:rsid w:val="00D84E3C"/>
    <w:rsid w:val="00D85086"/>
    <w:rsid w:val="00D851DD"/>
    <w:rsid w:val="00D85536"/>
    <w:rsid w:val="00D85641"/>
    <w:rsid w:val="00D857CE"/>
    <w:rsid w:val="00D85820"/>
    <w:rsid w:val="00D85DB6"/>
    <w:rsid w:val="00D864ED"/>
    <w:rsid w:val="00D8674C"/>
    <w:rsid w:val="00D86B8A"/>
    <w:rsid w:val="00D8746D"/>
    <w:rsid w:val="00D90369"/>
    <w:rsid w:val="00D90497"/>
    <w:rsid w:val="00D913E9"/>
    <w:rsid w:val="00D91CF0"/>
    <w:rsid w:val="00D92488"/>
    <w:rsid w:val="00D953BC"/>
    <w:rsid w:val="00D9559A"/>
    <w:rsid w:val="00D9588B"/>
    <w:rsid w:val="00D959C1"/>
    <w:rsid w:val="00D96EB2"/>
    <w:rsid w:val="00D96F71"/>
    <w:rsid w:val="00D9738B"/>
    <w:rsid w:val="00D973C1"/>
    <w:rsid w:val="00D977A2"/>
    <w:rsid w:val="00DA019D"/>
    <w:rsid w:val="00DA108A"/>
    <w:rsid w:val="00DA187F"/>
    <w:rsid w:val="00DA1BB2"/>
    <w:rsid w:val="00DA2FA3"/>
    <w:rsid w:val="00DA47E4"/>
    <w:rsid w:val="00DA5137"/>
    <w:rsid w:val="00DA5324"/>
    <w:rsid w:val="00DA536C"/>
    <w:rsid w:val="00DA5E04"/>
    <w:rsid w:val="00DA5FE4"/>
    <w:rsid w:val="00DA64D7"/>
    <w:rsid w:val="00DA679B"/>
    <w:rsid w:val="00DA6CCE"/>
    <w:rsid w:val="00DA6F77"/>
    <w:rsid w:val="00DB0562"/>
    <w:rsid w:val="00DB072A"/>
    <w:rsid w:val="00DB0778"/>
    <w:rsid w:val="00DB0B8D"/>
    <w:rsid w:val="00DB12D5"/>
    <w:rsid w:val="00DB15E4"/>
    <w:rsid w:val="00DB16AB"/>
    <w:rsid w:val="00DB1E93"/>
    <w:rsid w:val="00DB213D"/>
    <w:rsid w:val="00DB231D"/>
    <w:rsid w:val="00DB3086"/>
    <w:rsid w:val="00DB3148"/>
    <w:rsid w:val="00DB330E"/>
    <w:rsid w:val="00DB3432"/>
    <w:rsid w:val="00DB375C"/>
    <w:rsid w:val="00DB51D9"/>
    <w:rsid w:val="00DB5FD2"/>
    <w:rsid w:val="00DB6264"/>
    <w:rsid w:val="00DB667A"/>
    <w:rsid w:val="00DB6AC4"/>
    <w:rsid w:val="00DB6AE1"/>
    <w:rsid w:val="00DB6DF2"/>
    <w:rsid w:val="00DB7882"/>
    <w:rsid w:val="00DB7993"/>
    <w:rsid w:val="00DB7AB0"/>
    <w:rsid w:val="00DB7B58"/>
    <w:rsid w:val="00DB7BA6"/>
    <w:rsid w:val="00DB7C90"/>
    <w:rsid w:val="00DC03F9"/>
    <w:rsid w:val="00DC0FB7"/>
    <w:rsid w:val="00DC3123"/>
    <w:rsid w:val="00DC417B"/>
    <w:rsid w:val="00DC45CF"/>
    <w:rsid w:val="00DC53B3"/>
    <w:rsid w:val="00DC55E3"/>
    <w:rsid w:val="00DC6B43"/>
    <w:rsid w:val="00DC7000"/>
    <w:rsid w:val="00DC7109"/>
    <w:rsid w:val="00DC75A7"/>
    <w:rsid w:val="00DC75B3"/>
    <w:rsid w:val="00DC7C58"/>
    <w:rsid w:val="00DC89C2"/>
    <w:rsid w:val="00DD016F"/>
    <w:rsid w:val="00DD0BBB"/>
    <w:rsid w:val="00DD0DA8"/>
    <w:rsid w:val="00DD1699"/>
    <w:rsid w:val="00DD1CE7"/>
    <w:rsid w:val="00DD204B"/>
    <w:rsid w:val="00DD253C"/>
    <w:rsid w:val="00DD2786"/>
    <w:rsid w:val="00DD297F"/>
    <w:rsid w:val="00DD2E13"/>
    <w:rsid w:val="00DD3D78"/>
    <w:rsid w:val="00DD422D"/>
    <w:rsid w:val="00DD47FC"/>
    <w:rsid w:val="00DD4A69"/>
    <w:rsid w:val="00DD4C99"/>
    <w:rsid w:val="00DD5E12"/>
    <w:rsid w:val="00DD60C1"/>
    <w:rsid w:val="00DD65B4"/>
    <w:rsid w:val="00DD6B6F"/>
    <w:rsid w:val="00DD7453"/>
    <w:rsid w:val="00DD7E09"/>
    <w:rsid w:val="00DD7EBB"/>
    <w:rsid w:val="00DE0329"/>
    <w:rsid w:val="00DE04B1"/>
    <w:rsid w:val="00DE0D68"/>
    <w:rsid w:val="00DE10ED"/>
    <w:rsid w:val="00DE1174"/>
    <w:rsid w:val="00DE1177"/>
    <w:rsid w:val="00DE1264"/>
    <w:rsid w:val="00DE133E"/>
    <w:rsid w:val="00DE1ABB"/>
    <w:rsid w:val="00DE2721"/>
    <w:rsid w:val="00DE3358"/>
    <w:rsid w:val="00DE3802"/>
    <w:rsid w:val="00DE42E3"/>
    <w:rsid w:val="00DE4AD7"/>
    <w:rsid w:val="00DE4BA8"/>
    <w:rsid w:val="00DE5088"/>
    <w:rsid w:val="00DE5973"/>
    <w:rsid w:val="00DE5FEB"/>
    <w:rsid w:val="00DE62BE"/>
    <w:rsid w:val="00DE6B7E"/>
    <w:rsid w:val="00DE6F40"/>
    <w:rsid w:val="00DE755A"/>
    <w:rsid w:val="00DE7B91"/>
    <w:rsid w:val="00DF0001"/>
    <w:rsid w:val="00DF00EE"/>
    <w:rsid w:val="00DF0732"/>
    <w:rsid w:val="00DF0754"/>
    <w:rsid w:val="00DF083B"/>
    <w:rsid w:val="00DF0EDF"/>
    <w:rsid w:val="00DF1246"/>
    <w:rsid w:val="00DF1EBD"/>
    <w:rsid w:val="00DF25DB"/>
    <w:rsid w:val="00DF3365"/>
    <w:rsid w:val="00DF34C6"/>
    <w:rsid w:val="00DF378D"/>
    <w:rsid w:val="00DF3C31"/>
    <w:rsid w:val="00DF3FC0"/>
    <w:rsid w:val="00DF4326"/>
    <w:rsid w:val="00DF47ED"/>
    <w:rsid w:val="00DF4C72"/>
    <w:rsid w:val="00DF4FA2"/>
    <w:rsid w:val="00DF5213"/>
    <w:rsid w:val="00DF53FB"/>
    <w:rsid w:val="00DF54F2"/>
    <w:rsid w:val="00DF56C6"/>
    <w:rsid w:val="00DF5979"/>
    <w:rsid w:val="00DF661E"/>
    <w:rsid w:val="00DF6AA0"/>
    <w:rsid w:val="00DF6AFF"/>
    <w:rsid w:val="00DF6FEB"/>
    <w:rsid w:val="00DF7215"/>
    <w:rsid w:val="00DF7DDF"/>
    <w:rsid w:val="00E00225"/>
    <w:rsid w:val="00E00554"/>
    <w:rsid w:val="00E00A59"/>
    <w:rsid w:val="00E01598"/>
    <w:rsid w:val="00E01752"/>
    <w:rsid w:val="00E01EFF"/>
    <w:rsid w:val="00E02011"/>
    <w:rsid w:val="00E0272B"/>
    <w:rsid w:val="00E030C1"/>
    <w:rsid w:val="00E031B0"/>
    <w:rsid w:val="00E03C2E"/>
    <w:rsid w:val="00E03C51"/>
    <w:rsid w:val="00E042AA"/>
    <w:rsid w:val="00E04459"/>
    <w:rsid w:val="00E04478"/>
    <w:rsid w:val="00E04487"/>
    <w:rsid w:val="00E04616"/>
    <w:rsid w:val="00E04741"/>
    <w:rsid w:val="00E054BA"/>
    <w:rsid w:val="00E0560B"/>
    <w:rsid w:val="00E05620"/>
    <w:rsid w:val="00E05840"/>
    <w:rsid w:val="00E058AD"/>
    <w:rsid w:val="00E06776"/>
    <w:rsid w:val="00E0743C"/>
    <w:rsid w:val="00E1020E"/>
    <w:rsid w:val="00E10719"/>
    <w:rsid w:val="00E108F6"/>
    <w:rsid w:val="00E1101C"/>
    <w:rsid w:val="00E1153A"/>
    <w:rsid w:val="00E115B0"/>
    <w:rsid w:val="00E120B4"/>
    <w:rsid w:val="00E12240"/>
    <w:rsid w:val="00E12368"/>
    <w:rsid w:val="00E129B4"/>
    <w:rsid w:val="00E13137"/>
    <w:rsid w:val="00E13BA3"/>
    <w:rsid w:val="00E1441B"/>
    <w:rsid w:val="00E14A0F"/>
    <w:rsid w:val="00E14F9A"/>
    <w:rsid w:val="00E155E8"/>
    <w:rsid w:val="00E1637F"/>
    <w:rsid w:val="00E16400"/>
    <w:rsid w:val="00E164DF"/>
    <w:rsid w:val="00E1660F"/>
    <w:rsid w:val="00E16883"/>
    <w:rsid w:val="00E17672"/>
    <w:rsid w:val="00E178E7"/>
    <w:rsid w:val="00E1790F"/>
    <w:rsid w:val="00E17C3E"/>
    <w:rsid w:val="00E201AF"/>
    <w:rsid w:val="00E20B58"/>
    <w:rsid w:val="00E20EC2"/>
    <w:rsid w:val="00E212E2"/>
    <w:rsid w:val="00E21445"/>
    <w:rsid w:val="00E21AC4"/>
    <w:rsid w:val="00E22769"/>
    <w:rsid w:val="00E22FC9"/>
    <w:rsid w:val="00E234C7"/>
    <w:rsid w:val="00E23867"/>
    <w:rsid w:val="00E2403A"/>
    <w:rsid w:val="00E244CD"/>
    <w:rsid w:val="00E25388"/>
    <w:rsid w:val="00E258C5"/>
    <w:rsid w:val="00E25931"/>
    <w:rsid w:val="00E2593A"/>
    <w:rsid w:val="00E25BC0"/>
    <w:rsid w:val="00E25E8D"/>
    <w:rsid w:val="00E2628C"/>
    <w:rsid w:val="00E2659F"/>
    <w:rsid w:val="00E267B4"/>
    <w:rsid w:val="00E2680F"/>
    <w:rsid w:val="00E2685E"/>
    <w:rsid w:val="00E27413"/>
    <w:rsid w:val="00E2790E"/>
    <w:rsid w:val="00E27F0E"/>
    <w:rsid w:val="00E30239"/>
    <w:rsid w:val="00E303D8"/>
    <w:rsid w:val="00E307BC"/>
    <w:rsid w:val="00E3142E"/>
    <w:rsid w:val="00E31889"/>
    <w:rsid w:val="00E31CC6"/>
    <w:rsid w:val="00E31DC2"/>
    <w:rsid w:val="00E329FF"/>
    <w:rsid w:val="00E32C61"/>
    <w:rsid w:val="00E32D62"/>
    <w:rsid w:val="00E32F5D"/>
    <w:rsid w:val="00E331F8"/>
    <w:rsid w:val="00E33AC5"/>
    <w:rsid w:val="00E33B05"/>
    <w:rsid w:val="00E34032"/>
    <w:rsid w:val="00E345AA"/>
    <w:rsid w:val="00E34902"/>
    <w:rsid w:val="00E35409"/>
    <w:rsid w:val="00E35C29"/>
    <w:rsid w:val="00E36C9D"/>
    <w:rsid w:val="00E36F3F"/>
    <w:rsid w:val="00E37E8D"/>
    <w:rsid w:val="00E40AF1"/>
    <w:rsid w:val="00E419B6"/>
    <w:rsid w:val="00E41B33"/>
    <w:rsid w:val="00E423D4"/>
    <w:rsid w:val="00E42A9B"/>
    <w:rsid w:val="00E42D33"/>
    <w:rsid w:val="00E437A6"/>
    <w:rsid w:val="00E43B78"/>
    <w:rsid w:val="00E4442B"/>
    <w:rsid w:val="00E448C1"/>
    <w:rsid w:val="00E4528B"/>
    <w:rsid w:val="00E45366"/>
    <w:rsid w:val="00E453C7"/>
    <w:rsid w:val="00E45890"/>
    <w:rsid w:val="00E45927"/>
    <w:rsid w:val="00E45A3E"/>
    <w:rsid w:val="00E45ED7"/>
    <w:rsid w:val="00E45F6F"/>
    <w:rsid w:val="00E46523"/>
    <w:rsid w:val="00E46A51"/>
    <w:rsid w:val="00E46CC5"/>
    <w:rsid w:val="00E46EFC"/>
    <w:rsid w:val="00E4733A"/>
    <w:rsid w:val="00E47E5F"/>
    <w:rsid w:val="00E50304"/>
    <w:rsid w:val="00E5097C"/>
    <w:rsid w:val="00E515CC"/>
    <w:rsid w:val="00E51A80"/>
    <w:rsid w:val="00E51FDB"/>
    <w:rsid w:val="00E52383"/>
    <w:rsid w:val="00E523B5"/>
    <w:rsid w:val="00E52C12"/>
    <w:rsid w:val="00E536C0"/>
    <w:rsid w:val="00E53814"/>
    <w:rsid w:val="00E5424D"/>
    <w:rsid w:val="00E54355"/>
    <w:rsid w:val="00E54477"/>
    <w:rsid w:val="00E548BB"/>
    <w:rsid w:val="00E5507F"/>
    <w:rsid w:val="00E5559A"/>
    <w:rsid w:val="00E55B9E"/>
    <w:rsid w:val="00E56088"/>
    <w:rsid w:val="00E5684F"/>
    <w:rsid w:val="00E56D72"/>
    <w:rsid w:val="00E57C0B"/>
    <w:rsid w:val="00E57D80"/>
    <w:rsid w:val="00E57F7B"/>
    <w:rsid w:val="00E57FA8"/>
    <w:rsid w:val="00E58417"/>
    <w:rsid w:val="00E602C3"/>
    <w:rsid w:val="00E611A4"/>
    <w:rsid w:val="00E6213B"/>
    <w:rsid w:val="00E62A95"/>
    <w:rsid w:val="00E62DD9"/>
    <w:rsid w:val="00E639F3"/>
    <w:rsid w:val="00E645EC"/>
    <w:rsid w:val="00E65308"/>
    <w:rsid w:val="00E6539B"/>
    <w:rsid w:val="00E6563C"/>
    <w:rsid w:val="00E656F7"/>
    <w:rsid w:val="00E65806"/>
    <w:rsid w:val="00E65B2B"/>
    <w:rsid w:val="00E703D7"/>
    <w:rsid w:val="00E70CB3"/>
    <w:rsid w:val="00E70DA7"/>
    <w:rsid w:val="00E718B6"/>
    <w:rsid w:val="00E718ED"/>
    <w:rsid w:val="00E71ADB"/>
    <w:rsid w:val="00E71B0A"/>
    <w:rsid w:val="00E73DC1"/>
    <w:rsid w:val="00E7432B"/>
    <w:rsid w:val="00E7496A"/>
    <w:rsid w:val="00E74BD7"/>
    <w:rsid w:val="00E75B62"/>
    <w:rsid w:val="00E762EF"/>
    <w:rsid w:val="00E7664B"/>
    <w:rsid w:val="00E76E54"/>
    <w:rsid w:val="00E77027"/>
    <w:rsid w:val="00E774DC"/>
    <w:rsid w:val="00E7761B"/>
    <w:rsid w:val="00E777B5"/>
    <w:rsid w:val="00E777B8"/>
    <w:rsid w:val="00E77F90"/>
    <w:rsid w:val="00E8044A"/>
    <w:rsid w:val="00E81871"/>
    <w:rsid w:val="00E81A5B"/>
    <w:rsid w:val="00E81E6E"/>
    <w:rsid w:val="00E81FEF"/>
    <w:rsid w:val="00E820F5"/>
    <w:rsid w:val="00E8246F"/>
    <w:rsid w:val="00E826D3"/>
    <w:rsid w:val="00E838B0"/>
    <w:rsid w:val="00E83BA3"/>
    <w:rsid w:val="00E83CA9"/>
    <w:rsid w:val="00E8458E"/>
    <w:rsid w:val="00E84609"/>
    <w:rsid w:val="00E8484B"/>
    <w:rsid w:val="00E849AF"/>
    <w:rsid w:val="00E84AA0"/>
    <w:rsid w:val="00E84DE4"/>
    <w:rsid w:val="00E854E2"/>
    <w:rsid w:val="00E85679"/>
    <w:rsid w:val="00E8576E"/>
    <w:rsid w:val="00E8590E"/>
    <w:rsid w:val="00E85ECB"/>
    <w:rsid w:val="00E8622C"/>
    <w:rsid w:val="00E86799"/>
    <w:rsid w:val="00E86967"/>
    <w:rsid w:val="00E86DBF"/>
    <w:rsid w:val="00E86F7E"/>
    <w:rsid w:val="00E871D9"/>
    <w:rsid w:val="00E878E0"/>
    <w:rsid w:val="00E87BB4"/>
    <w:rsid w:val="00E87BF7"/>
    <w:rsid w:val="00E87C04"/>
    <w:rsid w:val="00E87EE1"/>
    <w:rsid w:val="00E90142"/>
    <w:rsid w:val="00E90445"/>
    <w:rsid w:val="00E90B13"/>
    <w:rsid w:val="00E90F91"/>
    <w:rsid w:val="00E9186D"/>
    <w:rsid w:val="00E91E9D"/>
    <w:rsid w:val="00E92082"/>
    <w:rsid w:val="00E929F3"/>
    <w:rsid w:val="00E93552"/>
    <w:rsid w:val="00E93BD6"/>
    <w:rsid w:val="00E93EED"/>
    <w:rsid w:val="00E94E43"/>
    <w:rsid w:val="00E95637"/>
    <w:rsid w:val="00E97A2A"/>
    <w:rsid w:val="00E97EFE"/>
    <w:rsid w:val="00EA0202"/>
    <w:rsid w:val="00EA0D1D"/>
    <w:rsid w:val="00EA0FB3"/>
    <w:rsid w:val="00EA12F6"/>
    <w:rsid w:val="00EA1FE5"/>
    <w:rsid w:val="00EA235F"/>
    <w:rsid w:val="00EA24D6"/>
    <w:rsid w:val="00EA299C"/>
    <w:rsid w:val="00EA2B1D"/>
    <w:rsid w:val="00EA2B7B"/>
    <w:rsid w:val="00EA2C50"/>
    <w:rsid w:val="00EA2EC3"/>
    <w:rsid w:val="00EA3BC2"/>
    <w:rsid w:val="00EA4143"/>
    <w:rsid w:val="00EA422F"/>
    <w:rsid w:val="00EA4239"/>
    <w:rsid w:val="00EA4FB4"/>
    <w:rsid w:val="00EA50F6"/>
    <w:rsid w:val="00EA53A8"/>
    <w:rsid w:val="00EA5A15"/>
    <w:rsid w:val="00EA6E37"/>
    <w:rsid w:val="00EA734E"/>
    <w:rsid w:val="00EA752C"/>
    <w:rsid w:val="00EA7A28"/>
    <w:rsid w:val="00EB011B"/>
    <w:rsid w:val="00EB01AC"/>
    <w:rsid w:val="00EB0568"/>
    <w:rsid w:val="00EB06BA"/>
    <w:rsid w:val="00EB124E"/>
    <w:rsid w:val="00EB1712"/>
    <w:rsid w:val="00EB188B"/>
    <w:rsid w:val="00EB2216"/>
    <w:rsid w:val="00EB287D"/>
    <w:rsid w:val="00EB2CE3"/>
    <w:rsid w:val="00EB3CB8"/>
    <w:rsid w:val="00EB42D5"/>
    <w:rsid w:val="00EB43AE"/>
    <w:rsid w:val="00EB446B"/>
    <w:rsid w:val="00EB4713"/>
    <w:rsid w:val="00EB4955"/>
    <w:rsid w:val="00EB5287"/>
    <w:rsid w:val="00EB53DD"/>
    <w:rsid w:val="00EB53DF"/>
    <w:rsid w:val="00EB5672"/>
    <w:rsid w:val="00EB591F"/>
    <w:rsid w:val="00EB6225"/>
    <w:rsid w:val="00EB68A1"/>
    <w:rsid w:val="00EB6B4E"/>
    <w:rsid w:val="00EB6DE7"/>
    <w:rsid w:val="00EB7CCB"/>
    <w:rsid w:val="00EB7F8D"/>
    <w:rsid w:val="00EC0624"/>
    <w:rsid w:val="00EC0EAA"/>
    <w:rsid w:val="00EC152C"/>
    <w:rsid w:val="00EC1CCA"/>
    <w:rsid w:val="00EC1E23"/>
    <w:rsid w:val="00EC21A9"/>
    <w:rsid w:val="00EC2903"/>
    <w:rsid w:val="00EC395F"/>
    <w:rsid w:val="00EC3D11"/>
    <w:rsid w:val="00EC3DAF"/>
    <w:rsid w:val="00EC42A1"/>
    <w:rsid w:val="00EC4955"/>
    <w:rsid w:val="00EC4C7B"/>
    <w:rsid w:val="00EC5865"/>
    <w:rsid w:val="00EC5EB0"/>
    <w:rsid w:val="00EC6791"/>
    <w:rsid w:val="00EC6B60"/>
    <w:rsid w:val="00EC6BBC"/>
    <w:rsid w:val="00EC6C05"/>
    <w:rsid w:val="00EC6C6A"/>
    <w:rsid w:val="00EC74E3"/>
    <w:rsid w:val="00EC7885"/>
    <w:rsid w:val="00EC7C55"/>
    <w:rsid w:val="00ED02E6"/>
    <w:rsid w:val="00ED0A4B"/>
    <w:rsid w:val="00ED122A"/>
    <w:rsid w:val="00ED1803"/>
    <w:rsid w:val="00ED1B8E"/>
    <w:rsid w:val="00ED28C8"/>
    <w:rsid w:val="00ED2996"/>
    <w:rsid w:val="00ED2FAC"/>
    <w:rsid w:val="00ED3405"/>
    <w:rsid w:val="00ED3D86"/>
    <w:rsid w:val="00ED40A8"/>
    <w:rsid w:val="00ED4A92"/>
    <w:rsid w:val="00ED4E8B"/>
    <w:rsid w:val="00ED52EB"/>
    <w:rsid w:val="00ED57A2"/>
    <w:rsid w:val="00ED5E3A"/>
    <w:rsid w:val="00ED6943"/>
    <w:rsid w:val="00ED6B8D"/>
    <w:rsid w:val="00ED6BA4"/>
    <w:rsid w:val="00ED6E8D"/>
    <w:rsid w:val="00ED6FB8"/>
    <w:rsid w:val="00ED75FB"/>
    <w:rsid w:val="00ED7AF2"/>
    <w:rsid w:val="00ED7C23"/>
    <w:rsid w:val="00ED7E84"/>
    <w:rsid w:val="00ED7FDB"/>
    <w:rsid w:val="00EE0813"/>
    <w:rsid w:val="00EE08D5"/>
    <w:rsid w:val="00EE1025"/>
    <w:rsid w:val="00EE108A"/>
    <w:rsid w:val="00EE10F0"/>
    <w:rsid w:val="00EE28D0"/>
    <w:rsid w:val="00EE2937"/>
    <w:rsid w:val="00EE2F50"/>
    <w:rsid w:val="00EE3723"/>
    <w:rsid w:val="00EE37C2"/>
    <w:rsid w:val="00EE4593"/>
    <w:rsid w:val="00EE46FF"/>
    <w:rsid w:val="00EE48D6"/>
    <w:rsid w:val="00EE548D"/>
    <w:rsid w:val="00EE5614"/>
    <w:rsid w:val="00EE579C"/>
    <w:rsid w:val="00EE60A6"/>
    <w:rsid w:val="00EE60C3"/>
    <w:rsid w:val="00EE6283"/>
    <w:rsid w:val="00EE659B"/>
    <w:rsid w:val="00EE68C0"/>
    <w:rsid w:val="00EE6995"/>
    <w:rsid w:val="00EE6DF0"/>
    <w:rsid w:val="00EE74D8"/>
    <w:rsid w:val="00EE7AF4"/>
    <w:rsid w:val="00EE7FA4"/>
    <w:rsid w:val="00EF00BA"/>
    <w:rsid w:val="00EF02D1"/>
    <w:rsid w:val="00EF060A"/>
    <w:rsid w:val="00EF080D"/>
    <w:rsid w:val="00EF1501"/>
    <w:rsid w:val="00EF1592"/>
    <w:rsid w:val="00EF1799"/>
    <w:rsid w:val="00EF19D6"/>
    <w:rsid w:val="00EF1AE4"/>
    <w:rsid w:val="00EF1AF3"/>
    <w:rsid w:val="00EF1B4A"/>
    <w:rsid w:val="00EF259D"/>
    <w:rsid w:val="00EF2F5C"/>
    <w:rsid w:val="00EF3B79"/>
    <w:rsid w:val="00EF4197"/>
    <w:rsid w:val="00EF4603"/>
    <w:rsid w:val="00EF47C1"/>
    <w:rsid w:val="00EF4991"/>
    <w:rsid w:val="00EF5261"/>
    <w:rsid w:val="00EF6DAA"/>
    <w:rsid w:val="00EF73CE"/>
    <w:rsid w:val="00EF77FD"/>
    <w:rsid w:val="00EF7911"/>
    <w:rsid w:val="00F0059F"/>
    <w:rsid w:val="00F00E13"/>
    <w:rsid w:val="00F01187"/>
    <w:rsid w:val="00F0129C"/>
    <w:rsid w:val="00F02912"/>
    <w:rsid w:val="00F0294A"/>
    <w:rsid w:val="00F02C58"/>
    <w:rsid w:val="00F03724"/>
    <w:rsid w:val="00F039C7"/>
    <w:rsid w:val="00F03A85"/>
    <w:rsid w:val="00F0426A"/>
    <w:rsid w:val="00F04C48"/>
    <w:rsid w:val="00F05326"/>
    <w:rsid w:val="00F054E2"/>
    <w:rsid w:val="00F05533"/>
    <w:rsid w:val="00F06042"/>
    <w:rsid w:val="00F0614A"/>
    <w:rsid w:val="00F06992"/>
    <w:rsid w:val="00F069DE"/>
    <w:rsid w:val="00F06A15"/>
    <w:rsid w:val="00F06DF2"/>
    <w:rsid w:val="00F073C6"/>
    <w:rsid w:val="00F07CD6"/>
    <w:rsid w:val="00F07DD8"/>
    <w:rsid w:val="00F101E3"/>
    <w:rsid w:val="00F10321"/>
    <w:rsid w:val="00F10C11"/>
    <w:rsid w:val="00F110FA"/>
    <w:rsid w:val="00F11B43"/>
    <w:rsid w:val="00F11BA7"/>
    <w:rsid w:val="00F1276F"/>
    <w:rsid w:val="00F128B5"/>
    <w:rsid w:val="00F12962"/>
    <w:rsid w:val="00F1323A"/>
    <w:rsid w:val="00F13BCC"/>
    <w:rsid w:val="00F14D22"/>
    <w:rsid w:val="00F156D6"/>
    <w:rsid w:val="00F15B1C"/>
    <w:rsid w:val="00F15DB5"/>
    <w:rsid w:val="00F167D3"/>
    <w:rsid w:val="00F16AF2"/>
    <w:rsid w:val="00F16E48"/>
    <w:rsid w:val="00F17255"/>
    <w:rsid w:val="00F17511"/>
    <w:rsid w:val="00F17565"/>
    <w:rsid w:val="00F175F2"/>
    <w:rsid w:val="00F17895"/>
    <w:rsid w:val="00F178A9"/>
    <w:rsid w:val="00F17E48"/>
    <w:rsid w:val="00F202AF"/>
    <w:rsid w:val="00F20325"/>
    <w:rsid w:val="00F2067D"/>
    <w:rsid w:val="00F20BED"/>
    <w:rsid w:val="00F20F92"/>
    <w:rsid w:val="00F21A55"/>
    <w:rsid w:val="00F223B0"/>
    <w:rsid w:val="00F22C70"/>
    <w:rsid w:val="00F22D2F"/>
    <w:rsid w:val="00F23473"/>
    <w:rsid w:val="00F2384B"/>
    <w:rsid w:val="00F23976"/>
    <w:rsid w:val="00F239A6"/>
    <w:rsid w:val="00F23ACC"/>
    <w:rsid w:val="00F24443"/>
    <w:rsid w:val="00F24445"/>
    <w:rsid w:val="00F25079"/>
    <w:rsid w:val="00F25386"/>
    <w:rsid w:val="00F259F7"/>
    <w:rsid w:val="00F25FB5"/>
    <w:rsid w:val="00F2616C"/>
    <w:rsid w:val="00F26894"/>
    <w:rsid w:val="00F27009"/>
    <w:rsid w:val="00F27144"/>
    <w:rsid w:val="00F277C1"/>
    <w:rsid w:val="00F3005A"/>
    <w:rsid w:val="00F30AFA"/>
    <w:rsid w:val="00F30C49"/>
    <w:rsid w:val="00F3246F"/>
    <w:rsid w:val="00F32922"/>
    <w:rsid w:val="00F32CD5"/>
    <w:rsid w:val="00F331D2"/>
    <w:rsid w:val="00F33243"/>
    <w:rsid w:val="00F33380"/>
    <w:rsid w:val="00F3363D"/>
    <w:rsid w:val="00F33BAF"/>
    <w:rsid w:val="00F33C21"/>
    <w:rsid w:val="00F33C38"/>
    <w:rsid w:val="00F34535"/>
    <w:rsid w:val="00F347E0"/>
    <w:rsid w:val="00F35A05"/>
    <w:rsid w:val="00F35C7A"/>
    <w:rsid w:val="00F367FC"/>
    <w:rsid w:val="00F36869"/>
    <w:rsid w:val="00F37127"/>
    <w:rsid w:val="00F37B45"/>
    <w:rsid w:val="00F37BAE"/>
    <w:rsid w:val="00F404F5"/>
    <w:rsid w:val="00F40665"/>
    <w:rsid w:val="00F40AEC"/>
    <w:rsid w:val="00F4178F"/>
    <w:rsid w:val="00F4258E"/>
    <w:rsid w:val="00F427A9"/>
    <w:rsid w:val="00F42AE2"/>
    <w:rsid w:val="00F42DBC"/>
    <w:rsid w:val="00F42E05"/>
    <w:rsid w:val="00F42F0D"/>
    <w:rsid w:val="00F43A3F"/>
    <w:rsid w:val="00F43A67"/>
    <w:rsid w:val="00F43F82"/>
    <w:rsid w:val="00F44272"/>
    <w:rsid w:val="00F4436E"/>
    <w:rsid w:val="00F44768"/>
    <w:rsid w:val="00F4482E"/>
    <w:rsid w:val="00F45859"/>
    <w:rsid w:val="00F464B7"/>
    <w:rsid w:val="00F466A6"/>
    <w:rsid w:val="00F46C4D"/>
    <w:rsid w:val="00F47271"/>
    <w:rsid w:val="00F472C0"/>
    <w:rsid w:val="00F475C6"/>
    <w:rsid w:val="00F47730"/>
    <w:rsid w:val="00F5026A"/>
    <w:rsid w:val="00F504D8"/>
    <w:rsid w:val="00F506B1"/>
    <w:rsid w:val="00F507E2"/>
    <w:rsid w:val="00F50B35"/>
    <w:rsid w:val="00F50E3F"/>
    <w:rsid w:val="00F51067"/>
    <w:rsid w:val="00F51C07"/>
    <w:rsid w:val="00F51EDC"/>
    <w:rsid w:val="00F52C9A"/>
    <w:rsid w:val="00F52F22"/>
    <w:rsid w:val="00F52F53"/>
    <w:rsid w:val="00F53044"/>
    <w:rsid w:val="00F53508"/>
    <w:rsid w:val="00F53532"/>
    <w:rsid w:val="00F5355C"/>
    <w:rsid w:val="00F53B51"/>
    <w:rsid w:val="00F53CDE"/>
    <w:rsid w:val="00F542E1"/>
    <w:rsid w:val="00F54797"/>
    <w:rsid w:val="00F5513B"/>
    <w:rsid w:val="00F55291"/>
    <w:rsid w:val="00F552FB"/>
    <w:rsid w:val="00F556E9"/>
    <w:rsid w:val="00F569FC"/>
    <w:rsid w:val="00F56C5A"/>
    <w:rsid w:val="00F56F13"/>
    <w:rsid w:val="00F56FD1"/>
    <w:rsid w:val="00F57357"/>
    <w:rsid w:val="00F57E29"/>
    <w:rsid w:val="00F6068A"/>
    <w:rsid w:val="00F6081B"/>
    <w:rsid w:val="00F60903"/>
    <w:rsid w:val="00F622EF"/>
    <w:rsid w:val="00F62E49"/>
    <w:rsid w:val="00F63063"/>
    <w:rsid w:val="00F631CD"/>
    <w:rsid w:val="00F6354C"/>
    <w:rsid w:val="00F635A1"/>
    <w:rsid w:val="00F635A9"/>
    <w:rsid w:val="00F63703"/>
    <w:rsid w:val="00F63CE6"/>
    <w:rsid w:val="00F63D7C"/>
    <w:rsid w:val="00F63EEE"/>
    <w:rsid w:val="00F649DD"/>
    <w:rsid w:val="00F64F9A"/>
    <w:rsid w:val="00F65318"/>
    <w:rsid w:val="00F65490"/>
    <w:rsid w:val="00F65A64"/>
    <w:rsid w:val="00F666C9"/>
    <w:rsid w:val="00F67476"/>
    <w:rsid w:val="00F67860"/>
    <w:rsid w:val="00F67A4C"/>
    <w:rsid w:val="00F67B6B"/>
    <w:rsid w:val="00F7000D"/>
    <w:rsid w:val="00F7118A"/>
    <w:rsid w:val="00F714CD"/>
    <w:rsid w:val="00F716CD"/>
    <w:rsid w:val="00F71A1E"/>
    <w:rsid w:val="00F71C14"/>
    <w:rsid w:val="00F72433"/>
    <w:rsid w:val="00F725CD"/>
    <w:rsid w:val="00F7296D"/>
    <w:rsid w:val="00F730D3"/>
    <w:rsid w:val="00F7383F"/>
    <w:rsid w:val="00F73A21"/>
    <w:rsid w:val="00F740C3"/>
    <w:rsid w:val="00F74AA3"/>
    <w:rsid w:val="00F74C2C"/>
    <w:rsid w:val="00F74C80"/>
    <w:rsid w:val="00F76580"/>
    <w:rsid w:val="00F76841"/>
    <w:rsid w:val="00F76991"/>
    <w:rsid w:val="00F7785D"/>
    <w:rsid w:val="00F77910"/>
    <w:rsid w:val="00F77DD7"/>
    <w:rsid w:val="00F77E89"/>
    <w:rsid w:val="00F8026A"/>
    <w:rsid w:val="00F804D7"/>
    <w:rsid w:val="00F80950"/>
    <w:rsid w:val="00F80E89"/>
    <w:rsid w:val="00F80FB2"/>
    <w:rsid w:val="00F8122E"/>
    <w:rsid w:val="00F8171F"/>
    <w:rsid w:val="00F8177D"/>
    <w:rsid w:val="00F81CD7"/>
    <w:rsid w:val="00F82F6B"/>
    <w:rsid w:val="00F833DE"/>
    <w:rsid w:val="00F83542"/>
    <w:rsid w:val="00F8355F"/>
    <w:rsid w:val="00F83656"/>
    <w:rsid w:val="00F83878"/>
    <w:rsid w:val="00F84252"/>
    <w:rsid w:val="00F84390"/>
    <w:rsid w:val="00F84654"/>
    <w:rsid w:val="00F854C8"/>
    <w:rsid w:val="00F85527"/>
    <w:rsid w:val="00F863D0"/>
    <w:rsid w:val="00F873E1"/>
    <w:rsid w:val="00F87565"/>
    <w:rsid w:val="00F87A9A"/>
    <w:rsid w:val="00F87FD0"/>
    <w:rsid w:val="00F90366"/>
    <w:rsid w:val="00F908DB"/>
    <w:rsid w:val="00F90CA8"/>
    <w:rsid w:val="00F91FE6"/>
    <w:rsid w:val="00F922E9"/>
    <w:rsid w:val="00F92442"/>
    <w:rsid w:val="00F934F3"/>
    <w:rsid w:val="00F935B2"/>
    <w:rsid w:val="00F93754"/>
    <w:rsid w:val="00F940D1"/>
    <w:rsid w:val="00F94127"/>
    <w:rsid w:val="00F9420B"/>
    <w:rsid w:val="00F94B27"/>
    <w:rsid w:val="00F94BA7"/>
    <w:rsid w:val="00F95607"/>
    <w:rsid w:val="00F959D2"/>
    <w:rsid w:val="00F95DDD"/>
    <w:rsid w:val="00F95F0D"/>
    <w:rsid w:val="00F96538"/>
    <w:rsid w:val="00F96815"/>
    <w:rsid w:val="00F96D0B"/>
    <w:rsid w:val="00F96EC3"/>
    <w:rsid w:val="00F97293"/>
    <w:rsid w:val="00F97370"/>
    <w:rsid w:val="00F97533"/>
    <w:rsid w:val="00F97B7B"/>
    <w:rsid w:val="00F97BD5"/>
    <w:rsid w:val="00F97CEE"/>
    <w:rsid w:val="00FA0225"/>
    <w:rsid w:val="00FA114A"/>
    <w:rsid w:val="00FA1532"/>
    <w:rsid w:val="00FA181B"/>
    <w:rsid w:val="00FA2A2D"/>
    <w:rsid w:val="00FA2C7F"/>
    <w:rsid w:val="00FA2FED"/>
    <w:rsid w:val="00FA3EF8"/>
    <w:rsid w:val="00FA3F9A"/>
    <w:rsid w:val="00FA464E"/>
    <w:rsid w:val="00FA4E83"/>
    <w:rsid w:val="00FA52D4"/>
    <w:rsid w:val="00FA5529"/>
    <w:rsid w:val="00FA5A33"/>
    <w:rsid w:val="00FA6108"/>
    <w:rsid w:val="00FA67DC"/>
    <w:rsid w:val="00FA6862"/>
    <w:rsid w:val="00FA6B28"/>
    <w:rsid w:val="00FA6F5F"/>
    <w:rsid w:val="00FA7596"/>
    <w:rsid w:val="00FA7ECF"/>
    <w:rsid w:val="00FB02B3"/>
    <w:rsid w:val="00FB0B04"/>
    <w:rsid w:val="00FB0C39"/>
    <w:rsid w:val="00FB1269"/>
    <w:rsid w:val="00FB126D"/>
    <w:rsid w:val="00FB1707"/>
    <w:rsid w:val="00FB1CD0"/>
    <w:rsid w:val="00FB3923"/>
    <w:rsid w:val="00FB401C"/>
    <w:rsid w:val="00FB47F0"/>
    <w:rsid w:val="00FB5356"/>
    <w:rsid w:val="00FB5F75"/>
    <w:rsid w:val="00FB6D3A"/>
    <w:rsid w:val="00FB6DBC"/>
    <w:rsid w:val="00FB6F80"/>
    <w:rsid w:val="00FB7210"/>
    <w:rsid w:val="00FB787D"/>
    <w:rsid w:val="00FB7D22"/>
    <w:rsid w:val="00FB7E51"/>
    <w:rsid w:val="00FC0FA8"/>
    <w:rsid w:val="00FC2722"/>
    <w:rsid w:val="00FC2D11"/>
    <w:rsid w:val="00FC2D8F"/>
    <w:rsid w:val="00FC314A"/>
    <w:rsid w:val="00FC31F5"/>
    <w:rsid w:val="00FC3893"/>
    <w:rsid w:val="00FC39AC"/>
    <w:rsid w:val="00FC3D73"/>
    <w:rsid w:val="00FC3DFB"/>
    <w:rsid w:val="00FC40D1"/>
    <w:rsid w:val="00FC41E3"/>
    <w:rsid w:val="00FC45DA"/>
    <w:rsid w:val="00FC463C"/>
    <w:rsid w:val="00FC4754"/>
    <w:rsid w:val="00FC4FD6"/>
    <w:rsid w:val="00FC55FF"/>
    <w:rsid w:val="00FC5D11"/>
    <w:rsid w:val="00FC651F"/>
    <w:rsid w:val="00FC6A68"/>
    <w:rsid w:val="00FC6CE7"/>
    <w:rsid w:val="00FC6E34"/>
    <w:rsid w:val="00FC6F8F"/>
    <w:rsid w:val="00FC70C1"/>
    <w:rsid w:val="00FC746A"/>
    <w:rsid w:val="00FC75D7"/>
    <w:rsid w:val="00FC7662"/>
    <w:rsid w:val="00FC7BF6"/>
    <w:rsid w:val="00FD04EC"/>
    <w:rsid w:val="00FD095F"/>
    <w:rsid w:val="00FD0E3E"/>
    <w:rsid w:val="00FD0FAB"/>
    <w:rsid w:val="00FD1971"/>
    <w:rsid w:val="00FD1B42"/>
    <w:rsid w:val="00FD1CA1"/>
    <w:rsid w:val="00FD2141"/>
    <w:rsid w:val="00FD2802"/>
    <w:rsid w:val="00FD291F"/>
    <w:rsid w:val="00FD293A"/>
    <w:rsid w:val="00FD2E2C"/>
    <w:rsid w:val="00FD3270"/>
    <w:rsid w:val="00FD3291"/>
    <w:rsid w:val="00FD35B0"/>
    <w:rsid w:val="00FD362E"/>
    <w:rsid w:val="00FD44F5"/>
    <w:rsid w:val="00FD478E"/>
    <w:rsid w:val="00FD4B91"/>
    <w:rsid w:val="00FD4CEA"/>
    <w:rsid w:val="00FD5323"/>
    <w:rsid w:val="00FD5E51"/>
    <w:rsid w:val="00FD67D6"/>
    <w:rsid w:val="00FD6909"/>
    <w:rsid w:val="00FD6E64"/>
    <w:rsid w:val="00FD7189"/>
    <w:rsid w:val="00FD7829"/>
    <w:rsid w:val="00FD7892"/>
    <w:rsid w:val="00FD7C62"/>
    <w:rsid w:val="00FE009F"/>
    <w:rsid w:val="00FE0104"/>
    <w:rsid w:val="00FE06DF"/>
    <w:rsid w:val="00FE0A58"/>
    <w:rsid w:val="00FE2AA7"/>
    <w:rsid w:val="00FE3062"/>
    <w:rsid w:val="00FE3389"/>
    <w:rsid w:val="00FE3507"/>
    <w:rsid w:val="00FE3D00"/>
    <w:rsid w:val="00FE409C"/>
    <w:rsid w:val="00FE44F5"/>
    <w:rsid w:val="00FE5489"/>
    <w:rsid w:val="00FE5902"/>
    <w:rsid w:val="00FE6EDA"/>
    <w:rsid w:val="00FE725B"/>
    <w:rsid w:val="00FE74DF"/>
    <w:rsid w:val="00FE7585"/>
    <w:rsid w:val="00FF046C"/>
    <w:rsid w:val="00FF0FEF"/>
    <w:rsid w:val="00FF1528"/>
    <w:rsid w:val="00FF1B99"/>
    <w:rsid w:val="00FF1E0F"/>
    <w:rsid w:val="00FF23BF"/>
    <w:rsid w:val="00FF2472"/>
    <w:rsid w:val="00FF267D"/>
    <w:rsid w:val="00FF29D6"/>
    <w:rsid w:val="00FF4C30"/>
    <w:rsid w:val="00FF4C9F"/>
    <w:rsid w:val="00FF5055"/>
    <w:rsid w:val="00FF57F6"/>
    <w:rsid w:val="00FF5C11"/>
    <w:rsid w:val="00FF5CDF"/>
    <w:rsid w:val="00FF5F43"/>
    <w:rsid w:val="00FF6134"/>
    <w:rsid w:val="00FF65FD"/>
    <w:rsid w:val="00FF66ED"/>
    <w:rsid w:val="00FF678C"/>
    <w:rsid w:val="00FF6A84"/>
    <w:rsid w:val="00FF6C7A"/>
    <w:rsid w:val="00FF6EA0"/>
    <w:rsid w:val="00FF704B"/>
    <w:rsid w:val="00FF744A"/>
    <w:rsid w:val="00FF74AE"/>
    <w:rsid w:val="00FF74DB"/>
    <w:rsid w:val="00FF7EF0"/>
    <w:rsid w:val="01139D37"/>
    <w:rsid w:val="0120E33C"/>
    <w:rsid w:val="0153C491"/>
    <w:rsid w:val="016F1264"/>
    <w:rsid w:val="01967306"/>
    <w:rsid w:val="01AA0FD0"/>
    <w:rsid w:val="01AFC13B"/>
    <w:rsid w:val="01B19564"/>
    <w:rsid w:val="02080C13"/>
    <w:rsid w:val="021346EA"/>
    <w:rsid w:val="0277EF89"/>
    <w:rsid w:val="02C9919C"/>
    <w:rsid w:val="03073E0C"/>
    <w:rsid w:val="0317A821"/>
    <w:rsid w:val="038D1D0E"/>
    <w:rsid w:val="03B2B502"/>
    <w:rsid w:val="043D86A2"/>
    <w:rsid w:val="044E351A"/>
    <w:rsid w:val="045B969B"/>
    <w:rsid w:val="04A12ACA"/>
    <w:rsid w:val="04ADFB80"/>
    <w:rsid w:val="04C1FBD4"/>
    <w:rsid w:val="04EC67B3"/>
    <w:rsid w:val="04F02188"/>
    <w:rsid w:val="04FE8E3E"/>
    <w:rsid w:val="0538EBCF"/>
    <w:rsid w:val="0570FA34"/>
    <w:rsid w:val="05DBBF6C"/>
    <w:rsid w:val="05E8E03D"/>
    <w:rsid w:val="065B0106"/>
    <w:rsid w:val="06EAA089"/>
    <w:rsid w:val="070C2487"/>
    <w:rsid w:val="071F941E"/>
    <w:rsid w:val="072C3D30"/>
    <w:rsid w:val="078F2AB1"/>
    <w:rsid w:val="07BC1B21"/>
    <w:rsid w:val="0827B8E3"/>
    <w:rsid w:val="087DD80A"/>
    <w:rsid w:val="08813277"/>
    <w:rsid w:val="0886FEAF"/>
    <w:rsid w:val="089F02E2"/>
    <w:rsid w:val="08D2F521"/>
    <w:rsid w:val="08D8B84F"/>
    <w:rsid w:val="08E4BD31"/>
    <w:rsid w:val="08FBA519"/>
    <w:rsid w:val="09683266"/>
    <w:rsid w:val="09AF216F"/>
    <w:rsid w:val="09E46930"/>
    <w:rsid w:val="0A0C91C2"/>
    <w:rsid w:val="0A53AD51"/>
    <w:rsid w:val="0A6FA7B6"/>
    <w:rsid w:val="0A7CF7A3"/>
    <w:rsid w:val="0AA67350"/>
    <w:rsid w:val="0AAF0C8C"/>
    <w:rsid w:val="0AC17277"/>
    <w:rsid w:val="0B2D257D"/>
    <w:rsid w:val="0B2EEAFC"/>
    <w:rsid w:val="0B385F6A"/>
    <w:rsid w:val="0B6B3CF7"/>
    <w:rsid w:val="0B841474"/>
    <w:rsid w:val="0B8ED3A7"/>
    <w:rsid w:val="0BCF4D21"/>
    <w:rsid w:val="0BF5C8BF"/>
    <w:rsid w:val="0C0985D6"/>
    <w:rsid w:val="0C2FCFF1"/>
    <w:rsid w:val="0C3689F5"/>
    <w:rsid w:val="0C426E68"/>
    <w:rsid w:val="0C508BF4"/>
    <w:rsid w:val="0C617174"/>
    <w:rsid w:val="0C66C99B"/>
    <w:rsid w:val="0C68293E"/>
    <w:rsid w:val="0C755E62"/>
    <w:rsid w:val="0C8A6BF0"/>
    <w:rsid w:val="0CA09393"/>
    <w:rsid w:val="0CAF9079"/>
    <w:rsid w:val="0CC61F3E"/>
    <w:rsid w:val="0D250CCB"/>
    <w:rsid w:val="0D485D6C"/>
    <w:rsid w:val="0D645CE6"/>
    <w:rsid w:val="0D76B7AB"/>
    <w:rsid w:val="0D778526"/>
    <w:rsid w:val="0DAF3BD2"/>
    <w:rsid w:val="0DC50620"/>
    <w:rsid w:val="0DCF0A53"/>
    <w:rsid w:val="0DF649CB"/>
    <w:rsid w:val="0E1A8B08"/>
    <w:rsid w:val="0E5A2DE3"/>
    <w:rsid w:val="0E7CAD40"/>
    <w:rsid w:val="0EB2B1A8"/>
    <w:rsid w:val="0EB733F3"/>
    <w:rsid w:val="0EDBC003"/>
    <w:rsid w:val="0F01E037"/>
    <w:rsid w:val="0F1157B4"/>
    <w:rsid w:val="0F458384"/>
    <w:rsid w:val="0F55CD0D"/>
    <w:rsid w:val="0F662A1F"/>
    <w:rsid w:val="0F69A2FB"/>
    <w:rsid w:val="0F818A74"/>
    <w:rsid w:val="0F9D53C5"/>
    <w:rsid w:val="0FE9AB3F"/>
    <w:rsid w:val="102B0D47"/>
    <w:rsid w:val="1054FAD9"/>
    <w:rsid w:val="1059CE70"/>
    <w:rsid w:val="1075904B"/>
    <w:rsid w:val="10942EDD"/>
    <w:rsid w:val="10CD08EB"/>
    <w:rsid w:val="10DA4EBF"/>
    <w:rsid w:val="115869B1"/>
    <w:rsid w:val="115ED284"/>
    <w:rsid w:val="11E2D881"/>
    <w:rsid w:val="121E4FE7"/>
    <w:rsid w:val="121F03E6"/>
    <w:rsid w:val="12340560"/>
    <w:rsid w:val="1235AFE3"/>
    <w:rsid w:val="128C483C"/>
    <w:rsid w:val="129105AB"/>
    <w:rsid w:val="129EA1A9"/>
    <w:rsid w:val="12C4EA63"/>
    <w:rsid w:val="12CD3569"/>
    <w:rsid w:val="12D80FC8"/>
    <w:rsid w:val="12E04843"/>
    <w:rsid w:val="131913CC"/>
    <w:rsid w:val="132D9071"/>
    <w:rsid w:val="13974AD5"/>
    <w:rsid w:val="13B792E2"/>
    <w:rsid w:val="14225EC8"/>
    <w:rsid w:val="1442322C"/>
    <w:rsid w:val="145E1913"/>
    <w:rsid w:val="146C72B8"/>
    <w:rsid w:val="14A0236E"/>
    <w:rsid w:val="14C4123E"/>
    <w:rsid w:val="153221CD"/>
    <w:rsid w:val="1557BCD9"/>
    <w:rsid w:val="15945D24"/>
    <w:rsid w:val="15B26D1E"/>
    <w:rsid w:val="15B5BF85"/>
    <w:rsid w:val="15BC522D"/>
    <w:rsid w:val="15F46E9A"/>
    <w:rsid w:val="160A5C8A"/>
    <w:rsid w:val="1644FF5E"/>
    <w:rsid w:val="16775989"/>
    <w:rsid w:val="16A02AA1"/>
    <w:rsid w:val="16AA6C67"/>
    <w:rsid w:val="16BC88D4"/>
    <w:rsid w:val="16DDE4D0"/>
    <w:rsid w:val="16F5E043"/>
    <w:rsid w:val="16FFA393"/>
    <w:rsid w:val="171DF73A"/>
    <w:rsid w:val="171F1E76"/>
    <w:rsid w:val="176876C1"/>
    <w:rsid w:val="1769EFFC"/>
    <w:rsid w:val="17899758"/>
    <w:rsid w:val="17A18BC2"/>
    <w:rsid w:val="17B60F8C"/>
    <w:rsid w:val="17CBFA2B"/>
    <w:rsid w:val="17D0AD91"/>
    <w:rsid w:val="17DE47BC"/>
    <w:rsid w:val="18160518"/>
    <w:rsid w:val="182DB284"/>
    <w:rsid w:val="18BE6179"/>
    <w:rsid w:val="18D29919"/>
    <w:rsid w:val="18D8ADC2"/>
    <w:rsid w:val="190AF5BE"/>
    <w:rsid w:val="196134FA"/>
    <w:rsid w:val="19623BC0"/>
    <w:rsid w:val="197927FC"/>
    <w:rsid w:val="19956D0D"/>
    <w:rsid w:val="19A3DA5D"/>
    <w:rsid w:val="1A3B59E8"/>
    <w:rsid w:val="1A412FC4"/>
    <w:rsid w:val="1A672985"/>
    <w:rsid w:val="1AA70D83"/>
    <w:rsid w:val="1AC9C010"/>
    <w:rsid w:val="1B07537D"/>
    <w:rsid w:val="1B3B27C4"/>
    <w:rsid w:val="1B3B4C3D"/>
    <w:rsid w:val="1B5FD278"/>
    <w:rsid w:val="1B7F1DCA"/>
    <w:rsid w:val="1B8A39C7"/>
    <w:rsid w:val="1BF54FCA"/>
    <w:rsid w:val="1C3411ED"/>
    <w:rsid w:val="1C70276A"/>
    <w:rsid w:val="1CCB5FF4"/>
    <w:rsid w:val="1CD49C25"/>
    <w:rsid w:val="1CEA68D0"/>
    <w:rsid w:val="1D46093F"/>
    <w:rsid w:val="1D47FF7F"/>
    <w:rsid w:val="1D5BBB32"/>
    <w:rsid w:val="1DB09DC6"/>
    <w:rsid w:val="1DBE5C2D"/>
    <w:rsid w:val="1DD1248C"/>
    <w:rsid w:val="1E6E7954"/>
    <w:rsid w:val="1E8A95DA"/>
    <w:rsid w:val="1F0F3421"/>
    <w:rsid w:val="1F2398AF"/>
    <w:rsid w:val="1F243816"/>
    <w:rsid w:val="1F4142E3"/>
    <w:rsid w:val="1F5683DC"/>
    <w:rsid w:val="1F685951"/>
    <w:rsid w:val="1F6E5802"/>
    <w:rsid w:val="1F83BDC9"/>
    <w:rsid w:val="1FC25C2F"/>
    <w:rsid w:val="1FEED35A"/>
    <w:rsid w:val="1FF87CFF"/>
    <w:rsid w:val="200B50CC"/>
    <w:rsid w:val="200C9C61"/>
    <w:rsid w:val="200EAF24"/>
    <w:rsid w:val="201E8F20"/>
    <w:rsid w:val="207273D6"/>
    <w:rsid w:val="2091BD51"/>
    <w:rsid w:val="2092366D"/>
    <w:rsid w:val="2093942A"/>
    <w:rsid w:val="20F2371F"/>
    <w:rsid w:val="210F431A"/>
    <w:rsid w:val="211C1ABC"/>
    <w:rsid w:val="21367533"/>
    <w:rsid w:val="2151B551"/>
    <w:rsid w:val="2184436A"/>
    <w:rsid w:val="219A9657"/>
    <w:rsid w:val="21A92332"/>
    <w:rsid w:val="21B59456"/>
    <w:rsid w:val="21E6DC3E"/>
    <w:rsid w:val="2278640C"/>
    <w:rsid w:val="227EAE13"/>
    <w:rsid w:val="22A2284B"/>
    <w:rsid w:val="22CE8F77"/>
    <w:rsid w:val="23293B90"/>
    <w:rsid w:val="233D7050"/>
    <w:rsid w:val="234F3AAB"/>
    <w:rsid w:val="23683F21"/>
    <w:rsid w:val="236E2F47"/>
    <w:rsid w:val="23B060CC"/>
    <w:rsid w:val="23B0CA6B"/>
    <w:rsid w:val="23B350B9"/>
    <w:rsid w:val="23B6A7E2"/>
    <w:rsid w:val="23F4B572"/>
    <w:rsid w:val="24156141"/>
    <w:rsid w:val="24402FED"/>
    <w:rsid w:val="244302E6"/>
    <w:rsid w:val="2456C91E"/>
    <w:rsid w:val="2470B72D"/>
    <w:rsid w:val="248AD366"/>
    <w:rsid w:val="24A2BD71"/>
    <w:rsid w:val="24B8888A"/>
    <w:rsid w:val="24C9A98B"/>
    <w:rsid w:val="24DA9E6C"/>
    <w:rsid w:val="24F0AA5D"/>
    <w:rsid w:val="2504573A"/>
    <w:rsid w:val="25051709"/>
    <w:rsid w:val="250A0112"/>
    <w:rsid w:val="252CEEBE"/>
    <w:rsid w:val="254AFD0B"/>
    <w:rsid w:val="254D47A0"/>
    <w:rsid w:val="26160103"/>
    <w:rsid w:val="262CFA8E"/>
    <w:rsid w:val="264F4093"/>
    <w:rsid w:val="26784D0A"/>
    <w:rsid w:val="26B3DE98"/>
    <w:rsid w:val="26DFED2A"/>
    <w:rsid w:val="26E2140A"/>
    <w:rsid w:val="276D274D"/>
    <w:rsid w:val="27E938E4"/>
    <w:rsid w:val="27E9F50D"/>
    <w:rsid w:val="282E85ED"/>
    <w:rsid w:val="28407AED"/>
    <w:rsid w:val="2865F70D"/>
    <w:rsid w:val="286DB977"/>
    <w:rsid w:val="2874A6AE"/>
    <w:rsid w:val="28A33182"/>
    <w:rsid w:val="28B6A27C"/>
    <w:rsid w:val="28D25DC2"/>
    <w:rsid w:val="294393D6"/>
    <w:rsid w:val="295CA7B3"/>
    <w:rsid w:val="297996C5"/>
    <w:rsid w:val="299D2DA1"/>
    <w:rsid w:val="29BB4ED2"/>
    <w:rsid w:val="2A460F6A"/>
    <w:rsid w:val="2A61B7D7"/>
    <w:rsid w:val="2A634A01"/>
    <w:rsid w:val="2A7E3DE7"/>
    <w:rsid w:val="2B51CCC0"/>
    <w:rsid w:val="2B60580E"/>
    <w:rsid w:val="2B9CA250"/>
    <w:rsid w:val="2BD53011"/>
    <w:rsid w:val="2BD87854"/>
    <w:rsid w:val="2C07DB3D"/>
    <w:rsid w:val="2C0E4FB4"/>
    <w:rsid w:val="2C163127"/>
    <w:rsid w:val="2C16EE4A"/>
    <w:rsid w:val="2C6051FB"/>
    <w:rsid w:val="2C7BAFC9"/>
    <w:rsid w:val="2C89F052"/>
    <w:rsid w:val="2C9B2F38"/>
    <w:rsid w:val="2D01B6DF"/>
    <w:rsid w:val="2D07E1FA"/>
    <w:rsid w:val="2D634DDE"/>
    <w:rsid w:val="2DD71486"/>
    <w:rsid w:val="2DF49948"/>
    <w:rsid w:val="2E38B7A0"/>
    <w:rsid w:val="2E3ED6ED"/>
    <w:rsid w:val="2E4599C5"/>
    <w:rsid w:val="2E6E9162"/>
    <w:rsid w:val="2E84BE18"/>
    <w:rsid w:val="2EA9683D"/>
    <w:rsid w:val="2F014C62"/>
    <w:rsid w:val="2F276592"/>
    <w:rsid w:val="2F557B79"/>
    <w:rsid w:val="2F5FF7A8"/>
    <w:rsid w:val="2FDF23B0"/>
    <w:rsid w:val="30381A7E"/>
    <w:rsid w:val="3048420D"/>
    <w:rsid w:val="30849BEF"/>
    <w:rsid w:val="308A1975"/>
    <w:rsid w:val="308C5B9B"/>
    <w:rsid w:val="30A77EA8"/>
    <w:rsid w:val="30AD5D9C"/>
    <w:rsid w:val="310666FA"/>
    <w:rsid w:val="316E2D9B"/>
    <w:rsid w:val="317EFCDD"/>
    <w:rsid w:val="31B0FCF5"/>
    <w:rsid w:val="31B27082"/>
    <w:rsid w:val="31CD47E4"/>
    <w:rsid w:val="31EDB116"/>
    <w:rsid w:val="3244E652"/>
    <w:rsid w:val="324E1CA0"/>
    <w:rsid w:val="325DA3CF"/>
    <w:rsid w:val="326169EE"/>
    <w:rsid w:val="3262653D"/>
    <w:rsid w:val="32C77BDE"/>
    <w:rsid w:val="32CEEFFE"/>
    <w:rsid w:val="32E12A1F"/>
    <w:rsid w:val="32EE933F"/>
    <w:rsid w:val="32F59DB5"/>
    <w:rsid w:val="330B5975"/>
    <w:rsid w:val="3332E2F1"/>
    <w:rsid w:val="3338A49B"/>
    <w:rsid w:val="3357D2FF"/>
    <w:rsid w:val="33C7CA9D"/>
    <w:rsid w:val="3419DD3B"/>
    <w:rsid w:val="3431289C"/>
    <w:rsid w:val="34382541"/>
    <w:rsid w:val="3462E47F"/>
    <w:rsid w:val="346D48FE"/>
    <w:rsid w:val="3491B800"/>
    <w:rsid w:val="34A0456E"/>
    <w:rsid w:val="34A3B55D"/>
    <w:rsid w:val="34E40381"/>
    <w:rsid w:val="34FAFEEB"/>
    <w:rsid w:val="3507493A"/>
    <w:rsid w:val="351D645F"/>
    <w:rsid w:val="3559F879"/>
    <w:rsid w:val="3591389E"/>
    <w:rsid w:val="35B25C70"/>
    <w:rsid w:val="35BE82C7"/>
    <w:rsid w:val="35E8FE98"/>
    <w:rsid w:val="35F70B28"/>
    <w:rsid w:val="36140D1A"/>
    <w:rsid w:val="36189D94"/>
    <w:rsid w:val="36BB408D"/>
    <w:rsid w:val="36C7B24E"/>
    <w:rsid w:val="36D00962"/>
    <w:rsid w:val="36E3C57D"/>
    <w:rsid w:val="371819D7"/>
    <w:rsid w:val="3737FDD7"/>
    <w:rsid w:val="37649A39"/>
    <w:rsid w:val="3796D64F"/>
    <w:rsid w:val="37BACDD8"/>
    <w:rsid w:val="37FDB36E"/>
    <w:rsid w:val="385A6199"/>
    <w:rsid w:val="389476D7"/>
    <w:rsid w:val="38A46322"/>
    <w:rsid w:val="38B992E3"/>
    <w:rsid w:val="38FF0801"/>
    <w:rsid w:val="3906EE96"/>
    <w:rsid w:val="39252C6E"/>
    <w:rsid w:val="39818A9A"/>
    <w:rsid w:val="39982078"/>
    <w:rsid w:val="39BEAC64"/>
    <w:rsid w:val="39DC52DA"/>
    <w:rsid w:val="3A6D35D6"/>
    <w:rsid w:val="3A74B3FF"/>
    <w:rsid w:val="3A79CC48"/>
    <w:rsid w:val="3A9F7132"/>
    <w:rsid w:val="3AA39FCC"/>
    <w:rsid w:val="3AE61465"/>
    <w:rsid w:val="3AFBEA6A"/>
    <w:rsid w:val="3AFFED5F"/>
    <w:rsid w:val="3B33BEA5"/>
    <w:rsid w:val="3B4C50E1"/>
    <w:rsid w:val="3B5B94CD"/>
    <w:rsid w:val="3B9118F0"/>
    <w:rsid w:val="3BF2BAAA"/>
    <w:rsid w:val="3C0D5A00"/>
    <w:rsid w:val="3C2BC58F"/>
    <w:rsid w:val="3C570947"/>
    <w:rsid w:val="3CBC1A3B"/>
    <w:rsid w:val="3CF48005"/>
    <w:rsid w:val="3D02F37B"/>
    <w:rsid w:val="3D133554"/>
    <w:rsid w:val="3D26068C"/>
    <w:rsid w:val="3D2ED95B"/>
    <w:rsid w:val="3D2FAB2F"/>
    <w:rsid w:val="3D3ACC85"/>
    <w:rsid w:val="3D43F0D0"/>
    <w:rsid w:val="3D49FA55"/>
    <w:rsid w:val="3D640C94"/>
    <w:rsid w:val="3DD7126F"/>
    <w:rsid w:val="3E359430"/>
    <w:rsid w:val="3E40014D"/>
    <w:rsid w:val="3E469117"/>
    <w:rsid w:val="3E7CDD7F"/>
    <w:rsid w:val="3E8639E6"/>
    <w:rsid w:val="3EF7342A"/>
    <w:rsid w:val="3F3164FE"/>
    <w:rsid w:val="3F3D9333"/>
    <w:rsid w:val="3F3F8150"/>
    <w:rsid w:val="3F4F9CD1"/>
    <w:rsid w:val="3F69A993"/>
    <w:rsid w:val="3FCC6AB5"/>
    <w:rsid w:val="3FCFC3C6"/>
    <w:rsid w:val="4013F5B5"/>
    <w:rsid w:val="4052B5C7"/>
    <w:rsid w:val="405F6EB5"/>
    <w:rsid w:val="406AD670"/>
    <w:rsid w:val="406D4F41"/>
    <w:rsid w:val="407B64E9"/>
    <w:rsid w:val="409DED26"/>
    <w:rsid w:val="40A220B5"/>
    <w:rsid w:val="40B9E98F"/>
    <w:rsid w:val="40CE076D"/>
    <w:rsid w:val="40FC4FD8"/>
    <w:rsid w:val="412B12F3"/>
    <w:rsid w:val="414103BD"/>
    <w:rsid w:val="4192857B"/>
    <w:rsid w:val="419559D1"/>
    <w:rsid w:val="41C12B15"/>
    <w:rsid w:val="41CB2A2A"/>
    <w:rsid w:val="42AD49FC"/>
    <w:rsid w:val="42B64123"/>
    <w:rsid w:val="431C9CB7"/>
    <w:rsid w:val="435EBF0B"/>
    <w:rsid w:val="436F9D13"/>
    <w:rsid w:val="4382B66D"/>
    <w:rsid w:val="43976B27"/>
    <w:rsid w:val="43AF93EB"/>
    <w:rsid w:val="43B168F8"/>
    <w:rsid w:val="43F3641C"/>
    <w:rsid w:val="44235239"/>
    <w:rsid w:val="4431BC38"/>
    <w:rsid w:val="44686753"/>
    <w:rsid w:val="44C711FB"/>
    <w:rsid w:val="44C88887"/>
    <w:rsid w:val="44E542C6"/>
    <w:rsid w:val="44E5C1B9"/>
    <w:rsid w:val="44F8FA7F"/>
    <w:rsid w:val="4503EBDD"/>
    <w:rsid w:val="451616FE"/>
    <w:rsid w:val="4527E811"/>
    <w:rsid w:val="453D579C"/>
    <w:rsid w:val="455564AF"/>
    <w:rsid w:val="45688F22"/>
    <w:rsid w:val="45826DF4"/>
    <w:rsid w:val="45F65E39"/>
    <w:rsid w:val="4647C27C"/>
    <w:rsid w:val="46512C6C"/>
    <w:rsid w:val="46A73B6C"/>
    <w:rsid w:val="46AF9CD7"/>
    <w:rsid w:val="47323E65"/>
    <w:rsid w:val="4741CF44"/>
    <w:rsid w:val="475F634A"/>
    <w:rsid w:val="478020E5"/>
    <w:rsid w:val="48425C8B"/>
    <w:rsid w:val="48524C53"/>
    <w:rsid w:val="4866A2DB"/>
    <w:rsid w:val="486FF3A4"/>
    <w:rsid w:val="48839385"/>
    <w:rsid w:val="48843352"/>
    <w:rsid w:val="48B8E26A"/>
    <w:rsid w:val="48F8C60F"/>
    <w:rsid w:val="4911922F"/>
    <w:rsid w:val="492F6000"/>
    <w:rsid w:val="4941AC3F"/>
    <w:rsid w:val="4972F452"/>
    <w:rsid w:val="497BD11E"/>
    <w:rsid w:val="4989E528"/>
    <w:rsid w:val="4990161B"/>
    <w:rsid w:val="4993062A"/>
    <w:rsid w:val="49D73D8D"/>
    <w:rsid w:val="49FC261C"/>
    <w:rsid w:val="4A33E0E4"/>
    <w:rsid w:val="4A52DDD9"/>
    <w:rsid w:val="4A9ED91E"/>
    <w:rsid w:val="4AEA0CDC"/>
    <w:rsid w:val="4AEF19E1"/>
    <w:rsid w:val="4AFEB039"/>
    <w:rsid w:val="4B259A16"/>
    <w:rsid w:val="4B62333E"/>
    <w:rsid w:val="4B97441B"/>
    <w:rsid w:val="4BC62205"/>
    <w:rsid w:val="4BD1C6A2"/>
    <w:rsid w:val="4BD44DB1"/>
    <w:rsid w:val="4C05EBE7"/>
    <w:rsid w:val="4C1CE11A"/>
    <w:rsid w:val="4C1D1A71"/>
    <w:rsid w:val="4C4E8DED"/>
    <w:rsid w:val="4C67323E"/>
    <w:rsid w:val="4C8EBF9F"/>
    <w:rsid w:val="4C9F09F9"/>
    <w:rsid w:val="4CD3AC6C"/>
    <w:rsid w:val="4D00579D"/>
    <w:rsid w:val="4D2E1DB4"/>
    <w:rsid w:val="4D317E74"/>
    <w:rsid w:val="4D3C3116"/>
    <w:rsid w:val="4D3C8D29"/>
    <w:rsid w:val="4D4BEE74"/>
    <w:rsid w:val="4D6C1BA3"/>
    <w:rsid w:val="4DC856B0"/>
    <w:rsid w:val="4DF591B2"/>
    <w:rsid w:val="4DF92174"/>
    <w:rsid w:val="4E1AA192"/>
    <w:rsid w:val="4E1D6021"/>
    <w:rsid w:val="4E28A90D"/>
    <w:rsid w:val="4E58CE40"/>
    <w:rsid w:val="4E70B21C"/>
    <w:rsid w:val="4EF244C2"/>
    <w:rsid w:val="4EF5744B"/>
    <w:rsid w:val="4EFE0918"/>
    <w:rsid w:val="4F0B31FA"/>
    <w:rsid w:val="4F0FA665"/>
    <w:rsid w:val="4F85CDF8"/>
    <w:rsid w:val="4F898852"/>
    <w:rsid w:val="4F8AE1A6"/>
    <w:rsid w:val="4F8C3A61"/>
    <w:rsid w:val="50275D80"/>
    <w:rsid w:val="502F3C36"/>
    <w:rsid w:val="5067E9CB"/>
    <w:rsid w:val="50682BFF"/>
    <w:rsid w:val="50930E17"/>
    <w:rsid w:val="50AC0FA1"/>
    <w:rsid w:val="511E945B"/>
    <w:rsid w:val="5128CA8C"/>
    <w:rsid w:val="512B62E3"/>
    <w:rsid w:val="5171D17F"/>
    <w:rsid w:val="51B72593"/>
    <w:rsid w:val="51CAF130"/>
    <w:rsid w:val="51E34889"/>
    <w:rsid w:val="51E6754F"/>
    <w:rsid w:val="528E2A2D"/>
    <w:rsid w:val="52B1F9FB"/>
    <w:rsid w:val="52C80765"/>
    <w:rsid w:val="530A5940"/>
    <w:rsid w:val="53228DC0"/>
    <w:rsid w:val="535DD5A6"/>
    <w:rsid w:val="53993738"/>
    <w:rsid w:val="53AD893A"/>
    <w:rsid w:val="541DC30C"/>
    <w:rsid w:val="544AA2EB"/>
    <w:rsid w:val="54778820"/>
    <w:rsid w:val="54DEE551"/>
    <w:rsid w:val="554BE2D5"/>
    <w:rsid w:val="55743C2E"/>
    <w:rsid w:val="55792EA0"/>
    <w:rsid w:val="557C36DD"/>
    <w:rsid w:val="55A6949C"/>
    <w:rsid w:val="55BB7333"/>
    <w:rsid w:val="55D15A35"/>
    <w:rsid w:val="55E224D6"/>
    <w:rsid w:val="5617C9FD"/>
    <w:rsid w:val="565815EF"/>
    <w:rsid w:val="565EBC66"/>
    <w:rsid w:val="56ACCF5E"/>
    <w:rsid w:val="56E1F5CC"/>
    <w:rsid w:val="5702248F"/>
    <w:rsid w:val="5726DAF8"/>
    <w:rsid w:val="573CE513"/>
    <w:rsid w:val="5770EFA7"/>
    <w:rsid w:val="579A8C52"/>
    <w:rsid w:val="57B1B99D"/>
    <w:rsid w:val="57B716FA"/>
    <w:rsid w:val="57EC8589"/>
    <w:rsid w:val="57F9F8CE"/>
    <w:rsid w:val="582B2D5D"/>
    <w:rsid w:val="583EE8C9"/>
    <w:rsid w:val="584E7DC6"/>
    <w:rsid w:val="58734B09"/>
    <w:rsid w:val="5881F988"/>
    <w:rsid w:val="588CEB10"/>
    <w:rsid w:val="589AF0EA"/>
    <w:rsid w:val="58A1276B"/>
    <w:rsid w:val="58BC3DFB"/>
    <w:rsid w:val="58D865EB"/>
    <w:rsid w:val="59107048"/>
    <w:rsid w:val="592E3CFA"/>
    <w:rsid w:val="5950DDE7"/>
    <w:rsid w:val="5965C30E"/>
    <w:rsid w:val="596BBD5D"/>
    <w:rsid w:val="59790EEC"/>
    <w:rsid w:val="59D58777"/>
    <w:rsid w:val="59EF7D29"/>
    <w:rsid w:val="5A0617C1"/>
    <w:rsid w:val="5A2631A9"/>
    <w:rsid w:val="5A42F16B"/>
    <w:rsid w:val="5A57C6A9"/>
    <w:rsid w:val="5A723A8F"/>
    <w:rsid w:val="5A754923"/>
    <w:rsid w:val="5A8F6E6C"/>
    <w:rsid w:val="5AD277DA"/>
    <w:rsid w:val="5B294B59"/>
    <w:rsid w:val="5B75E087"/>
    <w:rsid w:val="5BB3A329"/>
    <w:rsid w:val="5BECC2C4"/>
    <w:rsid w:val="5BEEC67C"/>
    <w:rsid w:val="5BF1C038"/>
    <w:rsid w:val="5C0224E8"/>
    <w:rsid w:val="5CF6F8CB"/>
    <w:rsid w:val="5D0EB607"/>
    <w:rsid w:val="5D392D0E"/>
    <w:rsid w:val="5D695C5B"/>
    <w:rsid w:val="5D71091D"/>
    <w:rsid w:val="5D8F97AE"/>
    <w:rsid w:val="5D9D12C4"/>
    <w:rsid w:val="5DD35BEB"/>
    <w:rsid w:val="5DEBAF74"/>
    <w:rsid w:val="5E231CD9"/>
    <w:rsid w:val="5E27217F"/>
    <w:rsid w:val="5E352C26"/>
    <w:rsid w:val="5E80FA5E"/>
    <w:rsid w:val="5E8133FC"/>
    <w:rsid w:val="5E8D38E9"/>
    <w:rsid w:val="5EA578D7"/>
    <w:rsid w:val="5ECC4A09"/>
    <w:rsid w:val="5EFEA136"/>
    <w:rsid w:val="5F0B1C97"/>
    <w:rsid w:val="5F183EC5"/>
    <w:rsid w:val="5F7FD926"/>
    <w:rsid w:val="5FDDD3CD"/>
    <w:rsid w:val="60014E0A"/>
    <w:rsid w:val="600D8708"/>
    <w:rsid w:val="6017F786"/>
    <w:rsid w:val="6036407C"/>
    <w:rsid w:val="6089049D"/>
    <w:rsid w:val="60B55EA0"/>
    <w:rsid w:val="60D88B0C"/>
    <w:rsid w:val="60D90596"/>
    <w:rsid w:val="6117D736"/>
    <w:rsid w:val="614DBE6B"/>
    <w:rsid w:val="618EB882"/>
    <w:rsid w:val="61907A85"/>
    <w:rsid w:val="61E1A87A"/>
    <w:rsid w:val="61E385C1"/>
    <w:rsid w:val="624AF357"/>
    <w:rsid w:val="628A5272"/>
    <w:rsid w:val="62BE2C84"/>
    <w:rsid w:val="62D7AF26"/>
    <w:rsid w:val="62E10387"/>
    <w:rsid w:val="63050C4E"/>
    <w:rsid w:val="6320A7A2"/>
    <w:rsid w:val="6357B83F"/>
    <w:rsid w:val="636FABCF"/>
    <w:rsid w:val="6391AF09"/>
    <w:rsid w:val="63D27497"/>
    <w:rsid w:val="63DB2588"/>
    <w:rsid w:val="63EF0789"/>
    <w:rsid w:val="63F2F7BC"/>
    <w:rsid w:val="63F6717C"/>
    <w:rsid w:val="63FD80E2"/>
    <w:rsid w:val="6430D664"/>
    <w:rsid w:val="644C3055"/>
    <w:rsid w:val="644FCA5B"/>
    <w:rsid w:val="64D2A378"/>
    <w:rsid w:val="64E6087E"/>
    <w:rsid w:val="64FB5DAC"/>
    <w:rsid w:val="65196E8A"/>
    <w:rsid w:val="6526975E"/>
    <w:rsid w:val="653BA718"/>
    <w:rsid w:val="659FCFA6"/>
    <w:rsid w:val="65B221D3"/>
    <w:rsid w:val="65B381A2"/>
    <w:rsid w:val="65E96C5A"/>
    <w:rsid w:val="66088B80"/>
    <w:rsid w:val="662D88E4"/>
    <w:rsid w:val="6696F825"/>
    <w:rsid w:val="66BCFAF3"/>
    <w:rsid w:val="66C4BBC9"/>
    <w:rsid w:val="6749375B"/>
    <w:rsid w:val="675943CC"/>
    <w:rsid w:val="67749723"/>
    <w:rsid w:val="678C847F"/>
    <w:rsid w:val="6790AC64"/>
    <w:rsid w:val="679AC98E"/>
    <w:rsid w:val="67A2E24F"/>
    <w:rsid w:val="67C61629"/>
    <w:rsid w:val="67E0014D"/>
    <w:rsid w:val="682F3192"/>
    <w:rsid w:val="683104CB"/>
    <w:rsid w:val="68439FAF"/>
    <w:rsid w:val="684FA3D2"/>
    <w:rsid w:val="688D708C"/>
    <w:rsid w:val="695A2112"/>
    <w:rsid w:val="699BAD05"/>
    <w:rsid w:val="69A3B404"/>
    <w:rsid w:val="69A60097"/>
    <w:rsid w:val="69B7186B"/>
    <w:rsid w:val="69DA364A"/>
    <w:rsid w:val="6A1FCF41"/>
    <w:rsid w:val="6A4F4A62"/>
    <w:rsid w:val="6A8B8160"/>
    <w:rsid w:val="6A8EB79D"/>
    <w:rsid w:val="6AA179D1"/>
    <w:rsid w:val="6AA2A878"/>
    <w:rsid w:val="6ACECC92"/>
    <w:rsid w:val="6ADE903E"/>
    <w:rsid w:val="6AF28D0E"/>
    <w:rsid w:val="6B3CAFF4"/>
    <w:rsid w:val="6B3EF882"/>
    <w:rsid w:val="6B438DF6"/>
    <w:rsid w:val="6B9C5A0E"/>
    <w:rsid w:val="6BAD9F73"/>
    <w:rsid w:val="6C02DCF5"/>
    <w:rsid w:val="6C619E0F"/>
    <w:rsid w:val="6C95C2C2"/>
    <w:rsid w:val="6CD3E41F"/>
    <w:rsid w:val="6CE23432"/>
    <w:rsid w:val="6D20BA64"/>
    <w:rsid w:val="6D3349BF"/>
    <w:rsid w:val="6D4F7FAD"/>
    <w:rsid w:val="6D5C0BC2"/>
    <w:rsid w:val="6D7C17AD"/>
    <w:rsid w:val="6D7C5A30"/>
    <w:rsid w:val="6D9CC657"/>
    <w:rsid w:val="6DA36656"/>
    <w:rsid w:val="6DBE2625"/>
    <w:rsid w:val="6E06A9DF"/>
    <w:rsid w:val="6E5E2505"/>
    <w:rsid w:val="6E620B9A"/>
    <w:rsid w:val="6E6D1D8F"/>
    <w:rsid w:val="6EA0010E"/>
    <w:rsid w:val="6ED6C5E8"/>
    <w:rsid w:val="6F53B47E"/>
    <w:rsid w:val="6F81D8A7"/>
    <w:rsid w:val="6F8DD122"/>
    <w:rsid w:val="6FBC8FFE"/>
    <w:rsid w:val="6FBEA6CC"/>
    <w:rsid w:val="6FFB3282"/>
    <w:rsid w:val="701E50F0"/>
    <w:rsid w:val="7030C130"/>
    <w:rsid w:val="7044BBA2"/>
    <w:rsid w:val="70578F0F"/>
    <w:rsid w:val="705BB3D1"/>
    <w:rsid w:val="70883942"/>
    <w:rsid w:val="70B902EF"/>
    <w:rsid w:val="70CFD61F"/>
    <w:rsid w:val="70F731CE"/>
    <w:rsid w:val="711D68C9"/>
    <w:rsid w:val="7120C467"/>
    <w:rsid w:val="7125C42B"/>
    <w:rsid w:val="7126E8A2"/>
    <w:rsid w:val="71E55609"/>
    <w:rsid w:val="7226B809"/>
    <w:rsid w:val="7230FC93"/>
    <w:rsid w:val="7244DE83"/>
    <w:rsid w:val="728A12DF"/>
    <w:rsid w:val="72D69F3C"/>
    <w:rsid w:val="72E086C8"/>
    <w:rsid w:val="73DF8153"/>
    <w:rsid w:val="73E05CDB"/>
    <w:rsid w:val="73F7BFC7"/>
    <w:rsid w:val="73F92F34"/>
    <w:rsid w:val="73FF51B2"/>
    <w:rsid w:val="74101619"/>
    <w:rsid w:val="7449B771"/>
    <w:rsid w:val="74640B83"/>
    <w:rsid w:val="74AD19E5"/>
    <w:rsid w:val="752EF6FA"/>
    <w:rsid w:val="75852AB5"/>
    <w:rsid w:val="75A034E4"/>
    <w:rsid w:val="75A15666"/>
    <w:rsid w:val="75BE3E70"/>
    <w:rsid w:val="76634A81"/>
    <w:rsid w:val="7669ED01"/>
    <w:rsid w:val="76F803CA"/>
    <w:rsid w:val="770F0110"/>
    <w:rsid w:val="7760BBD1"/>
    <w:rsid w:val="7770AD9C"/>
    <w:rsid w:val="778E8ED1"/>
    <w:rsid w:val="77B4A6FF"/>
    <w:rsid w:val="77D074E3"/>
    <w:rsid w:val="77DBB081"/>
    <w:rsid w:val="7801009B"/>
    <w:rsid w:val="792BDA99"/>
    <w:rsid w:val="79832F36"/>
    <w:rsid w:val="79A2148D"/>
    <w:rsid w:val="79C57E2D"/>
    <w:rsid w:val="79D62612"/>
    <w:rsid w:val="7A00EAB0"/>
    <w:rsid w:val="7A05FBFF"/>
    <w:rsid w:val="7A0ACC69"/>
    <w:rsid w:val="7A281F6C"/>
    <w:rsid w:val="7A9D03F1"/>
    <w:rsid w:val="7AB28FCE"/>
    <w:rsid w:val="7AE7FFBB"/>
    <w:rsid w:val="7B25576D"/>
    <w:rsid w:val="7B25D2AC"/>
    <w:rsid w:val="7B349BE1"/>
    <w:rsid w:val="7B799EF1"/>
    <w:rsid w:val="7B7E3EBF"/>
    <w:rsid w:val="7BAE05CF"/>
    <w:rsid w:val="7BE5051C"/>
    <w:rsid w:val="7BE9659B"/>
    <w:rsid w:val="7C29E249"/>
    <w:rsid w:val="7C2C49A7"/>
    <w:rsid w:val="7C415590"/>
    <w:rsid w:val="7C5C5F2C"/>
    <w:rsid w:val="7C66BB85"/>
    <w:rsid w:val="7C77B7C1"/>
    <w:rsid w:val="7C90FFBC"/>
    <w:rsid w:val="7CDE4AAF"/>
    <w:rsid w:val="7D1EF74D"/>
    <w:rsid w:val="7D2A8CC8"/>
    <w:rsid w:val="7D32A5B1"/>
    <w:rsid w:val="7D483641"/>
    <w:rsid w:val="7D4F2DBC"/>
    <w:rsid w:val="7DC1A267"/>
    <w:rsid w:val="7DFC7CCA"/>
    <w:rsid w:val="7E10DD21"/>
    <w:rsid w:val="7E4A07FC"/>
    <w:rsid w:val="7E63636E"/>
    <w:rsid w:val="7E6C9FF2"/>
    <w:rsid w:val="7E6D8B19"/>
    <w:rsid w:val="7EB41DF4"/>
    <w:rsid w:val="7F18215E"/>
    <w:rsid w:val="7F2069C8"/>
    <w:rsid w:val="7F552AB1"/>
    <w:rsid w:val="7F62C9F6"/>
    <w:rsid w:val="7F7BBD23"/>
    <w:rsid w:val="7F8705BE"/>
    <w:rsid w:val="7F88E594"/>
    <w:rsid w:val="7F8F5856"/>
    <w:rsid w:val="7F9336B7"/>
    <w:rsid w:val="7FC2BD59"/>
    <w:rsid w:val="7FC2E497"/>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99D91E0"/>
  <w15:docId w15:val="{806AB513-1F47-4352-9564-E157A06F3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5A12"/>
    <w:pPr>
      <w:spacing w:line="360" w:lineRule="auto"/>
    </w:pPr>
    <w:rPr>
      <w:rFonts w:ascii="Times New Roman" w:hAnsi="Times New Roman"/>
      <w:lang w:val="en-AU"/>
    </w:rPr>
  </w:style>
  <w:style w:type="paragraph" w:styleId="Heading1">
    <w:name w:val="heading 1"/>
    <w:basedOn w:val="Normal"/>
    <w:next w:val="Normal"/>
    <w:link w:val="Heading1Char"/>
    <w:autoRedefine/>
    <w:uiPriority w:val="99"/>
    <w:qFormat/>
    <w:rsid w:val="00970D91"/>
    <w:pPr>
      <w:keepNext/>
      <w:pBdr>
        <w:bottom w:val="single" w:sz="4" w:space="1" w:color="auto"/>
      </w:pBdr>
      <w:spacing w:before="240" w:after="60"/>
      <w:ind w:left="432" w:hanging="432"/>
      <w:outlineLvl w:val="0"/>
    </w:pPr>
    <w:rPr>
      <w:rFonts w:ascii="Arial" w:hAnsi="Arial" w:cs="Arial"/>
      <w:b/>
      <w:bCs/>
      <w:caps/>
      <w:kern w:val="32"/>
      <w:lang w:val="en-US"/>
    </w:rPr>
  </w:style>
  <w:style w:type="paragraph" w:styleId="Heading2">
    <w:name w:val="heading 2"/>
    <w:basedOn w:val="Normal"/>
    <w:next w:val="Normal"/>
    <w:link w:val="Heading2Char"/>
    <w:uiPriority w:val="99"/>
    <w:qFormat/>
    <w:rsid w:val="00ED6B8D"/>
    <w:pPr>
      <w:widowControl w:val="0"/>
      <w:numPr>
        <w:ilvl w:val="1"/>
        <w:numId w:val="3"/>
      </w:numPr>
      <w:autoSpaceDE w:val="0"/>
      <w:autoSpaceDN w:val="0"/>
      <w:adjustRightInd w:val="0"/>
      <w:spacing w:after="0"/>
      <w:outlineLvl w:val="1"/>
    </w:pPr>
    <w:rPr>
      <w:rFonts w:eastAsia="Times New Roman" w:cs="Times New Roman"/>
      <w:b/>
      <w:sz w:val="28"/>
      <w:szCs w:val="48"/>
    </w:rPr>
  </w:style>
  <w:style w:type="paragraph" w:styleId="Heading3">
    <w:name w:val="heading 3"/>
    <w:basedOn w:val="Normal"/>
    <w:next w:val="Normal"/>
    <w:link w:val="Heading3Char"/>
    <w:uiPriority w:val="9"/>
    <w:semiHidden/>
    <w:unhideWhenUsed/>
    <w:qFormat/>
    <w:rsid w:val="0082404A"/>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80470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Heading2"/>
    <w:qFormat/>
    <w:rsid w:val="00ED6B8D"/>
    <w:pPr>
      <w:pBdr>
        <w:top w:val="single" w:sz="4" w:space="1" w:color="auto"/>
        <w:left w:val="single" w:sz="4" w:space="4" w:color="auto"/>
        <w:bottom w:val="single" w:sz="4" w:space="1" w:color="auto"/>
        <w:right w:val="single" w:sz="4" w:space="4" w:color="auto"/>
      </w:pBdr>
      <w:shd w:val="clear" w:color="auto" w:fill="CCFFCC"/>
    </w:pPr>
    <w:rPr>
      <w:rFonts w:ascii="Lucida Console" w:hAnsi="Lucida Console" w:cs="Arial Narrow"/>
      <w:bCs/>
      <w:color w:val="000000"/>
      <w:sz w:val="24"/>
      <w:szCs w:val="36"/>
      <w:lang w:val="en-GB"/>
    </w:rPr>
  </w:style>
  <w:style w:type="character" w:customStyle="1" w:styleId="Heading2Char">
    <w:name w:val="Heading 2 Char"/>
    <w:basedOn w:val="DefaultParagraphFont"/>
    <w:link w:val="Heading2"/>
    <w:uiPriority w:val="99"/>
    <w:rsid w:val="00707E7A"/>
    <w:rPr>
      <w:rFonts w:ascii="Comic Sans MS" w:eastAsia="Times New Roman" w:hAnsi="Comic Sans MS" w:cs="Times New Roman"/>
      <w:b/>
      <w:sz w:val="28"/>
      <w:szCs w:val="48"/>
      <w:lang w:val="en-AU"/>
    </w:rPr>
  </w:style>
  <w:style w:type="character" w:customStyle="1" w:styleId="Heading1Char">
    <w:name w:val="Heading 1 Char"/>
    <w:basedOn w:val="DefaultParagraphFont"/>
    <w:link w:val="Heading1"/>
    <w:uiPriority w:val="99"/>
    <w:rsid w:val="00970D91"/>
    <w:rPr>
      <w:rFonts w:ascii="Arial" w:hAnsi="Arial" w:cs="Arial"/>
      <w:b/>
      <w:bCs/>
      <w:caps/>
      <w:kern w:val="32"/>
    </w:rPr>
  </w:style>
  <w:style w:type="paragraph" w:customStyle="1" w:styleId="BulletList">
    <w:name w:val="BulletList"/>
    <w:basedOn w:val="ListParagraph"/>
    <w:autoRedefine/>
    <w:qFormat/>
    <w:rsid w:val="00ED6B8D"/>
    <w:pPr>
      <w:numPr>
        <w:numId w:val="2"/>
      </w:numPr>
    </w:pPr>
  </w:style>
  <w:style w:type="paragraph" w:styleId="ListParagraph">
    <w:name w:val="List Paragraph"/>
    <w:basedOn w:val="Normal"/>
    <w:uiPriority w:val="34"/>
    <w:qFormat/>
    <w:rsid w:val="00ED6B8D"/>
    <w:pPr>
      <w:ind w:left="720"/>
      <w:contextualSpacing/>
    </w:pPr>
  </w:style>
  <w:style w:type="paragraph" w:styleId="FootnoteText">
    <w:name w:val="footnote text"/>
    <w:basedOn w:val="Normal"/>
    <w:link w:val="FootnoteTextChar"/>
    <w:autoRedefine/>
    <w:uiPriority w:val="99"/>
    <w:unhideWhenUsed/>
    <w:rsid w:val="009E2E04"/>
    <w:pPr>
      <w:spacing w:after="0"/>
    </w:pPr>
    <w:rPr>
      <w:sz w:val="16"/>
    </w:rPr>
  </w:style>
  <w:style w:type="character" w:customStyle="1" w:styleId="FootnoteTextChar">
    <w:name w:val="Footnote Text Char"/>
    <w:basedOn w:val="DefaultParagraphFont"/>
    <w:link w:val="FootnoteText"/>
    <w:uiPriority w:val="99"/>
    <w:rsid w:val="009E2E04"/>
    <w:rPr>
      <w:rFonts w:ascii="Times New Roman" w:eastAsiaTheme="minorEastAsia" w:hAnsi="Times New Roman"/>
      <w:sz w:val="16"/>
    </w:rPr>
  </w:style>
  <w:style w:type="character" w:styleId="FootnoteReference">
    <w:name w:val="footnote reference"/>
    <w:basedOn w:val="FootnoteTextChar"/>
    <w:uiPriority w:val="99"/>
    <w:unhideWhenUsed/>
    <w:rsid w:val="009E2E04"/>
    <w:rPr>
      <w:rFonts w:ascii="Times New Roman" w:eastAsiaTheme="minorEastAsia" w:hAnsi="Times New Roman"/>
      <w:sz w:val="16"/>
      <w:vertAlign w:val="superscript"/>
    </w:rPr>
  </w:style>
  <w:style w:type="paragraph" w:customStyle="1" w:styleId="ProgramTextBut">
    <w:name w:val="Program TextBut"/>
    <w:basedOn w:val="Normal"/>
    <w:next w:val="Normal"/>
    <w:autoRedefine/>
    <w:qFormat/>
    <w:rsid w:val="00301415"/>
    <w:pPr>
      <w:spacing w:after="0" w:line="276" w:lineRule="auto"/>
      <w:jc w:val="both"/>
    </w:pPr>
    <w:rPr>
      <w:rFonts w:ascii="Courier" w:hAnsi="Courier"/>
      <w:sz w:val="20"/>
      <w:szCs w:val="20"/>
      <w:lang w:val="en-US"/>
    </w:rPr>
  </w:style>
  <w:style w:type="paragraph" w:customStyle="1" w:styleId="Program">
    <w:name w:val="Program"/>
    <w:basedOn w:val="Normal"/>
    <w:next w:val="Normal"/>
    <w:autoRedefine/>
    <w:qFormat/>
    <w:rsid w:val="00301415"/>
    <w:pPr>
      <w:spacing w:after="0" w:line="276" w:lineRule="auto"/>
      <w:jc w:val="both"/>
    </w:pPr>
    <w:rPr>
      <w:rFonts w:ascii="Courier" w:hAnsi="Courier"/>
      <w:sz w:val="20"/>
      <w:szCs w:val="20"/>
      <w:lang w:val="en-US"/>
    </w:rPr>
  </w:style>
  <w:style w:type="table" w:styleId="TableGrid">
    <w:name w:val="Table Grid"/>
    <w:basedOn w:val="TableNormal"/>
    <w:uiPriority w:val="39"/>
    <w:rsid w:val="006B15EB"/>
    <w:pPr>
      <w:spacing w:after="0"/>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455B"/>
    <w:rPr>
      <w:sz w:val="18"/>
      <w:szCs w:val="18"/>
    </w:rPr>
  </w:style>
  <w:style w:type="paragraph" w:styleId="CommentText">
    <w:name w:val="annotation text"/>
    <w:basedOn w:val="Normal"/>
    <w:link w:val="CommentTextChar"/>
    <w:uiPriority w:val="99"/>
    <w:semiHidden/>
    <w:unhideWhenUsed/>
    <w:rsid w:val="0082455B"/>
  </w:style>
  <w:style w:type="character" w:customStyle="1" w:styleId="CommentTextChar">
    <w:name w:val="Comment Text Char"/>
    <w:basedOn w:val="DefaultParagraphFont"/>
    <w:link w:val="CommentText"/>
    <w:uiPriority w:val="99"/>
    <w:semiHidden/>
    <w:rsid w:val="0082455B"/>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2455B"/>
    <w:rPr>
      <w:b/>
      <w:bCs/>
      <w:sz w:val="20"/>
      <w:szCs w:val="20"/>
    </w:rPr>
  </w:style>
  <w:style w:type="character" w:customStyle="1" w:styleId="CommentSubjectChar">
    <w:name w:val="Comment Subject Char"/>
    <w:basedOn w:val="CommentTextChar"/>
    <w:link w:val="CommentSubject"/>
    <w:uiPriority w:val="99"/>
    <w:semiHidden/>
    <w:rsid w:val="0082455B"/>
    <w:rPr>
      <w:rFonts w:ascii="Times New Roman" w:hAnsi="Times New Roman"/>
      <w:b/>
      <w:bCs/>
      <w:sz w:val="20"/>
      <w:szCs w:val="20"/>
      <w:lang w:val="en-AU"/>
    </w:rPr>
  </w:style>
  <w:style w:type="paragraph" w:styleId="BalloonText">
    <w:name w:val="Balloon Text"/>
    <w:basedOn w:val="Normal"/>
    <w:link w:val="BalloonTextChar"/>
    <w:uiPriority w:val="99"/>
    <w:semiHidden/>
    <w:unhideWhenUsed/>
    <w:rsid w:val="0082455B"/>
    <w:pPr>
      <w:spacing w:after="0"/>
    </w:pPr>
    <w:rPr>
      <w:sz w:val="18"/>
      <w:szCs w:val="18"/>
    </w:rPr>
  </w:style>
  <w:style w:type="character" w:customStyle="1" w:styleId="BalloonTextChar">
    <w:name w:val="Balloon Text Char"/>
    <w:basedOn w:val="DefaultParagraphFont"/>
    <w:link w:val="BalloonText"/>
    <w:uiPriority w:val="99"/>
    <w:semiHidden/>
    <w:rsid w:val="0082455B"/>
    <w:rPr>
      <w:rFonts w:ascii="Times New Roman" w:hAnsi="Times New Roman"/>
      <w:sz w:val="18"/>
      <w:szCs w:val="18"/>
      <w:lang w:val="en-AU"/>
    </w:rPr>
  </w:style>
  <w:style w:type="paragraph" w:styleId="Header">
    <w:name w:val="header"/>
    <w:basedOn w:val="Normal"/>
    <w:link w:val="HeaderChar"/>
    <w:uiPriority w:val="99"/>
    <w:unhideWhenUsed/>
    <w:rsid w:val="00612BD6"/>
    <w:pPr>
      <w:tabs>
        <w:tab w:val="center" w:pos="4513"/>
        <w:tab w:val="right" w:pos="9026"/>
      </w:tabs>
      <w:spacing w:after="0"/>
    </w:pPr>
  </w:style>
  <w:style w:type="character" w:customStyle="1" w:styleId="HeaderChar">
    <w:name w:val="Header Char"/>
    <w:basedOn w:val="DefaultParagraphFont"/>
    <w:link w:val="Header"/>
    <w:uiPriority w:val="99"/>
    <w:rsid w:val="00612BD6"/>
    <w:rPr>
      <w:rFonts w:ascii="Times New Roman" w:hAnsi="Times New Roman"/>
      <w:lang w:val="en-AU"/>
    </w:rPr>
  </w:style>
  <w:style w:type="paragraph" w:styleId="Footer">
    <w:name w:val="footer"/>
    <w:basedOn w:val="Normal"/>
    <w:link w:val="FooterChar"/>
    <w:uiPriority w:val="99"/>
    <w:unhideWhenUsed/>
    <w:rsid w:val="00612BD6"/>
    <w:pPr>
      <w:tabs>
        <w:tab w:val="center" w:pos="4513"/>
        <w:tab w:val="right" w:pos="9026"/>
      </w:tabs>
      <w:spacing w:after="0"/>
    </w:pPr>
  </w:style>
  <w:style w:type="character" w:customStyle="1" w:styleId="FooterChar">
    <w:name w:val="Footer Char"/>
    <w:basedOn w:val="DefaultParagraphFont"/>
    <w:link w:val="Footer"/>
    <w:uiPriority w:val="99"/>
    <w:rsid w:val="00612BD6"/>
    <w:rPr>
      <w:rFonts w:ascii="Times New Roman" w:hAnsi="Times New Roman"/>
      <w:lang w:val="en-AU"/>
    </w:rPr>
  </w:style>
  <w:style w:type="character" w:styleId="Strong">
    <w:name w:val="Strong"/>
    <w:basedOn w:val="DefaultParagraphFont"/>
    <w:uiPriority w:val="22"/>
    <w:qFormat/>
    <w:rsid w:val="005D7800"/>
    <w:rPr>
      <w:b/>
      <w:bCs/>
    </w:rPr>
  </w:style>
  <w:style w:type="paragraph" w:styleId="Caption">
    <w:name w:val="caption"/>
    <w:basedOn w:val="Normal"/>
    <w:next w:val="Normal"/>
    <w:link w:val="CaptionChar"/>
    <w:uiPriority w:val="35"/>
    <w:unhideWhenUsed/>
    <w:qFormat/>
    <w:rsid w:val="00404E06"/>
    <w:rPr>
      <w:i/>
      <w:iCs/>
      <w:color w:val="1F497D" w:themeColor="text2"/>
      <w:sz w:val="18"/>
      <w:szCs w:val="18"/>
    </w:rPr>
  </w:style>
  <w:style w:type="paragraph" w:styleId="NormalWeb">
    <w:name w:val="Normal (Web)"/>
    <w:basedOn w:val="Normal"/>
    <w:uiPriority w:val="99"/>
    <w:unhideWhenUsed/>
    <w:rsid w:val="00822556"/>
    <w:pPr>
      <w:spacing w:before="100" w:beforeAutospacing="1" w:after="100" w:afterAutospacing="1" w:line="240" w:lineRule="auto"/>
    </w:pPr>
    <w:rPr>
      <w:rFonts w:eastAsia="Times New Roman" w:cs="Times New Roman"/>
      <w:lang w:val="en-MY" w:eastAsia="zh-CN"/>
    </w:rPr>
  </w:style>
  <w:style w:type="paragraph" w:styleId="BodyText">
    <w:name w:val="Body Text"/>
    <w:basedOn w:val="Normal"/>
    <w:link w:val="BodyTextChar"/>
    <w:uiPriority w:val="1"/>
    <w:qFormat/>
    <w:rsid w:val="00004E2D"/>
    <w:pPr>
      <w:widowControl w:val="0"/>
      <w:autoSpaceDE w:val="0"/>
      <w:autoSpaceDN w:val="0"/>
      <w:spacing w:after="0" w:line="240" w:lineRule="auto"/>
    </w:pPr>
    <w:rPr>
      <w:rFonts w:ascii="Calibri" w:eastAsia="Calibri" w:hAnsi="Calibri" w:cs="Calibri"/>
      <w:sz w:val="16"/>
      <w:szCs w:val="16"/>
      <w:lang w:val="en-US"/>
    </w:rPr>
  </w:style>
  <w:style w:type="character" w:customStyle="1" w:styleId="BodyTextChar">
    <w:name w:val="Body Text Char"/>
    <w:basedOn w:val="DefaultParagraphFont"/>
    <w:link w:val="BodyText"/>
    <w:uiPriority w:val="1"/>
    <w:rsid w:val="00004E2D"/>
    <w:rPr>
      <w:rFonts w:ascii="Calibri" w:eastAsia="Calibri" w:hAnsi="Calibri" w:cs="Calibri"/>
      <w:sz w:val="16"/>
      <w:szCs w:val="16"/>
    </w:rPr>
  </w:style>
  <w:style w:type="paragraph" w:styleId="Title">
    <w:name w:val="Title"/>
    <w:basedOn w:val="Normal"/>
    <w:link w:val="TitleChar"/>
    <w:uiPriority w:val="10"/>
    <w:qFormat/>
    <w:rsid w:val="00004E2D"/>
    <w:pPr>
      <w:widowControl w:val="0"/>
      <w:autoSpaceDE w:val="0"/>
      <w:autoSpaceDN w:val="0"/>
      <w:spacing w:after="0" w:line="531" w:lineRule="exact"/>
      <w:ind w:left="147"/>
    </w:pPr>
    <w:rPr>
      <w:rFonts w:ascii="Calibri" w:eastAsia="Calibri" w:hAnsi="Calibri" w:cs="Calibri"/>
      <w:b/>
      <w:bCs/>
      <w:sz w:val="44"/>
      <w:szCs w:val="44"/>
      <w:lang w:val="en-US"/>
    </w:rPr>
  </w:style>
  <w:style w:type="character" w:customStyle="1" w:styleId="TitleChar">
    <w:name w:val="Title Char"/>
    <w:basedOn w:val="DefaultParagraphFont"/>
    <w:link w:val="Title"/>
    <w:uiPriority w:val="10"/>
    <w:rsid w:val="00004E2D"/>
    <w:rPr>
      <w:rFonts w:ascii="Calibri" w:eastAsia="Calibri" w:hAnsi="Calibri" w:cs="Calibri"/>
      <w:b/>
      <w:bCs/>
      <w:sz w:val="44"/>
      <w:szCs w:val="44"/>
    </w:rPr>
  </w:style>
  <w:style w:type="paragraph" w:customStyle="1" w:styleId="TableParagraph">
    <w:name w:val="Table Paragraph"/>
    <w:basedOn w:val="Normal"/>
    <w:uiPriority w:val="1"/>
    <w:qFormat/>
    <w:rsid w:val="00004E2D"/>
    <w:pPr>
      <w:widowControl w:val="0"/>
      <w:autoSpaceDE w:val="0"/>
      <w:autoSpaceDN w:val="0"/>
      <w:spacing w:after="0" w:line="240" w:lineRule="auto"/>
    </w:pPr>
    <w:rPr>
      <w:rFonts w:ascii="Calibri" w:eastAsia="Calibri" w:hAnsi="Calibri" w:cs="Calibri"/>
      <w:sz w:val="22"/>
      <w:szCs w:val="22"/>
      <w:lang w:val="en-US"/>
    </w:rPr>
  </w:style>
  <w:style w:type="character" w:styleId="Hyperlink">
    <w:name w:val="Hyperlink"/>
    <w:basedOn w:val="DefaultParagraphFont"/>
    <w:uiPriority w:val="99"/>
    <w:unhideWhenUsed/>
    <w:rsid w:val="00004E2D"/>
    <w:rPr>
      <w:color w:val="0000FF" w:themeColor="hyperlink"/>
      <w:u w:val="single"/>
    </w:rPr>
  </w:style>
  <w:style w:type="character" w:styleId="UnresolvedMention">
    <w:name w:val="Unresolved Mention"/>
    <w:basedOn w:val="DefaultParagraphFont"/>
    <w:uiPriority w:val="99"/>
    <w:semiHidden/>
    <w:unhideWhenUsed/>
    <w:rsid w:val="00004E2D"/>
    <w:rPr>
      <w:color w:val="605E5C"/>
      <w:shd w:val="clear" w:color="auto" w:fill="E1DFDD"/>
    </w:rPr>
  </w:style>
  <w:style w:type="character" w:customStyle="1" w:styleId="Heading3Char">
    <w:name w:val="Heading 3 Char"/>
    <w:basedOn w:val="DefaultParagraphFont"/>
    <w:link w:val="Heading3"/>
    <w:uiPriority w:val="9"/>
    <w:semiHidden/>
    <w:rsid w:val="0082404A"/>
    <w:rPr>
      <w:rFonts w:asciiTheme="majorHAnsi" w:eastAsiaTheme="majorEastAsia" w:hAnsiTheme="majorHAnsi" w:cstheme="majorBidi"/>
      <w:color w:val="243F60" w:themeColor="accent1" w:themeShade="7F"/>
      <w:lang w:val="en-AU"/>
    </w:rPr>
  </w:style>
  <w:style w:type="character" w:customStyle="1" w:styleId="Heading4Char">
    <w:name w:val="Heading 4 Char"/>
    <w:basedOn w:val="DefaultParagraphFont"/>
    <w:link w:val="Heading4"/>
    <w:uiPriority w:val="9"/>
    <w:semiHidden/>
    <w:rsid w:val="00804701"/>
    <w:rPr>
      <w:rFonts w:asciiTheme="majorHAnsi" w:eastAsiaTheme="majorEastAsia" w:hAnsiTheme="majorHAnsi" w:cstheme="majorBidi"/>
      <w:i/>
      <w:iCs/>
      <w:color w:val="365F91" w:themeColor="accent1" w:themeShade="BF"/>
      <w:lang w:val="en-AU"/>
    </w:rPr>
  </w:style>
  <w:style w:type="table" w:styleId="GridTable2">
    <w:name w:val="Grid Table 2"/>
    <w:basedOn w:val="TableNormal"/>
    <w:uiPriority w:val="47"/>
    <w:rsid w:val="0014342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14342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ld-caption">
    <w:name w:val="dld-caption"/>
    <w:basedOn w:val="Caption"/>
    <w:link w:val="dld-captionChar"/>
    <w:qFormat/>
    <w:rsid w:val="0014342D"/>
    <w:pPr>
      <w:spacing w:before="240" w:after="0"/>
      <w:jc w:val="center"/>
    </w:pPr>
    <w:rPr>
      <w:sz w:val="20"/>
      <w:szCs w:val="20"/>
    </w:rPr>
  </w:style>
  <w:style w:type="character" w:customStyle="1" w:styleId="CaptionChar">
    <w:name w:val="Caption Char"/>
    <w:basedOn w:val="DefaultParagraphFont"/>
    <w:link w:val="Caption"/>
    <w:uiPriority w:val="35"/>
    <w:rsid w:val="0014342D"/>
    <w:rPr>
      <w:rFonts w:ascii="Times New Roman" w:hAnsi="Times New Roman"/>
      <w:i/>
      <w:iCs/>
      <w:color w:val="1F497D" w:themeColor="text2"/>
      <w:sz w:val="18"/>
      <w:szCs w:val="18"/>
      <w:lang w:val="en-AU"/>
    </w:rPr>
  </w:style>
  <w:style w:type="character" w:customStyle="1" w:styleId="dld-captionChar">
    <w:name w:val="dld-caption Char"/>
    <w:basedOn w:val="CaptionChar"/>
    <w:link w:val="dld-caption"/>
    <w:rsid w:val="0014342D"/>
    <w:rPr>
      <w:rFonts w:ascii="Times New Roman" w:hAnsi="Times New Roman"/>
      <w:i/>
      <w:iCs/>
      <w:color w:val="1F497D" w:themeColor="text2"/>
      <w:sz w:val="20"/>
      <w:szCs w:val="20"/>
      <w:lang w:val="en-AU"/>
    </w:rPr>
  </w:style>
  <w:style w:type="paragraph" w:customStyle="1" w:styleId="p1">
    <w:name w:val="p1"/>
    <w:basedOn w:val="Normal"/>
    <w:rsid w:val="002D14AD"/>
    <w:pPr>
      <w:spacing w:before="100" w:beforeAutospacing="1" w:after="100" w:afterAutospacing="1" w:line="240" w:lineRule="auto"/>
    </w:pPr>
    <w:rPr>
      <w:rFonts w:cs="Times New Roman"/>
      <w:lang w:val="en-US"/>
    </w:rPr>
  </w:style>
  <w:style w:type="character" w:customStyle="1" w:styleId="s1">
    <w:name w:val="s1"/>
    <w:basedOn w:val="DefaultParagraphFont"/>
    <w:rsid w:val="002D14AD"/>
  </w:style>
  <w:style w:type="character" w:customStyle="1" w:styleId="s2">
    <w:name w:val="s2"/>
    <w:basedOn w:val="DefaultParagraphFont"/>
    <w:rsid w:val="002D14AD"/>
  </w:style>
  <w:style w:type="character" w:customStyle="1" w:styleId="apple-converted-space">
    <w:name w:val="apple-converted-space"/>
    <w:basedOn w:val="DefaultParagraphFont"/>
    <w:rsid w:val="002D14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ustomXml" Target="ink/ink5.xml"/><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image" Target="media/image9.png"/><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header" Target="header3.xml"/><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oter" Target="footer3.xml"/><Relationship Id="rId36" Type="http://schemas.openxmlformats.org/officeDocument/2006/relationships/image" Target="media/image17.png"/><Relationship Id="rId10" Type="http://schemas.openxmlformats.org/officeDocument/2006/relationships/customXml" Target="ink/ink1.xml"/><Relationship Id="rId19" Type="http://schemas.openxmlformats.org/officeDocument/2006/relationships/image" Target="media/image8.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customXml" Target="ink/ink3.xml"/><Relationship Id="rId22" Type="http://schemas.openxmlformats.org/officeDocument/2006/relationships/footer" Target="footer1.xml"/><Relationship Id="rId27" Type="http://schemas.openxmlformats.org/officeDocument/2006/relationships/header" Target="header2.xml"/><Relationship Id="rId30" Type="http://schemas.openxmlformats.org/officeDocument/2006/relationships/footer" Target="footer4.xml"/><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7.png"/><Relationship Id="rId25" Type="http://schemas.openxmlformats.org/officeDocument/2006/relationships/footer" Target="footer2.xml"/><Relationship Id="rId33" Type="http://schemas.openxmlformats.org/officeDocument/2006/relationships/image" Target="media/image14.png"/><Relationship Id="rId38" Type="http://schemas.openxmlformats.org/officeDocument/2006/relationships/image" Target="media/image1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16:39:48.570"/>
    </inkml:context>
    <inkml:brush xml:id="br0">
      <inkml:brushProperty name="width" value="0.05" units="cm"/>
      <inkml:brushProperty name="height" value="0.05" units="cm"/>
    </inkml:brush>
  </inkml:definitions>
  <inkml:trace contextRef="#ctx0" brushRef="#br0">19 352 24575,'100'-1'0,"106"2"0,-204-1 0,-1 0 0,1 0 0,-1 0 0,1 0 0,-1 0 0,1 1 0,-1-1 0,1 0 0,-1 1 0,1-1 0,-1 1 0,1-1 0,-1 1 0,0 0 0,1-1 0,-1 1 0,0 0 0,0 0 0,0 0 0,1 0 0,-1 0 0,0 0 0,0 0 0,0 1 0,-1-1 0,1 0 0,1 3 0,-1 1 0,0-1 0,-1 1 0,0-1 0,1 1 0,-2 0 0,1-1 0,-2 9 0,2-8 0,-2 10 0,-1 1 0,-1-1 0,0 0 0,0 0 0,-2-1 0,0 1 0,0-1 0,-2 0 0,1-1 0,-2 0 0,0 0 0,-20 22 0,22-29 0,1-1 0,-1 0 0,0 0 0,0-1 0,-1 0 0,1 0 0,-1-1 0,0 0 0,0 0 0,0 0 0,-11 1 0,17-4 0,0 0 0,-1 0 0,1 0 0,0 0 0,-1 0 0,1 0 0,0-1 0,-1 1 0,1-1 0,0 1 0,0-1 0,-1 0 0,1 0 0,0 0 0,0 0 0,0-1 0,-3-1 0,3 0 0,0 1 0,0-1 0,1 1 0,-1-1 0,1 1 0,-1-1 0,1 0 0,0 0 0,0 0 0,0 0 0,0 0 0,1 0 0,-1 0 0,1 0 0,0 0 0,0 0 0,0-4 0,1-2 0,0 0 0,1 0 0,0 0 0,0 1 0,1-1 0,0 0 0,0 1 0,1 0 0,0 0 0,1 0 0,6-9 0,-4 8 0,-1 0 0,1 1 0,1 0 0,0 0 0,0 1 0,0 0 0,1 0 0,0 1 0,11-6 0,-19 11 0,0 0 0,1 1 0,-1-1 0,1 1 0,-1-1 0,1 1 0,-1-1 0,1 1 0,0 0 0,-1 0 0,1 0 0,-1 0 0,1 0 0,-1 0 0,1 0 0,0 0 0,-1 1 0,1-1 0,-1 1 0,1-1 0,-1 1 0,1-1 0,-1 1 0,0 0 0,1 0 0,-1 0 0,0 0 0,1 0 0,-1 0 0,0 0 0,0 0 0,0 0 0,0 1 0,0-1 0,1 3 0,3 5 0,-1 0 0,0 0 0,0 1 0,4 16 0,-3-9 0,6 23 0,8 27 0,-16-61 0,-1-1 0,1 1 0,-1-1 0,1 0 0,1 0 0,-1 0 0,1 0 0,8 7 0,-11-10 0,0-1 0,1 0 0,0 0 0,-1 0 0,1 0 0,0 0 0,-1 0 0,1-1 0,0 1 0,0 0 0,0-1 0,-1 1 0,1-1 0,0 0 0,0 0 0,0 0 0,0 0 0,0 0 0,0 0 0,0 0 0,3-1 0,-2 0 0,1-1 0,0 0 0,0 1 0,-1-1 0,1-1 0,-1 1 0,1 0 0,-1-1 0,5-5 0,-2 2 0,0-1 0,0 0 0,-1 0 0,0 0 0,0-1 0,-1 0 0,0 0 0,-1 0 0,4-9 0,-7 11 0,-3 7 0,-10 14 0,-20 33 0,28-41 0,-158 234 0,158-234 0,0 1 0,-1-1 0,0-1 0,0 1 0,0-1 0,-13 10 0,14-13 0,1-1 0,-1 0 0,0 0 0,0 0 0,0 0 0,0-1 0,0 0 0,0 0 0,-1 0 0,1 0 0,0-1 0,-9-1 0,11 2 0,0-2 0,0 1 0,0 0 0,0-1 0,0 1 0,0-1 0,0 0 0,0 0 0,0 0 0,0 0 0,0-1 0,0 1 0,1-1 0,-1 0 0,1 0 0,-5-4 0,6 4 0,-1 0 0,1 0 0,0 0 0,0 0 0,0 0 0,0 0 0,1 0 0,-1-1 0,0 1 0,1 0 0,0 0 0,0-1 0,-1 1 0,1 0 0,1-1 0,-1 1 0,0 0 0,0-1 0,1 1 0,0 0 0,-1 0 0,1-1 0,1-2 0,3-3 0,-1-1 0,1 2 0,0-1 0,1 0 0,0 1 0,0 0 0,1 0 0,-1 1 0,1 0 0,1 0 0,-1 1 0,1 0 0,0 0 0,0 0 0,10-3 0,-4 2 0,0 0 0,1 1 0,0 1 0,0 0 0,0 1 0,0 1 0,1 0 0,22 0 0,-33 3 0,1 0 0,0 0 0,-1 0 0,1 1 0,0 0 0,-1 0 0,0 0 0,0 0 0,1 1 0,-1 0 0,-1 0 0,1 1 0,0-1 0,-1 1 0,5 5 0,-1-2 0,0 0 0,1-1 0,13 8 0,-16-12 0,-1 0 0,1 0 0,0 0 0,-1-1 0,1 0 0,0 0 0,0-1 0,0 0 0,0 0 0,0 0 0,0-1 0,0 1 0,-1-2 0,1 1 0,0 0 0,-1-1 0,1 0 0,-1-1 0,1 1 0,8-7 0,9-4 0,-1-2 0,-1-1 0,22-21 0,-26 27 0,-16 10 0,-1 0 0,0 0 0,1 0 0,-1 0 0,1 0 0,-1 0 0,1 0 0,-1 0 0,0 0 0,1 0 0,-1 0 0,1 0 0,-1 0 0,0 1 0,1-1 0,-1 0 0,0 0 0,1 0 0,-1 1 0,0-1 0,1 0 0,-1 0 0,0 1 0,1-1 0,-1 1 0,2 2 0,-1 0 0,0 0 0,0 0 0,0 1 0,0-1 0,0 0 0,0 7 0,7 25 0,-8-34 0,1 0 0,-1 0 0,1-1 0,-1 1 0,0 0 0,1 0 0,0-1 0,-1 1 0,1 0 0,-1-1 0,1 1 0,0 0 0,-1-1 0,1 1 0,0-1 0,0 1 0,-1-1 0,1 0 0,0 1 0,0-1 0,0 0 0,0 1 0,0-1 0,-1 0 0,1 0 0,0 0 0,0 0 0,0 0 0,0 0 0,0 0 0,1 0 0,10-4 0,-1 0 0,1-1 0,-1 0 0,0 0 0,0-1 0,15-12 0,17-8 0,-23 15 0,35-17 0,-51 26 0,0 1 0,0-1 0,0 1 0,0 0 0,0 0 0,0 1 0,0-1 0,0 1 0,0 0 0,0 0 0,6 1 0,-8 0 0,1 0 0,-1 0 0,0 0 0,0 0 0,1 0 0,-1 1 0,0-1 0,0 1 0,-1-1 0,1 1 0,0 0 0,0 0 0,-1 0 0,1 0 0,-1 0 0,0 0 0,1 0 0,-1 1 0,0-1 0,0 0 0,0 1 0,-1-1 0,1 0 0,-1 1 0,1 3 0,0-3 0,0 1 0,0-1 0,0 1 0,0-1 0,1 0 0,-1 0 0,1 1 0,0-1 0,3 4 0,-4-7 0,0 0 0,0 1 0,-1-1 0,1 0 0,0 0 0,0 0 0,-1 0 0,1 0 0,0 0 0,0 0 0,-1 0 0,1 0 0,0-1 0,0 1 0,-1 0 0,1 0 0,0-1 0,-1 1 0,1 0 0,0-1 0,-1 1 0,1-1 0,-1 1 0,1 0 0,0-1 0,-1 0 0,1 1 0,-1-1 0,0 1 0,1-1 0,-1 0 0,1 1 0,-1-2 0,17-21 0,-16 21-52,0 1-1,1-1 1,-2 0-1,1 1 1,0-1-1,0 0 1,0 0-1,-1 1 1,1-1-1,-1 0 1,1 0-1,-1 0 1,0 0-1,0 0 1,0 1-1,0-1 1,0 0-1,0 0 1,-1 0-1,1 0 1,0 0-1,-1 1 1,0-1-1,1 0 0,-2-2 1,-8-6-6774</inkml:trace>
  <inkml:trace contextRef="#ctx0" brushRef="#br0" timeOffset="1066.99">0 468 24575,'5'0'0,"0"1"0,0 0 0,0 1 0,0-1 0,0 1 0,0 0 0,5 3 0,10 4 0,130 40 0,158 29 0,-43-14 0,-197-46 0,1-3 0,0-3 0,128 6 0,-194-18-119,-2 0 73,-1 0 0,1 0 0,-1 0 0,1 0 0,0 0-1,-1 1 1,1-1 0,-1 0 0,1-1 0,0 1 0,-1 0-1,1 0 1,-1 0 0,1 0 0,0 0 0,-1-1 0,1 1-1,-1 0 1,1 0 0,-1-1 0,1 1 0,-1 0 0,1-1-1,-1 1 1,1-1 0,0 1 0</inkml:trace>
  <inkml:trace contextRef="#ctx0" brushRef="#br0" timeOffset="4009.04">83 175 24575,'223'0'0,"-220"0"0,-9 3 0,-23 4 0,-21 7 0,35-8 0,-1 1 0,1 1 0,0 1 0,-14 10 0,28-18 0,0 0 0,0 0 0,0 0 0,0 0 0,0-1 0,-1 1 0,1 0 0,0-1 0,0 1 0,0-1 0,-1 1 0,1-1 0,0 0 0,0 1 0,-1-1 0,1 0 0,0 0 0,-2 0 0,3 0 0,-1-1 0,1 1 0,-1 0 0,1-1 0,-1 1 0,1-1 0,0 1 0,-1-1 0,1 1 0,0-1 0,-1 1 0,1-1 0,0 1 0,0-1 0,0 1 0,-1-1 0,1 1 0,0-1 0,0 0 0,0 1 0,0-1 0,0 1 0,0-1 0,0 0 0,0 1 0,1-2 0,-1-4 0,2 0 0,-1-1 0,1 1 0,0 0 0,5-10 0,27-68 0,-24 56 0,27-53 0,-37 81 0,0 0 0,0-1 0,0 1 0,0 0 0,0 0 0,0 0 0,0 0 0,0 0 0,0 0 0,0 0 0,0 0 0,1-1 0,-1 1 0,0 0 0,0 0 0,0 0 0,0 0 0,0 0 0,0 0 0,0 0 0,0 0 0,0 0 0,1 0 0,-1 0 0,0 0 0,0 0 0,0 0 0,0 0 0,0 0 0,0 0 0,0 0 0,0 0 0,1 0 0,-1 0 0,0 0 0,0 0 0,0 0 0,0 0 0,0 0 0,0 0 0,0 0 0,1 0 0,-1 0 0,0 0 0,0 0 0,0 0 0,0 0 0,0 0 0,0 0 0,0 1 0,0-1 0,0 0 0,0 0 0,1 0 0,3 9 0,2 16 0,-6-23 0,50 173 0,-22-89 0,-28-86 0,0 1 0,1-1 0,-1 1 0,0-1 0,1 1 0,-1-1 0,0 1 0,0 0 0,0-1 0,1 1 0,-1-1 0,0 1 0,0 0 0,0-1 0,0 1 0,0-1 0,0 1 0,0 0 0,0-1 0,-1 1 0,1-1 0,0 1 0,0 0 0,0-1 0,-1 1 0,1-1 0,0 1 0,-1-1 0,1 1 0,0-1 0,-1 2 0,-1-2 0,1-1 0,0 1 0,0 0 0,-1 0 0,1-1 0,0 1 0,0 0 0,0-1 0,0 0 0,-1 1 0,1-1 0,0 1 0,0-1 0,-1-1 0,-45-40 0,41 37 0,-24-25 0,23 21 0,0 1 0,-1 1 0,1-1 0,-2 1 0,1 1 0,-1 0 0,0 0 0,0 0 0,-1 1 0,0 1 0,0-1 0,-11-2 0,8 4-1365,2 1-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2-09T02:35:25.790"/>
    </inkml:context>
    <inkml:brush xml:id="br0">
      <inkml:brushProperty name="width" value="0.05" units="cm"/>
      <inkml:brushProperty name="height" value="0.05" units="cm"/>
    </inkml:brush>
  </inkml:definitions>
  <inkml:trace contextRef="#ctx0" brushRef="#br0">15 0 24575,'0'3'0,"0"4"0,0 6 0,0 8 0,-3 9 0,0 10 0,0 8 0,1 2 0,0 0 0,1-5 0,1-10-8191</inkml:trace>
  <inkml:trace contextRef="#ctx0" brushRef="#br0" timeOffset="1">119 224 24575,'0'2'0,"0"6"0,0 5 0,0 3 0,0 4 0,0 6 0,0 0-8191</inkml:trace>
  <inkml:trace contextRef="#ctx0" brushRef="#br0" timeOffset="2">160 26 24575,'0'0'-8191</inkml:trace>
  <inkml:trace contextRef="#ctx0" brushRef="#br0" timeOffset="3">266 168 24575,'0'3'0,"0"4"0,0 6 0,0 6 0,0 3 0,2 1 0,3-4 0,1-3 0,-1-2 0,-1 0 0,-2-4-8191</inkml:trace>
  <inkml:trace contextRef="#ctx0" brushRef="#br0" timeOffset="4">422 168 24575,'-2'3'0,"-3"6"0,-5 10 0,-6 7 0,-2 7 0,-2 2 0,-3 1 0,1 0 0,2-3 0,1-3 0,1-4 0,2-3 0,5-4 0,3-2 0,2-2 0,1-4-8191</inkml:trace>
  <inkml:trace contextRef="#ctx0" brushRef="#br0" timeOffset="5">515 168 24575,'0'3'0,"0"2"0,0 5 0,0 3 0,0 5 0,0 4 0,-3 0 0,0 2 0,-2 2 0,0-4-8191</inkml:trace>
  <inkml:trace contextRef="#ctx0" brushRef="#br0" timeOffset="6">501 24 24575,'0'0'-8191</inkml:trace>
  <inkml:trace contextRef="#ctx0" brushRef="#br0" timeOffset="7">632 166 24575,'0'3'0,"0"6"0,0 5 0,0 5 0,0 2 0,0 2 0,0-3 0,-3-3 0,0-6-8191</inkml:trace>
  <inkml:trace contextRef="#ctx0" brushRef="#br0" timeOffset="8">660 114 24575,'3'0'0,"2"0"0,3 0 0,2 0 0,0 2 0,-3 3 0,-1 3 0,-3 5 0,1 2 0,0 1 0,-1-1 0,-1 1 0,-1-1 0,0-1 0,-1-1 0,0-2-8191</inkml:trace>
  <inkml:trace contextRef="#ctx0" brushRef="#br0" timeOffset="9">921 102 24575,'-4'-1'0,"1"1"0,-1 0 0,0 0 0,0 1 0,0-1 0,0 1 0,0 0 0,0 0 0,1 0 0,-1 0 0,-5 4 0,7-3 0,0 0 0,0 0 0,0 0 0,0 0 0,0 1 0,0-1 0,1 1 0,-1 0 0,1-1 0,0 1 0,0 0 0,0 0 0,0 0 0,0 0 0,0 5 0,-1 0 0,0 1 0,1 0 0,0-1 0,0 1 0,1 0 0,0 0 0,1-1 0,-1 1 0,4 13 0,-3-21 0,-1 0 0,0 0 0,1 0 0,-1 0 0,1 0 0,-1 0 0,1 0 0,0 0 0,-1 0 0,1-1 0,0 1 0,0 0 0,-1 0 0,1-1 0,0 1 0,0 0 0,0-1 0,0 1 0,0-1 0,0 1 0,0-1 0,0 0 0,0 1 0,0-1 0,2 0 0,-1 0 0,0 0 0,-1 0 0,1-1 0,0 1 0,0-1 0,0 0 0,-1 1 0,1-1 0,0 0 0,-1 0 0,1 0 0,-1 0 0,3-2 0,2-2 0,-1-1 0,0 1 0,0-1 0,0 0 0,-1-1 0,4-6 0,8-28 0,-3 139 0,-9-46 0,-3 0 0,-4 60 0,1-105 0,0 0 0,0-1 0,0 1 0,-1 0 0,0-1 0,0 0 0,0 0 0,-9 12 0,-38 41 0,47-56 0,1-1 0,-1 0 0,0 0 0,1 0 0,-1-1 0,0 1 0,0 0 0,0-1 0,0 0 0,0 0 0,0 0 0,-1 0 0,1 0 0,0-1 0,0 0 0,-1 1 0,1-1 0,0 0 0,-1-1 0,1 1 0,0 0 0,0-1 0,-1 0 0,1 0 0,-4-1 0,3 0 0,1 1 0,0-1 0,-1 1 0,1-1 0,0 0 0,0 0 0,0-1 0,0 1 0,0-1 0,0 1 0,1-1 0,0 0 0,-1 0 0,1 0 0,0 0 0,0 0 0,0-1 0,1 1 0,-1-1 0,1 1 0,0-1 0,-1-4 0,2 3 0,-1 1 0,1-1 0,0 0 0,0 0 0,1 1 0,0-1 0,0 0 0,0 1 0,0-1 0,1 0 0,-1 1 0,1 0 0,0-1 0,1 1 0,-1 0 0,1 0 0,-1 0 0,1 1 0,1-1 0,-1 0 0,0 1 0,8-5 0,6-5 0,0 2 0,2 0 0,37-16 0,-42 20 0,30-14 0,1 2 0,1 3 0,0 1 0,1 2 0,56-8 0,-61 13-1365,-28 4-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6T00:33:23.272"/>
    </inkml:context>
    <inkml:brush xml:id="br0">
      <inkml:brushProperty name="width" value="0.025" units="cm"/>
      <inkml:brushProperty name="height" value="0.025" units="cm"/>
    </inkml:brush>
  </inkml:definitions>
  <inkml:trace contextRef="#ctx0" brushRef="#br0">201 601 24575,'0'12'0,"-1"-6"0,1 0 0,0 0 0,0 0 0,0 0 0,2 6 0,-2-12 0,0 1 0,1 0 0,-1-1 0,0 1 0,0 0 0,1 0 0,-1-1 0,1 1 0,-1-1 0,0 1 0,1 0 0,-1-1 0,1 1 0,-1-1 0,1 1 0,0-1 0,-1 1 0,1-1 0,0 1 0,-1-1 0,1 0 0,0 1 0,-1-1 0,1 0 0,0 0 0,-1 0 0,1 1 0,0-1 0,0 0 0,-1 0 0,1 0 0,0 0 0,0 0 0,-1 0 0,1 0 0,0-1 0,0 1 0,-1 0 0,1 0 0,0 0 0,0-1 0,-1 1 0,1 0 0,0-1 0,0 0 0,8-4 0,0 0 0,-1 0 0,1-1 0,-1 0 0,0 0 0,11-13 0,40-51 0,-42 48 0,5-5 0,-2-1 0,0-1 0,20-42 0,-33 57 0,-1-1 0,-1 0 0,0 0 0,-1 0 0,0-1 0,-2 1 0,0-1 0,0 0 0,-2-26 0,0 96 0,-12 85 0,5-78 0,1 106 0,6-165 0,0-1 0,0 0 0,0 0 0,0 0 0,0 0 0,0 0 0,0 0 0,0 0 0,0 0 0,1 0 0,-1 0 0,0 0 0,1 0 0,-1 0 0,1 0 0,-1 0 0,1 0 0,-1 0 0,1 0 0,0 0 0,-1 0 0,1-1 0,0 1 0,0 0 0,1 1 0,0-2 0,-1 0 0,0-1 0,0 1 0,0 0 0,1 0 0,-1-1 0,0 1 0,0 0 0,0-1 0,0 1 0,0-1 0,0 1 0,0-1 0,0 0 0,0 0 0,0 1 0,0-1 0,1-1 0,7-7 0,-2 1 0,1-2 0,8-12 0,9-20-195,-1-2 0,-2 0 0,-2-2 0,-2 0 0,-2-2 0,19-96 0,-33 135-6631</inkml:trace>
  <inkml:trace contextRef="#ctx0" brushRef="#br0" timeOffset="1448.42">869 523 24575,'1'-1'0,"0"1"0,-1 0 0,1-1 0,0 1 0,-1-1 0,1 1 0,-1-1 0,1 1 0,-1-1 0,1 1 0,-1-1 0,1 1 0,-1-1 0,0 0 0,1 1 0,-1-1 0,0 0 0,1 1 0,-1-1 0,0 0 0,0 0 0,0 1 0,0-1 0,0 0 0,0 0 0,0-1 0,2-24 0,-2 22 0,0 1 0,0-1 0,0 1 0,-1-1 0,1 1 0,-1-1 0,0 1 0,1-1 0,-2 1 0,1 0 0,0 0 0,-1-1 0,1 1 0,-1 0 0,0 0 0,0 0 0,0 1 0,0-1 0,-4-3 0,4 5 0,-1-1 0,1 0 0,-1 1 0,1 0 0,-1-1 0,1 1 0,-1 0 0,0 0 0,0 1 0,0-1 0,1 0 0,-1 1 0,0 0 0,0 0 0,0 0 0,0 0 0,0 0 0,1 0 0,-1 1 0,0-1 0,0 1 0,0 0 0,-3 1 0,0 1 0,1 1 0,-1-1 0,0 1 0,1 0 0,0 0 0,0 0 0,0 1 0,1 0 0,-1 0 0,1 0 0,1 1 0,-1-1 0,0 1 0,1 0 0,0 0 0,-3 10 0,-2 8 0,0 0 0,-8 49 0,15-65 0,-1 0 0,0 1 0,1-1 0,1 1 0,0 15 0,0-22 0,0-1 0,0 0 0,0 0 0,0 0 0,1 0 0,-1 0 0,1 0 0,-1 0 0,1 0 0,-1 0 0,1 0 0,-1 0 0,1 0 0,0-1 0,-1 1 0,1 0 0,0 0 0,1 1 0,-1-2 0,1 1 0,-1-1 0,0 0 0,1 1 0,-1-1 0,1 0 0,-1 0 0,0 0 0,1 0 0,-1 0 0,1 0 0,-1 0 0,0-1 0,1 1 0,-1 0 0,0-1 0,1 1 0,1-2 0,5-2 0,0 0 0,0-1 0,0 0 0,0 0 0,-1 0 0,0-1 0,0 0 0,-1-1 0,0 1 0,10-15 0,-6 7 0,-2 0 0,0-1 0,0 0 0,10-31 0,-18 46 0,0 0 0,0 0 0,0 0 0,0 0 0,0 0 0,0 0 0,0 0 0,0 0 0,0 0 0,0 0 0,0 0 0,0 0 0,1 0 0,-1 0 0,0 0 0,-3 19 0,-1 2 0,1 1 0,0 37 0,3-58 0,0 0 0,0 0 0,0-1 0,0 1 0,0 0 0,0 0 0,0-1 0,1 1 0,-1 0 0,0-1 0,0 1 0,1 0 0,-1-1 0,0 1 0,1 0 0,-1-1 0,1 1 0,-1-1 0,1 1 0,-1-1 0,1 1 0,-1-1 0,1 1 0,0-1 0,-1 1 0,1-1 0,0 0 0,-1 1 0,1-1 0,0 0 0,-1 0 0,2 1 0,0-1 0,0-1 0,0 1 0,0-1 0,0 1 0,0-1 0,-1 0 0,1 1 0,0-1 0,0 0 0,-1 0 0,1 0 0,1-2 0,7-5 0,0-1 0,14-17 0,4-10 0,-1-1 0,-2-1 0,-2-2 0,-1 0 0,-2-1 0,-2-1 0,-2-1 0,-1 0 0,-3-1 0,11-70 0,-22 106 0,1-5 0,-1 0 0,0 1 0,-2-27 0,1 39 0,0 0 0,0 0 0,0 0 0,0 0 0,0 0 0,0 0 0,0 0 0,0 0 0,0 0 0,0 0 0,0-1 0,0 1 0,0 0 0,0 0 0,0 0 0,0 0 0,0 0 0,0 0 0,0 0 0,0 0 0,0 0 0,0 0 0,0 0 0,0-1 0,-1 1 0,1 0 0,0 0 0,0 0 0,0 0 0,0 0 0,0 0 0,0 0 0,0 0 0,0 0 0,0 0 0,0 0 0,-1 0 0,1 0 0,0 0 0,0 0 0,0 0 0,0 0 0,0 0 0,0 0 0,0 0 0,0 0 0,0 0 0,-1 0 0,1 0 0,0 0 0,0 0 0,0 0 0,0 0 0,0 0 0,0 0 0,0 0 0,0 1 0,0-1 0,0 0 0,0 0 0,0 0 0,0 0 0,-1 0 0,1 0 0,0 0 0,-7 9 0,-4 13 0,-17 44 0,-35 131 0,54-160 0,2 0 0,1 1 0,2 0 0,2 0 0,3 50 0,-1-85 0,0 0 0,1 0 0,-1 0 0,1 0 0,0 0 0,-1 0 0,1 0 0,1 0 0,-1 0 0,0 0 0,1 0 0,-1-1 0,1 1 0,0-1 0,0 1 0,0-1 0,0 0 0,0 0 0,0 0 0,4 2 0,-3-2 0,1 0 0,-1-1 0,1 0 0,-1 1 0,1-1 0,0-1 0,-1 1 0,1-1 0,0 1 0,0-1 0,-1 0 0,1 0 0,0-1 0,5 0 0,-2-1 0,0 1 0,0-1 0,0 0 0,0-1 0,0 0 0,-1 0 0,0-1 0,1 1 0,-1-1 0,-1 0 0,1-1 0,0 0 0,-1 0 0,0 0 0,0 0 0,7-12 0,-9 12-80,-1 0 0,0 0-1,0 0 1,-1-1 0,0 1-1,0 0 1,0-1 0,0 1-1,-1 0 1,0-1 0,0 1 0,0-1-1,-1 1 1,0 0 0,0-1-1,-2-7 1,-3 1-6746</inkml:trace>
  <inkml:trace contextRef="#ctx0" brushRef="#br0" timeOffset="2164.51">1 478 24575,'41'-3'0,"0"-2"0,0-2 0,0-2 0,77-27 0,-49 14 0,578-141 0,-429 123 0,222-10 0,-429 49 0,16-1 0,51 2 0,-72 2-108,-7 0 144,-11 3 144,-20 3-1653,11-4-5353</inkml:trace>
  <inkml:trace contextRef="#ctx0" brushRef="#br0" timeOffset="2763.71">1427 56 24575,'0'2'0,"0"2"0,2 1 0,4 1 0,4 0 0,1 0 0,3 2 0,1-1 0,-1-1 0,-1-3-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1T15:00:53.807"/>
    </inkml:context>
    <inkml:brush xml:id="br0">
      <inkml:brushProperty name="width" value="0.035" units="cm"/>
      <inkml:brushProperty name="height" value="0.035" units="cm"/>
    </inkml:brush>
  </inkml:definitions>
  <inkml:trace contextRef="#ctx0" brushRef="#br0">328 0 24575,'0'15'0,"0"102"0,33 231 0,-16-246 0,15 79 0,-32-172 0,-2-7 0,-10-11 0,5 2 0,-97-79 0,-83-64 0,170 136 0,-21-20 0,32 29 0,1-1 0,0 0 0,0 0 0,1 0 0,-1-1 0,1 1 0,-4-11 0,8 17 0,0-1 0,0 0 0,0 1 0,0-1 0,0 1 0,0-1 0,0 1 0,0-1 0,0 1 0,0-1 0,0 0 0,0 1 0,0-1 0,1 1 0,-1-1 0,0 1 0,0-1 0,1 1 0,-1-1 0,0 1 0,1-1 0,-1 1 0,0 0 0,1-1 0,-1 1 0,1-1 0,14-9 0,-11 7 0,45-25 0,60-27 0,57-14 0,-112 47 0,-14 6 0,72-28 0,-86 35 0,0 1 0,35-5 0,-48 13 0,-13-1 0,0 1 0,0 0 0,0 1 0,0-1 0,0 0 0,0 0 0,0 0 0,1 0 0,-1 0 0,0 0 0,0 0 0,0 0 0,0 0 0,0 0 0,0 0 0,0 0 0,0 0 0,0 0 0,0 0 0,0 0 0,0 0 0,0 0 0,0 0 0,0 0 0,0 0 0,0 0 0,1 0 0,-1 0 0,0 1 0,0-1 0,0 0 0,0 0 0,0 0 0,0 0 0,0 0 0,0 0 0,0 0 0,0 0 0,0 0 0,0 0 0,0 0 0,0 0 0,0 1 0,0-1 0,0 0 0,0 0 0,0 0 0,-1 0 0,1 0 0,0 0 0,0 0 0,0 0 0,0 0 0,0 0 0,0 0 0,0 0 0,0 0 0,0 0 0,0 0 0,0 1 0,-18 11 0,6-4 0,-415 317 0,413-313 0,-2 0 0,1 1 0,0 1 0,1 0 0,-18 25 0,31-39 0,1 0 0,0 0 0,0 0 0,-1 1 0,1-1 0,0 0 0,0 0 0,-1 1 0,1-1 0,0 0 0,0 0 0,0 1 0,0-1 0,-1 0 0,1 0 0,0 1 0,0-1 0,0 0 0,0 1 0,0-1 0,0 0 0,0 1 0,0-1 0,0 0 0,0 1 0,0-1 0,0 0 0,0 1 0,0-1 0,0 0 0,0 0 0,0 1 0,1-1 0,-1 0 0,0 1 0,0-1 0,0 0 0,0 0 0,1 1 0,-1-1 0,0 0 0,0 0 0,0 1 0,1-1 0,-1 0 0,0 0 0,1 1 0,1-1 0,-1 0 0,1 0 0,0 0 0,0 0 0,0 0 0,-1 0 0,1 0 0,3-1 0,16-5 0,-1 0 0,0-2 0,21-10 0,57-34 0,-64 33 0,29-17 0,12-6 0,112-46 0,-182 86 0,39-12 0,-42 13 0,0 0 0,1 1 0,-1 0 0,1-1 0,-1 1 0,1 0 0,-1 0 0,1 0 0,0 1 0,-1-1 0,0 1 0,1-1 0,-1 1 0,5 2 0,-6-3 0,0 1 0,0 0 0,-1 0 0,1 0 0,0 0 0,0-1 0,-1 1 0,1 0 0,-1 0 0,1 1 0,-1-1 0,1 0 0,-1 0 0,0 0 0,1 0 0,-1 0 0,0 0 0,0 3 0,0 24 0,-1-13 0,2-1 0,0-1 0,1 1 0,1-1 0,4 17 0,-4-22 0,-1-1 0,1 0 0,0-1 0,1 1 0,-1 0 0,1-1 0,1 0 0,-1 0 0,8 8 0,-10-13 0,0 1 0,0-1 0,0 0 0,-1 0 0,1 0 0,0 0 0,1-1 0,-1 1 0,0 0 0,0-1 0,0 0 0,0 1 0,0-1 0,1 0 0,3 0 0,36-7 0,-31 4 0,56-12-273,0-4 0,-2-2 0,0-3 0,73-40 0,-61 24-655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19T18:20:16.301"/>
    </inkml:context>
    <inkml:brush xml:id="br0">
      <inkml:brushProperty name="width" value="0.035" units="cm"/>
      <inkml:brushProperty name="height" value="0.035" units="cm"/>
    </inkml:brush>
  </inkml:definitions>
  <inkml:trace contextRef="#ctx0" brushRef="#br0">0 577 24575,'8'-1'0,"0"-1"0,1 0 0,-1 0 0,-1-1 0,1 0 0,0 0 0,10-7 0,7-2 0,-12 7 0,-1-1 0,1-1 0,-1 0 0,0 0 0,-1-1 0,0-1 0,0 0 0,-1 0 0,0-1 0,-1 0 0,0-1 0,0 0 0,-1-1 0,-1 0 0,0 0 0,0 0 0,-2-1 0,6-15 0,8-23 0,20-90 0,-26 99 0,-10 34 0,-1 1 0,1-1 0,-1 0 0,0 0 0,-1 0 0,0 0 0,0-13 0,-1 19 0,-1 0 0,0 0 0,0 0 0,0 1 0,0-1 0,0 1 0,0-1 0,-1 1 0,1-1 0,0 1 0,-1-1 0,1 1 0,-1 0 0,0 0 0,1 0 0,-1 0 0,0 0 0,1 0 0,-1 1 0,0-1 0,0 0 0,0 1 0,0 0 0,0-1 0,0 1 0,0 0 0,0 0 0,-3 0 0,-2 0 0,1-1 0,-1 1 0,0 1 0,0-1 0,0 1 0,-13 4 0,18-4 0,-1 0 0,1 1 0,-1-1 0,1 1 0,0 0 0,0 0 0,0 0 0,0 0 0,0 0 0,0 0 0,1 0 0,-1 0 0,1 1 0,-1-1 0,1 1 0,0-1 0,0 1 0,0 0 0,1-1 0,-1 1 0,0 0 0,1 0 0,-1 4 0,0 10 0,1 0 0,3 32 0,0-20 0,-3-7 0,2 1 0,1-1 0,8 33 0,-8-45 0,1 0 0,-1 0 0,1-1 0,1 0 0,0 0 0,0 0 0,1 0 0,0-1 0,0 0 0,8 8 0,-11-14 0,0 1 0,0-1 0,0 0 0,0 0 0,0 0 0,0 0 0,1-1 0,-1 1 0,1-1 0,-1 0 0,1 0 0,-1 0 0,1 0 0,5 0 0,2-1 0,0 0 0,0-1 0,15-3 0,-18 3 0,-1-1 0,1 2 0,-1-1 0,1 1 0,-1 0 0,1 0 0,-1 1 0,11 2 0,-17-3 0,1 0 0,-1 1 0,1 0 0,-1-1 0,1 1 0,-1 0 0,1 0 0,-1 0 0,0 0 0,1 0 0,-1 0 0,0 0 0,0 0 0,0 1 0,0-1 0,0 0 0,0 1 0,0-1 0,0 1 0,-1-1 0,1 1 0,-1-1 0,1 1 0,-1-1 0,1 1 0,-1 0 0,0-1 0,0 1 0,0-1 0,0 4 0,-1 3 0,0 0 0,0 0 0,-1 0 0,-1-1 0,-2 9 0,0-1 0,5-15 0,0-1 0,0 1 0,1 0 0,-1-1 0,0 1 0,1 0 0,-1 0 0,1 0 0,-1-1 0,0 1 0,1 0 0,-1 0 0,0 0 0,1 0 0,-1 0 0,1 0 0,-1 0 0,1 0 0,-1 0 0,0 0 0,1 0 0,-1 0 0,1 0 0,-1 0 0,0 0 0,1 0 0,-1 0 0,1 0 0,-1 1 0,0-1 0,1 0 0,-1 0 0,0 0 0,1 1 0,-1-1 0,0 0 0,1 1 0,-1-1 0,0 0 0,0 1 0,1-1 0,-1 0 0,0 1 0,0-1 0,0 0 0,1 1 0,-1-1 0,0 1 0,0-1 0,0 0 0,0 1 0,0-1 0,0 1 0,0-1 0,0 0 0,0 1 0,0-1 0,0 1 0,0-1 0,0 0 0,0 1 0,0-1 0,0 1 0,-1-1 0,1 0 0,0 1 0,0-1 0,-1 1 0,35-20 0,-31 16 0,5-2 0,1-1 0,1 0 0,-1 0 0,1 0 0,1 1 0,18-6 0,-27 11 0,0-1 0,1 1 0,-1-1 0,0 1 0,0 0 0,1 0 0,-1 0 0,0 0 0,0 1 0,1-1 0,-1 0 0,0 1 0,0 0 0,0-1 0,1 1 0,-1 0 0,0 0 0,0 0 0,0 0 0,-1 1 0,1-1 0,0 1 0,0-1 0,-1 1 0,1-1 0,-1 1 0,1 0 0,-1 0 0,0 0 0,0-1 0,1 1 0,-1 0 0,-1 1 0,1-1 0,0 0 0,0 3 0,5 13 0,0-1 0,-2 1 0,0 0 0,-1 0 0,0 0 0,-2 0 0,-1 22 0,0-37 0,-1 0 0,0 1 0,0-1 0,0 0 0,-1 0 0,1 0 0,-1 0 0,0 0 0,0 0 0,0 0 0,0 0 0,0-1 0,-1 1 0,1-1 0,-1 0 0,1 1 0,-1-1 0,0 0 0,-6 2 0,-7 5 0,-1-1 0,-26 9 0,21-9 0,12-4 0,0 0 0,0-1 0,-1-1 0,-10 2 0,19-4 0,1 0 0,-1 0 0,0 1 0,1-2 0,-1 1 0,1 0 0,-1 0 0,0 0 0,1-1 0,-1 1 0,1-1 0,-1 1 0,1-1 0,-1 0 0,-1-1 0,2 2 0,0-1 0,1 0 0,-1 0 0,1 0 0,-1 0 0,1 0 0,-1 0 0,1 0 0,0 0 0,-1 0 0,1-1 0,0 1 0,0 0 0,0 0 0,0 0 0,0 0 0,0 0 0,0 0 0,0 0 0,0 0 0,1-1 0,-1 1 0,0 0 0,1 0 0,-1 0 0,1-1 0,8-16 0,1-1 0,1 2 0,0-1 0,1 2 0,18-21 0,-3 5 0,74-91 0,28-37 0,-59 77 0,-66 73-1365,-3 2-5461</inkml:trace>
  <inkml:trace contextRef="#ctx0" brushRef="#br0" timeOffset="688.22">573 240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9-25T14:53:33.995"/>
    </inkml:context>
    <inkml:brush xml:id="br0">
      <inkml:brushProperty name="width" value="0.1" units="cm"/>
      <inkml:brushProperty name="height" value="0.1" units="cm"/>
    </inkml:brush>
  </inkml:definitions>
  <inkml:trace contextRef="#ctx0" brushRef="#br0">677 0 16383 0 0,'-3'0'0'0'0,"-5"0"0"0"0,-4 0 0 0 0,-4 0 0 0 0,-3 0 0 0 0,-1 0 0 0 0,2 3 0 0 0,1 1 0 0 0,0-1 0 0 0,0 1 0 0 0,1 0 0 0 0,2 2 0 0 0,-2 1 0 0 0,-1 3 0 0 0,-1 0 0 0 0,2 1 0 0 0,1-1 0 0 0,3-1 0 0 0,0 0 0 0 0,2 1 0 0 0,-1-1 0 0 0,2-1 0 0 0,-3 3 0 0 0,-1 2 0 0 0,1 1 0 0 0,0 2 0 0 0,-3 2 0 0 0,2-1 0 0 0,0-2 0 0 0,2-2 0 0 0,2 1 0 0 0,0 0 0 0 0,2 2 0 0 0,-3-3 0 0 0,1 0 0 0 0,-1-3 0 0 0,1 0 0 0 0,2 2 0 0 0,2 1 0 0 0,2 1 0 0 0,2 2 0 0 0,0 0 0 0 0,-2-2 0 0 0,-2 0 0 0 0,1 0 0 0 0,2 1 0 0 0,-1 0 0 0 0,1 1 0 0 0,1 0 0 0 0,1 1 0 0 0,4-2 0 0 0,1-2 0 0 0,3-2 0 0 0,3-4 0 0 0,1 1 0 0 0,2-1 0 0 0,1-3 0 0 0,1-1 0 0 0,4-1 0 0 0,-1-2 0 0 0,-2-3 0 0 0,-1-1 0 0 0,-3-3 0 0 0,0 1 0 0 0,1-4 0 0 0,1-2 0 0 0,3 0 0 0 0,-3-4 0 0 0,0-1 0 0 0,1 1 0 0 0,1 1 0 0 0,-2 1 0 0 0,-4 1 0 0 0,0-2 0 0 0,1 0 0 0 0,-1-1 0 0 0,1-1 0 0 0,-1 0 0 0 0,-3-1 0 0 0,0 4 0 0 0,0 1 0 0 0,2 1 0 0 0,-2 3 0 0 0,0-3 0 0 0,-1 2 0 0 0,1 0 0 0 0,-3 4 0 0 0,-1 6 0 0 0,-1 6 0 0 0,-1 5 0 0 0,-2 4 0 0 0,0 0 0 0 0,0 4 0 0 0,-1-1 0 0 0,1 1 0 0 0,-1-1 0 0 0,1 0 0 0 0,0-7 0 0 0,0-6 0 0 0,3-6 0 0 0,2-5 0 0 0,-1-4 0 0 0,4-4 0 0 0,-1-3 0 0 0,3 3 0 0 0,-1 0 0 0 0,-3 0 0 0 0,0-2 0 0 0,-4 1 0 0 0,1-2 0 0 0,1 6 0 0 0,0 7 0 0 0,1 9 0 0 0,1 4 0 0 0,2 5 0 0 0,1 0 0 0 0,-1 0 0 0 0,0 1 0 0 0,0-2 0 0 0,0-1 0 0 0,1-1 0 0 0,4-5 0 0 0,1-1 0 0 0,5-2 0 0 0,-4-5 0 0 0,0-2 0 0 0,-2-3 0 0 0,-3-3 0 0 0,-4-4 0 0 0,-3-1 0 0 0,-2-1 0 0 0,-1-2 0 0 0,-3 3 0 0 0,-6 4 0 0 0,-4 4 0 0 0,-1 0 0 0 0,3 1 0 0 0</inkml:trace>
  <inkml:trace contextRef="#ctx0" brushRef="#br0" timeOffset="36.47">0 310 16383 0 0,'4'0'0'0'0,"4"0"0"0"0,4 0 0 0 0,5 0 0 0 0,1 0 0 0 0,2 0 0 0 0,2 0 0 0 0,-1 0 0 0 0,0 0 0 0 0,0 0 0 0 0,1 0 0 0 0,-1 0 0 0 0,-1 0 0 0 0,1 0 0 0 0,-1 0 0 0 0,5 0 0 0 0,0 0 0 0 0,-1 0 0 0 0,0 0 0 0 0,0 0 0 0 0,-2 0 0 0 0,-1 0 0 0 0,0 0 0 0 0,-1 0 0 0 0,0 0 0 0 0,1 0 0 0 0,0 0 0 0 0,-1 0 0 0 0,1 0 0 0 0,-1 0 0 0 0,1 0 0 0 0,-1 0 0 0 0,0 0 0 0 0,1 0 0 0 0,-1 0 0 0 0,1 0 0 0 0,0 0 0 0 0,-1 0 0 0 0,1 0 0 0 0,-1 0 0 0 0,0 0 0 0 0,1 0 0 0 0,-1 0 0 0 0,1 0 0 0 0,0 0 0 0 0,0 0 0 0 0,-1 0 0 0 0,0 0 0 0 0,2 0 0 0 0,-3 0 0 0 0,-1 0 0 0 0</inkml:trace>
  <inkml:trace contextRef="#ctx0" brushRef="#br0" timeOffset="36.47">1273 310 16383 0 0,'0'0'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98DB-E413-4FDB-A8C5-F121EA7CA257}">
  <ds:schemaRefs>
    <ds:schemaRef ds:uri="http://schemas.openxmlformats.org/officeDocument/2006/bibliography"/>
  </ds:schemaRefs>
</ds:datastoreItem>
</file>

<file path=docMetadata/LabelInfo.xml><?xml version="1.0" encoding="utf-8"?>
<clbl:labelList xmlns:clbl="http://schemas.microsoft.com/office/2020/mipLabelMetadata">
  <clbl:label id="{b63ccca9-c1ef-42e5-8b5f-ba262db88ee1}" enabled="1" method="Standard" siteId="{3f639a9b-27c8-4403-82b1-ebfb88052d15}" removed="0"/>
</clbl:labelList>
</file>

<file path=docProps/app.xml><?xml version="1.0" encoding="utf-8"?>
<Properties xmlns="http://schemas.openxmlformats.org/officeDocument/2006/extended-properties" xmlns:vt="http://schemas.openxmlformats.org/officeDocument/2006/docPropsVTypes">
  <Template>Normal.dotm</Template>
  <TotalTime>14</TotalTime>
  <Pages>51</Pages>
  <Words>10563</Words>
  <Characters>62431</Characters>
  <Application>Microsoft Office Word</Application>
  <DocSecurity>0</DocSecurity>
  <Lines>2013</Lines>
  <Paragraphs>890</Paragraphs>
  <ScaleCrop>false</ScaleCrop>
  <Company>Swinburne University of Technology</Company>
  <LinksUpToDate>false</LinksUpToDate>
  <CharactersWithSpaces>7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Grant</dc:creator>
  <cp:keywords/>
  <dc:description/>
  <cp:lastModifiedBy>Daniel Meng Yeu TIONG</cp:lastModifiedBy>
  <cp:revision>2</cp:revision>
  <cp:lastPrinted>2025-09-18T12:13:00Z</cp:lastPrinted>
  <dcterms:created xsi:type="dcterms:W3CDTF">2025-09-27T23:17:00Z</dcterms:created>
  <dcterms:modified xsi:type="dcterms:W3CDTF">2025-09-27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3ccca9-c1ef-42e5-8b5f-ba262db88ee1_Enabled">
    <vt:lpwstr>true</vt:lpwstr>
  </property>
  <property fmtid="{D5CDD505-2E9C-101B-9397-08002B2CF9AE}" pid="3" name="MSIP_Label_b63ccca9-c1ef-42e5-8b5f-ba262db88ee1_SetDate">
    <vt:lpwstr>2023-07-27T08:05:26Z</vt:lpwstr>
  </property>
  <property fmtid="{D5CDD505-2E9C-101B-9397-08002B2CF9AE}" pid="4" name="MSIP_Label_b63ccca9-c1ef-42e5-8b5f-ba262db88ee1_Method">
    <vt:lpwstr>Standard</vt:lpwstr>
  </property>
  <property fmtid="{D5CDD505-2E9C-101B-9397-08002B2CF9AE}" pid="5" name="MSIP_Label_b63ccca9-c1ef-42e5-8b5f-ba262db88ee1_Name">
    <vt:lpwstr>Public</vt:lpwstr>
  </property>
  <property fmtid="{D5CDD505-2E9C-101B-9397-08002B2CF9AE}" pid="6" name="MSIP_Label_b63ccca9-c1ef-42e5-8b5f-ba262db88ee1_SiteId">
    <vt:lpwstr>3f639a9b-27c8-4403-82b1-ebfb88052d15</vt:lpwstr>
  </property>
  <property fmtid="{D5CDD505-2E9C-101B-9397-08002B2CF9AE}" pid="7" name="MSIP_Label_b63ccca9-c1ef-42e5-8b5f-ba262db88ee1_ActionId">
    <vt:lpwstr>af6adcb6-1363-475e-876c-4e43c5431364</vt:lpwstr>
  </property>
  <property fmtid="{D5CDD505-2E9C-101B-9397-08002B2CF9AE}" pid="8" name="MSIP_Label_b63ccca9-c1ef-42e5-8b5f-ba262db88ee1_ContentBits">
    <vt:lpwstr>0</vt:lpwstr>
  </property>
  <property fmtid="{D5CDD505-2E9C-101B-9397-08002B2CF9AE}" pid="9" name="GrammarlyDocumentId">
    <vt:lpwstr>387a8607-c85f-41b8-87f3-ee5e734348e6</vt:lpwstr>
  </property>
</Properties>
</file>